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15804AC3" w14:textId="77777777" w:rsidR="00A622AA" w:rsidRPr="00BA6AD2" w:rsidRDefault="00A622AA" w:rsidP="00BA6AD2">
                            <w:pPr>
                              <w:jc w:val="center"/>
                              <w:rPr>
                                <w:rFonts w:asciiTheme="minorHAnsi" w:hAnsi="Calibri"/>
                                <w:b/>
                                <w:bCs/>
                                <w:sz w:val="28"/>
                                <w:szCs w:val="28"/>
                              </w:rPr>
                            </w:pPr>
                            <w:r w:rsidRPr="00BA6AD2">
                              <w:rPr>
                                <w:rFonts w:asciiTheme="minorHAnsi" w:hAnsi="Calibri"/>
                                <w:b/>
                                <w:bCs/>
                                <w:sz w:val="28"/>
                                <w:szCs w:val="28"/>
                              </w:rPr>
                              <w:t>T.C. Milli Eğitim Bakanlığı</w:t>
                            </w:r>
                          </w:p>
                          <w:p w14:paraId="75C0E384" w14:textId="77777777" w:rsidR="00A622AA" w:rsidRPr="00BA6AD2" w:rsidRDefault="00A622AA" w:rsidP="00BA6AD2">
                            <w:pPr>
                              <w:jc w:val="center"/>
                              <w:rPr>
                                <w:rFonts w:asciiTheme="minorHAnsi" w:hAnsi="Calibri"/>
                                <w:b/>
                                <w:bCs/>
                                <w:sz w:val="28"/>
                                <w:szCs w:val="28"/>
                                <w:lang w:val="en-US"/>
                              </w:rPr>
                            </w:pPr>
                            <w:r w:rsidRPr="00BA6AD2">
                              <w:rPr>
                                <w:rFonts w:asciiTheme="minorHAnsi" w:hAnsi="Calibri"/>
                                <w:b/>
                                <w:bCs/>
                                <w:sz w:val="28"/>
                                <w:szCs w:val="28"/>
                              </w:rPr>
                              <w:t xml:space="preserve"> İnşaat ve Emlak Genel Müdürlüğü </w:t>
                            </w:r>
                          </w:p>
                          <w:p w14:paraId="03E54681" w14:textId="77777777" w:rsidR="00A622AA" w:rsidRPr="00BA6AD2" w:rsidRDefault="00A622AA" w:rsidP="00BA6AD2">
                            <w:pPr>
                              <w:jc w:val="center"/>
                              <w:rPr>
                                <w:rFonts w:asciiTheme="minorHAnsi" w:hAnsi="Calibri"/>
                                <w:b/>
                                <w:bCs/>
                                <w:sz w:val="28"/>
                                <w:szCs w:val="28"/>
                              </w:rPr>
                            </w:pPr>
                          </w:p>
                          <w:p w14:paraId="0DCE669C" w14:textId="77777777" w:rsidR="00A622AA" w:rsidRPr="00BA6AD2" w:rsidRDefault="00A622AA" w:rsidP="00BA6AD2">
                            <w:pPr>
                              <w:jc w:val="center"/>
                              <w:rPr>
                                <w:rFonts w:asciiTheme="minorHAnsi" w:hAnsi="Calibri"/>
                                <w:b/>
                                <w:bCs/>
                                <w:sz w:val="28"/>
                                <w:szCs w:val="28"/>
                              </w:rPr>
                            </w:pPr>
                            <w:r w:rsidRPr="00BA6AD2">
                              <w:rPr>
                                <w:rFonts w:asciiTheme="minorHAnsi" w:hAnsi="Calibri"/>
                                <w:b/>
                                <w:bCs/>
                                <w:sz w:val="28"/>
                                <w:szCs w:val="28"/>
                              </w:rPr>
                              <w:t xml:space="preserve">AB Mali İmkân Kapsamında MADAD Fonu Bünyesinde </w:t>
                            </w:r>
                          </w:p>
                          <w:p w14:paraId="42431470" w14:textId="77777777" w:rsidR="00A622AA" w:rsidRPr="00BA6AD2" w:rsidRDefault="00A622AA" w:rsidP="00BA6AD2">
                            <w:pPr>
                              <w:jc w:val="center"/>
                              <w:rPr>
                                <w:rFonts w:asciiTheme="minorHAnsi" w:hAnsi="Calibri"/>
                                <w:b/>
                                <w:bCs/>
                                <w:sz w:val="28"/>
                                <w:szCs w:val="28"/>
                              </w:rPr>
                            </w:pPr>
                            <w:r w:rsidRPr="00BA6AD2">
                              <w:rPr>
                                <w:rFonts w:asciiTheme="minorHAnsi" w:hAnsi="Calibri"/>
                                <w:b/>
                                <w:bCs/>
                                <w:sz w:val="28"/>
                                <w:szCs w:val="28"/>
                              </w:rPr>
                              <w:t xml:space="preserve">KfW Yürütücülüğü İle Geçici Koruma Altındaki </w:t>
                            </w:r>
                          </w:p>
                          <w:p w14:paraId="2273D525" w14:textId="77777777" w:rsidR="00A622AA" w:rsidRPr="00BA6AD2" w:rsidRDefault="00A622AA" w:rsidP="00BA6AD2">
                            <w:pPr>
                              <w:jc w:val="center"/>
                              <w:rPr>
                                <w:rFonts w:asciiTheme="minorHAnsi" w:hAnsi="Calibri"/>
                                <w:b/>
                                <w:bCs/>
                                <w:sz w:val="28"/>
                                <w:szCs w:val="28"/>
                              </w:rPr>
                            </w:pPr>
                            <w:r w:rsidRPr="00BA6AD2">
                              <w:rPr>
                                <w:rFonts w:asciiTheme="minorHAnsi" w:hAnsi="Calibri"/>
                                <w:b/>
                                <w:bCs/>
                                <w:sz w:val="28"/>
                                <w:szCs w:val="28"/>
                              </w:rPr>
                              <w:t>Suriyelilere Ev Sahipliği Yapan İller İçin Temiz Enerji ve Enerji Verimliliği Önlemleri Projesi</w:t>
                            </w:r>
                          </w:p>
                          <w:p w14:paraId="50C4B8B8" w14:textId="77777777" w:rsidR="00A622AA" w:rsidRPr="00BA6AD2" w:rsidRDefault="00A622AA" w:rsidP="00BA6AD2">
                            <w:pPr>
                              <w:jc w:val="center"/>
                              <w:rPr>
                                <w:rFonts w:asciiTheme="minorHAnsi" w:hAnsi="Calibri"/>
                                <w:b/>
                                <w:bCs/>
                                <w:sz w:val="28"/>
                                <w:szCs w:val="28"/>
                              </w:rPr>
                            </w:pPr>
                          </w:p>
                          <w:p w14:paraId="7E68AD92" w14:textId="77777777" w:rsidR="00A622AA" w:rsidRPr="00753D10" w:rsidRDefault="00A622AA" w:rsidP="00007C0F">
                            <w:pPr>
                              <w:jc w:val="center"/>
                              <w:rPr>
                                <w:rFonts w:asciiTheme="minorHAnsi" w:hAnsiTheme="minorHAnsi"/>
                                <w:b/>
                                <w:bCs/>
                                <w:sz w:val="28"/>
                                <w:szCs w:val="28"/>
                                <w:lang w:val="en-US"/>
                              </w:rPr>
                            </w:pPr>
                          </w:p>
                          <w:p w14:paraId="2D84B544" w14:textId="5B17147B" w:rsidR="00A622AA" w:rsidRPr="002D7EE2" w:rsidRDefault="00A622AA" w:rsidP="00007C0F">
                            <w:pPr>
                              <w:jc w:val="center"/>
                              <w:rPr>
                                <w:b/>
                                <w:bCs/>
                                <w:sz w:val="28"/>
                                <w:szCs w:val="28"/>
                                <w:lang w:val="en-US"/>
                              </w:rPr>
                            </w:pPr>
                            <w:r>
                              <w:rPr>
                                <w:b/>
                                <w:bCs/>
                                <w:sz w:val="28"/>
                                <w:szCs w:val="28"/>
                              </w:rPr>
                              <w:t>Kahramanmaraş İlinde</w:t>
                            </w:r>
                            <w:r w:rsidRPr="002D7EE2">
                              <w:rPr>
                                <w:b/>
                                <w:bCs/>
                                <w:sz w:val="28"/>
                                <w:szCs w:val="28"/>
                              </w:rPr>
                              <w:t xml:space="preserve"> </w:t>
                            </w:r>
                            <w:r>
                              <w:rPr>
                                <w:b/>
                                <w:bCs/>
                                <w:sz w:val="28"/>
                                <w:szCs w:val="28"/>
                              </w:rPr>
                              <w:t xml:space="preserve">6 ve Osmaniye İlinde 2 Adet Olmak Üzere </w:t>
                            </w:r>
                            <w:r w:rsidRPr="002D7EE2">
                              <w:rPr>
                                <w:b/>
                                <w:bCs/>
                                <w:sz w:val="28"/>
                                <w:szCs w:val="28"/>
                              </w:rPr>
                              <w:t xml:space="preserve">Toplam </w:t>
                            </w:r>
                            <w:r>
                              <w:rPr>
                                <w:b/>
                                <w:bCs/>
                                <w:sz w:val="28"/>
                                <w:szCs w:val="28"/>
                              </w:rPr>
                              <w:t xml:space="preserve">8 Adet Prefabrik Eğitim Binası </w:t>
                            </w:r>
                            <w:r w:rsidRPr="002D7EE2">
                              <w:rPr>
                                <w:b/>
                                <w:bCs/>
                                <w:sz w:val="28"/>
                                <w:szCs w:val="28"/>
                              </w:rPr>
                              <w:t>Yapım İşi</w:t>
                            </w:r>
                          </w:p>
                          <w:p w14:paraId="572AC9D1" w14:textId="1F79A540" w:rsidR="00A622AA" w:rsidRPr="002D7EE2" w:rsidRDefault="00A622AA" w:rsidP="00007C0F">
                            <w:pPr>
                              <w:jc w:val="center"/>
                              <w:rPr>
                                <w:b/>
                                <w:bCs/>
                                <w:sz w:val="28"/>
                                <w:szCs w:val="28"/>
                              </w:rPr>
                            </w:pPr>
                            <w:r w:rsidRPr="002D7EE2">
                              <w:rPr>
                                <w:b/>
                                <w:bCs/>
                                <w:sz w:val="28"/>
                                <w:szCs w:val="28"/>
                              </w:rPr>
                              <w:t xml:space="preserve"> (</w:t>
                            </w:r>
                            <w:r w:rsidRPr="0033707D">
                              <w:rPr>
                                <w:b/>
                                <w:bCs/>
                                <w:sz w:val="28"/>
                                <w:szCs w:val="28"/>
                              </w:rPr>
                              <w:t>MADAD-KFW-CW-01/01</w:t>
                            </w:r>
                            <w:r w:rsidRPr="002D7EE2">
                              <w:rPr>
                                <w:b/>
                                <w:bCs/>
                                <w:sz w:val="28"/>
                                <w:szCs w:val="28"/>
                              </w:rPr>
                              <w:t>)</w:t>
                            </w:r>
                          </w:p>
                          <w:p w14:paraId="1F8D4825" w14:textId="77777777" w:rsidR="00A622AA" w:rsidRPr="00007C0F" w:rsidRDefault="00A622AA" w:rsidP="00007C0F">
                            <w:pPr>
                              <w:jc w:val="center"/>
                              <w:rPr>
                                <w:rFonts w:asciiTheme="minorHAnsi" w:hAnsiTheme="minorHAnsi"/>
                                <w:b/>
                                <w:bCs/>
                                <w:sz w:val="28"/>
                                <w:szCs w:val="28"/>
                              </w:rPr>
                            </w:pPr>
                          </w:p>
                          <w:p w14:paraId="0A157887" w14:textId="77777777" w:rsidR="00A622AA" w:rsidRPr="00007C0F" w:rsidRDefault="00A622AA" w:rsidP="00007C0F">
                            <w:pPr>
                              <w:jc w:val="center"/>
                              <w:rPr>
                                <w:rFonts w:asciiTheme="minorHAnsi" w:hAnsiTheme="minorHAnsi"/>
                                <w:b/>
                                <w:bCs/>
                              </w:rPr>
                            </w:pPr>
                          </w:p>
                          <w:p w14:paraId="74BD98A6" w14:textId="77777777" w:rsidR="00A622AA" w:rsidRPr="00007C0F" w:rsidRDefault="00A622AA" w:rsidP="00007C0F">
                            <w:pPr>
                              <w:jc w:val="center"/>
                              <w:rPr>
                                <w:rFonts w:asciiTheme="minorHAnsi" w:hAnsiTheme="minorHAnsi"/>
                                <w:b/>
                                <w:bCs/>
                                <w:sz w:val="26"/>
                                <w:szCs w:val="26"/>
                              </w:rPr>
                            </w:pPr>
                          </w:p>
                          <w:p w14:paraId="28960EB1" w14:textId="77777777" w:rsidR="00A622AA" w:rsidRPr="00007C0F" w:rsidRDefault="00A622AA" w:rsidP="00007C0F">
                            <w:pPr>
                              <w:jc w:val="center"/>
                              <w:rPr>
                                <w:rFonts w:asciiTheme="minorHAnsi" w:hAnsiTheme="minorHAnsi"/>
                                <w:b/>
                                <w:bCs/>
                                <w:sz w:val="26"/>
                                <w:szCs w:val="26"/>
                              </w:rPr>
                            </w:pPr>
                          </w:p>
                          <w:p w14:paraId="1FBE75D8" w14:textId="77777777" w:rsidR="00A622AA" w:rsidRPr="00007C0F" w:rsidRDefault="00A622AA" w:rsidP="00007C0F">
                            <w:pPr>
                              <w:jc w:val="center"/>
                              <w:rPr>
                                <w:rFonts w:asciiTheme="minorHAnsi" w:hAnsiTheme="minorHAnsi"/>
                                <w:b/>
                                <w:bCs/>
                                <w:sz w:val="26"/>
                                <w:szCs w:val="26"/>
                              </w:rPr>
                            </w:pPr>
                          </w:p>
                          <w:p w14:paraId="68BB9544" w14:textId="77777777" w:rsidR="00A622AA" w:rsidRPr="00007C0F" w:rsidRDefault="00A622AA"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A622AA" w:rsidRPr="00007C0F" w:rsidRDefault="00A622AA" w:rsidP="00007C0F">
                            <w:pPr>
                              <w:jc w:val="center"/>
                              <w:rPr>
                                <w:rFonts w:asciiTheme="minorHAnsi" w:hAnsiTheme="minorHAnsi"/>
                                <w:b/>
                                <w:bCs/>
                                <w:sz w:val="32"/>
                                <w:szCs w:val="32"/>
                              </w:rPr>
                            </w:pPr>
                          </w:p>
                          <w:p w14:paraId="43AC697E" w14:textId="77777777" w:rsidR="00A622AA" w:rsidRPr="00007C0F" w:rsidRDefault="00A622AA"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A622AA" w:rsidRPr="00007C0F" w:rsidRDefault="00A622AA" w:rsidP="00007C0F">
                            <w:pPr>
                              <w:jc w:val="center"/>
                              <w:rPr>
                                <w:rFonts w:asciiTheme="minorHAnsi" w:hAnsiTheme="minorHAnsi"/>
                                <w:b/>
                                <w:bCs/>
                                <w:sz w:val="32"/>
                                <w:szCs w:val="32"/>
                              </w:rPr>
                            </w:pPr>
                          </w:p>
                          <w:p w14:paraId="49089BA5" w14:textId="77777777" w:rsidR="00A622AA" w:rsidRDefault="00A622AA" w:rsidP="00007C0F">
                            <w:pPr>
                              <w:jc w:val="center"/>
                              <w:rPr>
                                <w:rFonts w:asciiTheme="minorHAnsi" w:hAnsi="Calibri"/>
                                <w:b/>
                                <w:bCs/>
                                <w:sz w:val="28"/>
                                <w:szCs w:val="28"/>
                              </w:rPr>
                            </w:pPr>
                          </w:p>
                          <w:p w14:paraId="6A47E9AC" w14:textId="77777777" w:rsidR="00A622AA" w:rsidRDefault="00A622AA" w:rsidP="00007C0F">
                            <w:pPr>
                              <w:jc w:val="center"/>
                              <w:rPr>
                                <w:rFonts w:asciiTheme="minorHAnsi" w:hAnsi="Calibri"/>
                                <w:b/>
                                <w:bCs/>
                                <w:sz w:val="28"/>
                                <w:szCs w:val="28"/>
                              </w:rPr>
                            </w:pPr>
                          </w:p>
                          <w:p w14:paraId="63DC586E" w14:textId="77777777" w:rsidR="00A622AA" w:rsidRDefault="00A622AA" w:rsidP="00007C0F">
                            <w:pPr>
                              <w:jc w:val="center"/>
                              <w:rPr>
                                <w:rFonts w:asciiTheme="minorHAnsi" w:hAnsi="Calibri"/>
                                <w:b/>
                                <w:bCs/>
                                <w:sz w:val="28"/>
                                <w:szCs w:val="28"/>
                              </w:rPr>
                            </w:pPr>
                          </w:p>
                          <w:p w14:paraId="173951D9" w14:textId="77777777" w:rsidR="00A622AA" w:rsidRDefault="00A622AA" w:rsidP="00007C0F">
                            <w:pPr>
                              <w:jc w:val="center"/>
                              <w:rPr>
                                <w:rFonts w:asciiTheme="minorHAnsi" w:hAnsi="Calibri"/>
                                <w:b/>
                                <w:bCs/>
                                <w:sz w:val="28"/>
                                <w:szCs w:val="28"/>
                              </w:rPr>
                            </w:pPr>
                          </w:p>
                          <w:p w14:paraId="0D05BC2A" w14:textId="77777777" w:rsidR="00A622AA" w:rsidRDefault="00A622AA" w:rsidP="00007C0F">
                            <w:pPr>
                              <w:jc w:val="center"/>
                              <w:rPr>
                                <w:rFonts w:asciiTheme="minorHAnsi" w:hAnsi="Calibri"/>
                                <w:b/>
                                <w:bCs/>
                                <w:sz w:val="28"/>
                                <w:szCs w:val="28"/>
                              </w:rPr>
                            </w:pPr>
                          </w:p>
                          <w:p w14:paraId="301051EE" w14:textId="77777777" w:rsidR="00A622AA" w:rsidRDefault="00A622AA" w:rsidP="00007C0F">
                            <w:pPr>
                              <w:jc w:val="center"/>
                              <w:rPr>
                                <w:rFonts w:asciiTheme="minorHAnsi" w:hAnsi="Calibri"/>
                                <w:b/>
                                <w:bCs/>
                                <w:sz w:val="28"/>
                                <w:szCs w:val="28"/>
                              </w:rPr>
                            </w:pPr>
                          </w:p>
                          <w:p w14:paraId="7D23D38D" w14:textId="77777777" w:rsidR="00A622AA" w:rsidRDefault="00A622AA" w:rsidP="00007C0F">
                            <w:pPr>
                              <w:jc w:val="center"/>
                              <w:rPr>
                                <w:rFonts w:asciiTheme="minorHAnsi" w:hAnsi="Calibri"/>
                                <w:b/>
                                <w:bCs/>
                                <w:sz w:val="28"/>
                                <w:szCs w:val="28"/>
                              </w:rPr>
                            </w:pPr>
                          </w:p>
                          <w:p w14:paraId="6277BBFC" w14:textId="77777777" w:rsidR="00A622AA" w:rsidRDefault="00A622AA" w:rsidP="00007C0F">
                            <w:pPr>
                              <w:jc w:val="center"/>
                              <w:rPr>
                                <w:rFonts w:asciiTheme="minorHAnsi" w:hAnsi="Calibri"/>
                                <w:b/>
                                <w:bCs/>
                                <w:sz w:val="28"/>
                                <w:szCs w:val="28"/>
                              </w:rPr>
                            </w:pPr>
                          </w:p>
                          <w:p w14:paraId="2673A4D0" w14:textId="77777777" w:rsidR="00A622AA" w:rsidRDefault="00A622AA" w:rsidP="006557A6">
                            <w:pPr>
                              <w:rPr>
                                <w:rFonts w:asciiTheme="minorHAnsi" w:hAnsi="Calibri"/>
                                <w:b/>
                                <w:bCs/>
                                <w:sz w:val="28"/>
                                <w:szCs w:val="28"/>
                              </w:rPr>
                            </w:pPr>
                          </w:p>
                          <w:p w14:paraId="6E50B8B4" w14:textId="292F91DE" w:rsidR="00A622AA" w:rsidRPr="00007C0F" w:rsidRDefault="00A622AA" w:rsidP="00007C0F">
                            <w:pPr>
                              <w:jc w:val="center"/>
                              <w:rPr>
                                <w:rFonts w:asciiTheme="minorHAnsi" w:hAnsiTheme="minorHAnsi"/>
                                <w:b/>
                                <w:bCs/>
                                <w:sz w:val="28"/>
                                <w:szCs w:val="28"/>
                              </w:rPr>
                            </w:pPr>
                            <w:r>
                              <w:rPr>
                                <w:rFonts w:asciiTheme="minorHAnsi" w:hAnsi="Calibri"/>
                                <w:b/>
                                <w:bCs/>
                                <w:sz w:val="28"/>
                                <w:szCs w:val="28"/>
                              </w:rPr>
                              <w:t>MART 2024</w:t>
                            </w:r>
                          </w:p>
                          <w:p w14:paraId="29CAD125" w14:textId="77777777" w:rsidR="00A622AA" w:rsidRPr="00007C0F" w:rsidRDefault="00A622AA" w:rsidP="00007C0F">
                            <w:pPr>
                              <w:jc w:val="center"/>
                              <w:rPr>
                                <w:rFonts w:asciiTheme="minorHAnsi" w:hAnsiTheme="minorHAnsi"/>
                                <w:b/>
                                <w:bCs/>
                                <w:sz w:val="26"/>
                                <w:szCs w:val="26"/>
                              </w:rPr>
                            </w:pPr>
                          </w:p>
                          <w:p w14:paraId="2594B9BF" w14:textId="77777777" w:rsidR="00A622AA" w:rsidRPr="00007C0F" w:rsidRDefault="00A622AA" w:rsidP="00007C0F">
                            <w:pPr>
                              <w:jc w:val="center"/>
                              <w:rPr>
                                <w:rFonts w:asciiTheme="minorHAnsi" w:hAnsiTheme="minorHAnsi"/>
                                <w:b/>
                                <w:bCs/>
                              </w:rPr>
                            </w:pPr>
                          </w:p>
                          <w:p w14:paraId="5F4F17FC" w14:textId="77777777" w:rsidR="00A622AA" w:rsidRPr="00007C0F" w:rsidRDefault="00A622AA" w:rsidP="00007C0F">
                            <w:pPr>
                              <w:jc w:val="center"/>
                              <w:rPr>
                                <w:rFonts w:asciiTheme="minorHAnsi" w:hAnsiTheme="minorHAnsi"/>
                                <w:b/>
                                <w:bCs/>
                              </w:rPr>
                            </w:pPr>
                          </w:p>
                          <w:p w14:paraId="78581A53" w14:textId="3D6AEBFD" w:rsidR="00A622AA" w:rsidRPr="00007C0F" w:rsidRDefault="00A622AA"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A622AA" w:rsidRPr="002B16D5" w:rsidRDefault="00A622AA"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A622AA" w:rsidRPr="00753D10" w:rsidRDefault="00A622AA"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A622AA" w:rsidRPr="00753D10" w:rsidRDefault="00A622AA"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A622AA" w:rsidRPr="00753D10" w:rsidRDefault="00A622AA"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15804AC3" w14:textId="77777777" w:rsidR="00A622AA" w:rsidRPr="00BA6AD2" w:rsidRDefault="00A622AA" w:rsidP="00BA6AD2">
                      <w:pPr>
                        <w:jc w:val="center"/>
                        <w:rPr>
                          <w:rFonts w:asciiTheme="minorHAnsi" w:hAnsi="Calibri"/>
                          <w:b/>
                          <w:bCs/>
                          <w:sz w:val="28"/>
                          <w:szCs w:val="28"/>
                        </w:rPr>
                      </w:pPr>
                      <w:r w:rsidRPr="00BA6AD2">
                        <w:rPr>
                          <w:rFonts w:asciiTheme="minorHAnsi" w:hAnsi="Calibri"/>
                          <w:b/>
                          <w:bCs/>
                          <w:sz w:val="28"/>
                          <w:szCs w:val="28"/>
                        </w:rPr>
                        <w:t>T.C. Milli Eğitim Bakanlığı</w:t>
                      </w:r>
                    </w:p>
                    <w:p w14:paraId="75C0E384" w14:textId="77777777" w:rsidR="00A622AA" w:rsidRPr="00BA6AD2" w:rsidRDefault="00A622AA" w:rsidP="00BA6AD2">
                      <w:pPr>
                        <w:jc w:val="center"/>
                        <w:rPr>
                          <w:rFonts w:asciiTheme="minorHAnsi" w:hAnsi="Calibri"/>
                          <w:b/>
                          <w:bCs/>
                          <w:sz w:val="28"/>
                          <w:szCs w:val="28"/>
                          <w:lang w:val="en-US"/>
                        </w:rPr>
                      </w:pPr>
                      <w:r w:rsidRPr="00BA6AD2">
                        <w:rPr>
                          <w:rFonts w:asciiTheme="minorHAnsi" w:hAnsi="Calibri"/>
                          <w:b/>
                          <w:bCs/>
                          <w:sz w:val="28"/>
                          <w:szCs w:val="28"/>
                        </w:rPr>
                        <w:t xml:space="preserve"> İnşaat ve Emlak Genel Müdürlüğü </w:t>
                      </w:r>
                    </w:p>
                    <w:p w14:paraId="03E54681" w14:textId="77777777" w:rsidR="00A622AA" w:rsidRPr="00BA6AD2" w:rsidRDefault="00A622AA" w:rsidP="00BA6AD2">
                      <w:pPr>
                        <w:jc w:val="center"/>
                        <w:rPr>
                          <w:rFonts w:asciiTheme="minorHAnsi" w:hAnsi="Calibri"/>
                          <w:b/>
                          <w:bCs/>
                          <w:sz w:val="28"/>
                          <w:szCs w:val="28"/>
                        </w:rPr>
                      </w:pPr>
                    </w:p>
                    <w:p w14:paraId="0DCE669C" w14:textId="77777777" w:rsidR="00A622AA" w:rsidRPr="00BA6AD2" w:rsidRDefault="00A622AA" w:rsidP="00BA6AD2">
                      <w:pPr>
                        <w:jc w:val="center"/>
                        <w:rPr>
                          <w:rFonts w:asciiTheme="minorHAnsi" w:hAnsi="Calibri"/>
                          <w:b/>
                          <w:bCs/>
                          <w:sz w:val="28"/>
                          <w:szCs w:val="28"/>
                        </w:rPr>
                      </w:pPr>
                      <w:r w:rsidRPr="00BA6AD2">
                        <w:rPr>
                          <w:rFonts w:asciiTheme="minorHAnsi" w:hAnsi="Calibri"/>
                          <w:b/>
                          <w:bCs/>
                          <w:sz w:val="28"/>
                          <w:szCs w:val="28"/>
                        </w:rPr>
                        <w:t xml:space="preserve">AB Mali İmkân Kapsamında MADAD Fonu Bünyesinde </w:t>
                      </w:r>
                    </w:p>
                    <w:p w14:paraId="42431470" w14:textId="77777777" w:rsidR="00A622AA" w:rsidRPr="00BA6AD2" w:rsidRDefault="00A622AA" w:rsidP="00BA6AD2">
                      <w:pPr>
                        <w:jc w:val="center"/>
                        <w:rPr>
                          <w:rFonts w:asciiTheme="minorHAnsi" w:hAnsi="Calibri"/>
                          <w:b/>
                          <w:bCs/>
                          <w:sz w:val="28"/>
                          <w:szCs w:val="28"/>
                        </w:rPr>
                      </w:pPr>
                      <w:proofErr w:type="spellStart"/>
                      <w:r w:rsidRPr="00BA6AD2">
                        <w:rPr>
                          <w:rFonts w:asciiTheme="minorHAnsi" w:hAnsi="Calibri"/>
                          <w:b/>
                          <w:bCs/>
                          <w:sz w:val="28"/>
                          <w:szCs w:val="28"/>
                        </w:rPr>
                        <w:t>KfW</w:t>
                      </w:r>
                      <w:proofErr w:type="spellEnd"/>
                      <w:r w:rsidRPr="00BA6AD2">
                        <w:rPr>
                          <w:rFonts w:asciiTheme="minorHAnsi" w:hAnsi="Calibri"/>
                          <w:b/>
                          <w:bCs/>
                          <w:sz w:val="28"/>
                          <w:szCs w:val="28"/>
                        </w:rPr>
                        <w:t xml:space="preserve"> Yürütücülüğü İle Geçici Koruma Altındaki </w:t>
                      </w:r>
                    </w:p>
                    <w:p w14:paraId="2273D525" w14:textId="77777777" w:rsidR="00A622AA" w:rsidRPr="00BA6AD2" w:rsidRDefault="00A622AA" w:rsidP="00BA6AD2">
                      <w:pPr>
                        <w:jc w:val="center"/>
                        <w:rPr>
                          <w:rFonts w:asciiTheme="minorHAnsi" w:hAnsi="Calibri"/>
                          <w:b/>
                          <w:bCs/>
                          <w:sz w:val="28"/>
                          <w:szCs w:val="28"/>
                        </w:rPr>
                      </w:pPr>
                      <w:r w:rsidRPr="00BA6AD2">
                        <w:rPr>
                          <w:rFonts w:asciiTheme="minorHAnsi" w:hAnsi="Calibri"/>
                          <w:b/>
                          <w:bCs/>
                          <w:sz w:val="28"/>
                          <w:szCs w:val="28"/>
                        </w:rPr>
                        <w:t>Suriyelilere Ev Sahipliği Yapan İller İçin Temiz Enerji ve Enerji Verimliliği Önlemleri Projesi</w:t>
                      </w:r>
                    </w:p>
                    <w:p w14:paraId="50C4B8B8" w14:textId="77777777" w:rsidR="00A622AA" w:rsidRPr="00BA6AD2" w:rsidRDefault="00A622AA" w:rsidP="00BA6AD2">
                      <w:pPr>
                        <w:jc w:val="center"/>
                        <w:rPr>
                          <w:rFonts w:asciiTheme="minorHAnsi" w:hAnsi="Calibri"/>
                          <w:b/>
                          <w:bCs/>
                          <w:sz w:val="28"/>
                          <w:szCs w:val="28"/>
                        </w:rPr>
                      </w:pPr>
                    </w:p>
                    <w:p w14:paraId="7E68AD92" w14:textId="77777777" w:rsidR="00A622AA" w:rsidRPr="00753D10" w:rsidRDefault="00A622AA" w:rsidP="00007C0F">
                      <w:pPr>
                        <w:jc w:val="center"/>
                        <w:rPr>
                          <w:rFonts w:asciiTheme="minorHAnsi" w:hAnsiTheme="minorHAnsi"/>
                          <w:b/>
                          <w:bCs/>
                          <w:sz w:val="28"/>
                          <w:szCs w:val="28"/>
                          <w:lang w:val="en-US"/>
                        </w:rPr>
                      </w:pPr>
                    </w:p>
                    <w:p w14:paraId="2D84B544" w14:textId="5B17147B" w:rsidR="00A622AA" w:rsidRPr="002D7EE2" w:rsidRDefault="00A622AA" w:rsidP="00007C0F">
                      <w:pPr>
                        <w:jc w:val="center"/>
                        <w:rPr>
                          <w:b/>
                          <w:bCs/>
                          <w:sz w:val="28"/>
                          <w:szCs w:val="28"/>
                          <w:lang w:val="en-US"/>
                        </w:rPr>
                      </w:pPr>
                      <w:r>
                        <w:rPr>
                          <w:b/>
                          <w:bCs/>
                          <w:sz w:val="28"/>
                          <w:szCs w:val="28"/>
                        </w:rPr>
                        <w:t>Kahramanmaraş İlinde</w:t>
                      </w:r>
                      <w:r w:rsidRPr="002D7EE2">
                        <w:rPr>
                          <w:b/>
                          <w:bCs/>
                          <w:sz w:val="28"/>
                          <w:szCs w:val="28"/>
                        </w:rPr>
                        <w:t xml:space="preserve"> </w:t>
                      </w:r>
                      <w:r>
                        <w:rPr>
                          <w:b/>
                          <w:bCs/>
                          <w:sz w:val="28"/>
                          <w:szCs w:val="28"/>
                        </w:rPr>
                        <w:t xml:space="preserve">6 ve Osmaniye İlinde 2 Adet Olmak Üzere </w:t>
                      </w:r>
                      <w:r w:rsidRPr="002D7EE2">
                        <w:rPr>
                          <w:b/>
                          <w:bCs/>
                          <w:sz w:val="28"/>
                          <w:szCs w:val="28"/>
                        </w:rPr>
                        <w:t xml:space="preserve">Toplam </w:t>
                      </w:r>
                      <w:r>
                        <w:rPr>
                          <w:b/>
                          <w:bCs/>
                          <w:sz w:val="28"/>
                          <w:szCs w:val="28"/>
                        </w:rPr>
                        <w:t xml:space="preserve">8 Adet Prefabrik Eğitim Binası </w:t>
                      </w:r>
                      <w:r w:rsidRPr="002D7EE2">
                        <w:rPr>
                          <w:b/>
                          <w:bCs/>
                          <w:sz w:val="28"/>
                          <w:szCs w:val="28"/>
                        </w:rPr>
                        <w:t>Yapım İşi</w:t>
                      </w:r>
                    </w:p>
                    <w:p w14:paraId="572AC9D1" w14:textId="1F79A540" w:rsidR="00A622AA" w:rsidRPr="002D7EE2" w:rsidRDefault="00A622AA" w:rsidP="00007C0F">
                      <w:pPr>
                        <w:jc w:val="center"/>
                        <w:rPr>
                          <w:b/>
                          <w:bCs/>
                          <w:sz w:val="28"/>
                          <w:szCs w:val="28"/>
                        </w:rPr>
                      </w:pPr>
                      <w:r w:rsidRPr="002D7EE2">
                        <w:rPr>
                          <w:b/>
                          <w:bCs/>
                          <w:sz w:val="28"/>
                          <w:szCs w:val="28"/>
                        </w:rPr>
                        <w:t xml:space="preserve"> (</w:t>
                      </w:r>
                      <w:r w:rsidRPr="0033707D">
                        <w:rPr>
                          <w:b/>
                          <w:bCs/>
                          <w:sz w:val="28"/>
                          <w:szCs w:val="28"/>
                        </w:rPr>
                        <w:t>MADAD-KFW-CW-01/01</w:t>
                      </w:r>
                      <w:r w:rsidRPr="002D7EE2">
                        <w:rPr>
                          <w:b/>
                          <w:bCs/>
                          <w:sz w:val="28"/>
                          <w:szCs w:val="28"/>
                        </w:rPr>
                        <w:t>)</w:t>
                      </w:r>
                    </w:p>
                    <w:p w14:paraId="1F8D4825" w14:textId="77777777" w:rsidR="00A622AA" w:rsidRPr="00007C0F" w:rsidRDefault="00A622AA" w:rsidP="00007C0F">
                      <w:pPr>
                        <w:jc w:val="center"/>
                        <w:rPr>
                          <w:rFonts w:asciiTheme="minorHAnsi" w:hAnsiTheme="minorHAnsi"/>
                          <w:b/>
                          <w:bCs/>
                          <w:sz w:val="28"/>
                          <w:szCs w:val="28"/>
                        </w:rPr>
                      </w:pPr>
                    </w:p>
                    <w:p w14:paraId="0A157887" w14:textId="77777777" w:rsidR="00A622AA" w:rsidRPr="00007C0F" w:rsidRDefault="00A622AA" w:rsidP="00007C0F">
                      <w:pPr>
                        <w:jc w:val="center"/>
                        <w:rPr>
                          <w:rFonts w:asciiTheme="minorHAnsi" w:hAnsiTheme="minorHAnsi"/>
                          <w:b/>
                          <w:bCs/>
                        </w:rPr>
                      </w:pPr>
                    </w:p>
                    <w:p w14:paraId="74BD98A6" w14:textId="77777777" w:rsidR="00A622AA" w:rsidRPr="00007C0F" w:rsidRDefault="00A622AA" w:rsidP="00007C0F">
                      <w:pPr>
                        <w:jc w:val="center"/>
                        <w:rPr>
                          <w:rFonts w:asciiTheme="minorHAnsi" w:hAnsiTheme="minorHAnsi"/>
                          <w:b/>
                          <w:bCs/>
                          <w:sz w:val="26"/>
                          <w:szCs w:val="26"/>
                        </w:rPr>
                      </w:pPr>
                    </w:p>
                    <w:p w14:paraId="28960EB1" w14:textId="77777777" w:rsidR="00A622AA" w:rsidRPr="00007C0F" w:rsidRDefault="00A622AA" w:rsidP="00007C0F">
                      <w:pPr>
                        <w:jc w:val="center"/>
                        <w:rPr>
                          <w:rFonts w:asciiTheme="minorHAnsi" w:hAnsiTheme="minorHAnsi"/>
                          <w:b/>
                          <w:bCs/>
                          <w:sz w:val="26"/>
                          <w:szCs w:val="26"/>
                        </w:rPr>
                      </w:pPr>
                    </w:p>
                    <w:p w14:paraId="1FBE75D8" w14:textId="77777777" w:rsidR="00A622AA" w:rsidRPr="00007C0F" w:rsidRDefault="00A622AA" w:rsidP="00007C0F">
                      <w:pPr>
                        <w:jc w:val="center"/>
                        <w:rPr>
                          <w:rFonts w:asciiTheme="minorHAnsi" w:hAnsiTheme="minorHAnsi"/>
                          <w:b/>
                          <w:bCs/>
                          <w:sz w:val="26"/>
                          <w:szCs w:val="26"/>
                        </w:rPr>
                      </w:pPr>
                    </w:p>
                    <w:p w14:paraId="68BB9544" w14:textId="77777777" w:rsidR="00A622AA" w:rsidRPr="00007C0F" w:rsidRDefault="00A622AA"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A622AA" w:rsidRPr="00007C0F" w:rsidRDefault="00A622AA" w:rsidP="00007C0F">
                      <w:pPr>
                        <w:jc w:val="center"/>
                        <w:rPr>
                          <w:rFonts w:asciiTheme="minorHAnsi" w:hAnsiTheme="minorHAnsi"/>
                          <w:b/>
                          <w:bCs/>
                          <w:sz w:val="32"/>
                          <w:szCs w:val="32"/>
                        </w:rPr>
                      </w:pPr>
                    </w:p>
                    <w:p w14:paraId="43AC697E" w14:textId="77777777" w:rsidR="00A622AA" w:rsidRPr="00007C0F" w:rsidRDefault="00A622AA"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A622AA" w:rsidRPr="00007C0F" w:rsidRDefault="00A622AA" w:rsidP="00007C0F">
                      <w:pPr>
                        <w:jc w:val="center"/>
                        <w:rPr>
                          <w:rFonts w:asciiTheme="minorHAnsi" w:hAnsiTheme="minorHAnsi"/>
                          <w:b/>
                          <w:bCs/>
                          <w:sz w:val="32"/>
                          <w:szCs w:val="32"/>
                        </w:rPr>
                      </w:pPr>
                    </w:p>
                    <w:p w14:paraId="49089BA5" w14:textId="77777777" w:rsidR="00A622AA" w:rsidRDefault="00A622AA" w:rsidP="00007C0F">
                      <w:pPr>
                        <w:jc w:val="center"/>
                        <w:rPr>
                          <w:rFonts w:asciiTheme="minorHAnsi" w:hAnsi="Calibri"/>
                          <w:b/>
                          <w:bCs/>
                          <w:sz w:val="28"/>
                          <w:szCs w:val="28"/>
                        </w:rPr>
                      </w:pPr>
                    </w:p>
                    <w:p w14:paraId="6A47E9AC" w14:textId="77777777" w:rsidR="00A622AA" w:rsidRDefault="00A622AA" w:rsidP="00007C0F">
                      <w:pPr>
                        <w:jc w:val="center"/>
                        <w:rPr>
                          <w:rFonts w:asciiTheme="minorHAnsi" w:hAnsi="Calibri"/>
                          <w:b/>
                          <w:bCs/>
                          <w:sz w:val="28"/>
                          <w:szCs w:val="28"/>
                        </w:rPr>
                      </w:pPr>
                    </w:p>
                    <w:p w14:paraId="63DC586E" w14:textId="77777777" w:rsidR="00A622AA" w:rsidRDefault="00A622AA" w:rsidP="00007C0F">
                      <w:pPr>
                        <w:jc w:val="center"/>
                        <w:rPr>
                          <w:rFonts w:asciiTheme="minorHAnsi" w:hAnsi="Calibri"/>
                          <w:b/>
                          <w:bCs/>
                          <w:sz w:val="28"/>
                          <w:szCs w:val="28"/>
                        </w:rPr>
                      </w:pPr>
                    </w:p>
                    <w:p w14:paraId="173951D9" w14:textId="77777777" w:rsidR="00A622AA" w:rsidRDefault="00A622AA" w:rsidP="00007C0F">
                      <w:pPr>
                        <w:jc w:val="center"/>
                        <w:rPr>
                          <w:rFonts w:asciiTheme="minorHAnsi" w:hAnsi="Calibri"/>
                          <w:b/>
                          <w:bCs/>
                          <w:sz w:val="28"/>
                          <w:szCs w:val="28"/>
                        </w:rPr>
                      </w:pPr>
                    </w:p>
                    <w:p w14:paraId="0D05BC2A" w14:textId="77777777" w:rsidR="00A622AA" w:rsidRDefault="00A622AA" w:rsidP="00007C0F">
                      <w:pPr>
                        <w:jc w:val="center"/>
                        <w:rPr>
                          <w:rFonts w:asciiTheme="minorHAnsi" w:hAnsi="Calibri"/>
                          <w:b/>
                          <w:bCs/>
                          <w:sz w:val="28"/>
                          <w:szCs w:val="28"/>
                        </w:rPr>
                      </w:pPr>
                    </w:p>
                    <w:p w14:paraId="301051EE" w14:textId="77777777" w:rsidR="00A622AA" w:rsidRDefault="00A622AA" w:rsidP="00007C0F">
                      <w:pPr>
                        <w:jc w:val="center"/>
                        <w:rPr>
                          <w:rFonts w:asciiTheme="minorHAnsi" w:hAnsi="Calibri"/>
                          <w:b/>
                          <w:bCs/>
                          <w:sz w:val="28"/>
                          <w:szCs w:val="28"/>
                        </w:rPr>
                      </w:pPr>
                    </w:p>
                    <w:p w14:paraId="7D23D38D" w14:textId="77777777" w:rsidR="00A622AA" w:rsidRDefault="00A622AA" w:rsidP="00007C0F">
                      <w:pPr>
                        <w:jc w:val="center"/>
                        <w:rPr>
                          <w:rFonts w:asciiTheme="minorHAnsi" w:hAnsi="Calibri"/>
                          <w:b/>
                          <w:bCs/>
                          <w:sz w:val="28"/>
                          <w:szCs w:val="28"/>
                        </w:rPr>
                      </w:pPr>
                    </w:p>
                    <w:p w14:paraId="6277BBFC" w14:textId="77777777" w:rsidR="00A622AA" w:rsidRDefault="00A622AA" w:rsidP="00007C0F">
                      <w:pPr>
                        <w:jc w:val="center"/>
                        <w:rPr>
                          <w:rFonts w:asciiTheme="minorHAnsi" w:hAnsi="Calibri"/>
                          <w:b/>
                          <w:bCs/>
                          <w:sz w:val="28"/>
                          <w:szCs w:val="28"/>
                        </w:rPr>
                      </w:pPr>
                    </w:p>
                    <w:p w14:paraId="2673A4D0" w14:textId="77777777" w:rsidR="00A622AA" w:rsidRDefault="00A622AA" w:rsidP="006557A6">
                      <w:pPr>
                        <w:rPr>
                          <w:rFonts w:asciiTheme="minorHAnsi" w:hAnsi="Calibri"/>
                          <w:b/>
                          <w:bCs/>
                          <w:sz w:val="28"/>
                          <w:szCs w:val="28"/>
                        </w:rPr>
                      </w:pPr>
                    </w:p>
                    <w:p w14:paraId="6E50B8B4" w14:textId="292F91DE" w:rsidR="00A622AA" w:rsidRPr="00007C0F" w:rsidRDefault="00A622AA" w:rsidP="00007C0F">
                      <w:pPr>
                        <w:jc w:val="center"/>
                        <w:rPr>
                          <w:rFonts w:asciiTheme="minorHAnsi" w:hAnsiTheme="minorHAnsi"/>
                          <w:b/>
                          <w:bCs/>
                          <w:sz w:val="28"/>
                          <w:szCs w:val="28"/>
                        </w:rPr>
                      </w:pPr>
                      <w:r>
                        <w:rPr>
                          <w:rFonts w:asciiTheme="minorHAnsi" w:hAnsi="Calibri"/>
                          <w:b/>
                          <w:bCs/>
                          <w:sz w:val="28"/>
                          <w:szCs w:val="28"/>
                        </w:rPr>
                        <w:t>MART 2024</w:t>
                      </w:r>
                    </w:p>
                    <w:p w14:paraId="29CAD125" w14:textId="77777777" w:rsidR="00A622AA" w:rsidRPr="00007C0F" w:rsidRDefault="00A622AA" w:rsidP="00007C0F">
                      <w:pPr>
                        <w:jc w:val="center"/>
                        <w:rPr>
                          <w:rFonts w:asciiTheme="minorHAnsi" w:hAnsiTheme="minorHAnsi"/>
                          <w:b/>
                          <w:bCs/>
                          <w:sz w:val="26"/>
                          <w:szCs w:val="26"/>
                        </w:rPr>
                      </w:pPr>
                    </w:p>
                    <w:p w14:paraId="2594B9BF" w14:textId="77777777" w:rsidR="00A622AA" w:rsidRPr="00007C0F" w:rsidRDefault="00A622AA" w:rsidP="00007C0F">
                      <w:pPr>
                        <w:jc w:val="center"/>
                        <w:rPr>
                          <w:rFonts w:asciiTheme="minorHAnsi" w:hAnsiTheme="minorHAnsi"/>
                          <w:b/>
                          <w:bCs/>
                        </w:rPr>
                      </w:pPr>
                    </w:p>
                    <w:p w14:paraId="5F4F17FC" w14:textId="77777777" w:rsidR="00A622AA" w:rsidRPr="00007C0F" w:rsidRDefault="00A622AA" w:rsidP="00007C0F">
                      <w:pPr>
                        <w:jc w:val="center"/>
                        <w:rPr>
                          <w:rFonts w:asciiTheme="minorHAnsi" w:hAnsiTheme="minorHAnsi"/>
                          <w:b/>
                          <w:bCs/>
                        </w:rPr>
                      </w:pPr>
                    </w:p>
                    <w:p w14:paraId="78581A53" w14:textId="3D6AEBFD" w:rsidR="00A622AA" w:rsidRPr="00007C0F" w:rsidRDefault="00A622AA"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A622AA" w:rsidRPr="002B16D5" w:rsidRDefault="00A622AA"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A622AA" w:rsidRPr="00753D10" w:rsidRDefault="00A622AA"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A622AA" w:rsidRPr="00753D10" w:rsidRDefault="00A622AA"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A622AA" w:rsidRPr="00753D10" w:rsidRDefault="00A622AA"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FCF2BF3" w14:textId="77777777" w:rsidR="00BA6AD2" w:rsidRPr="00BA6AD2" w:rsidRDefault="00BA6AD2" w:rsidP="00BA6AD2">
      <w:pPr>
        <w:jc w:val="center"/>
        <w:rPr>
          <w:b/>
          <w:bCs/>
          <w:sz w:val="28"/>
          <w:szCs w:val="28"/>
        </w:rPr>
      </w:pPr>
      <w:r w:rsidRPr="00BA6AD2">
        <w:rPr>
          <w:b/>
          <w:bCs/>
          <w:sz w:val="28"/>
          <w:szCs w:val="28"/>
        </w:rPr>
        <w:t xml:space="preserve">AB Mali İmkân Kapsamında MADAD Fonu Bünyesinde </w:t>
      </w:r>
    </w:p>
    <w:p w14:paraId="59D5E630" w14:textId="77777777" w:rsidR="00BA6AD2" w:rsidRPr="00BA6AD2" w:rsidRDefault="00BA6AD2" w:rsidP="00BA6AD2">
      <w:pPr>
        <w:jc w:val="center"/>
        <w:rPr>
          <w:b/>
          <w:bCs/>
          <w:sz w:val="28"/>
          <w:szCs w:val="28"/>
        </w:rPr>
      </w:pPr>
      <w:r w:rsidRPr="00BA6AD2">
        <w:rPr>
          <w:b/>
          <w:bCs/>
          <w:sz w:val="28"/>
          <w:szCs w:val="28"/>
        </w:rPr>
        <w:t xml:space="preserve">KfW Yürütücülüğü İle Geçici Koruma Altındaki </w:t>
      </w:r>
    </w:p>
    <w:p w14:paraId="7DECA244" w14:textId="77777777" w:rsidR="00BA6AD2" w:rsidRPr="00BA6AD2" w:rsidRDefault="00BA6AD2" w:rsidP="00BA6AD2">
      <w:pPr>
        <w:jc w:val="center"/>
        <w:rPr>
          <w:b/>
          <w:bCs/>
          <w:sz w:val="28"/>
          <w:szCs w:val="28"/>
        </w:rPr>
      </w:pPr>
      <w:r w:rsidRPr="00BA6AD2">
        <w:rPr>
          <w:b/>
          <w:bCs/>
          <w:sz w:val="28"/>
          <w:szCs w:val="28"/>
        </w:rPr>
        <w:t>Suriyelilere Ev Sahipliği Yapan İller İçin Temiz Enerji ve Enerji Verimliliği Önlemleri Projesi</w:t>
      </w:r>
    </w:p>
    <w:p w14:paraId="57BA1262" w14:textId="2086E879" w:rsidR="00BA6AD2" w:rsidRPr="00BA6AD2" w:rsidRDefault="00BA6AD2" w:rsidP="00BA6AD2">
      <w:pPr>
        <w:jc w:val="center"/>
        <w:rPr>
          <w:b/>
          <w:bCs/>
          <w:sz w:val="28"/>
          <w:szCs w:val="28"/>
          <w:lang w:val="en-US"/>
        </w:rPr>
      </w:pPr>
      <w:r w:rsidRPr="00BA6AD2">
        <w:rPr>
          <w:b/>
          <w:bCs/>
          <w:sz w:val="28"/>
          <w:szCs w:val="28"/>
        </w:rPr>
        <w:t xml:space="preserve">Kahramanmaraş İlinde </w:t>
      </w:r>
      <w:r w:rsidR="004F0C40">
        <w:rPr>
          <w:b/>
          <w:bCs/>
          <w:sz w:val="28"/>
          <w:szCs w:val="28"/>
        </w:rPr>
        <w:t>6</w:t>
      </w:r>
      <w:r w:rsidRPr="00BA6AD2">
        <w:rPr>
          <w:b/>
          <w:bCs/>
          <w:sz w:val="28"/>
          <w:szCs w:val="28"/>
        </w:rPr>
        <w:t xml:space="preserve"> ve Osmaniye İlinde 2 Adet Olmak Üzere Toplam </w:t>
      </w:r>
      <w:r w:rsidR="004F0C40">
        <w:rPr>
          <w:b/>
          <w:bCs/>
          <w:sz w:val="28"/>
          <w:szCs w:val="28"/>
        </w:rPr>
        <w:t>8</w:t>
      </w:r>
      <w:r w:rsidRPr="00BA6AD2">
        <w:rPr>
          <w:b/>
          <w:bCs/>
          <w:sz w:val="28"/>
          <w:szCs w:val="28"/>
        </w:rPr>
        <w:t xml:space="preserve"> Adet Prefabrik Eğitim Binası Yapım İşi</w:t>
      </w:r>
    </w:p>
    <w:p w14:paraId="186021C1" w14:textId="77777777" w:rsidR="00BA6AD2" w:rsidRPr="00BA6AD2" w:rsidRDefault="00BA6AD2" w:rsidP="00BA6AD2">
      <w:pPr>
        <w:jc w:val="center"/>
        <w:rPr>
          <w:b/>
          <w:bCs/>
          <w:sz w:val="28"/>
          <w:szCs w:val="28"/>
        </w:rPr>
      </w:pPr>
      <w:r w:rsidRPr="00BA6AD2">
        <w:rPr>
          <w:b/>
          <w:bCs/>
          <w:sz w:val="28"/>
          <w:szCs w:val="28"/>
        </w:rPr>
        <w:t xml:space="preserve"> (MADAD-KFW-CW-01/01)</w:t>
      </w:r>
    </w:p>
    <w:p w14:paraId="1D42DAE9" w14:textId="77777777" w:rsidR="00007C0F" w:rsidRPr="00007C0F" w:rsidRDefault="00007C0F" w:rsidP="00007C0F">
      <w:pPr>
        <w:jc w:val="both"/>
        <w:rPr>
          <w:b/>
          <w:bCs/>
        </w:rPr>
      </w:pPr>
      <w:r w:rsidRPr="00007C0F">
        <w:rPr>
          <w:b/>
          <w:bCs/>
        </w:rPr>
        <w:t xml:space="preserve"> </w:t>
      </w:r>
    </w:p>
    <w:p w14:paraId="28D4E720" w14:textId="3DED4EB2" w:rsidR="00007C0F" w:rsidRPr="006557A6"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Avrupa Birliğinden</w:t>
      </w:r>
      <w:r w:rsidRPr="006557A6">
        <w:rPr>
          <w:lang w:eastAsia="en-US"/>
        </w:rPr>
        <w:t xml:space="preserve">, </w:t>
      </w:r>
      <w:r w:rsidR="008B005B" w:rsidRPr="006557A6">
        <w:rPr>
          <w:lang w:eastAsia="en-US"/>
        </w:rPr>
        <w:t xml:space="preserve"> Temiz Enerji ve Enerji Verimliliği Önlemleri</w:t>
      </w:r>
      <w:r w:rsidRPr="006557A6">
        <w:rPr>
          <w:lang w:eastAsia="en-US"/>
        </w:rPr>
        <w:t xml:space="preserve"> Projesi’nin giderlerine yönelik olarak AB'nin Türkiye'deki Mülteciler İçin Mali Yardım Programı (</w:t>
      </w:r>
      <w:r w:rsidR="00BA6AD2" w:rsidRPr="006557A6">
        <w:rPr>
          <w:lang w:eastAsia="en-US"/>
        </w:rPr>
        <w:t>MADAD</w:t>
      </w:r>
      <w:r w:rsidRPr="006557A6">
        <w:rPr>
          <w:lang w:eastAsia="en-US"/>
        </w:rPr>
        <w:t xml:space="preserve">) kapsamında bir hibe almıştır. Milli Eğitim Bakanlığı bahsi </w:t>
      </w:r>
      <w:r w:rsidR="003C46FC" w:rsidRPr="006557A6">
        <w:rPr>
          <w:lang w:eastAsia="en-US"/>
        </w:rPr>
        <w:t xml:space="preserve">geçen hibenin bir kısmını </w:t>
      </w:r>
      <w:r w:rsidR="00BA6AD2" w:rsidRPr="006557A6">
        <w:rPr>
          <w:lang w:eastAsia="en-US"/>
        </w:rPr>
        <w:t>Kahramanmar</w:t>
      </w:r>
      <w:r w:rsidR="00D10D54">
        <w:rPr>
          <w:lang w:eastAsia="en-US"/>
        </w:rPr>
        <w:t>a</w:t>
      </w:r>
      <w:r w:rsidR="00BA6AD2" w:rsidRPr="006557A6">
        <w:rPr>
          <w:lang w:eastAsia="en-US"/>
        </w:rPr>
        <w:t>ş ve Osmaniye İlleri</w:t>
      </w:r>
      <w:r w:rsidR="00D10D54">
        <w:rPr>
          <w:lang w:eastAsia="en-US"/>
        </w:rPr>
        <w:t xml:space="preserve"> </w:t>
      </w:r>
      <w:r w:rsidR="00B27814" w:rsidRPr="006557A6">
        <w:rPr>
          <w:lang w:eastAsia="en-US"/>
        </w:rPr>
        <w:t>sınırları içinde</w:t>
      </w:r>
      <w:r w:rsidRPr="006557A6">
        <w:rPr>
          <w:lang w:eastAsia="en-US"/>
        </w:rPr>
        <w:t xml:space="preserve"> toplam </w:t>
      </w:r>
      <w:r w:rsidR="009E3E01">
        <w:rPr>
          <w:lang w:eastAsia="en-US"/>
        </w:rPr>
        <w:t xml:space="preserve">8 </w:t>
      </w:r>
      <w:r w:rsidR="00BA6AD2" w:rsidRPr="006557A6">
        <w:rPr>
          <w:lang w:eastAsia="en-US"/>
        </w:rPr>
        <w:t>Adet Eğitim Binası</w:t>
      </w:r>
      <w:r w:rsidRPr="006557A6">
        <w:rPr>
          <w:lang w:eastAsia="en-US"/>
        </w:rPr>
        <w:t xml:space="preserve"> ve eklentileri Yapımı İşinin 1 paket altında gerçekleştirileceği sözleşme kapsamındaki harcamalar kullanma arzusundadır.</w:t>
      </w:r>
    </w:p>
    <w:p w14:paraId="0AB37F3C" w14:textId="1F8792BD" w:rsidR="00007C0F" w:rsidRPr="006557A6" w:rsidRDefault="00007C0F" w:rsidP="00D43963">
      <w:pPr>
        <w:numPr>
          <w:ilvl w:val="0"/>
          <w:numId w:val="22"/>
        </w:numPr>
        <w:jc w:val="both"/>
        <w:rPr>
          <w:lang w:eastAsia="en-US"/>
        </w:rPr>
      </w:pPr>
      <w:r w:rsidRPr="006557A6">
        <w:rPr>
          <w:lang w:eastAsia="en-US"/>
        </w:rPr>
        <w:t xml:space="preserve"> T.C. Milli Eğitim Bakanlığı, İnşaat ve Emlak </w:t>
      </w:r>
      <w:r w:rsidR="003E293E" w:rsidRPr="006557A6">
        <w:rPr>
          <w:lang w:eastAsia="en-US"/>
        </w:rPr>
        <w:t>Genel Müdürlüğü</w:t>
      </w:r>
      <w:r w:rsidRPr="006557A6">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6557A6" w:rsidRDefault="00007C0F" w:rsidP="00007C0F">
      <w:pPr>
        <w:jc w:val="both"/>
        <w:rPr>
          <w:lang w:eastAsia="en-US"/>
        </w:rPr>
      </w:pPr>
    </w:p>
    <w:p w14:paraId="56FEB274" w14:textId="7C7C827D" w:rsidR="00007C0F" w:rsidRPr="006557A6" w:rsidRDefault="00007C0F">
      <w:pPr>
        <w:ind w:left="426"/>
        <w:jc w:val="both"/>
        <w:rPr>
          <w:b/>
          <w:bCs/>
        </w:rPr>
      </w:pPr>
      <w:r w:rsidRPr="006557A6">
        <w:rPr>
          <w:b/>
          <w:bCs/>
          <w:lang w:eastAsia="en-US"/>
        </w:rPr>
        <w:t>İnşaat Sözleşme Paketi – (</w:t>
      </w:r>
      <w:r w:rsidR="00BA6AD2" w:rsidRPr="006557A6">
        <w:rPr>
          <w:b/>
          <w:bCs/>
        </w:rPr>
        <w:t>MADAD-KFW-CW-01/01</w:t>
      </w:r>
      <w:r w:rsidRPr="006557A6">
        <w:rPr>
          <w:b/>
          <w:bCs/>
          <w:lang w:eastAsia="en-US"/>
        </w:rPr>
        <w:t>)</w:t>
      </w:r>
    </w:p>
    <w:p w14:paraId="0410F74B" w14:textId="77777777" w:rsidR="00007C0F" w:rsidRPr="006557A6" w:rsidRDefault="00007C0F" w:rsidP="00007C0F">
      <w:pPr>
        <w:ind w:left="426"/>
        <w:jc w:val="both"/>
        <w:rPr>
          <w:b/>
          <w:bCs/>
        </w:rPr>
      </w:pPr>
    </w:p>
    <w:p w14:paraId="19EBA1FC" w14:textId="60C99825" w:rsidR="00007C0F" w:rsidRPr="006557A6" w:rsidRDefault="008B005B" w:rsidP="00007C0F">
      <w:pPr>
        <w:ind w:left="426"/>
        <w:jc w:val="both"/>
        <w:rPr>
          <w:lang w:eastAsia="en-US"/>
        </w:rPr>
      </w:pPr>
      <w:r w:rsidRPr="006557A6">
        <w:rPr>
          <w:lang w:eastAsia="en-US"/>
        </w:rPr>
        <w:t xml:space="preserve">Kahramanmaraş İlinde </w:t>
      </w:r>
      <w:r w:rsidR="004F0C40" w:rsidRPr="006557A6">
        <w:rPr>
          <w:lang w:eastAsia="en-US"/>
        </w:rPr>
        <w:t>6</w:t>
      </w:r>
      <w:r w:rsidRPr="006557A6">
        <w:rPr>
          <w:lang w:eastAsia="en-US"/>
        </w:rPr>
        <w:t xml:space="preserve"> ve Osmaniye İlinde 2 Adet Olmak Üzere Toplam </w:t>
      </w:r>
      <w:r w:rsidR="004F0C40" w:rsidRPr="006557A6">
        <w:rPr>
          <w:lang w:eastAsia="en-US"/>
        </w:rPr>
        <w:t>8</w:t>
      </w:r>
      <w:r w:rsidRPr="006557A6">
        <w:rPr>
          <w:lang w:eastAsia="en-US"/>
        </w:rPr>
        <w:t xml:space="preserve"> Adet Prefabrik Eğitim Binasının</w:t>
      </w:r>
      <w:r w:rsidR="00007C0F" w:rsidRPr="006557A6">
        <w:rPr>
          <w:lang w:eastAsia="en-US"/>
        </w:rPr>
        <w:t xml:space="preserve"> anahtar teslimi götürü bedel inşaatı işi tek bir sözleşme paketi altında gerçekleştirilecektir</w:t>
      </w:r>
      <w:r w:rsidR="003A6376" w:rsidRPr="006557A6">
        <w:rPr>
          <w:lang w:eastAsia="en-US"/>
        </w:rPr>
        <w:t>.</w:t>
      </w:r>
      <w:r w:rsidR="00007C0F" w:rsidRPr="006557A6">
        <w:rPr>
          <w:lang w:eastAsia="en-US"/>
        </w:rPr>
        <w:t xml:space="preserve"> </w:t>
      </w:r>
    </w:p>
    <w:p w14:paraId="7FB1FAB0" w14:textId="77777777" w:rsidR="00007C0F" w:rsidRPr="006557A6" w:rsidRDefault="00007C0F" w:rsidP="00007C0F">
      <w:pPr>
        <w:ind w:left="426"/>
        <w:jc w:val="both"/>
        <w:rPr>
          <w:lang w:eastAsia="en-US"/>
        </w:rPr>
      </w:pPr>
    </w:p>
    <w:p w14:paraId="69EB3057" w14:textId="67644367" w:rsidR="00007C0F" w:rsidRPr="006557A6" w:rsidRDefault="00007C0F" w:rsidP="00007C0F">
      <w:pPr>
        <w:ind w:left="426"/>
        <w:jc w:val="center"/>
        <w:rPr>
          <w:lang w:eastAsia="en-US"/>
        </w:rPr>
      </w:pPr>
      <w:r w:rsidRPr="006557A6">
        <w:rPr>
          <w:b/>
          <w:bCs/>
        </w:rPr>
        <w:t>(</w:t>
      </w:r>
      <w:r w:rsidR="008B005B" w:rsidRPr="006557A6">
        <w:rPr>
          <w:b/>
          <w:bCs/>
        </w:rPr>
        <w:t>MADAD-KFW-CW-01/01</w:t>
      </w:r>
      <w:r w:rsidRPr="006557A6">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A0" w:firstRow="1" w:lastRow="0" w:firstColumn="1" w:lastColumn="0" w:noHBand="0" w:noVBand="0"/>
      </w:tblPr>
      <w:tblGrid>
        <w:gridCol w:w="602"/>
        <w:gridCol w:w="1843"/>
        <w:gridCol w:w="1735"/>
        <w:gridCol w:w="2471"/>
        <w:gridCol w:w="2473"/>
      </w:tblGrid>
      <w:tr w:rsidR="00BD513A" w:rsidRPr="00007C0F" w14:paraId="1E490D5E" w14:textId="77777777" w:rsidTr="00D10D54">
        <w:trPr>
          <w:trHeight w:val="17"/>
        </w:trPr>
        <w:tc>
          <w:tcPr>
            <w:tcW w:w="330" w:type="pct"/>
            <w:shd w:val="clear" w:color="auto" w:fill="FFFFFF" w:themeFill="background1"/>
          </w:tcPr>
          <w:p w14:paraId="7EAA63ED" w14:textId="77777777" w:rsidR="00007C0F" w:rsidRPr="006557A6" w:rsidRDefault="00007C0F">
            <w:pPr>
              <w:jc w:val="both"/>
              <w:rPr>
                <w:b/>
                <w:bCs/>
              </w:rPr>
            </w:pPr>
            <w:bookmarkStart w:id="2" w:name="_Hlk502181395"/>
            <w:r w:rsidRPr="006557A6">
              <w:rPr>
                <w:b/>
                <w:bCs/>
              </w:rPr>
              <w:t>S. No</w:t>
            </w:r>
          </w:p>
        </w:tc>
        <w:tc>
          <w:tcPr>
            <w:tcW w:w="1010" w:type="pct"/>
            <w:shd w:val="clear" w:color="auto" w:fill="FFFFFF" w:themeFill="background1"/>
            <w:noWrap/>
          </w:tcPr>
          <w:p w14:paraId="69C871A2" w14:textId="77777777" w:rsidR="00007C0F" w:rsidRPr="006557A6" w:rsidRDefault="00007C0F">
            <w:pPr>
              <w:jc w:val="both"/>
              <w:rPr>
                <w:b/>
                <w:bCs/>
              </w:rPr>
            </w:pPr>
            <w:r w:rsidRPr="006557A6">
              <w:rPr>
                <w:b/>
                <w:bCs/>
              </w:rPr>
              <w:t>İl</w:t>
            </w:r>
          </w:p>
        </w:tc>
        <w:tc>
          <w:tcPr>
            <w:tcW w:w="951" w:type="pct"/>
            <w:shd w:val="clear" w:color="auto" w:fill="FFFFFF" w:themeFill="background1"/>
            <w:noWrap/>
          </w:tcPr>
          <w:p w14:paraId="49BC3B7A" w14:textId="77777777" w:rsidR="00007C0F" w:rsidRPr="006557A6" w:rsidRDefault="00007C0F">
            <w:pPr>
              <w:jc w:val="both"/>
              <w:rPr>
                <w:b/>
                <w:bCs/>
              </w:rPr>
            </w:pPr>
            <w:r w:rsidRPr="006557A6">
              <w:rPr>
                <w:b/>
                <w:bCs/>
              </w:rPr>
              <w:t xml:space="preserve">İlçesi </w:t>
            </w:r>
          </w:p>
        </w:tc>
        <w:tc>
          <w:tcPr>
            <w:tcW w:w="1354" w:type="pct"/>
            <w:shd w:val="clear" w:color="auto" w:fill="FFFFFF" w:themeFill="background1"/>
          </w:tcPr>
          <w:p w14:paraId="5542992D" w14:textId="77777777" w:rsidR="00007C0F" w:rsidRPr="006557A6" w:rsidRDefault="00007C0F" w:rsidP="00007C0F">
            <w:pPr>
              <w:jc w:val="both"/>
              <w:rPr>
                <w:b/>
                <w:bCs/>
              </w:rPr>
            </w:pPr>
            <w:r w:rsidRPr="006557A6">
              <w:rPr>
                <w:b/>
                <w:bCs/>
              </w:rPr>
              <w:t xml:space="preserve">Yapı Sınıfı </w:t>
            </w:r>
          </w:p>
        </w:tc>
        <w:tc>
          <w:tcPr>
            <w:tcW w:w="1355" w:type="pct"/>
            <w:shd w:val="clear" w:color="auto" w:fill="FFFFFF" w:themeFill="background1"/>
            <w:noWrap/>
          </w:tcPr>
          <w:p w14:paraId="76FB35BA" w14:textId="77777777" w:rsidR="00007C0F" w:rsidRPr="00007C0F" w:rsidRDefault="00007C0F" w:rsidP="00007C0F">
            <w:pPr>
              <w:jc w:val="both"/>
              <w:rPr>
                <w:b/>
                <w:bCs/>
              </w:rPr>
            </w:pPr>
            <w:r w:rsidRPr="006557A6">
              <w:rPr>
                <w:b/>
                <w:bCs/>
              </w:rPr>
              <w:t>Ada-Parsel Bilgisi</w:t>
            </w:r>
          </w:p>
        </w:tc>
      </w:tr>
      <w:tr w:rsidR="00FE6734" w:rsidRPr="006557A6" w14:paraId="5B1053FB" w14:textId="77777777" w:rsidTr="00D10D54">
        <w:trPr>
          <w:trHeight w:val="388"/>
        </w:trPr>
        <w:tc>
          <w:tcPr>
            <w:tcW w:w="330" w:type="pct"/>
            <w:shd w:val="clear" w:color="auto" w:fill="FFFFFF" w:themeFill="background1"/>
            <w:noWrap/>
            <w:vAlign w:val="center"/>
          </w:tcPr>
          <w:p w14:paraId="73929F18" w14:textId="77777777" w:rsidR="00FE6734" w:rsidRPr="006557A6" w:rsidRDefault="00FE6734" w:rsidP="00FE6734">
            <w:pPr>
              <w:jc w:val="both"/>
              <w:rPr>
                <w:sz w:val="16"/>
                <w:szCs w:val="16"/>
              </w:rPr>
            </w:pPr>
            <w:r w:rsidRPr="006557A6">
              <w:rPr>
                <w:sz w:val="16"/>
                <w:szCs w:val="16"/>
              </w:rPr>
              <w:t>1</w:t>
            </w:r>
          </w:p>
        </w:tc>
        <w:tc>
          <w:tcPr>
            <w:tcW w:w="1010" w:type="pct"/>
            <w:shd w:val="clear" w:color="auto" w:fill="FFFFFF" w:themeFill="background1"/>
            <w:noWrap/>
            <w:vAlign w:val="center"/>
          </w:tcPr>
          <w:p w14:paraId="5AEE54A7" w14:textId="31A7260D" w:rsidR="00FE6734" w:rsidRPr="006557A6" w:rsidRDefault="00FE6734" w:rsidP="00FE6734">
            <w:pPr>
              <w:rPr>
                <w:sz w:val="16"/>
                <w:szCs w:val="16"/>
              </w:rPr>
            </w:pPr>
            <w:r w:rsidRPr="006557A6">
              <w:rPr>
                <w:sz w:val="16"/>
                <w:szCs w:val="16"/>
              </w:rPr>
              <w:t>KAHRAMANMARAŞ</w:t>
            </w:r>
          </w:p>
        </w:tc>
        <w:tc>
          <w:tcPr>
            <w:tcW w:w="951" w:type="pct"/>
            <w:shd w:val="clear" w:color="auto" w:fill="FFFFFF" w:themeFill="background1"/>
            <w:noWrap/>
            <w:vAlign w:val="center"/>
          </w:tcPr>
          <w:p w14:paraId="04326B1B" w14:textId="746B9A56" w:rsidR="00FE6734" w:rsidRPr="006557A6" w:rsidRDefault="00FE6734" w:rsidP="00FE6734">
            <w:pPr>
              <w:jc w:val="both"/>
              <w:rPr>
                <w:sz w:val="16"/>
                <w:szCs w:val="16"/>
              </w:rPr>
            </w:pPr>
            <w:r w:rsidRPr="006557A6">
              <w:rPr>
                <w:sz w:val="16"/>
                <w:szCs w:val="16"/>
              </w:rPr>
              <w:t>Afşin</w:t>
            </w:r>
          </w:p>
        </w:tc>
        <w:tc>
          <w:tcPr>
            <w:tcW w:w="1354" w:type="pct"/>
            <w:shd w:val="clear" w:color="auto" w:fill="FFFFFF" w:themeFill="background1"/>
            <w:vAlign w:val="center"/>
          </w:tcPr>
          <w:p w14:paraId="1D439585" w14:textId="0609FA58" w:rsidR="00FE6734" w:rsidRPr="006557A6" w:rsidRDefault="00FE6734" w:rsidP="00FE6734">
            <w:pPr>
              <w:rPr>
                <w:color w:val="000000"/>
                <w:sz w:val="16"/>
                <w:szCs w:val="16"/>
              </w:rPr>
            </w:pPr>
            <w:r w:rsidRPr="006557A6">
              <w:rPr>
                <w:sz w:val="16"/>
                <w:szCs w:val="16"/>
              </w:rPr>
              <w:t>8</w:t>
            </w:r>
            <w:r w:rsidR="000378B7" w:rsidRPr="006557A6">
              <w:rPr>
                <w:sz w:val="16"/>
                <w:szCs w:val="16"/>
              </w:rPr>
              <w:t xml:space="preserve"> Derslikli Eğitim Binası </w:t>
            </w:r>
          </w:p>
        </w:tc>
        <w:tc>
          <w:tcPr>
            <w:tcW w:w="1355" w:type="pct"/>
            <w:shd w:val="clear" w:color="auto" w:fill="FFFFFF" w:themeFill="background1"/>
            <w:noWrap/>
            <w:vAlign w:val="center"/>
          </w:tcPr>
          <w:p w14:paraId="44CBD753" w14:textId="47D5AFAD" w:rsidR="00FE6734" w:rsidRPr="006557A6" w:rsidRDefault="000378B7" w:rsidP="00FE6734">
            <w:pPr>
              <w:jc w:val="both"/>
              <w:rPr>
                <w:sz w:val="16"/>
                <w:szCs w:val="16"/>
              </w:rPr>
            </w:pPr>
            <w:r w:rsidRPr="006557A6">
              <w:rPr>
                <w:sz w:val="16"/>
                <w:szCs w:val="16"/>
              </w:rPr>
              <w:t>1783/1</w:t>
            </w:r>
          </w:p>
        </w:tc>
      </w:tr>
      <w:tr w:rsidR="00FE6734" w:rsidRPr="006557A6" w14:paraId="0D514BE2" w14:textId="77777777" w:rsidTr="00D10D54">
        <w:trPr>
          <w:trHeight w:val="370"/>
        </w:trPr>
        <w:tc>
          <w:tcPr>
            <w:tcW w:w="330" w:type="pct"/>
            <w:shd w:val="clear" w:color="auto" w:fill="FFFFFF" w:themeFill="background1"/>
            <w:noWrap/>
            <w:vAlign w:val="center"/>
          </w:tcPr>
          <w:p w14:paraId="1C72B34E" w14:textId="77777777" w:rsidR="00FE6734" w:rsidRPr="006557A6" w:rsidRDefault="00FE6734" w:rsidP="00FE6734">
            <w:pPr>
              <w:jc w:val="both"/>
              <w:rPr>
                <w:sz w:val="16"/>
                <w:szCs w:val="16"/>
              </w:rPr>
            </w:pPr>
            <w:r w:rsidRPr="006557A6">
              <w:rPr>
                <w:sz w:val="16"/>
                <w:szCs w:val="16"/>
              </w:rPr>
              <w:t>2</w:t>
            </w:r>
          </w:p>
        </w:tc>
        <w:tc>
          <w:tcPr>
            <w:tcW w:w="1010" w:type="pct"/>
            <w:shd w:val="clear" w:color="auto" w:fill="FFFFFF" w:themeFill="background1"/>
            <w:noWrap/>
            <w:vAlign w:val="center"/>
          </w:tcPr>
          <w:p w14:paraId="7755791F" w14:textId="6BC1520B" w:rsidR="00FE6734" w:rsidRPr="006557A6" w:rsidRDefault="00FE6734" w:rsidP="00FE6734">
            <w:pPr>
              <w:rPr>
                <w:sz w:val="16"/>
                <w:szCs w:val="16"/>
              </w:rPr>
            </w:pPr>
            <w:r w:rsidRPr="006557A6">
              <w:rPr>
                <w:sz w:val="16"/>
                <w:szCs w:val="16"/>
              </w:rPr>
              <w:t>KAHRAMANMARAŞ</w:t>
            </w:r>
          </w:p>
        </w:tc>
        <w:tc>
          <w:tcPr>
            <w:tcW w:w="951" w:type="pct"/>
            <w:shd w:val="clear" w:color="auto" w:fill="FFFFFF" w:themeFill="background1"/>
            <w:noWrap/>
            <w:vAlign w:val="center"/>
          </w:tcPr>
          <w:p w14:paraId="25148689" w14:textId="727553CC" w:rsidR="00FE6734" w:rsidRPr="006557A6" w:rsidRDefault="00FE6734" w:rsidP="00FE6734">
            <w:pPr>
              <w:jc w:val="both"/>
              <w:rPr>
                <w:sz w:val="16"/>
                <w:szCs w:val="16"/>
              </w:rPr>
            </w:pPr>
            <w:r w:rsidRPr="006557A6">
              <w:rPr>
                <w:sz w:val="16"/>
                <w:szCs w:val="16"/>
              </w:rPr>
              <w:t>Çağlayancerit</w:t>
            </w:r>
          </w:p>
        </w:tc>
        <w:tc>
          <w:tcPr>
            <w:tcW w:w="1354" w:type="pct"/>
            <w:shd w:val="clear" w:color="auto" w:fill="FFFFFF" w:themeFill="background1"/>
            <w:vAlign w:val="center"/>
          </w:tcPr>
          <w:p w14:paraId="1F79FB61" w14:textId="1A1CB737" w:rsidR="00FE6734" w:rsidRPr="006557A6" w:rsidRDefault="00FE6734" w:rsidP="00FE6734">
            <w:pPr>
              <w:rPr>
                <w:sz w:val="16"/>
                <w:szCs w:val="16"/>
              </w:rPr>
            </w:pPr>
            <w:r w:rsidRPr="006557A6">
              <w:rPr>
                <w:sz w:val="16"/>
                <w:szCs w:val="16"/>
              </w:rPr>
              <w:t>12</w:t>
            </w:r>
            <w:r w:rsidR="000378B7" w:rsidRPr="006557A6">
              <w:rPr>
                <w:sz w:val="16"/>
                <w:szCs w:val="16"/>
              </w:rPr>
              <w:t xml:space="preserve"> Derslikli Eğitim Binası </w:t>
            </w:r>
          </w:p>
        </w:tc>
        <w:tc>
          <w:tcPr>
            <w:tcW w:w="1355" w:type="pct"/>
            <w:shd w:val="clear" w:color="auto" w:fill="FFFFFF" w:themeFill="background1"/>
            <w:noWrap/>
            <w:vAlign w:val="center"/>
          </w:tcPr>
          <w:p w14:paraId="25AD8843" w14:textId="5AAD876E" w:rsidR="00FE6734" w:rsidRPr="006557A6" w:rsidRDefault="000378B7" w:rsidP="00FE6734">
            <w:pPr>
              <w:jc w:val="both"/>
              <w:rPr>
                <w:sz w:val="16"/>
                <w:szCs w:val="16"/>
              </w:rPr>
            </w:pPr>
            <w:r w:rsidRPr="006557A6">
              <w:rPr>
                <w:sz w:val="16"/>
                <w:szCs w:val="16"/>
              </w:rPr>
              <w:t>643/1</w:t>
            </w:r>
          </w:p>
        </w:tc>
      </w:tr>
      <w:tr w:rsidR="00FE6734" w:rsidRPr="006557A6" w14:paraId="14ACE00F" w14:textId="77777777" w:rsidTr="00D10D54">
        <w:trPr>
          <w:trHeight w:val="306"/>
        </w:trPr>
        <w:tc>
          <w:tcPr>
            <w:tcW w:w="330" w:type="pct"/>
            <w:shd w:val="clear" w:color="auto" w:fill="FFFFFF" w:themeFill="background1"/>
            <w:noWrap/>
            <w:vAlign w:val="center"/>
          </w:tcPr>
          <w:p w14:paraId="02D8D2E7" w14:textId="77777777" w:rsidR="00FE6734" w:rsidRPr="006557A6" w:rsidRDefault="00FE6734" w:rsidP="00FE6734">
            <w:pPr>
              <w:jc w:val="both"/>
              <w:rPr>
                <w:sz w:val="16"/>
                <w:szCs w:val="16"/>
              </w:rPr>
            </w:pPr>
            <w:r w:rsidRPr="006557A6">
              <w:rPr>
                <w:sz w:val="16"/>
                <w:szCs w:val="16"/>
              </w:rPr>
              <w:t>3</w:t>
            </w:r>
          </w:p>
        </w:tc>
        <w:tc>
          <w:tcPr>
            <w:tcW w:w="1010" w:type="pct"/>
            <w:shd w:val="clear" w:color="auto" w:fill="FFFFFF" w:themeFill="background1"/>
            <w:noWrap/>
            <w:vAlign w:val="center"/>
          </w:tcPr>
          <w:p w14:paraId="531FAB6D" w14:textId="4E31679E" w:rsidR="00FE6734" w:rsidRPr="006557A6" w:rsidRDefault="00FE6734" w:rsidP="00FE6734">
            <w:pPr>
              <w:rPr>
                <w:sz w:val="16"/>
                <w:szCs w:val="16"/>
              </w:rPr>
            </w:pPr>
            <w:r w:rsidRPr="006557A6">
              <w:rPr>
                <w:sz w:val="16"/>
                <w:szCs w:val="16"/>
              </w:rPr>
              <w:t>KAHRAMANMARAŞ</w:t>
            </w:r>
          </w:p>
        </w:tc>
        <w:tc>
          <w:tcPr>
            <w:tcW w:w="951" w:type="pct"/>
            <w:shd w:val="clear" w:color="auto" w:fill="FFFFFF" w:themeFill="background1"/>
            <w:noWrap/>
            <w:vAlign w:val="center"/>
          </w:tcPr>
          <w:p w14:paraId="010067B2" w14:textId="5860FE60" w:rsidR="00FE6734" w:rsidRPr="006557A6" w:rsidRDefault="00FE6734" w:rsidP="00FE6734">
            <w:pPr>
              <w:jc w:val="both"/>
              <w:rPr>
                <w:sz w:val="16"/>
                <w:szCs w:val="16"/>
              </w:rPr>
            </w:pPr>
            <w:r w:rsidRPr="006557A6">
              <w:rPr>
                <w:sz w:val="16"/>
                <w:szCs w:val="16"/>
              </w:rPr>
              <w:t>Elbistan</w:t>
            </w:r>
          </w:p>
        </w:tc>
        <w:tc>
          <w:tcPr>
            <w:tcW w:w="1354" w:type="pct"/>
            <w:shd w:val="clear" w:color="auto" w:fill="FFFFFF" w:themeFill="background1"/>
            <w:vAlign w:val="center"/>
          </w:tcPr>
          <w:p w14:paraId="0796BBC9" w14:textId="1C0B8AE2" w:rsidR="00FE6734" w:rsidRPr="006557A6" w:rsidRDefault="00FE6734" w:rsidP="00FE6734">
            <w:pPr>
              <w:rPr>
                <w:sz w:val="16"/>
                <w:szCs w:val="16"/>
              </w:rPr>
            </w:pPr>
            <w:r w:rsidRPr="006557A6">
              <w:rPr>
                <w:sz w:val="16"/>
                <w:szCs w:val="16"/>
              </w:rPr>
              <w:t>12</w:t>
            </w:r>
            <w:r w:rsidR="000378B7" w:rsidRPr="006557A6">
              <w:rPr>
                <w:sz w:val="16"/>
                <w:szCs w:val="16"/>
              </w:rPr>
              <w:t xml:space="preserve"> Derslikli Eğitim Binası </w:t>
            </w:r>
          </w:p>
        </w:tc>
        <w:tc>
          <w:tcPr>
            <w:tcW w:w="1355" w:type="pct"/>
            <w:shd w:val="clear" w:color="auto" w:fill="FFFFFF" w:themeFill="background1"/>
            <w:noWrap/>
            <w:vAlign w:val="center"/>
          </w:tcPr>
          <w:p w14:paraId="3CAEB043" w14:textId="01DBCA0F" w:rsidR="00FE6734" w:rsidRPr="006557A6" w:rsidRDefault="000378B7" w:rsidP="00FE6734">
            <w:pPr>
              <w:jc w:val="both"/>
              <w:rPr>
                <w:sz w:val="16"/>
                <w:szCs w:val="16"/>
              </w:rPr>
            </w:pPr>
            <w:r w:rsidRPr="006557A6">
              <w:rPr>
                <w:sz w:val="16"/>
                <w:szCs w:val="16"/>
              </w:rPr>
              <w:t>4184/2</w:t>
            </w:r>
          </w:p>
        </w:tc>
      </w:tr>
      <w:tr w:rsidR="00FE6734" w:rsidRPr="006557A6" w14:paraId="1124F7C5" w14:textId="77777777" w:rsidTr="00D10D54">
        <w:trPr>
          <w:trHeight w:val="375"/>
        </w:trPr>
        <w:tc>
          <w:tcPr>
            <w:tcW w:w="330" w:type="pct"/>
            <w:shd w:val="clear" w:color="auto" w:fill="FFFFFF" w:themeFill="background1"/>
            <w:noWrap/>
            <w:vAlign w:val="center"/>
          </w:tcPr>
          <w:p w14:paraId="471C55D9" w14:textId="77777777" w:rsidR="00FE6734" w:rsidRPr="006557A6" w:rsidRDefault="00FE6734" w:rsidP="00FE6734">
            <w:pPr>
              <w:jc w:val="both"/>
              <w:rPr>
                <w:sz w:val="16"/>
                <w:szCs w:val="16"/>
              </w:rPr>
            </w:pPr>
            <w:r w:rsidRPr="006557A6">
              <w:rPr>
                <w:sz w:val="16"/>
                <w:szCs w:val="16"/>
              </w:rPr>
              <w:t>4</w:t>
            </w:r>
          </w:p>
        </w:tc>
        <w:tc>
          <w:tcPr>
            <w:tcW w:w="1010" w:type="pct"/>
            <w:shd w:val="clear" w:color="auto" w:fill="FFFFFF" w:themeFill="background1"/>
            <w:noWrap/>
            <w:vAlign w:val="center"/>
          </w:tcPr>
          <w:p w14:paraId="25163ABA" w14:textId="67E35FA3" w:rsidR="00FE6734" w:rsidRPr="006557A6" w:rsidRDefault="00FE6734" w:rsidP="00FE6734">
            <w:pPr>
              <w:rPr>
                <w:sz w:val="16"/>
                <w:szCs w:val="16"/>
              </w:rPr>
            </w:pPr>
            <w:r w:rsidRPr="006557A6">
              <w:rPr>
                <w:sz w:val="16"/>
                <w:szCs w:val="16"/>
              </w:rPr>
              <w:t>KAHRAMANMARAŞ</w:t>
            </w:r>
          </w:p>
        </w:tc>
        <w:tc>
          <w:tcPr>
            <w:tcW w:w="951" w:type="pct"/>
            <w:shd w:val="clear" w:color="auto" w:fill="FFFFFF" w:themeFill="background1"/>
            <w:noWrap/>
            <w:vAlign w:val="center"/>
          </w:tcPr>
          <w:p w14:paraId="60D7C3B1" w14:textId="18D8E748" w:rsidR="00FE6734" w:rsidRPr="006557A6" w:rsidRDefault="00FE6734" w:rsidP="00FE6734">
            <w:pPr>
              <w:jc w:val="both"/>
              <w:rPr>
                <w:sz w:val="16"/>
                <w:szCs w:val="16"/>
              </w:rPr>
            </w:pPr>
            <w:r w:rsidRPr="006557A6">
              <w:rPr>
                <w:sz w:val="16"/>
                <w:szCs w:val="16"/>
              </w:rPr>
              <w:t>Onikişubat</w:t>
            </w:r>
          </w:p>
        </w:tc>
        <w:tc>
          <w:tcPr>
            <w:tcW w:w="1354" w:type="pct"/>
            <w:shd w:val="clear" w:color="auto" w:fill="FFFFFF" w:themeFill="background1"/>
            <w:vAlign w:val="center"/>
          </w:tcPr>
          <w:p w14:paraId="507B3A23" w14:textId="542D7153" w:rsidR="00FE6734" w:rsidRPr="006557A6" w:rsidRDefault="00FE6734" w:rsidP="00FE6734">
            <w:pPr>
              <w:rPr>
                <w:sz w:val="16"/>
                <w:szCs w:val="16"/>
              </w:rPr>
            </w:pPr>
            <w:r w:rsidRPr="006557A6">
              <w:rPr>
                <w:sz w:val="16"/>
                <w:szCs w:val="16"/>
              </w:rPr>
              <w:t>4</w:t>
            </w:r>
            <w:r w:rsidR="000378B7" w:rsidRPr="006557A6">
              <w:rPr>
                <w:sz w:val="16"/>
                <w:szCs w:val="16"/>
              </w:rPr>
              <w:t xml:space="preserve"> Derslikli Eğitim Binası </w:t>
            </w:r>
          </w:p>
        </w:tc>
        <w:tc>
          <w:tcPr>
            <w:tcW w:w="1355" w:type="pct"/>
            <w:shd w:val="clear" w:color="auto" w:fill="FFFFFF" w:themeFill="background1"/>
            <w:noWrap/>
            <w:vAlign w:val="center"/>
          </w:tcPr>
          <w:p w14:paraId="22722C94" w14:textId="6E615185" w:rsidR="00FE6734" w:rsidRPr="006557A6" w:rsidRDefault="000378B7" w:rsidP="00FE6734">
            <w:pPr>
              <w:jc w:val="both"/>
              <w:rPr>
                <w:sz w:val="16"/>
                <w:szCs w:val="16"/>
              </w:rPr>
            </w:pPr>
            <w:r w:rsidRPr="006557A6">
              <w:rPr>
                <w:sz w:val="16"/>
                <w:szCs w:val="16"/>
              </w:rPr>
              <w:t>156/5</w:t>
            </w:r>
          </w:p>
        </w:tc>
      </w:tr>
      <w:tr w:rsidR="00FE6734" w:rsidRPr="006557A6" w14:paraId="4ED93B6B" w14:textId="77777777" w:rsidTr="00D10D54">
        <w:trPr>
          <w:trHeight w:val="375"/>
        </w:trPr>
        <w:tc>
          <w:tcPr>
            <w:tcW w:w="330" w:type="pct"/>
            <w:shd w:val="clear" w:color="auto" w:fill="FFFFFF" w:themeFill="background1"/>
            <w:noWrap/>
            <w:vAlign w:val="center"/>
          </w:tcPr>
          <w:p w14:paraId="04728244" w14:textId="54E17785" w:rsidR="00FE6734" w:rsidRPr="006557A6" w:rsidRDefault="00FE6734" w:rsidP="00FE6734">
            <w:pPr>
              <w:jc w:val="both"/>
              <w:rPr>
                <w:sz w:val="16"/>
                <w:szCs w:val="16"/>
              </w:rPr>
            </w:pPr>
            <w:r w:rsidRPr="006557A6">
              <w:rPr>
                <w:sz w:val="16"/>
                <w:szCs w:val="16"/>
              </w:rPr>
              <w:t>5</w:t>
            </w:r>
          </w:p>
        </w:tc>
        <w:tc>
          <w:tcPr>
            <w:tcW w:w="1010" w:type="pct"/>
            <w:shd w:val="clear" w:color="auto" w:fill="FFFFFF" w:themeFill="background1"/>
            <w:noWrap/>
            <w:vAlign w:val="center"/>
          </w:tcPr>
          <w:p w14:paraId="37FC1F3B" w14:textId="0A7E2FE5" w:rsidR="00FE6734" w:rsidRPr="006557A6" w:rsidDel="00BA6AD2" w:rsidRDefault="00FE6734" w:rsidP="00FE6734">
            <w:pPr>
              <w:rPr>
                <w:sz w:val="16"/>
                <w:szCs w:val="16"/>
              </w:rPr>
            </w:pPr>
            <w:r w:rsidRPr="006557A6">
              <w:rPr>
                <w:sz w:val="16"/>
                <w:szCs w:val="16"/>
              </w:rPr>
              <w:t>KAHRAMANMARAŞ</w:t>
            </w:r>
          </w:p>
        </w:tc>
        <w:tc>
          <w:tcPr>
            <w:tcW w:w="951" w:type="pct"/>
            <w:shd w:val="clear" w:color="auto" w:fill="FFFFFF" w:themeFill="background1"/>
            <w:noWrap/>
            <w:vAlign w:val="center"/>
          </w:tcPr>
          <w:p w14:paraId="5E46DA92" w14:textId="51611689" w:rsidR="00FE6734" w:rsidRPr="006557A6" w:rsidDel="00BA6AD2" w:rsidRDefault="00FE6734" w:rsidP="00FE6734">
            <w:pPr>
              <w:jc w:val="both"/>
              <w:rPr>
                <w:sz w:val="16"/>
                <w:szCs w:val="16"/>
              </w:rPr>
            </w:pPr>
            <w:r w:rsidRPr="006557A6">
              <w:rPr>
                <w:sz w:val="16"/>
                <w:szCs w:val="16"/>
              </w:rPr>
              <w:t>Pazarcık</w:t>
            </w:r>
          </w:p>
        </w:tc>
        <w:tc>
          <w:tcPr>
            <w:tcW w:w="1354" w:type="pct"/>
            <w:shd w:val="clear" w:color="auto" w:fill="FFFFFF" w:themeFill="background1"/>
            <w:vAlign w:val="center"/>
          </w:tcPr>
          <w:p w14:paraId="5F3BFF75" w14:textId="322F767A" w:rsidR="00FE6734" w:rsidRPr="006557A6" w:rsidDel="00BA6AD2" w:rsidRDefault="00FE6734" w:rsidP="00FE6734">
            <w:pPr>
              <w:rPr>
                <w:color w:val="000000"/>
                <w:sz w:val="16"/>
                <w:szCs w:val="16"/>
              </w:rPr>
            </w:pPr>
            <w:r w:rsidRPr="006557A6">
              <w:rPr>
                <w:sz w:val="16"/>
                <w:szCs w:val="16"/>
              </w:rPr>
              <w:t>12</w:t>
            </w:r>
            <w:r w:rsidR="000378B7" w:rsidRPr="006557A6">
              <w:rPr>
                <w:sz w:val="16"/>
                <w:szCs w:val="16"/>
              </w:rPr>
              <w:t xml:space="preserve"> Derslikli Eğitim Binası</w:t>
            </w:r>
          </w:p>
        </w:tc>
        <w:tc>
          <w:tcPr>
            <w:tcW w:w="1355" w:type="pct"/>
            <w:shd w:val="clear" w:color="auto" w:fill="FFFFFF" w:themeFill="background1"/>
            <w:noWrap/>
            <w:vAlign w:val="center"/>
          </w:tcPr>
          <w:p w14:paraId="1BC42557" w14:textId="7C95F50E" w:rsidR="00FE6734" w:rsidRPr="006557A6" w:rsidDel="00BA6AD2" w:rsidRDefault="000378B7" w:rsidP="00FE6734">
            <w:pPr>
              <w:jc w:val="both"/>
              <w:rPr>
                <w:sz w:val="16"/>
                <w:szCs w:val="16"/>
              </w:rPr>
            </w:pPr>
            <w:r w:rsidRPr="006557A6">
              <w:rPr>
                <w:sz w:val="16"/>
                <w:szCs w:val="16"/>
              </w:rPr>
              <w:t>199/1</w:t>
            </w:r>
          </w:p>
        </w:tc>
      </w:tr>
      <w:tr w:rsidR="004F0C40" w:rsidRPr="006557A6" w14:paraId="469655B5" w14:textId="77777777" w:rsidTr="00D10D54">
        <w:trPr>
          <w:trHeight w:val="375"/>
        </w:trPr>
        <w:tc>
          <w:tcPr>
            <w:tcW w:w="330" w:type="pct"/>
            <w:shd w:val="clear" w:color="auto" w:fill="FFFFFF" w:themeFill="background1"/>
            <w:noWrap/>
            <w:vAlign w:val="center"/>
          </w:tcPr>
          <w:p w14:paraId="79822749" w14:textId="1062EA7B" w:rsidR="004F0C40" w:rsidRPr="006557A6" w:rsidRDefault="004F0C40" w:rsidP="00FE6734">
            <w:pPr>
              <w:jc w:val="both"/>
              <w:rPr>
                <w:sz w:val="16"/>
                <w:szCs w:val="16"/>
              </w:rPr>
            </w:pPr>
            <w:r w:rsidRPr="006557A6">
              <w:rPr>
                <w:sz w:val="16"/>
                <w:szCs w:val="16"/>
              </w:rPr>
              <w:t>6</w:t>
            </w:r>
          </w:p>
        </w:tc>
        <w:tc>
          <w:tcPr>
            <w:tcW w:w="1010" w:type="pct"/>
            <w:shd w:val="clear" w:color="auto" w:fill="FFFFFF" w:themeFill="background1"/>
            <w:noWrap/>
            <w:vAlign w:val="center"/>
          </w:tcPr>
          <w:p w14:paraId="112A0BD7" w14:textId="007C3794" w:rsidR="004F0C40" w:rsidRPr="006557A6" w:rsidRDefault="004F0C40" w:rsidP="00FE6734">
            <w:pPr>
              <w:rPr>
                <w:sz w:val="16"/>
                <w:szCs w:val="16"/>
              </w:rPr>
            </w:pPr>
            <w:r w:rsidRPr="006557A6">
              <w:rPr>
                <w:sz w:val="16"/>
                <w:szCs w:val="16"/>
              </w:rPr>
              <w:t>KAHRAMANMARAŞ</w:t>
            </w:r>
          </w:p>
        </w:tc>
        <w:tc>
          <w:tcPr>
            <w:tcW w:w="951" w:type="pct"/>
            <w:shd w:val="clear" w:color="auto" w:fill="FFFFFF" w:themeFill="background1"/>
            <w:noWrap/>
            <w:vAlign w:val="center"/>
          </w:tcPr>
          <w:p w14:paraId="1514F560" w14:textId="4CF644FD" w:rsidR="004F0C40" w:rsidRPr="006557A6" w:rsidRDefault="004F0C40" w:rsidP="00FE6734">
            <w:pPr>
              <w:jc w:val="both"/>
              <w:rPr>
                <w:sz w:val="16"/>
                <w:szCs w:val="16"/>
              </w:rPr>
            </w:pPr>
            <w:r w:rsidRPr="006557A6">
              <w:rPr>
                <w:sz w:val="16"/>
                <w:szCs w:val="16"/>
              </w:rPr>
              <w:t>Nurhak</w:t>
            </w:r>
          </w:p>
        </w:tc>
        <w:tc>
          <w:tcPr>
            <w:tcW w:w="1354" w:type="pct"/>
            <w:shd w:val="clear" w:color="auto" w:fill="FFFFFF" w:themeFill="background1"/>
            <w:vAlign w:val="center"/>
          </w:tcPr>
          <w:p w14:paraId="6016152D" w14:textId="051CD17C" w:rsidR="004F0C40" w:rsidRPr="006557A6" w:rsidRDefault="004F0C40" w:rsidP="00FE6734">
            <w:pPr>
              <w:rPr>
                <w:sz w:val="16"/>
                <w:szCs w:val="16"/>
              </w:rPr>
            </w:pPr>
            <w:r w:rsidRPr="006557A6">
              <w:rPr>
                <w:sz w:val="16"/>
                <w:szCs w:val="16"/>
              </w:rPr>
              <w:t>12 Derslikli Eğitim Binası</w:t>
            </w:r>
          </w:p>
        </w:tc>
        <w:tc>
          <w:tcPr>
            <w:tcW w:w="1355" w:type="pct"/>
            <w:shd w:val="clear" w:color="auto" w:fill="FFFFFF" w:themeFill="background1"/>
            <w:noWrap/>
            <w:vAlign w:val="center"/>
          </w:tcPr>
          <w:p w14:paraId="4A374D1E" w14:textId="798DBAC1" w:rsidR="004F0C40" w:rsidRPr="006557A6" w:rsidRDefault="004F0C40" w:rsidP="00FE6734">
            <w:pPr>
              <w:jc w:val="both"/>
              <w:rPr>
                <w:sz w:val="16"/>
                <w:szCs w:val="16"/>
              </w:rPr>
            </w:pPr>
            <w:r w:rsidRPr="006557A6">
              <w:rPr>
                <w:sz w:val="16"/>
                <w:szCs w:val="16"/>
              </w:rPr>
              <w:t>168/62</w:t>
            </w:r>
          </w:p>
        </w:tc>
      </w:tr>
      <w:tr w:rsidR="00FE6734" w:rsidRPr="006557A6" w14:paraId="5FFB7F70" w14:textId="77777777" w:rsidTr="00D10D54">
        <w:trPr>
          <w:trHeight w:val="375"/>
        </w:trPr>
        <w:tc>
          <w:tcPr>
            <w:tcW w:w="330" w:type="pct"/>
            <w:shd w:val="clear" w:color="auto" w:fill="FFFFFF" w:themeFill="background1"/>
            <w:noWrap/>
            <w:vAlign w:val="center"/>
          </w:tcPr>
          <w:p w14:paraId="191C83FF" w14:textId="26814963" w:rsidR="00FE6734" w:rsidRPr="006557A6" w:rsidRDefault="004F0C40" w:rsidP="00FE6734">
            <w:pPr>
              <w:jc w:val="both"/>
              <w:rPr>
                <w:sz w:val="16"/>
                <w:szCs w:val="16"/>
              </w:rPr>
            </w:pPr>
            <w:r w:rsidRPr="006557A6">
              <w:rPr>
                <w:sz w:val="16"/>
                <w:szCs w:val="16"/>
              </w:rPr>
              <w:t>7</w:t>
            </w:r>
          </w:p>
        </w:tc>
        <w:tc>
          <w:tcPr>
            <w:tcW w:w="1010" w:type="pct"/>
            <w:shd w:val="clear" w:color="auto" w:fill="FFFFFF" w:themeFill="background1"/>
            <w:noWrap/>
            <w:vAlign w:val="center"/>
          </w:tcPr>
          <w:p w14:paraId="760083CF" w14:textId="2600241B" w:rsidR="00FE6734" w:rsidRPr="006557A6" w:rsidDel="00BA6AD2" w:rsidRDefault="00FE6734" w:rsidP="00FE6734">
            <w:pPr>
              <w:rPr>
                <w:sz w:val="16"/>
                <w:szCs w:val="16"/>
              </w:rPr>
            </w:pPr>
            <w:r w:rsidRPr="006557A6">
              <w:rPr>
                <w:sz w:val="16"/>
                <w:szCs w:val="16"/>
              </w:rPr>
              <w:t>OSMANİYE</w:t>
            </w:r>
          </w:p>
        </w:tc>
        <w:tc>
          <w:tcPr>
            <w:tcW w:w="951" w:type="pct"/>
            <w:shd w:val="clear" w:color="auto" w:fill="FFFFFF" w:themeFill="background1"/>
            <w:noWrap/>
            <w:vAlign w:val="center"/>
          </w:tcPr>
          <w:p w14:paraId="0CCD828E" w14:textId="14AA7557" w:rsidR="00FE6734" w:rsidRPr="006557A6" w:rsidDel="00BA6AD2" w:rsidRDefault="00FE6734" w:rsidP="00FE6734">
            <w:pPr>
              <w:jc w:val="both"/>
              <w:rPr>
                <w:sz w:val="16"/>
                <w:szCs w:val="16"/>
              </w:rPr>
            </w:pPr>
            <w:r w:rsidRPr="006557A6">
              <w:rPr>
                <w:sz w:val="16"/>
                <w:szCs w:val="16"/>
              </w:rPr>
              <w:t>Hasanbeyli</w:t>
            </w:r>
          </w:p>
        </w:tc>
        <w:tc>
          <w:tcPr>
            <w:tcW w:w="1354" w:type="pct"/>
            <w:shd w:val="clear" w:color="auto" w:fill="FFFFFF" w:themeFill="background1"/>
            <w:vAlign w:val="center"/>
          </w:tcPr>
          <w:p w14:paraId="431639DB" w14:textId="1073CF33" w:rsidR="00FE6734" w:rsidRPr="006557A6" w:rsidDel="00BA6AD2" w:rsidRDefault="00FE6734" w:rsidP="00FE6734">
            <w:pPr>
              <w:rPr>
                <w:color w:val="000000"/>
                <w:sz w:val="16"/>
                <w:szCs w:val="16"/>
              </w:rPr>
            </w:pPr>
            <w:r w:rsidRPr="006557A6">
              <w:rPr>
                <w:sz w:val="16"/>
                <w:szCs w:val="16"/>
              </w:rPr>
              <w:t>4</w:t>
            </w:r>
            <w:r w:rsidR="000378B7" w:rsidRPr="006557A6">
              <w:rPr>
                <w:sz w:val="16"/>
                <w:szCs w:val="16"/>
              </w:rPr>
              <w:t xml:space="preserve"> Derslikli Eğitim Binası</w:t>
            </w:r>
          </w:p>
        </w:tc>
        <w:tc>
          <w:tcPr>
            <w:tcW w:w="1355" w:type="pct"/>
            <w:shd w:val="clear" w:color="auto" w:fill="FFFFFF" w:themeFill="background1"/>
            <w:noWrap/>
            <w:vAlign w:val="center"/>
          </w:tcPr>
          <w:p w14:paraId="46B67035" w14:textId="2CC5EDED" w:rsidR="00FE6734" w:rsidRPr="006557A6" w:rsidDel="00BA6AD2" w:rsidRDefault="000378B7" w:rsidP="00FE6734">
            <w:pPr>
              <w:jc w:val="both"/>
              <w:rPr>
                <w:sz w:val="16"/>
                <w:szCs w:val="16"/>
              </w:rPr>
            </w:pPr>
            <w:r w:rsidRPr="006557A6">
              <w:rPr>
                <w:sz w:val="16"/>
                <w:szCs w:val="16"/>
              </w:rPr>
              <w:t>254/1</w:t>
            </w:r>
          </w:p>
        </w:tc>
      </w:tr>
      <w:tr w:rsidR="00FE6734" w:rsidRPr="00007C0F" w14:paraId="54CCEE5E" w14:textId="77777777" w:rsidTr="00D10D54">
        <w:trPr>
          <w:trHeight w:val="375"/>
        </w:trPr>
        <w:tc>
          <w:tcPr>
            <w:tcW w:w="330" w:type="pct"/>
            <w:shd w:val="clear" w:color="auto" w:fill="FFFFFF" w:themeFill="background1"/>
            <w:noWrap/>
            <w:vAlign w:val="center"/>
          </w:tcPr>
          <w:p w14:paraId="55912D8D" w14:textId="48E92E5C" w:rsidR="00FE6734" w:rsidRPr="006557A6" w:rsidRDefault="004F0C40" w:rsidP="00FE6734">
            <w:pPr>
              <w:jc w:val="both"/>
              <w:rPr>
                <w:sz w:val="16"/>
                <w:szCs w:val="16"/>
              </w:rPr>
            </w:pPr>
            <w:r w:rsidRPr="006557A6">
              <w:rPr>
                <w:sz w:val="16"/>
                <w:szCs w:val="16"/>
              </w:rPr>
              <w:t>8</w:t>
            </w:r>
          </w:p>
        </w:tc>
        <w:tc>
          <w:tcPr>
            <w:tcW w:w="1010" w:type="pct"/>
            <w:shd w:val="clear" w:color="auto" w:fill="FFFFFF" w:themeFill="background1"/>
            <w:noWrap/>
            <w:vAlign w:val="center"/>
          </w:tcPr>
          <w:p w14:paraId="3D8D5436" w14:textId="6E75F753" w:rsidR="00FE6734" w:rsidRPr="006557A6" w:rsidDel="00BA6AD2" w:rsidRDefault="00FE6734" w:rsidP="00FE6734">
            <w:pPr>
              <w:rPr>
                <w:sz w:val="16"/>
                <w:szCs w:val="16"/>
              </w:rPr>
            </w:pPr>
            <w:r w:rsidRPr="006557A6">
              <w:rPr>
                <w:sz w:val="16"/>
                <w:szCs w:val="16"/>
              </w:rPr>
              <w:t>OSMANİYE</w:t>
            </w:r>
          </w:p>
        </w:tc>
        <w:tc>
          <w:tcPr>
            <w:tcW w:w="951" w:type="pct"/>
            <w:shd w:val="clear" w:color="auto" w:fill="FFFFFF" w:themeFill="background1"/>
            <w:noWrap/>
            <w:vAlign w:val="center"/>
          </w:tcPr>
          <w:p w14:paraId="71E47B39" w14:textId="6A644FD6" w:rsidR="00FE6734" w:rsidRPr="00D10D54" w:rsidDel="00BA6AD2" w:rsidRDefault="00FE6734" w:rsidP="00FE6734">
            <w:pPr>
              <w:jc w:val="both"/>
              <w:rPr>
                <w:sz w:val="16"/>
                <w:szCs w:val="16"/>
              </w:rPr>
            </w:pPr>
            <w:r w:rsidRPr="00D10D54">
              <w:rPr>
                <w:sz w:val="16"/>
                <w:szCs w:val="16"/>
              </w:rPr>
              <w:t>Merkez</w:t>
            </w:r>
          </w:p>
        </w:tc>
        <w:tc>
          <w:tcPr>
            <w:tcW w:w="1354" w:type="pct"/>
            <w:shd w:val="clear" w:color="auto" w:fill="FFFFFF" w:themeFill="background1"/>
            <w:vAlign w:val="center"/>
          </w:tcPr>
          <w:p w14:paraId="65583137" w14:textId="517B1FF5" w:rsidR="00FE6734" w:rsidRPr="00D10D54" w:rsidDel="00BA6AD2" w:rsidRDefault="00FE6734" w:rsidP="00FE6734">
            <w:pPr>
              <w:rPr>
                <w:sz w:val="16"/>
                <w:szCs w:val="16"/>
              </w:rPr>
            </w:pPr>
            <w:r w:rsidRPr="00D10D54">
              <w:rPr>
                <w:sz w:val="16"/>
                <w:szCs w:val="16"/>
              </w:rPr>
              <w:t>12</w:t>
            </w:r>
            <w:r w:rsidR="000378B7" w:rsidRPr="00D10D54">
              <w:rPr>
                <w:sz w:val="16"/>
                <w:szCs w:val="16"/>
              </w:rPr>
              <w:t xml:space="preserve"> Derslikli Eğitim Binası</w:t>
            </w:r>
          </w:p>
        </w:tc>
        <w:tc>
          <w:tcPr>
            <w:tcW w:w="1355" w:type="pct"/>
            <w:shd w:val="clear" w:color="auto" w:fill="FFFFFF" w:themeFill="background1"/>
            <w:noWrap/>
            <w:vAlign w:val="center"/>
          </w:tcPr>
          <w:p w14:paraId="03650066" w14:textId="643C4E80" w:rsidR="00FE6734" w:rsidRPr="006557A6" w:rsidDel="00BA6AD2" w:rsidRDefault="000378B7" w:rsidP="00FE6734">
            <w:pPr>
              <w:jc w:val="both"/>
              <w:rPr>
                <w:sz w:val="16"/>
                <w:szCs w:val="16"/>
              </w:rPr>
            </w:pPr>
            <w:r w:rsidRPr="006557A6">
              <w:rPr>
                <w:sz w:val="16"/>
                <w:szCs w:val="16"/>
              </w:rPr>
              <w:t>120/2</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lastRenderedPageBreak/>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40C8B8FD"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w:t>
      </w:r>
      <w:r w:rsidR="000378B7">
        <w:rPr>
          <w:b/>
        </w:rPr>
        <w:t>1</w:t>
      </w:r>
      <w:r w:rsidRPr="00007C0F">
        <w:rPr>
          <w:b/>
        </w:rPr>
        <w:t>-20</w:t>
      </w:r>
      <w:r w:rsidR="00B27814">
        <w:rPr>
          <w:b/>
        </w:rPr>
        <w:t>2</w:t>
      </w:r>
      <w:r w:rsidR="000378B7">
        <w:rPr>
          <w:b/>
        </w:rPr>
        <w:t>2</w:t>
      </w:r>
      <w:r w:rsidR="00920D53">
        <w:rPr>
          <w:b/>
        </w:rPr>
        <w:t>-202</w:t>
      </w:r>
      <w:r w:rsidR="000378B7">
        <w:rPr>
          <w:b/>
        </w:rPr>
        <w:t>3</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0378B7">
        <w:rPr>
          <w:b/>
        </w:rPr>
        <w:t>4</w:t>
      </w:r>
      <w:r w:rsidRPr="00007C0F">
        <w:t xml:space="preserve"> yılına çevrilmiş tutarlarının aritmetik ortalamasının en az </w:t>
      </w:r>
      <w:r w:rsidR="000378B7">
        <w:rPr>
          <w:b/>
        </w:rPr>
        <w:t>400</w:t>
      </w:r>
      <w:r>
        <w:rPr>
          <w:b/>
        </w:rPr>
        <w:t>.000.000,</w:t>
      </w:r>
      <w:r w:rsidRPr="00007C0F">
        <w:rPr>
          <w:b/>
        </w:rPr>
        <w:t>00 TL</w:t>
      </w:r>
      <w:r w:rsidRPr="00007C0F">
        <w:t xml:space="preserve"> veya eşdeğeri olması gerekmektedir. (202</w:t>
      </w:r>
      <w:r w:rsidR="000378B7">
        <w:t>4</w:t>
      </w:r>
      <w:r w:rsidRPr="00007C0F">
        <w:t xml:space="preserve"> yılında gerçekleştirilen inşaat işleri cirosu da 20</w:t>
      </w:r>
      <w:r w:rsidR="00B27814">
        <w:t>2</w:t>
      </w:r>
      <w:r w:rsidR="000378B7">
        <w:t>3</w:t>
      </w:r>
      <w:r w:rsidRPr="00007C0F">
        <w:t xml:space="preserve"> yılı cirosuna dahil edilecektir). </w:t>
      </w:r>
    </w:p>
    <w:p w14:paraId="4697D763" w14:textId="1F57BF85" w:rsidR="00007C0F" w:rsidRPr="00007C0F" w:rsidRDefault="00007C0F" w:rsidP="00D43963">
      <w:pPr>
        <w:numPr>
          <w:ilvl w:val="0"/>
          <w:numId w:val="23"/>
        </w:numPr>
        <w:spacing w:after="240"/>
        <w:jc w:val="both"/>
      </w:pPr>
      <w:r w:rsidRPr="00007C0F">
        <w:t>Teklif Sahibinin son 5 (beş) yılda (</w:t>
      </w:r>
      <w:r w:rsidR="00B27814">
        <w:t>201</w:t>
      </w:r>
      <w:r w:rsidR="000378B7">
        <w:t>9</w:t>
      </w:r>
      <w:r w:rsidR="00B27814">
        <w:t>-202</w:t>
      </w:r>
      <w:r w:rsidR="000378B7">
        <w:t>3</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5C31B3">
        <w:rPr>
          <w:b/>
        </w:rPr>
        <w:t>8</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r w:rsidR="00474A5D" w:rsidRPr="00181D0E">
        <w:t xml:space="preserve">az  </w:t>
      </w:r>
      <w:r w:rsidR="005C31B3">
        <w:rPr>
          <w:b/>
        </w:rPr>
        <w:t>16</w:t>
      </w:r>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w:t>
      </w:r>
      <w:r w:rsidR="000378B7" w:rsidRPr="00007C0F">
        <w:t xml:space="preserve">koşulunu sağlayacak </w:t>
      </w:r>
      <w:r w:rsidR="000378B7" w:rsidRPr="00836510">
        <w:rPr>
          <w:b/>
        </w:rPr>
        <w:t>şekilde yapısal çelik veya hafif çelik alanlarında herhangi birinin benzer üst yapı inşaatı işini/işlerini</w:t>
      </w:r>
      <w:r w:rsidR="000378B7" w:rsidRPr="00007C0F">
        <w:t xml:space="preserve"> şartnameye uygun olarak ve başarılı bir şekilde tamamlamış olması gerekmektedir. </w:t>
      </w:r>
      <w:r w:rsidRPr="00007C0F">
        <w:t xml:space="preserve">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045B0F83"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0378B7">
        <w:rPr>
          <w:b/>
        </w:rPr>
        <w:t>40</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346EBEED"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181D0E">
        <w:t xml:space="preserve">altında </w:t>
      </w:r>
      <w:r w:rsidR="005C31B3">
        <w:rPr>
          <w:b/>
        </w:rPr>
        <w:t>8</w:t>
      </w:r>
      <w:r w:rsidRPr="00181D0E">
        <w:rPr>
          <w:b/>
        </w:rPr>
        <w:t>.000 m²</w:t>
      </w:r>
      <w:r w:rsidRPr="00181D0E">
        <w:t xml:space="preserve"> inşaat</w:t>
      </w:r>
      <w:r w:rsidRPr="00007C0F">
        <w:t xml:space="preserve"> işini tek başına tamamlamış olması gerekmektedir. Her halükarda ortakların bir arada tüm kriterleri toplamda %100 yerine getirmiş olmaları gerekmektedir.  </w:t>
      </w:r>
    </w:p>
    <w:p w14:paraId="50C2EB71" w14:textId="33C951F6" w:rsidR="00007C0F" w:rsidRPr="006557A6" w:rsidRDefault="00007C0F" w:rsidP="00EF05F0">
      <w:pPr>
        <w:numPr>
          <w:ilvl w:val="0"/>
          <w:numId w:val="23"/>
        </w:numPr>
        <w:spacing w:after="240"/>
        <w:jc w:val="both"/>
      </w:pPr>
      <w:r w:rsidRPr="00007C0F">
        <w:t xml:space="preserve"> </w:t>
      </w:r>
      <w:r w:rsidR="009832D9" w:rsidRPr="006557A6">
        <w:t xml:space="preserve">Bu madde uygulanmayacaktır.  </w:t>
      </w:r>
    </w:p>
    <w:p w14:paraId="60CF1DB3" w14:textId="76D6EDBA" w:rsidR="00007C0F" w:rsidRPr="006557A6" w:rsidRDefault="00007C0F" w:rsidP="00D43963">
      <w:pPr>
        <w:numPr>
          <w:ilvl w:val="0"/>
          <w:numId w:val="23"/>
        </w:numPr>
        <w:spacing w:after="240"/>
        <w:jc w:val="both"/>
      </w:pPr>
      <w:r w:rsidRPr="006557A6">
        <w:t>Sözleşme kapsamındaki i</w:t>
      </w:r>
      <w:r w:rsidR="00B95F51" w:rsidRPr="006557A6">
        <w:t>şin</w:t>
      </w:r>
      <w:r w:rsidRPr="006557A6">
        <w:t xml:space="preserve"> tatminkâr bir şekilde tamamlanması için gerekli olabilecek adet ve tecrübede personel ile tüm ekipman ve donanım, ihaleyi alan firma tarafından sağlanacaktır.</w:t>
      </w:r>
    </w:p>
    <w:p w14:paraId="04B33918" w14:textId="77777777" w:rsidR="00007C0F" w:rsidRPr="006557A6" w:rsidRDefault="00007C0F" w:rsidP="00D43963">
      <w:pPr>
        <w:numPr>
          <w:ilvl w:val="0"/>
          <w:numId w:val="23"/>
        </w:numPr>
        <w:spacing w:after="240"/>
        <w:jc w:val="both"/>
      </w:pPr>
      <w:r w:rsidRPr="006557A6">
        <w:t>Teklif sahibinin son beş yıl içinde taahhüt ettiği işler ile ilişkili olarak tarafı olduğu davalar ve yasal takiplerle ilgili bilgiler, firma tarafından sunulacaktır.</w:t>
      </w:r>
    </w:p>
    <w:p w14:paraId="6AA1F1C2" w14:textId="77777777" w:rsidR="00007C0F" w:rsidRPr="006557A6" w:rsidRDefault="00007C0F" w:rsidP="00D43963">
      <w:pPr>
        <w:numPr>
          <w:ilvl w:val="0"/>
          <w:numId w:val="23"/>
        </w:numPr>
        <w:spacing w:after="240"/>
        <w:jc w:val="both"/>
      </w:pPr>
      <w:r w:rsidRPr="006557A6">
        <w:t xml:space="preserve">İhaleye Ortak Girişim olarak başvurulması halinde Sorumlu (Pilot) ortak da dahil ortak sayısının üçü (3) geçmemesi beklenmektedir. Ortak girişim teklifleriyle birlikte ortak </w:t>
      </w:r>
      <w:r w:rsidRPr="006557A6">
        <w:lastRenderedPageBreak/>
        <w:t>girişim beyannamesi ve ihale davetinde belirtilen diğer belgelerin de sunulması gerekmektedir.</w:t>
      </w:r>
    </w:p>
    <w:p w14:paraId="61C4877A" w14:textId="4A676279" w:rsidR="00007C0F" w:rsidRPr="006557A6" w:rsidRDefault="00007C0F" w:rsidP="00D43963">
      <w:pPr>
        <w:numPr>
          <w:ilvl w:val="0"/>
          <w:numId w:val="22"/>
        </w:numPr>
        <w:jc w:val="both"/>
        <w:rPr>
          <w:lang w:eastAsia="en-US"/>
        </w:rPr>
      </w:pPr>
      <w:r w:rsidRPr="006557A6">
        <w:rPr>
          <w:lang w:eastAsia="en-US"/>
        </w:rPr>
        <w:t xml:space="preserve">Teklif sahipleri, ihtiyaç duydukları ilave bilgileri ve ihale şartnamesini Milli Eğitim Bakanlığı İnşaat ve Emlak </w:t>
      </w:r>
      <w:r w:rsidR="003E293E" w:rsidRPr="006557A6">
        <w:rPr>
          <w:lang w:eastAsia="en-US"/>
        </w:rPr>
        <w:t>Genel Müdürlüğü</w:t>
      </w:r>
      <w:r w:rsidR="00B27814" w:rsidRPr="006557A6">
        <w:rPr>
          <w:lang w:eastAsia="en-US"/>
        </w:rPr>
        <w:t>'nü</w:t>
      </w:r>
      <w:r w:rsidRPr="006557A6">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6557A6">
        <w:rPr>
          <w:b/>
          <w:bCs/>
          <w:lang w:eastAsia="en-US"/>
        </w:rPr>
        <w:t>500.00- TL</w:t>
      </w:r>
      <w:r w:rsidRPr="006557A6">
        <w:rPr>
          <w:lang w:eastAsia="en-US"/>
        </w:rPr>
        <w:t xml:space="preserve"> aynı adresten satın alabileceklerdir. İhale şartnamesi bedeli, Milli Eğitim Bakanlığı </w:t>
      </w:r>
      <w:r w:rsidR="003E293E" w:rsidRPr="006557A6">
        <w:rPr>
          <w:lang w:eastAsia="en-US"/>
        </w:rPr>
        <w:t>İnşaat ve Emlak Genel Müdürlüğü</w:t>
      </w:r>
      <w:r w:rsidR="00B27814" w:rsidRPr="006557A6">
        <w:rPr>
          <w:lang w:eastAsia="en-US"/>
        </w:rPr>
        <w:t xml:space="preserve"> </w:t>
      </w:r>
      <w:r w:rsidRPr="006557A6">
        <w:rPr>
          <w:lang w:eastAsia="en-US"/>
        </w:rPr>
        <w:t xml:space="preserve">adına Millî Eğitim Bakanlığı Merkez Saymanlık Müdürlüğü'nün IBAN-NO: </w:t>
      </w:r>
      <w:r w:rsidR="00CE0689" w:rsidRPr="006557A6">
        <w:rPr>
          <w:b/>
          <w:bCs/>
          <w:spacing w:val="-2"/>
          <w:u w:val="single"/>
        </w:rPr>
        <w:t xml:space="preserve"> TR02 0000 1001 0000 0350 15 40 35</w:t>
      </w:r>
      <w:r w:rsidRPr="006557A6">
        <w:rPr>
          <w:b/>
          <w:bCs/>
          <w:spacing w:val="-2"/>
          <w:u w:val="single"/>
        </w:rPr>
        <w:t xml:space="preserve"> nolu hesabına yatırılacaktır. </w:t>
      </w:r>
      <w:r w:rsidR="001B3ACA" w:rsidRPr="006557A6">
        <w:rPr>
          <w:lang w:eastAsia="en-US"/>
        </w:rPr>
        <w:t>İhale dosyası satın alınırken başvuru işlemi sırasında</w:t>
      </w:r>
      <w:r w:rsidR="001B3ACA" w:rsidRPr="006557A6">
        <w:rPr>
          <w:b/>
          <w:bCs/>
          <w:spacing w:val="-2"/>
          <w:u w:val="single"/>
        </w:rPr>
        <w:t xml:space="preserve"> </w:t>
      </w:r>
      <w:r w:rsidRPr="006557A6">
        <w:rPr>
          <w:lang w:eastAsia="en-US"/>
        </w:rPr>
        <w:t xml:space="preserve">ihale ile ilgili referans numarası </w:t>
      </w:r>
      <w:r w:rsidR="005C31B3" w:rsidRPr="006557A6">
        <w:rPr>
          <w:b/>
          <w:bCs/>
        </w:rPr>
        <w:t>MADAD-KFW-CW-01/01</w:t>
      </w:r>
      <w:r w:rsidRPr="006557A6">
        <w:rPr>
          <w:lang w:eastAsia="en-US"/>
        </w:rPr>
        <w:t>olarak mutlaka belirtilecek</w:t>
      </w:r>
      <w:r w:rsidR="001B3ACA" w:rsidRPr="006557A6">
        <w:rPr>
          <w:lang w:eastAsia="en-US"/>
        </w:rPr>
        <w:t xml:space="preserve"> ve bu referans numarası ilgili dekontta yer alacaktır.</w:t>
      </w:r>
      <w:r w:rsidRPr="006557A6">
        <w:rPr>
          <w:lang w:eastAsia="en-US"/>
        </w:rPr>
        <w:t xml:space="preserve"> Yatırılan bedel, hiçbir nedenle iade edilmeyecektir.  </w:t>
      </w:r>
    </w:p>
    <w:p w14:paraId="4B8E31A8" w14:textId="77777777" w:rsidR="00007C0F" w:rsidRPr="006557A6" w:rsidRDefault="00007C0F" w:rsidP="00007C0F">
      <w:pPr>
        <w:ind w:left="426"/>
        <w:jc w:val="both"/>
        <w:rPr>
          <w:lang w:eastAsia="en-US"/>
        </w:rPr>
      </w:pPr>
    </w:p>
    <w:p w14:paraId="2913C7CF" w14:textId="4D2EA289" w:rsidR="00007C0F" w:rsidRPr="006557A6" w:rsidRDefault="00007C0F" w:rsidP="00D43963">
      <w:pPr>
        <w:numPr>
          <w:ilvl w:val="0"/>
          <w:numId w:val="22"/>
        </w:numPr>
        <w:ind w:left="426" w:hanging="426"/>
        <w:jc w:val="both"/>
        <w:rPr>
          <w:lang w:eastAsia="en-US"/>
        </w:rPr>
      </w:pPr>
      <w:r w:rsidRPr="006557A6">
        <w:t xml:space="preserve">Teklifler, teklif açılış tarihinden itibaren 90 takvim günü süreyle geçerli olacaktır. İhale paketi için teklif dosyaları </w:t>
      </w:r>
      <w:r w:rsidR="005C31B3" w:rsidRPr="006557A6">
        <w:rPr>
          <w:b/>
        </w:rPr>
        <w:t>12.000</w:t>
      </w:r>
      <w:r w:rsidR="00F81324" w:rsidRPr="006557A6">
        <w:rPr>
          <w:b/>
        </w:rPr>
        <w:t>.000,00</w:t>
      </w:r>
      <w:r w:rsidRPr="006557A6">
        <w:rPr>
          <w:b/>
        </w:rPr>
        <w:t xml:space="preserve"> TL veya karşılığı aynı tutara gelecek şekilde </w:t>
      </w:r>
      <w:r w:rsidRPr="006557A6">
        <w:t xml:space="preserve">farklı bir para birimi üzerinden düzenlenmiş geçici teminatla birlikte aşağıda verilen adrese en geç </w:t>
      </w:r>
      <w:r w:rsidR="00D10D54">
        <w:rPr>
          <w:b/>
        </w:rPr>
        <w:t>29</w:t>
      </w:r>
      <w:r w:rsidR="008F1F9D" w:rsidRPr="006557A6">
        <w:rPr>
          <w:b/>
        </w:rPr>
        <w:t>/</w:t>
      </w:r>
      <w:r w:rsidR="00E0558E" w:rsidRPr="006557A6">
        <w:rPr>
          <w:b/>
        </w:rPr>
        <w:t>04</w:t>
      </w:r>
      <w:r w:rsidR="00360A9D" w:rsidRPr="006557A6">
        <w:rPr>
          <w:b/>
        </w:rPr>
        <w:t>/</w:t>
      </w:r>
      <w:r w:rsidR="00E0558E" w:rsidRPr="006557A6">
        <w:rPr>
          <w:b/>
        </w:rPr>
        <w:t xml:space="preserve">2024 </w:t>
      </w:r>
      <w:r w:rsidR="00D10D54">
        <w:rPr>
          <w:b/>
        </w:rPr>
        <w:t>Pazartesi</w:t>
      </w:r>
      <w:r w:rsidR="00E0558E" w:rsidRPr="006557A6">
        <w:rPr>
          <w:b/>
        </w:rPr>
        <w:t xml:space="preserve"> </w:t>
      </w:r>
      <w:r w:rsidR="00826761" w:rsidRPr="006557A6">
        <w:rPr>
          <w:b/>
        </w:rPr>
        <w:t xml:space="preserve">günü saat (yerel saatle) </w:t>
      </w:r>
      <w:r w:rsidR="00E0558E" w:rsidRPr="006557A6">
        <w:rPr>
          <w:b/>
        </w:rPr>
        <w:t>11</w:t>
      </w:r>
      <w:r w:rsidRPr="006557A6">
        <w:rPr>
          <w:b/>
        </w:rPr>
        <w:t>:00’</w:t>
      </w:r>
      <w:r w:rsidR="004448FC" w:rsidRPr="006557A6">
        <w:rPr>
          <w:b/>
        </w:rPr>
        <w:t>e</w:t>
      </w:r>
      <w:r w:rsidRPr="006557A6">
        <w:rPr>
          <w:b/>
        </w:rPr>
        <w:t xml:space="preserve"> kadar</w:t>
      </w:r>
      <w:r w:rsidRPr="006557A6">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6557A6" w:rsidRDefault="00007C0F">
      <w:pPr>
        <w:rPr>
          <w:b/>
          <w:bCs/>
        </w:rPr>
      </w:pPr>
      <w:r w:rsidRPr="00007C0F">
        <w:rPr>
          <w:b/>
          <w:bCs/>
        </w:rPr>
        <w:t>Faks: +90 (</w:t>
      </w:r>
      <w:r w:rsidRPr="006557A6">
        <w:rPr>
          <w:b/>
          <w:bCs/>
        </w:rPr>
        <w:t>312) 2138346</w:t>
      </w:r>
    </w:p>
    <w:p w14:paraId="6E89AB80" w14:textId="0F49C6AC" w:rsidR="00007C0F" w:rsidRPr="00007C0F" w:rsidRDefault="00007C0F">
      <w:pPr>
        <w:rPr>
          <w:b/>
          <w:bCs/>
          <w:spacing w:val="-2"/>
        </w:rPr>
      </w:pPr>
      <w:r w:rsidRPr="006557A6">
        <w:rPr>
          <w:b/>
          <w:bCs/>
        </w:rPr>
        <w:t xml:space="preserve">E-posta: </w:t>
      </w:r>
      <w:r w:rsidR="00E0558E" w:rsidRPr="006557A6">
        <w:rPr>
          <w:b/>
          <w:bCs/>
        </w:rPr>
        <w:t>iegm_madad@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718593D6" w14:textId="77777777" w:rsidR="005C31B3" w:rsidRPr="005C31B3" w:rsidRDefault="005C31B3" w:rsidP="005C31B3">
      <w:pPr>
        <w:pStyle w:val="KonuBal"/>
        <w:spacing w:line="20" w:lineRule="atLeast"/>
        <w:ind w:right="-46"/>
        <w:outlineLvl w:val="0"/>
      </w:pPr>
      <w:r w:rsidRPr="005C31B3">
        <w:t xml:space="preserve">AB Mali İmkân Kapsamında MADAD Fonu Bünyesinde </w:t>
      </w:r>
    </w:p>
    <w:p w14:paraId="2C857C78" w14:textId="77777777" w:rsidR="005C31B3" w:rsidRPr="005C31B3" w:rsidRDefault="005C31B3" w:rsidP="005C31B3">
      <w:pPr>
        <w:pStyle w:val="KonuBal"/>
        <w:spacing w:line="20" w:lineRule="atLeast"/>
        <w:ind w:right="-46"/>
        <w:outlineLvl w:val="0"/>
      </w:pPr>
      <w:r w:rsidRPr="005C31B3">
        <w:t xml:space="preserve">KfW Yürütücülüğü İle Geçici Koruma Altındaki </w:t>
      </w:r>
    </w:p>
    <w:p w14:paraId="1804C7A9" w14:textId="77777777" w:rsidR="005C31B3" w:rsidRPr="005C31B3" w:rsidRDefault="005C31B3" w:rsidP="005C31B3">
      <w:pPr>
        <w:pStyle w:val="KonuBal"/>
        <w:spacing w:line="20" w:lineRule="atLeast"/>
        <w:ind w:right="-46"/>
        <w:outlineLvl w:val="0"/>
      </w:pPr>
      <w:r w:rsidRPr="005C31B3">
        <w:t>Suriyelilere Ev Sahipliği Yapan İller İçin Temiz Enerji ve Enerji Verimliliği Önlemleri Projesi</w:t>
      </w:r>
    </w:p>
    <w:p w14:paraId="0A6C5D7D" w14:textId="77777777" w:rsidR="005C31B3" w:rsidRPr="005C31B3" w:rsidRDefault="005C31B3" w:rsidP="005C31B3">
      <w:pPr>
        <w:pStyle w:val="KonuBal"/>
        <w:spacing w:line="20" w:lineRule="atLeast"/>
        <w:ind w:right="-46"/>
        <w:outlineLvl w:val="0"/>
      </w:pPr>
    </w:p>
    <w:p w14:paraId="7A4B35A3" w14:textId="77777777" w:rsidR="005C31B3" w:rsidRPr="005C31B3" w:rsidRDefault="005C31B3" w:rsidP="005C31B3">
      <w:pPr>
        <w:pStyle w:val="KonuBal"/>
        <w:spacing w:line="20" w:lineRule="atLeast"/>
        <w:ind w:right="-46"/>
        <w:outlineLvl w:val="0"/>
        <w:rPr>
          <w:lang w:val="en-US"/>
        </w:rPr>
      </w:pPr>
    </w:p>
    <w:p w14:paraId="32559505" w14:textId="63D3F0A7" w:rsidR="005C31B3" w:rsidRPr="005C31B3" w:rsidRDefault="005C31B3" w:rsidP="005C31B3">
      <w:pPr>
        <w:pStyle w:val="KonuBal"/>
        <w:spacing w:line="20" w:lineRule="atLeast"/>
        <w:ind w:right="-46"/>
        <w:outlineLvl w:val="0"/>
        <w:rPr>
          <w:lang w:val="en-US"/>
        </w:rPr>
      </w:pPr>
      <w:r w:rsidRPr="005C31B3">
        <w:t xml:space="preserve">Kahramanmaraş İlinde </w:t>
      </w:r>
      <w:r w:rsidR="00E31D60">
        <w:t>6</w:t>
      </w:r>
      <w:r w:rsidRPr="005C31B3">
        <w:t xml:space="preserve"> ve Osmaniye İlinde 2 Adet Olmak Üzere Toplam </w:t>
      </w:r>
      <w:r w:rsidR="00E31D60">
        <w:t>8</w:t>
      </w:r>
      <w:r w:rsidRPr="005C31B3">
        <w:t xml:space="preserve"> Adet Prefabrik Eğitim Binası Yapım İşi</w:t>
      </w:r>
    </w:p>
    <w:p w14:paraId="18429C63" w14:textId="77777777" w:rsidR="005C31B3" w:rsidRPr="005C31B3" w:rsidRDefault="005C31B3" w:rsidP="005C31B3">
      <w:pPr>
        <w:pStyle w:val="KonuBal"/>
        <w:spacing w:line="20" w:lineRule="atLeast"/>
        <w:ind w:right="-46"/>
        <w:outlineLvl w:val="0"/>
      </w:pPr>
      <w:r w:rsidRPr="005C31B3">
        <w:t xml:space="preserve"> (MADAD-KFW-CW-01/01)</w:t>
      </w:r>
    </w:p>
    <w:p w14:paraId="4E7644F3" w14:textId="77777777" w:rsidR="005C31B3" w:rsidRPr="005C31B3" w:rsidRDefault="005C31B3" w:rsidP="005C31B3">
      <w:pPr>
        <w:pStyle w:val="KonuBal"/>
        <w:spacing w:line="20" w:lineRule="atLeast"/>
        <w:ind w:right="-46"/>
        <w:outlineLvl w:val="0"/>
      </w:pPr>
    </w:p>
    <w:p w14:paraId="2A4006F4" w14:textId="77777777" w:rsidR="005C31B3" w:rsidRPr="005C31B3" w:rsidRDefault="005C31B3" w:rsidP="005C31B3">
      <w:pPr>
        <w:pStyle w:val="KonuBal"/>
        <w:spacing w:line="20" w:lineRule="atLeast"/>
        <w:ind w:right="-46"/>
        <w:outlineLvl w:val="0"/>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2D535B7F" w:rsidR="00007C0F" w:rsidRPr="00007C0F" w:rsidRDefault="00B943E8">
      <w:pPr>
        <w:jc w:val="center"/>
        <w:rPr>
          <w:b/>
          <w:bCs/>
          <w:sz w:val="26"/>
          <w:szCs w:val="26"/>
        </w:rPr>
      </w:pPr>
      <w:r>
        <w:rPr>
          <w:b/>
          <w:bCs/>
          <w:sz w:val="26"/>
          <w:szCs w:val="26"/>
        </w:rPr>
        <w:t>Mart</w:t>
      </w:r>
      <w:r w:rsidR="00B27814">
        <w:rPr>
          <w:b/>
          <w:bCs/>
          <w:sz w:val="26"/>
          <w:szCs w:val="26"/>
        </w:rPr>
        <w:t xml:space="preserve"> 202</w:t>
      </w:r>
      <w:r>
        <w:rPr>
          <w:b/>
          <w:bCs/>
          <w:sz w:val="26"/>
          <w:szCs w:val="26"/>
        </w:rPr>
        <w:t>4</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599BB541" w14:textId="4267C17C" w:rsidR="00B943E8" w:rsidRPr="00B943E8" w:rsidRDefault="00B943E8" w:rsidP="006557A6">
      <w:pPr>
        <w:jc w:val="center"/>
        <w:rPr>
          <w:b/>
          <w:bCs/>
          <w:sz w:val="26"/>
          <w:szCs w:val="26"/>
        </w:rPr>
      </w:pPr>
      <w:r w:rsidRPr="00B943E8">
        <w:rPr>
          <w:b/>
          <w:bCs/>
          <w:sz w:val="26"/>
          <w:szCs w:val="26"/>
        </w:rPr>
        <w:lastRenderedPageBreak/>
        <w:t>AB Mali İmkân Kapsamında MADAD Fonu Bünyesinde</w:t>
      </w:r>
    </w:p>
    <w:p w14:paraId="45856078" w14:textId="217697F4" w:rsidR="00B943E8" w:rsidRPr="00B943E8" w:rsidRDefault="00B943E8" w:rsidP="006557A6">
      <w:pPr>
        <w:jc w:val="center"/>
        <w:rPr>
          <w:b/>
          <w:bCs/>
          <w:sz w:val="26"/>
          <w:szCs w:val="26"/>
        </w:rPr>
      </w:pPr>
      <w:r w:rsidRPr="00B943E8">
        <w:rPr>
          <w:b/>
          <w:bCs/>
          <w:sz w:val="26"/>
          <w:szCs w:val="26"/>
        </w:rPr>
        <w:t>KfW Yürütücülüğü İle Geçici Koruma Altındaki</w:t>
      </w:r>
    </w:p>
    <w:p w14:paraId="28D2BDFA" w14:textId="77777777" w:rsidR="00B943E8" w:rsidRPr="00B943E8" w:rsidRDefault="00B943E8" w:rsidP="006557A6">
      <w:pPr>
        <w:jc w:val="center"/>
        <w:rPr>
          <w:b/>
          <w:bCs/>
          <w:sz w:val="26"/>
          <w:szCs w:val="26"/>
        </w:rPr>
      </w:pPr>
      <w:r w:rsidRPr="00B943E8">
        <w:rPr>
          <w:b/>
          <w:bCs/>
          <w:sz w:val="26"/>
          <w:szCs w:val="26"/>
        </w:rPr>
        <w:t>Suriyelilere Ev Sahipliği Yapan İller İçin Temiz Enerji ve Enerji Verimliliği Önlemleri Projesi</w:t>
      </w:r>
    </w:p>
    <w:p w14:paraId="37CEE641" w14:textId="77777777" w:rsidR="00B943E8" w:rsidRPr="00B943E8" w:rsidRDefault="00B943E8" w:rsidP="006557A6">
      <w:pPr>
        <w:jc w:val="center"/>
        <w:rPr>
          <w:b/>
          <w:bCs/>
          <w:sz w:val="26"/>
          <w:szCs w:val="26"/>
        </w:rPr>
      </w:pPr>
    </w:p>
    <w:p w14:paraId="17641B91" w14:textId="77777777" w:rsidR="00B943E8" w:rsidRPr="00B943E8" w:rsidRDefault="00B943E8" w:rsidP="006557A6">
      <w:pPr>
        <w:jc w:val="center"/>
        <w:rPr>
          <w:b/>
          <w:bCs/>
          <w:sz w:val="26"/>
          <w:szCs w:val="26"/>
          <w:lang w:val="en-US"/>
        </w:rPr>
      </w:pPr>
    </w:p>
    <w:p w14:paraId="768235E1" w14:textId="32CC46AA" w:rsidR="00B943E8" w:rsidRPr="00B943E8" w:rsidRDefault="00B943E8" w:rsidP="006557A6">
      <w:pPr>
        <w:jc w:val="center"/>
        <w:rPr>
          <w:b/>
          <w:bCs/>
          <w:sz w:val="26"/>
          <w:szCs w:val="26"/>
          <w:lang w:val="en-US"/>
        </w:rPr>
      </w:pPr>
      <w:r w:rsidRPr="00B943E8">
        <w:rPr>
          <w:b/>
          <w:bCs/>
          <w:sz w:val="26"/>
          <w:szCs w:val="26"/>
        </w:rPr>
        <w:t xml:space="preserve">Kahramanmaraş İlinde </w:t>
      </w:r>
      <w:r w:rsidR="00E31D60">
        <w:rPr>
          <w:b/>
          <w:bCs/>
          <w:sz w:val="26"/>
          <w:szCs w:val="26"/>
        </w:rPr>
        <w:t>6</w:t>
      </w:r>
      <w:r w:rsidRPr="00B943E8">
        <w:rPr>
          <w:b/>
          <w:bCs/>
          <w:sz w:val="26"/>
          <w:szCs w:val="26"/>
        </w:rPr>
        <w:t xml:space="preserve"> ve Osmaniye İlinde 2 Adet Olmak Üzere Toplam </w:t>
      </w:r>
      <w:r w:rsidR="00E31D60">
        <w:rPr>
          <w:b/>
          <w:bCs/>
          <w:sz w:val="26"/>
          <w:szCs w:val="26"/>
        </w:rPr>
        <w:t>8</w:t>
      </w:r>
      <w:r w:rsidRPr="00B943E8">
        <w:rPr>
          <w:b/>
          <w:bCs/>
          <w:sz w:val="26"/>
          <w:szCs w:val="26"/>
        </w:rPr>
        <w:t xml:space="preserve"> Adet Prefabrik Eğitim Binası Yapım İşi</w:t>
      </w:r>
    </w:p>
    <w:p w14:paraId="7C59FF62" w14:textId="5DB02050" w:rsidR="00B943E8" w:rsidRPr="00B943E8" w:rsidRDefault="00B943E8" w:rsidP="006557A6">
      <w:pPr>
        <w:jc w:val="center"/>
        <w:rPr>
          <w:b/>
          <w:bCs/>
          <w:sz w:val="26"/>
          <w:szCs w:val="26"/>
        </w:rPr>
      </w:pPr>
      <w:r w:rsidRPr="00B943E8">
        <w:rPr>
          <w:b/>
          <w:bCs/>
          <w:sz w:val="26"/>
          <w:szCs w:val="26"/>
        </w:rPr>
        <w:t>(MADAD-KFW-CW-01/01)</w:t>
      </w:r>
    </w:p>
    <w:p w14:paraId="23A73C2D" w14:textId="77777777" w:rsidR="00B943E8" w:rsidRPr="00B943E8" w:rsidRDefault="00B943E8" w:rsidP="00B943E8">
      <w:pPr>
        <w:rPr>
          <w:b/>
          <w:bCs/>
          <w:sz w:val="26"/>
          <w:szCs w:val="26"/>
        </w:rPr>
      </w:pPr>
    </w:p>
    <w:p w14:paraId="33CA4F80" w14:textId="77777777" w:rsidR="007807A8" w:rsidRPr="00007C0F" w:rsidRDefault="007807A8" w:rsidP="007807A8">
      <w:pPr>
        <w:jc w:val="center"/>
        <w:rPr>
          <w:b/>
          <w:bCs/>
        </w:rPr>
      </w:pPr>
    </w:p>
    <w:p w14:paraId="1614DFB8" w14:textId="142D722F" w:rsidR="00007C0F" w:rsidRPr="00007C0F" w:rsidRDefault="00B943E8" w:rsidP="00007C0F">
      <w:pPr>
        <w:jc w:val="center"/>
        <w:rPr>
          <w:b/>
          <w:sz w:val="26"/>
          <w:szCs w:val="26"/>
        </w:rPr>
      </w:pPr>
      <w:r>
        <w:rPr>
          <w:b/>
          <w:bCs/>
          <w:sz w:val="26"/>
          <w:szCs w:val="26"/>
        </w:rPr>
        <w:t>MADAD</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3A4EE4">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32FA6C23" w14:textId="0296154D" w:rsidR="00B943E8" w:rsidRPr="00B943E8" w:rsidRDefault="00B943E8" w:rsidP="006557A6">
      <w:pPr>
        <w:jc w:val="center"/>
        <w:rPr>
          <w:b/>
          <w:bCs/>
        </w:rPr>
      </w:pPr>
      <w:r w:rsidRPr="00B943E8">
        <w:rPr>
          <w:b/>
          <w:bCs/>
        </w:rPr>
        <w:t>AB Mali İmkân Kapsamında MADAD Fonu Bünyesinde</w:t>
      </w:r>
    </w:p>
    <w:p w14:paraId="4C13365B" w14:textId="52BBCBB7" w:rsidR="00B943E8" w:rsidRPr="00B943E8" w:rsidRDefault="00B943E8" w:rsidP="006557A6">
      <w:pPr>
        <w:jc w:val="center"/>
        <w:rPr>
          <w:b/>
          <w:bCs/>
        </w:rPr>
      </w:pPr>
      <w:r w:rsidRPr="00B943E8">
        <w:rPr>
          <w:b/>
          <w:bCs/>
        </w:rPr>
        <w:t>KfW Yürütücülüğü İle Geçici Koruma Altındaki</w:t>
      </w:r>
    </w:p>
    <w:p w14:paraId="18193161" w14:textId="77777777" w:rsidR="00B943E8" w:rsidRPr="00B943E8" w:rsidRDefault="00B943E8" w:rsidP="006557A6">
      <w:pPr>
        <w:jc w:val="center"/>
        <w:rPr>
          <w:b/>
          <w:bCs/>
        </w:rPr>
      </w:pPr>
      <w:r w:rsidRPr="00B943E8">
        <w:rPr>
          <w:b/>
          <w:bCs/>
        </w:rPr>
        <w:t>Suriyelilere Ev Sahipliği Yapan İller İçin Temiz Enerji ve Enerji Verimliliği Önlemleri Projesi</w:t>
      </w:r>
    </w:p>
    <w:p w14:paraId="1988146E" w14:textId="77777777" w:rsidR="00B943E8" w:rsidRPr="00B943E8" w:rsidRDefault="00B943E8" w:rsidP="006557A6">
      <w:pPr>
        <w:jc w:val="center"/>
        <w:rPr>
          <w:b/>
          <w:bCs/>
        </w:rPr>
      </w:pPr>
    </w:p>
    <w:p w14:paraId="148490A9" w14:textId="77777777" w:rsidR="00B943E8" w:rsidRPr="00B943E8" w:rsidRDefault="00B943E8" w:rsidP="006557A6">
      <w:pPr>
        <w:jc w:val="center"/>
        <w:rPr>
          <w:b/>
          <w:bCs/>
          <w:lang w:val="en-US"/>
        </w:rPr>
      </w:pPr>
    </w:p>
    <w:p w14:paraId="3CAE6EEC" w14:textId="428C482B" w:rsidR="00B943E8" w:rsidRPr="00B943E8" w:rsidRDefault="00B943E8" w:rsidP="006557A6">
      <w:pPr>
        <w:jc w:val="center"/>
        <w:rPr>
          <w:b/>
          <w:bCs/>
          <w:lang w:val="en-US"/>
        </w:rPr>
      </w:pPr>
      <w:r w:rsidRPr="00B943E8">
        <w:rPr>
          <w:b/>
          <w:bCs/>
        </w:rPr>
        <w:t xml:space="preserve">Kahramanmaraş İlinde </w:t>
      </w:r>
      <w:r w:rsidR="00C911AA">
        <w:rPr>
          <w:b/>
          <w:bCs/>
        </w:rPr>
        <w:t>6</w:t>
      </w:r>
      <w:r w:rsidRPr="00B943E8">
        <w:rPr>
          <w:b/>
          <w:bCs/>
        </w:rPr>
        <w:t xml:space="preserve"> ve Osmaniye İlinde 2 Adet Olmak Üzere Toplam </w:t>
      </w:r>
      <w:r w:rsidR="00C911AA">
        <w:rPr>
          <w:b/>
          <w:bCs/>
        </w:rPr>
        <w:t>8</w:t>
      </w:r>
      <w:r w:rsidRPr="00B943E8">
        <w:rPr>
          <w:b/>
          <w:bCs/>
        </w:rPr>
        <w:t xml:space="preserve"> Adet Prefabrik Eğitim Binası Yapım İşi</w:t>
      </w:r>
    </w:p>
    <w:p w14:paraId="0AE2312C" w14:textId="098313C9" w:rsidR="00B943E8" w:rsidRPr="00B943E8" w:rsidRDefault="00B943E8" w:rsidP="006557A6">
      <w:pPr>
        <w:jc w:val="center"/>
        <w:rPr>
          <w:b/>
          <w:bCs/>
        </w:rPr>
      </w:pPr>
      <w:r w:rsidRPr="00B943E8">
        <w:rPr>
          <w:b/>
          <w:bCs/>
        </w:rPr>
        <w:t>(MADAD-KFW-CW-01/01)</w:t>
      </w:r>
    </w:p>
    <w:p w14:paraId="22852BDE" w14:textId="77777777" w:rsidR="00B943E8" w:rsidRPr="00B943E8" w:rsidRDefault="00B943E8" w:rsidP="00B943E8">
      <w:pPr>
        <w:jc w:val="both"/>
        <w:rPr>
          <w:b/>
          <w:bCs/>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6C55B867" w:rsidR="00007C0F" w:rsidRPr="00007C0F" w:rsidRDefault="00B943E8">
      <w:pPr>
        <w:jc w:val="center"/>
        <w:rPr>
          <w:b/>
          <w:bCs/>
          <w:sz w:val="32"/>
          <w:szCs w:val="32"/>
        </w:rPr>
      </w:pPr>
      <w:r>
        <w:rPr>
          <w:b/>
          <w:bCs/>
        </w:rPr>
        <w:t>Mart</w:t>
      </w:r>
      <w:r w:rsidR="00B27814">
        <w:rPr>
          <w:b/>
          <w:bCs/>
        </w:rPr>
        <w:t xml:space="preserve"> 202</w:t>
      </w:r>
      <w:r>
        <w:rPr>
          <w:b/>
          <w:bCs/>
        </w:rPr>
        <w:t>4</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31E663D2" w14:textId="5BC3CC00" w:rsidR="00B943E8" w:rsidRPr="00B943E8" w:rsidRDefault="00B943E8" w:rsidP="006557A6">
      <w:pPr>
        <w:jc w:val="center"/>
        <w:rPr>
          <w:b/>
          <w:bCs/>
        </w:rPr>
      </w:pPr>
      <w:r w:rsidRPr="00B943E8">
        <w:rPr>
          <w:b/>
          <w:bCs/>
        </w:rPr>
        <w:lastRenderedPageBreak/>
        <w:t>AB Mali İmkân Kapsamında MADAD Fonu Bünyesinde</w:t>
      </w:r>
    </w:p>
    <w:p w14:paraId="6E902D41" w14:textId="0176140A" w:rsidR="00B943E8" w:rsidRPr="00B943E8" w:rsidRDefault="00B943E8" w:rsidP="006557A6">
      <w:pPr>
        <w:jc w:val="center"/>
        <w:rPr>
          <w:b/>
          <w:bCs/>
        </w:rPr>
      </w:pPr>
      <w:r w:rsidRPr="00B943E8">
        <w:rPr>
          <w:b/>
          <w:bCs/>
        </w:rPr>
        <w:t>KfW Yürütücülüğü İle Geçici Koruma Altındaki</w:t>
      </w:r>
    </w:p>
    <w:p w14:paraId="2C24F8C5" w14:textId="77777777" w:rsidR="00B943E8" w:rsidRPr="00B943E8" w:rsidRDefault="00B943E8" w:rsidP="006557A6">
      <w:pPr>
        <w:jc w:val="center"/>
        <w:rPr>
          <w:b/>
          <w:bCs/>
        </w:rPr>
      </w:pPr>
      <w:r w:rsidRPr="00B943E8">
        <w:rPr>
          <w:b/>
          <w:bCs/>
        </w:rPr>
        <w:t>Suriyelilere Ev Sahipliği Yapan İller İçin Temiz Enerji ve Enerji Verimliliği Önlemleri Projesi</w:t>
      </w:r>
    </w:p>
    <w:p w14:paraId="2168759C" w14:textId="77777777" w:rsidR="00B943E8" w:rsidRPr="00B943E8" w:rsidRDefault="00B943E8" w:rsidP="006557A6">
      <w:pPr>
        <w:jc w:val="center"/>
        <w:rPr>
          <w:b/>
          <w:bCs/>
        </w:rPr>
      </w:pPr>
    </w:p>
    <w:p w14:paraId="3F74A58F" w14:textId="77777777" w:rsidR="00B943E8" w:rsidRPr="00B943E8" w:rsidRDefault="00B943E8" w:rsidP="006557A6">
      <w:pPr>
        <w:jc w:val="center"/>
        <w:rPr>
          <w:b/>
          <w:bCs/>
          <w:lang w:val="en-US"/>
        </w:rPr>
      </w:pPr>
    </w:p>
    <w:p w14:paraId="79002827" w14:textId="4AAB8C71" w:rsidR="00B943E8" w:rsidRPr="00B943E8" w:rsidRDefault="00B943E8" w:rsidP="006557A6">
      <w:pPr>
        <w:jc w:val="center"/>
        <w:rPr>
          <w:b/>
          <w:bCs/>
          <w:lang w:val="en-US"/>
        </w:rPr>
      </w:pPr>
      <w:r w:rsidRPr="00B943E8">
        <w:rPr>
          <w:b/>
          <w:bCs/>
        </w:rPr>
        <w:t xml:space="preserve">Kahramanmaraş İlinde </w:t>
      </w:r>
      <w:r w:rsidR="00E31D60">
        <w:rPr>
          <w:b/>
          <w:bCs/>
        </w:rPr>
        <w:t>6</w:t>
      </w:r>
      <w:r w:rsidRPr="00B943E8">
        <w:rPr>
          <w:b/>
          <w:bCs/>
        </w:rPr>
        <w:t xml:space="preserve"> ve Osmaniye İlinde 2 Adet Olmak Üzere Toplam </w:t>
      </w:r>
      <w:r w:rsidR="00E31D60">
        <w:rPr>
          <w:b/>
          <w:bCs/>
        </w:rPr>
        <w:t>8</w:t>
      </w:r>
      <w:r w:rsidRPr="00B943E8">
        <w:rPr>
          <w:b/>
          <w:bCs/>
        </w:rPr>
        <w:t xml:space="preserve"> Adet Prefabrik Eğitim Binası Yapım İşi</w:t>
      </w:r>
    </w:p>
    <w:p w14:paraId="16114BC5" w14:textId="29EB76A9" w:rsidR="00B943E8" w:rsidRPr="00B943E8" w:rsidRDefault="00B943E8" w:rsidP="006557A6">
      <w:pPr>
        <w:jc w:val="center"/>
        <w:rPr>
          <w:b/>
          <w:bCs/>
        </w:rPr>
      </w:pPr>
      <w:r w:rsidRPr="00B943E8">
        <w:rPr>
          <w:b/>
          <w:bCs/>
        </w:rPr>
        <w:t>(MADAD-KFW-CW-01/01)</w:t>
      </w:r>
    </w:p>
    <w:p w14:paraId="309471C0" w14:textId="77777777" w:rsidR="00B943E8" w:rsidRPr="00B943E8" w:rsidRDefault="00B943E8" w:rsidP="00B943E8">
      <w:pPr>
        <w:rPr>
          <w:b/>
          <w:bCs/>
        </w:rPr>
      </w:pPr>
    </w:p>
    <w:p w14:paraId="2FF7D5AA" w14:textId="77777777" w:rsidR="007807A8" w:rsidRPr="00007C0F" w:rsidRDefault="007807A8" w:rsidP="007807A8">
      <w:pPr>
        <w:jc w:val="center"/>
        <w:rPr>
          <w:b/>
          <w:bCs/>
        </w:rPr>
      </w:pPr>
    </w:p>
    <w:p w14:paraId="6D232A6C" w14:textId="04E5FEE6" w:rsidR="00007C0F" w:rsidRPr="00007C0F" w:rsidRDefault="00B943E8" w:rsidP="00007C0F">
      <w:pPr>
        <w:jc w:val="center"/>
        <w:rPr>
          <w:b/>
          <w:bCs/>
        </w:rPr>
      </w:pPr>
      <w:r>
        <w:rPr>
          <w:b/>
          <w:bCs/>
          <w:sz w:val="26"/>
          <w:szCs w:val="26"/>
        </w:rPr>
        <w:t>MADAD</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921ECB"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921ECB"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921ECB"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921ECB"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921ECB"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921ECB"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921ECB"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921ECB"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921ECB"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921ECB"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921ECB"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921ECB"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921ECB"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921ECB"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921ECB"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921ECB"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921ECB"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921ECB"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921ECB"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921ECB"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921ECB"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921ECB"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921ECB"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921ECB"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921ECB"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921ECB"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921ECB"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921ECB"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921ECB"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921ECB"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921ECB"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921ECB"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921ECB"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921ECB"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921ECB"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921ECB"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921ECB"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921ECB"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921ECB"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921ECB"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35CE5796"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2315DE" w:rsidRPr="002315DE">
              <w:t>Geçici Koruma Altındaki Suriyelilere Ev Sahipliği Yapan İller İçin Temiz Enerji ve Enerji Verimliliği</w:t>
            </w:r>
            <w:r w:rsidR="002315DE" w:rsidRPr="002315DE" w:rsidDel="005C31B3">
              <w:t xml:space="preserve"> </w:t>
            </w:r>
            <w:r w:rsidR="002315DE" w:rsidRPr="002315DE">
              <w:t>Projesi</w:t>
            </w:r>
            <w:r w:rsidRPr="00007C0F">
              <w:t>’nin giderlerine yönelik olarak AB'nin Türkiye'deki Mülteciler İçin Mali Yardım Programı (</w:t>
            </w:r>
            <w:r w:rsidR="002315DE">
              <w:t>MADAD</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w:t>
            </w:r>
            <w:r w:rsidRPr="00007C0F">
              <w:lastRenderedPageBreak/>
              <w:t>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 xml:space="preserve">İsteklinin, istekli veya taşeronun personeli ya da bireysel üyelerinin mevcutta veya ihaleye davetinin duyurulmasından önceki son 12 ay içinde söz konusu projeyle ve/veya personel ya da danışman olarak istihdam ilişkisi suretiyle ihale makamı ile dolaylı veya doğrudan </w:t>
            </w:r>
            <w:r w:rsidRPr="00007C0F">
              <w:lastRenderedPageBreak/>
              <w:t>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lastRenderedPageBreak/>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w:t>
            </w:r>
            <w:r w:rsidRPr="00007C0F">
              <w:lastRenderedPageBreak/>
              <w:t xml:space="preserve">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lastRenderedPageBreak/>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w:t>
            </w:r>
            <w:r w:rsidRPr="00007C0F">
              <w:lastRenderedPageBreak/>
              <w:t xml:space="preserve">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lastRenderedPageBreak/>
              <w:t>18.3</w:t>
            </w:r>
            <w:r w:rsidRPr="00007C0F">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lastRenderedPageBreak/>
              <w:t>22.4</w:t>
            </w:r>
            <w:r w:rsidRPr="00007C0F">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lastRenderedPageBreak/>
              <w:t>25.2</w:t>
            </w:r>
            <w:r w:rsidRPr="00007C0F">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lastRenderedPageBreak/>
              <w:t>(c)</w:t>
            </w:r>
            <w:r w:rsidRPr="00007C0F">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w:t>
            </w:r>
            <w:r w:rsidRPr="00007C0F">
              <w:lastRenderedPageBreak/>
              <w:t xml:space="preserve">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w:t>
            </w:r>
            <w:r w:rsidRPr="00007C0F">
              <w:lastRenderedPageBreak/>
              <w:t xml:space="preserve">itibaren 21 gün içerisinde Sözleşmeyi imzalayacak ve İşveren/İdare'ye geri gönderecektir. </w:t>
            </w:r>
          </w:p>
          <w:p w14:paraId="3FD994BF" w14:textId="77777777" w:rsidR="00007C0F" w:rsidRPr="00007C0F" w:rsidRDefault="00007C0F">
            <w:pPr>
              <w:ind w:left="739" w:hanging="739"/>
              <w:jc w:val="both"/>
            </w:pPr>
            <w:r w:rsidRPr="00007C0F">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w:t>
            </w:r>
            <w:r w:rsidRPr="00007C0F">
              <w:lastRenderedPageBreak/>
              <w:t xml:space="preserve">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3A4EE4">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4C0E9272" w14:textId="77777777" w:rsidR="003914B0" w:rsidRPr="003914B0" w:rsidRDefault="003914B0" w:rsidP="003914B0">
      <w:pPr>
        <w:jc w:val="center"/>
        <w:rPr>
          <w:b/>
          <w:bCs/>
        </w:rPr>
      </w:pPr>
      <w:r w:rsidRPr="003914B0">
        <w:rPr>
          <w:b/>
          <w:bCs/>
        </w:rPr>
        <w:t xml:space="preserve">AB Mali İmkân Kapsamında MADAD Fonu Bünyesinde </w:t>
      </w:r>
    </w:p>
    <w:p w14:paraId="6614EE89" w14:textId="77777777" w:rsidR="003914B0" w:rsidRPr="003914B0" w:rsidRDefault="003914B0" w:rsidP="003914B0">
      <w:pPr>
        <w:jc w:val="center"/>
        <w:rPr>
          <w:b/>
          <w:bCs/>
        </w:rPr>
      </w:pPr>
      <w:r w:rsidRPr="003914B0">
        <w:rPr>
          <w:b/>
          <w:bCs/>
        </w:rPr>
        <w:t xml:space="preserve">KfW Yürütücülüğü İle Geçici Koruma Altındaki </w:t>
      </w:r>
    </w:p>
    <w:p w14:paraId="4C0FF6C7" w14:textId="77777777" w:rsidR="003914B0" w:rsidRPr="003914B0" w:rsidRDefault="003914B0" w:rsidP="003914B0">
      <w:pPr>
        <w:jc w:val="center"/>
        <w:rPr>
          <w:b/>
          <w:bCs/>
        </w:rPr>
      </w:pPr>
      <w:r w:rsidRPr="003914B0">
        <w:rPr>
          <w:b/>
          <w:bCs/>
        </w:rPr>
        <w:t>Suriyelilere Ev Sahipliği Yapan İller İçin Temiz Enerji ve Enerji Verimliliği Önlemleri Projesi</w:t>
      </w:r>
    </w:p>
    <w:p w14:paraId="1B7B178C" w14:textId="77777777" w:rsidR="003914B0" w:rsidRPr="003914B0" w:rsidRDefault="003914B0" w:rsidP="003914B0">
      <w:pPr>
        <w:jc w:val="center"/>
        <w:rPr>
          <w:b/>
          <w:bCs/>
        </w:rPr>
      </w:pPr>
    </w:p>
    <w:p w14:paraId="5C4314DF" w14:textId="77777777" w:rsidR="003914B0" w:rsidRPr="003914B0" w:rsidRDefault="003914B0" w:rsidP="003914B0">
      <w:pPr>
        <w:jc w:val="center"/>
        <w:rPr>
          <w:b/>
          <w:bCs/>
          <w:lang w:val="en-US"/>
        </w:rPr>
      </w:pPr>
    </w:p>
    <w:p w14:paraId="1484A600" w14:textId="556F45B7" w:rsidR="003914B0" w:rsidRPr="003914B0" w:rsidRDefault="003914B0" w:rsidP="003914B0">
      <w:pPr>
        <w:jc w:val="center"/>
        <w:rPr>
          <w:b/>
          <w:bCs/>
          <w:lang w:val="en-US"/>
        </w:rPr>
      </w:pPr>
      <w:r w:rsidRPr="003914B0">
        <w:rPr>
          <w:b/>
          <w:bCs/>
        </w:rPr>
        <w:t xml:space="preserve">Kahramanmaraş İlinde </w:t>
      </w:r>
      <w:r w:rsidR="00E31D60">
        <w:rPr>
          <w:b/>
          <w:bCs/>
        </w:rPr>
        <w:t>6</w:t>
      </w:r>
      <w:r w:rsidRPr="003914B0">
        <w:rPr>
          <w:b/>
          <w:bCs/>
        </w:rPr>
        <w:t xml:space="preserve"> ve Osmaniye İlinde 2 Adet Olmak Üzere Toplam </w:t>
      </w:r>
      <w:r w:rsidR="00E31D60">
        <w:rPr>
          <w:b/>
          <w:bCs/>
        </w:rPr>
        <w:t>8</w:t>
      </w:r>
      <w:r w:rsidRPr="003914B0">
        <w:rPr>
          <w:b/>
          <w:bCs/>
        </w:rPr>
        <w:t xml:space="preserve"> Adet Prefabrik Eğitim Binası Yapım İşi</w:t>
      </w:r>
    </w:p>
    <w:p w14:paraId="3FE1128F" w14:textId="77777777" w:rsidR="003914B0" w:rsidRPr="003914B0" w:rsidRDefault="003914B0" w:rsidP="003914B0">
      <w:pPr>
        <w:jc w:val="center"/>
        <w:rPr>
          <w:b/>
          <w:bCs/>
        </w:rPr>
      </w:pPr>
      <w:r w:rsidRPr="003914B0">
        <w:rPr>
          <w:b/>
          <w:bCs/>
        </w:rPr>
        <w:t xml:space="preserve"> (MADAD-KFW-CW-01/01)</w:t>
      </w:r>
    </w:p>
    <w:p w14:paraId="3891D982" w14:textId="77777777" w:rsidR="003914B0" w:rsidRPr="003914B0" w:rsidRDefault="003914B0" w:rsidP="003914B0">
      <w:pPr>
        <w:jc w:val="center"/>
        <w:rPr>
          <w:b/>
          <w:bCs/>
        </w:rPr>
      </w:pP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375780A7" w:rsidR="00007C0F" w:rsidRPr="00007C0F" w:rsidRDefault="003914B0">
      <w:pPr>
        <w:jc w:val="center"/>
        <w:rPr>
          <w:b/>
          <w:bCs/>
          <w:sz w:val="32"/>
          <w:szCs w:val="32"/>
        </w:rPr>
      </w:pPr>
      <w:r>
        <w:rPr>
          <w:b/>
          <w:bCs/>
        </w:rPr>
        <w:t>Mart</w:t>
      </w:r>
      <w:r w:rsidR="006C3E5A">
        <w:rPr>
          <w:b/>
          <w:bCs/>
        </w:rPr>
        <w:t xml:space="preserve"> </w:t>
      </w:r>
      <w:r w:rsidR="009331A6">
        <w:rPr>
          <w:b/>
          <w:bCs/>
        </w:rPr>
        <w:t>202</w:t>
      </w:r>
      <w:r>
        <w:rPr>
          <w:b/>
          <w:bCs/>
        </w:rPr>
        <w:t>4</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52DF5426" w14:textId="22D635DD" w:rsidR="003914B0" w:rsidRPr="003914B0" w:rsidRDefault="003914B0" w:rsidP="006557A6">
      <w:pPr>
        <w:jc w:val="center"/>
        <w:rPr>
          <w:b/>
          <w:bCs/>
        </w:rPr>
      </w:pPr>
      <w:r w:rsidRPr="003914B0">
        <w:rPr>
          <w:b/>
          <w:bCs/>
        </w:rPr>
        <w:lastRenderedPageBreak/>
        <w:t>AB Mali İmkân Kapsamında MADAD Fonu Bünyesinde</w:t>
      </w:r>
    </w:p>
    <w:p w14:paraId="5CAC1CC1" w14:textId="0EDD165C" w:rsidR="003914B0" w:rsidRPr="003914B0" w:rsidRDefault="003914B0" w:rsidP="006557A6">
      <w:pPr>
        <w:jc w:val="center"/>
        <w:rPr>
          <w:b/>
          <w:bCs/>
        </w:rPr>
      </w:pPr>
      <w:r w:rsidRPr="003914B0">
        <w:rPr>
          <w:b/>
          <w:bCs/>
        </w:rPr>
        <w:t>KfW Yürütücülüğü İle Geçici Koruma Altındaki</w:t>
      </w:r>
    </w:p>
    <w:p w14:paraId="51D807FB" w14:textId="77777777" w:rsidR="003914B0" w:rsidRPr="003914B0" w:rsidRDefault="003914B0" w:rsidP="006557A6">
      <w:pPr>
        <w:jc w:val="center"/>
        <w:rPr>
          <w:b/>
          <w:bCs/>
        </w:rPr>
      </w:pPr>
      <w:r w:rsidRPr="003914B0">
        <w:rPr>
          <w:b/>
          <w:bCs/>
        </w:rPr>
        <w:t>Suriyelilere Ev Sahipliği Yapan İller İçin Temiz Enerji ve Enerji Verimliliği Önlemleri Projesi</w:t>
      </w:r>
    </w:p>
    <w:p w14:paraId="67B7094A" w14:textId="77777777" w:rsidR="003914B0" w:rsidRPr="003914B0" w:rsidRDefault="003914B0" w:rsidP="006557A6">
      <w:pPr>
        <w:jc w:val="center"/>
        <w:rPr>
          <w:b/>
          <w:bCs/>
        </w:rPr>
      </w:pPr>
    </w:p>
    <w:p w14:paraId="73EC454E" w14:textId="77777777" w:rsidR="003914B0" w:rsidRPr="003914B0" w:rsidRDefault="003914B0" w:rsidP="006557A6">
      <w:pPr>
        <w:jc w:val="center"/>
        <w:rPr>
          <w:b/>
          <w:bCs/>
          <w:lang w:val="en-US"/>
        </w:rPr>
      </w:pPr>
    </w:p>
    <w:p w14:paraId="4A2BB0FB" w14:textId="223CA516" w:rsidR="003914B0" w:rsidRPr="003914B0" w:rsidRDefault="003914B0" w:rsidP="006557A6">
      <w:pPr>
        <w:jc w:val="center"/>
        <w:rPr>
          <w:b/>
          <w:bCs/>
          <w:lang w:val="en-US"/>
        </w:rPr>
      </w:pPr>
      <w:r w:rsidRPr="003914B0">
        <w:rPr>
          <w:b/>
          <w:bCs/>
        </w:rPr>
        <w:t xml:space="preserve">Kahramanmaraş İlinde </w:t>
      </w:r>
      <w:r w:rsidR="00E31D60">
        <w:rPr>
          <w:b/>
          <w:bCs/>
        </w:rPr>
        <w:t>6</w:t>
      </w:r>
      <w:r w:rsidRPr="003914B0">
        <w:rPr>
          <w:b/>
          <w:bCs/>
        </w:rPr>
        <w:t xml:space="preserve"> ve Osmaniye İlinde 2 Adet Olmak Üzere Toplam </w:t>
      </w:r>
      <w:r w:rsidR="00E31D60">
        <w:rPr>
          <w:b/>
          <w:bCs/>
        </w:rPr>
        <w:t>8</w:t>
      </w:r>
      <w:r w:rsidRPr="003914B0">
        <w:rPr>
          <w:b/>
          <w:bCs/>
        </w:rPr>
        <w:t xml:space="preserve"> Adet Prefabrik Eğitim Binası Yapım İşi</w:t>
      </w:r>
    </w:p>
    <w:p w14:paraId="0931598A" w14:textId="52AF8E4E" w:rsidR="003914B0" w:rsidRPr="003914B0" w:rsidRDefault="003914B0" w:rsidP="006557A6">
      <w:pPr>
        <w:jc w:val="center"/>
        <w:rPr>
          <w:b/>
          <w:bCs/>
        </w:rPr>
      </w:pPr>
      <w:r w:rsidRPr="003914B0">
        <w:rPr>
          <w:b/>
          <w:bCs/>
        </w:rPr>
        <w:t>(MADAD-KFW-CW-01/01)</w:t>
      </w:r>
    </w:p>
    <w:p w14:paraId="4544BA21" w14:textId="77777777" w:rsidR="003914B0" w:rsidRPr="003914B0" w:rsidRDefault="003914B0" w:rsidP="003914B0">
      <w:pPr>
        <w:rPr>
          <w:b/>
          <w:bCs/>
        </w:rPr>
      </w:pP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3A4EE4">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00E047DF" w14:textId="77777777" w:rsidR="008D60C9" w:rsidRPr="008D60C9" w:rsidRDefault="008D60C9" w:rsidP="008D60C9">
      <w:pPr>
        <w:jc w:val="center"/>
        <w:rPr>
          <w:b/>
          <w:bCs/>
        </w:rPr>
      </w:pPr>
      <w:r w:rsidRPr="008D60C9">
        <w:rPr>
          <w:b/>
          <w:bCs/>
        </w:rPr>
        <w:t xml:space="preserve">AB Mali İmkân Kapsamında MADAD Fonu Bünyesinde </w:t>
      </w:r>
    </w:p>
    <w:p w14:paraId="3731DDA6" w14:textId="77777777" w:rsidR="008D60C9" w:rsidRPr="008D60C9" w:rsidRDefault="008D60C9" w:rsidP="008D60C9">
      <w:pPr>
        <w:jc w:val="center"/>
        <w:rPr>
          <w:b/>
          <w:bCs/>
        </w:rPr>
      </w:pPr>
      <w:r w:rsidRPr="008D60C9">
        <w:rPr>
          <w:b/>
          <w:bCs/>
        </w:rPr>
        <w:t xml:space="preserve">KfW Yürütücülüğü İle Geçici Koruma Altındaki </w:t>
      </w:r>
    </w:p>
    <w:p w14:paraId="0F110685" w14:textId="77777777" w:rsidR="008D60C9" w:rsidRPr="008D60C9" w:rsidRDefault="008D60C9" w:rsidP="008D60C9">
      <w:pPr>
        <w:jc w:val="center"/>
        <w:rPr>
          <w:b/>
          <w:bCs/>
        </w:rPr>
      </w:pPr>
      <w:r w:rsidRPr="008D60C9">
        <w:rPr>
          <w:b/>
          <w:bCs/>
        </w:rPr>
        <w:t>Suriyelilere Ev Sahipliği Yapan İller İçin Temiz Enerji ve Enerji Verimliliği Önlemleri Projesi</w:t>
      </w:r>
    </w:p>
    <w:p w14:paraId="1B33D9C3" w14:textId="77777777" w:rsidR="008D60C9" w:rsidRPr="008D60C9" w:rsidRDefault="008D60C9" w:rsidP="008D60C9">
      <w:pPr>
        <w:jc w:val="center"/>
        <w:rPr>
          <w:b/>
          <w:bCs/>
        </w:rPr>
      </w:pPr>
    </w:p>
    <w:p w14:paraId="2F35BF38" w14:textId="77777777" w:rsidR="008D60C9" w:rsidRPr="008D60C9" w:rsidRDefault="008D60C9" w:rsidP="008D60C9">
      <w:pPr>
        <w:jc w:val="center"/>
        <w:rPr>
          <w:b/>
          <w:bCs/>
          <w:lang w:val="en-US"/>
        </w:rPr>
      </w:pPr>
    </w:p>
    <w:p w14:paraId="3BF595B8" w14:textId="0FCFA624" w:rsidR="008D60C9" w:rsidRPr="008D60C9" w:rsidRDefault="008D60C9" w:rsidP="008D60C9">
      <w:pPr>
        <w:jc w:val="center"/>
        <w:rPr>
          <w:b/>
          <w:bCs/>
          <w:lang w:val="en-US"/>
        </w:rPr>
      </w:pPr>
      <w:r w:rsidRPr="008D60C9">
        <w:rPr>
          <w:b/>
          <w:bCs/>
        </w:rPr>
        <w:t xml:space="preserve">Kahramanmaraş İlinde </w:t>
      </w:r>
      <w:r w:rsidR="00E31D60">
        <w:rPr>
          <w:b/>
          <w:bCs/>
        </w:rPr>
        <w:t>6</w:t>
      </w:r>
      <w:r w:rsidRPr="008D60C9">
        <w:rPr>
          <w:b/>
          <w:bCs/>
        </w:rPr>
        <w:t xml:space="preserve"> ve Osmaniye İlinde 2 Adet Olmak Üzere Toplam </w:t>
      </w:r>
      <w:r w:rsidR="00E31D60">
        <w:rPr>
          <w:b/>
          <w:bCs/>
        </w:rPr>
        <w:t>8</w:t>
      </w:r>
      <w:r w:rsidRPr="008D60C9">
        <w:rPr>
          <w:b/>
          <w:bCs/>
        </w:rPr>
        <w:t xml:space="preserve"> Adet Prefabrik Eğitim Binası Yapım İşi</w:t>
      </w:r>
    </w:p>
    <w:p w14:paraId="577D8D88" w14:textId="77777777" w:rsidR="008D60C9" w:rsidRPr="008D60C9" w:rsidRDefault="008D60C9" w:rsidP="008D60C9">
      <w:pPr>
        <w:jc w:val="center"/>
        <w:rPr>
          <w:b/>
          <w:bCs/>
        </w:rPr>
      </w:pPr>
      <w:r w:rsidRPr="008D60C9">
        <w:rPr>
          <w:b/>
          <w:bCs/>
        </w:rPr>
        <w:t xml:space="preserve"> (MADAD-KFW-CW-01/01)</w:t>
      </w:r>
    </w:p>
    <w:p w14:paraId="06AB8482" w14:textId="77777777" w:rsidR="008D60C9" w:rsidRPr="008D60C9" w:rsidRDefault="008D60C9" w:rsidP="008D60C9">
      <w:pPr>
        <w:jc w:val="center"/>
        <w:rPr>
          <w:b/>
          <w:bCs/>
        </w:rPr>
      </w:pP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6B7D8643" w:rsidR="00007C0F" w:rsidRPr="00007C0F" w:rsidRDefault="008D60C9" w:rsidP="00007C0F">
      <w:pPr>
        <w:jc w:val="center"/>
        <w:rPr>
          <w:b/>
          <w:sz w:val="28"/>
          <w:szCs w:val="28"/>
        </w:rPr>
      </w:pPr>
      <w:r>
        <w:rPr>
          <w:b/>
          <w:bCs/>
        </w:rPr>
        <w:t>Mart</w:t>
      </w:r>
      <w:r w:rsidR="005E744B">
        <w:rPr>
          <w:b/>
          <w:bCs/>
        </w:rPr>
        <w:t xml:space="preserve"> 202</w:t>
      </w:r>
      <w:r>
        <w:rPr>
          <w:b/>
          <w:bCs/>
        </w:rPr>
        <w:t>4</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3D366CEC" w14:textId="1ABB089B" w:rsidR="008D60C9" w:rsidRPr="008D60C9" w:rsidRDefault="008D60C9" w:rsidP="006557A6">
      <w:pPr>
        <w:jc w:val="center"/>
        <w:rPr>
          <w:b/>
          <w:bCs/>
        </w:rPr>
      </w:pPr>
      <w:r w:rsidRPr="008D60C9">
        <w:rPr>
          <w:b/>
          <w:bCs/>
        </w:rPr>
        <w:lastRenderedPageBreak/>
        <w:t>AB Mali İmkân Kapsamında MADAD Fonu Bünyesinde</w:t>
      </w:r>
    </w:p>
    <w:p w14:paraId="6BFD69AF" w14:textId="1445EC44" w:rsidR="008D60C9" w:rsidRPr="008D60C9" w:rsidRDefault="008D60C9" w:rsidP="006557A6">
      <w:pPr>
        <w:jc w:val="center"/>
        <w:rPr>
          <w:b/>
          <w:bCs/>
        </w:rPr>
      </w:pPr>
      <w:r w:rsidRPr="008D60C9">
        <w:rPr>
          <w:b/>
          <w:bCs/>
        </w:rPr>
        <w:t>KfW Yürütücülüğü İle Geçici Koruma Altındaki</w:t>
      </w:r>
    </w:p>
    <w:p w14:paraId="73CC3C9B" w14:textId="77777777" w:rsidR="008D60C9" w:rsidRPr="008D60C9" w:rsidRDefault="008D60C9" w:rsidP="006557A6">
      <w:pPr>
        <w:jc w:val="center"/>
        <w:rPr>
          <w:b/>
          <w:bCs/>
        </w:rPr>
      </w:pPr>
      <w:r w:rsidRPr="008D60C9">
        <w:rPr>
          <w:b/>
          <w:bCs/>
        </w:rPr>
        <w:t>Suriyelilere Ev Sahipliği Yapan İller İçin Temiz Enerji ve Enerji Verimliliği Önlemleri Projesi</w:t>
      </w:r>
    </w:p>
    <w:p w14:paraId="7D3E0502" w14:textId="77777777" w:rsidR="008D60C9" w:rsidRPr="008D60C9" w:rsidRDefault="008D60C9" w:rsidP="006557A6">
      <w:pPr>
        <w:jc w:val="center"/>
        <w:rPr>
          <w:b/>
          <w:bCs/>
        </w:rPr>
      </w:pPr>
    </w:p>
    <w:p w14:paraId="4F5323EC" w14:textId="5985AAE4" w:rsidR="008D60C9" w:rsidRPr="008D60C9" w:rsidRDefault="008D60C9" w:rsidP="006557A6">
      <w:pPr>
        <w:tabs>
          <w:tab w:val="left" w:pos="1290"/>
        </w:tabs>
        <w:jc w:val="center"/>
        <w:rPr>
          <w:b/>
          <w:bCs/>
          <w:lang w:val="en-US"/>
        </w:rPr>
      </w:pPr>
    </w:p>
    <w:p w14:paraId="4395FADD" w14:textId="66BDFD98" w:rsidR="008D60C9" w:rsidRPr="008D60C9" w:rsidRDefault="008D60C9" w:rsidP="006557A6">
      <w:pPr>
        <w:jc w:val="center"/>
        <w:rPr>
          <w:b/>
          <w:bCs/>
          <w:lang w:val="en-US"/>
        </w:rPr>
      </w:pPr>
      <w:r w:rsidRPr="008D60C9">
        <w:rPr>
          <w:b/>
          <w:bCs/>
        </w:rPr>
        <w:t xml:space="preserve">Kahramanmaraş İlinde </w:t>
      </w:r>
      <w:r w:rsidR="00E31D60">
        <w:rPr>
          <w:b/>
          <w:bCs/>
        </w:rPr>
        <w:t>6</w:t>
      </w:r>
      <w:r w:rsidRPr="008D60C9">
        <w:rPr>
          <w:b/>
          <w:bCs/>
        </w:rPr>
        <w:t xml:space="preserve"> ve Osmaniye İlinde 2 Adet Olmak Üzere Toplam </w:t>
      </w:r>
      <w:r w:rsidR="00E31D60">
        <w:rPr>
          <w:b/>
          <w:bCs/>
        </w:rPr>
        <w:t>8</w:t>
      </w:r>
      <w:r w:rsidRPr="008D60C9">
        <w:rPr>
          <w:b/>
          <w:bCs/>
        </w:rPr>
        <w:t xml:space="preserve"> Adet Prefabrik Eğitim Binası Yapım İşi</w:t>
      </w:r>
    </w:p>
    <w:p w14:paraId="6BC5B9DD" w14:textId="77F9E3E3" w:rsidR="008D60C9" w:rsidRPr="008D60C9" w:rsidRDefault="008D60C9" w:rsidP="006557A6">
      <w:pPr>
        <w:jc w:val="center"/>
        <w:rPr>
          <w:b/>
          <w:bCs/>
        </w:rPr>
      </w:pPr>
      <w:r w:rsidRPr="008D60C9">
        <w:rPr>
          <w:b/>
          <w:bCs/>
        </w:rPr>
        <w:t>(MADAD-KFW-CW-01/01)</w:t>
      </w:r>
    </w:p>
    <w:p w14:paraId="1B783B5D" w14:textId="77777777" w:rsidR="008D60C9" w:rsidRPr="008D60C9" w:rsidRDefault="008D60C9" w:rsidP="008D60C9">
      <w:pPr>
        <w:rPr>
          <w:b/>
          <w:bCs/>
        </w:rPr>
      </w:pP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0F02B36" w14:textId="495BF29B" w:rsidR="00007C0F" w:rsidRPr="00007C0F" w:rsidRDefault="00007C0F" w:rsidP="003D59D7">
      <w:pPr>
        <w:rPr>
          <w:lang w:eastAsia="en-US"/>
        </w:rPr>
      </w:pP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5B9642C0" w:rsidR="00F65FBC" w:rsidRDefault="00007C0F" w:rsidP="00113C61">
      <w:pPr>
        <w:jc w:val="both"/>
        <w:rPr>
          <w:b/>
          <w:bCs/>
        </w:rPr>
      </w:pPr>
      <w:r w:rsidRPr="00007C0F">
        <w:rPr>
          <w:b/>
          <w:bCs/>
        </w:rPr>
        <w:t xml:space="preserve">Sözleşme No: </w:t>
      </w:r>
      <w:r w:rsidR="008D60C9" w:rsidRPr="008D60C9">
        <w:rPr>
          <w:b/>
          <w:bCs/>
        </w:rPr>
        <w:t>MADAD-KFW-CW-01/01</w:t>
      </w:r>
    </w:p>
    <w:p w14:paraId="0B0B1BD5" w14:textId="3EE02CE3" w:rsidR="008D60C9" w:rsidRPr="008D60C9" w:rsidRDefault="00007C0F" w:rsidP="008D60C9">
      <w:pPr>
        <w:jc w:val="both"/>
        <w:rPr>
          <w:b/>
          <w:bCs/>
          <w:lang w:val="en-US"/>
        </w:rPr>
      </w:pPr>
      <w:r w:rsidRPr="00007C0F">
        <w:rPr>
          <w:b/>
          <w:bCs/>
        </w:rPr>
        <w:t xml:space="preserve">Sözleşme Tanımı: </w:t>
      </w:r>
      <w:r w:rsidR="008D60C9" w:rsidRPr="008D60C9">
        <w:rPr>
          <w:b/>
          <w:bCs/>
        </w:rPr>
        <w:t xml:space="preserve">Kahramanmaraş İlinde </w:t>
      </w:r>
      <w:r w:rsidR="00E31D60">
        <w:rPr>
          <w:b/>
          <w:bCs/>
        </w:rPr>
        <w:t>6</w:t>
      </w:r>
      <w:r w:rsidR="008D60C9" w:rsidRPr="008D60C9">
        <w:rPr>
          <w:b/>
          <w:bCs/>
        </w:rPr>
        <w:t xml:space="preserve"> ve Osmaniye İlinde 2 Adet Olmak Üzere Toplam </w:t>
      </w:r>
      <w:r w:rsidR="00E31D60">
        <w:rPr>
          <w:b/>
          <w:bCs/>
        </w:rPr>
        <w:t>8</w:t>
      </w:r>
      <w:r w:rsidR="008D60C9" w:rsidRPr="008D60C9">
        <w:rPr>
          <w:b/>
          <w:bCs/>
        </w:rPr>
        <w:t xml:space="preserve"> Adet Prefabrik Eğitim Binası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5FF6365D" w14:textId="763742AB" w:rsidR="00007C0F" w:rsidRPr="00007C0F" w:rsidRDefault="00D10D54" w:rsidP="00D10D54">
      <w:pPr>
        <w:ind w:right="3"/>
        <w:jc w:val="both"/>
        <w:rPr>
          <w:b/>
        </w:rPr>
      </w:pPr>
      <w:r>
        <w:t>Adre</w:t>
      </w:r>
      <w:r w:rsidR="00007C0F" w:rsidRPr="00007C0F">
        <w:t>s________________________________________________________________   __________________________________________________________________</w:t>
      </w:r>
      <w:r w:rsidR="00007C0F" w:rsidRPr="00D10D54">
        <w:rPr>
          <w:b/>
          <w:bCs/>
          <w:sz w:val="14"/>
        </w:rPr>
        <w:t>[</w:t>
      </w:r>
      <w:r w:rsidR="00007C0F" w:rsidRPr="00D10D54">
        <w:rPr>
          <w:i/>
          <w:iCs/>
          <w:sz w:val="14"/>
        </w:rPr>
        <w:t xml:space="preserve">Teklif Fiyat Çizelgelerinde yer alan </w:t>
      </w:r>
      <w:r w:rsidR="00007C0F" w:rsidRPr="00D10D54">
        <w:rPr>
          <w:sz w:val="14"/>
        </w:rPr>
        <w:t>Teklif Fiyatının</w:t>
      </w:r>
      <w:r w:rsidR="00007C0F" w:rsidRPr="00D10D54">
        <w:rPr>
          <w:i/>
          <w:iCs/>
          <w:sz w:val="14"/>
        </w:rPr>
        <w:t xml:space="preserve"> Teklifin ayrılmaz bir parçası olarak Teklif Sahibi tarafından doldurulması gerekmektedir</w:t>
      </w:r>
      <w:r w:rsidR="00007C0F" w:rsidRPr="00007C0F">
        <w:rPr>
          <w:b/>
          <w:bCs/>
        </w:rPr>
        <w:t>.]</w:t>
      </w:r>
      <w:r w:rsidR="00007C0F"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1985"/>
        <w:gridCol w:w="1984"/>
        <w:gridCol w:w="1276"/>
        <w:gridCol w:w="1701"/>
        <w:gridCol w:w="1559"/>
      </w:tblGrid>
      <w:tr w:rsidR="003944D9" w:rsidRPr="00007C0F" w14:paraId="53F2F763" w14:textId="2A9849C4" w:rsidTr="00142576">
        <w:trPr>
          <w:trHeight w:val="741"/>
        </w:trPr>
        <w:tc>
          <w:tcPr>
            <w:tcW w:w="5947"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3944D9" w:rsidRPr="00113C61" w:rsidRDefault="003944D9" w:rsidP="00007C0F">
            <w:pPr>
              <w:jc w:val="center"/>
              <w:rPr>
                <w:b/>
              </w:rPr>
            </w:pPr>
            <w:r w:rsidRPr="00D36AAD">
              <w:rPr>
                <w:b/>
                <w:bCs/>
              </w:rPr>
              <w:t>İnşaat İşleri Sözleşme No:</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7D2FC63C" w14:textId="77777777" w:rsidR="0050226C" w:rsidRDefault="0050226C" w:rsidP="00007C0F">
            <w:pPr>
              <w:jc w:val="center"/>
              <w:rPr>
                <w:b/>
                <w:bCs/>
                <w:sz w:val="22"/>
                <w:szCs w:val="20"/>
              </w:rPr>
            </w:pPr>
          </w:p>
          <w:p w14:paraId="65712688" w14:textId="27F58E3D" w:rsidR="003944D9" w:rsidRPr="0050226C" w:rsidRDefault="008D60C9" w:rsidP="00007C0F">
            <w:pPr>
              <w:jc w:val="center"/>
              <w:rPr>
                <w:b/>
                <w:bCs/>
                <w:sz w:val="22"/>
                <w:szCs w:val="20"/>
              </w:rPr>
            </w:pPr>
            <w:r w:rsidRPr="008D60C9">
              <w:rPr>
                <w:b/>
                <w:bCs/>
                <w:sz w:val="22"/>
                <w:szCs w:val="20"/>
              </w:rPr>
              <w:t>MADAD-KFW-CW-01/01</w:t>
            </w:r>
          </w:p>
          <w:p w14:paraId="2F529C07" w14:textId="77777777" w:rsidR="003944D9" w:rsidRPr="006778E3" w:rsidRDefault="003944D9" w:rsidP="00007C0F">
            <w:pPr>
              <w:jc w:val="center"/>
              <w:rPr>
                <w:b/>
                <w:bCs/>
                <w:sz w:val="20"/>
                <w:szCs w:val="20"/>
              </w:rPr>
            </w:pPr>
          </w:p>
        </w:tc>
      </w:tr>
      <w:tr w:rsidR="003944D9" w:rsidRPr="00007C0F" w14:paraId="263E90E3" w14:textId="0F387863" w:rsidTr="00142576">
        <w:trPr>
          <w:trHeight w:val="17"/>
        </w:trPr>
        <w:tc>
          <w:tcPr>
            <w:tcW w:w="7648"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3944D9" w:rsidRPr="00007C0F" w:rsidRDefault="003944D9" w:rsidP="00007C0F">
            <w:pPr>
              <w:jc w:val="center"/>
            </w:pPr>
            <w:r w:rsidRPr="00007C0F">
              <w:rPr>
                <w:b/>
                <w:bCs/>
                <w:sz w:val="22"/>
                <w:szCs w:val="22"/>
              </w:rPr>
              <w:t>Sözleşme Paketi Kapsamındaki Yapılar</w:t>
            </w:r>
          </w:p>
        </w:tc>
        <w:tc>
          <w:tcPr>
            <w:tcW w:w="1559" w:type="dxa"/>
            <w:tcBorders>
              <w:top w:val="single" w:sz="4" w:space="0" w:color="auto"/>
              <w:left w:val="single" w:sz="4" w:space="0" w:color="auto"/>
              <w:bottom w:val="single" w:sz="4" w:space="0" w:color="auto"/>
              <w:right w:val="single" w:sz="4" w:space="0" w:color="auto"/>
            </w:tcBorders>
          </w:tcPr>
          <w:p w14:paraId="046F1827" w14:textId="77777777" w:rsidR="003944D9" w:rsidRPr="00007C0F" w:rsidRDefault="003944D9" w:rsidP="00007C0F">
            <w:pPr>
              <w:jc w:val="center"/>
              <w:rPr>
                <w:b/>
                <w:bCs/>
                <w:sz w:val="22"/>
                <w:szCs w:val="22"/>
              </w:rPr>
            </w:pPr>
          </w:p>
        </w:tc>
      </w:tr>
      <w:tr w:rsidR="003944D9" w:rsidRPr="00007C0F" w14:paraId="6A97224F" w14:textId="34FE4DC3" w:rsidTr="004450D6">
        <w:trPr>
          <w:trHeight w:val="17"/>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3944D9" w:rsidRPr="00007C0F" w:rsidRDefault="003944D9" w:rsidP="003944D9">
            <w:pPr>
              <w:ind w:right="-138"/>
              <w:jc w:val="center"/>
              <w:rPr>
                <w:b/>
              </w:rPr>
            </w:pPr>
            <w:r w:rsidRPr="00007C0F">
              <w:rPr>
                <w:b/>
                <w:bCs/>
              </w:rPr>
              <w:t>SIRA NO</w:t>
            </w:r>
          </w:p>
        </w:tc>
        <w:tc>
          <w:tcPr>
            <w:tcW w:w="1985" w:type="dxa"/>
            <w:tcBorders>
              <w:top w:val="single" w:sz="4" w:space="0" w:color="auto"/>
              <w:left w:val="single" w:sz="4" w:space="0" w:color="auto"/>
              <w:bottom w:val="single" w:sz="4" w:space="0" w:color="auto"/>
              <w:right w:val="single" w:sz="4" w:space="0" w:color="auto"/>
            </w:tcBorders>
            <w:noWrap/>
            <w:vAlign w:val="center"/>
          </w:tcPr>
          <w:p w14:paraId="1218B659" w14:textId="77777777" w:rsidR="003944D9" w:rsidRPr="00007C0F" w:rsidRDefault="003944D9" w:rsidP="003944D9">
            <w:pPr>
              <w:jc w:val="center"/>
              <w:rPr>
                <w:b/>
              </w:rPr>
            </w:pPr>
            <w:r w:rsidRPr="00007C0F">
              <w:rPr>
                <w:b/>
                <w:bCs/>
              </w:rPr>
              <w:t>İL</w:t>
            </w:r>
          </w:p>
        </w:tc>
        <w:tc>
          <w:tcPr>
            <w:tcW w:w="1984" w:type="dxa"/>
            <w:tcBorders>
              <w:top w:val="single" w:sz="4" w:space="0" w:color="auto"/>
              <w:left w:val="single" w:sz="4" w:space="0" w:color="auto"/>
              <w:bottom w:val="single" w:sz="4" w:space="0" w:color="auto"/>
              <w:right w:val="single" w:sz="4" w:space="0" w:color="auto"/>
            </w:tcBorders>
            <w:noWrap/>
            <w:vAlign w:val="center"/>
          </w:tcPr>
          <w:p w14:paraId="59181ED1" w14:textId="77777777" w:rsidR="003944D9" w:rsidRPr="00007C0F" w:rsidRDefault="003944D9" w:rsidP="003944D9">
            <w:pPr>
              <w:jc w:val="center"/>
              <w:rPr>
                <w:b/>
              </w:rPr>
            </w:pPr>
            <w:r w:rsidRPr="00007C0F">
              <w:rPr>
                <w:b/>
                <w:bCs/>
              </w:rPr>
              <w:t>İLÇESİ</w:t>
            </w:r>
          </w:p>
        </w:tc>
        <w:tc>
          <w:tcPr>
            <w:tcW w:w="1276" w:type="dxa"/>
            <w:tcBorders>
              <w:top w:val="single" w:sz="4" w:space="0" w:color="auto"/>
              <w:left w:val="single" w:sz="4" w:space="0" w:color="auto"/>
              <w:bottom w:val="single" w:sz="4" w:space="0" w:color="auto"/>
              <w:right w:val="single" w:sz="4" w:space="0" w:color="auto"/>
            </w:tcBorders>
            <w:noWrap/>
            <w:vAlign w:val="center"/>
          </w:tcPr>
          <w:p w14:paraId="0D631165" w14:textId="77777777" w:rsidR="003944D9" w:rsidRPr="00007C0F" w:rsidRDefault="003944D9" w:rsidP="003944D9">
            <w:pPr>
              <w:jc w:val="center"/>
              <w:rPr>
                <w:b/>
              </w:rPr>
            </w:pPr>
            <w:r w:rsidRPr="00007C0F">
              <w:rPr>
                <w:b/>
                <w:bCs/>
              </w:rPr>
              <w:t>YAPININ TANIMI</w:t>
            </w:r>
          </w:p>
        </w:tc>
        <w:tc>
          <w:tcPr>
            <w:tcW w:w="1701" w:type="dxa"/>
            <w:tcBorders>
              <w:top w:val="single" w:sz="4" w:space="0" w:color="auto"/>
              <w:left w:val="single" w:sz="4" w:space="0" w:color="auto"/>
              <w:bottom w:val="single" w:sz="4" w:space="0" w:color="auto"/>
              <w:right w:val="single" w:sz="4" w:space="0" w:color="auto"/>
            </w:tcBorders>
            <w:vAlign w:val="center"/>
          </w:tcPr>
          <w:p w14:paraId="2C9EFE86" w14:textId="342BEA58" w:rsidR="003944D9" w:rsidRPr="00007C0F" w:rsidRDefault="003944D9" w:rsidP="003944D9">
            <w:pPr>
              <w:jc w:val="center"/>
              <w:rPr>
                <w:b/>
              </w:rPr>
            </w:pPr>
            <w:r w:rsidRPr="00007C0F">
              <w:rPr>
                <w:b/>
                <w:bCs/>
              </w:rPr>
              <w:t>GÖTÜRÜ BEDEL (</w:t>
            </w:r>
            <w:r>
              <w:rPr>
                <w:b/>
                <w:bCs/>
              </w:rPr>
              <w:t>Teklif Edilen Para Birimi</w:t>
            </w:r>
            <w:r w:rsidRPr="00007C0F">
              <w:rPr>
                <w:b/>
                <w:bCs/>
              </w:rPr>
              <w:t>)</w:t>
            </w:r>
          </w:p>
        </w:tc>
        <w:tc>
          <w:tcPr>
            <w:tcW w:w="1559" w:type="dxa"/>
            <w:tcBorders>
              <w:top w:val="single" w:sz="4" w:space="0" w:color="auto"/>
              <w:left w:val="single" w:sz="4" w:space="0" w:color="auto"/>
              <w:bottom w:val="single" w:sz="4" w:space="0" w:color="auto"/>
              <w:right w:val="single" w:sz="4" w:space="0" w:color="auto"/>
            </w:tcBorders>
            <w:vAlign w:val="center"/>
          </w:tcPr>
          <w:p w14:paraId="1AF9F128" w14:textId="0BD7944F" w:rsidR="003944D9" w:rsidRPr="00007C0F" w:rsidRDefault="003944D9" w:rsidP="003944D9">
            <w:pPr>
              <w:jc w:val="center"/>
              <w:rPr>
                <w:b/>
                <w:bCs/>
              </w:rPr>
            </w:pPr>
            <w:r w:rsidRPr="003944D9">
              <w:rPr>
                <w:b/>
                <w:bCs/>
                <w:sz w:val="22"/>
              </w:rPr>
              <w:t>PURSANTAJ</w:t>
            </w:r>
          </w:p>
        </w:tc>
      </w:tr>
      <w:tr w:rsidR="00D10D54" w:rsidRPr="00007C0F" w14:paraId="5FA9D3C6" w14:textId="01A551AB" w:rsidTr="004450D6">
        <w:trPr>
          <w:trHeight w:val="520"/>
        </w:trPr>
        <w:tc>
          <w:tcPr>
            <w:tcW w:w="702" w:type="dxa"/>
            <w:tcBorders>
              <w:top w:val="single" w:sz="4" w:space="0" w:color="auto"/>
              <w:left w:val="single" w:sz="4" w:space="0" w:color="auto"/>
              <w:bottom w:val="single" w:sz="4" w:space="0" w:color="auto"/>
            </w:tcBorders>
            <w:noWrap/>
          </w:tcPr>
          <w:p w14:paraId="430C236A" w14:textId="26A9CC63" w:rsidR="00D10D54" w:rsidRPr="00007C0F" w:rsidRDefault="00D10D54" w:rsidP="00D10D54">
            <w:pPr>
              <w:jc w:val="center"/>
            </w:pPr>
            <w:bookmarkStart w:id="559" w:name="_Hlk301521569"/>
            <w:r w:rsidRPr="007D44BF">
              <w:t>1</w:t>
            </w:r>
          </w:p>
        </w:tc>
        <w:tc>
          <w:tcPr>
            <w:tcW w:w="1985" w:type="dxa"/>
            <w:tcBorders>
              <w:top w:val="single" w:sz="4" w:space="0" w:color="auto"/>
              <w:left w:val="single" w:sz="4" w:space="0" w:color="auto"/>
              <w:bottom w:val="single" w:sz="4" w:space="0" w:color="auto"/>
              <w:right w:val="single" w:sz="4" w:space="0" w:color="auto"/>
            </w:tcBorders>
            <w:noWrap/>
          </w:tcPr>
          <w:p w14:paraId="43B776DE" w14:textId="75A6AE9E" w:rsidR="00D10D54" w:rsidRPr="00007C0F" w:rsidRDefault="00D10D54" w:rsidP="00D10D54">
            <w:pPr>
              <w:jc w:val="both"/>
            </w:pPr>
            <w:r w:rsidRPr="007D44BF">
              <w:t>Kahramanmaraş</w:t>
            </w:r>
          </w:p>
        </w:tc>
        <w:tc>
          <w:tcPr>
            <w:tcW w:w="1984" w:type="dxa"/>
            <w:tcBorders>
              <w:top w:val="single" w:sz="4" w:space="0" w:color="auto"/>
              <w:left w:val="single" w:sz="4" w:space="0" w:color="auto"/>
              <w:bottom w:val="single" w:sz="4" w:space="0" w:color="auto"/>
              <w:right w:val="single" w:sz="4" w:space="0" w:color="auto"/>
            </w:tcBorders>
            <w:noWrap/>
          </w:tcPr>
          <w:p w14:paraId="2809F4D0" w14:textId="77777777" w:rsidR="00D10D54" w:rsidRDefault="00D10D54" w:rsidP="00D10D54">
            <w:pPr>
              <w:jc w:val="both"/>
            </w:pPr>
            <w:r w:rsidRPr="007D44BF">
              <w:t>Çağlayancerit</w:t>
            </w:r>
          </w:p>
          <w:p w14:paraId="705808EC" w14:textId="3C19EA77" w:rsidR="004450D6" w:rsidRPr="00007C0F" w:rsidRDefault="004450D6" w:rsidP="00D10D54">
            <w:pPr>
              <w:jc w:val="both"/>
            </w:pPr>
            <w:r>
              <w:t>Cumhuriyet Mah.</w:t>
            </w:r>
          </w:p>
        </w:tc>
        <w:tc>
          <w:tcPr>
            <w:tcW w:w="1276" w:type="dxa"/>
            <w:tcBorders>
              <w:top w:val="single" w:sz="4" w:space="0" w:color="auto"/>
              <w:left w:val="single" w:sz="4" w:space="0" w:color="auto"/>
              <w:bottom w:val="single" w:sz="4" w:space="0" w:color="auto"/>
              <w:right w:val="single" w:sz="4" w:space="0" w:color="auto"/>
            </w:tcBorders>
            <w:noWrap/>
          </w:tcPr>
          <w:p w14:paraId="7C5B439C" w14:textId="751EAC32" w:rsidR="00D10D54" w:rsidRPr="00007C0F" w:rsidRDefault="00D10D54" w:rsidP="00D10D54">
            <w:pPr>
              <w:jc w:val="center"/>
            </w:pPr>
            <w:r w:rsidRPr="007D44BF">
              <w:t>12 Derslikli</w:t>
            </w:r>
          </w:p>
        </w:tc>
        <w:tc>
          <w:tcPr>
            <w:tcW w:w="1701" w:type="dxa"/>
            <w:tcBorders>
              <w:top w:val="single" w:sz="4" w:space="0" w:color="auto"/>
              <w:bottom w:val="single" w:sz="4" w:space="0" w:color="auto"/>
              <w:right w:val="single" w:sz="4" w:space="0" w:color="auto"/>
            </w:tcBorders>
            <w:vAlign w:val="center"/>
          </w:tcPr>
          <w:p w14:paraId="543DBDDE" w14:textId="77777777" w:rsidR="00D10D54" w:rsidRPr="00007C0F" w:rsidRDefault="00D10D54" w:rsidP="00D10D54">
            <w:pPr>
              <w:jc w:val="both"/>
            </w:pPr>
          </w:p>
        </w:tc>
        <w:tc>
          <w:tcPr>
            <w:tcW w:w="1559" w:type="dxa"/>
            <w:tcBorders>
              <w:top w:val="single" w:sz="4" w:space="0" w:color="auto"/>
              <w:bottom w:val="single" w:sz="4" w:space="0" w:color="auto"/>
              <w:right w:val="single" w:sz="4" w:space="0" w:color="auto"/>
            </w:tcBorders>
            <w:vAlign w:val="center"/>
          </w:tcPr>
          <w:p w14:paraId="3E3AC132" w14:textId="737F945D" w:rsidR="00D10D54" w:rsidRPr="00134A32" w:rsidRDefault="00D10D54" w:rsidP="00D10D54">
            <w:pPr>
              <w:jc w:val="right"/>
              <w:rPr>
                <w:color w:val="000000"/>
                <w:sz w:val="22"/>
              </w:rPr>
            </w:pPr>
          </w:p>
        </w:tc>
      </w:tr>
      <w:tr w:rsidR="00D10D54" w:rsidRPr="00007C0F" w14:paraId="0EB92CC9" w14:textId="6F127E38" w:rsidTr="004450D6">
        <w:trPr>
          <w:trHeight w:val="520"/>
        </w:trPr>
        <w:tc>
          <w:tcPr>
            <w:tcW w:w="702" w:type="dxa"/>
            <w:tcBorders>
              <w:top w:val="single" w:sz="4" w:space="0" w:color="auto"/>
              <w:left w:val="single" w:sz="4" w:space="0" w:color="auto"/>
              <w:bottom w:val="single" w:sz="4" w:space="0" w:color="auto"/>
            </w:tcBorders>
            <w:noWrap/>
          </w:tcPr>
          <w:p w14:paraId="112E42E0" w14:textId="69BF206A" w:rsidR="00D10D54" w:rsidRPr="00007C0F" w:rsidRDefault="00D10D54" w:rsidP="00D10D54">
            <w:pPr>
              <w:jc w:val="center"/>
            </w:pPr>
            <w:bookmarkStart w:id="560" w:name="_Hlk500796038"/>
            <w:r w:rsidRPr="007D44BF">
              <w:t>2</w:t>
            </w:r>
          </w:p>
        </w:tc>
        <w:tc>
          <w:tcPr>
            <w:tcW w:w="1985" w:type="dxa"/>
            <w:tcBorders>
              <w:top w:val="single" w:sz="4" w:space="0" w:color="auto"/>
              <w:left w:val="single" w:sz="4" w:space="0" w:color="auto"/>
              <w:bottom w:val="single" w:sz="4" w:space="0" w:color="auto"/>
              <w:right w:val="single" w:sz="4" w:space="0" w:color="auto"/>
            </w:tcBorders>
            <w:noWrap/>
          </w:tcPr>
          <w:p w14:paraId="36C84D17" w14:textId="3CD19518" w:rsidR="00D10D54" w:rsidRPr="00007C0F" w:rsidRDefault="00D10D54" w:rsidP="00D10D54">
            <w:pPr>
              <w:jc w:val="both"/>
            </w:pPr>
            <w:r w:rsidRPr="007D44BF">
              <w:t>Kahramanmaraş</w:t>
            </w:r>
          </w:p>
        </w:tc>
        <w:tc>
          <w:tcPr>
            <w:tcW w:w="1984" w:type="dxa"/>
            <w:tcBorders>
              <w:top w:val="single" w:sz="4" w:space="0" w:color="auto"/>
              <w:left w:val="single" w:sz="4" w:space="0" w:color="auto"/>
              <w:bottom w:val="single" w:sz="4" w:space="0" w:color="auto"/>
              <w:right w:val="single" w:sz="4" w:space="0" w:color="auto"/>
            </w:tcBorders>
            <w:noWrap/>
          </w:tcPr>
          <w:p w14:paraId="3D422A4C" w14:textId="1AA4D46D" w:rsidR="00D10D54" w:rsidRPr="00007C0F" w:rsidRDefault="00D10D54" w:rsidP="004450D6">
            <w:pPr>
              <w:jc w:val="both"/>
            </w:pPr>
            <w:r w:rsidRPr="007D44BF">
              <w:t>Elbistan İlçesi İğde Mah</w:t>
            </w:r>
            <w:r w:rsidR="004450D6">
              <w:t>.</w:t>
            </w:r>
          </w:p>
        </w:tc>
        <w:tc>
          <w:tcPr>
            <w:tcW w:w="1276" w:type="dxa"/>
            <w:tcBorders>
              <w:top w:val="single" w:sz="4" w:space="0" w:color="auto"/>
              <w:left w:val="single" w:sz="4" w:space="0" w:color="auto"/>
              <w:bottom w:val="single" w:sz="4" w:space="0" w:color="auto"/>
              <w:right w:val="single" w:sz="4" w:space="0" w:color="auto"/>
            </w:tcBorders>
            <w:noWrap/>
          </w:tcPr>
          <w:p w14:paraId="2E5D6F44" w14:textId="068C5A1B" w:rsidR="00D10D54" w:rsidRPr="00007C0F" w:rsidRDefault="00D10D54" w:rsidP="00D10D54">
            <w:pPr>
              <w:jc w:val="center"/>
            </w:pPr>
            <w:r w:rsidRPr="007D44BF">
              <w:t>12 Derslikli</w:t>
            </w:r>
          </w:p>
        </w:tc>
        <w:tc>
          <w:tcPr>
            <w:tcW w:w="1701" w:type="dxa"/>
            <w:tcBorders>
              <w:top w:val="single" w:sz="4" w:space="0" w:color="auto"/>
              <w:bottom w:val="single" w:sz="4" w:space="0" w:color="auto"/>
              <w:right w:val="single" w:sz="4" w:space="0" w:color="auto"/>
            </w:tcBorders>
            <w:vAlign w:val="center"/>
          </w:tcPr>
          <w:p w14:paraId="51824C62" w14:textId="77777777" w:rsidR="00D10D54" w:rsidRPr="00007C0F" w:rsidRDefault="00D10D54" w:rsidP="00D10D54">
            <w:pPr>
              <w:jc w:val="both"/>
            </w:pPr>
          </w:p>
        </w:tc>
        <w:tc>
          <w:tcPr>
            <w:tcW w:w="1559" w:type="dxa"/>
            <w:tcBorders>
              <w:top w:val="single" w:sz="4" w:space="0" w:color="auto"/>
              <w:bottom w:val="single" w:sz="4" w:space="0" w:color="auto"/>
              <w:right w:val="single" w:sz="4" w:space="0" w:color="auto"/>
            </w:tcBorders>
            <w:vAlign w:val="center"/>
          </w:tcPr>
          <w:p w14:paraId="33811498" w14:textId="4672A7FC" w:rsidR="00D10D54" w:rsidRPr="00134A32" w:rsidRDefault="00D10D54" w:rsidP="00D10D54">
            <w:pPr>
              <w:jc w:val="right"/>
              <w:rPr>
                <w:color w:val="000000"/>
                <w:sz w:val="22"/>
              </w:rPr>
            </w:pPr>
          </w:p>
        </w:tc>
      </w:tr>
      <w:tr w:rsidR="00D10D54" w:rsidRPr="00007C0F" w14:paraId="198CC983" w14:textId="79FFD492" w:rsidTr="004450D6">
        <w:trPr>
          <w:trHeight w:val="520"/>
        </w:trPr>
        <w:tc>
          <w:tcPr>
            <w:tcW w:w="702" w:type="dxa"/>
            <w:tcBorders>
              <w:top w:val="single" w:sz="4" w:space="0" w:color="auto"/>
              <w:left w:val="single" w:sz="4" w:space="0" w:color="auto"/>
              <w:bottom w:val="single" w:sz="4" w:space="0" w:color="auto"/>
            </w:tcBorders>
            <w:noWrap/>
          </w:tcPr>
          <w:p w14:paraId="70F7E50C" w14:textId="573F9744" w:rsidR="00D10D54" w:rsidRPr="00007C0F" w:rsidRDefault="00D10D54" w:rsidP="00D10D54">
            <w:pPr>
              <w:jc w:val="center"/>
            </w:pPr>
            <w:bookmarkStart w:id="561" w:name="_Hlk500796099"/>
            <w:bookmarkEnd w:id="560"/>
            <w:r w:rsidRPr="007D44BF">
              <w:t>3</w:t>
            </w:r>
          </w:p>
        </w:tc>
        <w:tc>
          <w:tcPr>
            <w:tcW w:w="1985" w:type="dxa"/>
            <w:tcBorders>
              <w:top w:val="single" w:sz="4" w:space="0" w:color="auto"/>
              <w:left w:val="single" w:sz="4" w:space="0" w:color="auto"/>
              <w:bottom w:val="single" w:sz="4" w:space="0" w:color="auto"/>
              <w:right w:val="single" w:sz="4" w:space="0" w:color="auto"/>
            </w:tcBorders>
            <w:noWrap/>
          </w:tcPr>
          <w:p w14:paraId="711AE8E1" w14:textId="7B0E6F89" w:rsidR="00D10D54" w:rsidRPr="00007C0F" w:rsidRDefault="00D10D54" w:rsidP="00D10D54">
            <w:pPr>
              <w:jc w:val="both"/>
            </w:pPr>
            <w:r w:rsidRPr="007D44BF">
              <w:t>Kahramanmaraş</w:t>
            </w:r>
          </w:p>
        </w:tc>
        <w:tc>
          <w:tcPr>
            <w:tcW w:w="1984" w:type="dxa"/>
            <w:tcBorders>
              <w:top w:val="single" w:sz="4" w:space="0" w:color="auto"/>
              <w:left w:val="single" w:sz="4" w:space="0" w:color="auto"/>
              <w:bottom w:val="single" w:sz="4" w:space="0" w:color="auto"/>
              <w:right w:val="single" w:sz="4" w:space="0" w:color="auto"/>
            </w:tcBorders>
            <w:noWrap/>
          </w:tcPr>
          <w:p w14:paraId="3064F2C1" w14:textId="623E74F3" w:rsidR="00D10D54" w:rsidRPr="00007C0F" w:rsidRDefault="00D10D54" w:rsidP="00D10D54">
            <w:pPr>
              <w:jc w:val="both"/>
            </w:pPr>
            <w:r w:rsidRPr="007D44BF">
              <w:t>Afşin Efsusturan</w:t>
            </w:r>
            <w:r w:rsidR="004450D6">
              <w:t xml:space="preserve"> Mah.</w:t>
            </w:r>
          </w:p>
        </w:tc>
        <w:tc>
          <w:tcPr>
            <w:tcW w:w="1276" w:type="dxa"/>
            <w:tcBorders>
              <w:top w:val="single" w:sz="4" w:space="0" w:color="auto"/>
              <w:left w:val="single" w:sz="4" w:space="0" w:color="auto"/>
              <w:bottom w:val="single" w:sz="4" w:space="0" w:color="auto"/>
              <w:right w:val="single" w:sz="4" w:space="0" w:color="auto"/>
            </w:tcBorders>
            <w:noWrap/>
          </w:tcPr>
          <w:p w14:paraId="2BC1A90F" w14:textId="3F525481" w:rsidR="00D10D54" w:rsidRPr="00007C0F" w:rsidRDefault="00D10D54" w:rsidP="00D10D54">
            <w:pPr>
              <w:jc w:val="center"/>
            </w:pPr>
            <w:r w:rsidRPr="007D44BF">
              <w:t>8 Derslikli</w:t>
            </w:r>
          </w:p>
        </w:tc>
        <w:tc>
          <w:tcPr>
            <w:tcW w:w="1701" w:type="dxa"/>
            <w:tcBorders>
              <w:top w:val="single" w:sz="4" w:space="0" w:color="auto"/>
              <w:bottom w:val="single" w:sz="4" w:space="0" w:color="auto"/>
              <w:right w:val="single" w:sz="4" w:space="0" w:color="auto"/>
            </w:tcBorders>
            <w:vAlign w:val="center"/>
          </w:tcPr>
          <w:p w14:paraId="3F7F8136" w14:textId="77777777" w:rsidR="00D10D54" w:rsidRPr="00007C0F" w:rsidRDefault="00D10D54" w:rsidP="00D10D54">
            <w:pPr>
              <w:jc w:val="both"/>
            </w:pPr>
          </w:p>
        </w:tc>
        <w:tc>
          <w:tcPr>
            <w:tcW w:w="1559" w:type="dxa"/>
            <w:tcBorders>
              <w:top w:val="single" w:sz="4" w:space="0" w:color="auto"/>
              <w:bottom w:val="single" w:sz="4" w:space="0" w:color="auto"/>
              <w:right w:val="single" w:sz="4" w:space="0" w:color="auto"/>
            </w:tcBorders>
            <w:vAlign w:val="center"/>
          </w:tcPr>
          <w:p w14:paraId="668ADE92" w14:textId="0E491F5E" w:rsidR="00D10D54" w:rsidRPr="00134A32" w:rsidRDefault="00D10D54" w:rsidP="00D10D54">
            <w:pPr>
              <w:jc w:val="right"/>
              <w:rPr>
                <w:color w:val="000000"/>
                <w:sz w:val="22"/>
              </w:rPr>
            </w:pPr>
          </w:p>
        </w:tc>
      </w:tr>
      <w:bookmarkEnd w:id="561"/>
      <w:tr w:rsidR="00D10D54" w:rsidRPr="00007C0F" w14:paraId="55C1B77A" w14:textId="788978DA" w:rsidTr="004450D6">
        <w:trPr>
          <w:trHeight w:val="520"/>
        </w:trPr>
        <w:tc>
          <w:tcPr>
            <w:tcW w:w="702" w:type="dxa"/>
            <w:tcBorders>
              <w:top w:val="single" w:sz="4" w:space="0" w:color="auto"/>
              <w:left w:val="single" w:sz="4" w:space="0" w:color="auto"/>
              <w:bottom w:val="single" w:sz="4" w:space="0" w:color="auto"/>
            </w:tcBorders>
            <w:noWrap/>
          </w:tcPr>
          <w:p w14:paraId="491B78B6" w14:textId="6EFB105F" w:rsidR="00D10D54" w:rsidRPr="00007C0F" w:rsidRDefault="00D10D54" w:rsidP="00D10D54">
            <w:pPr>
              <w:jc w:val="center"/>
            </w:pPr>
            <w:r w:rsidRPr="007D44BF">
              <w:t>4</w:t>
            </w:r>
          </w:p>
        </w:tc>
        <w:tc>
          <w:tcPr>
            <w:tcW w:w="1985" w:type="dxa"/>
            <w:tcBorders>
              <w:top w:val="single" w:sz="4" w:space="0" w:color="auto"/>
              <w:left w:val="single" w:sz="4" w:space="0" w:color="auto"/>
              <w:bottom w:val="single" w:sz="4" w:space="0" w:color="auto"/>
              <w:right w:val="single" w:sz="4" w:space="0" w:color="auto"/>
            </w:tcBorders>
            <w:noWrap/>
          </w:tcPr>
          <w:p w14:paraId="3DF2BAF4" w14:textId="6B048FBF" w:rsidR="00D10D54" w:rsidRPr="00007C0F" w:rsidRDefault="00D10D54" w:rsidP="00D10D54">
            <w:pPr>
              <w:jc w:val="both"/>
            </w:pPr>
            <w:r w:rsidRPr="007D44BF">
              <w:t>Kahramanmaraş</w:t>
            </w:r>
          </w:p>
        </w:tc>
        <w:tc>
          <w:tcPr>
            <w:tcW w:w="1984" w:type="dxa"/>
            <w:tcBorders>
              <w:top w:val="single" w:sz="4" w:space="0" w:color="auto"/>
              <w:left w:val="single" w:sz="4" w:space="0" w:color="auto"/>
              <w:bottom w:val="single" w:sz="4" w:space="0" w:color="auto"/>
              <w:right w:val="single" w:sz="4" w:space="0" w:color="auto"/>
            </w:tcBorders>
            <w:noWrap/>
          </w:tcPr>
          <w:p w14:paraId="23FAFE81" w14:textId="4B5D07B7" w:rsidR="00D10D54" w:rsidRPr="00007C0F" w:rsidRDefault="00D10D54" w:rsidP="00D10D54">
            <w:pPr>
              <w:jc w:val="both"/>
            </w:pPr>
            <w:r w:rsidRPr="007D44BF">
              <w:t>Pazarcık Karaçay</w:t>
            </w:r>
            <w:r w:rsidR="004450D6">
              <w:t xml:space="preserve"> Mah.</w:t>
            </w:r>
          </w:p>
        </w:tc>
        <w:tc>
          <w:tcPr>
            <w:tcW w:w="1276" w:type="dxa"/>
            <w:tcBorders>
              <w:top w:val="single" w:sz="4" w:space="0" w:color="auto"/>
              <w:left w:val="single" w:sz="4" w:space="0" w:color="auto"/>
              <w:bottom w:val="single" w:sz="4" w:space="0" w:color="auto"/>
              <w:right w:val="single" w:sz="4" w:space="0" w:color="auto"/>
            </w:tcBorders>
            <w:noWrap/>
          </w:tcPr>
          <w:p w14:paraId="6F0268DC" w14:textId="5318090A" w:rsidR="00D10D54" w:rsidRPr="00007C0F" w:rsidRDefault="00D10D54" w:rsidP="00D10D54">
            <w:pPr>
              <w:jc w:val="center"/>
            </w:pPr>
            <w:r w:rsidRPr="007D44BF">
              <w:t>12 Derslikli</w:t>
            </w:r>
          </w:p>
        </w:tc>
        <w:tc>
          <w:tcPr>
            <w:tcW w:w="1701" w:type="dxa"/>
            <w:tcBorders>
              <w:top w:val="single" w:sz="4" w:space="0" w:color="auto"/>
              <w:bottom w:val="single" w:sz="4" w:space="0" w:color="auto"/>
              <w:right w:val="single" w:sz="4" w:space="0" w:color="auto"/>
            </w:tcBorders>
            <w:vAlign w:val="center"/>
          </w:tcPr>
          <w:p w14:paraId="4A7DC37F" w14:textId="77777777" w:rsidR="00D10D54" w:rsidRPr="00007C0F" w:rsidRDefault="00D10D54" w:rsidP="00D10D54">
            <w:pPr>
              <w:jc w:val="both"/>
            </w:pPr>
          </w:p>
        </w:tc>
        <w:tc>
          <w:tcPr>
            <w:tcW w:w="1559" w:type="dxa"/>
            <w:tcBorders>
              <w:top w:val="single" w:sz="4" w:space="0" w:color="auto"/>
              <w:bottom w:val="single" w:sz="4" w:space="0" w:color="auto"/>
              <w:right w:val="single" w:sz="4" w:space="0" w:color="auto"/>
            </w:tcBorders>
            <w:vAlign w:val="center"/>
          </w:tcPr>
          <w:p w14:paraId="4CEE4007" w14:textId="45B1EE03" w:rsidR="00D10D54" w:rsidRPr="00134A32" w:rsidRDefault="00D10D54" w:rsidP="00D10D54">
            <w:pPr>
              <w:jc w:val="right"/>
              <w:rPr>
                <w:color w:val="000000"/>
                <w:sz w:val="22"/>
              </w:rPr>
            </w:pPr>
          </w:p>
        </w:tc>
      </w:tr>
      <w:tr w:rsidR="00D10D54" w:rsidRPr="00007C0F" w14:paraId="59F7BFAD" w14:textId="77777777" w:rsidTr="004450D6">
        <w:trPr>
          <w:trHeight w:val="520"/>
        </w:trPr>
        <w:tc>
          <w:tcPr>
            <w:tcW w:w="702" w:type="dxa"/>
            <w:tcBorders>
              <w:top w:val="single" w:sz="4" w:space="0" w:color="auto"/>
              <w:left w:val="single" w:sz="4" w:space="0" w:color="auto"/>
              <w:bottom w:val="single" w:sz="4" w:space="0" w:color="auto"/>
            </w:tcBorders>
            <w:noWrap/>
          </w:tcPr>
          <w:p w14:paraId="072CFE5A" w14:textId="4587E8B0" w:rsidR="00D10D54" w:rsidRDefault="00D10D54" w:rsidP="00D10D54">
            <w:pPr>
              <w:jc w:val="center"/>
            </w:pPr>
            <w:r w:rsidRPr="007D44BF">
              <w:t>5</w:t>
            </w:r>
          </w:p>
        </w:tc>
        <w:tc>
          <w:tcPr>
            <w:tcW w:w="1985" w:type="dxa"/>
            <w:tcBorders>
              <w:top w:val="single" w:sz="4" w:space="0" w:color="auto"/>
              <w:left w:val="single" w:sz="4" w:space="0" w:color="auto"/>
              <w:bottom w:val="single" w:sz="4" w:space="0" w:color="auto"/>
              <w:right w:val="single" w:sz="4" w:space="0" w:color="auto"/>
            </w:tcBorders>
            <w:noWrap/>
          </w:tcPr>
          <w:p w14:paraId="6426823C" w14:textId="5061E686" w:rsidR="00D10D54" w:rsidRPr="00007C0F" w:rsidRDefault="00D10D54" w:rsidP="00D10D54">
            <w:pPr>
              <w:jc w:val="both"/>
            </w:pPr>
            <w:r w:rsidRPr="007D44BF">
              <w:t>Kahramanmaraş</w:t>
            </w:r>
          </w:p>
        </w:tc>
        <w:tc>
          <w:tcPr>
            <w:tcW w:w="1984" w:type="dxa"/>
            <w:tcBorders>
              <w:top w:val="single" w:sz="4" w:space="0" w:color="auto"/>
              <w:left w:val="single" w:sz="4" w:space="0" w:color="auto"/>
              <w:bottom w:val="single" w:sz="4" w:space="0" w:color="auto"/>
              <w:right w:val="single" w:sz="4" w:space="0" w:color="auto"/>
            </w:tcBorders>
            <w:noWrap/>
          </w:tcPr>
          <w:p w14:paraId="345F12D6" w14:textId="60076043" w:rsidR="00D10D54" w:rsidRPr="00007C0F" w:rsidRDefault="00D10D54" w:rsidP="00D10D54">
            <w:pPr>
              <w:jc w:val="both"/>
            </w:pPr>
            <w:r w:rsidRPr="007D44BF">
              <w:t>Oniki Şubat Tekir</w:t>
            </w:r>
            <w:r w:rsidR="004450D6">
              <w:t xml:space="preserve"> Mah.</w:t>
            </w:r>
          </w:p>
        </w:tc>
        <w:tc>
          <w:tcPr>
            <w:tcW w:w="1276" w:type="dxa"/>
            <w:tcBorders>
              <w:top w:val="single" w:sz="4" w:space="0" w:color="auto"/>
              <w:left w:val="single" w:sz="4" w:space="0" w:color="auto"/>
              <w:bottom w:val="single" w:sz="4" w:space="0" w:color="auto"/>
              <w:right w:val="single" w:sz="4" w:space="0" w:color="auto"/>
            </w:tcBorders>
            <w:noWrap/>
          </w:tcPr>
          <w:p w14:paraId="3E6269D1" w14:textId="40C78178" w:rsidR="00D10D54" w:rsidRPr="00007C0F" w:rsidRDefault="00D10D54" w:rsidP="00D10D54">
            <w:pPr>
              <w:jc w:val="center"/>
            </w:pPr>
            <w:r w:rsidRPr="007D44BF">
              <w:t>4 Derslikli</w:t>
            </w:r>
          </w:p>
        </w:tc>
        <w:tc>
          <w:tcPr>
            <w:tcW w:w="1701" w:type="dxa"/>
            <w:tcBorders>
              <w:top w:val="single" w:sz="4" w:space="0" w:color="auto"/>
              <w:bottom w:val="single" w:sz="4" w:space="0" w:color="auto"/>
              <w:right w:val="single" w:sz="4" w:space="0" w:color="auto"/>
            </w:tcBorders>
            <w:vAlign w:val="center"/>
          </w:tcPr>
          <w:p w14:paraId="60825B1A" w14:textId="77777777" w:rsidR="00D10D54" w:rsidRPr="00007C0F" w:rsidRDefault="00D10D54" w:rsidP="00D10D54">
            <w:pPr>
              <w:jc w:val="both"/>
            </w:pPr>
          </w:p>
        </w:tc>
        <w:tc>
          <w:tcPr>
            <w:tcW w:w="1559" w:type="dxa"/>
            <w:tcBorders>
              <w:top w:val="single" w:sz="4" w:space="0" w:color="auto"/>
              <w:bottom w:val="single" w:sz="4" w:space="0" w:color="auto"/>
              <w:right w:val="single" w:sz="4" w:space="0" w:color="auto"/>
            </w:tcBorders>
            <w:vAlign w:val="center"/>
          </w:tcPr>
          <w:p w14:paraId="03EDEF08" w14:textId="77777777" w:rsidR="00D10D54" w:rsidRPr="00134A32" w:rsidRDefault="00D10D54" w:rsidP="00D10D54">
            <w:pPr>
              <w:jc w:val="right"/>
              <w:rPr>
                <w:color w:val="000000"/>
                <w:sz w:val="22"/>
              </w:rPr>
            </w:pPr>
          </w:p>
        </w:tc>
      </w:tr>
      <w:tr w:rsidR="00D10D54" w:rsidRPr="00007C0F" w14:paraId="69C90281" w14:textId="77777777" w:rsidTr="004450D6">
        <w:trPr>
          <w:trHeight w:val="520"/>
        </w:trPr>
        <w:tc>
          <w:tcPr>
            <w:tcW w:w="702" w:type="dxa"/>
            <w:tcBorders>
              <w:top w:val="single" w:sz="4" w:space="0" w:color="auto"/>
              <w:left w:val="single" w:sz="4" w:space="0" w:color="auto"/>
              <w:bottom w:val="single" w:sz="4" w:space="0" w:color="auto"/>
            </w:tcBorders>
            <w:noWrap/>
          </w:tcPr>
          <w:p w14:paraId="26712E77" w14:textId="7070EB3E" w:rsidR="00D10D54" w:rsidRDefault="00D10D54" w:rsidP="00D10D54">
            <w:pPr>
              <w:jc w:val="center"/>
            </w:pPr>
            <w:r w:rsidRPr="007D44BF">
              <w:t>6</w:t>
            </w:r>
          </w:p>
        </w:tc>
        <w:tc>
          <w:tcPr>
            <w:tcW w:w="1985" w:type="dxa"/>
            <w:tcBorders>
              <w:top w:val="single" w:sz="4" w:space="0" w:color="auto"/>
              <w:left w:val="single" w:sz="4" w:space="0" w:color="auto"/>
              <w:bottom w:val="single" w:sz="4" w:space="0" w:color="auto"/>
              <w:right w:val="single" w:sz="4" w:space="0" w:color="auto"/>
            </w:tcBorders>
            <w:noWrap/>
          </w:tcPr>
          <w:p w14:paraId="5F104AC5" w14:textId="3903DD52" w:rsidR="00D10D54" w:rsidRPr="00007C0F" w:rsidRDefault="00D10D54" w:rsidP="00D10D54">
            <w:pPr>
              <w:jc w:val="both"/>
            </w:pPr>
            <w:r w:rsidRPr="007D44BF">
              <w:t>Kahramanmaraş</w:t>
            </w:r>
          </w:p>
        </w:tc>
        <w:tc>
          <w:tcPr>
            <w:tcW w:w="1984" w:type="dxa"/>
            <w:tcBorders>
              <w:top w:val="single" w:sz="4" w:space="0" w:color="auto"/>
              <w:left w:val="single" w:sz="4" w:space="0" w:color="auto"/>
              <w:bottom w:val="single" w:sz="4" w:space="0" w:color="auto"/>
              <w:right w:val="single" w:sz="4" w:space="0" w:color="auto"/>
            </w:tcBorders>
            <w:noWrap/>
          </w:tcPr>
          <w:p w14:paraId="0F11429C" w14:textId="5239EF9D" w:rsidR="00D10D54" w:rsidRPr="00007C0F" w:rsidRDefault="00D10D54" w:rsidP="004450D6">
            <w:pPr>
              <w:jc w:val="both"/>
            </w:pPr>
            <w:r w:rsidRPr="007D44BF">
              <w:t>Nurhak İlçesi Fatıh Mah</w:t>
            </w:r>
            <w:r w:rsidR="004450D6">
              <w:t>.</w:t>
            </w:r>
          </w:p>
        </w:tc>
        <w:tc>
          <w:tcPr>
            <w:tcW w:w="1276" w:type="dxa"/>
            <w:tcBorders>
              <w:top w:val="single" w:sz="4" w:space="0" w:color="auto"/>
              <w:left w:val="single" w:sz="4" w:space="0" w:color="auto"/>
              <w:bottom w:val="single" w:sz="4" w:space="0" w:color="auto"/>
              <w:right w:val="single" w:sz="4" w:space="0" w:color="auto"/>
            </w:tcBorders>
            <w:noWrap/>
          </w:tcPr>
          <w:p w14:paraId="24350263" w14:textId="30B0058B" w:rsidR="00D10D54" w:rsidRPr="00007C0F" w:rsidRDefault="00D10D54" w:rsidP="00D10D54">
            <w:pPr>
              <w:jc w:val="center"/>
            </w:pPr>
            <w:r w:rsidRPr="007D44BF">
              <w:t>12 Derslikli</w:t>
            </w:r>
          </w:p>
        </w:tc>
        <w:tc>
          <w:tcPr>
            <w:tcW w:w="1701" w:type="dxa"/>
            <w:tcBorders>
              <w:top w:val="single" w:sz="4" w:space="0" w:color="auto"/>
              <w:bottom w:val="single" w:sz="4" w:space="0" w:color="auto"/>
              <w:right w:val="single" w:sz="4" w:space="0" w:color="auto"/>
            </w:tcBorders>
            <w:vAlign w:val="center"/>
          </w:tcPr>
          <w:p w14:paraId="20A94DC8" w14:textId="77777777" w:rsidR="00D10D54" w:rsidRPr="00007C0F" w:rsidRDefault="00D10D54" w:rsidP="00D10D54">
            <w:pPr>
              <w:jc w:val="both"/>
            </w:pPr>
          </w:p>
        </w:tc>
        <w:tc>
          <w:tcPr>
            <w:tcW w:w="1559" w:type="dxa"/>
            <w:tcBorders>
              <w:top w:val="single" w:sz="4" w:space="0" w:color="auto"/>
              <w:bottom w:val="single" w:sz="4" w:space="0" w:color="auto"/>
              <w:right w:val="single" w:sz="4" w:space="0" w:color="auto"/>
            </w:tcBorders>
            <w:vAlign w:val="center"/>
          </w:tcPr>
          <w:p w14:paraId="1A19C5E1" w14:textId="77777777" w:rsidR="00D10D54" w:rsidRPr="00134A32" w:rsidRDefault="00D10D54" w:rsidP="00D10D54">
            <w:pPr>
              <w:jc w:val="right"/>
              <w:rPr>
                <w:color w:val="000000"/>
                <w:sz w:val="22"/>
              </w:rPr>
            </w:pPr>
          </w:p>
        </w:tc>
      </w:tr>
      <w:tr w:rsidR="00D10D54" w:rsidRPr="00007C0F" w14:paraId="11926314" w14:textId="77777777" w:rsidTr="004450D6">
        <w:trPr>
          <w:trHeight w:val="520"/>
        </w:trPr>
        <w:tc>
          <w:tcPr>
            <w:tcW w:w="702" w:type="dxa"/>
            <w:tcBorders>
              <w:top w:val="single" w:sz="4" w:space="0" w:color="auto"/>
              <w:left w:val="single" w:sz="4" w:space="0" w:color="auto"/>
              <w:bottom w:val="single" w:sz="4" w:space="0" w:color="auto"/>
            </w:tcBorders>
            <w:noWrap/>
          </w:tcPr>
          <w:p w14:paraId="7454C9B7" w14:textId="5AB0AA38" w:rsidR="00D10D54" w:rsidRDefault="00D10D54" w:rsidP="00D10D54">
            <w:pPr>
              <w:jc w:val="center"/>
            </w:pPr>
            <w:r w:rsidRPr="007D44BF">
              <w:t>7</w:t>
            </w:r>
          </w:p>
        </w:tc>
        <w:tc>
          <w:tcPr>
            <w:tcW w:w="1985" w:type="dxa"/>
            <w:tcBorders>
              <w:top w:val="single" w:sz="4" w:space="0" w:color="auto"/>
              <w:left w:val="single" w:sz="4" w:space="0" w:color="auto"/>
              <w:bottom w:val="single" w:sz="4" w:space="0" w:color="auto"/>
              <w:right w:val="single" w:sz="4" w:space="0" w:color="auto"/>
            </w:tcBorders>
            <w:noWrap/>
          </w:tcPr>
          <w:p w14:paraId="73CB5E93" w14:textId="15AEE947" w:rsidR="00D10D54" w:rsidRPr="00007C0F" w:rsidRDefault="00D10D54" w:rsidP="00D10D54">
            <w:pPr>
              <w:jc w:val="both"/>
            </w:pPr>
            <w:r w:rsidRPr="007D44BF">
              <w:t>Osmaniye</w:t>
            </w:r>
          </w:p>
        </w:tc>
        <w:tc>
          <w:tcPr>
            <w:tcW w:w="1984" w:type="dxa"/>
            <w:tcBorders>
              <w:top w:val="single" w:sz="4" w:space="0" w:color="auto"/>
              <w:left w:val="single" w:sz="4" w:space="0" w:color="auto"/>
              <w:bottom w:val="single" w:sz="4" w:space="0" w:color="auto"/>
              <w:right w:val="single" w:sz="4" w:space="0" w:color="auto"/>
            </w:tcBorders>
            <w:noWrap/>
          </w:tcPr>
          <w:p w14:paraId="5BF81939" w14:textId="49595EE7" w:rsidR="00D10D54" w:rsidRPr="00007C0F" w:rsidRDefault="00D10D54" w:rsidP="00D10D54">
            <w:pPr>
              <w:jc w:val="both"/>
            </w:pPr>
            <w:r w:rsidRPr="007D44BF">
              <w:t>Merkez Kırıklı</w:t>
            </w:r>
            <w:r w:rsidR="004450D6">
              <w:t xml:space="preserve"> Mah.</w:t>
            </w:r>
          </w:p>
        </w:tc>
        <w:tc>
          <w:tcPr>
            <w:tcW w:w="1276" w:type="dxa"/>
            <w:tcBorders>
              <w:top w:val="single" w:sz="4" w:space="0" w:color="auto"/>
              <w:left w:val="single" w:sz="4" w:space="0" w:color="auto"/>
              <w:bottom w:val="single" w:sz="4" w:space="0" w:color="auto"/>
              <w:right w:val="single" w:sz="4" w:space="0" w:color="auto"/>
            </w:tcBorders>
            <w:noWrap/>
          </w:tcPr>
          <w:p w14:paraId="57EC883B" w14:textId="7278FD70" w:rsidR="00D10D54" w:rsidRPr="00007C0F" w:rsidRDefault="00D10D54" w:rsidP="00D10D54">
            <w:pPr>
              <w:jc w:val="center"/>
            </w:pPr>
            <w:r w:rsidRPr="007D44BF">
              <w:t>12 Derslikli</w:t>
            </w:r>
          </w:p>
        </w:tc>
        <w:tc>
          <w:tcPr>
            <w:tcW w:w="1701" w:type="dxa"/>
            <w:tcBorders>
              <w:top w:val="single" w:sz="4" w:space="0" w:color="auto"/>
              <w:bottom w:val="single" w:sz="4" w:space="0" w:color="auto"/>
              <w:right w:val="single" w:sz="4" w:space="0" w:color="auto"/>
            </w:tcBorders>
            <w:vAlign w:val="center"/>
          </w:tcPr>
          <w:p w14:paraId="2833282F" w14:textId="77777777" w:rsidR="00D10D54" w:rsidRPr="00007C0F" w:rsidRDefault="00D10D54" w:rsidP="00D10D54">
            <w:pPr>
              <w:jc w:val="both"/>
            </w:pPr>
          </w:p>
        </w:tc>
        <w:tc>
          <w:tcPr>
            <w:tcW w:w="1559" w:type="dxa"/>
            <w:tcBorders>
              <w:top w:val="single" w:sz="4" w:space="0" w:color="auto"/>
              <w:bottom w:val="single" w:sz="4" w:space="0" w:color="auto"/>
              <w:right w:val="single" w:sz="4" w:space="0" w:color="auto"/>
            </w:tcBorders>
            <w:vAlign w:val="center"/>
          </w:tcPr>
          <w:p w14:paraId="4D996A5D" w14:textId="77777777" w:rsidR="00D10D54" w:rsidRPr="00134A32" w:rsidRDefault="00D10D54" w:rsidP="00D10D54">
            <w:pPr>
              <w:jc w:val="right"/>
              <w:rPr>
                <w:color w:val="000000"/>
                <w:sz w:val="22"/>
              </w:rPr>
            </w:pPr>
          </w:p>
        </w:tc>
      </w:tr>
      <w:tr w:rsidR="00D10D54" w:rsidRPr="00007C0F" w14:paraId="58A7631C" w14:textId="77777777" w:rsidTr="004450D6">
        <w:trPr>
          <w:trHeight w:val="520"/>
        </w:trPr>
        <w:tc>
          <w:tcPr>
            <w:tcW w:w="702" w:type="dxa"/>
            <w:tcBorders>
              <w:top w:val="single" w:sz="4" w:space="0" w:color="auto"/>
              <w:left w:val="single" w:sz="4" w:space="0" w:color="auto"/>
              <w:bottom w:val="single" w:sz="4" w:space="0" w:color="auto"/>
            </w:tcBorders>
            <w:noWrap/>
          </w:tcPr>
          <w:p w14:paraId="17F5B5C8" w14:textId="5685648A" w:rsidR="00D10D54" w:rsidRDefault="00D10D54" w:rsidP="00D10D54">
            <w:pPr>
              <w:jc w:val="center"/>
            </w:pPr>
            <w:r w:rsidRPr="007D44BF">
              <w:t>8</w:t>
            </w:r>
          </w:p>
        </w:tc>
        <w:tc>
          <w:tcPr>
            <w:tcW w:w="1985" w:type="dxa"/>
            <w:tcBorders>
              <w:top w:val="single" w:sz="4" w:space="0" w:color="auto"/>
              <w:left w:val="single" w:sz="4" w:space="0" w:color="auto"/>
              <w:bottom w:val="single" w:sz="4" w:space="0" w:color="auto"/>
              <w:right w:val="single" w:sz="4" w:space="0" w:color="auto"/>
            </w:tcBorders>
            <w:noWrap/>
          </w:tcPr>
          <w:p w14:paraId="484B870F" w14:textId="56FF42B1" w:rsidR="00D10D54" w:rsidRPr="00007C0F" w:rsidRDefault="00D10D54" w:rsidP="00D10D54">
            <w:pPr>
              <w:jc w:val="both"/>
            </w:pPr>
            <w:r w:rsidRPr="007D44BF">
              <w:t>Osmaniye</w:t>
            </w:r>
          </w:p>
        </w:tc>
        <w:tc>
          <w:tcPr>
            <w:tcW w:w="1984" w:type="dxa"/>
            <w:tcBorders>
              <w:top w:val="single" w:sz="4" w:space="0" w:color="auto"/>
              <w:left w:val="single" w:sz="4" w:space="0" w:color="auto"/>
              <w:bottom w:val="single" w:sz="4" w:space="0" w:color="auto"/>
              <w:right w:val="single" w:sz="4" w:space="0" w:color="auto"/>
            </w:tcBorders>
            <w:noWrap/>
          </w:tcPr>
          <w:p w14:paraId="14891648" w14:textId="5F22378D" w:rsidR="00D10D54" w:rsidRPr="00007C0F" w:rsidRDefault="00D10D54" w:rsidP="00D10D54">
            <w:pPr>
              <w:jc w:val="both"/>
            </w:pPr>
            <w:r w:rsidRPr="007D44BF">
              <w:t>Hasanbeyli</w:t>
            </w:r>
            <w:r w:rsidR="004450D6">
              <w:t xml:space="preserve"> Mah.</w:t>
            </w:r>
          </w:p>
        </w:tc>
        <w:tc>
          <w:tcPr>
            <w:tcW w:w="1276" w:type="dxa"/>
            <w:tcBorders>
              <w:top w:val="single" w:sz="4" w:space="0" w:color="auto"/>
              <w:left w:val="single" w:sz="4" w:space="0" w:color="auto"/>
              <w:bottom w:val="single" w:sz="4" w:space="0" w:color="auto"/>
              <w:right w:val="single" w:sz="4" w:space="0" w:color="auto"/>
            </w:tcBorders>
            <w:noWrap/>
          </w:tcPr>
          <w:p w14:paraId="6A2874BD" w14:textId="460143D0" w:rsidR="00D10D54" w:rsidRPr="00007C0F" w:rsidRDefault="00D10D54" w:rsidP="00D10D54">
            <w:pPr>
              <w:jc w:val="center"/>
            </w:pPr>
            <w:r w:rsidRPr="007D44BF">
              <w:t>4 Derslikli</w:t>
            </w:r>
          </w:p>
        </w:tc>
        <w:tc>
          <w:tcPr>
            <w:tcW w:w="1701" w:type="dxa"/>
            <w:tcBorders>
              <w:top w:val="single" w:sz="4" w:space="0" w:color="auto"/>
              <w:bottom w:val="single" w:sz="4" w:space="0" w:color="auto"/>
              <w:right w:val="single" w:sz="4" w:space="0" w:color="auto"/>
            </w:tcBorders>
            <w:vAlign w:val="center"/>
          </w:tcPr>
          <w:p w14:paraId="2D13536C" w14:textId="77777777" w:rsidR="00D10D54" w:rsidRPr="00007C0F" w:rsidRDefault="00D10D54" w:rsidP="00D10D54">
            <w:pPr>
              <w:jc w:val="both"/>
            </w:pPr>
          </w:p>
        </w:tc>
        <w:tc>
          <w:tcPr>
            <w:tcW w:w="1559" w:type="dxa"/>
            <w:tcBorders>
              <w:top w:val="single" w:sz="4" w:space="0" w:color="auto"/>
              <w:bottom w:val="single" w:sz="4" w:space="0" w:color="auto"/>
              <w:right w:val="single" w:sz="4" w:space="0" w:color="auto"/>
            </w:tcBorders>
            <w:vAlign w:val="center"/>
          </w:tcPr>
          <w:p w14:paraId="59742B20" w14:textId="77777777" w:rsidR="00D10D54" w:rsidRPr="00134A32" w:rsidRDefault="00D10D54" w:rsidP="00D10D54">
            <w:pPr>
              <w:jc w:val="right"/>
              <w:rPr>
                <w:color w:val="000000"/>
                <w:sz w:val="22"/>
              </w:rPr>
            </w:pPr>
          </w:p>
        </w:tc>
      </w:tr>
      <w:bookmarkEnd w:id="559"/>
      <w:tr w:rsidR="003944D9" w:rsidRPr="00007C0F" w14:paraId="117A9253" w14:textId="74980229" w:rsidTr="00142576">
        <w:trPr>
          <w:trHeight w:val="17"/>
        </w:trPr>
        <w:tc>
          <w:tcPr>
            <w:tcW w:w="5947"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3944D9" w:rsidRPr="00007C0F" w:rsidRDefault="003944D9" w:rsidP="003944D9">
            <w:pPr>
              <w:jc w:val="both"/>
              <w:rPr>
                <w:b/>
                <w:bCs/>
                <w:sz w:val="22"/>
                <w:szCs w:val="22"/>
              </w:rPr>
            </w:pPr>
          </w:p>
          <w:p w14:paraId="77851559" w14:textId="77777777" w:rsidR="003944D9" w:rsidRPr="00007C0F" w:rsidRDefault="003944D9" w:rsidP="003944D9">
            <w:pPr>
              <w:spacing w:line="20" w:lineRule="atLeast"/>
              <w:ind w:left="84"/>
              <w:rPr>
                <w:b/>
                <w:sz w:val="22"/>
                <w:szCs w:val="22"/>
              </w:rPr>
            </w:pPr>
            <w:r w:rsidRPr="00007C0F">
              <w:rPr>
                <w:b/>
                <w:sz w:val="22"/>
                <w:szCs w:val="22"/>
              </w:rPr>
              <w:t>ANAHTAR TESLİMİ GÖTÜRÜ BEDEL TOPLAMI (KDV Hariç)</w:t>
            </w:r>
          </w:p>
          <w:p w14:paraId="4790E46D" w14:textId="77777777" w:rsidR="003944D9" w:rsidRPr="00007C0F" w:rsidRDefault="003944D9" w:rsidP="003944D9">
            <w:pPr>
              <w:jc w:val="both"/>
            </w:pPr>
          </w:p>
        </w:tc>
        <w:tc>
          <w:tcPr>
            <w:tcW w:w="1701" w:type="dxa"/>
            <w:tcBorders>
              <w:top w:val="single" w:sz="4" w:space="0" w:color="auto"/>
              <w:left w:val="single" w:sz="4" w:space="0" w:color="auto"/>
              <w:bottom w:val="single" w:sz="4" w:space="0" w:color="auto"/>
              <w:right w:val="single" w:sz="4" w:space="0" w:color="auto"/>
            </w:tcBorders>
            <w:vAlign w:val="center"/>
          </w:tcPr>
          <w:p w14:paraId="1C98156C" w14:textId="77777777" w:rsidR="003944D9" w:rsidRPr="00007C0F" w:rsidRDefault="003944D9" w:rsidP="003944D9">
            <w:pPr>
              <w:jc w:val="both"/>
            </w:pPr>
          </w:p>
        </w:tc>
        <w:tc>
          <w:tcPr>
            <w:tcW w:w="1559" w:type="dxa"/>
            <w:tcBorders>
              <w:top w:val="single" w:sz="4" w:space="0" w:color="auto"/>
              <w:left w:val="single" w:sz="4" w:space="0" w:color="auto"/>
              <w:bottom w:val="single" w:sz="4" w:space="0" w:color="auto"/>
              <w:right w:val="single" w:sz="4" w:space="0" w:color="auto"/>
            </w:tcBorders>
          </w:tcPr>
          <w:p w14:paraId="34A1E221" w14:textId="77777777" w:rsidR="003944D9" w:rsidRPr="0050226C" w:rsidRDefault="003944D9" w:rsidP="003944D9">
            <w:pPr>
              <w:jc w:val="right"/>
              <w:rPr>
                <w:b/>
                <w:color w:val="000000"/>
                <w:sz w:val="22"/>
                <w:szCs w:val="22"/>
              </w:rPr>
            </w:pPr>
          </w:p>
          <w:p w14:paraId="66630803" w14:textId="77777777" w:rsidR="003944D9" w:rsidRPr="0050226C" w:rsidRDefault="003944D9" w:rsidP="003944D9">
            <w:pPr>
              <w:jc w:val="right"/>
              <w:rPr>
                <w:b/>
                <w:color w:val="000000"/>
                <w:sz w:val="22"/>
                <w:szCs w:val="22"/>
              </w:rPr>
            </w:pPr>
            <w:r w:rsidRPr="00134A32">
              <w:rPr>
                <w:b/>
                <w:color w:val="000000"/>
                <w:szCs w:val="22"/>
              </w:rPr>
              <w:t>100,000000</w:t>
            </w:r>
          </w:p>
          <w:p w14:paraId="0697DC7A" w14:textId="77777777" w:rsidR="003944D9" w:rsidRPr="0050226C" w:rsidRDefault="003944D9" w:rsidP="003944D9">
            <w:pPr>
              <w:jc w:val="right"/>
              <w:rPr>
                <w:b/>
                <w:sz w:val="22"/>
              </w:rPr>
            </w:pPr>
          </w:p>
        </w:tc>
      </w:tr>
    </w:tbl>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2" w:name="_Toc126266238"/>
      <w:bookmarkStart w:id="563" w:name="_Toc126266379"/>
      <w:bookmarkStart w:id="564" w:name="_Toc126267160"/>
      <w:bookmarkStart w:id="565"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tbl>
      <w:tblPr>
        <w:tblStyle w:val="TabloKlavuzu"/>
        <w:tblW w:w="0" w:type="auto"/>
        <w:tblLook w:val="04A0" w:firstRow="1" w:lastRow="0" w:firstColumn="1" w:lastColumn="0" w:noHBand="0" w:noVBand="1"/>
      </w:tblPr>
      <w:tblGrid>
        <w:gridCol w:w="844"/>
        <w:gridCol w:w="1718"/>
        <w:gridCol w:w="3977"/>
        <w:gridCol w:w="1319"/>
        <w:gridCol w:w="1235"/>
      </w:tblGrid>
      <w:tr w:rsidR="004956B3" w:rsidRPr="004956B3" w14:paraId="2C2318AF" w14:textId="77777777" w:rsidTr="004956B3">
        <w:trPr>
          <w:trHeight w:val="300"/>
        </w:trPr>
        <w:tc>
          <w:tcPr>
            <w:tcW w:w="9000" w:type="dxa"/>
            <w:gridSpan w:val="5"/>
            <w:noWrap/>
            <w:hideMark/>
          </w:tcPr>
          <w:p w14:paraId="241A9DC3" w14:textId="77777777" w:rsidR="004956B3" w:rsidRPr="004956B3" w:rsidRDefault="004956B3" w:rsidP="004956B3">
            <w:pPr>
              <w:jc w:val="both"/>
              <w:rPr>
                <w:b/>
                <w:bCs/>
              </w:rPr>
            </w:pPr>
            <w:r w:rsidRPr="004956B3">
              <w:rPr>
                <w:b/>
                <w:bCs/>
              </w:rPr>
              <w:lastRenderedPageBreak/>
              <w:t>ANAHTAR TESLİMİ GÖTÜRÜ BEDELİ OLUŞTURAN TEKLİF FİYAT ÇİZELGESİ</w:t>
            </w:r>
          </w:p>
        </w:tc>
      </w:tr>
      <w:tr w:rsidR="004956B3" w:rsidRPr="004956B3" w14:paraId="4FE6160F" w14:textId="77777777" w:rsidTr="004956B3">
        <w:trPr>
          <w:trHeight w:val="300"/>
        </w:trPr>
        <w:tc>
          <w:tcPr>
            <w:tcW w:w="840" w:type="dxa"/>
            <w:noWrap/>
            <w:hideMark/>
          </w:tcPr>
          <w:p w14:paraId="5976B90E" w14:textId="77777777" w:rsidR="004956B3" w:rsidRPr="004956B3" w:rsidRDefault="004956B3" w:rsidP="004956B3">
            <w:pPr>
              <w:jc w:val="both"/>
              <w:rPr>
                <w:b/>
                <w:bCs/>
              </w:rPr>
            </w:pPr>
          </w:p>
        </w:tc>
        <w:tc>
          <w:tcPr>
            <w:tcW w:w="1660" w:type="dxa"/>
            <w:noWrap/>
            <w:hideMark/>
          </w:tcPr>
          <w:p w14:paraId="3AA632DD" w14:textId="77777777" w:rsidR="004956B3" w:rsidRPr="004956B3" w:rsidRDefault="004956B3" w:rsidP="004956B3">
            <w:pPr>
              <w:jc w:val="both"/>
            </w:pPr>
          </w:p>
        </w:tc>
        <w:tc>
          <w:tcPr>
            <w:tcW w:w="3980" w:type="dxa"/>
            <w:noWrap/>
            <w:hideMark/>
          </w:tcPr>
          <w:p w14:paraId="14FA2DE4" w14:textId="77777777" w:rsidR="004956B3" w:rsidRPr="004956B3" w:rsidRDefault="004956B3" w:rsidP="004956B3">
            <w:pPr>
              <w:jc w:val="both"/>
            </w:pPr>
          </w:p>
        </w:tc>
        <w:tc>
          <w:tcPr>
            <w:tcW w:w="1320" w:type="dxa"/>
            <w:noWrap/>
            <w:hideMark/>
          </w:tcPr>
          <w:p w14:paraId="5CBF42FE" w14:textId="77777777" w:rsidR="004956B3" w:rsidRPr="004956B3" w:rsidRDefault="004956B3" w:rsidP="004956B3">
            <w:pPr>
              <w:jc w:val="both"/>
            </w:pPr>
          </w:p>
        </w:tc>
        <w:tc>
          <w:tcPr>
            <w:tcW w:w="1200" w:type="dxa"/>
            <w:noWrap/>
            <w:hideMark/>
          </w:tcPr>
          <w:p w14:paraId="3079E8D6" w14:textId="77777777" w:rsidR="004956B3" w:rsidRPr="004956B3" w:rsidRDefault="004956B3" w:rsidP="004956B3">
            <w:pPr>
              <w:jc w:val="both"/>
            </w:pPr>
          </w:p>
        </w:tc>
      </w:tr>
      <w:tr w:rsidR="004956B3" w:rsidRPr="004956B3" w14:paraId="7B99E6F4" w14:textId="77777777" w:rsidTr="004956B3">
        <w:trPr>
          <w:trHeight w:val="285"/>
        </w:trPr>
        <w:tc>
          <w:tcPr>
            <w:tcW w:w="2500" w:type="dxa"/>
            <w:gridSpan w:val="2"/>
            <w:noWrap/>
            <w:hideMark/>
          </w:tcPr>
          <w:p w14:paraId="48E91FC1" w14:textId="77777777" w:rsidR="004956B3" w:rsidRPr="004956B3" w:rsidRDefault="004956B3" w:rsidP="004956B3">
            <w:pPr>
              <w:jc w:val="both"/>
            </w:pPr>
            <w:r w:rsidRPr="004956B3">
              <w:t>İLİ</w:t>
            </w:r>
          </w:p>
        </w:tc>
        <w:tc>
          <w:tcPr>
            <w:tcW w:w="3980" w:type="dxa"/>
            <w:noWrap/>
            <w:hideMark/>
          </w:tcPr>
          <w:p w14:paraId="327414F1" w14:textId="77777777" w:rsidR="004956B3" w:rsidRPr="004956B3" w:rsidRDefault="004956B3" w:rsidP="004956B3">
            <w:pPr>
              <w:jc w:val="both"/>
            </w:pPr>
            <w:r w:rsidRPr="004956B3">
              <w:t>İLÇESİ</w:t>
            </w:r>
          </w:p>
        </w:tc>
        <w:tc>
          <w:tcPr>
            <w:tcW w:w="2520" w:type="dxa"/>
            <w:gridSpan w:val="2"/>
            <w:noWrap/>
            <w:hideMark/>
          </w:tcPr>
          <w:p w14:paraId="2A54359F" w14:textId="77777777" w:rsidR="004956B3" w:rsidRPr="004956B3" w:rsidRDefault="004956B3" w:rsidP="004956B3">
            <w:pPr>
              <w:jc w:val="both"/>
            </w:pPr>
            <w:r w:rsidRPr="004956B3">
              <w:t>YAPI ADI</w:t>
            </w:r>
          </w:p>
        </w:tc>
      </w:tr>
      <w:tr w:rsidR="004956B3" w:rsidRPr="004956B3" w14:paraId="642A40C9" w14:textId="77777777" w:rsidTr="004956B3">
        <w:trPr>
          <w:trHeight w:val="510"/>
        </w:trPr>
        <w:tc>
          <w:tcPr>
            <w:tcW w:w="2500" w:type="dxa"/>
            <w:gridSpan w:val="2"/>
            <w:noWrap/>
            <w:hideMark/>
          </w:tcPr>
          <w:p w14:paraId="5A3E28CF" w14:textId="77777777" w:rsidR="004956B3" w:rsidRPr="004956B3" w:rsidRDefault="004956B3" w:rsidP="004956B3">
            <w:pPr>
              <w:jc w:val="both"/>
              <w:rPr>
                <w:b/>
                <w:bCs/>
              </w:rPr>
            </w:pPr>
            <w:r w:rsidRPr="004956B3">
              <w:rPr>
                <w:b/>
                <w:bCs/>
              </w:rPr>
              <w:t>KAHRAMANMARAŞ</w:t>
            </w:r>
          </w:p>
        </w:tc>
        <w:tc>
          <w:tcPr>
            <w:tcW w:w="3980" w:type="dxa"/>
            <w:hideMark/>
          </w:tcPr>
          <w:p w14:paraId="1DB064F1" w14:textId="77777777" w:rsidR="004956B3" w:rsidRPr="004956B3" w:rsidRDefault="004956B3" w:rsidP="004956B3">
            <w:pPr>
              <w:jc w:val="both"/>
              <w:rPr>
                <w:b/>
                <w:bCs/>
              </w:rPr>
            </w:pPr>
            <w:r w:rsidRPr="004956B3">
              <w:rPr>
                <w:b/>
                <w:bCs/>
              </w:rPr>
              <w:t>ÇAĞLAYANÇERİT İLÇESİ HELETE YEŞİLOBA MAHALLESİ</w:t>
            </w:r>
          </w:p>
        </w:tc>
        <w:tc>
          <w:tcPr>
            <w:tcW w:w="2520" w:type="dxa"/>
            <w:gridSpan w:val="2"/>
            <w:noWrap/>
            <w:hideMark/>
          </w:tcPr>
          <w:p w14:paraId="131D3FEE" w14:textId="77777777" w:rsidR="004956B3" w:rsidRPr="004956B3" w:rsidRDefault="004956B3" w:rsidP="004956B3">
            <w:pPr>
              <w:jc w:val="both"/>
              <w:rPr>
                <w:b/>
                <w:bCs/>
              </w:rPr>
            </w:pPr>
            <w:r w:rsidRPr="004956B3">
              <w:rPr>
                <w:b/>
                <w:bCs/>
              </w:rPr>
              <w:t xml:space="preserve"> EĞİTİM TESİSİ</w:t>
            </w:r>
          </w:p>
        </w:tc>
      </w:tr>
      <w:tr w:rsidR="004956B3" w:rsidRPr="004956B3" w14:paraId="2BC9B34F" w14:textId="77777777" w:rsidTr="004956B3">
        <w:trPr>
          <w:trHeight w:val="300"/>
        </w:trPr>
        <w:tc>
          <w:tcPr>
            <w:tcW w:w="840" w:type="dxa"/>
            <w:hideMark/>
          </w:tcPr>
          <w:p w14:paraId="4404491E" w14:textId="77777777" w:rsidR="004956B3" w:rsidRPr="004956B3" w:rsidRDefault="004956B3" w:rsidP="004956B3">
            <w:pPr>
              <w:jc w:val="both"/>
              <w:rPr>
                <w:b/>
                <w:bCs/>
              </w:rPr>
            </w:pPr>
            <w:r w:rsidRPr="004956B3">
              <w:rPr>
                <w:b/>
                <w:bCs/>
              </w:rPr>
              <w:t> </w:t>
            </w:r>
          </w:p>
        </w:tc>
        <w:tc>
          <w:tcPr>
            <w:tcW w:w="1660" w:type="dxa"/>
            <w:hideMark/>
          </w:tcPr>
          <w:p w14:paraId="7375E587" w14:textId="77777777" w:rsidR="004956B3" w:rsidRPr="004956B3" w:rsidRDefault="004956B3" w:rsidP="004956B3">
            <w:pPr>
              <w:jc w:val="both"/>
              <w:rPr>
                <w:b/>
                <w:bCs/>
              </w:rPr>
            </w:pPr>
            <w:r w:rsidRPr="004956B3">
              <w:rPr>
                <w:b/>
                <w:bCs/>
              </w:rPr>
              <w:t> </w:t>
            </w:r>
          </w:p>
        </w:tc>
        <w:tc>
          <w:tcPr>
            <w:tcW w:w="3980" w:type="dxa"/>
            <w:hideMark/>
          </w:tcPr>
          <w:p w14:paraId="0CF35FE3" w14:textId="77777777" w:rsidR="004956B3" w:rsidRPr="004956B3" w:rsidRDefault="004956B3" w:rsidP="004956B3">
            <w:pPr>
              <w:jc w:val="both"/>
            </w:pPr>
            <w:r w:rsidRPr="004956B3">
              <w:t> </w:t>
            </w:r>
          </w:p>
        </w:tc>
        <w:tc>
          <w:tcPr>
            <w:tcW w:w="1320" w:type="dxa"/>
            <w:hideMark/>
          </w:tcPr>
          <w:p w14:paraId="6FB2340B" w14:textId="77777777" w:rsidR="004956B3" w:rsidRPr="004956B3" w:rsidRDefault="004956B3" w:rsidP="004956B3">
            <w:pPr>
              <w:jc w:val="both"/>
            </w:pPr>
            <w:r w:rsidRPr="004956B3">
              <w:t> </w:t>
            </w:r>
          </w:p>
        </w:tc>
        <w:tc>
          <w:tcPr>
            <w:tcW w:w="1200" w:type="dxa"/>
            <w:hideMark/>
          </w:tcPr>
          <w:p w14:paraId="22838D1F" w14:textId="77777777" w:rsidR="004956B3" w:rsidRPr="004956B3" w:rsidRDefault="004956B3" w:rsidP="004956B3">
            <w:pPr>
              <w:jc w:val="both"/>
            </w:pPr>
            <w:r w:rsidRPr="004956B3">
              <w:t> </w:t>
            </w:r>
          </w:p>
        </w:tc>
      </w:tr>
      <w:tr w:rsidR="004956B3" w:rsidRPr="004956B3" w14:paraId="6202B2DD" w14:textId="77777777" w:rsidTr="004956B3">
        <w:trPr>
          <w:trHeight w:val="450"/>
        </w:trPr>
        <w:tc>
          <w:tcPr>
            <w:tcW w:w="840" w:type="dxa"/>
            <w:hideMark/>
          </w:tcPr>
          <w:p w14:paraId="73F09764" w14:textId="77777777" w:rsidR="004956B3" w:rsidRPr="004956B3" w:rsidRDefault="004956B3" w:rsidP="004956B3">
            <w:pPr>
              <w:jc w:val="both"/>
              <w:rPr>
                <w:b/>
                <w:bCs/>
              </w:rPr>
            </w:pPr>
            <w:r w:rsidRPr="004956B3">
              <w:rPr>
                <w:b/>
                <w:bCs/>
              </w:rPr>
              <w:t>Sıra No</w:t>
            </w:r>
          </w:p>
        </w:tc>
        <w:tc>
          <w:tcPr>
            <w:tcW w:w="1660" w:type="dxa"/>
            <w:hideMark/>
          </w:tcPr>
          <w:p w14:paraId="6FECD248" w14:textId="77777777" w:rsidR="004956B3" w:rsidRPr="004956B3" w:rsidRDefault="004956B3" w:rsidP="004956B3">
            <w:pPr>
              <w:jc w:val="both"/>
              <w:rPr>
                <w:b/>
                <w:bCs/>
              </w:rPr>
            </w:pPr>
            <w:r w:rsidRPr="004956B3">
              <w:rPr>
                <w:b/>
                <w:bCs/>
              </w:rPr>
              <w:t>Bölüm İmalatı</w:t>
            </w:r>
          </w:p>
        </w:tc>
        <w:tc>
          <w:tcPr>
            <w:tcW w:w="3980" w:type="dxa"/>
            <w:noWrap/>
            <w:hideMark/>
          </w:tcPr>
          <w:p w14:paraId="6B4C1734" w14:textId="77777777" w:rsidR="004956B3" w:rsidRPr="004956B3" w:rsidRDefault="004956B3" w:rsidP="004956B3">
            <w:pPr>
              <w:jc w:val="both"/>
              <w:rPr>
                <w:b/>
                <w:bCs/>
              </w:rPr>
            </w:pPr>
            <w:r w:rsidRPr="004956B3">
              <w:rPr>
                <w:b/>
                <w:bCs/>
              </w:rPr>
              <w:t>Ara Bölüm İmalatlar</w:t>
            </w:r>
          </w:p>
        </w:tc>
        <w:tc>
          <w:tcPr>
            <w:tcW w:w="1320" w:type="dxa"/>
            <w:noWrap/>
            <w:hideMark/>
          </w:tcPr>
          <w:p w14:paraId="61231A41" w14:textId="77777777" w:rsidR="004956B3" w:rsidRPr="004956B3" w:rsidRDefault="004956B3" w:rsidP="004956B3">
            <w:pPr>
              <w:jc w:val="both"/>
              <w:rPr>
                <w:b/>
                <w:bCs/>
              </w:rPr>
            </w:pPr>
            <w:r w:rsidRPr="004956B3">
              <w:rPr>
                <w:b/>
                <w:bCs/>
              </w:rPr>
              <w:t>Bölüm Yüzdesi</w:t>
            </w:r>
          </w:p>
        </w:tc>
        <w:tc>
          <w:tcPr>
            <w:tcW w:w="1200" w:type="dxa"/>
            <w:hideMark/>
          </w:tcPr>
          <w:p w14:paraId="1AB30CE7" w14:textId="77777777" w:rsidR="004956B3" w:rsidRPr="004956B3" w:rsidRDefault="004956B3" w:rsidP="004956B3">
            <w:pPr>
              <w:jc w:val="both"/>
              <w:rPr>
                <w:b/>
                <w:bCs/>
              </w:rPr>
            </w:pPr>
            <w:r w:rsidRPr="004956B3">
              <w:rPr>
                <w:b/>
                <w:bCs/>
              </w:rPr>
              <w:t>Ara Bölüm Yüzdesi</w:t>
            </w:r>
          </w:p>
        </w:tc>
      </w:tr>
      <w:tr w:rsidR="004956B3" w:rsidRPr="004956B3" w14:paraId="155BD276" w14:textId="77777777" w:rsidTr="004956B3">
        <w:trPr>
          <w:trHeight w:val="424"/>
        </w:trPr>
        <w:tc>
          <w:tcPr>
            <w:tcW w:w="840" w:type="dxa"/>
            <w:hideMark/>
          </w:tcPr>
          <w:p w14:paraId="1C94A3ED" w14:textId="77777777" w:rsidR="004956B3" w:rsidRPr="004956B3" w:rsidRDefault="004956B3" w:rsidP="004956B3">
            <w:pPr>
              <w:jc w:val="both"/>
            </w:pPr>
            <w:r w:rsidRPr="004956B3">
              <w:t>1</w:t>
            </w:r>
          </w:p>
        </w:tc>
        <w:tc>
          <w:tcPr>
            <w:tcW w:w="1660" w:type="dxa"/>
            <w:vMerge w:val="restart"/>
            <w:hideMark/>
          </w:tcPr>
          <w:p w14:paraId="0D617432" w14:textId="77777777" w:rsidR="004956B3" w:rsidRPr="004956B3" w:rsidRDefault="004956B3" w:rsidP="004956B3">
            <w:pPr>
              <w:jc w:val="both"/>
            </w:pPr>
            <w:r w:rsidRPr="004956B3">
              <w:t>OKUL BİNASI İNŞAAT</w:t>
            </w:r>
          </w:p>
        </w:tc>
        <w:tc>
          <w:tcPr>
            <w:tcW w:w="3980" w:type="dxa"/>
            <w:noWrap/>
            <w:hideMark/>
          </w:tcPr>
          <w:p w14:paraId="6EB3655F" w14:textId="77777777" w:rsidR="004956B3" w:rsidRPr="004956B3" w:rsidRDefault="004956B3" w:rsidP="004956B3">
            <w:pPr>
              <w:jc w:val="both"/>
            </w:pPr>
            <w:r w:rsidRPr="004956B3">
              <w:t>Temel Öncesi İmalatlar</w:t>
            </w:r>
          </w:p>
        </w:tc>
        <w:tc>
          <w:tcPr>
            <w:tcW w:w="1320" w:type="dxa"/>
            <w:vMerge w:val="restart"/>
            <w:noWrap/>
            <w:hideMark/>
          </w:tcPr>
          <w:p w14:paraId="7344EB17" w14:textId="77777777" w:rsidR="004956B3" w:rsidRPr="004956B3" w:rsidRDefault="004956B3" w:rsidP="004956B3">
            <w:pPr>
              <w:jc w:val="both"/>
            </w:pPr>
            <w:r w:rsidRPr="004956B3">
              <w:t>69,48%</w:t>
            </w:r>
          </w:p>
        </w:tc>
        <w:tc>
          <w:tcPr>
            <w:tcW w:w="1200" w:type="dxa"/>
            <w:hideMark/>
          </w:tcPr>
          <w:p w14:paraId="35FBBBAE" w14:textId="77777777" w:rsidR="004956B3" w:rsidRPr="004956B3" w:rsidRDefault="004956B3" w:rsidP="004956B3">
            <w:pPr>
              <w:jc w:val="both"/>
            </w:pPr>
            <w:r w:rsidRPr="004956B3">
              <w:t>2,509554</w:t>
            </w:r>
          </w:p>
        </w:tc>
      </w:tr>
      <w:tr w:rsidR="004956B3" w:rsidRPr="004956B3" w14:paraId="0C435207" w14:textId="77777777" w:rsidTr="004956B3">
        <w:trPr>
          <w:trHeight w:val="424"/>
        </w:trPr>
        <w:tc>
          <w:tcPr>
            <w:tcW w:w="840" w:type="dxa"/>
            <w:hideMark/>
          </w:tcPr>
          <w:p w14:paraId="7EA5C0F2" w14:textId="77777777" w:rsidR="004956B3" w:rsidRPr="004956B3" w:rsidRDefault="004956B3" w:rsidP="004956B3">
            <w:pPr>
              <w:jc w:val="both"/>
            </w:pPr>
            <w:r w:rsidRPr="004956B3">
              <w:t>2</w:t>
            </w:r>
          </w:p>
        </w:tc>
        <w:tc>
          <w:tcPr>
            <w:tcW w:w="1660" w:type="dxa"/>
            <w:vMerge/>
            <w:hideMark/>
          </w:tcPr>
          <w:p w14:paraId="37E7FA14" w14:textId="77777777" w:rsidR="004956B3" w:rsidRPr="004956B3" w:rsidRDefault="004956B3" w:rsidP="004956B3">
            <w:pPr>
              <w:jc w:val="both"/>
            </w:pPr>
          </w:p>
        </w:tc>
        <w:tc>
          <w:tcPr>
            <w:tcW w:w="3980" w:type="dxa"/>
            <w:noWrap/>
            <w:hideMark/>
          </w:tcPr>
          <w:p w14:paraId="597195F9" w14:textId="77777777" w:rsidR="004956B3" w:rsidRPr="004956B3" w:rsidRDefault="004956B3" w:rsidP="004956B3">
            <w:pPr>
              <w:jc w:val="both"/>
            </w:pPr>
            <w:r w:rsidRPr="004956B3">
              <w:t>Kaba İnşaat İmalatları</w:t>
            </w:r>
          </w:p>
        </w:tc>
        <w:tc>
          <w:tcPr>
            <w:tcW w:w="1320" w:type="dxa"/>
            <w:vMerge/>
            <w:hideMark/>
          </w:tcPr>
          <w:p w14:paraId="759360F3" w14:textId="77777777" w:rsidR="004956B3" w:rsidRPr="004956B3" w:rsidRDefault="004956B3" w:rsidP="004956B3">
            <w:pPr>
              <w:jc w:val="both"/>
            </w:pPr>
          </w:p>
        </w:tc>
        <w:tc>
          <w:tcPr>
            <w:tcW w:w="1200" w:type="dxa"/>
            <w:hideMark/>
          </w:tcPr>
          <w:p w14:paraId="31FB2EE8" w14:textId="77777777" w:rsidR="004956B3" w:rsidRPr="004956B3" w:rsidRDefault="004956B3" w:rsidP="004956B3">
            <w:pPr>
              <w:jc w:val="both"/>
            </w:pPr>
            <w:r w:rsidRPr="004956B3">
              <w:t>32,996641</w:t>
            </w:r>
          </w:p>
        </w:tc>
      </w:tr>
      <w:tr w:rsidR="004956B3" w:rsidRPr="004956B3" w14:paraId="04956B1A" w14:textId="77777777" w:rsidTr="004956B3">
        <w:trPr>
          <w:trHeight w:val="424"/>
        </w:trPr>
        <w:tc>
          <w:tcPr>
            <w:tcW w:w="840" w:type="dxa"/>
            <w:hideMark/>
          </w:tcPr>
          <w:p w14:paraId="0DAE7E8F" w14:textId="77777777" w:rsidR="004956B3" w:rsidRPr="004956B3" w:rsidRDefault="004956B3" w:rsidP="004956B3">
            <w:pPr>
              <w:jc w:val="both"/>
            </w:pPr>
            <w:r w:rsidRPr="004956B3">
              <w:t>3</w:t>
            </w:r>
          </w:p>
        </w:tc>
        <w:tc>
          <w:tcPr>
            <w:tcW w:w="1660" w:type="dxa"/>
            <w:vMerge/>
            <w:hideMark/>
          </w:tcPr>
          <w:p w14:paraId="7A39E746" w14:textId="77777777" w:rsidR="004956B3" w:rsidRPr="004956B3" w:rsidRDefault="004956B3" w:rsidP="004956B3">
            <w:pPr>
              <w:jc w:val="both"/>
            </w:pPr>
          </w:p>
        </w:tc>
        <w:tc>
          <w:tcPr>
            <w:tcW w:w="3980" w:type="dxa"/>
            <w:noWrap/>
            <w:hideMark/>
          </w:tcPr>
          <w:p w14:paraId="1A6A5288" w14:textId="77777777" w:rsidR="004956B3" w:rsidRPr="004956B3" w:rsidRDefault="004956B3" w:rsidP="004956B3">
            <w:pPr>
              <w:jc w:val="both"/>
            </w:pPr>
            <w:r w:rsidRPr="004956B3">
              <w:t>Zemin İmalatları</w:t>
            </w:r>
          </w:p>
        </w:tc>
        <w:tc>
          <w:tcPr>
            <w:tcW w:w="1320" w:type="dxa"/>
            <w:vMerge/>
            <w:hideMark/>
          </w:tcPr>
          <w:p w14:paraId="7BECE6AC" w14:textId="77777777" w:rsidR="004956B3" w:rsidRPr="004956B3" w:rsidRDefault="004956B3" w:rsidP="004956B3">
            <w:pPr>
              <w:jc w:val="both"/>
            </w:pPr>
          </w:p>
        </w:tc>
        <w:tc>
          <w:tcPr>
            <w:tcW w:w="1200" w:type="dxa"/>
            <w:hideMark/>
          </w:tcPr>
          <w:p w14:paraId="4A5A4853" w14:textId="77777777" w:rsidR="004956B3" w:rsidRPr="004956B3" w:rsidRDefault="004956B3" w:rsidP="004956B3">
            <w:pPr>
              <w:jc w:val="both"/>
            </w:pPr>
            <w:r w:rsidRPr="004956B3">
              <w:t>1,915186</w:t>
            </w:r>
          </w:p>
        </w:tc>
      </w:tr>
      <w:tr w:rsidR="004956B3" w:rsidRPr="004956B3" w14:paraId="73D6CC0A" w14:textId="77777777" w:rsidTr="004956B3">
        <w:trPr>
          <w:trHeight w:val="424"/>
        </w:trPr>
        <w:tc>
          <w:tcPr>
            <w:tcW w:w="840" w:type="dxa"/>
            <w:hideMark/>
          </w:tcPr>
          <w:p w14:paraId="733A7AD7" w14:textId="77777777" w:rsidR="004956B3" w:rsidRPr="004956B3" w:rsidRDefault="004956B3" w:rsidP="004956B3">
            <w:pPr>
              <w:jc w:val="both"/>
            </w:pPr>
            <w:r w:rsidRPr="004956B3">
              <w:t>4</w:t>
            </w:r>
          </w:p>
        </w:tc>
        <w:tc>
          <w:tcPr>
            <w:tcW w:w="1660" w:type="dxa"/>
            <w:vMerge/>
            <w:hideMark/>
          </w:tcPr>
          <w:p w14:paraId="2587855D" w14:textId="77777777" w:rsidR="004956B3" w:rsidRPr="004956B3" w:rsidRDefault="004956B3" w:rsidP="004956B3">
            <w:pPr>
              <w:jc w:val="both"/>
            </w:pPr>
          </w:p>
        </w:tc>
        <w:tc>
          <w:tcPr>
            <w:tcW w:w="3980" w:type="dxa"/>
            <w:noWrap/>
            <w:hideMark/>
          </w:tcPr>
          <w:p w14:paraId="5B1412FB" w14:textId="77777777" w:rsidR="004956B3" w:rsidRPr="004956B3" w:rsidRDefault="004956B3" w:rsidP="004956B3">
            <w:pPr>
              <w:jc w:val="both"/>
            </w:pPr>
            <w:r w:rsidRPr="004956B3">
              <w:t>Duvar İmalatları</w:t>
            </w:r>
          </w:p>
        </w:tc>
        <w:tc>
          <w:tcPr>
            <w:tcW w:w="1320" w:type="dxa"/>
            <w:vMerge/>
            <w:hideMark/>
          </w:tcPr>
          <w:p w14:paraId="2C290AFD" w14:textId="77777777" w:rsidR="004956B3" w:rsidRPr="004956B3" w:rsidRDefault="004956B3" w:rsidP="004956B3">
            <w:pPr>
              <w:jc w:val="both"/>
            </w:pPr>
          </w:p>
        </w:tc>
        <w:tc>
          <w:tcPr>
            <w:tcW w:w="1200" w:type="dxa"/>
            <w:hideMark/>
          </w:tcPr>
          <w:p w14:paraId="3D9763A7" w14:textId="77777777" w:rsidR="004956B3" w:rsidRPr="004956B3" w:rsidRDefault="004956B3" w:rsidP="004956B3">
            <w:pPr>
              <w:jc w:val="both"/>
            </w:pPr>
            <w:r w:rsidRPr="004956B3">
              <w:t>4,126325</w:t>
            </w:r>
          </w:p>
        </w:tc>
      </w:tr>
      <w:tr w:rsidR="004956B3" w:rsidRPr="004956B3" w14:paraId="10ABB3D5" w14:textId="77777777" w:rsidTr="004956B3">
        <w:trPr>
          <w:trHeight w:val="424"/>
        </w:trPr>
        <w:tc>
          <w:tcPr>
            <w:tcW w:w="840" w:type="dxa"/>
            <w:hideMark/>
          </w:tcPr>
          <w:p w14:paraId="125E9BB0" w14:textId="77777777" w:rsidR="004956B3" w:rsidRPr="004956B3" w:rsidRDefault="004956B3" w:rsidP="004956B3">
            <w:pPr>
              <w:jc w:val="both"/>
            </w:pPr>
            <w:r w:rsidRPr="004956B3">
              <w:t>5</w:t>
            </w:r>
          </w:p>
        </w:tc>
        <w:tc>
          <w:tcPr>
            <w:tcW w:w="1660" w:type="dxa"/>
            <w:vMerge/>
            <w:hideMark/>
          </w:tcPr>
          <w:p w14:paraId="528772BF" w14:textId="77777777" w:rsidR="004956B3" w:rsidRPr="004956B3" w:rsidRDefault="004956B3" w:rsidP="004956B3">
            <w:pPr>
              <w:jc w:val="both"/>
            </w:pPr>
          </w:p>
        </w:tc>
        <w:tc>
          <w:tcPr>
            <w:tcW w:w="3980" w:type="dxa"/>
            <w:noWrap/>
            <w:hideMark/>
          </w:tcPr>
          <w:p w14:paraId="3149F1FD" w14:textId="77777777" w:rsidR="004956B3" w:rsidRPr="004956B3" w:rsidRDefault="004956B3" w:rsidP="004956B3">
            <w:pPr>
              <w:jc w:val="both"/>
            </w:pPr>
            <w:r w:rsidRPr="004956B3">
              <w:t>Tavan İmalatları</w:t>
            </w:r>
          </w:p>
        </w:tc>
        <w:tc>
          <w:tcPr>
            <w:tcW w:w="1320" w:type="dxa"/>
            <w:vMerge/>
            <w:hideMark/>
          </w:tcPr>
          <w:p w14:paraId="7CD54043" w14:textId="77777777" w:rsidR="004956B3" w:rsidRPr="004956B3" w:rsidRDefault="004956B3" w:rsidP="004956B3">
            <w:pPr>
              <w:jc w:val="both"/>
            </w:pPr>
          </w:p>
        </w:tc>
        <w:tc>
          <w:tcPr>
            <w:tcW w:w="1200" w:type="dxa"/>
            <w:hideMark/>
          </w:tcPr>
          <w:p w14:paraId="1C0F43E0" w14:textId="77777777" w:rsidR="004956B3" w:rsidRPr="004956B3" w:rsidRDefault="004956B3" w:rsidP="004956B3">
            <w:pPr>
              <w:jc w:val="both"/>
            </w:pPr>
            <w:r w:rsidRPr="004956B3">
              <w:t>3,056282</w:t>
            </w:r>
          </w:p>
        </w:tc>
      </w:tr>
      <w:tr w:rsidR="004956B3" w:rsidRPr="004956B3" w14:paraId="47901D1E" w14:textId="77777777" w:rsidTr="004956B3">
        <w:trPr>
          <w:trHeight w:val="424"/>
        </w:trPr>
        <w:tc>
          <w:tcPr>
            <w:tcW w:w="840" w:type="dxa"/>
            <w:hideMark/>
          </w:tcPr>
          <w:p w14:paraId="261EA27C" w14:textId="77777777" w:rsidR="004956B3" w:rsidRPr="004956B3" w:rsidRDefault="004956B3" w:rsidP="004956B3">
            <w:pPr>
              <w:jc w:val="both"/>
            </w:pPr>
            <w:r w:rsidRPr="004956B3">
              <w:t>6</w:t>
            </w:r>
          </w:p>
        </w:tc>
        <w:tc>
          <w:tcPr>
            <w:tcW w:w="1660" w:type="dxa"/>
            <w:vMerge/>
            <w:hideMark/>
          </w:tcPr>
          <w:p w14:paraId="004C3A0E" w14:textId="77777777" w:rsidR="004956B3" w:rsidRPr="004956B3" w:rsidRDefault="004956B3" w:rsidP="004956B3">
            <w:pPr>
              <w:jc w:val="both"/>
            </w:pPr>
          </w:p>
        </w:tc>
        <w:tc>
          <w:tcPr>
            <w:tcW w:w="3980" w:type="dxa"/>
            <w:noWrap/>
            <w:hideMark/>
          </w:tcPr>
          <w:p w14:paraId="075BD7BF" w14:textId="77777777" w:rsidR="004956B3" w:rsidRPr="004956B3" w:rsidRDefault="004956B3" w:rsidP="004956B3">
            <w:pPr>
              <w:jc w:val="both"/>
            </w:pPr>
            <w:r w:rsidRPr="004956B3">
              <w:t>Çatı İmalatları</w:t>
            </w:r>
          </w:p>
        </w:tc>
        <w:tc>
          <w:tcPr>
            <w:tcW w:w="1320" w:type="dxa"/>
            <w:vMerge/>
            <w:hideMark/>
          </w:tcPr>
          <w:p w14:paraId="697077C1" w14:textId="77777777" w:rsidR="004956B3" w:rsidRPr="004956B3" w:rsidRDefault="004956B3" w:rsidP="004956B3">
            <w:pPr>
              <w:jc w:val="both"/>
            </w:pPr>
          </w:p>
        </w:tc>
        <w:tc>
          <w:tcPr>
            <w:tcW w:w="1200" w:type="dxa"/>
            <w:hideMark/>
          </w:tcPr>
          <w:p w14:paraId="1AAF0644" w14:textId="77777777" w:rsidR="004956B3" w:rsidRPr="004956B3" w:rsidRDefault="004956B3" w:rsidP="004956B3">
            <w:pPr>
              <w:jc w:val="both"/>
            </w:pPr>
            <w:r w:rsidRPr="004956B3">
              <w:t>5,612021</w:t>
            </w:r>
          </w:p>
        </w:tc>
      </w:tr>
      <w:tr w:rsidR="004956B3" w:rsidRPr="004956B3" w14:paraId="06B21592" w14:textId="77777777" w:rsidTr="004956B3">
        <w:trPr>
          <w:trHeight w:val="424"/>
        </w:trPr>
        <w:tc>
          <w:tcPr>
            <w:tcW w:w="840" w:type="dxa"/>
            <w:hideMark/>
          </w:tcPr>
          <w:p w14:paraId="7EB9ED7F" w14:textId="77777777" w:rsidR="004956B3" w:rsidRPr="004956B3" w:rsidRDefault="004956B3" w:rsidP="004956B3">
            <w:pPr>
              <w:jc w:val="both"/>
            </w:pPr>
            <w:r w:rsidRPr="004956B3">
              <w:t>7</w:t>
            </w:r>
          </w:p>
        </w:tc>
        <w:tc>
          <w:tcPr>
            <w:tcW w:w="1660" w:type="dxa"/>
            <w:vMerge/>
            <w:hideMark/>
          </w:tcPr>
          <w:p w14:paraId="3DD92D07" w14:textId="77777777" w:rsidR="004956B3" w:rsidRPr="004956B3" w:rsidRDefault="004956B3" w:rsidP="004956B3">
            <w:pPr>
              <w:jc w:val="both"/>
            </w:pPr>
          </w:p>
        </w:tc>
        <w:tc>
          <w:tcPr>
            <w:tcW w:w="3980" w:type="dxa"/>
            <w:noWrap/>
            <w:hideMark/>
          </w:tcPr>
          <w:p w14:paraId="4FA1442D" w14:textId="77777777" w:rsidR="004956B3" w:rsidRPr="004956B3" w:rsidRDefault="004956B3" w:rsidP="004956B3">
            <w:pPr>
              <w:jc w:val="both"/>
            </w:pPr>
            <w:r w:rsidRPr="004956B3">
              <w:t>Cephe İmalatları</w:t>
            </w:r>
          </w:p>
        </w:tc>
        <w:tc>
          <w:tcPr>
            <w:tcW w:w="1320" w:type="dxa"/>
            <w:vMerge/>
            <w:hideMark/>
          </w:tcPr>
          <w:p w14:paraId="78C15BFE" w14:textId="77777777" w:rsidR="004956B3" w:rsidRPr="004956B3" w:rsidRDefault="004956B3" w:rsidP="004956B3">
            <w:pPr>
              <w:jc w:val="both"/>
            </w:pPr>
          </w:p>
        </w:tc>
        <w:tc>
          <w:tcPr>
            <w:tcW w:w="1200" w:type="dxa"/>
            <w:hideMark/>
          </w:tcPr>
          <w:p w14:paraId="2CF323D3" w14:textId="77777777" w:rsidR="004956B3" w:rsidRPr="004956B3" w:rsidRDefault="004956B3" w:rsidP="004956B3">
            <w:pPr>
              <w:jc w:val="both"/>
            </w:pPr>
            <w:r w:rsidRPr="004956B3">
              <w:t>3,240241</w:t>
            </w:r>
          </w:p>
        </w:tc>
      </w:tr>
      <w:tr w:rsidR="004956B3" w:rsidRPr="004956B3" w14:paraId="45CD1034" w14:textId="77777777" w:rsidTr="004956B3">
        <w:trPr>
          <w:trHeight w:val="424"/>
        </w:trPr>
        <w:tc>
          <w:tcPr>
            <w:tcW w:w="840" w:type="dxa"/>
            <w:hideMark/>
          </w:tcPr>
          <w:p w14:paraId="78F23330" w14:textId="77777777" w:rsidR="004956B3" w:rsidRPr="004956B3" w:rsidRDefault="004956B3" w:rsidP="004956B3">
            <w:pPr>
              <w:jc w:val="both"/>
            </w:pPr>
            <w:r w:rsidRPr="004956B3">
              <w:t>8</w:t>
            </w:r>
          </w:p>
        </w:tc>
        <w:tc>
          <w:tcPr>
            <w:tcW w:w="1660" w:type="dxa"/>
            <w:vMerge/>
            <w:hideMark/>
          </w:tcPr>
          <w:p w14:paraId="7EA2BEA1" w14:textId="77777777" w:rsidR="004956B3" w:rsidRPr="004956B3" w:rsidRDefault="004956B3" w:rsidP="004956B3">
            <w:pPr>
              <w:jc w:val="both"/>
            </w:pPr>
          </w:p>
        </w:tc>
        <w:tc>
          <w:tcPr>
            <w:tcW w:w="3980" w:type="dxa"/>
            <w:noWrap/>
            <w:hideMark/>
          </w:tcPr>
          <w:p w14:paraId="447832FB" w14:textId="77777777" w:rsidR="004956B3" w:rsidRPr="004956B3" w:rsidRDefault="004956B3" w:rsidP="004956B3">
            <w:pPr>
              <w:jc w:val="both"/>
            </w:pPr>
            <w:r w:rsidRPr="004956B3">
              <w:t>Doğramalar</w:t>
            </w:r>
          </w:p>
        </w:tc>
        <w:tc>
          <w:tcPr>
            <w:tcW w:w="1320" w:type="dxa"/>
            <w:vMerge/>
            <w:hideMark/>
          </w:tcPr>
          <w:p w14:paraId="524890D6" w14:textId="77777777" w:rsidR="004956B3" w:rsidRPr="004956B3" w:rsidRDefault="004956B3" w:rsidP="004956B3">
            <w:pPr>
              <w:jc w:val="both"/>
            </w:pPr>
          </w:p>
        </w:tc>
        <w:tc>
          <w:tcPr>
            <w:tcW w:w="1200" w:type="dxa"/>
            <w:hideMark/>
          </w:tcPr>
          <w:p w14:paraId="44E950C9" w14:textId="77777777" w:rsidR="004956B3" w:rsidRPr="004956B3" w:rsidRDefault="004956B3" w:rsidP="004956B3">
            <w:pPr>
              <w:jc w:val="both"/>
            </w:pPr>
            <w:r w:rsidRPr="004956B3">
              <w:t>3,205259</w:t>
            </w:r>
          </w:p>
        </w:tc>
      </w:tr>
      <w:tr w:rsidR="004956B3" w:rsidRPr="004956B3" w14:paraId="1C4934DF" w14:textId="77777777" w:rsidTr="004956B3">
        <w:trPr>
          <w:trHeight w:val="424"/>
        </w:trPr>
        <w:tc>
          <w:tcPr>
            <w:tcW w:w="840" w:type="dxa"/>
            <w:hideMark/>
          </w:tcPr>
          <w:p w14:paraId="66F364EB" w14:textId="77777777" w:rsidR="004956B3" w:rsidRPr="004956B3" w:rsidRDefault="004956B3" w:rsidP="004956B3">
            <w:pPr>
              <w:jc w:val="both"/>
            </w:pPr>
            <w:r w:rsidRPr="004956B3">
              <w:t>9</w:t>
            </w:r>
          </w:p>
        </w:tc>
        <w:tc>
          <w:tcPr>
            <w:tcW w:w="1660" w:type="dxa"/>
            <w:vMerge/>
            <w:hideMark/>
          </w:tcPr>
          <w:p w14:paraId="227376E5" w14:textId="77777777" w:rsidR="004956B3" w:rsidRPr="004956B3" w:rsidRDefault="004956B3" w:rsidP="004956B3">
            <w:pPr>
              <w:jc w:val="both"/>
            </w:pPr>
          </w:p>
        </w:tc>
        <w:tc>
          <w:tcPr>
            <w:tcW w:w="3980" w:type="dxa"/>
            <w:noWrap/>
            <w:hideMark/>
          </w:tcPr>
          <w:p w14:paraId="42A4FBC5" w14:textId="77777777" w:rsidR="004956B3" w:rsidRPr="004956B3" w:rsidRDefault="004956B3" w:rsidP="004956B3">
            <w:pPr>
              <w:jc w:val="both"/>
            </w:pPr>
            <w:r w:rsidRPr="004956B3">
              <w:t>Mobilyalar, Metal ve Muhtelif İmalatlar</w:t>
            </w:r>
          </w:p>
        </w:tc>
        <w:tc>
          <w:tcPr>
            <w:tcW w:w="1320" w:type="dxa"/>
            <w:vMerge/>
            <w:hideMark/>
          </w:tcPr>
          <w:p w14:paraId="4E5B8078" w14:textId="77777777" w:rsidR="004956B3" w:rsidRPr="004956B3" w:rsidRDefault="004956B3" w:rsidP="004956B3">
            <w:pPr>
              <w:jc w:val="both"/>
            </w:pPr>
          </w:p>
        </w:tc>
        <w:tc>
          <w:tcPr>
            <w:tcW w:w="1200" w:type="dxa"/>
            <w:hideMark/>
          </w:tcPr>
          <w:p w14:paraId="275C5582" w14:textId="77777777" w:rsidR="004956B3" w:rsidRPr="004956B3" w:rsidRDefault="004956B3" w:rsidP="004956B3">
            <w:pPr>
              <w:jc w:val="both"/>
            </w:pPr>
            <w:r w:rsidRPr="004956B3">
              <w:t>2,33829</w:t>
            </w:r>
          </w:p>
        </w:tc>
      </w:tr>
      <w:tr w:rsidR="004956B3" w:rsidRPr="004956B3" w14:paraId="5C701D6F" w14:textId="77777777" w:rsidTr="004956B3">
        <w:trPr>
          <w:trHeight w:val="424"/>
        </w:trPr>
        <w:tc>
          <w:tcPr>
            <w:tcW w:w="840" w:type="dxa"/>
            <w:hideMark/>
          </w:tcPr>
          <w:p w14:paraId="3F7DFDEB" w14:textId="77777777" w:rsidR="004956B3" w:rsidRPr="004956B3" w:rsidRDefault="004956B3" w:rsidP="004956B3">
            <w:pPr>
              <w:jc w:val="both"/>
            </w:pPr>
            <w:r w:rsidRPr="004956B3">
              <w:t>10</w:t>
            </w:r>
          </w:p>
        </w:tc>
        <w:tc>
          <w:tcPr>
            <w:tcW w:w="1660" w:type="dxa"/>
            <w:vMerge/>
            <w:hideMark/>
          </w:tcPr>
          <w:p w14:paraId="5F82EEF8" w14:textId="77777777" w:rsidR="004956B3" w:rsidRPr="004956B3" w:rsidRDefault="004956B3" w:rsidP="004956B3">
            <w:pPr>
              <w:jc w:val="both"/>
            </w:pPr>
          </w:p>
        </w:tc>
        <w:tc>
          <w:tcPr>
            <w:tcW w:w="3980" w:type="dxa"/>
            <w:noWrap/>
            <w:hideMark/>
          </w:tcPr>
          <w:p w14:paraId="3D168EB0" w14:textId="77777777" w:rsidR="004956B3" w:rsidRPr="004956B3" w:rsidRDefault="004956B3" w:rsidP="004956B3">
            <w:pPr>
              <w:jc w:val="both"/>
            </w:pPr>
            <w:r w:rsidRPr="004956B3">
              <w:t>Su Deposu Kaba ve İnce İnşaat İmalatları</w:t>
            </w:r>
          </w:p>
        </w:tc>
        <w:tc>
          <w:tcPr>
            <w:tcW w:w="1320" w:type="dxa"/>
            <w:vMerge/>
            <w:hideMark/>
          </w:tcPr>
          <w:p w14:paraId="256CD3AD" w14:textId="77777777" w:rsidR="004956B3" w:rsidRPr="004956B3" w:rsidRDefault="004956B3" w:rsidP="004956B3">
            <w:pPr>
              <w:jc w:val="both"/>
            </w:pPr>
          </w:p>
        </w:tc>
        <w:tc>
          <w:tcPr>
            <w:tcW w:w="1200" w:type="dxa"/>
            <w:hideMark/>
          </w:tcPr>
          <w:p w14:paraId="5B01503D" w14:textId="77777777" w:rsidR="004956B3" w:rsidRPr="004956B3" w:rsidRDefault="004956B3" w:rsidP="004956B3">
            <w:pPr>
              <w:jc w:val="both"/>
            </w:pPr>
            <w:r w:rsidRPr="004956B3">
              <w:t>3,880476</w:t>
            </w:r>
          </w:p>
        </w:tc>
      </w:tr>
      <w:tr w:rsidR="004956B3" w:rsidRPr="004956B3" w14:paraId="0ED70611" w14:textId="77777777" w:rsidTr="004956B3">
        <w:trPr>
          <w:trHeight w:val="424"/>
        </w:trPr>
        <w:tc>
          <w:tcPr>
            <w:tcW w:w="840" w:type="dxa"/>
            <w:hideMark/>
          </w:tcPr>
          <w:p w14:paraId="54260D08" w14:textId="77777777" w:rsidR="004956B3" w:rsidRPr="004956B3" w:rsidRDefault="004956B3" w:rsidP="004956B3">
            <w:pPr>
              <w:jc w:val="both"/>
            </w:pPr>
            <w:r w:rsidRPr="004956B3">
              <w:t>11</w:t>
            </w:r>
          </w:p>
        </w:tc>
        <w:tc>
          <w:tcPr>
            <w:tcW w:w="1660" w:type="dxa"/>
            <w:vMerge/>
            <w:hideMark/>
          </w:tcPr>
          <w:p w14:paraId="52CEC05A" w14:textId="77777777" w:rsidR="004956B3" w:rsidRPr="004956B3" w:rsidRDefault="004956B3" w:rsidP="004956B3">
            <w:pPr>
              <w:jc w:val="both"/>
            </w:pPr>
          </w:p>
        </w:tc>
        <w:tc>
          <w:tcPr>
            <w:tcW w:w="3980" w:type="dxa"/>
            <w:noWrap/>
            <w:hideMark/>
          </w:tcPr>
          <w:p w14:paraId="60B60B5E" w14:textId="77777777" w:rsidR="004956B3" w:rsidRPr="004956B3" w:rsidRDefault="004956B3" w:rsidP="004956B3">
            <w:pPr>
              <w:jc w:val="both"/>
            </w:pPr>
            <w:r w:rsidRPr="004956B3">
              <w:t>Çevre veya İstinat Duvarı İmatlatları</w:t>
            </w:r>
          </w:p>
        </w:tc>
        <w:tc>
          <w:tcPr>
            <w:tcW w:w="1320" w:type="dxa"/>
            <w:vMerge/>
            <w:hideMark/>
          </w:tcPr>
          <w:p w14:paraId="42DF0AB6" w14:textId="77777777" w:rsidR="004956B3" w:rsidRPr="004956B3" w:rsidRDefault="004956B3" w:rsidP="004956B3">
            <w:pPr>
              <w:jc w:val="both"/>
            </w:pPr>
          </w:p>
        </w:tc>
        <w:tc>
          <w:tcPr>
            <w:tcW w:w="1200" w:type="dxa"/>
            <w:hideMark/>
          </w:tcPr>
          <w:p w14:paraId="01AAC1BC" w14:textId="77777777" w:rsidR="004956B3" w:rsidRPr="004956B3" w:rsidRDefault="004956B3" w:rsidP="004956B3">
            <w:pPr>
              <w:jc w:val="both"/>
            </w:pPr>
            <w:r w:rsidRPr="004956B3">
              <w:t>4,648292</w:t>
            </w:r>
          </w:p>
        </w:tc>
      </w:tr>
      <w:tr w:rsidR="004956B3" w:rsidRPr="004956B3" w14:paraId="77FFF103" w14:textId="77777777" w:rsidTr="004956B3">
        <w:trPr>
          <w:trHeight w:val="424"/>
        </w:trPr>
        <w:tc>
          <w:tcPr>
            <w:tcW w:w="840" w:type="dxa"/>
            <w:hideMark/>
          </w:tcPr>
          <w:p w14:paraId="6A107991" w14:textId="77777777" w:rsidR="004956B3" w:rsidRPr="004956B3" w:rsidRDefault="004956B3" w:rsidP="004956B3">
            <w:pPr>
              <w:jc w:val="both"/>
            </w:pPr>
            <w:r w:rsidRPr="004956B3">
              <w:t>12</w:t>
            </w:r>
          </w:p>
        </w:tc>
        <w:tc>
          <w:tcPr>
            <w:tcW w:w="1660" w:type="dxa"/>
            <w:vMerge/>
            <w:hideMark/>
          </w:tcPr>
          <w:p w14:paraId="151493C8" w14:textId="77777777" w:rsidR="004956B3" w:rsidRPr="004956B3" w:rsidRDefault="004956B3" w:rsidP="004956B3">
            <w:pPr>
              <w:jc w:val="both"/>
            </w:pPr>
          </w:p>
        </w:tc>
        <w:tc>
          <w:tcPr>
            <w:tcW w:w="3980" w:type="dxa"/>
            <w:noWrap/>
            <w:hideMark/>
          </w:tcPr>
          <w:p w14:paraId="51762CE8" w14:textId="77777777" w:rsidR="004956B3" w:rsidRPr="004956B3" w:rsidRDefault="004956B3" w:rsidP="004956B3">
            <w:pPr>
              <w:jc w:val="both"/>
            </w:pPr>
            <w:r w:rsidRPr="004956B3">
              <w:t>Altyapı İnşaatı İmalatları</w:t>
            </w:r>
          </w:p>
        </w:tc>
        <w:tc>
          <w:tcPr>
            <w:tcW w:w="1320" w:type="dxa"/>
            <w:vMerge/>
            <w:hideMark/>
          </w:tcPr>
          <w:p w14:paraId="3DA5A489" w14:textId="77777777" w:rsidR="004956B3" w:rsidRPr="004956B3" w:rsidRDefault="004956B3" w:rsidP="004956B3">
            <w:pPr>
              <w:jc w:val="both"/>
            </w:pPr>
          </w:p>
        </w:tc>
        <w:tc>
          <w:tcPr>
            <w:tcW w:w="1200" w:type="dxa"/>
            <w:hideMark/>
          </w:tcPr>
          <w:p w14:paraId="16A5F6F6" w14:textId="77777777" w:rsidR="004956B3" w:rsidRPr="004956B3" w:rsidRDefault="004956B3" w:rsidP="004956B3">
            <w:pPr>
              <w:jc w:val="both"/>
            </w:pPr>
            <w:r w:rsidRPr="004956B3">
              <w:t>1,950819</w:t>
            </w:r>
          </w:p>
        </w:tc>
      </w:tr>
      <w:tr w:rsidR="004956B3" w:rsidRPr="004956B3" w14:paraId="04165710" w14:textId="77777777" w:rsidTr="004956B3">
        <w:trPr>
          <w:trHeight w:val="424"/>
        </w:trPr>
        <w:tc>
          <w:tcPr>
            <w:tcW w:w="840" w:type="dxa"/>
            <w:hideMark/>
          </w:tcPr>
          <w:p w14:paraId="30CE0264" w14:textId="77777777" w:rsidR="004956B3" w:rsidRPr="004956B3" w:rsidRDefault="004956B3" w:rsidP="004956B3">
            <w:pPr>
              <w:jc w:val="both"/>
            </w:pPr>
            <w:r w:rsidRPr="004956B3">
              <w:t>13</w:t>
            </w:r>
          </w:p>
        </w:tc>
        <w:tc>
          <w:tcPr>
            <w:tcW w:w="1660" w:type="dxa"/>
            <w:vMerge w:val="restart"/>
            <w:hideMark/>
          </w:tcPr>
          <w:p w14:paraId="6A3E8B5F" w14:textId="77777777" w:rsidR="004956B3" w:rsidRPr="004956B3" w:rsidRDefault="004956B3" w:rsidP="004956B3">
            <w:pPr>
              <w:jc w:val="both"/>
            </w:pPr>
            <w:r w:rsidRPr="004956B3">
              <w:t>OKUL BİNASI MEKANİK TESİSAT</w:t>
            </w:r>
          </w:p>
        </w:tc>
        <w:tc>
          <w:tcPr>
            <w:tcW w:w="3980" w:type="dxa"/>
            <w:noWrap/>
            <w:hideMark/>
          </w:tcPr>
          <w:p w14:paraId="7C759B91" w14:textId="77777777" w:rsidR="004956B3" w:rsidRPr="004956B3" w:rsidRDefault="004956B3" w:rsidP="004956B3">
            <w:pPr>
              <w:jc w:val="both"/>
            </w:pPr>
            <w:r w:rsidRPr="004956B3">
              <w:t>Sıhhi Tesisatı</w:t>
            </w:r>
          </w:p>
        </w:tc>
        <w:tc>
          <w:tcPr>
            <w:tcW w:w="1320" w:type="dxa"/>
            <w:vMerge w:val="restart"/>
            <w:noWrap/>
            <w:hideMark/>
          </w:tcPr>
          <w:p w14:paraId="46DE04A2" w14:textId="77777777" w:rsidR="004956B3" w:rsidRPr="004956B3" w:rsidRDefault="004956B3" w:rsidP="004956B3">
            <w:pPr>
              <w:jc w:val="both"/>
            </w:pPr>
            <w:r w:rsidRPr="004956B3">
              <w:t>9,70%</w:t>
            </w:r>
          </w:p>
        </w:tc>
        <w:tc>
          <w:tcPr>
            <w:tcW w:w="1200" w:type="dxa"/>
            <w:hideMark/>
          </w:tcPr>
          <w:p w14:paraId="4E64978A" w14:textId="77777777" w:rsidR="004956B3" w:rsidRPr="004956B3" w:rsidRDefault="004956B3" w:rsidP="004956B3">
            <w:pPr>
              <w:jc w:val="both"/>
            </w:pPr>
            <w:r w:rsidRPr="004956B3">
              <w:t>1,736472</w:t>
            </w:r>
          </w:p>
        </w:tc>
      </w:tr>
      <w:tr w:rsidR="004956B3" w:rsidRPr="004956B3" w14:paraId="27E6AA01" w14:textId="77777777" w:rsidTr="004956B3">
        <w:trPr>
          <w:trHeight w:val="424"/>
        </w:trPr>
        <w:tc>
          <w:tcPr>
            <w:tcW w:w="840" w:type="dxa"/>
            <w:hideMark/>
          </w:tcPr>
          <w:p w14:paraId="6816B0B1" w14:textId="77777777" w:rsidR="004956B3" w:rsidRPr="004956B3" w:rsidRDefault="004956B3" w:rsidP="004956B3">
            <w:pPr>
              <w:jc w:val="both"/>
            </w:pPr>
            <w:r w:rsidRPr="004956B3">
              <w:t>14</w:t>
            </w:r>
          </w:p>
        </w:tc>
        <w:tc>
          <w:tcPr>
            <w:tcW w:w="1660" w:type="dxa"/>
            <w:vMerge/>
            <w:hideMark/>
          </w:tcPr>
          <w:p w14:paraId="498552C3" w14:textId="77777777" w:rsidR="004956B3" w:rsidRPr="004956B3" w:rsidRDefault="004956B3" w:rsidP="004956B3">
            <w:pPr>
              <w:jc w:val="both"/>
            </w:pPr>
          </w:p>
        </w:tc>
        <w:tc>
          <w:tcPr>
            <w:tcW w:w="3980" w:type="dxa"/>
            <w:noWrap/>
            <w:hideMark/>
          </w:tcPr>
          <w:p w14:paraId="1AC4E23A" w14:textId="77777777" w:rsidR="004956B3" w:rsidRPr="004956B3" w:rsidRDefault="004956B3" w:rsidP="004956B3">
            <w:pPr>
              <w:jc w:val="both"/>
            </w:pPr>
            <w:r w:rsidRPr="004956B3">
              <w:t>Isıtma Tesisatı</w:t>
            </w:r>
          </w:p>
        </w:tc>
        <w:tc>
          <w:tcPr>
            <w:tcW w:w="1320" w:type="dxa"/>
            <w:vMerge/>
            <w:hideMark/>
          </w:tcPr>
          <w:p w14:paraId="0E278751" w14:textId="77777777" w:rsidR="004956B3" w:rsidRPr="004956B3" w:rsidRDefault="004956B3" w:rsidP="004956B3">
            <w:pPr>
              <w:jc w:val="both"/>
            </w:pPr>
          </w:p>
        </w:tc>
        <w:tc>
          <w:tcPr>
            <w:tcW w:w="1200" w:type="dxa"/>
            <w:hideMark/>
          </w:tcPr>
          <w:p w14:paraId="1D7EE367" w14:textId="77777777" w:rsidR="004956B3" w:rsidRPr="004956B3" w:rsidRDefault="004956B3" w:rsidP="004956B3">
            <w:pPr>
              <w:jc w:val="both"/>
            </w:pPr>
            <w:r w:rsidRPr="004956B3">
              <w:t>0,906505</w:t>
            </w:r>
          </w:p>
        </w:tc>
      </w:tr>
      <w:tr w:rsidR="004956B3" w:rsidRPr="004956B3" w14:paraId="3CC880D1" w14:textId="77777777" w:rsidTr="004956B3">
        <w:trPr>
          <w:trHeight w:val="424"/>
        </w:trPr>
        <w:tc>
          <w:tcPr>
            <w:tcW w:w="840" w:type="dxa"/>
            <w:hideMark/>
          </w:tcPr>
          <w:p w14:paraId="5714BC0F" w14:textId="77777777" w:rsidR="004956B3" w:rsidRPr="004956B3" w:rsidRDefault="004956B3" w:rsidP="004956B3">
            <w:pPr>
              <w:jc w:val="both"/>
            </w:pPr>
            <w:r w:rsidRPr="004956B3">
              <w:t>15</w:t>
            </w:r>
          </w:p>
        </w:tc>
        <w:tc>
          <w:tcPr>
            <w:tcW w:w="1660" w:type="dxa"/>
            <w:vMerge/>
            <w:hideMark/>
          </w:tcPr>
          <w:p w14:paraId="517F612B" w14:textId="77777777" w:rsidR="004956B3" w:rsidRPr="004956B3" w:rsidRDefault="004956B3" w:rsidP="004956B3">
            <w:pPr>
              <w:jc w:val="both"/>
            </w:pPr>
          </w:p>
        </w:tc>
        <w:tc>
          <w:tcPr>
            <w:tcW w:w="3980" w:type="dxa"/>
            <w:noWrap/>
            <w:hideMark/>
          </w:tcPr>
          <w:p w14:paraId="1EBF80AC" w14:textId="77777777" w:rsidR="004956B3" w:rsidRPr="004956B3" w:rsidRDefault="004956B3" w:rsidP="004956B3">
            <w:pPr>
              <w:jc w:val="both"/>
            </w:pPr>
            <w:r w:rsidRPr="004956B3">
              <w:t>VRF Tesisatı</w:t>
            </w:r>
          </w:p>
        </w:tc>
        <w:tc>
          <w:tcPr>
            <w:tcW w:w="1320" w:type="dxa"/>
            <w:vMerge/>
            <w:hideMark/>
          </w:tcPr>
          <w:p w14:paraId="33B7F5FD" w14:textId="77777777" w:rsidR="004956B3" w:rsidRPr="004956B3" w:rsidRDefault="004956B3" w:rsidP="004956B3">
            <w:pPr>
              <w:jc w:val="both"/>
            </w:pPr>
          </w:p>
        </w:tc>
        <w:tc>
          <w:tcPr>
            <w:tcW w:w="1200" w:type="dxa"/>
            <w:hideMark/>
          </w:tcPr>
          <w:p w14:paraId="3364CAE5" w14:textId="77777777" w:rsidR="004956B3" w:rsidRPr="004956B3" w:rsidRDefault="004956B3" w:rsidP="004956B3">
            <w:pPr>
              <w:jc w:val="both"/>
            </w:pPr>
            <w:r w:rsidRPr="004956B3">
              <w:t>4,529835</w:t>
            </w:r>
          </w:p>
        </w:tc>
      </w:tr>
      <w:tr w:rsidR="004956B3" w:rsidRPr="004956B3" w14:paraId="5B899541" w14:textId="77777777" w:rsidTr="004956B3">
        <w:trPr>
          <w:trHeight w:val="424"/>
        </w:trPr>
        <w:tc>
          <w:tcPr>
            <w:tcW w:w="840" w:type="dxa"/>
            <w:hideMark/>
          </w:tcPr>
          <w:p w14:paraId="7302B2A8" w14:textId="77777777" w:rsidR="004956B3" w:rsidRPr="004956B3" w:rsidRDefault="004956B3" w:rsidP="004956B3">
            <w:pPr>
              <w:jc w:val="both"/>
            </w:pPr>
            <w:r w:rsidRPr="004956B3">
              <w:t>16</w:t>
            </w:r>
          </w:p>
        </w:tc>
        <w:tc>
          <w:tcPr>
            <w:tcW w:w="1660" w:type="dxa"/>
            <w:vMerge/>
            <w:hideMark/>
          </w:tcPr>
          <w:p w14:paraId="498CC3FA" w14:textId="77777777" w:rsidR="004956B3" w:rsidRPr="004956B3" w:rsidRDefault="004956B3" w:rsidP="004956B3">
            <w:pPr>
              <w:jc w:val="both"/>
            </w:pPr>
          </w:p>
        </w:tc>
        <w:tc>
          <w:tcPr>
            <w:tcW w:w="3980" w:type="dxa"/>
            <w:noWrap/>
            <w:hideMark/>
          </w:tcPr>
          <w:p w14:paraId="38472BDB" w14:textId="77777777" w:rsidR="004956B3" w:rsidRPr="004956B3" w:rsidRDefault="004956B3" w:rsidP="004956B3">
            <w:pPr>
              <w:jc w:val="both"/>
            </w:pPr>
            <w:r w:rsidRPr="004956B3">
              <w:t>Yangın Tesisatı</w:t>
            </w:r>
          </w:p>
        </w:tc>
        <w:tc>
          <w:tcPr>
            <w:tcW w:w="1320" w:type="dxa"/>
            <w:vMerge/>
            <w:hideMark/>
          </w:tcPr>
          <w:p w14:paraId="1D6A48D4" w14:textId="77777777" w:rsidR="004956B3" w:rsidRPr="004956B3" w:rsidRDefault="004956B3" w:rsidP="004956B3">
            <w:pPr>
              <w:jc w:val="both"/>
            </w:pPr>
          </w:p>
        </w:tc>
        <w:tc>
          <w:tcPr>
            <w:tcW w:w="1200" w:type="dxa"/>
            <w:hideMark/>
          </w:tcPr>
          <w:p w14:paraId="11789F72" w14:textId="77777777" w:rsidR="004956B3" w:rsidRPr="004956B3" w:rsidRDefault="004956B3" w:rsidP="004956B3">
            <w:pPr>
              <w:jc w:val="both"/>
            </w:pPr>
            <w:r w:rsidRPr="004956B3">
              <w:t>0,375071</w:t>
            </w:r>
          </w:p>
        </w:tc>
      </w:tr>
      <w:tr w:rsidR="004956B3" w:rsidRPr="004956B3" w14:paraId="42C72EB6" w14:textId="77777777" w:rsidTr="004956B3">
        <w:trPr>
          <w:trHeight w:val="424"/>
        </w:trPr>
        <w:tc>
          <w:tcPr>
            <w:tcW w:w="840" w:type="dxa"/>
            <w:hideMark/>
          </w:tcPr>
          <w:p w14:paraId="482FCB56" w14:textId="77777777" w:rsidR="004956B3" w:rsidRPr="004956B3" w:rsidRDefault="004956B3" w:rsidP="004956B3">
            <w:pPr>
              <w:jc w:val="both"/>
            </w:pPr>
            <w:r w:rsidRPr="004956B3">
              <w:t>17</w:t>
            </w:r>
          </w:p>
        </w:tc>
        <w:tc>
          <w:tcPr>
            <w:tcW w:w="1660" w:type="dxa"/>
            <w:vMerge/>
            <w:hideMark/>
          </w:tcPr>
          <w:p w14:paraId="6C986B38" w14:textId="77777777" w:rsidR="004956B3" w:rsidRPr="004956B3" w:rsidRDefault="004956B3" w:rsidP="004956B3">
            <w:pPr>
              <w:jc w:val="both"/>
            </w:pPr>
          </w:p>
        </w:tc>
        <w:tc>
          <w:tcPr>
            <w:tcW w:w="3980" w:type="dxa"/>
            <w:noWrap/>
            <w:hideMark/>
          </w:tcPr>
          <w:p w14:paraId="2E564067" w14:textId="77777777" w:rsidR="004956B3" w:rsidRPr="004956B3" w:rsidRDefault="004956B3" w:rsidP="004956B3">
            <w:pPr>
              <w:jc w:val="both"/>
            </w:pPr>
            <w:r w:rsidRPr="004956B3">
              <w:t>Havalandırma Tesisatı</w:t>
            </w:r>
          </w:p>
        </w:tc>
        <w:tc>
          <w:tcPr>
            <w:tcW w:w="1320" w:type="dxa"/>
            <w:vMerge/>
            <w:hideMark/>
          </w:tcPr>
          <w:p w14:paraId="3DF1690A" w14:textId="77777777" w:rsidR="004956B3" w:rsidRPr="004956B3" w:rsidRDefault="004956B3" w:rsidP="004956B3">
            <w:pPr>
              <w:jc w:val="both"/>
            </w:pPr>
          </w:p>
        </w:tc>
        <w:tc>
          <w:tcPr>
            <w:tcW w:w="1200" w:type="dxa"/>
            <w:hideMark/>
          </w:tcPr>
          <w:p w14:paraId="71577241" w14:textId="77777777" w:rsidR="004956B3" w:rsidRPr="004956B3" w:rsidRDefault="004956B3" w:rsidP="004956B3">
            <w:pPr>
              <w:jc w:val="both"/>
            </w:pPr>
            <w:r w:rsidRPr="004956B3">
              <w:t>0,35245</w:t>
            </w:r>
          </w:p>
        </w:tc>
      </w:tr>
      <w:tr w:rsidR="004956B3" w:rsidRPr="004956B3" w14:paraId="47AE6CEB" w14:textId="77777777" w:rsidTr="004956B3">
        <w:trPr>
          <w:trHeight w:val="424"/>
        </w:trPr>
        <w:tc>
          <w:tcPr>
            <w:tcW w:w="840" w:type="dxa"/>
            <w:hideMark/>
          </w:tcPr>
          <w:p w14:paraId="6E57C2C6" w14:textId="77777777" w:rsidR="004956B3" w:rsidRPr="004956B3" w:rsidRDefault="004956B3" w:rsidP="004956B3">
            <w:pPr>
              <w:jc w:val="both"/>
            </w:pPr>
            <w:r w:rsidRPr="004956B3">
              <w:t>18</w:t>
            </w:r>
          </w:p>
        </w:tc>
        <w:tc>
          <w:tcPr>
            <w:tcW w:w="1660" w:type="dxa"/>
            <w:vMerge/>
            <w:hideMark/>
          </w:tcPr>
          <w:p w14:paraId="37D80AC9" w14:textId="77777777" w:rsidR="004956B3" w:rsidRPr="004956B3" w:rsidRDefault="004956B3" w:rsidP="004956B3">
            <w:pPr>
              <w:jc w:val="both"/>
            </w:pPr>
          </w:p>
        </w:tc>
        <w:tc>
          <w:tcPr>
            <w:tcW w:w="3980" w:type="dxa"/>
            <w:noWrap/>
            <w:hideMark/>
          </w:tcPr>
          <w:p w14:paraId="76228760" w14:textId="77777777" w:rsidR="004956B3" w:rsidRPr="004956B3" w:rsidRDefault="004956B3" w:rsidP="004956B3">
            <w:pPr>
              <w:jc w:val="both"/>
            </w:pPr>
            <w:r w:rsidRPr="004956B3">
              <w:t>Yağmursuyu Tesisatı</w:t>
            </w:r>
          </w:p>
        </w:tc>
        <w:tc>
          <w:tcPr>
            <w:tcW w:w="1320" w:type="dxa"/>
            <w:vMerge/>
            <w:hideMark/>
          </w:tcPr>
          <w:p w14:paraId="25B05D38" w14:textId="77777777" w:rsidR="004956B3" w:rsidRPr="004956B3" w:rsidRDefault="004956B3" w:rsidP="004956B3">
            <w:pPr>
              <w:jc w:val="both"/>
            </w:pPr>
          </w:p>
        </w:tc>
        <w:tc>
          <w:tcPr>
            <w:tcW w:w="1200" w:type="dxa"/>
            <w:hideMark/>
          </w:tcPr>
          <w:p w14:paraId="79F5042F" w14:textId="77777777" w:rsidR="004956B3" w:rsidRPr="004956B3" w:rsidRDefault="004956B3" w:rsidP="004956B3">
            <w:pPr>
              <w:jc w:val="both"/>
            </w:pPr>
            <w:r w:rsidRPr="004956B3">
              <w:t>1,800135</w:t>
            </w:r>
          </w:p>
        </w:tc>
      </w:tr>
      <w:tr w:rsidR="004956B3" w:rsidRPr="004956B3" w14:paraId="6D1AD3C9" w14:textId="77777777" w:rsidTr="004956B3">
        <w:trPr>
          <w:trHeight w:val="424"/>
        </w:trPr>
        <w:tc>
          <w:tcPr>
            <w:tcW w:w="840" w:type="dxa"/>
            <w:hideMark/>
          </w:tcPr>
          <w:p w14:paraId="0995584E" w14:textId="77777777" w:rsidR="004956B3" w:rsidRPr="004956B3" w:rsidRDefault="004956B3" w:rsidP="004956B3">
            <w:pPr>
              <w:jc w:val="both"/>
            </w:pPr>
            <w:r w:rsidRPr="004956B3">
              <w:t>19</w:t>
            </w:r>
          </w:p>
        </w:tc>
        <w:tc>
          <w:tcPr>
            <w:tcW w:w="1660" w:type="dxa"/>
            <w:vMerge w:val="restart"/>
            <w:hideMark/>
          </w:tcPr>
          <w:p w14:paraId="41694F26" w14:textId="77777777" w:rsidR="004956B3" w:rsidRPr="004956B3" w:rsidRDefault="004956B3" w:rsidP="004956B3">
            <w:pPr>
              <w:jc w:val="both"/>
            </w:pPr>
            <w:r w:rsidRPr="004956B3">
              <w:t>OKUL BİNASI ELEKTRİK TESİSATI</w:t>
            </w:r>
          </w:p>
        </w:tc>
        <w:tc>
          <w:tcPr>
            <w:tcW w:w="3980" w:type="dxa"/>
            <w:noWrap/>
            <w:hideMark/>
          </w:tcPr>
          <w:p w14:paraId="000E4218" w14:textId="77777777" w:rsidR="004956B3" w:rsidRPr="004956B3" w:rsidRDefault="004956B3" w:rsidP="004956B3">
            <w:pPr>
              <w:jc w:val="both"/>
            </w:pPr>
            <w:r w:rsidRPr="004956B3">
              <w:t>Aydınlatma-Priz-Ups Tesisatı</w:t>
            </w:r>
          </w:p>
        </w:tc>
        <w:tc>
          <w:tcPr>
            <w:tcW w:w="1320" w:type="dxa"/>
            <w:vMerge w:val="restart"/>
            <w:hideMark/>
          </w:tcPr>
          <w:p w14:paraId="3E0A4BAA" w14:textId="77777777" w:rsidR="004956B3" w:rsidRPr="004956B3" w:rsidRDefault="004956B3" w:rsidP="004956B3">
            <w:pPr>
              <w:jc w:val="both"/>
            </w:pPr>
            <w:r w:rsidRPr="004956B3">
              <w:t>9,45%</w:t>
            </w:r>
          </w:p>
        </w:tc>
        <w:tc>
          <w:tcPr>
            <w:tcW w:w="1200" w:type="dxa"/>
            <w:hideMark/>
          </w:tcPr>
          <w:p w14:paraId="2C059466" w14:textId="77777777" w:rsidR="004956B3" w:rsidRPr="004956B3" w:rsidRDefault="004956B3" w:rsidP="004956B3">
            <w:pPr>
              <w:jc w:val="both"/>
            </w:pPr>
            <w:r w:rsidRPr="004956B3">
              <w:t>1,157551</w:t>
            </w:r>
          </w:p>
        </w:tc>
      </w:tr>
      <w:tr w:rsidR="004956B3" w:rsidRPr="004956B3" w14:paraId="0CFC1498" w14:textId="77777777" w:rsidTr="004956B3">
        <w:trPr>
          <w:trHeight w:val="424"/>
        </w:trPr>
        <w:tc>
          <w:tcPr>
            <w:tcW w:w="840" w:type="dxa"/>
            <w:hideMark/>
          </w:tcPr>
          <w:p w14:paraId="393BB1D8" w14:textId="77777777" w:rsidR="004956B3" w:rsidRPr="004956B3" w:rsidRDefault="004956B3" w:rsidP="004956B3">
            <w:pPr>
              <w:jc w:val="both"/>
            </w:pPr>
            <w:r w:rsidRPr="004956B3">
              <w:t>20</w:t>
            </w:r>
          </w:p>
        </w:tc>
        <w:tc>
          <w:tcPr>
            <w:tcW w:w="1660" w:type="dxa"/>
            <w:vMerge/>
            <w:hideMark/>
          </w:tcPr>
          <w:p w14:paraId="42226DA1" w14:textId="77777777" w:rsidR="004956B3" w:rsidRPr="004956B3" w:rsidRDefault="004956B3" w:rsidP="004956B3">
            <w:pPr>
              <w:jc w:val="both"/>
            </w:pPr>
          </w:p>
        </w:tc>
        <w:tc>
          <w:tcPr>
            <w:tcW w:w="3980" w:type="dxa"/>
            <w:noWrap/>
            <w:hideMark/>
          </w:tcPr>
          <w:p w14:paraId="3DD4A23D" w14:textId="77777777" w:rsidR="004956B3" w:rsidRPr="004956B3" w:rsidRDefault="004956B3" w:rsidP="004956B3">
            <w:pPr>
              <w:jc w:val="both"/>
            </w:pPr>
            <w:r w:rsidRPr="004956B3">
              <w:t>Ag Pano, Şalt, Kompanzasyon, Kolon Ve Ag Kabloları</w:t>
            </w:r>
          </w:p>
        </w:tc>
        <w:tc>
          <w:tcPr>
            <w:tcW w:w="1320" w:type="dxa"/>
            <w:vMerge/>
            <w:hideMark/>
          </w:tcPr>
          <w:p w14:paraId="2160D574" w14:textId="77777777" w:rsidR="004956B3" w:rsidRPr="004956B3" w:rsidRDefault="004956B3" w:rsidP="004956B3">
            <w:pPr>
              <w:jc w:val="both"/>
            </w:pPr>
          </w:p>
        </w:tc>
        <w:tc>
          <w:tcPr>
            <w:tcW w:w="1200" w:type="dxa"/>
            <w:hideMark/>
          </w:tcPr>
          <w:p w14:paraId="1AE98E12" w14:textId="77777777" w:rsidR="004956B3" w:rsidRPr="004956B3" w:rsidRDefault="004956B3" w:rsidP="004956B3">
            <w:pPr>
              <w:jc w:val="both"/>
            </w:pPr>
            <w:r w:rsidRPr="004956B3">
              <w:t>0,985996</w:t>
            </w:r>
          </w:p>
        </w:tc>
      </w:tr>
      <w:tr w:rsidR="004956B3" w:rsidRPr="004956B3" w14:paraId="7DDC1772" w14:textId="77777777" w:rsidTr="004956B3">
        <w:trPr>
          <w:trHeight w:val="424"/>
        </w:trPr>
        <w:tc>
          <w:tcPr>
            <w:tcW w:w="840" w:type="dxa"/>
            <w:hideMark/>
          </w:tcPr>
          <w:p w14:paraId="3DAECCB5" w14:textId="77777777" w:rsidR="004956B3" w:rsidRPr="004956B3" w:rsidRDefault="004956B3" w:rsidP="004956B3">
            <w:pPr>
              <w:jc w:val="both"/>
            </w:pPr>
            <w:r w:rsidRPr="004956B3">
              <w:t>21</w:t>
            </w:r>
          </w:p>
        </w:tc>
        <w:tc>
          <w:tcPr>
            <w:tcW w:w="1660" w:type="dxa"/>
            <w:vMerge/>
            <w:hideMark/>
          </w:tcPr>
          <w:p w14:paraId="75F00C26" w14:textId="77777777" w:rsidR="004956B3" w:rsidRPr="004956B3" w:rsidRDefault="004956B3" w:rsidP="004956B3">
            <w:pPr>
              <w:jc w:val="both"/>
            </w:pPr>
          </w:p>
        </w:tc>
        <w:tc>
          <w:tcPr>
            <w:tcW w:w="3980" w:type="dxa"/>
            <w:noWrap/>
            <w:hideMark/>
          </w:tcPr>
          <w:p w14:paraId="150F0A30" w14:textId="77777777" w:rsidR="004956B3" w:rsidRPr="004956B3" w:rsidRDefault="004956B3" w:rsidP="004956B3">
            <w:pPr>
              <w:jc w:val="both"/>
            </w:pPr>
            <w:r w:rsidRPr="004956B3">
              <w:t>Jeneratör Tesisatı</w:t>
            </w:r>
          </w:p>
        </w:tc>
        <w:tc>
          <w:tcPr>
            <w:tcW w:w="1320" w:type="dxa"/>
            <w:vMerge/>
            <w:hideMark/>
          </w:tcPr>
          <w:p w14:paraId="7D069AFE" w14:textId="77777777" w:rsidR="004956B3" w:rsidRPr="004956B3" w:rsidRDefault="004956B3" w:rsidP="004956B3">
            <w:pPr>
              <w:jc w:val="both"/>
            </w:pPr>
          </w:p>
        </w:tc>
        <w:tc>
          <w:tcPr>
            <w:tcW w:w="1200" w:type="dxa"/>
            <w:hideMark/>
          </w:tcPr>
          <w:p w14:paraId="0174EE06" w14:textId="77777777" w:rsidR="004956B3" w:rsidRPr="004956B3" w:rsidRDefault="004956B3" w:rsidP="004956B3">
            <w:pPr>
              <w:jc w:val="both"/>
            </w:pPr>
            <w:r w:rsidRPr="004956B3">
              <w:t>0,524629</w:t>
            </w:r>
          </w:p>
        </w:tc>
      </w:tr>
      <w:tr w:rsidR="004956B3" w:rsidRPr="004956B3" w14:paraId="45CCFED1" w14:textId="77777777" w:rsidTr="004956B3">
        <w:trPr>
          <w:trHeight w:val="424"/>
        </w:trPr>
        <w:tc>
          <w:tcPr>
            <w:tcW w:w="840" w:type="dxa"/>
            <w:hideMark/>
          </w:tcPr>
          <w:p w14:paraId="7F7C6440" w14:textId="77777777" w:rsidR="004956B3" w:rsidRPr="004956B3" w:rsidRDefault="004956B3" w:rsidP="004956B3">
            <w:pPr>
              <w:jc w:val="both"/>
            </w:pPr>
            <w:r w:rsidRPr="004956B3">
              <w:t>22</w:t>
            </w:r>
          </w:p>
        </w:tc>
        <w:tc>
          <w:tcPr>
            <w:tcW w:w="1660" w:type="dxa"/>
            <w:vMerge/>
            <w:hideMark/>
          </w:tcPr>
          <w:p w14:paraId="621EEFF2" w14:textId="77777777" w:rsidR="004956B3" w:rsidRPr="004956B3" w:rsidRDefault="004956B3" w:rsidP="004956B3">
            <w:pPr>
              <w:jc w:val="both"/>
            </w:pPr>
          </w:p>
        </w:tc>
        <w:tc>
          <w:tcPr>
            <w:tcW w:w="3980" w:type="dxa"/>
            <w:noWrap/>
            <w:hideMark/>
          </w:tcPr>
          <w:p w14:paraId="57E80B20" w14:textId="77777777" w:rsidR="004956B3" w:rsidRPr="004956B3" w:rsidRDefault="004956B3" w:rsidP="004956B3">
            <w:pPr>
              <w:jc w:val="both"/>
            </w:pPr>
            <w:r w:rsidRPr="004956B3">
              <w:t>Kablo Tavası</w:t>
            </w:r>
          </w:p>
        </w:tc>
        <w:tc>
          <w:tcPr>
            <w:tcW w:w="1320" w:type="dxa"/>
            <w:vMerge/>
            <w:hideMark/>
          </w:tcPr>
          <w:p w14:paraId="7BFFC042" w14:textId="77777777" w:rsidR="004956B3" w:rsidRPr="004956B3" w:rsidRDefault="004956B3" w:rsidP="004956B3">
            <w:pPr>
              <w:jc w:val="both"/>
            </w:pPr>
          </w:p>
        </w:tc>
        <w:tc>
          <w:tcPr>
            <w:tcW w:w="1200" w:type="dxa"/>
            <w:hideMark/>
          </w:tcPr>
          <w:p w14:paraId="1D7FAAED" w14:textId="77777777" w:rsidR="004956B3" w:rsidRPr="004956B3" w:rsidRDefault="004956B3" w:rsidP="004956B3">
            <w:pPr>
              <w:jc w:val="both"/>
            </w:pPr>
            <w:r w:rsidRPr="004956B3">
              <w:t>0,261819</w:t>
            </w:r>
          </w:p>
        </w:tc>
      </w:tr>
      <w:tr w:rsidR="004956B3" w:rsidRPr="004956B3" w14:paraId="7CAA6269" w14:textId="77777777" w:rsidTr="004956B3">
        <w:trPr>
          <w:trHeight w:val="424"/>
        </w:trPr>
        <w:tc>
          <w:tcPr>
            <w:tcW w:w="840" w:type="dxa"/>
            <w:hideMark/>
          </w:tcPr>
          <w:p w14:paraId="64588505" w14:textId="77777777" w:rsidR="004956B3" w:rsidRPr="004956B3" w:rsidRDefault="004956B3" w:rsidP="004956B3">
            <w:pPr>
              <w:jc w:val="both"/>
            </w:pPr>
            <w:r w:rsidRPr="004956B3">
              <w:t>23</w:t>
            </w:r>
          </w:p>
        </w:tc>
        <w:tc>
          <w:tcPr>
            <w:tcW w:w="1660" w:type="dxa"/>
            <w:vMerge/>
            <w:hideMark/>
          </w:tcPr>
          <w:p w14:paraId="32F3FCA4" w14:textId="77777777" w:rsidR="004956B3" w:rsidRPr="004956B3" w:rsidRDefault="004956B3" w:rsidP="004956B3">
            <w:pPr>
              <w:jc w:val="both"/>
            </w:pPr>
          </w:p>
        </w:tc>
        <w:tc>
          <w:tcPr>
            <w:tcW w:w="3980" w:type="dxa"/>
            <w:noWrap/>
            <w:hideMark/>
          </w:tcPr>
          <w:p w14:paraId="552FE1AA" w14:textId="77777777" w:rsidR="004956B3" w:rsidRPr="004956B3" w:rsidRDefault="004956B3" w:rsidP="004956B3">
            <w:pPr>
              <w:jc w:val="both"/>
            </w:pPr>
            <w:r w:rsidRPr="004956B3">
              <w:t>Topraklama Tesisatı</w:t>
            </w:r>
          </w:p>
        </w:tc>
        <w:tc>
          <w:tcPr>
            <w:tcW w:w="1320" w:type="dxa"/>
            <w:vMerge/>
            <w:hideMark/>
          </w:tcPr>
          <w:p w14:paraId="28F1188A" w14:textId="77777777" w:rsidR="004956B3" w:rsidRPr="004956B3" w:rsidRDefault="004956B3" w:rsidP="004956B3">
            <w:pPr>
              <w:jc w:val="both"/>
            </w:pPr>
          </w:p>
        </w:tc>
        <w:tc>
          <w:tcPr>
            <w:tcW w:w="1200" w:type="dxa"/>
            <w:hideMark/>
          </w:tcPr>
          <w:p w14:paraId="4447418C" w14:textId="77777777" w:rsidR="004956B3" w:rsidRPr="004956B3" w:rsidRDefault="004956B3" w:rsidP="004956B3">
            <w:pPr>
              <w:jc w:val="both"/>
            </w:pPr>
            <w:r w:rsidRPr="004956B3">
              <w:t>0,216644</w:t>
            </w:r>
          </w:p>
        </w:tc>
      </w:tr>
      <w:tr w:rsidR="004956B3" w:rsidRPr="004956B3" w14:paraId="0548EE2C" w14:textId="77777777" w:rsidTr="004956B3">
        <w:trPr>
          <w:trHeight w:val="424"/>
        </w:trPr>
        <w:tc>
          <w:tcPr>
            <w:tcW w:w="840" w:type="dxa"/>
            <w:hideMark/>
          </w:tcPr>
          <w:p w14:paraId="2F8E4C15" w14:textId="77777777" w:rsidR="004956B3" w:rsidRPr="004956B3" w:rsidRDefault="004956B3" w:rsidP="004956B3">
            <w:pPr>
              <w:jc w:val="both"/>
            </w:pPr>
            <w:r w:rsidRPr="004956B3">
              <w:lastRenderedPageBreak/>
              <w:t>24</w:t>
            </w:r>
          </w:p>
        </w:tc>
        <w:tc>
          <w:tcPr>
            <w:tcW w:w="1660" w:type="dxa"/>
            <w:vMerge/>
            <w:hideMark/>
          </w:tcPr>
          <w:p w14:paraId="010997E0" w14:textId="77777777" w:rsidR="004956B3" w:rsidRPr="004956B3" w:rsidRDefault="004956B3" w:rsidP="004956B3">
            <w:pPr>
              <w:jc w:val="both"/>
            </w:pPr>
          </w:p>
        </w:tc>
        <w:tc>
          <w:tcPr>
            <w:tcW w:w="3980" w:type="dxa"/>
            <w:noWrap/>
            <w:hideMark/>
          </w:tcPr>
          <w:p w14:paraId="68142279" w14:textId="77777777" w:rsidR="004956B3" w:rsidRPr="004956B3" w:rsidRDefault="004956B3" w:rsidP="004956B3">
            <w:pPr>
              <w:jc w:val="both"/>
            </w:pPr>
            <w:r w:rsidRPr="004956B3">
              <w:t>Dış Saha Aydınlatma Tesisatı</w:t>
            </w:r>
          </w:p>
        </w:tc>
        <w:tc>
          <w:tcPr>
            <w:tcW w:w="1320" w:type="dxa"/>
            <w:vMerge/>
            <w:hideMark/>
          </w:tcPr>
          <w:p w14:paraId="677B5B57" w14:textId="77777777" w:rsidR="004956B3" w:rsidRPr="004956B3" w:rsidRDefault="004956B3" w:rsidP="004956B3">
            <w:pPr>
              <w:jc w:val="both"/>
            </w:pPr>
          </w:p>
        </w:tc>
        <w:tc>
          <w:tcPr>
            <w:tcW w:w="1200" w:type="dxa"/>
            <w:hideMark/>
          </w:tcPr>
          <w:p w14:paraId="026C06AE" w14:textId="77777777" w:rsidR="004956B3" w:rsidRPr="004956B3" w:rsidRDefault="004956B3" w:rsidP="004956B3">
            <w:pPr>
              <w:jc w:val="both"/>
            </w:pPr>
            <w:r w:rsidRPr="004956B3">
              <w:t>0,644937</w:t>
            </w:r>
          </w:p>
        </w:tc>
      </w:tr>
      <w:tr w:rsidR="004956B3" w:rsidRPr="004956B3" w14:paraId="22F62D48" w14:textId="77777777" w:rsidTr="004956B3">
        <w:trPr>
          <w:trHeight w:val="424"/>
        </w:trPr>
        <w:tc>
          <w:tcPr>
            <w:tcW w:w="840" w:type="dxa"/>
            <w:hideMark/>
          </w:tcPr>
          <w:p w14:paraId="59E5C0DD" w14:textId="77777777" w:rsidR="004956B3" w:rsidRPr="004956B3" w:rsidRDefault="004956B3" w:rsidP="004956B3">
            <w:pPr>
              <w:jc w:val="both"/>
            </w:pPr>
            <w:r w:rsidRPr="004956B3">
              <w:t>25</w:t>
            </w:r>
          </w:p>
        </w:tc>
        <w:tc>
          <w:tcPr>
            <w:tcW w:w="1660" w:type="dxa"/>
            <w:vMerge/>
            <w:hideMark/>
          </w:tcPr>
          <w:p w14:paraId="5E24B591" w14:textId="77777777" w:rsidR="004956B3" w:rsidRPr="004956B3" w:rsidRDefault="004956B3" w:rsidP="004956B3">
            <w:pPr>
              <w:jc w:val="both"/>
            </w:pPr>
          </w:p>
        </w:tc>
        <w:tc>
          <w:tcPr>
            <w:tcW w:w="3980" w:type="dxa"/>
            <w:noWrap/>
            <w:hideMark/>
          </w:tcPr>
          <w:p w14:paraId="41565DAF" w14:textId="77777777" w:rsidR="004956B3" w:rsidRPr="004956B3" w:rsidRDefault="004956B3" w:rsidP="004956B3">
            <w:pPr>
              <w:jc w:val="both"/>
            </w:pPr>
            <w:r w:rsidRPr="004956B3">
              <w:t>Telefon Tesisatı</w:t>
            </w:r>
          </w:p>
        </w:tc>
        <w:tc>
          <w:tcPr>
            <w:tcW w:w="1320" w:type="dxa"/>
            <w:vMerge/>
            <w:hideMark/>
          </w:tcPr>
          <w:p w14:paraId="2954CC88" w14:textId="77777777" w:rsidR="004956B3" w:rsidRPr="004956B3" w:rsidRDefault="004956B3" w:rsidP="004956B3">
            <w:pPr>
              <w:jc w:val="both"/>
            </w:pPr>
          </w:p>
        </w:tc>
        <w:tc>
          <w:tcPr>
            <w:tcW w:w="1200" w:type="dxa"/>
            <w:hideMark/>
          </w:tcPr>
          <w:p w14:paraId="35373B99" w14:textId="77777777" w:rsidR="004956B3" w:rsidRPr="004956B3" w:rsidRDefault="004956B3" w:rsidP="004956B3">
            <w:pPr>
              <w:jc w:val="both"/>
            </w:pPr>
            <w:r w:rsidRPr="004956B3">
              <w:t>0,054625</w:t>
            </w:r>
          </w:p>
        </w:tc>
      </w:tr>
      <w:tr w:rsidR="004956B3" w:rsidRPr="004956B3" w14:paraId="504E85F3" w14:textId="77777777" w:rsidTr="004956B3">
        <w:trPr>
          <w:trHeight w:val="424"/>
        </w:trPr>
        <w:tc>
          <w:tcPr>
            <w:tcW w:w="840" w:type="dxa"/>
            <w:hideMark/>
          </w:tcPr>
          <w:p w14:paraId="5933EEAF" w14:textId="77777777" w:rsidR="004956B3" w:rsidRPr="004956B3" w:rsidRDefault="004956B3" w:rsidP="004956B3">
            <w:pPr>
              <w:jc w:val="both"/>
            </w:pPr>
            <w:r w:rsidRPr="004956B3">
              <w:t>26</w:t>
            </w:r>
          </w:p>
        </w:tc>
        <w:tc>
          <w:tcPr>
            <w:tcW w:w="1660" w:type="dxa"/>
            <w:vMerge/>
            <w:hideMark/>
          </w:tcPr>
          <w:p w14:paraId="38588D03" w14:textId="77777777" w:rsidR="004956B3" w:rsidRPr="004956B3" w:rsidRDefault="004956B3" w:rsidP="004956B3">
            <w:pPr>
              <w:jc w:val="both"/>
            </w:pPr>
          </w:p>
        </w:tc>
        <w:tc>
          <w:tcPr>
            <w:tcW w:w="3980" w:type="dxa"/>
            <w:noWrap/>
            <w:hideMark/>
          </w:tcPr>
          <w:p w14:paraId="382672F9" w14:textId="77777777" w:rsidR="004956B3" w:rsidRPr="004956B3" w:rsidRDefault="004956B3" w:rsidP="004956B3">
            <w:pPr>
              <w:jc w:val="both"/>
            </w:pPr>
            <w:r w:rsidRPr="004956B3">
              <w:t>Data Tesisatı</w:t>
            </w:r>
          </w:p>
        </w:tc>
        <w:tc>
          <w:tcPr>
            <w:tcW w:w="1320" w:type="dxa"/>
            <w:vMerge/>
            <w:hideMark/>
          </w:tcPr>
          <w:p w14:paraId="36158DDA" w14:textId="77777777" w:rsidR="004956B3" w:rsidRPr="004956B3" w:rsidRDefault="004956B3" w:rsidP="004956B3">
            <w:pPr>
              <w:jc w:val="both"/>
            </w:pPr>
          </w:p>
        </w:tc>
        <w:tc>
          <w:tcPr>
            <w:tcW w:w="1200" w:type="dxa"/>
            <w:hideMark/>
          </w:tcPr>
          <w:p w14:paraId="73EFC467" w14:textId="77777777" w:rsidR="004956B3" w:rsidRPr="004956B3" w:rsidRDefault="004956B3" w:rsidP="004956B3">
            <w:pPr>
              <w:jc w:val="both"/>
            </w:pPr>
            <w:r w:rsidRPr="004956B3">
              <w:t>0,357628</w:t>
            </w:r>
          </w:p>
        </w:tc>
      </w:tr>
      <w:tr w:rsidR="004956B3" w:rsidRPr="004956B3" w14:paraId="08F898AA" w14:textId="77777777" w:rsidTr="004956B3">
        <w:trPr>
          <w:trHeight w:val="424"/>
        </w:trPr>
        <w:tc>
          <w:tcPr>
            <w:tcW w:w="840" w:type="dxa"/>
            <w:hideMark/>
          </w:tcPr>
          <w:p w14:paraId="6F758FB8" w14:textId="77777777" w:rsidR="004956B3" w:rsidRPr="004956B3" w:rsidRDefault="004956B3" w:rsidP="004956B3">
            <w:pPr>
              <w:jc w:val="both"/>
            </w:pPr>
            <w:r w:rsidRPr="004956B3">
              <w:t>27</w:t>
            </w:r>
          </w:p>
        </w:tc>
        <w:tc>
          <w:tcPr>
            <w:tcW w:w="1660" w:type="dxa"/>
            <w:vMerge/>
            <w:hideMark/>
          </w:tcPr>
          <w:p w14:paraId="0C177AE3" w14:textId="77777777" w:rsidR="004956B3" w:rsidRPr="004956B3" w:rsidRDefault="004956B3" w:rsidP="004956B3">
            <w:pPr>
              <w:jc w:val="both"/>
            </w:pPr>
          </w:p>
        </w:tc>
        <w:tc>
          <w:tcPr>
            <w:tcW w:w="3980" w:type="dxa"/>
            <w:noWrap/>
            <w:hideMark/>
          </w:tcPr>
          <w:p w14:paraId="7BD1FF73" w14:textId="77777777" w:rsidR="004956B3" w:rsidRPr="004956B3" w:rsidRDefault="004956B3" w:rsidP="004956B3">
            <w:pPr>
              <w:jc w:val="both"/>
            </w:pPr>
            <w:r w:rsidRPr="004956B3">
              <w:t>Tv Tesisatı</w:t>
            </w:r>
          </w:p>
        </w:tc>
        <w:tc>
          <w:tcPr>
            <w:tcW w:w="1320" w:type="dxa"/>
            <w:vMerge/>
            <w:hideMark/>
          </w:tcPr>
          <w:p w14:paraId="4241C654" w14:textId="77777777" w:rsidR="004956B3" w:rsidRPr="004956B3" w:rsidRDefault="004956B3" w:rsidP="004956B3">
            <w:pPr>
              <w:jc w:val="both"/>
            </w:pPr>
          </w:p>
        </w:tc>
        <w:tc>
          <w:tcPr>
            <w:tcW w:w="1200" w:type="dxa"/>
            <w:hideMark/>
          </w:tcPr>
          <w:p w14:paraId="70625F8D" w14:textId="77777777" w:rsidR="004956B3" w:rsidRPr="004956B3" w:rsidRDefault="004956B3" w:rsidP="004956B3">
            <w:pPr>
              <w:jc w:val="both"/>
            </w:pPr>
            <w:r w:rsidRPr="004956B3">
              <w:t>0,00887</w:t>
            </w:r>
          </w:p>
        </w:tc>
      </w:tr>
      <w:tr w:rsidR="004956B3" w:rsidRPr="004956B3" w14:paraId="6F675487" w14:textId="77777777" w:rsidTr="004956B3">
        <w:trPr>
          <w:trHeight w:val="424"/>
        </w:trPr>
        <w:tc>
          <w:tcPr>
            <w:tcW w:w="840" w:type="dxa"/>
            <w:hideMark/>
          </w:tcPr>
          <w:p w14:paraId="44056FB9" w14:textId="77777777" w:rsidR="004956B3" w:rsidRPr="004956B3" w:rsidRDefault="004956B3" w:rsidP="004956B3">
            <w:pPr>
              <w:jc w:val="both"/>
            </w:pPr>
            <w:r w:rsidRPr="004956B3">
              <w:t>28</w:t>
            </w:r>
          </w:p>
        </w:tc>
        <w:tc>
          <w:tcPr>
            <w:tcW w:w="1660" w:type="dxa"/>
            <w:vMerge/>
            <w:hideMark/>
          </w:tcPr>
          <w:p w14:paraId="1F9BEE5E" w14:textId="77777777" w:rsidR="004956B3" w:rsidRPr="004956B3" w:rsidRDefault="004956B3" w:rsidP="004956B3">
            <w:pPr>
              <w:jc w:val="both"/>
            </w:pPr>
          </w:p>
        </w:tc>
        <w:tc>
          <w:tcPr>
            <w:tcW w:w="3980" w:type="dxa"/>
            <w:noWrap/>
            <w:hideMark/>
          </w:tcPr>
          <w:p w14:paraId="3C143DAD" w14:textId="77777777" w:rsidR="004956B3" w:rsidRPr="004956B3" w:rsidRDefault="004956B3" w:rsidP="004956B3">
            <w:pPr>
              <w:jc w:val="both"/>
            </w:pPr>
            <w:r w:rsidRPr="004956B3">
              <w:t>Cctv Tesisatı</w:t>
            </w:r>
          </w:p>
        </w:tc>
        <w:tc>
          <w:tcPr>
            <w:tcW w:w="1320" w:type="dxa"/>
            <w:vMerge/>
            <w:hideMark/>
          </w:tcPr>
          <w:p w14:paraId="6F8EF228" w14:textId="77777777" w:rsidR="004956B3" w:rsidRPr="004956B3" w:rsidRDefault="004956B3" w:rsidP="004956B3">
            <w:pPr>
              <w:jc w:val="both"/>
            </w:pPr>
          </w:p>
        </w:tc>
        <w:tc>
          <w:tcPr>
            <w:tcW w:w="1200" w:type="dxa"/>
            <w:hideMark/>
          </w:tcPr>
          <w:p w14:paraId="59ECE057" w14:textId="77777777" w:rsidR="004956B3" w:rsidRPr="004956B3" w:rsidRDefault="004956B3" w:rsidP="004956B3">
            <w:pPr>
              <w:jc w:val="both"/>
            </w:pPr>
            <w:r w:rsidRPr="004956B3">
              <w:t>0,900011</w:t>
            </w:r>
          </w:p>
        </w:tc>
      </w:tr>
      <w:tr w:rsidR="004956B3" w:rsidRPr="004956B3" w14:paraId="01AC1056" w14:textId="77777777" w:rsidTr="004956B3">
        <w:trPr>
          <w:trHeight w:val="424"/>
        </w:trPr>
        <w:tc>
          <w:tcPr>
            <w:tcW w:w="840" w:type="dxa"/>
            <w:hideMark/>
          </w:tcPr>
          <w:p w14:paraId="6A22A099" w14:textId="77777777" w:rsidR="004956B3" w:rsidRPr="004956B3" w:rsidRDefault="004956B3" w:rsidP="004956B3">
            <w:pPr>
              <w:jc w:val="both"/>
            </w:pPr>
            <w:r w:rsidRPr="004956B3">
              <w:t>29</w:t>
            </w:r>
          </w:p>
        </w:tc>
        <w:tc>
          <w:tcPr>
            <w:tcW w:w="1660" w:type="dxa"/>
            <w:vMerge/>
            <w:hideMark/>
          </w:tcPr>
          <w:p w14:paraId="4D77FA9A" w14:textId="77777777" w:rsidR="004956B3" w:rsidRPr="004956B3" w:rsidRDefault="004956B3" w:rsidP="004956B3">
            <w:pPr>
              <w:jc w:val="both"/>
            </w:pPr>
          </w:p>
        </w:tc>
        <w:tc>
          <w:tcPr>
            <w:tcW w:w="3980" w:type="dxa"/>
            <w:noWrap/>
            <w:hideMark/>
          </w:tcPr>
          <w:p w14:paraId="0ED5CACD" w14:textId="77777777" w:rsidR="004956B3" w:rsidRPr="004956B3" w:rsidRDefault="004956B3" w:rsidP="004956B3">
            <w:pPr>
              <w:jc w:val="both"/>
            </w:pPr>
            <w:r w:rsidRPr="004956B3">
              <w:t>Yangın Algılama Tesisatı</w:t>
            </w:r>
          </w:p>
        </w:tc>
        <w:tc>
          <w:tcPr>
            <w:tcW w:w="1320" w:type="dxa"/>
            <w:vMerge/>
            <w:hideMark/>
          </w:tcPr>
          <w:p w14:paraId="3AD1E0AE" w14:textId="77777777" w:rsidR="004956B3" w:rsidRPr="004956B3" w:rsidRDefault="004956B3" w:rsidP="004956B3">
            <w:pPr>
              <w:jc w:val="both"/>
            </w:pPr>
          </w:p>
        </w:tc>
        <w:tc>
          <w:tcPr>
            <w:tcW w:w="1200" w:type="dxa"/>
            <w:hideMark/>
          </w:tcPr>
          <w:p w14:paraId="20A5549F" w14:textId="77777777" w:rsidR="004956B3" w:rsidRPr="004956B3" w:rsidRDefault="004956B3" w:rsidP="004956B3">
            <w:pPr>
              <w:jc w:val="both"/>
            </w:pPr>
            <w:r w:rsidRPr="004956B3">
              <w:t>0,361927</w:t>
            </w:r>
          </w:p>
        </w:tc>
      </w:tr>
      <w:tr w:rsidR="004956B3" w:rsidRPr="004956B3" w14:paraId="3779E9F5" w14:textId="77777777" w:rsidTr="004956B3">
        <w:trPr>
          <w:trHeight w:val="424"/>
        </w:trPr>
        <w:tc>
          <w:tcPr>
            <w:tcW w:w="840" w:type="dxa"/>
            <w:hideMark/>
          </w:tcPr>
          <w:p w14:paraId="40FB6C0A" w14:textId="77777777" w:rsidR="004956B3" w:rsidRPr="004956B3" w:rsidRDefault="004956B3" w:rsidP="004956B3">
            <w:pPr>
              <w:jc w:val="both"/>
            </w:pPr>
            <w:r w:rsidRPr="004956B3">
              <w:t>30</w:t>
            </w:r>
          </w:p>
        </w:tc>
        <w:tc>
          <w:tcPr>
            <w:tcW w:w="1660" w:type="dxa"/>
            <w:vMerge/>
            <w:hideMark/>
          </w:tcPr>
          <w:p w14:paraId="086C8957" w14:textId="77777777" w:rsidR="004956B3" w:rsidRPr="004956B3" w:rsidRDefault="004956B3" w:rsidP="004956B3">
            <w:pPr>
              <w:jc w:val="both"/>
            </w:pPr>
          </w:p>
        </w:tc>
        <w:tc>
          <w:tcPr>
            <w:tcW w:w="3980" w:type="dxa"/>
            <w:noWrap/>
            <w:hideMark/>
          </w:tcPr>
          <w:p w14:paraId="46DD8095" w14:textId="77777777" w:rsidR="004956B3" w:rsidRPr="004956B3" w:rsidRDefault="004956B3" w:rsidP="004956B3">
            <w:pPr>
              <w:jc w:val="both"/>
            </w:pPr>
            <w:r w:rsidRPr="004956B3">
              <w:t>Acil Anons Ve Seslendirme Tesisatı</w:t>
            </w:r>
          </w:p>
        </w:tc>
        <w:tc>
          <w:tcPr>
            <w:tcW w:w="1320" w:type="dxa"/>
            <w:vMerge/>
            <w:hideMark/>
          </w:tcPr>
          <w:p w14:paraId="3A9AB3E3" w14:textId="77777777" w:rsidR="004956B3" w:rsidRPr="004956B3" w:rsidRDefault="004956B3" w:rsidP="004956B3">
            <w:pPr>
              <w:jc w:val="both"/>
            </w:pPr>
          </w:p>
        </w:tc>
        <w:tc>
          <w:tcPr>
            <w:tcW w:w="1200" w:type="dxa"/>
            <w:hideMark/>
          </w:tcPr>
          <w:p w14:paraId="5BF3EA8C" w14:textId="77777777" w:rsidR="004956B3" w:rsidRPr="004956B3" w:rsidRDefault="004956B3" w:rsidP="004956B3">
            <w:pPr>
              <w:jc w:val="both"/>
            </w:pPr>
            <w:r w:rsidRPr="004956B3">
              <w:t>0,377996</w:t>
            </w:r>
          </w:p>
        </w:tc>
      </w:tr>
      <w:tr w:rsidR="004956B3" w:rsidRPr="004956B3" w14:paraId="53FE576C" w14:textId="77777777" w:rsidTr="004956B3">
        <w:trPr>
          <w:trHeight w:val="424"/>
        </w:trPr>
        <w:tc>
          <w:tcPr>
            <w:tcW w:w="840" w:type="dxa"/>
            <w:hideMark/>
          </w:tcPr>
          <w:p w14:paraId="5B112176" w14:textId="77777777" w:rsidR="004956B3" w:rsidRPr="004956B3" w:rsidRDefault="004956B3" w:rsidP="004956B3">
            <w:pPr>
              <w:jc w:val="both"/>
            </w:pPr>
            <w:r w:rsidRPr="004956B3">
              <w:t>31</w:t>
            </w:r>
          </w:p>
        </w:tc>
        <w:tc>
          <w:tcPr>
            <w:tcW w:w="1660" w:type="dxa"/>
            <w:vMerge/>
            <w:hideMark/>
          </w:tcPr>
          <w:p w14:paraId="3B3D9451" w14:textId="77777777" w:rsidR="004956B3" w:rsidRPr="004956B3" w:rsidRDefault="004956B3" w:rsidP="004956B3">
            <w:pPr>
              <w:jc w:val="both"/>
            </w:pPr>
          </w:p>
        </w:tc>
        <w:tc>
          <w:tcPr>
            <w:tcW w:w="3980" w:type="dxa"/>
            <w:noWrap/>
            <w:hideMark/>
          </w:tcPr>
          <w:p w14:paraId="446FC935" w14:textId="77777777" w:rsidR="004956B3" w:rsidRPr="004956B3" w:rsidRDefault="004956B3" w:rsidP="004956B3">
            <w:pPr>
              <w:jc w:val="both"/>
            </w:pPr>
            <w:r w:rsidRPr="004956B3">
              <w:t>Engelli Çağrı Sistemi Elektrik Tesisatı</w:t>
            </w:r>
          </w:p>
        </w:tc>
        <w:tc>
          <w:tcPr>
            <w:tcW w:w="1320" w:type="dxa"/>
            <w:vMerge/>
            <w:hideMark/>
          </w:tcPr>
          <w:p w14:paraId="0F86D1AB" w14:textId="77777777" w:rsidR="004956B3" w:rsidRPr="004956B3" w:rsidRDefault="004956B3" w:rsidP="004956B3">
            <w:pPr>
              <w:jc w:val="both"/>
            </w:pPr>
          </w:p>
        </w:tc>
        <w:tc>
          <w:tcPr>
            <w:tcW w:w="1200" w:type="dxa"/>
            <w:hideMark/>
          </w:tcPr>
          <w:p w14:paraId="422657AD" w14:textId="77777777" w:rsidR="004956B3" w:rsidRPr="004956B3" w:rsidRDefault="004956B3" w:rsidP="004956B3">
            <w:pPr>
              <w:jc w:val="both"/>
            </w:pPr>
            <w:r w:rsidRPr="004956B3">
              <w:t>0,050243</w:t>
            </w:r>
          </w:p>
        </w:tc>
      </w:tr>
      <w:tr w:rsidR="004956B3" w:rsidRPr="004956B3" w14:paraId="315EBD46" w14:textId="77777777" w:rsidTr="004956B3">
        <w:trPr>
          <w:trHeight w:val="424"/>
        </w:trPr>
        <w:tc>
          <w:tcPr>
            <w:tcW w:w="840" w:type="dxa"/>
            <w:hideMark/>
          </w:tcPr>
          <w:p w14:paraId="5F6CA053" w14:textId="77777777" w:rsidR="004956B3" w:rsidRPr="004956B3" w:rsidRDefault="004956B3" w:rsidP="004956B3">
            <w:pPr>
              <w:jc w:val="both"/>
            </w:pPr>
            <w:r w:rsidRPr="004956B3">
              <w:t>32</w:t>
            </w:r>
          </w:p>
        </w:tc>
        <w:tc>
          <w:tcPr>
            <w:tcW w:w="1660" w:type="dxa"/>
            <w:vMerge/>
            <w:hideMark/>
          </w:tcPr>
          <w:p w14:paraId="654F850A" w14:textId="77777777" w:rsidR="004956B3" w:rsidRPr="004956B3" w:rsidRDefault="004956B3" w:rsidP="004956B3">
            <w:pPr>
              <w:jc w:val="both"/>
            </w:pPr>
          </w:p>
        </w:tc>
        <w:tc>
          <w:tcPr>
            <w:tcW w:w="3980" w:type="dxa"/>
            <w:noWrap/>
            <w:hideMark/>
          </w:tcPr>
          <w:p w14:paraId="36AFB842" w14:textId="77777777" w:rsidR="004956B3" w:rsidRPr="004956B3" w:rsidRDefault="004956B3" w:rsidP="004956B3">
            <w:pPr>
              <w:jc w:val="both"/>
            </w:pPr>
            <w:r w:rsidRPr="004956B3">
              <w:t>Hırsız Alarm Elektrik Tesisatı</w:t>
            </w:r>
          </w:p>
        </w:tc>
        <w:tc>
          <w:tcPr>
            <w:tcW w:w="1320" w:type="dxa"/>
            <w:vMerge/>
            <w:hideMark/>
          </w:tcPr>
          <w:p w14:paraId="0E3C9DD6" w14:textId="77777777" w:rsidR="004956B3" w:rsidRPr="004956B3" w:rsidRDefault="004956B3" w:rsidP="004956B3">
            <w:pPr>
              <w:jc w:val="both"/>
            </w:pPr>
          </w:p>
        </w:tc>
        <w:tc>
          <w:tcPr>
            <w:tcW w:w="1200" w:type="dxa"/>
            <w:hideMark/>
          </w:tcPr>
          <w:p w14:paraId="467FD6C2" w14:textId="77777777" w:rsidR="004956B3" w:rsidRPr="004956B3" w:rsidRDefault="004956B3" w:rsidP="004956B3">
            <w:pPr>
              <w:jc w:val="both"/>
            </w:pPr>
            <w:r w:rsidRPr="004956B3">
              <w:t>0,059036</w:t>
            </w:r>
          </w:p>
        </w:tc>
      </w:tr>
      <w:tr w:rsidR="004956B3" w:rsidRPr="004956B3" w14:paraId="140A613D" w14:textId="77777777" w:rsidTr="004956B3">
        <w:trPr>
          <w:trHeight w:val="424"/>
        </w:trPr>
        <w:tc>
          <w:tcPr>
            <w:tcW w:w="840" w:type="dxa"/>
            <w:hideMark/>
          </w:tcPr>
          <w:p w14:paraId="1A8FF661" w14:textId="77777777" w:rsidR="004956B3" w:rsidRPr="004956B3" w:rsidRDefault="004956B3" w:rsidP="004956B3">
            <w:pPr>
              <w:jc w:val="both"/>
            </w:pPr>
            <w:r w:rsidRPr="004956B3">
              <w:t>33</w:t>
            </w:r>
          </w:p>
        </w:tc>
        <w:tc>
          <w:tcPr>
            <w:tcW w:w="1660" w:type="dxa"/>
            <w:vMerge/>
            <w:hideMark/>
          </w:tcPr>
          <w:p w14:paraId="1FEBB9D0" w14:textId="77777777" w:rsidR="004956B3" w:rsidRPr="004956B3" w:rsidRDefault="004956B3" w:rsidP="004956B3">
            <w:pPr>
              <w:jc w:val="both"/>
            </w:pPr>
          </w:p>
        </w:tc>
        <w:tc>
          <w:tcPr>
            <w:tcW w:w="3980" w:type="dxa"/>
            <w:noWrap/>
            <w:hideMark/>
          </w:tcPr>
          <w:p w14:paraId="31441A7C" w14:textId="77777777" w:rsidR="004956B3" w:rsidRPr="004956B3" w:rsidRDefault="004956B3" w:rsidP="004956B3">
            <w:pPr>
              <w:jc w:val="both"/>
            </w:pPr>
            <w:r w:rsidRPr="004956B3">
              <w:t>Bekçi Klübesi</w:t>
            </w:r>
          </w:p>
        </w:tc>
        <w:tc>
          <w:tcPr>
            <w:tcW w:w="1320" w:type="dxa"/>
            <w:vMerge/>
            <w:hideMark/>
          </w:tcPr>
          <w:p w14:paraId="1CB8CA2F" w14:textId="77777777" w:rsidR="004956B3" w:rsidRPr="004956B3" w:rsidRDefault="004956B3" w:rsidP="004956B3">
            <w:pPr>
              <w:jc w:val="both"/>
            </w:pPr>
          </w:p>
        </w:tc>
        <w:tc>
          <w:tcPr>
            <w:tcW w:w="1200" w:type="dxa"/>
            <w:hideMark/>
          </w:tcPr>
          <w:p w14:paraId="78313D52" w14:textId="77777777" w:rsidR="004956B3" w:rsidRPr="004956B3" w:rsidRDefault="004956B3" w:rsidP="004956B3">
            <w:pPr>
              <w:jc w:val="both"/>
            </w:pPr>
            <w:r w:rsidRPr="004956B3">
              <w:t>0,074127</w:t>
            </w:r>
          </w:p>
        </w:tc>
      </w:tr>
      <w:tr w:rsidR="004956B3" w:rsidRPr="004956B3" w14:paraId="57B24E8D" w14:textId="77777777" w:rsidTr="004956B3">
        <w:trPr>
          <w:trHeight w:val="424"/>
        </w:trPr>
        <w:tc>
          <w:tcPr>
            <w:tcW w:w="840" w:type="dxa"/>
            <w:hideMark/>
          </w:tcPr>
          <w:p w14:paraId="6D410ABE" w14:textId="77777777" w:rsidR="004956B3" w:rsidRPr="004956B3" w:rsidRDefault="004956B3" w:rsidP="004956B3">
            <w:pPr>
              <w:jc w:val="both"/>
            </w:pPr>
            <w:r w:rsidRPr="004956B3">
              <w:t>34</w:t>
            </w:r>
          </w:p>
        </w:tc>
        <w:tc>
          <w:tcPr>
            <w:tcW w:w="1660" w:type="dxa"/>
            <w:vMerge/>
            <w:hideMark/>
          </w:tcPr>
          <w:p w14:paraId="734613F4" w14:textId="77777777" w:rsidR="004956B3" w:rsidRPr="004956B3" w:rsidRDefault="004956B3" w:rsidP="004956B3">
            <w:pPr>
              <w:jc w:val="both"/>
            </w:pPr>
          </w:p>
        </w:tc>
        <w:tc>
          <w:tcPr>
            <w:tcW w:w="3980" w:type="dxa"/>
            <w:noWrap/>
            <w:hideMark/>
          </w:tcPr>
          <w:p w14:paraId="62787E6F" w14:textId="77777777" w:rsidR="004956B3" w:rsidRPr="004956B3" w:rsidRDefault="004956B3" w:rsidP="004956B3">
            <w:pPr>
              <w:jc w:val="both"/>
            </w:pPr>
            <w:r w:rsidRPr="004956B3">
              <w:t>Su Deposu</w:t>
            </w:r>
          </w:p>
        </w:tc>
        <w:tc>
          <w:tcPr>
            <w:tcW w:w="1320" w:type="dxa"/>
            <w:vMerge/>
            <w:hideMark/>
          </w:tcPr>
          <w:p w14:paraId="43975FD6" w14:textId="77777777" w:rsidR="004956B3" w:rsidRPr="004956B3" w:rsidRDefault="004956B3" w:rsidP="004956B3">
            <w:pPr>
              <w:jc w:val="both"/>
            </w:pPr>
          </w:p>
        </w:tc>
        <w:tc>
          <w:tcPr>
            <w:tcW w:w="1200" w:type="dxa"/>
            <w:hideMark/>
          </w:tcPr>
          <w:p w14:paraId="214463B8" w14:textId="77777777" w:rsidR="004956B3" w:rsidRPr="004956B3" w:rsidRDefault="004956B3" w:rsidP="004956B3">
            <w:pPr>
              <w:jc w:val="both"/>
            </w:pPr>
            <w:r w:rsidRPr="004956B3">
              <w:t>0,078839</w:t>
            </w:r>
          </w:p>
        </w:tc>
      </w:tr>
      <w:tr w:rsidR="004956B3" w:rsidRPr="004956B3" w14:paraId="599898FB" w14:textId="77777777" w:rsidTr="004956B3">
        <w:trPr>
          <w:trHeight w:val="424"/>
        </w:trPr>
        <w:tc>
          <w:tcPr>
            <w:tcW w:w="840" w:type="dxa"/>
            <w:hideMark/>
          </w:tcPr>
          <w:p w14:paraId="6E7C66B7" w14:textId="77777777" w:rsidR="004956B3" w:rsidRPr="004956B3" w:rsidRDefault="004956B3" w:rsidP="004956B3">
            <w:pPr>
              <w:jc w:val="both"/>
            </w:pPr>
            <w:r w:rsidRPr="004956B3">
              <w:t>35</w:t>
            </w:r>
          </w:p>
        </w:tc>
        <w:tc>
          <w:tcPr>
            <w:tcW w:w="1660" w:type="dxa"/>
            <w:vMerge/>
            <w:hideMark/>
          </w:tcPr>
          <w:p w14:paraId="357D5F1C" w14:textId="77777777" w:rsidR="004956B3" w:rsidRPr="004956B3" w:rsidRDefault="004956B3" w:rsidP="004956B3">
            <w:pPr>
              <w:jc w:val="both"/>
            </w:pPr>
          </w:p>
        </w:tc>
        <w:tc>
          <w:tcPr>
            <w:tcW w:w="3980" w:type="dxa"/>
            <w:noWrap/>
            <w:hideMark/>
          </w:tcPr>
          <w:p w14:paraId="25B68CEA" w14:textId="77777777" w:rsidR="004956B3" w:rsidRPr="004956B3" w:rsidRDefault="004956B3" w:rsidP="004956B3">
            <w:pPr>
              <w:jc w:val="both"/>
            </w:pPr>
            <w:r w:rsidRPr="004956B3">
              <w:t>Yıldırımdan Korunma Tesisatı</w:t>
            </w:r>
          </w:p>
        </w:tc>
        <w:tc>
          <w:tcPr>
            <w:tcW w:w="1320" w:type="dxa"/>
            <w:vMerge/>
            <w:hideMark/>
          </w:tcPr>
          <w:p w14:paraId="6748BB61" w14:textId="77777777" w:rsidR="004956B3" w:rsidRPr="004956B3" w:rsidRDefault="004956B3" w:rsidP="004956B3">
            <w:pPr>
              <w:jc w:val="both"/>
            </w:pPr>
          </w:p>
        </w:tc>
        <w:tc>
          <w:tcPr>
            <w:tcW w:w="1200" w:type="dxa"/>
            <w:hideMark/>
          </w:tcPr>
          <w:p w14:paraId="6C49784A" w14:textId="77777777" w:rsidR="004956B3" w:rsidRPr="004956B3" w:rsidRDefault="004956B3" w:rsidP="004956B3">
            <w:pPr>
              <w:jc w:val="both"/>
            </w:pPr>
            <w:r w:rsidRPr="004956B3">
              <w:t>0,083563</w:t>
            </w:r>
          </w:p>
        </w:tc>
      </w:tr>
      <w:tr w:rsidR="004956B3" w:rsidRPr="004956B3" w14:paraId="238293D5" w14:textId="77777777" w:rsidTr="004956B3">
        <w:trPr>
          <w:trHeight w:val="424"/>
        </w:trPr>
        <w:tc>
          <w:tcPr>
            <w:tcW w:w="840" w:type="dxa"/>
            <w:hideMark/>
          </w:tcPr>
          <w:p w14:paraId="4E31B6D1" w14:textId="77777777" w:rsidR="004956B3" w:rsidRPr="004956B3" w:rsidRDefault="004956B3" w:rsidP="004956B3">
            <w:pPr>
              <w:jc w:val="both"/>
            </w:pPr>
            <w:r w:rsidRPr="004956B3">
              <w:t>36</w:t>
            </w:r>
          </w:p>
        </w:tc>
        <w:tc>
          <w:tcPr>
            <w:tcW w:w="1660" w:type="dxa"/>
            <w:vMerge/>
            <w:hideMark/>
          </w:tcPr>
          <w:p w14:paraId="643F3D66" w14:textId="77777777" w:rsidR="004956B3" w:rsidRPr="004956B3" w:rsidRDefault="004956B3" w:rsidP="004956B3">
            <w:pPr>
              <w:jc w:val="both"/>
            </w:pPr>
          </w:p>
        </w:tc>
        <w:tc>
          <w:tcPr>
            <w:tcW w:w="3980" w:type="dxa"/>
            <w:noWrap/>
            <w:hideMark/>
          </w:tcPr>
          <w:p w14:paraId="69236B36" w14:textId="77777777" w:rsidR="004956B3" w:rsidRPr="004956B3" w:rsidRDefault="004956B3" w:rsidP="004956B3">
            <w:pPr>
              <w:jc w:val="both"/>
            </w:pPr>
            <w:r w:rsidRPr="004956B3">
              <w:t>OG Elektrik Tesisatı</w:t>
            </w:r>
          </w:p>
        </w:tc>
        <w:tc>
          <w:tcPr>
            <w:tcW w:w="1320" w:type="dxa"/>
            <w:vMerge/>
            <w:hideMark/>
          </w:tcPr>
          <w:p w14:paraId="0ED4EBCF" w14:textId="77777777" w:rsidR="004956B3" w:rsidRPr="004956B3" w:rsidRDefault="004956B3" w:rsidP="004956B3">
            <w:pPr>
              <w:jc w:val="both"/>
            </w:pPr>
          </w:p>
        </w:tc>
        <w:tc>
          <w:tcPr>
            <w:tcW w:w="1200" w:type="dxa"/>
            <w:hideMark/>
          </w:tcPr>
          <w:p w14:paraId="19671AF9" w14:textId="77777777" w:rsidR="004956B3" w:rsidRPr="004956B3" w:rsidRDefault="004956B3" w:rsidP="004956B3">
            <w:pPr>
              <w:jc w:val="both"/>
            </w:pPr>
            <w:r w:rsidRPr="004956B3">
              <w:t>2,797173</w:t>
            </w:r>
          </w:p>
        </w:tc>
      </w:tr>
      <w:tr w:rsidR="004956B3" w:rsidRPr="004956B3" w14:paraId="31EAF9F5" w14:textId="77777777" w:rsidTr="004956B3">
        <w:trPr>
          <w:trHeight w:val="424"/>
        </w:trPr>
        <w:tc>
          <w:tcPr>
            <w:tcW w:w="840" w:type="dxa"/>
            <w:hideMark/>
          </w:tcPr>
          <w:p w14:paraId="636E0FE5" w14:textId="77777777" w:rsidR="004956B3" w:rsidRPr="004956B3" w:rsidRDefault="004956B3" w:rsidP="004956B3">
            <w:pPr>
              <w:jc w:val="both"/>
            </w:pPr>
            <w:r w:rsidRPr="004956B3">
              <w:t>37</w:t>
            </w:r>
          </w:p>
        </w:tc>
        <w:tc>
          <w:tcPr>
            <w:tcW w:w="1660" w:type="dxa"/>
            <w:vMerge/>
            <w:hideMark/>
          </w:tcPr>
          <w:p w14:paraId="1064A2E7" w14:textId="77777777" w:rsidR="004956B3" w:rsidRPr="004956B3" w:rsidRDefault="004956B3" w:rsidP="004956B3">
            <w:pPr>
              <w:jc w:val="both"/>
            </w:pPr>
          </w:p>
        </w:tc>
        <w:tc>
          <w:tcPr>
            <w:tcW w:w="3980" w:type="dxa"/>
            <w:noWrap/>
            <w:hideMark/>
          </w:tcPr>
          <w:p w14:paraId="7FCA422B" w14:textId="77777777" w:rsidR="004956B3" w:rsidRPr="004956B3" w:rsidRDefault="004956B3" w:rsidP="004956B3">
            <w:pPr>
              <w:jc w:val="both"/>
            </w:pPr>
            <w:r w:rsidRPr="004956B3">
              <w:t>Dış Saha Cctv Tesisatı</w:t>
            </w:r>
          </w:p>
        </w:tc>
        <w:tc>
          <w:tcPr>
            <w:tcW w:w="1320" w:type="dxa"/>
            <w:vMerge/>
            <w:hideMark/>
          </w:tcPr>
          <w:p w14:paraId="0D596C0D" w14:textId="77777777" w:rsidR="004956B3" w:rsidRPr="004956B3" w:rsidRDefault="004956B3" w:rsidP="004956B3">
            <w:pPr>
              <w:jc w:val="both"/>
            </w:pPr>
          </w:p>
        </w:tc>
        <w:tc>
          <w:tcPr>
            <w:tcW w:w="1200" w:type="dxa"/>
            <w:hideMark/>
          </w:tcPr>
          <w:p w14:paraId="3A92EF16" w14:textId="77777777" w:rsidR="004956B3" w:rsidRPr="004956B3" w:rsidRDefault="004956B3" w:rsidP="004956B3">
            <w:pPr>
              <w:jc w:val="both"/>
            </w:pPr>
            <w:r w:rsidRPr="004956B3">
              <w:t>0,456069</w:t>
            </w:r>
          </w:p>
        </w:tc>
      </w:tr>
      <w:tr w:rsidR="004956B3" w:rsidRPr="004956B3" w14:paraId="2ED2A75D" w14:textId="77777777" w:rsidTr="004956B3">
        <w:trPr>
          <w:trHeight w:val="424"/>
        </w:trPr>
        <w:tc>
          <w:tcPr>
            <w:tcW w:w="840" w:type="dxa"/>
            <w:hideMark/>
          </w:tcPr>
          <w:p w14:paraId="1E83F31D" w14:textId="77777777" w:rsidR="004956B3" w:rsidRPr="004956B3" w:rsidRDefault="004956B3" w:rsidP="004956B3">
            <w:pPr>
              <w:jc w:val="both"/>
            </w:pPr>
            <w:r w:rsidRPr="004956B3">
              <w:t>38</w:t>
            </w:r>
          </w:p>
        </w:tc>
        <w:tc>
          <w:tcPr>
            <w:tcW w:w="1660" w:type="dxa"/>
            <w:vMerge w:val="restart"/>
            <w:hideMark/>
          </w:tcPr>
          <w:p w14:paraId="47126179" w14:textId="77777777" w:rsidR="004956B3" w:rsidRPr="004956B3" w:rsidRDefault="004956B3" w:rsidP="004956B3">
            <w:pPr>
              <w:jc w:val="both"/>
            </w:pPr>
            <w:r w:rsidRPr="004956B3">
              <w:t>PEYZAJ İMALATLARI</w:t>
            </w:r>
          </w:p>
        </w:tc>
        <w:tc>
          <w:tcPr>
            <w:tcW w:w="3980" w:type="dxa"/>
            <w:noWrap/>
            <w:hideMark/>
          </w:tcPr>
          <w:p w14:paraId="273232CE" w14:textId="77777777" w:rsidR="004956B3" w:rsidRPr="004956B3" w:rsidRDefault="004956B3" w:rsidP="004956B3">
            <w:pPr>
              <w:jc w:val="both"/>
            </w:pPr>
            <w:r w:rsidRPr="004956B3">
              <w:t>Yapısal Peyzaj İmalatları</w:t>
            </w:r>
          </w:p>
        </w:tc>
        <w:tc>
          <w:tcPr>
            <w:tcW w:w="1320" w:type="dxa"/>
            <w:vMerge w:val="restart"/>
            <w:noWrap/>
            <w:hideMark/>
          </w:tcPr>
          <w:p w14:paraId="4BD3C620" w14:textId="77777777" w:rsidR="004956B3" w:rsidRPr="004956B3" w:rsidRDefault="004956B3" w:rsidP="004956B3">
            <w:pPr>
              <w:jc w:val="both"/>
            </w:pPr>
            <w:r w:rsidRPr="004956B3">
              <w:t>11,37%</w:t>
            </w:r>
          </w:p>
        </w:tc>
        <w:tc>
          <w:tcPr>
            <w:tcW w:w="1200" w:type="dxa"/>
            <w:hideMark/>
          </w:tcPr>
          <w:p w14:paraId="1664A9CC" w14:textId="77777777" w:rsidR="004956B3" w:rsidRPr="004956B3" w:rsidRDefault="004956B3" w:rsidP="004956B3">
            <w:pPr>
              <w:jc w:val="both"/>
            </w:pPr>
            <w:r w:rsidRPr="004956B3">
              <w:t>10,839785</w:t>
            </w:r>
          </w:p>
        </w:tc>
      </w:tr>
      <w:tr w:rsidR="004956B3" w:rsidRPr="004956B3" w14:paraId="64714A40" w14:textId="77777777" w:rsidTr="004956B3">
        <w:trPr>
          <w:trHeight w:val="424"/>
        </w:trPr>
        <w:tc>
          <w:tcPr>
            <w:tcW w:w="840" w:type="dxa"/>
            <w:hideMark/>
          </w:tcPr>
          <w:p w14:paraId="626B73B9" w14:textId="77777777" w:rsidR="004956B3" w:rsidRPr="004956B3" w:rsidRDefault="004956B3" w:rsidP="004956B3">
            <w:pPr>
              <w:jc w:val="both"/>
            </w:pPr>
            <w:r w:rsidRPr="004956B3">
              <w:t>39</w:t>
            </w:r>
          </w:p>
        </w:tc>
        <w:tc>
          <w:tcPr>
            <w:tcW w:w="1660" w:type="dxa"/>
            <w:vMerge/>
            <w:hideMark/>
          </w:tcPr>
          <w:p w14:paraId="4F437159" w14:textId="77777777" w:rsidR="004956B3" w:rsidRPr="004956B3" w:rsidRDefault="004956B3" w:rsidP="004956B3">
            <w:pPr>
              <w:jc w:val="both"/>
            </w:pPr>
          </w:p>
        </w:tc>
        <w:tc>
          <w:tcPr>
            <w:tcW w:w="3980" w:type="dxa"/>
            <w:noWrap/>
            <w:hideMark/>
          </w:tcPr>
          <w:p w14:paraId="696047CF" w14:textId="77777777" w:rsidR="004956B3" w:rsidRPr="004956B3" w:rsidRDefault="004956B3" w:rsidP="004956B3">
            <w:pPr>
              <w:jc w:val="both"/>
            </w:pPr>
            <w:r w:rsidRPr="004956B3">
              <w:t>Bitkisel Peyzaj İmalatları</w:t>
            </w:r>
          </w:p>
        </w:tc>
        <w:tc>
          <w:tcPr>
            <w:tcW w:w="1320" w:type="dxa"/>
            <w:vMerge/>
            <w:hideMark/>
          </w:tcPr>
          <w:p w14:paraId="2DAFC04B" w14:textId="77777777" w:rsidR="004956B3" w:rsidRPr="004956B3" w:rsidRDefault="004956B3" w:rsidP="004956B3">
            <w:pPr>
              <w:jc w:val="both"/>
            </w:pPr>
          </w:p>
        </w:tc>
        <w:tc>
          <w:tcPr>
            <w:tcW w:w="1200" w:type="dxa"/>
            <w:hideMark/>
          </w:tcPr>
          <w:p w14:paraId="4A70CCE5" w14:textId="77777777" w:rsidR="004956B3" w:rsidRPr="004956B3" w:rsidRDefault="004956B3" w:rsidP="004956B3">
            <w:pPr>
              <w:jc w:val="both"/>
            </w:pPr>
            <w:r w:rsidRPr="004956B3">
              <w:t>0,528678</w:t>
            </w:r>
          </w:p>
        </w:tc>
      </w:tr>
      <w:tr w:rsidR="004956B3" w:rsidRPr="004956B3" w14:paraId="7667B118" w14:textId="77777777" w:rsidTr="004956B3">
        <w:trPr>
          <w:trHeight w:val="424"/>
        </w:trPr>
        <w:tc>
          <w:tcPr>
            <w:tcW w:w="6480" w:type="dxa"/>
            <w:gridSpan w:val="3"/>
            <w:noWrap/>
            <w:hideMark/>
          </w:tcPr>
          <w:p w14:paraId="693A6A04" w14:textId="77777777" w:rsidR="004956B3" w:rsidRPr="004956B3" w:rsidRDefault="004956B3" w:rsidP="004956B3">
            <w:pPr>
              <w:jc w:val="both"/>
              <w:rPr>
                <w:b/>
                <w:bCs/>
              </w:rPr>
            </w:pPr>
            <w:r w:rsidRPr="004956B3">
              <w:rPr>
                <w:b/>
                <w:bCs/>
              </w:rPr>
              <w:t>TOPLAM</w:t>
            </w:r>
          </w:p>
        </w:tc>
        <w:tc>
          <w:tcPr>
            <w:tcW w:w="1320" w:type="dxa"/>
            <w:noWrap/>
            <w:hideMark/>
          </w:tcPr>
          <w:p w14:paraId="01020375" w14:textId="77777777" w:rsidR="004956B3" w:rsidRPr="004956B3" w:rsidRDefault="004956B3" w:rsidP="004956B3">
            <w:pPr>
              <w:jc w:val="both"/>
              <w:rPr>
                <w:b/>
                <w:bCs/>
              </w:rPr>
            </w:pPr>
            <w:r w:rsidRPr="004956B3">
              <w:rPr>
                <w:b/>
                <w:bCs/>
              </w:rPr>
              <w:t>100%</w:t>
            </w:r>
          </w:p>
        </w:tc>
        <w:tc>
          <w:tcPr>
            <w:tcW w:w="1200" w:type="dxa"/>
            <w:noWrap/>
            <w:hideMark/>
          </w:tcPr>
          <w:p w14:paraId="454B577A" w14:textId="77777777" w:rsidR="004956B3" w:rsidRPr="004956B3" w:rsidRDefault="004956B3" w:rsidP="004956B3">
            <w:pPr>
              <w:jc w:val="both"/>
              <w:rPr>
                <w:b/>
                <w:bCs/>
              </w:rPr>
            </w:pPr>
            <w:r w:rsidRPr="004956B3">
              <w:rPr>
                <w:b/>
                <w:bCs/>
              </w:rPr>
              <w:t>100%</w:t>
            </w:r>
          </w:p>
        </w:tc>
      </w:tr>
      <w:tr w:rsidR="004956B3" w:rsidRPr="004956B3" w14:paraId="79F58B07" w14:textId="77777777" w:rsidTr="004956B3">
        <w:trPr>
          <w:trHeight w:val="702"/>
        </w:trPr>
        <w:tc>
          <w:tcPr>
            <w:tcW w:w="9000" w:type="dxa"/>
            <w:gridSpan w:val="5"/>
            <w:hideMark/>
          </w:tcPr>
          <w:p w14:paraId="0301DFDB" w14:textId="77777777" w:rsidR="004956B3" w:rsidRPr="004956B3" w:rsidRDefault="004956B3" w:rsidP="004956B3">
            <w:pPr>
              <w:jc w:val="both"/>
            </w:pPr>
            <w:r w:rsidRPr="004956B3">
              <w:t>GÖTÜRÜ BEDEL TEKLİF FİYATI (Götürü Bedel Özet Tablosuna Taşınacak Rakam) …………… TürkLirası) Rakam ile (……………… TürkLirası)</w:t>
            </w:r>
          </w:p>
        </w:tc>
      </w:tr>
    </w:tbl>
    <w:p w14:paraId="46751955" w14:textId="77777777" w:rsidR="00007C0F" w:rsidRPr="003C7788" w:rsidRDefault="00007C0F" w:rsidP="00007C0F">
      <w:pPr>
        <w:jc w:val="both"/>
      </w:pPr>
    </w:p>
    <w:p w14:paraId="65A7CE1B" w14:textId="77777777" w:rsidR="00007C0F" w:rsidRPr="006557A6" w:rsidRDefault="00007C0F" w:rsidP="00007C0F">
      <w:pPr>
        <w:jc w:val="both"/>
        <w:rPr>
          <w:highlight w:val="yellow"/>
        </w:rPr>
      </w:pPr>
    </w:p>
    <w:p w14:paraId="719AC888" w14:textId="77777777" w:rsidR="00007C0F" w:rsidRPr="007D2001" w:rsidRDefault="00007C0F" w:rsidP="00007C0F">
      <w:pPr>
        <w:jc w:val="both"/>
      </w:pPr>
    </w:p>
    <w:p w14:paraId="50659F05" w14:textId="77777777" w:rsidR="003C7788" w:rsidRPr="007D2001" w:rsidRDefault="003C7788" w:rsidP="00007C0F">
      <w:pPr>
        <w:jc w:val="both"/>
      </w:pPr>
    </w:p>
    <w:p w14:paraId="5A0C0ABB" w14:textId="77777777" w:rsidR="00007C0F" w:rsidRPr="007D2001" w:rsidRDefault="00007C0F" w:rsidP="00007C0F">
      <w:pPr>
        <w:jc w:val="both"/>
      </w:pPr>
      <w:r w:rsidRPr="007D2001">
        <w:t xml:space="preserve">KAŞE                                             TARİH                                  İMZA </w:t>
      </w:r>
    </w:p>
    <w:p w14:paraId="1B04958E" w14:textId="77777777" w:rsidR="00007C0F" w:rsidRPr="007D2001" w:rsidRDefault="00007C0F" w:rsidP="00007C0F">
      <w:pPr>
        <w:jc w:val="both"/>
      </w:pPr>
    </w:p>
    <w:p w14:paraId="44E47C74" w14:textId="08B280B1" w:rsidR="00126686" w:rsidRPr="007D2001" w:rsidRDefault="00082883" w:rsidP="00082883">
      <w:pPr>
        <w:jc w:val="both"/>
        <w:rPr>
          <w:b/>
          <w:bCs/>
          <w:lang w:eastAsia="en-US"/>
        </w:rPr>
      </w:pPr>
      <w:r w:rsidRPr="007D2001">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7D2001" w:rsidRDefault="00126686">
      <w:pPr>
        <w:rPr>
          <w:b/>
          <w:bCs/>
          <w:lang w:eastAsia="en-US"/>
        </w:rPr>
      </w:pPr>
      <w:r w:rsidRPr="007D2001">
        <w:rPr>
          <w:b/>
          <w:bCs/>
          <w:lang w:eastAsia="en-US"/>
        </w:rPr>
        <w:br w:type="page"/>
      </w:r>
    </w:p>
    <w:p w14:paraId="6BC53C98" w14:textId="77777777" w:rsidR="00082883" w:rsidRPr="007D2001" w:rsidRDefault="00082883" w:rsidP="00082883">
      <w:pPr>
        <w:jc w:val="both"/>
        <w:rPr>
          <w:b/>
          <w:bCs/>
          <w:sz w:val="20"/>
          <w:lang w:eastAsia="en-US"/>
        </w:rPr>
      </w:pPr>
    </w:p>
    <w:p w14:paraId="65926B0A" w14:textId="77777777" w:rsidR="003C7788" w:rsidRPr="004956B3" w:rsidRDefault="003C7788" w:rsidP="00082883">
      <w:pPr>
        <w:jc w:val="both"/>
        <w:rPr>
          <w:bCs/>
          <w:sz w:val="20"/>
          <w:lang w:eastAsia="en-US"/>
        </w:rPr>
      </w:pPr>
    </w:p>
    <w:tbl>
      <w:tblPr>
        <w:tblStyle w:val="TabloKlavuzu"/>
        <w:tblW w:w="0" w:type="auto"/>
        <w:tblLook w:val="04A0" w:firstRow="1" w:lastRow="0" w:firstColumn="1" w:lastColumn="0" w:noHBand="0" w:noVBand="1"/>
      </w:tblPr>
      <w:tblGrid>
        <w:gridCol w:w="844"/>
        <w:gridCol w:w="1718"/>
        <w:gridCol w:w="3977"/>
        <w:gridCol w:w="1319"/>
        <w:gridCol w:w="1235"/>
      </w:tblGrid>
      <w:tr w:rsidR="004956B3" w:rsidRPr="004956B3" w14:paraId="16412B50" w14:textId="77777777" w:rsidTr="004956B3">
        <w:trPr>
          <w:trHeight w:val="300"/>
        </w:trPr>
        <w:tc>
          <w:tcPr>
            <w:tcW w:w="9000" w:type="dxa"/>
            <w:gridSpan w:val="5"/>
            <w:noWrap/>
            <w:hideMark/>
          </w:tcPr>
          <w:p w14:paraId="7D8C9BC7" w14:textId="77777777" w:rsidR="004956B3" w:rsidRPr="004956B3" w:rsidRDefault="004956B3" w:rsidP="004956B3">
            <w:pPr>
              <w:jc w:val="both"/>
              <w:rPr>
                <w:b/>
                <w:bCs/>
              </w:rPr>
            </w:pPr>
            <w:r w:rsidRPr="004956B3">
              <w:rPr>
                <w:b/>
                <w:bCs/>
              </w:rPr>
              <w:t>ANAHTAR TESLİMİ GÖTÜRÜ BEDELİ OLUŞTURAN TEKLİF FİYAT ÇİZELGESİ</w:t>
            </w:r>
          </w:p>
        </w:tc>
      </w:tr>
      <w:tr w:rsidR="004956B3" w:rsidRPr="004956B3" w14:paraId="6ACC57B1" w14:textId="77777777" w:rsidTr="004956B3">
        <w:trPr>
          <w:trHeight w:val="300"/>
        </w:trPr>
        <w:tc>
          <w:tcPr>
            <w:tcW w:w="840" w:type="dxa"/>
            <w:noWrap/>
            <w:hideMark/>
          </w:tcPr>
          <w:p w14:paraId="5D276604" w14:textId="77777777" w:rsidR="004956B3" w:rsidRPr="004956B3" w:rsidRDefault="004956B3" w:rsidP="004956B3">
            <w:pPr>
              <w:jc w:val="both"/>
              <w:rPr>
                <w:b/>
                <w:bCs/>
              </w:rPr>
            </w:pPr>
          </w:p>
        </w:tc>
        <w:tc>
          <w:tcPr>
            <w:tcW w:w="1660" w:type="dxa"/>
            <w:noWrap/>
            <w:hideMark/>
          </w:tcPr>
          <w:p w14:paraId="4B818C02" w14:textId="77777777" w:rsidR="004956B3" w:rsidRPr="004956B3" w:rsidRDefault="004956B3" w:rsidP="004956B3">
            <w:pPr>
              <w:jc w:val="both"/>
            </w:pPr>
          </w:p>
        </w:tc>
        <w:tc>
          <w:tcPr>
            <w:tcW w:w="3980" w:type="dxa"/>
            <w:noWrap/>
            <w:hideMark/>
          </w:tcPr>
          <w:p w14:paraId="43E4F96D" w14:textId="77777777" w:rsidR="004956B3" w:rsidRPr="004956B3" w:rsidRDefault="004956B3" w:rsidP="004956B3">
            <w:pPr>
              <w:jc w:val="both"/>
            </w:pPr>
          </w:p>
        </w:tc>
        <w:tc>
          <w:tcPr>
            <w:tcW w:w="1320" w:type="dxa"/>
            <w:noWrap/>
            <w:hideMark/>
          </w:tcPr>
          <w:p w14:paraId="42419620" w14:textId="77777777" w:rsidR="004956B3" w:rsidRPr="004956B3" w:rsidRDefault="004956B3" w:rsidP="004956B3">
            <w:pPr>
              <w:jc w:val="both"/>
            </w:pPr>
          </w:p>
        </w:tc>
        <w:tc>
          <w:tcPr>
            <w:tcW w:w="1200" w:type="dxa"/>
            <w:noWrap/>
            <w:hideMark/>
          </w:tcPr>
          <w:p w14:paraId="6929270F" w14:textId="77777777" w:rsidR="004956B3" w:rsidRPr="004956B3" w:rsidRDefault="004956B3" w:rsidP="004956B3">
            <w:pPr>
              <w:jc w:val="both"/>
            </w:pPr>
          </w:p>
        </w:tc>
      </w:tr>
      <w:tr w:rsidR="004956B3" w:rsidRPr="004956B3" w14:paraId="41D22393" w14:textId="77777777" w:rsidTr="004956B3">
        <w:trPr>
          <w:trHeight w:val="285"/>
        </w:trPr>
        <w:tc>
          <w:tcPr>
            <w:tcW w:w="2500" w:type="dxa"/>
            <w:gridSpan w:val="2"/>
            <w:noWrap/>
            <w:hideMark/>
          </w:tcPr>
          <w:p w14:paraId="3C4D1B0F" w14:textId="77777777" w:rsidR="004956B3" w:rsidRPr="004956B3" w:rsidRDefault="004956B3" w:rsidP="004956B3">
            <w:pPr>
              <w:jc w:val="both"/>
            </w:pPr>
            <w:r w:rsidRPr="004956B3">
              <w:t>İLİ</w:t>
            </w:r>
          </w:p>
        </w:tc>
        <w:tc>
          <w:tcPr>
            <w:tcW w:w="3980" w:type="dxa"/>
            <w:noWrap/>
            <w:hideMark/>
          </w:tcPr>
          <w:p w14:paraId="7513EEBB" w14:textId="77777777" w:rsidR="004956B3" w:rsidRPr="004956B3" w:rsidRDefault="004956B3" w:rsidP="004956B3">
            <w:pPr>
              <w:jc w:val="both"/>
            </w:pPr>
            <w:r w:rsidRPr="004956B3">
              <w:t>İLÇESİ</w:t>
            </w:r>
          </w:p>
        </w:tc>
        <w:tc>
          <w:tcPr>
            <w:tcW w:w="2520" w:type="dxa"/>
            <w:gridSpan w:val="2"/>
            <w:noWrap/>
            <w:hideMark/>
          </w:tcPr>
          <w:p w14:paraId="18BA656F" w14:textId="77777777" w:rsidR="004956B3" w:rsidRPr="004956B3" w:rsidRDefault="004956B3" w:rsidP="004956B3">
            <w:pPr>
              <w:jc w:val="both"/>
            </w:pPr>
            <w:r w:rsidRPr="004956B3">
              <w:t>YAPI ADI</w:t>
            </w:r>
          </w:p>
        </w:tc>
      </w:tr>
      <w:tr w:rsidR="004956B3" w:rsidRPr="004956B3" w14:paraId="46EB64C1" w14:textId="77777777" w:rsidTr="004956B3">
        <w:trPr>
          <w:trHeight w:val="285"/>
        </w:trPr>
        <w:tc>
          <w:tcPr>
            <w:tcW w:w="2500" w:type="dxa"/>
            <w:gridSpan w:val="2"/>
            <w:noWrap/>
            <w:hideMark/>
          </w:tcPr>
          <w:p w14:paraId="35AB867C" w14:textId="77777777" w:rsidR="004956B3" w:rsidRPr="004956B3" w:rsidRDefault="004956B3" w:rsidP="004956B3">
            <w:pPr>
              <w:jc w:val="both"/>
              <w:rPr>
                <w:b/>
                <w:bCs/>
              </w:rPr>
            </w:pPr>
            <w:r w:rsidRPr="004956B3">
              <w:rPr>
                <w:b/>
                <w:bCs/>
              </w:rPr>
              <w:t>KAHRAMANMARAŞ</w:t>
            </w:r>
          </w:p>
        </w:tc>
        <w:tc>
          <w:tcPr>
            <w:tcW w:w="3980" w:type="dxa"/>
            <w:noWrap/>
            <w:hideMark/>
          </w:tcPr>
          <w:p w14:paraId="105312D9" w14:textId="77777777" w:rsidR="004956B3" w:rsidRPr="004956B3" w:rsidRDefault="004956B3" w:rsidP="004956B3">
            <w:pPr>
              <w:jc w:val="both"/>
              <w:rPr>
                <w:b/>
                <w:bCs/>
              </w:rPr>
            </w:pPr>
            <w:r w:rsidRPr="004956B3">
              <w:rPr>
                <w:b/>
                <w:bCs/>
              </w:rPr>
              <w:t>ELBİSTAN İLÇESİ İĞDE MAHALLESİ</w:t>
            </w:r>
          </w:p>
        </w:tc>
        <w:tc>
          <w:tcPr>
            <w:tcW w:w="2520" w:type="dxa"/>
            <w:gridSpan w:val="2"/>
            <w:noWrap/>
            <w:hideMark/>
          </w:tcPr>
          <w:p w14:paraId="5E06D377" w14:textId="77777777" w:rsidR="004956B3" w:rsidRPr="004956B3" w:rsidRDefault="004956B3" w:rsidP="004956B3">
            <w:pPr>
              <w:jc w:val="both"/>
              <w:rPr>
                <w:b/>
                <w:bCs/>
              </w:rPr>
            </w:pPr>
            <w:r w:rsidRPr="004956B3">
              <w:rPr>
                <w:b/>
                <w:bCs/>
              </w:rPr>
              <w:t xml:space="preserve"> EĞİTİM TESİSİ</w:t>
            </w:r>
          </w:p>
        </w:tc>
      </w:tr>
      <w:tr w:rsidR="004956B3" w:rsidRPr="004956B3" w14:paraId="19FA2E48" w14:textId="77777777" w:rsidTr="004956B3">
        <w:trPr>
          <w:trHeight w:val="300"/>
        </w:trPr>
        <w:tc>
          <w:tcPr>
            <w:tcW w:w="840" w:type="dxa"/>
            <w:hideMark/>
          </w:tcPr>
          <w:p w14:paraId="4F8528DD" w14:textId="77777777" w:rsidR="004956B3" w:rsidRPr="004956B3" w:rsidRDefault="004956B3" w:rsidP="004956B3">
            <w:pPr>
              <w:jc w:val="both"/>
              <w:rPr>
                <w:b/>
                <w:bCs/>
              </w:rPr>
            </w:pPr>
            <w:r w:rsidRPr="004956B3">
              <w:rPr>
                <w:b/>
                <w:bCs/>
              </w:rPr>
              <w:t> </w:t>
            </w:r>
          </w:p>
        </w:tc>
        <w:tc>
          <w:tcPr>
            <w:tcW w:w="1660" w:type="dxa"/>
            <w:hideMark/>
          </w:tcPr>
          <w:p w14:paraId="427D7D94" w14:textId="77777777" w:rsidR="004956B3" w:rsidRPr="004956B3" w:rsidRDefault="004956B3" w:rsidP="004956B3">
            <w:pPr>
              <w:jc w:val="both"/>
              <w:rPr>
                <w:b/>
                <w:bCs/>
              </w:rPr>
            </w:pPr>
            <w:r w:rsidRPr="004956B3">
              <w:rPr>
                <w:b/>
                <w:bCs/>
              </w:rPr>
              <w:t> </w:t>
            </w:r>
          </w:p>
        </w:tc>
        <w:tc>
          <w:tcPr>
            <w:tcW w:w="3980" w:type="dxa"/>
            <w:hideMark/>
          </w:tcPr>
          <w:p w14:paraId="634761B1" w14:textId="77777777" w:rsidR="004956B3" w:rsidRPr="004956B3" w:rsidRDefault="004956B3" w:rsidP="004956B3">
            <w:pPr>
              <w:jc w:val="both"/>
            </w:pPr>
            <w:r w:rsidRPr="004956B3">
              <w:t> </w:t>
            </w:r>
          </w:p>
        </w:tc>
        <w:tc>
          <w:tcPr>
            <w:tcW w:w="1320" w:type="dxa"/>
            <w:hideMark/>
          </w:tcPr>
          <w:p w14:paraId="447BB5B7" w14:textId="77777777" w:rsidR="004956B3" w:rsidRPr="004956B3" w:rsidRDefault="004956B3" w:rsidP="004956B3">
            <w:pPr>
              <w:jc w:val="both"/>
            </w:pPr>
            <w:r w:rsidRPr="004956B3">
              <w:t> </w:t>
            </w:r>
          </w:p>
        </w:tc>
        <w:tc>
          <w:tcPr>
            <w:tcW w:w="1200" w:type="dxa"/>
            <w:hideMark/>
          </w:tcPr>
          <w:p w14:paraId="58F71554" w14:textId="77777777" w:rsidR="004956B3" w:rsidRPr="004956B3" w:rsidRDefault="004956B3" w:rsidP="004956B3">
            <w:pPr>
              <w:jc w:val="both"/>
            </w:pPr>
            <w:r w:rsidRPr="004956B3">
              <w:t> </w:t>
            </w:r>
          </w:p>
        </w:tc>
      </w:tr>
      <w:tr w:rsidR="004956B3" w:rsidRPr="004956B3" w14:paraId="00E965C2" w14:textId="77777777" w:rsidTr="004956B3">
        <w:trPr>
          <w:trHeight w:val="450"/>
        </w:trPr>
        <w:tc>
          <w:tcPr>
            <w:tcW w:w="840" w:type="dxa"/>
            <w:hideMark/>
          </w:tcPr>
          <w:p w14:paraId="2DCE2FD0" w14:textId="77777777" w:rsidR="004956B3" w:rsidRPr="004956B3" w:rsidRDefault="004956B3" w:rsidP="004956B3">
            <w:pPr>
              <w:jc w:val="both"/>
              <w:rPr>
                <w:b/>
                <w:bCs/>
              </w:rPr>
            </w:pPr>
            <w:r w:rsidRPr="004956B3">
              <w:rPr>
                <w:b/>
                <w:bCs/>
              </w:rPr>
              <w:t>Sıra No</w:t>
            </w:r>
          </w:p>
        </w:tc>
        <w:tc>
          <w:tcPr>
            <w:tcW w:w="1660" w:type="dxa"/>
            <w:hideMark/>
          </w:tcPr>
          <w:p w14:paraId="5A0D061E" w14:textId="77777777" w:rsidR="004956B3" w:rsidRPr="004956B3" w:rsidRDefault="004956B3" w:rsidP="004956B3">
            <w:pPr>
              <w:jc w:val="both"/>
              <w:rPr>
                <w:b/>
                <w:bCs/>
              </w:rPr>
            </w:pPr>
            <w:r w:rsidRPr="004956B3">
              <w:rPr>
                <w:b/>
                <w:bCs/>
              </w:rPr>
              <w:t>Bölüm İmalatı</w:t>
            </w:r>
          </w:p>
        </w:tc>
        <w:tc>
          <w:tcPr>
            <w:tcW w:w="3980" w:type="dxa"/>
            <w:noWrap/>
            <w:hideMark/>
          </w:tcPr>
          <w:p w14:paraId="40B098A5" w14:textId="77777777" w:rsidR="004956B3" w:rsidRPr="004956B3" w:rsidRDefault="004956B3" w:rsidP="004956B3">
            <w:pPr>
              <w:jc w:val="both"/>
              <w:rPr>
                <w:b/>
                <w:bCs/>
              </w:rPr>
            </w:pPr>
            <w:r w:rsidRPr="004956B3">
              <w:rPr>
                <w:b/>
                <w:bCs/>
              </w:rPr>
              <w:t>Ara Bölüm İmalatlar</w:t>
            </w:r>
          </w:p>
        </w:tc>
        <w:tc>
          <w:tcPr>
            <w:tcW w:w="1320" w:type="dxa"/>
            <w:noWrap/>
            <w:hideMark/>
          </w:tcPr>
          <w:p w14:paraId="51DCD36C" w14:textId="77777777" w:rsidR="004956B3" w:rsidRPr="004956B3" w:rsidRDefault="004956B3" w:rsidP="004956B3">
            <w:pPr>
              <w:jc w:val="both"/>
              <w:rPr>
                <w:b/>
                <w:bCs/>
              </w:rPr>
            </w:pPr>
            <w:r w:rsidRPr="004956B3">
              <w:rPr>
                <w:b/>
                <w:bCs/>
              </w:rPr>
              <w:t>Bölüm Yüzdesi</w:t>
            </w:r>
          </w:p>
        </w:tc>
        <w:tc>
          <w:tcPr>
            <w:tcW w:w="1200" w:type="dxa"/>
            <w:hideMark/>
          </w:tcPr>
          <w:p w14:paraId="1FA7BC24" w14:textId="77777777" w:rsidR="004956B3" w:rsidRPr="004956B3" w:rsidRDefault="004956B3" w:rsidP="004956B3">
            <w:pPr>
              <w:jc w:val="both"/>
              <w:rPr>
                <w:b/>
                <w:bCs/>
              </w:rPr>
            </w:pPr>
            <w:r w:rsidRPr="004956B3">
              <w:rPr>
                <w:b/>
                <w:bCs/>
              </w:rPr>
              <w:t>Ara Bölüm Yüzdesi</w:t>
            </w:r>
          </w:p>
        </w:tc>
      </w:tr>
      <w:tr w:rsidR="004956B3" w:rsidRPr="004956B3" w14:paraId="35A9A384" w14:textId="77777777" w:rsidTr="004956B3">
        <w:trPr>
          <w:trHeight w:val="424"/>
        </w:trPr>
        <w:tc>
          <w:tcPr>
            <w:tcW w:w="840" w:type="dxa"/>
            <w:hideMark/>
          </w:tcPr>
          <w:p w14:paraId="14F16B31" w14:textId="77777777" w:rsidR="004956B3" w:rsidRPr="004956B3" w:rsidRDefault="004956B3" w:rsidP="004956B3">
            <w:pPr>
              <w:jc w:val="both"/>
            </w:pPr>
            <w:r w:rsidRPr="004956B3">
              <w:t>1</w:t>
            </w:r>
          </w:p>
        </w:tc>
        <w:tc>
          <w:tcPr>
            <w:tcW w:w="1660" w:type="dxa"/>
            <w:vMerge w:val="restart"/>
            <w:hideMark/>
          </w:tcPr>
          <w:p w14:paraId="0CA9F49F" w14:textId="77777777" w:rsidR="004956B3" w:rsidRPr="004956B3" w:rsidRDefault="004956B3" w:rsidP="004956B3">
            <w:pPr>
              <w:jc w:val="both"/>
            </w:pPr>
            <w:r w:rsidRPr="004956B3">
              <w:t>OKUL BİNASI İNŞAAT</w:t>
            </w:r>
          </w:p>
        </w:tc>
        <w:tc>
          <w:tcPr>
            <w:tcW w:w="3980" w:type="dxa"/>
            <w:noWrap/>
            <w:hideMark/>
          </w:tcPr>
          <w:p w14:paraId="6F1A311E" w14:textId="77777777" w:rsidR="004956B3" w:rsidRPr="004956B3" w:rsidRDefault="004956B3" w:rsidP="004956B3">
            <w:pPr>
              <w:jc w:val="both"/>
            </w:pPr>
            <w:r w:rsidRPr="004956B3">
              <w:t>Temel Öncesi İmalatlar</w:t>
            </w:r>
          </w:p>
        </w:tc>
        <w:tc>
          <w:tcPr>
            <w:tcW w:w="1320" w:type="dxa"/>
            <w:vMerge w:val="restart"/>
            <w:noWrap/>
            <w:hideMark/>
          </w:tcPr>
          <w:p w14:paraId="5ADB3AAE" w14:textId="77777777" w:rsidR="004956B3" w:rsidRPr="004956B3" w:rsidRDefault="004956B3" w:rsidP="004956B3">
            <w:pPr>
              <w:jc w:val="both"/>
            </w:pPr>
            <w:r w:rsidRPr="004956B3">
              <w:t>68,85%</w:t>
            </w:r>
          </w:p>
        </w:tc>
        <w:tc>
          <w:tcPr>
            <w:tcW w:w="1200" w:type="dxa"/>
            <w:hideMark/>
          </w:tcPr>
          <w:p w14:paraId="2767014D" w14:textId="77777777" w:rsidR="004956B3" w:rsidRPr="004956B3" w:rsidRDefault="004956B3" w:rsidP="004956B3">
            <w:pPr>
              <w:jc w:val="both"/>
            </w:pPr>
            <w:r w:rsidRPr="004956B3">
              <w:t>2,117747</w:t>
            </w:r>
          </w:p>
        </w:tc>
      </w:tr>
      <w:tr w:rsidR="004956B3" w:rsidRPr="004956B3" w14:paraId="456E602A" w14:textId="77777777" w:rsidTr="004956B3">
        <w:trPr>
          <w:trHeight w:val="424"/>
        </w:trPr>
        <w:tc>
          <w:tcPr>
            <w:tcW w:w="840" w:type="dxa"/>
            <w:hideMark/>
          </w:tcPr>
          <w:p w14:paraId="47F2CFCD" w14:textId="77777777" w:rsidR="004956B3" w:rsidRPr="004956B3" w:rsidRDefault="004956B3" w:rsidP="004956B3">
            <w:pPr>
              <w:jc w:val="both"/>
            </w:pPr>
            <w:r w:rsidRPr="004956B3">
              <w:t>2</w:t>
            </w:r>
          </w:p>
        </w:tc>
        <w:tc>
          <w:tcPr>
            <w:tcW w:w="1660" w:type="dxa"/>
            <w:vMerge/>
            <w:hideMark/>
          </w:tcPr>
          <w:p w14:paraId="491AC4F0" w14:textId="77777777" w:rsidR="004956B3" w:rsidRPr="004956B3" w:rsidRDefault="004956B3" w:rsidP="004956B3">
            <w:pPr>
              <w:jc w:val="both"/>
            </w:pPr>
          </w:p>
        </w:tc>
        <w:tc>
          <w:tcPr>
            <w:tcW w:w="3980" w:type="dxa"/>
            <w:noWrap/>
            <w:hideMark/>
          </w:tcPr>
          <w:p w14:paraId="23020062" w14:textId="77777777" w:rsidR="004956B3" w:rsidRPr="004956B3" w:rsidRDefault="004956B3" w:rsidP="004956B3">
            <w:pPr>
              <w:jc w:val="both"/>
            </w:pPr>
            <w:r w:rsidRPr="004956B3">
              <w:t>Kaba İnşaat İmalatları</w:t>
            </w:r>
          </w:p>
        </w:tc>
        <w:tc>
          <w:tcPr>
            <w:tcW w:w="1320" w:type="dxa"/>
            <w:vMerge/>
            <w:hideMark/>
          </w:tcPr>
          <w:p w14:paraId="1ED5773C" w14:textId="77777777" w:rsidR="004956B3" w:rsidRPr="004956B3" w:rsidRDefault="004956B3" w:rsidP="004956B3">
            <w:pPr>
              <w:jc w:val="both"/>
            </w:pPr>
          </w:p>
        </w:tc>
        <w:tc>
          <w:tcPr>
            <w:tcW w:w="1200" w:type="dxa"/>
            <w:hideMark/>
          </w:tcPr>
          <w:p w14:paraId="7E4C0525" w14:textId="77777777" w:rsidR="004956B3" w:rsidRPr="004956B3" w:rsidRDefault="004956B3" w:rsidP="004956B3">
            <w:pPr>
              <w:jc w:val="both"/>
            </w:pPr>
            <w:r w:rsidRPr="004956B3">
              <w:t>35,016185</w:t>
            </w:r>
          </w:p>
        </w:tc>
      </w:tr>
      <w:tr w:rsidR="004956B3" w:rsidRPr="004956B3" w14:paraId="547E3B31" w14:textId="77777777" w:rsidTr="004956B3">
        <w:trPr>
          <w:trHeight w:val="424"/>
        </w:trPr>
        <w:tc>
          <w:tcPr>
            <w:tcW w:w="840" w:type="dxa"/>
            <w:hideMark/>
          </w:tcPr>
          <w:p w14:paraId="366C11B0" w14:textId="77777777" w:rsidR="004956B3" w:rsidRPr="004956B3" w:rsidRDefault="004956B3" w:rsidP="004956B3">
            <w:pPr>
              <w:jc w:val="both"/>
            </w:pPr>
            <w:r w:rsidRPr="004956B3">
              <w:t>3</w:t>
            </w:r>
          </w:p>
        </w:tc>
        <w:tc>
          <w:tcPr>
            <w:tcW w:w="1660" w:type="dxa"/>
            <w:vMerge/>
            <w:hideMark/>
          </w:tcPr>
          <w:p w14:paraId="6AEF4C06" w14:textId="77777777" w:rsidR="004956B3" w:rsidRPr="004956B3" w:rsidRDefault="004956B3" w:rsidP="004956B3">
            <w:pPr>
              <w:jc w:val="both"/>
            </w:pPr>
          </w:p>
        </w:tc>
        <w:tc>
          <w:tcPr>
            <w:tcW w:w="3980" w:type="dxa"/>
            <w:noWrap/>
            <w:hideMark/>
          </w:tcPr>
          <w:p w14:paraId="79448022" w14:textId="77777777" w:rsidR="004956B3" w:rsidRPr="004956B3" w:rsidRDefault="004956B3" w:rsidP="004956B3">
            <w:pPr>
              <w:jc w:val="both"/>
            </w:pPr>
            <w:r w:rsidRPr="004956B3">
              <w:t>Zemin İmalatları</w:t>
            </w:r>
          </w:p>
        </w:tc>
        <w:tc>
          <w:tcPr>
            <w:tcW w:w="1320" w:type="dxa"/>
            <w:vMerge/>
            <w:hideMark/>
          </w:tcPr>
          <w:p w14:paraId="53F47F3A" w14:textId="77777777" w:rsidR="004956B3" w:rsidRPr="004956B3" w:rsidRDefault="004956B3" w:rsidP="004956B3">
            <w:pPr>
              <w:jc w:val="both"/>
            </w:pPr>
          </w:p>
        </w:tc>
        <w:tc>
          <w:tcPr>
            <w:tcW w:w="1200" w:type="dxa"/>
            <w:hideMark/>
          </w:tcPr>
          <w:p w14:paraId="65C1BD0B" w14:textId="77777777" w:rsidR="004956B3" w:rsidRPr="004956B3" w:rsidRDefault="004956B3" w:rsidP="004956B3">
            <w:pPr>
              <w:jc w:val="both"/>
            </w:pPr>
            <w:r w:rsidRPr="004956B3">
              <w:t>2,180857</w:t>
            </w:r>
          </w:p>
        </w:tc>
      </w:tr>
      <w:tr w:rsidR="004956B3" w:rsidRPr="004956B3" w14:paraId="7967F372" w14:textId="77777777" w:rsidTr="004956B3">
        <w:trPr>
          <w:trHeight w:val="424"/>
        </w:trPr>
        <w:tc>
          <w:tcPr>
            <w:tcW w:w="840" w:type="dxa"/>
            <w:hideMark/>
          </w:tcPr>
          <w:p w14:paraId="09B1ABBC" w14:textId="77777777" w:rsidR="004956B3" w:rsidRPr="004956B3" w:rsidRDefault="004956B3" w:rsidP="004956B3">
            <w:pPr>
              <w:jc w:val="both"/>
            </w:pPr>
            <w:r w:rsidRPr="004956B3">
              <w:t>4</w:t>
            </w:r>
          </w:p>
        </w:tc>
        <w:tc>
          <w:tcPr>
            <w:tcW w:w="1660" w:type="dxa"/>
            <w:vMerge/>
            <w:hideMark/>
          </w:tcPr>
          <w:p w14:paraId="0015F21D" w14:textId="77777777" w:rsidR="004956B3" w:rsidRPr="004956B3" w:rsidRDefault="004956B3" w:rsidP="004956B3">
            <w:pPr>
              <w:jc w:val="both"/>
            </w:pPr>
          </w:p>
        </w:tc>
        <w:tc>
          <w:tcPr>
            <w:tcW w:w="3980" w:type="dxa"/>
            <w:noWrap/>
            <w:hideMark/>
          </w:tcPr>
          <w:p w14:paraId="64F5F975" w14:textId="77777777" w:rsidR="004956B3" w:rsidRPr="004956B3" w:rsidRDefault="004956B3" w:rsidP="004956B3">
            <w:pPr>
              <w:jc w:val="both"/>
            </w:pPr>
            <w:r w:rsidRPr="004956B3">
              <w:t>Duvar İmalatları</w:t>
            </w:r>
          </w:p>
        </w:tc>
        <w:tc>
          <w:tcPr>
            <w:tcW w:w="1320" w:type="dxa"/>
            <w:vMerge/>
            <w:hideMark/>
          </w:tcPr>
          <w:p w14:paraId="4B6FDCD0" w14:textId="77777777" w:rsidR="004956B3" w:rsidRPr="004956B3" w:rsidRDefault="004956B3" w:rsidP="004956B3">
            <w:pPr>
              <w:jc w:val="both"/>
            </w:pPr>
          </w:p>
        </w:tc>
        <w:tc>
          <w:tcPr>
            <w:tcW w:w="1200" w:type="dxa"/>
            <w:hideMark/>
          </w:tcPr>
          <w:p w14:paraId="1D7700D7" w14:textId="77777777" w:rsidR="004956B3" w:rsidRPr="004956B3" w:rsidRDefault="004956B3" w:rsidP="004956B3">
            <w:pPr>
              <w:jc w:val="both"/>
            </w:pPr>
            <w:r w:rsidRPr="004956B3">
              <w:t>4,577686</w:t>
            </w:r>
          </w:p>
        </w:tc>
      </w:tr>
      <w:tr w:rsidR="004956B3" w:rsidRPr="004956B3" w14:paraId="18EEC163" w14:textId="77777777" w:rsidTr="004956B3">
        <w:trPr>
          <w:trHeight w:val="424"/>
        </w:trPr>
        <w:tc>
          <w:tcPr>
            <w:tcW w:w="840" w:type="dxa"/>
            <w:hideMark/>
          </w:tcPr>
          <w:p w14:paraId="23F35739" w14:textId="77777777" w:rsidR="004956B3" w:rsidRPr="004956B3" w:rsidRDefault="004956B3" w:rsidP="004956B3">
            <w:pPr>
              <w:jc w:val="both"/>
            </w:pPr>
            <w:r w:rsidRPr="004956B3">
              <w:t>5</w:t>
            </w:r>
          </w:p>
        </w:tc>
        <w:tc>
          <w:tcPr>
            <w:tcW w:w="1660" w:type="dxa"/>
            <w:vMerge/>
            <w:hideMark/>
          </w:tcPr>
          <w:p w14:paraId="4965F475" w14:textId="77777777" w:rsidR="004956B3" w:rsidRPr="004956B3" w:rsidRDefault="004956B3" w:rsidP="004956B3">
            <w:pPr>
              <w:jc w:val="both"/>
            </w:pPr>
          </w:p>
        </w:tc>
        <w:tc>
          <w:tcPr>
            <w:tcW w:w="3980" w:type="dxa"/>
            <w:noWrap/>
            <w:hideMark/>
          </w:tcPr>
          <w:p w14:paraId="676002AB" w14:textId="77777777" w:rsidR="004956B3" w:rsidRPr="004956B3" w:rsidRDefault="004956B3" w:rsidP="004956B3">
            <w:pPr>
              <w:jc w:val="both"/>
            </w:pPr>
            <w:r w:rsidRPr="004956B3">
              <w:t>Tavan İmalatları</w:t>
            </w:r>
          </w:p>
        </w:tc>
        <w:tc>
          <w:tcPr>
            <w:tcW w:w="1320" w:type="dxa"/>
            <w:vMerge/>
            <w:hideMark/>
          </w:tcPr>
          <w:p w14:paraId="695355FA" w14:textId="77777777" w:rsidR="004956B3" w:rsidRPr="004956B3" w:rsidRDefault="004956B3" w:rsidP="004956B3">
            <w:pPr>
              <w:jc w:val="both"/>
            </w:pPr>
          </w:p>
        </w:tc>
        <w:tc>
          <w:tcPr>
            <w:tcW w:w="1200" w:type="dxa"/>
            <w:hideMark/>
          </w:tcPr>
          <w:p w14:paraId="3D163B53" w14:textId="77777777" w:rsidR="004956B3" w:rsidRPr="004956B3" w:rsidRDefault="004956B3" w:rsidP="004956B3">
            <w:pPr>
              <w:jc w:val="both"/>
            </w:pPr>
            <w:r w:rsidRPr="004956B3">
              <w:t>3,44078</w:t>
            </w:r>
          </w:p>
        </w:tc>
      </w:tr>
      <w:tr w:rsidR="004956B3" w:rsidRPr="004956B3" w14:paraId="6E7B8A59" w14:textId="77777777" w:rsidTr="004956B3">
        <w:trPr>
          <w:trHeight w:val="424"/>
        </w:trPr>
        <w:tc>
          <w:tcPr>
            <w:tcW w:w="840" w:type="dxa"/>
            <w:hideMark/>
          </w:tcPr>
          <w:p w14:paraId="1A7DAB77" w14:textId="77777777" w:rsidR="004956B3" w:rsidRPr="004956B3" w:rsidRDefault="004956B3" w:rsidP="004956B3">
            <w:pPr>
              <w:jc w:val="both"/>
            </w:pPr>
            <w:r w:rsidRPr="004956B3">
              <w:t>6</w:t>
            </w:r>
          </w:p>
        </w:tc>
        <w:tc>
          <w:tcPr>
            <w:tcW w:w="1660" w:type="dxa"/>
            <w:vMerge/>
            <w:hideMark/>
          </w:tcPr>
          <w:p w14:paraId="6227A60E" w14:textId="77777777" w:rsidR="004956B3" w:rsidRPr="004956B3" w:rsidRDefault="004956B3" w:rsidP="004956B3">
            <w:pPr>
              <w:jc w:val="both"/>
            </w:pPr>
          </w:p>
        </w:tc>
        <w:tc>
          <w:tcPr>
            <w:tcW w:w="3980" w:type="dxa"/>
            <w:noWrap/>
            <w:hideMark/>
          </w:tcPr>
          <w:p w14:paraId="261A5F46" w14:textId="77777777" w:rsidR="004956B3" w:rsidRPr="004956B3" w:rsidRDefault="004956B3" w:rsidP="004956B3">
            <w:pPr>
              <w:jc w:val="both"/>
            </w:pPr>
            <w:r w:rsidRPr="004956B3">
              <w:t>Çatı İmalatları</w:t>
            </w:r>
          </w:p>
        </w:tc>
        <w:tc>
          <w:tcPr>
            <w:tcW w:w="1320" w:type="dxa"/>
            <w:vMerge/>
            <w:hideMark/>
          </w:tcPr>
          <w:p w14:paraId="5CC5C164" w14:textId="77777777" w:rsidR="004956B3" w:rsidRPr="004956B3" w:rsidRDefault="004956B3" w:rsidP="004956B3">
            <w:pPr>
              <w:jc w:val="both"/>
            </w:pPr>
          </w:p>
        </w:tc>
        <w:tc>
          <w:tcPr>
            <w:tcW w:w="1200" w:type="dxa"/>
            <w:hideMark/>
          </w:tcPr>
          <w:p w14:paraId="299905AD" w14:textId="77777777" w:rsidR="004956B3" w:rsidRPr="004956B3" w:rsidRDefault="004956B3" w:rsidP="004956B3">
            <w:pPr>
              <w:jc w:val="both"/>
            </w:pPr>
            <w:r w:rsidRPr="004956B3">
              <w:t>5,991024</w:t>
            </w:r>
          </w:p>
        </w:tc>
      </w:tr>
      <w:tr w:rsidR="004956B3" w:rsidRPr="004956B3" w14:paraId="5B263CF0" w14:textId="77777777" w:rsidTr="004956B3">
        <w:trPr>
          <w:trHeight w:val="424"/>
        </w:trPr>
        <w:tc>
          <w:tcPr>
            <w:tcW w:w="840" w:type="dxa"/>
            <w:hideMark/>
          </w:tcPr>
          <w:p w14:paraId="147763A2" w14:textId="77777777" w:rsidR="004956B3" w:rsidRPr="004956B3" w:rsidRDefault="004956B3" w:rsidP="004956B3">
            <w:pPr>
              <w:jc w:val="both"/>
            </w:pPr>
            <w:r w:rsidRPr="004956B3">
              <w:t>7</w:t>
            </w:r>
          </w:p>
        </w:tc>
        <w:tc>
          <w:tcPr>
            <w:tcW w:w="1660" w:type="dxa"/>
            <w:vMerge/>
            <w:hideMark/>
          </w:tcPr>
          <w:p w14:paraId="4335F586" w14:textId="77777777" w:rsidR="004956B3" w:rsidRPr="004956B3" w:rsidRDefault="004956B3" w:rsidP="004956B3">
            <w:pPr>
              <w:jc w:val="both"/>
            </w:pPr>
          </w:p>
        </w:tc>
        <w:tc>
          <w:tcPr>
            <w:tcW w:w="3980" w:type="dxa"/>
            <w:noWrap/>
            <w:hideMark/>
          </w:tcPr>
          <w:p w14:paraId="0818EDF3" w14:textId="77777777" w:rsidR="004956B3" w:rsidRPr="004956B3" w:rsidRDefault="004956B3" w:rsidP="004956B3">
            <w:pPr>
              <w:jc w:val="both"/>
            </w:pPr>
            <w:r w:rsidRPr="004956B3">
              <w:t>Cephe İmalatları</w:t>
            </w:r>
          </w:p>
        </w:tc>
        <w:tc>
          <w:tcPr>
            <w:tcW w:w="1320" w:type="dxa"/>
            <w:vMerge/>
            <w:hideMark/>
          </w:tcPr>
          <w:p w14:paraId="3F6D35B4" w14:textId="77777777" w:rsidR="004956B3" w:rsidRPr="004956B3" w:rsidRDefault="004956B3" w:rsidP="004956B3">
            <w:pPr>
              <w:jc w:val="both"/>
            </w:pPr>
          </w:p>
        </w:tc>
        <w:tc>
          <w:tcPr>
            <w:tcW w:w="1200" w:type="dxa"/>
            <w:hideMark/>
          </w:tcPr>
          <w:p w14:paraId="5BB21D98" w14:textId="77777777" w:rsidR="004956B3" w:rsidRPr="004956B3" w:rsidRDefault="004956B3" w:rsidP="004956B3">
            <w:pPr>
              <w:jc w:val="both"/>
            </w:pPr>
            <w:r w:rsidRPr="004956B3">
              <w:t>3,561265</w:t>
            </w:r>
          </w:p>
        </w:tc>
      </w:tr>
      <w:tr w:rsidR="004956B3" w:rsidRPr="004956B3" w14:paraId="0AF17AA3" w14:textId="77777777" w:rsidTr="004956B3">
        <w:trPr>
          <w:trHeight w:val="424"/>
        </w:trPr>
        <w:tc>
          <w:tcPr>
            <w:tcW w:w="840" w:type="dxa"/>
            <w:hideMark/>
          </w:tcPr>
          <w:p w14:paraId="64FCB287" w14:textId="77777777" w:rsidR="004956B3" w:rsidRPr="004956B3" w:rsidRDefault="004956B3" w:rsidP="004956B3">
            <w:pPr>
              <w:jc w:val="both"/>
            </w:pPr>
            <w:r w:rsidRPr="004956B3">
              <w:t>8</w:t>
            </w:r>
          </w:p>
        </w:tc>
        <w:tc>
          <w:tcPr>
            <w:tcW w:w="1660" w:type="dxa"/>
            <w:vMerge/>
            <w:hideMark/>
          </w:tcPr>
          <w:p w14:paraId="4D59E219" w14:textId="77777777" w:rsidR="004956B3" w:rsidRPr="004956B3" w:rsidRDefault="004956B3" w:rsidP="004956B3">
            <w:pPr>
              <w:jc w:val="both"/>
            </w:pPr>
          </w:p>
        </w:tc>
        <w:tc>
          <w:tcPr>
            <w:tcW w:w="3980" w:type="dxa"/>
            <w:noWrap/>
            <w:hideMark/>
          </w:tcPr>
          <w:p w14:paraId="0C43B8FE" w14:textId="77777777" w:rsidR="004956B3" w:rsidRPr="004956B3" w:rsidRDefault="004956B3" w:rsidP="004956B3">
            <w:pPr>
              <w:jc w:val="both"/>
            </w:pPr>
            <w:r w:rsidRPr="004956B3">
              <w:t>Doğramalar</w:t>
            </w:r>
          </w:p>
        </w:tc>
        <w:tc>
          <w:tcPr>
            <w:tcW w:w="1320" w:type="dxa"/>
            <w:vMerge/>
            <w:hideMark/>
          </w:tcPr>
          <w:p w14:paraId="1D1CAEEF" w14:textId="77777777" w:rsidR="004956B3" w:rsidRPr="004956B3" w:rsidRDefault="004956B3" w:rsidP="004956B3">
            <w:pPr>
              <w:jc w:val="both"/>
            </w:pPr>
          </w:p>
        </w:tc>
        <w:tc>
          <w:tcPr>
            <w:tcW w:w="1200" w:type="dxa"/>
            <w:hideMark/>
          </w:tcPr>
          <w:p w14:paraId="706FC550" w14:textId="77777777" w:rsidR="004956B3" w:rsidRPr="004956B3" w:rsidRDefault="004956B3" w:rsidP="004956B3">
            <w:pPr>
              <w:jc w:val="both"/>
            </w:pPr>
            <w:r w:rsidRPr="004956B3">
              <w:t>3,293775</w:t>
            </w:r>
          </w:p>
        </w:tc>
      </w:tr>
      <w:tr w:rsidR="004956B3" w:rsidRPr="004956B3" w14:paraId="6B7EC753" w14:textId="77777777" w:rsidTr="004956B3">
        <w:trPr>
          <w:trHeight w:val="424"/>
        </w:trPr>
        <w:tc>
          <w:tcPr>
            <w:tcW w:w="840" w:type="dxa"/>
            <w:hideMark/>
          </w:tcPr>
          <w:p w14:paraId="6CFA7A55" w14:textId="77777777" w:rsidR="004956B3" w:rsidRPr="004956B3" w:rsidRDefault="004956B3" w:rsidP="004956B3">
            <w:pPr>
              <w:jc w:val="both"/>
            </w:pPr>
            <w:r w:rsidRPr="004956B3">
              <w:t>9</w:t>
            </w:r>
          </w:p>
        </w:tc>
        <w:tc>
          <w:tcPr>
            <w:tcW w:w="1660" w:type="dxa"/>
            <w:vMerge/>
            <w:hideMark/>
          </w:tcPr>
          <w:p w14:paraId="6033F4C8" w14:textId="77777777" w:rsidR="004956B3" w:rsidRPr="004956B3" w:rsidRDefault="004956B3" w:rsidP="004956B3">
            <w:pPr>
              <w:jc w:val="both"/>
            </w:pPr>
          </w:p>
        </w:tc>
        <w:tc>
          <w:tcPr>
            <w:tcW w:w="3980" w:type="dxa"/>
            <w:noWrap/>
            <w:hideMark/>
          </w:tcPr>
          <w:p w14:paraId="444277B2" w14:textId="77777777" w:rsidR="004956B3" w:rsidRPr="004956B3" w:rsidRDefault="004956B3" w:rsidP="004956B3">
            <w:pPr>
              <w:jc w:val="both"/>
            </w:pPr>
            <w:r w:rsidRPr="004956B3">
              <w:t>Mobilyalar, Metal ve Muhtelif İmalatlar</w:t>
            </w:r>
          </w:p>
        </w:tc>
        <w:tc>
          <w:tcPr>
            <w:tcW w:w="1320" w:type="dxa"/>
            <w:vMerge/>
            <w:hideMark/>
          </w:tcPr>
          <w:p w14:paraId="44F6B5BD" w14:textId="77777777" w:rsidR="004956B3" w:rsidRPr="004956B3" w:rsidRDefault="004956B3" w:rsidP="004956B3">
            <w:pPr>
              <w:jc w:val="both"/>
            </w:pPr>
          </w:p>
        </w:tc>
        <w:tc>
          <w:tcPr>
            <w:tcW w:w="1200" w:type="dxa"/>
            <w:hideMark/>
          </w:tcPr>
          <w:p w14:paraId="47A6F7D7" w14:textId="77777777" w:rsidR="004956B3" w:rsidRPr="004956B3" w:rsidRDefault="004956B3" w:rsidP="004956B3">
            <w:pPr>
              <w:jc w:val="both"/>
            </w:pPr>
            <w:r w:rsidRPr="004956B3">
              <w:t>2,498227</w:t>
            </w:r>
          </w:p>
        </w:tc>
      </w:tr>
      <w:tr w:rsidR="004956B3" w:rsidRPr="004956B3" w14:paraId="7E4C87DD" w14:textId="77777777" w:rsidTr="004956B3">
        <w:trPr>
          <w:trHeight w:val="424"/>
        </w:trPr>
        <w:tc>
          <w:tcPr>
            <w:tcW w:w="840" w:type="dxa"/>
            <w:hideMark/>
          </w:tcPr>
          <w:p w14:paraId="79B19B48" w14:textId="77777777" w:rsidR="004956B3" w:rsidRPr="004956B3" w:rsidRDefault="004956B3" w:rsidP="004956B3">
            <w:pPr>
              <w:jc w:val="both"/>
            </w:pPr>
            <w:r w:rsidRPr="004956B3">
              <w:t>10</w:t>
            </w:r>
          </w:p>
        </w:tc>
        <w:tc>
          <w:tcPr>
            <w:tcW w:w="1660" w:type="dxa"/>
            <w:vMerge/>
            <w:hideMark/>
          </w:tcPr>
          <w:p w14:paraId="2D9F1B29" w14:textId="77777777" w:rsidR="004956B3" w:rsidRPr="004956B3" w:rsidRDefault="004956B3" w:rsidP="004956B3">
            <w:pPr>
              <w:jc w:val="both"/>
            </w:pPr>
          </w:p>
        </w:tc>
        <w:tc>
          <w:tcPr>
            <w:tcW w:w="3980" w:type="dxa"/>
            <w:noWrap/>
            <w:hideMark/>
          </w:tcPr>
          <w:p w14:paraId="4BE1AD10" w14:textId="77777777" w:rsidR="004956B3" w:rsidRPr="004956B3" w:rsidRDefault="004956B3" w:rsidP="004956B3">
            <w:pPr>
              <w:jc w:val="both"/>
            </w:pPr>
            <w:r w:rsidRPr="004956B3">
              <w:t>Su Deposu Kaba ve İnce İnşaat İmalatları</w:t>
            </w:r>
          </w:p>
        </w:tc>
        <w:tc>
          <w:tcPr>
            <w:tcW w:w="1320" w:type="dxa"/>
            <w:vMerge/>
            <w:hideMark/>
          </w:tcPr>
          <w:p w14:paraId="2BB92F5B" w14:textId="77777777" w:rsidR="004956B3" w:rsidRPr="004956B3" w:rsidRDefault="004956B3" w:rsidP="004956B3">
            <w:pPr>
              <w:jc w:val="both"/>
            </w:pPr>
          </w:p>
        </w:tc>
        <w:tc>
          <w:tcPr>
            <w:tcW w:w="1200" w:type="dxa"/>
            <w:hideMark/>
          </w:tcPr>
          <w:p w14:paraId="7A5A8927" w14:textId="77777777" w:rsidR="004956B3" w:rsidRPr="004956B3" w:rsidRDefault="004956B3" w:rsidP="004956B3">
            <w:pPr>
              <w:jc w:val="both"/>
            </w:pPr>
            <w:r w:rsidRPr="004956B3">
              <w:t>3,386083</w:t>
            </w:r>
          </w:p>
        </w:tc>
      </w:tr>
      <w:tr w:rsidR="004956B3" w:rsidRPr="004956B3" w14:paraId="41E40190" w14:textId="77777777" w:rsidTr="004956B3">
        <w:trPr>
          <w:trHeight w:val="424"/>
        </w:trPr>
        <w:tc>
          <w:tcPr>
            <w:tcW w:w="840" w:type="dxa"/>
            <w:hideMark/>
          </w:tcPr>
          <w:p w14:paraId="59051C4D" w14:textId="77777777" w:rsidR="004956B3" w:rsidRPr="004956B3" w:rsidRDefault="004956B3" w:rsidP="004956B3">
            <w:pPr>
              <w:jc w:val="both"/>
            </w:pPr>
            <w:r w:rsidRPr="004956B3">
              <w:t>11</w:t>
            </w:r>
          </w:p>
        </w:tc>
        <w:tc>
          <w:tcPr>
            <w:tcW w:w="1660" w:type="dxa"/>
            <w:vMerge/>
            <w:hideMark/>
          </w:tcPr>
          <w:p w14:paraId="341B88EB" w14:textId="77777777" w:rsidR="004956B3" w:rsidRPr="004956B3" w:rsidRDefault="004956B3" w:rsidP="004956B3">
            <w:pPr>
              <w:jc w:val="both"/>
            </w:pPr>
          </w:p>
        </w:tc>
        <w:tc>
          <w:tcPr>
            <w:tcW w:w="3980" w:type="dxa"/>
            <w:noWrap/>
            <w:hideMark/>
          </w:tcPr>
          <w:p w14:paraId="1F607C22" w14:textId="77777777" w:rsidR="004956B3" w:rsidRPr="004956B3" w:rsidRDefault="004956B3" w:rsidP="004956B3">
            <w:pPr>
              <w:jc w:val="both"/>
            </w:pPr>
            <w:r w:rsidRPr="004956B3">
              <w:t>Çevre veya İstinat Duvarı İmatlatları</w:t>
            </w:r>
          </w:p>
        </w:tc>
        <w:tc>
          <w:tcPr>
            <w:tcW w:w="1320" w:type="dxa"/>
            <w:vMerge/>
            <w:hideMark/>
          </w:tcPr>
          <w:p w14:paraId="5386F93F" w14:textId="77777777" w:rsidR="004956B3" w:rsidRPr="004956B3" w:rsidRDefault="004956B3" w:rsidP="004956B3">
            <w:pPr>
              <w:jc w:val="both"/>
            </w:pPr>
          </w:p>
        </w:tc>
        <w:tc>
          <w:tcPr>
            <w:tcW w:w="1200" w:type="dxa"/>
            <w:hideMark/>
          </w:tcPr>
          <w:p w14:paraId="7C14B801" w14:textId="77777777" w:rsidR="004956B3" w:rsidRPr="004956B3" w:rsidRDefault="004956B3" w:rsidP="004956B3">
            <w:pPr>
              <w:jc w:val="both"/>
            </w:pPr>
            <w:r w:rsidRPr="004956B3">
              <w:t>1,684732</w:t>
            </w:r>
          </w:p>
        </w:tc>
      </w:tr>
      <w:tr w:rsidR="004956B3" w:rsidRPr="004956B3" w14:paraId="2AE5FD7E" w14:textId="77777777" w:rsidTr="004956B3">
        <w:trPr>
          <w:trHeight w:val="424"/>
        </w:trPr>
        <w:tc>
          <w:tcPr>
            <w:tcW w:w="840" w:type="dxa"/>
            <w:hideMark/>
          </w:tcPr>
          <w:p w14:paraId="631CCD3F" w14:textId="77777777" w:rsidR="004956B3" w:rsidRPr="004956B3" w:rsidRDefault="004956B3" w:rsidP="004956B3">
            <w:pPr>
              <w:jc w:val="both"/>
            </w:pPr>
            <w:r w:rsidRPr="004956B3">
              <w:t>12</w:t>
            </w:r>
          </w:p>
        </w:tc>
        <w:tc>
          <w:tcPr>
            <w:tcW w:w="1660" w:type="dxa"/>
            <w:vMerge/>
            <w:hideMark/>
          </w:tcPr>
          <w:p w14:paraId="62FAE538" w14:textId="77777777" w:rsidR="004956B3" w:rsidRPr="004956B3" w:rsidRDefault="004956B3" w:rsidP="004956B3">
            <w:pPr>
              <w:jc w:val="both"/>
            </w:pPr>
          </w:p>
        </w:tc>
        <w:tc>
          <w:tcPr>
            <w:tcW w:w="3980" w:type="dxa"/>
            <w:noWrap/>
            <w:hideMark/>
          </w:tcPr>
          <w:p w14:paraId="4E386E6F" w14:textId="77777777" w:rsidR="004956B3" w:rsidRPr="004956B3" w:rsidRDefault="004956B3" w:rsidP="004956B3">
            <w:pPr>
              <w:jc w:val="both"/>
            </w:pPr>
            <w:r w:rsidRPr="004956B3">
              <w:t>Altyapı İnşaatı İmalatları</w:t>
            </w:r>
          </w:p>
        </w:tc>
        <w:tc>
          <w:tcPr>
            <w:tcW w:w="1320" w:type="dxa"/>
            <w:vMerge/>
            <w:hideMark/>
          </w:tcPr>
          <w:p w14:paraId="65F1710A" w14:textId="77777777" w:rsidR="004956B3" w:rsidRPr="004956B3" w:rsidRDefault="004956B3" w:rsidP="004956B3">
            <w:pPr>
              <w:jc w:val="both"/>
            </w:pPr>
          </w:p>
        </w:tc>
        <w:tc>
          <w:tcPr>
            <w:tcW w:w="1200" w:type="dxa"/>
            <w:hideMark/>
          </w:tcPr>
          <w:p w14:paraId="7A8A68DE" w14:textId="77777777" w:rsidR="004956B3" w:rsidRPr="004956B3" w:rsidRDefault="004956B3" w:rsidP="004956B3">
            <w:pPr>
              <w:jc w:val="both"/>
            </w:pPr>
            <w:r w:rsidRPr="004956B3">
              <w:t>1,098274</w:t>
            </w:r>
          </w:p>
        </w:tc>
      </w:tr>
      <w:tr w:rsidR="004956B3" w:rsidRPr="004956B3" w14:paraId="2D2C0FAF" w14:textId="77777777" w:rsidTr="004956B3">
        <w:trPr>
          <w:trHeight w:val="424"/>
        </w:trPr>
        <w:tc>
          <w:tcPr>
            <w:tcW w:w="840" w:type="dxa"/>
            <w:hideMark/>
          </w:tcPr>
          <w:p w14:paraId="543A9387" w14:textId="77777777" w:rsidR="004956B3" w:rsidRPr="004956B3" w:rsidRDefault="004956B3" w:rsidP="004956B3">
            <w:pPr>
              <w:jc w:val="both"/>
            </w:pPr>
            <w:r w:rsidRPr="004956B3">
              <w:t>13</w:t>
            </w:r>
          </w:p>
        </w:tc>
        <w:tc>
          <w:tcPr>
            <w:tcW w:w="1660" w:type="dxa"/>
            <w:vMerge w:val="restart"/>
            <w:hideMark/>
          </w:tcPr>
          <w:p w14:paraId="663A8A31" w14:textId="77777777" w:rsidR="004956B3" w:rsidRPr="004956B3" w:rsidRDefault="004956B3" w:rsidP="004956B3">
            <w:pPr>
              <w:jc w:val="both"/>
            </w:pPr>
            <w:r w:rsidRPr="004956B3">
              <w:t>OKUL BİNASI MEKANİK TESİSAT</w:t>
            </w:r>
          </w:p>
        </w:tc>
        <w:tc>
          <w:tcPr>
            <w:tcW w:w="3980" w:type="dxa"/>
            <w:noWrap/>
            <w:hideMark/>
          </w:tcPr>
          <w:p w14:paraId="6ED46612" w14:textId="77777777" w:rsidR="004956B3" w:rsidRPr="004956B3" w:rsidRDefault="004956B3" w:rsidP="004956B3">
            <w:pPr>
              <w:jc w:val="both"/>
            </w:pPr>
            <w:r w:rsidRPr="004956B3">
              <w:t>Sıhhi Tesisatı</w:t>
            </w:r>
          </w:p>
        </w:tc>
        <w:tc>
          <w:tcPr>
            <w:tcW w:w="1320" w:type="dxa"/>
            <w:vMerge w:val="restart"/>
            <w:noWrap/>
            <w:hideMark/>
          </w:tcPr>
          <w:p w14:paraId="655CAC6F" w14:textId="77777777" w:rsidR="004956B3" w:rsidRPr="004956B3" w:rsidRDefault="004956B3" w:rsidP="004956B3">
            <w:pPr>
              <w:jc w:val="both"/>
            </w:pPr>
            <w:r w:rsidRPr="004956B3">
              <w:t>5,33%</w:t>
            </w:r>
          </w:p>
        </w:tc>
        <w:tc>
          <w:tcPr>
            <w:tcW w:w="1200" w:type="dxa"/>
            <w:hideMark/>
          </w:tcPr>
          <w:p w14:paraId="2F500DBE" w14:textId="77777777" w:rsidR="004956B3" w:rsidRPr="004956B3" w:rsidRDefault="004956B3" w:rsidP="004956B3">
            <w:pPr>
              <w:jc w:val="both"/>
            </w:pPr>
            <w:r w:rsidRPr="004956B3">
              <w:t>1,854165</w:t>
            </w:r>
          </w:p>
        </w:tc>
      </w:tr>
      <w:tr w:rsidR="004956B3" w:rsidRPr="004956B3" w14:paraId="18005278" w14:textId="77777777" w:rsidTr="004956B3">
        <w:trPr>
          <w:trHeight w:val="424"/>
        </w:trPr>
        <w:tc>
          <w:tcPr>
            <w:tcW w:w="840" w:type="dxa"/>
            <w:hideMark/>
          </w:tcPr>
          <w:p w14:paraId="0E62885D" w14:textId="77777777" w:rsidR="004956B3" w:rsidRPr="004956B3" w:rsidRDefault="004956B3" w:rsidP="004956B3">
            <w:pPr>
              <w:jc w:val="both"/>
            </w:pPr>
            <w:r w:rsidRPr="004956B3">
              <w:t>14</w:t>
            </w:r>
          </w:p>
        </w:tc>
        <w:tc>
          <w:tcPr>
            <w:tcW w:w="1660" w:type="dxa"/>
            <w:vMerge/>
            <w:hideMark/>
          </w:tcPr>
          <w:p w14:paraId="75161ED0" w14:textId="77777777" w:rsidR="004956B3" w:rsidRPr="004956B3" w:rsidRDefault="004956B3" w:rsidP="004956B3">
            <w:pPr>
              <w:jc w:val="both"/>
            </w:pPr>
          </w:p>
        </w:tc>
        <w:tc>
          <w:tcPr>
            <w:tcW w:w="3980" w:type="dxa"/>
            <w:noWrap/>
            <w:hideMark/>
          </w:tcPr>
          <w:p w14:paraId="6CA91941" w14:textId="77777777" w:rsidR="004956B3" w:rsidRPr="004956B3" w:rsidRDefault="004956B3" w:rsidP="004956B3">
            <w:pPr>
              <w:jc w:val="both"/>
            </w:pPr>
            <w:r w:rsidRPr="004956B3">
              <w:t>Isıtma Tesisatı</w:t>
            </w:r>
          </w:p>
        </w:tc>
        <w:tc>
          <w:tcPr>
            <w:tcW w:w="1320" w:type="dxa"/>
            <w:vMerge/>
            <w:hideMark/>
          </w:tcPr>
          <w:p w14:paraId="2E3AD105" w14:textId="77777777" w:rsidR="004956B3" w:rsidRPr="004956B3" w:rsidRDefault="004956B3" w:rsidP="004956B3">
            <w:pPr>
              <w:jc w:val="both"/>
            </w:pPr>
          </w:p>
        </w:tc>
        <w:tc>
          <w:tcPr>
            <w:tcW w:w="1200" w:type="dxa"/>
            <w:hideMark/>
          </w:tcPr>
          <w:p w14:paraId="217170C7" w14:textId="77777777" w:rsidR="004956B3" w:rsidRPr="004956B3" w:rsidRDefault="004956B3" w:rsidP="004956B3">
            <w:pPr>
              <w:jc w:val="both"/>
            </w:pPr>
            <w:r w:rsidRPr="004956B3">
              <w:t>0,965133</w:t>
            </w:r>
          </w:p>
        </w:tc>
      </w:tr>
      <w:tr w:rsidR="004956B3" w:rsidRPr="004956B3" w14:paraId="3EF29362" w14:textId="77777777" w:rsidTr="004956B3">
        <w:trPr>
          <w:trHeight w:val="424"/>
        </w:trPr>
        <w:tc>
          <w:tcPr>
            <w:tcW w:w="840" w:type="dxa"/>
            <w:hideMark/>
          </w:tcPr>
          <w:p w14:paraId="5F6886B4" w14:textId="77777777" w:rsidR="004956B3" w:rsidRPr="004956B3" w:rsidRDefault="004956B3" w:rsidP="004956B3">
            <w:pPr>
              <w:jc w:val="both"/>
            </w:pPr>
            <w:r w:rsidRPr="004956B3">
              <w:t>15</w:t>
            </w:r>
          </w:p>
        </w:tc>
        <w:tc>
          <w:tcPr>
            <w:tcW w:w="1660" w:type="dxa"/>
            <w:vMerge/>
            <w:hideMark/>
          </w:tcPr>
          <w:p w14:paraId="4804A1AC" w14:textId="77777777" w:rsidR="004956B3" w:rsidRPr="004956B3" w:rsidRDefault="004956B3" w:rsidP="004956B3">
            <w:pPr>
              <w:jc w:val="both"/>
            </w:pPr>
          </w:p>
        </w:tc>
        <w:tc>
          <w:tcPr>
            <w:tcW w:w="3980" w:type="dxa"/>
            <w:noWrap/>
            <w:hideMark/>
          </w:tcPr>
          <w:p w14:paraId="74BB2E1B" w14:textId="77777777" w:rsidR="004956B3" w:rsidRPr="004956B3" w:rsidRDefault="004956B3" w:rsidP="004956B3">
            <w:pPr>
              <w:jc w:val="both"/>
            </w:pPr>
            <w:r w:rsidRPr="004956B3">
              <w:t>Soğutma Tesisatı</w:t>
            </w:r>
          </w:p>
        </w:tc>
        <w:tc>
          <w:tcPr>
            <w:tcW w:w="1320" w:type="dxa"/>
            <w:vMerge/>
            <w:hideMark/>
          </w:tcPr>
          <w:p w14:paraId="4BE4ADDB" w14:textId="77777777" w:rsidR="004956B3" w:rsidRPr="004956B3" w:rsidRDefault="004956B3" w:rsidP="004956B3">
            <w:pPr>
              <w:jc w:val="both"/>
            </w:pPr>
          </w:p>
        </w:tc>
        <w:tc>
          <w:tcPr>
            <w:tcW w:w="1200" w:type="dxa"/>
            <w:hideMark/>
          </w:tcPr>
          <w:p w14:paraId="1EEE81B4" w14:textId="77777777" w:rsidR="004956B3" w:rsidRPr="004956B3" w:rsidRDefault="004956B3" w:rsidP="004956B3">
            <w:pPr>
              <w:jc w:val="both"/>
            </w:pPr>
            <w:r w:rsidRPr="004956B3">
              <w:t>0,146398</w:t>
            </w:r>
          </w:p>
        </w:tc>
      </w:tr>
      <w:tr w:rsidR="004956B3" w:rsidRPr="004956B3" w14:paraId="7928328A" w14:textId="77777777" w:rsidTr="004956B3">
        <w:trPr>
          <w:trHeight w:val="424"/>
        </w:trPr>
        <w:tc>
          <w:tcPr>
            <w:tcW w:w="840" w:type="dxa"/>
            <w:hideMark/>
          </w:tcPr>
          <w:p w14:paraId="7B0CEAE5" w14:textId="77777777" w:rsidR="004956B3" w:rsidRPr="004956B3" w:rsidRDefault="004956B3" w:rsidP="004956B3">
            <w:pPr>
              <w:jc w:val="both"/>
            </w:pPr>
            <w:r w:rsidRPr="004956B3">
              <w:t>16</w:t>
            </w:r>
          </w:p>
        </w:tc>
        <w:tc>
          <w:tcPr>
            <w:tcW w:w="1660" w:type="dxa"/>
            <w:vMerge/>
            <w:hideMark/>
          </w:tcPr>
          <w:p w14:paraId="399C3A4B" w14:textId="77777777" w:rsidR="004956B3" w:rsidRPr="004956B3" w:rsidRDefault="004956B3" w:rsidP="004956B3">
            <w:pPr>
              <w:jc w:val="both"/>
            </w:pPr>
          </w:p>
        </w:tc>
        <w:tc>
          <w:tcPr>
            <w:tcW w:w="3980" w:type="dxa"/>
            <w:noWrap/>
            <w:hideMark/>
          </w:tcPr>
          <w:p w14:paraId="397526B0" w14:textId="77777777" w:rsidR="004956B3" w:rsidRPr="004956B3" w:rsidRDefault="004956B3" w:rsidP="004956B3">
            <w:pPr>
              <w:jc w:val="both"/>
            </w:pPr>
            <w:r w:rsidRPr="004956B3">
              <w:t>Yangın Tesisatı</w:t>
            </w:r>
          </w:p>
        </w:tc>
        <w:tc>
          <w:tcPr>
            <w:tcW w:w="1320" w:type="dxa"/>
            <w:vMerge/>
            <w:hideMark/>
          </w:tcPr>
          <w:p w14:paraId="5E5A06CD" w14:textId="77777777" w:rsidR="004956B3" w:rsidRPr="004956B3" w:rsidRDefault="004956B3" w:rsidP="004956B3">
            <w:pPr>
              <w:jc w:val="both"/>
            </w:pPr>
          </w:p>
        </w:tc>
        <w:tc>
          <w:tcPr>
            <w:tcW w:w="1200" w:type="dxa"/>
            <w:hideMark/>
          </w:tcPr>
          <w:p w14:paraId="3EC3D0A5" w14:textId="77777777" w:rsidR="004956B3" w:rsidRPr="004956B3" w:rsidRDefault="004956B3" w:rsidP="004956B3">
            <w:pPr>
              <w:jc w:val="both"/>
            </w:pPr>
            <w:r w:rsidRPr="004956B3">
              <w:t>0,403179</w:t>
            </w:r>
          </w:p>
        </w:tc>
      </w:tr>
      <w:tr w:rsidR="004956B3" w:rsidRPr="004956B3" w14:paraId="52549C72" w14:textId="77777777" w:rsidTr="004956B3">
        <w:trPr>
          <w:trHeight w:val="424"/>
        </w:trPr>
        <w:tc>
          <w:tcPr>
            <w:tcW w:w="840" w:type="dxa"/>
            <w:hideMark/>
          </w:tcPr>
          <w:p w14:paraId="1627C7DB" w14:textId="77777777" w:rsidR="004956B3" w:rsidRPr="004956B3" w:rsidRDefault="004956B3" w:rsidP="004956B3">
            <w:pPr>
              <w:jc w:val="both"/>
            </w:pPr>
            <w:r w:rsidRPr="004956B3">
              <w:t>17</w:t>
            </w:r>
          </w:p>
        </w:tc>
        <w:tc>
          <w:tcPr>
            <w:tcW w:w="1660" w:type="dxa"/>
            <w:vMerge/>
            <w:hideMark/>
          </w:tcPr>
          <w:p w14:paraId="0F2AC972" w14:textId="77777777" w:rsidR="004956B3" w:rsidRPr="004956B3" w:rsidRDefault="004956B3" w:rsidP="004956B3">
            <w:pPr>
              <w:jc w:val="both"/>
            </w:pPr>
          </w:p>
        </w:tc>
        <w:tc>
          <w:tcPr>
            <w:tcW w:w="3980" w:type="dxa"/>
            <w:noWrap/>
            <w:hideMark/>
          </w:tcPr>
          <w:p w14:paraId="777EC652" w14:textId="77777777" w:rsidR="004956B3" w:rsidRPr="004956B3" w:rsidRDefault="004956B3" w:rsidP="004956B3">
            <w:pPr>
              <w:jc w:val="both"/>
            </w:pPr>
            <w:r w:rsidRPr="004956B3">
              <w:t>Havalandırma Tesisatı</w:t>
            </w:r>
          </w:p>
        </w:tc>
        <w:tc>
          <w:tcPr>
            <w:tcW w:w="1320" w:type="dxa"/>
            <w:vMerge/>
            <w:hideMark/>
          </w:tcPr>
          <w:p w14:paraId="558B2290" w14:textId="77777777" w:rsidR="004956B3" w:rsidRPr="004956B3" w:rsidRDefault="004956B3" w:rsidP="004956B3">
            <w:pPr>
              <w:jc w:val="both"/>
            </w:pPr>
          </w:p>
        </w:tc>
        <w:tc>
          <w:tcPr>
            <w:tcW w:w="1200" w:type="dxa"/>
            <w:hideMark/>
          </w:tcPr>
          <w:p w14:paraId="55B9C202" w14:textId="77777777" w:rsidR="004956B3" w:rsidRPr="004956B3" w:rsidRDefault="004956B3" w:rsidP="004956B3">
            <w:pPr>
              <w:jc w:val="both"/>
            </w:pPr>
            <w:r w:rsidRPr="004956B3">
              <w:t>0,376338</w:t>
            </w:r>
          </w:p>
        </w:tc>
      </w:tr>
      <w:tr w:rsidR="004956B3" w:rsidRPr="004956B3" w14:paraId="7E6C3DE8" w14:textId="77777777" w:rsidTr="004956B3">
        <w:trPr>
          <w:trHeight w:val="424"/>
        </w:trPr>
        <w:tc>
          <w:tcPr>
            <w:tcW w:w="840" w:type="dxa"/>
            <w:hideMark/>
          </w:tcPr>
          <w:p w14:paraId="13029377" w14:textId="77777777" w:rsidR="004956B3" w:rsidRPr="004956B3" w:rsidRDefault="004956B3" w:rsidP="004956B3">
            <w:pPr>
              <w:jc w:val="both"/>
            </w:pPr>
            <w:r w:rsidRPr="004956B3">
              <w:t>18</w:t>
            </w:r>
          </w:p>
        </w:tc>
        <w:tc>
          <w:tcPr>
            <w:tcW w:w="1660" w:type="dxa"/>
            <w:vMerge/>
            <w:hideMark/>
          </w:tcPr>
          <w:p w14:paraId="64DFEBBC" w14:textId="77777777" w:rsidR="004956B3" w:rsidRPr="004956B3" w:rsidRDefault="004956B3" w:rsidP="004956B3">
            <w:pPr>
              <w:jc w:val="both"/>
            </w:pPr>
          </w:p>
        </w:tc>
        <w:tc>
          <w:tcPr>
            <w:tcW w:w="3980" w:type="dxa"/>
            <w:noWrap/>
            <w:hideMark/>
          </w:tcPr>
          <w:p w14:paraId="7D636B47" w14:textId="77777777" w:rsidR="004956B3" w:rsidRPr="004956B3" w:rsidRDefault="004956B3" w:rsidP="004956B3">
            <w:pPr>
              <w:jc w:val="both"/>
            </w:pPr>
            <w:r w:rsidRPr="004956B3">
              <w:t>Yağmursuyu Tesisatı</w:t>
            </w:r>
          </w:p>
        </w:tc>
        <w:tc>
          <w:tcPr>
            <w:tcW w:w="1320" w:type="dxa"/>
            <w:vMerge/>
            <w:hideMark/>
          </w:tcPr>
          <w:p w14:paraId="6A1776C8" w14:textId="77777777" w:rsidR="004956B3" w:rsidRPr="004956B3" w:rsidRDefault="004956B3" w:rsidP="004956B3">
            <w:pPr>
              <w:jc w:val="both"/>
            </w:pPr>
          </w:p>
        </w:tc>
        <w:tc>
          <w:tcPr>
            <w:tcW w:w="1200" w:type="dxa"/>
            <w:hideMark/>
          </w:tcPr>
          <w:p w14:paraId="2134B764" w14:textId="77777777" w:rsidR="004956B3" w:rsidRPr="004956B3" w:rsidRDefault="004956B3" w:rsidP="004956B3">
            <w:pPr>
              <w:jc w:val="both"/>
            </w:pPr>
            <w:r w:rsidRPr="004956B3">
              <w:t>1,582558</w:t>
            </w:r>
          </w:p>
        </w:tc>
      </w:tr>
      <w:tr w:rsidR="004956B3" w:rsidRPr="004956B3" w14:paraId="6C7CD544" w14:textId="77777777" w:rsidTr="004956B3">
        <w:trPr>
          <w:trHeight w:val="424"/>
        </w:trPr>
        <w:tc>
          <w:tcPr>
            <w:tcW w:w="840" w:type="dxa"/>
            <w:hideMark/>
          </w:tcPr>
          <w:p w14:paraId="198FF188" w14:textId="77777777" w:rsidR="004956B3" w:rsidRPr="004956B3" w:rsidRDefault="004956B3" w:rsidP="004956B3">
            <w:pPr>
              <w:jc w:val="both"/>
            </w:pPr>
            <w:r w:rsidRPr="004956B3">
              <w:t>19</w:t>
            </w:r>
          </w:p>
        </w:tc>
        <w:tc>
          <w:tcPr>
            <w:tcW w:w="1660" w:type="dxa"/>
            <w:vMerge w:val="restart"/>
            <w:hideMark/>
          </w:tcPr>
          <w:p w14:paraId="4231B8CF" w14:textId="77777777" w:rsidR="004956B3" w:rsidRPr="004956B3" w:rsidRDefault="004956B3" w:rsidP="004956B3">
            <w:pPr>
              <w:jc w:val="both"/>
            </w:pPr>
            <w:r w:rsidRPr="004956B3">
              <w:t>OKUL BİNASI ELEKTRİK TESİSATI</w:t>
            </w:r>
          </w:p>
        </w:tc>
        <w:tc>
          <w:tcPr>
            <w:tcW w:w="3980" w:type="dxa"/>
            <w:noWrap/>
            <w:hideMark/>
          </w:tcPr>
          <w:p w14:paraId="088BC534" w14:textId="77777777" w:rsidR="004956B3" w:rsidRPr="004956B3" w:rsidRDefault="004956B3" w:rsidP="004956B3">
            <w:pPr>
              <w:jc w:val="both"/>
            </w:pPr>
            <w:r w:rsidRPr="004956B3">
              <w:t>Aydınlatma-Priz-Ups Tesisatı</w:t>
            </w:r>
          </w:p>
        </w:tc>
        <w:tc>
          <w:tcPr>
            <w:tcW w:w="1320" w:type="dxa"/>
            <w:vMerge w:val="restart"/>
            <w:hideMark/>
          </w:tcPr>
          <w:p w14:paraId="751913DC" w14:textId="77777777" w:rsidR="004956B3" w:rsidRPr="004956B3" w:rsidRDefault="004956B3" w:rsidP="004956B3">
            <w:pPr>
              <w:jc w:val="both"/>
            </w:pPr>
            <w:r w:rsidRPr="004956B3">
              <w:t>10,59%</w:t>
            </w:r>
          </w:p>
        </w:tc>
        <w:tc>
          <w:tcPr>
            <w:tcW w:w="1200" w:type="dxa"/>
            <w:hideMark/>
          </w:tcPr>
          <w:p w14:paraId="5E1BD30F" w14:textId="77777777" w:rsidR="004956B3" w:rsidRPr="004956B3" w:rsidRDefault="004956B3" w:rsidP="004956B3">
            <w:pPr>
              <w:jc w:val="both"/>
            </w:pPr>
            <w:r w:rsidRPr="004956B3">
              <w:t>1,236006</w:t>
            </w:r>
          </w:p>
        </w:tc>
      </w:tr>
      <w:tr w:rsidR="004956B3" w:rsidRPr="004956B3" w14:paraId="2AA6A955" w14:textId="77777777" w:rsidTr="004956B3">
        <w:trPr>
          <w:trHeight w:val="424"/>
        </w:trPr>
        <w:tc>
          <w:tcPr>
            <w:tcW w:w="840" w:type="dxa"/>
            <w:hideMark/>
          </w:tcPr>
          <w:p w14:paraId="0C0E8459" w14:textId="77777777" w:rsidR="004956B3" w:rsidRPr="004956B3" w:rsidRDefault="004956B3" w:rsidP="004956B3">
            <w:pPr>
              <w:jc w:val="both"/>
            </w:pPr>
            <w:r w:rsidRPr="004956B3">
              <w:t>20</w:t>
            </w:r>
          </w:p>
        </w:tc>
        <w:tc>
          <w:tcPr>
            <w:tcW w:w="1660" w:type="dxa"/>
            <w:vMerge/>
            <w:hideMark/>
          </w:tcPr>
          <w:p w14:paraId="23F7FA83" w14:textId="77777777" w:rsidR="004956B3" w:rsidRPr="004956B3" w:rsidRDefault="004956B3" w:rsidP="004956B3">
            <w:pPr>
              <w:jc w:val="both"/>
            </w:pPr>
          </w:p>
        </w:tc>
        <w:tc>
          <w:tcPr>
            <w:tcW w:w="3980" w:type="dxa"/>
            <w:noWrap/>
            <w:hideMark/>
          </w:tcPr>
          <w:p w14:paraId="7B52458F" w14:textId="77777777" w:rsidR="004956B3" w:rsidRPr="004956B3" w:rsidRDefault="004956B3" w:rsidP="004956B3">
            <w:pPr>
              <w:jc w:val="both"/>
            </w:pPr>
            <w:r w:rsidRPr="004956B3">
              <w:t>Ag Pano, Şalt, Kompanzasyon, Kolon Ve Ag Kabloları</w:t>
            </w:r>
          </w:p>
        </w:tc>
        <w:tc>
          <w:tcPr>
            <w:tcW w:w="1320" w:type="dxa"/>
            <w:vMerge/>
            <w:hideMark/>
          </w:tcPr>
          <w:p w14:paraId="1E437437" w14:textId="77777777" w:rsidR="004956B3" w:rsidRPr="004956B3" w:rsidRDefault="004956B3" w:rsidP="004956B3">
            <w:pPr>
              <w:jc w:val="both"/>
            </w:pPr>
          </w:p>
        </w:tc>
        <w:tc>
          <w:tcPr>
            <w:tcW w:w="1200" w:type="dxa"/>
            <w:hideMark/>
          </w:tcPr>
          <w:p w14:paraId="1CCE1FCC" w14:textId="77777777" w:rsidR="004956B3" w:rsidRPr="004956B3" w:rsidRDefault="004956B3" w:rsidP="004956B3">
            <w:pPr>
              <w:jc w:val="both"/>
            </w:pPr>
            <w:r w:rsidRPr="004956B3">
              <w:t>0,971602</w:t>
            </w:r>
          </w:p>
        </w:tc>
      </w:tr>
      <w:tr w:rsidR="004956B3" w:rsidRPr="004956B3" w14:paraId="3D6A5965" w14:textId="77777777" w:rsidTr="004956B3">
        <w:trPr>
          <w:trHeight w:val="424"/>
        </w:trPr>
        <w:tc>
          <w:tcPr>
            <w:tcW w:w="840" w:type="dxa"/>
            <w:hideMark/>
          </w:tcPr>
          <w:p w14:paraId="56BADBA6" w14:textId="77777777" w:rsidR="004956B3" w:rsidRPr="004956B3" w:rsidRDefault="004956B3" w:rsidP="004956B3">
            <w:pPr>
              <w:jc w:val="both"/>
            </w:pPr>
            <w:r w:rsidRPr="004956B3">
              <w:t>21</w:t>
            </w:r>
          </w:p>
        </w:tc>
        <w:tc>
          <w:tcPr>
            <w:tcW w:w="1660" w:type="dxa"/>
            <w:vMerge/>
            <w:hideMark/>
          </w:tcPr>
          <w:p w14:paraId="59894ADE" w14:textId="77777777" w:rsidR="004956B3" w:rsidRPr="004956B3" w:rsidRDefault="004956B3" w:rsidP="004956B3">
            <w:pPr>
              <w:jc w:val="both"/>
            </w:pPr>
          </w:p>
        </w:tc>
        <w:tc>
          <w:tcPr>
            <w:tcW w:w="3980" w:type="dxa"/>
            <w:noWrap/>
            <w:hideMark/>
          </w:tcPr>
          <w:p w14:paraId="0309FF25" w14:textId="77777777" w:rsidR="004956B3" w:rsidRPr="004956B3" w:rsidRDefault="004956B3" w:rsidP="004956B3">
            <w:pPr>
              <w:jc w:val="both"/>
            </w:pPr>
            <w:r w:rsidRPr="004956B3">
              <w:t>Jeneratör Tesisatı</w:t>
            </w:r>
          </w:p>
        </w:tc>
        <w:tc>
          <w:tcPr>
            <w:tcW w:w="1320" w:type="dxa"/>
            <w:vMerge/>
            <w:hideMark/>
          </w:tcPr>
          <w:p w14:paraId="318DCF69" w14:textId="77777777" w:rsidR="004956B3" w:rsidRPr="004956B3" w:rsidRDefault="004956B3" w:rsidP="004956B3">
            <w:pPr>
              <w:jc w:val="both"/>
            </w:pPr>
          </w:p>
        </w:tc>
        <w:tc>
          <w:tcPr>
            <w:tcW w:w="1200" w:type="dxa"/>
            <w:hideMark/>
          </w:tcPr>
          <w:p w14:paraId="285AC5FE" w14:textId="77777777" w:rsidR="004956B3" w:rsidRPr="004956B3" w:rsidRDefault="004956B3" w:rsidP="004956B3">
            <w:pPr>
              <w:jc w:val="both"/>
            </w:pPr>
            <w:r w:rsidRPr="004956B3">
              <w:t>0,486078</w:t>
            </w:r>
          </w:p>
        </w:tc>
      </w:tr>
      <w:tr w:rsidR="004956B3" w:rsidRPr="004956B3" w14:paraId="66D7D892" w14:textId="77777777" w:rsidTr="004956B3">
        <w:trPr>
          <w:trHeight w:val="424"/>
        </w:trPr>
        <w:tc>
          <w:tcPr>
            <w:tcW w:w="840" w:type="dxa"/>
            <w:hideMark/>
          </w:tcPr>
          <w:p w14:paraId="33F45368" w14:textId="77777777" w:rsidR="004956B3" w:rsidRPr="004956B3" w:rsidRDefault="004956B3" w:rsidP="004956B3">
            <w:pPr>
              <w:jc w:val="both"/>
            </w:pPr>
            <w:r w:rsidRPr="004956B3">
              <w:t>22</w:t>
            </w:r>
          </w:p>
        </w:tc>
        <w:tc>
          <w:tcPr>
            <w:tcW w:w="1660" w:type="dxa"/>
            <w:vMerge/>
            <w:hideMark/>
          </w:tcPr>
          <w:p w14:paraId="3F307CD8" w14:textId="77777777" w:rsidR="004956B3" w:rsidRPr="004956B3" w:rsidRDefault="004956B3" w:rsidP="004956B3">
            <w:pPr>
              <w:jc w:val="both"/>
            </w:pPr>
          </w:p>
        </w:tc>
        <w:tc>
          <w:tcPr>
            <w:tcW w:w="3980" w:type="dxa"/>
            <w:noWrap/>
            <w:hideMark/>
          </w:tcPr>
          <w:p w14:paraId="42324FEC" w14:textId="77777777" w:rsidR="004956B3" w:rsidRPr="004956B3" w:rsidRDefault="004956B3" w:rsidP="004956B3">
            <w:pPr>
              <w:jc w:val="both"/>
            </w:pPr>
            <w:r w:rsidRPr="004956B3">
              <w:t>Kablo Tavası</w:t>
            </w:r>
          </w:p>
        </w:tc>
        <w:tc>
          <w:tcPr>
            <w:tcW w:w="1320" w:type="dxa"/>
            <w:vMerge/>
            <w:hideMark/>
          </w:tcPr>
          <w:p w14:paraId="1F30E854" w14:textId="77777777" w:rsidR="004956B3" w:rsidRPr="004956B3" w:rsidRDefault="004956B3" w:rsidP="004956B3">
            <w:pPr>
              <w:jc w:val="both"/>
            </w:pPr>
          </w:p>
        </w:tc>
        <w:tc>
          <w:tcPr>
            <w:tcW w:w="1200" w:type="dxa"/>
            <w:hideMark/>
          </w:tcPr>
          <w:p w14:paraId="324D9EF5" w14:textId="77777777" w:rsidR="004956B3" w:rsidRPr="004956B3" w:rsidRDefault="004956B3" w:rsidP="004956B3">
            <w:pPr>
              <w:jc w:val="both"/>
            </w:pPr>
            <w:r w:rsidRPr="004956B3">
              <w:t>0,279565</w:t>
            </w:r>
          </w:p>
        </w:tc>
      </w:tr>
      <w:tr w:rsidR="004956B3" w:rsidRPr="004956B3" w14:paraId="3907AE36" w14:textId="77777777" w:rsidTr="004956B3">
        <w:trPr>
          <w:trHeight w:val="424"/>
        </w:trPr>
        <w:tc>
          <w:tcPr>
            <w:tcW w:w="840" w:type="dxa"/>
            <w:hideMark/>
          </w:tcPr>
          <w:p w14:paraId="019C4264" w14:textId="77777777" w:rsidR="004956B3" w:rsidRPr="004956B3" w:rsidRDefault="004956B3" w:rsidP="004956B3">
            <w:pPr>
              <w:jc w:val="both"/>
            </w:pPr>
            <w:r w:rsidRPr="004956B3">
              <w:t>23</w:t>
            </w:r>
          </w:p>
        </w:tc>
        <w:tc>
          <w:tcPr>
            <w:tcW w:w="1660" w:type="dxa"/>
            <w:vMerge/>
            <w:hideMark/>
          </w:tcPr>
          <w:p w14:paraId="62ABB8A3" w14:textId="77777777" w:rsidR="004956B3" w:rsidRPr="004956B3" w:rsidRDefault="004956B3" w:rsidP="004956B3">
            <w:pPr>
              <w:jc w:val="both"/>
            </w:pPr>
          </w:p>
        </w:tc>
        <w:tc>
          <w:tcPr>
            <w:tcW w:w="3980" w:type="dxa"/>
            <w:noWrap/>
            <w:hideMark/>
          </w:tcPr>
          <w:p w14:paraId="70D73BE6" w14:textId="77777777" w:rsidR="004956B3" w:rsidRPr="004956B3" w:rsidRDefault="004956B3" w:rsidP="004956B3">
            <w:pPr>
              <w:jc w:val="both"/>
            </w:pPr>
            <w:r w:rsidRPr="004956B3">
              <w:t>Topraklama Tesisatı</w:t>
            </w:r>
          </w:p>
        </w:tc>
        <w:tc>
          <w:tcPr>
            <w:tcW w:w="1320" w:type="dxa"/>
            <w:vMerge/>
            <w:hideMark/>
          </w:tcPr>
          <w:p w14:paraId="0C21E76F" w14:textId="77777777" w:rsidR="004956B3" w:rsidRPr="004956B3" w:rsidRDefault="004956B3" w:rsidP="004956B3">
            <w:pPr>
              <w:jc w:val="both"/>
            </w:pPr>
          </w:p>
        </w:tc>
        <w:tc>
          <w:tcPr>
            <w:tcW w:w="1200" w:type="dxa"/>
            <w:hideMark/>
          </w:tcPr>
          <w:p w14:paraId="0BB850FD" w14:textId="77777777" w:rsidR="004956B3" w:rsidRPr="004956B3" w:rsidRDefault="004956B3" w:rsidP="004956B3">
            <w:pPr>
              <w:jc w:val="both"/>
            </w:pPr>
            <w:r w:rsidRPr="004956B3">
              <w:t>0,231328</w:t>
            </w:r>
          </w:p>
        </w:tc>
      </w:tr>
      <w:tr w:rsidR="004956B3" w:rsidRPr="004956B3" w14:paraId="3CC6A89D" w14:textId="77777777" w:rsidTr="004956B3">
        <w:trPr>
          <w:trHeight w:val="424"/>
        </w:trPr>
        <w:tc>
          <w:tcPr>
            <w:tcW w:w="840" w:type="dxa"/>
            <w:hideMark/>
          </w:tcPr>
          <w:p w14:paraId="76B31F36" w14:textId="77777777" w:rsidR="004956B3" w:rsidRPr="004956B3" w:rsidRDefault="004956B3" w:rsidP="004956B3">
            <w:pPr>
              <w:jc w:val="both"/>
            </w:pPr>
            <w:r w:rsidRPr="004956B3">
              <w:lastRenderedPageBreak/>
              <w:t>24</w:t>
            </w:r>
          </w:p>
        </w:tc>
        <w:tc>
          <w:tcPr>
            <w:tcW w:w="1660" w:type="dxa"/>
            <w:vMerge/>
            <w:hideMark/>
          </w:tcPr>
          <w:p w14:paraId="50C15367" w14:textId="77777777" w:rsidR="004956B3" w:rsidRPr="004956B3" w:rsidRDefault="004956B3" w:rsidP="004956B3">
            <w:pPr>
              <w:jc w:val="both"/>
            </w:pPr>
          </w:p>
        </w:tc>
        <w:tc>
          <w:tcPr>
            <w:tcW w:w="3980" w:type="dxa"/>
            <w:noWrap/>
            <w:hideMark/>
          </w:tcPr>
          <w:p w14:paraId="23A968C4" w14:textId="77777777" w:rsidR="004956B3" w:rsidRPr="004956B3" w:rsidRDefault="004956B3" w:rsidP="004956B3">
            <w:pPr>
              <w:jc w:val="both"/>
            </w:pPr>
            <w:r w:rsidRPr="004956B3">
              <w:t>Dış Saha Aydınlatma Tesisatı</w:t>
            </w:r>
          </w:p>
        </w:tc>
        <w:tc>
          <w:tcPr>
            <w:tcW w:w="1320" w:type="dxa"/>
            <w:vMerge/>
            <w:hideMark/>
          </w:tcPr>
          <w:p w14:paraId="3524F295" w14:textId="77777777" w:rsidR="004956B3" w:rsidRPr="004956B3" w:rsidRDefault="004956B3" w:rsidP="004956B3">
            <w:pPr>
              <w:jc w:val="both"/>
            </w:pPr>
          </w:p>
        </w:tc>
        <w:tc>
          <w:tcPr>
            <w:tcW w:w="1200" w:type="dxa"/>
            <w:hideMark/>
          </w:tcPr>
          <w:p w14:paraId="657B0DA0" w14:textId="77777777" w:rsidR="004956B3" w:rsidRPr="004956B3" w:rsidRDefault="004956B3" w:rsidP="004956B3">
            <w:pPr>
              <w:jc w:val="both"/>
            </w:pPr>
            <w:r w:rsidRPr="004956B3">
              <w:t>1,250328</w:t>
            </w:r>
          </w:p>
        </w:tc>
      </w:tr>
      <w:tr w:rsidR="004956B3" w:rsidRPr="004956B3" w14:paraId="66FB756F" w14:textId="77777777" w:rsidTr="004956B3">
        <w:trPr>
          <w:trHeight w:val="424"/>
        </w:trPr>
        <w:tc>
          <w:tcPr>
            <w:tcW w:w="840" w:type="dxa"/>
            <w:hideMark/>
          </w:tcPr>
          <w:p w14:paraId="2C3F61AF" w14:textId="77777777" w:rsidR="004956B3" w:rsidRPr="004956B3" w:rsidRDefault="004956B3" w:rsidP="004956B3">
            <w:pPr>
              <w:jc w:val="both"/>
            </w:pPr>
            <w:r w:rsidRPr="004956B3">
              <w:t>25</w:t>
            </w:r>
          </w:p>
        </w:tc>
        <w:tc>
          <w:tcPr>
            <w:tcW w:w="1660" w:type="dxa"/>
            <w:vMerge/>
            <w:hideMark/>
          </w:tcPr>
          <w:p w14:paraId="16933777" w14:textId="77777777" w:rsidR="004956B3" w:rsidRPr="004956B3" w:rsidRDefault="004956B3" w:rsidP="004956B3">
            <w:pPr>
              <w:jc w:val="both"/>
            </w:pPr>
          </w:p>
        </w:tc>
        <w:tc>
          <w:tcPr>
            <w:tcW w:w="3980" w:type="dxa"/>
            <w:noWrap/>
            <w:hideMark/>
          </w:tcPr>
          <w:p w14:paraId="28C38F3F" w14:textId="77777777" w:rsidR="004956B3" w:rsidRPr="004956B3" w:rsidRDefault="004956B3" w:rsidP="004956B3">
            <w:pPr>
              <w:jc w:val="both"/>
            </w:pPr>
            <w:r w:rsidRPr="004956B3">
              <w:t>Telefon Tesisatı</w:t>
            </w:r>
          </w:p>
        </w:tc>
        <w:tc>
          <w:tcPr>
            <w:tcW w:w="1320" w:type="dxa"/>
            <w:vMerge/>
            <w:hideMark/>
          </w:tcPr>
          <w:p w14:paraId="715B3482" w14:textId="77777777" w:rsidR="004956B3" w:rsidRPr="004956B3" w:rsidRDefault="004956B3" w:rsidP="004956B3">
            <w:pPr>
              <w:jc w:val="both"/>
            </w:pPr>
          </w:p>
        </w:tc>
        <w:tc>
          <w:tcPr>
            <w:tcW w:w="1200" w:type="dxa"/>
            <w:hideMark/>
          </w:tcPr>
          <w:p w14:paraId="52FA4A26" w14:textId="77777777" w:rsidR="004956B3" w:rsidRPr="004956B3" w:rsidRDefault="004956B3" w:rsidP="004956B3">
            <w:pPr>
              <w:jc w:val="both"/>
            </w:pPr>
            <w:r w:rsidRPr="004956B3">
              <w:t>0,058327</w:t>
            </w:r>
          </w:p>
        </w:tc>
      </w:tr>
      <w:tr w:rsidR="004956B3" w:rsidRPr="004956B3" w14:paraId="769DDD6B" w14:textId="77777777" w:rsidTr="004956B3">
        <w:trPr>
          <w:trHeight w:val="424"/>
        </w:trPr>
        <w:tc>
          <w:tcPr>
            <w:tcW w:w="840" w:type="dxa"/>
            <w:hideMark/>
          </w:tcPr>
          <w:p w14:paraId="57D5172A" w14:textId="77777777" w:rsidR="004956B3" w:rsidRPr="004956B3" w:rsidRDefault="004956B3" w:rsidP="004956B3">
            <w:pPr>
              <w:jc w:val="both"/>
            </w:pPr>
            <w:r w:rsidRPr="004956B3">
              <w:t>26</w:t>
            </w:r>
          </w:p>
        </w:tc>
        <w:tc>
          <w:tcPr>
            <w:tcW w:w="1660" w:type="dxa"/>
            <w:vMerge/>
            <w:hideMark/>
          </w:tcPr>
          <w:p w14:paraId="24E6790E" w14:textId="77777777" w:rsidR="004956B3" w:rsidRPr="004956B3" w:rsidRDefault="004956B3" w:rsidP="004956B3">
            <w:pPr>
              <w:jc w:val="both"/>
            </w:pPr>
          </w:p>
        </w:tc>
        <w:tc>
          <w:tcPr>
            <w:tcW w:w="3980" w:type="dxa"/>
            <w:noWrap/>
            <w:hideMark/>
          </w:tcPr>
          <w:p w14:paraId="38BEDCE9" w14:textId="77777777" w:rsidR="004956B3" w:rsidRPr="004956B3" w:rsidRDefault="004956B3" w:rsidP="004956B3">
            <w:pPr>
              <w:jc w:val="both"/>
            </w:pPr>
            <w:r w:rsidRPr="004956B3">
              <w:t>Data Tesisatı</w:t>
            </w:r>
          </w:p>
        </w:tc>
        <w:tc>
          <w:tcPr>
            <w:tcW w:w="1320" w:type="dxa"/>
            <w:vMerge/>
            <w:hideMark/>
          </w:tcPr>
          <w:p w14:paraId="0D2DB3C9" w14:textId="77777777" w:rsidR="004956B3" w:rsidRPr="004956B3" w:rsidRDefault="004956B3" w:rsidP="004956B3">
            <w:pPr>
              <w:jc w:val="both"/>
            </w:pPr>
          </w:p>
        </w:tc>
        <w:tc>
          <w:tcPr>
            <w:tcW w:w="1200" w:type="dxa"/>
            <w:hideMark/>
          </w:tcPr>
          <w:p w14:paraId="2D56D108" w14:textId="77777777" w:rsidR="004956B3" w:rsidRPr="004956B3" w:rsidRDefault="004956B3" w:rsidP="004956B3">
            <w:pPr>
              <w:jc w:val="both"/>
            </w:pPr>
            <w:r w:rsidRPr="004956B3">
              <w:t>0,381867</w:t>
            </w:r>
          </w:p>
        </w:tc>
      </w:tr>
      <w:tr w:rsidR="004956B3" w:rsidRPr="004956B3" w14:paraId="53C2EFE6" w14:textId="77777777" w:rsidTr="004956B3">
        <w:trPr>
          <w:trHeight w:val="424"/>
        </w:trPr>
        <w:tc>
          <w:tcPr>
            <w:tcW w:w="840" w:type="dxa"/>
            <w:hideMark/>
          </w:tcPr>
          <w:p w14:paraId="214456F2" w14:textId="77777777" w:rsidR="004956B3" w:rsidRPr="004956B3" w:rsidRDefault="004956B3" w:rsidP="004956B3">
            <w:pPr>
              <w:jc w:val="both"/>
            </w:pPr>
            <w:r w:rsidRPr="004956B3">
              <w:t>27</w:t>
            </w:r>
          </w:p>
        </w:tc>
        <w:tc>
          <w:tcPr>
            <w:tcW w:w="1660" w:type="dxa"/>
            <w:vMerge/>
            <w:hideMark/>
          </w:tcPr>
          <w:p w14:paraId="55C84C2B" w14:textId="77777777" w:rsidR="004956B3" w:rsidRPr="004956B3" w:rsidRDefault="004956B3" w:rsidP="004956B3">
            <w:pPr>
              <w:jc w:val="both"/>
            </w:pPr>
          </w:p>
        </w:tc>
        <w:tc>
          <w:tcPr>
            <w:tcW w:w="3980" w:type="dxa"/>
            <w:noWrap/>
            <w:hideMark/>
          </w:tcPr>
          <w:p w14:paraId="001EE7B0" w14:textId="77777777" w:rsidR="004956B3" w:rsidRPr="004956B3" w:rsidRDefault="004956B3" w:rsidP="004956B3">
            <w:pPr>
              <w:jc w:val="both"/>
            </w:pPr>
            <w:r w:rsidRPr="004956B3">
              <w:t>Tv Tesisatı</w:t>
            </w:r>
          </w:p>
        </w:tc>
        <w:tc>
          <w:tcPr>
            <w:tcW w:w="1320" w:type="dxa"/>
            <w:vMerge/>
            <w:hideMark/>
          </w:tcPr>
          <w:p w14:paraId="3CAB0B27" w14:textId="77777777" w:rsidR="004956B3" w:rsidRPr="004956B3" w:rsidRDefault="004956B3" w:rsidP="004956B3">
            <w:pPr>
              <w:jc w:val="both"/>
            </w:pPr>
          </w:p>
        </w:tc>
        <w:tc>
          <w:tcPr>
            <w:tcW w:w="1200" w:type="dxa"/>
            <w:hideMark/>
          </w:tcPr>
          <w:p w14:paraId="08D7A433" w14:textId="77777777" w:rsidR="004956B3" w:rsidRPr="004956B3" w:rsidRDefault="004956B3" w:rsidP="004956B3">
            <w:pPr>
              <w:jc w:val="both"/>
            </w:pPr>
            <w:r w:rsidRPr="004956B3">
              <w:t>0,009471</w:t>
            </w:r>
          </w:p>
        </w:tc>
      </w:tr>
      <w:tr w:rsidR="004956B3" w:rsidRPr="004956B3" w14:paraId="291A94BF" w14:textId="77777777" w:rsidTr="004956B3">
        <w:trPr>
          <w:trHeight w:val="424"/>
        </w:trPr>
        <w:tc>
          <w:tcPr>
            <w:tcW w:w="840" w:type="dxa"/>
            <w:hideMark/>
          </w:tcPr>
          <w:p w14:paraId="787A2D4F" w14:textId="77777777" w:rsidR="004956B3" w:rsidRPr="004956B3" w:rsidRDefault="004956B3" w:rsidP="004956B3">
            <w:pPr>
              <w:jc w:val="both"/>
            </w:pPr>
            <w:r w:rsidRPr="004956B3">
              <w:t>28</w:t>
            </w:r>
          </w:p>
        </w:tc>
        <w:tc>
          <w:tcPr>
            <w:tcW w:w="1660" w:type="dxa"/>
            <w:vMerge/>
            <w:hideMark/>
          </w:tcPr>
          <w:p w14:paraId="022918FA" w14:textId="77777777" w:rsidR="004956B3" w:rsidRPr="004956B3" w:rsidRDefault="004956B3" w:rsidP="004956B3">
            <w:pPr>
              <w:jc w:val="both"/>
            </w:pPr>
          </w:p>
        </w:tc>
        <w:tc>
          <w:tcPr>
            <w:tcW w:w="3980" w:type="dxa"/>
            <w:noWrap/>
            <w:hideMark/>
          </w:tcPr>
          <w:p w14:paraId="7DAFEA3C" w14:textId="77777777" w:rsidR="004956B3" w:rsidRPr="004956B3" w:rsidRDefault="004956B3" w:rsidP="004956B3">
            <w:pPr>
              <w:jc w:val="both"/>
            </w:pPr>
            <w:r w:rsidRPr="004956B3">
              <w:t>Cctv Tesisatı</w:t>
            </w:r>
          </w:p>
        </w:tc>
        <w:tc>
          <w:tcPr>
            <w:tcW w:w="1320" w:type="dxa"/>
            <w:vMerge/>
            <w:hideMark/>
          </w:tcPr>
          <w:p w14:paraId="60BA0193" w14:textId="77777777" w:rsidR="004956B3" w:rsidRPr="004956B3" w:rsidRDefault="004956B3" w:rsidP="004956B3">
            <w:pPr>
              <w:jc w:val="both"/>
            </w:pPr>
          </w:p>
        </w:tc>
        <w:tc>
          <w:tcPr>
            <w:tcW w:w="1200" w:type="dxa"/>
            <w:hideMark/>
          </w:tcPr>
          <w:p w14:paraId="5ADB4608" w14:textId="77777777" w:rsidR="004956B3" w:rsidRPr="004956B3" w:rsidRDefault="004956B3" w:rsidP="004956B3">
            <w:pPr>
              <w:jc w:val="both"/>
            </w:pPr>
            <w:r w:rsidRPr="004956B3">
              <w:t>0,961011</w:t>
            </w:r>
          </w:p>
        </w:tc>
      </w:tr>
      <w:tr w:rsidR="004956B3" w:rsidRPr="004956B3" w14:paraId="6FC8F454" w14:textId="77777777" w:rsidTr="004956B3">
        <w:trPr>
          <w:trHeight w:val="424"/>
        </w:trPr>
        <w:tc>
          <w:tcPr>
            <w:tcW w:w="840" w:type="dxa"/>
            <w:hideMark/>
          </w:tcPr>
          <w:p w14:paraId="7BC9362E" w14:textId="77777777" w:rsidR="004956B3" w:rsidRPr="004956B3" w:rsidRDefault="004956B3" w:rsidP="004956B3">
            <w:pPr>
              <w:jc w:val="both"/>
            </w:pPr>
            <w:r w:rsidRPr="004956B3">
              <w:t>29</w:t>
            </w:r>
          </w:p>
        </w:tc>
        <w:tc>
          <w:tcPr>
            <w:tcW w:w="1660" w:type="dxa"/>
            <w:vMerge/>
            <w:hideMark/>
          </w:tcPr>
          <w:p w14:paraId="713077E5" w14:textId="77777777" w:rsidR="004956B3" w:rsidRPr="004956B3" w:rsidRDefault="004956B3" w:rsidP="004956B3">
            <w:pPr>
              <w:jc w:val="both"/>
            </w:pPr>
          </w:p>
        </w:tc>
        <w:tc>
          <w:tcPr>
            <w:tcW w:w="3980" w:type="dxa"/>
            <w:noWrap/>
            <w:hideMark/>
          </w:tcPr>
          <w:p w14:paraId="6B748FB0" w14:textId="77777777" w:rsidR="004956B3" w:rsidRPr="004956B3" w:rsidRDefault="004956B3" w:rsidP="004956B3">
            <w:pPr>
              <w:jc w:val="both"/>
            </w:pPr>
            <w:r w:rsidRPr="004956B3">
              <w:t>Yangın Algılama Tesisatı</w:t>
            </w:r>
          </w:p>
        </w:tc>
        <w:tc>
          <w:tcPr>
            <w:tcW w:w="1320" w:type="dxa"/>
            <w:vMerge/>
            <w:hideMark/>
          </w:tcPr>
          <w:p w14:paraId="71B94ABF" w14:textId="77777777" w:rsidR="004956B3" w:rsidRPr="004956B3" w:rsidRDefault="004956B3" w:rsidP="004956B3">
            <w:pPr>
              <w:jc w:val="both"/>
            </w:pPr>
          </w:p>
        </w:tc>
        <w:tc>
          <w:tcPr>
            <w:tcW w:w="1200" w:type="dxa"/>
            <w:hideMark/>
          </w:tcPr>
          <w:p w14:paraId="6C756C4F" w14:textId="77777777" w:rsidR="004956B3" w:rsidRPr="004956B3" w:rsidRDefault="004956B3" w:rsidP="004956B3">
            <w:pPr>
              <w:jc w:val="both"/>
            </w:pPr>
            <w:r w:rsidRPr="004956B3">
              <w:t>0,386458</w:t>
            </w:r>
          </w:p>
        </w:tc>
      </w:tr>
      <w:tr w:rsidR="004956B3" w:rsidRPr="004956B3" w14:paraId="5E563FD7" w14:textId="77777777" w:rsidTr="004956B3">
        <w:trPr>
          <w:trHeight w:val="424"/>
        </w:trPr>
        <w:tc>
          <w:tcPr>
            <w:tcW w:w="840" w:type="dxa"/>
            <w:hideMark/>
          </w:tcPr>
          <w:p w14:paraId="0B522E6F" w14:textId="77777777" w:rsidR="004956B3" w:rsidRPr="004956B3" w:rsidRDefault="004956B3" w:rsidP="004956B3">
            <w:pPr>
              <w:jc w:val="both"/>
            </w:pPr>
            <w:r w:rsidRPr="004956B3">
              <w:t>30</w:t>
            </w:r>
          </w:p>
        </w:tc>
        <w:tc>
          <w:tcPr>
            <w:tcW w:w="1660" w:type="dxa"/>
            <w:vMerge/>
            <w:hideMark/>
          </w:tcPr>
          <w:p w14:paraId="6ACC0BCC" w14:textId="77777777" w:rsidR="004956B3" w:rsidRPr="004956B3" w:rsidRDefault="004956B3" w:rsidP="004956B3">
            <w:pPr>
              <w:jc w:val="both"/>
            </w:pPr>
          </w:p>
        </w:tc>
        <w:tc>
          <w:tcPr>
            <w:tcW w:w="3980" w:type="dxa"/>
            <w:noWrap/>
            <w:hideMark/>
          </w:tcPr>
          <w:p w14:paraId="30ED8925" w14:textId="77777777" w:rsidR="004956B3" w:rsidRPr="004956B3" w:rsidRDefault="004956B3" w:rsidP="004956B3">
            <w:pPr>
              <w:jc w:val="both"/>
            </w:pPr>
            <w:r w:rsidRPr="004956B3">
              <w:t>Acil Anons Ve Seslendirme Tesisatı</w:t>
            </w:r>
          </w:p>
        </w:tc>
        <w:tc>
          <w:tcPr>
            <w:tcW w:w="1320" w:type="dxa"/>
            <w:vMerge/>
            <w:hideMark/>
          </w:tcPr>
          <w:p w14:paraId="23B329FC" w14:textId="77777777" w:rsidR="004956B3" w:rsidRPr="004956B3" w:rsidRDefault="004956B3" w:rsidP="004956B3">
            <w:pPr>
              <w:jc w:val="both"/>
            </w:pPr>
          </w:p>
        </w:tc>
        <w:tc>
          <w:tcPr>
            <w:tcW w:w="1200" w:type="dxa"/>
            <w:hideMark/>
          </w:tcPr>
          <w:p w14:paraId="2B5E5E59" w14:textId="77777777" w:rsidR="004956B3" w:rsidRPr="004956B3" w:rsidRDefault="004956B3" w:rsidP="004956B3">
            <w:pPr>
              <w:jc w:val="both"/>
            </w:pPr>
            <w:r w:rsidRPr="004956B3">
              <w:t>0,403615</w:t>
            </w:r>
          </w:p>
        </w:tc>
      </w:tr>
      <w:tr w:rsidR="004956B3" w:rsidRPr="004956B3" w14:paraId="7386584B" w14:textId="77777777" w:rsidTr="004956B3">
        <w:trPr>
          <w:trHeight w:val="424"/>
        </w:trPr>
        <w:tc>
          <w:tcPr>
            <w:tcW w:w="840" w:type="dxa"/>
            <w:hideMark/>
          </w:tcPr>
          <w:p w14:paraId="2DDC0E32" w14:textId="77777777" w:rsidR="004956B3" w:rsidRPr="004956B3" w:rsidRDefault="004956B3" w:rsidP="004956B3">
            <w:pPr>
              <w:jc w:val="both"/>
            </w:pPr>
            <w:r w:rsidRPr="004956B3">
              <w:t>31</w:t>
            </w:r>
          </w:p>
        </w:tc>
        <w:tc>
          <w:tcPr>
            <w:tcW w:w="1660" w:type="dxa"/>
            <w:vMerge/>
            <w:hideMark/>
          </w:tcPr>
          <w:p w14:paraId="6E196E00" w14:textId="77777777" w:rsidR="004956B3" w:rsidRPr="004956B3" w:rsidRDefault="004956B3" w:rsidP="004956B3">
            <w:pPr>
              <w:jc w:val="both"/>
            </w:pPr>
          </w:p>
        </w:tc>
        <w:tc>
          <w:tcPr>
            <w:tcW w:w="3980" w:type="dxa"/>
            <w:noWrap/>
            <w:hideMark/>
          </w:tcPr>
          <w:p w14:paraId="609DEE09" w14:textId="77777777" w:rsidR="004956B3" w:rsidRPr="004956B3" w:rsidRDefault="004956B3" w:rsidP="004956B3">
            <w:pPr>
              <w:jc w:val="both"/>
            </w:pPr>
            <w:r w:rsidRPr="004956B3">
              <w:t>Engelli Çağrı Sistemi Elektrik Tesisatı</w:t>
            </w:r>
          </w:p>
        </w:tc>
        <w:tc>
          <w:tcPr>
            <w:tcW w:w="1320" w:type="dxa"/>
            <w:vMerge/>
            <w:hideMark/>
          </w:tcPr>
          <w:p w14:paraId="25C1A8D0" w14:textId="77777777" w:rsidR="004956B3" w:rsidRPr="004956B3" w:rsidRDefault="004956B3" w:rsidP="004956B3">
            <w:pPr>
              <w:jc w:val="both"/>
            </w:pPr>
          </w:p>
        </w:tc>
        <w:tc>
          <w:tcPr>
            <w:tcW w:w="1200" w:type="dxa"/>
            <w:hideMark/>
          </w:tcPr>
          <w:p w14:paraId="1175E95D" w14:textId="77777777" w:rsidR="004956B3" w:rsidRPr="004956B3" w:rsidRDefault="004956B3" w:rsidP="004956B3">
            <w:pPr>
              <w:jc w:val="both"/>
            </w:pPr>
            <w:r w:rsidRPr="004956B3">
              <w:t>0,053649</w:t>
            </w:r>
          </w:p>
        </w:tc>
      </w:tr>
      <w:tr w:rsidR="004956B3" w:rsidRPr="004956B3" w14:paraId="60D107C9" w14:textId="77777777" w:rsidTr="004956B3">
        <w:trPr>
          <w:trHeight w:val="424"/>
        </w:trPr>
        <w:tc>
          <w:tcPr>
            <w:tcW w:w="840" w:type="dxa"/>
            <w:hideMark/>
          </w:tcPr>
          <w:p w14:paraId="03F62857" w14:textId="77777777" w:rsidR="004956B3" w:rsidRPr="004956B3" w:rsidRDefault="004956B3" w:rsidP="004956B3">
            <w:pPr>
              <w:jc w:val="both"/>
            </w:pPr>
            <w:r w:rsidRPr="004956B3">
              <w:t>32</w:t>
            </w:r>
          </w:p>
        </w:tc>
        <w:tc>
          <w:tcPr>
            <w:tcW w:w="1660" w:type="dxa"/>
            <w:vMerge/>
            <w:hideMark/>
          </w:tcPr>
          <w:p w14:paraId="15764516" w14:textId="77777777" w:rsidR="004956B3" w:rsidRPr="004956B3" w:rsidRDefault="004956B3" w:rsidP="004956B3">
            <w:pPr>
              <w:jc w:val="both"/>
            </w:pPr>
          </w:p>
        </w:tc>
        <w:tc>
          <w:tcPr>
            <w:tcW w:w="3980" w:type="dxa"/>
            <w:noWrap/>
            <w:hideMark/>
          </w:tcPr>
          <w:p w14:paraId="7545084C" w14:textId="77777777" w:rsidR="004956B3" w:rsidRPr="004956B3" w:rsidRDefault="004956B3" w:rsidP="004956B3">
            <w:pPr>
              <w:jc w:val="both"/>
            </w:pPr>
            <w:r w:rsidRPr="004956B3">
              <w:t>Hırsız Alarm Elektrik Tesisatı</w:t>
            </w:r>
          </w:p>
        </w:tc>
        <w:tc>
          <w:tcPr>
            <w:tcW w:w="1320" w:type="dxa"/>
            <w:vMerge/>
            <w:hideMark/>
          </w:tcPr>
          <w:p w14:paraId="745C4B5C" w14:textId="77777777" w:rsidR="004956B3" w:rsidRPr="004956B3" w:rsidRDefault="004956B3" w:rsidP="004956B3">
            <w:pPr>
              <w:jc w:val="both"/>
            </w:pPr>
          </w:p>
        </w:tc>
        <w:tc>
          <w:tcPr>
            <w:tcW w:w="1200" w:type="dxa"/>
            <w:hideMark/>
          </w:tcPr>
          <w:p w14:paraId="13C3FD17" w14:textId="77777777" w:rsidR="004956B3" w:rsidRPr="004956B3" w:rsidRDefault="004956B3" w:rsidP="004956B3">
            <w:pPr>
              <w:jc w:val="both"/>
            </w:pPr>
            <w:r w:rsidRPr="004956B3">
              <w:t>0,063037</w:t>
            </w:r>
          </w:p>
        </w:tc>
      </w:tr>
      <w:tr w:rsidR="004956B3" w:rsidRPr="004956B3" w14:paraId="17E1D050" w14:textId="77777777" w:rsidTr="004956B3">
        <w:trPr>
          <w:trHeight w:val="424"/>
        </w:trPr>
        <w:tc>
          <w:tcPr>
            <w:tcW w:w="840" w:type="dxa"/>
            <w:hideMark/>
          </w:tcPr>
          <w:p w14:paraId="4E249F35" w14:textId="77777777" w:rsidR="004956B3" w:rsidRPr="004956B3" w:rsidRDefault="004956B3" w:rsidP="004956B3">
            <w:pPr>
              <w:jc w:val="both"/>
            </w:pPr>
            <w:r w:rsidRPr="004956B3">
              <w:t>33</w:t>
            </w:r>
          </w:p>
        </w:tc>
        <w:tc>
          <w:tcPr>
            <w:tcW w:w="1660" w:type="dxa"/>
            <w:vMerge/>
            <w:hideMark/>
          </w:tcPr>
          <w:p w14:paraId="6DFC9163" w14:textId="77777777" w:rsidR="004956B3" w:rsidRPr="004956B3" w:rsidRDefault="004956B3" w:rsidP="004956B3">
            <w:pPr>
              <w:jc w:val="both"/>
            </w:pPr>
          </w:p>
        </w:tc>
        <w:tc>
          <w:tcPr>
            <w:tcW w:w="3980" w:type="dxa"/>
            <w:noWrap/>
            <w:hideMark/>
          </w:tcPr>
          <w:p w14:paraId="0D627AB4" w14:textId="77777777" w:rsidR="004956B3" w:rsidRPr="004956B3" w:rsidRDefault="004956B3" w:rsidP="004956B3">
            <w:pPr>
              <w:jc w:val="both"/>
            </w:pPr>
            <w:r w:rsidRPr="004956B3">
              <w:t>Bekçi Klübesi</w:t>
            </w:r>
          </w:p>
        </w:tc>
        <w:tc>
          <w:tcPr>
            <w:tcW w:w="1320" w:type="dxa"/>
            <w:vMerge/>
            <w:hideMark/>
          </w:tcPr>
          <w:p w14:paraId="160A090F" w14:textId="77777777" w:rsidR="004956B3" w:rsidRPr="004956B3" w:rsidRDefault="004956B3" w:rsidP="004956B3">
            <w:pPr>
              <w:jc w:val="both"/>
            </w:pPr>
          </w:p>
        </w:tc>
        <w:tc>
          <w:tcPr>
            <w:tcW w:w="1200" w:type="dxa"/>
            <w:hideMark/>
          </w:tcPr>
          <w:p w14:paraId="1A0A4ABC" w14:textId="77777777" w:rsidR="004956B3" w:rsidRPr="004956B3" w:rsidRDefault="004956B3" w:rsidP="004956B3">
            <w:pPr>
              <w:jc w:val="both"/>
            </w:pPr>
            <w:r w:rsidRPr="004956B3">
              <w:t>0,079151</w:t>
            </w:r>
          </w:p>
        </w:tc>
      </w:tr>
      <w:tr w:rsidR="004956B3" w:rsidRPr="004956B3" w14:paraId="27E7728C" w14:textId="77777777" w:rsidTr="004956B3">
        <w:trPr>
          <w:trHeight w:val="424"/>
        </w:trPr>
        <w:tc>
          <w:tcPr>
            <w:tcW w:w="840" w:type="dxa"/>
            <w:hideMark/>
          </w:tcPr>
          <w:p w14:paraId="4D014183" w14:textId="77777777" w:rsidR="004956B3" w:rsidRPr="004956B3" w:rsidRDefault="004956B3" w:rsidP="004956B3">
            <w:pPr>
              <w:jc w:val="both"/>
            </w:pPr>
            <w:r w:rsidRPr="004956B3">
              <w:t>34</w:t>
            </w:r>
          </w:p>
        </w:tc>
        <w:tc>
          <w:tcPr>
            <w:tcW w:w="1660" w:type="dxa"/>
            <w:vMerge/>
            <w:hideMark/>
          </w:tcPr>
          <w:p w14:paraId="443B1E20" w14:textId="77777777" w:rsidR="004956B3" w:rsidRPr="004956B3" w:rsidRDefault="004956B3" w:rsidP="004956B3">
            <w:pPr>
              <w:jc w:val="both"/>
            </w:pPr>
          </w:p>
        </w:tc>
        <w:tc>
          <w:tcPr>
            <w:tcW w:w="3980" w:type="dxa"/>
            <w:noWrap/>
            <w:hideMark/>
          </w:tcPr>
          <w:p w14:paraId="2AFF7BCE" w14:textId="77777777" w:rsidR="004956B3" w:rsidRPr="004956B3" w:rsidRDefault="004956B3" w:rsidP="004956B3">
            <w:pPr>
              <w:jc w:val="both"/>
            </w:pPr>
            <w:r w:rsidRPr="004956B3">
              <w:t>Su Deposu</w:t>
            </w:r>
          </w:p>
        </w:tc>
        <w:tc>
          <w:tcPr>
            <w:tcW w:w="1320" w:type="dxa"/>
            <w:vMerge/>
            <w:hideMark/>
          </w:tcPr>
          <w:p w14:paraId="263D60EF" w14:textId="77777777" w:rsidR="004956B3" w:rsidRPr="004956B3" w:rsidRDefault="004956B3" w:rsidP="004956B3">
            <w:pPr>
              <w:jc w:val="both"/>
            </w:pPr>
          </w:p>
        </w:tc>
        <w:tc>
          <w:tcPr>
            <w:tcW w:w="1200" w:type="dxa"/>
            <w:hideMark/>
          </w:tcPr>
          <w:p w14:paraId="1BBC7529" w14:textId="77777777" w:rsidR="004956B3" w:rsidRPr="004956B3" w:rsidRDefault="004956B3" w:rsidP="004956B3">
            <w:pPr>
              <w:jc w:val="both"/>
            </w:pPr>
            <w:r w:rsidRPr="004956B3">
              <w:t>0,084183</w:t>
            </w:r>
          </w:p>
        </w:tc>
      </w:tr>
      <w:tr w:rsidR="004956B3" w:rsidRPr="004956B3" w14:paraId="3AEB76A0" w14:textId="77777777" w:rsidTr="004956B3">
        <w:trPr>
          <w:trHeight w:val="424"/>
        </w:trPr>
        <w:tc>
          <w:tcPr>
            <w:tcW w:w="840" w:type="dxa"/>
            <w:hideMark/>
          </w:tcPr>
          <w:p w14:paraId="752237BA" w14:textId="77777777" w:rsidR="004956B3" w:rsidRPr="004956B3" w:rsidRDefault="004956B3" w:rsidP="004956B3">
            <w:pPr>
              <w:jc w:val="both"/>
            </w:pPr>
            <w:r w:rsidRPr="004956B3">
              <w:t>35</w:t>
            </w:r>
          </w:p>
        </w:tc>
        <w:tc>
          <w:tcPr>
            <w:tcW w:w="1660" w:type="dxa"/>
            <w:vMerge/>
            <w:hideMark/>
          </w:tcPr>
          <w:p w14:paraId="3CC0D6BA" w14:textId="77777777" w:rsidR="004956B3" w:rsidRPr="004956B3" w:rsidRDefault="004956B3" w:rsidP="004956B3">
            <w:pPr>
              <w:jc w:val="both"/>
            </w:pPr>
          </w:p>
        </w:tc>
        <w:tc>
          <w:tcPr>
            <w:tcW w:w="3980" w:type="dxa"/>
            <w:noWrap/>
            <w:hideMark/>
          </w:tcPr>
          <w:p w14:paraId="4CFA76A9" w14:textId="77777777" w:rsidR="004956B3" w:rsidRPr="004956B3" w:rsidRDefault="004956B3" w:rsidP="004956B3">
            <w:pPr>
              <w:jc w:val="both"/>
            </w:pPr>
            <w:r w:rsidRPr="004956B3">
              <w:t>Yıldırımdan Korunma Tesisatı</w:t>
            </w:r>
          </w:p>
        </w:tc>
        <w:tc>
          <w:tcPr>
            <w:tcW w:w="1320" w:type="dxa"/>
            <w:vMerge/>
            <w:hideMark/>
          </w:tcPr>
          <w:p w14:paraId="3FA70A1C" w14:textId="77777777" w:rsidR="004956B3" w:rsidRPr="004956B3" w:rsidRDefault="004956B3" w:rsidP="004956B3">
            <w:pPr>
              <w:jc w:val="both"/>
            </w:pPr>
          </w:p>
        </w:tc>
        <w:tc>
          <w:tcPr>
            <w:tcW w:w="1200" w:type="dxa"/>
            <w:hideMark/>
          </w:tcPr>
          <w:p w14:paraId="063BB06A" w14:textId="77777777" w:rsidR="004956B3" w:rsidRPr="004956B3" w:rsidRDefault="004956B3" w:rsidP="004956B3">
            <w:pPr>
              <w:jc w:val="both"/>
            </w:pPr>
            <w:r w:rsidRPr="004956B3">
              <w:t>0,089227</w:t>
            </w:r>
          </w:p>
        </w:tc>
      </w:tr>
      <w:tr w:rsidR="004956B3" w:rsidRPr="004956B3" w14:paraId="25FDFE31" w14:textId="77777777" w:rsidTr="004956B3">
        <w:trPr>
          <w:trHeight w:val="424"/>
        </w:trPr>
        <w:tc>
          <w:tcPr>
            <w:tcW w:w="840" w:type="dxa"/>
            <w:hideMark/>
          </w:tcPr>
          <w:p w14:paraId="7632A0BA" w14:textId="77777777" w:rsidR="004956B3" w:rsidRPr="004956B3" w:rsidRDefault="004956B3" w:rsidP="004956B3">
            <w:pPr>
              <w:jc w:val="both"/>
            </w:pPr>
            <w:r w:rsidRPr="004956B3">
              <w:t>36</w:t>
            </w:r>
          </w:p>
        </w:tc>
        <w:tc>
          <w:tcPr>
            <w:tcW w:w="1660" w:type="dxa"/>
            <w:vMerge/>
            <w:hideMark/>
          </w:tcPr>
          <w:p w14:paraId="0F4D0027" w14:textId="77777777" w:rsidR="004956B3" w:rsidRPr="004956B3" w:rsidRDefault="004956B3" w:rsidP="004956B3">
            <w:pPr>
              <w:jc w:val="both"/>
            </w:pPr>
          </w:p>
        </w:tc>
        <w:tc>
          <w:tcPr>
            <w:tcW w:w="3980" w:type="dxa"/>
            <w:noWrap/>
            <w:hideMark/>
          </w:tcPr>
          <w:p w14:paraId="180B7FF5" w14:textId="77777777" w:rsidR="004956B3" w:rsidRPr="004956B3" w:rsidRDefault="004956B3" w:rsidP="004956B3">
            <w:pPr>
              <w:jc w:val="both"/>
            </w:pPr>
            <w:r w:rsidRPr="004956B3">
              <w:t>OG Elektrik Tesisatı</w:t>
            </w:r>
          </w:p>
        </w:tc>
        <w:tc>
          <w:tcPr>
            <w:tcW w:w="1320" w:type="dxa"/>
            <w:vMerge/>
            <w:hideMark/>
          </w:tcPr>
          <w:p w14:paraId="0C389ECB" w14:textId="77777777" w:rsidR="004956B3" w:rsidRPr="004956B3" w:rsidRDefault="004956B3" w:rsidP="004956B3">
            <w:pPr>
              <w:jc w:val="both"/>
            </w:pPr>
          </w:p>
        </w:tc>
        <w:tc>
          <w:tcPr>
            <w:tcW w:w="1200" w:type="dxa"/>
            <w:hideMark/>
          </w:tcPr>
          <w:p w14:paraId="73307B7A" w14:textId="77777777" w:rsidR="004956B3" w:rsidRPr="004956B3" w:rsidRDefault="004956B3" w:rsidP="004956B3">
            <w:pPr>
              <w:jc w:val="both"/>
            </w:pPr>
            <w:r w:rsidRPr="004956B3">
              <w:t>2,986756</w:t>
            </w:r>
          </w:p>
        </w:tc>
      </w:tr>
      <w:tr w:rsidR="004956B3" w:rsidRPr="004956B3" w14:paraId="6591E214" w14:textId="77777777" w:rsidTr="004956B3">
        <w:trPr>
          <w:trHeight w:val="424"/>
        </w:trPr>
        <w:tc>
          <w:tcPr>
            <w:tcW w:w="840" w:type="dxa"/>
            <w:hideMark/>
          </w:tcPr>
          <w:p w14:paraId="1C0D75D8" w14:textId="77777777" w:rsidR="004956B3" w:rsidRPr="004956B3" w:rsidRDefault="004956B3" w:rsidP="004956B3">
            <w:pPr>
              <w:jc w:val="both"/>
            </w:pPr>
            <w:r w:rsidRPr="004956B3">
              <w:t>37</w:t>
            </w:r>
          </w:p>
        </w:tc>
        <w:tc>
          <w:tcPr>
            <w:tcW w:w="1660" w:type="dxa"/>
            <w:vMerge/>
            <w:hideMark/>
          </w:tcPr>
          <w:p w14:paraId="4B6EA35A" w14:textId="77777777" w:rsidR="004956B3" w:rsidRPr="004956B3" w:rsidRDefault="004956B3" w:rsidP="004956B3">
            <w:pPr>
              <w:jc w:val="both"/>
            </w:pPr>
          </w:p>
        </w:tc>
        <w:tc>
          <w:tcPr>
            <w:tcW w:w="3980" w:type="dxa"/>
            <w:noWrap/>
            <w:hideMark/>
          </w:tcPr>
          <w:p w14:paraId="6E7DA343" w14:textId="77777777" w:rsidR="004956B3" w:rsidRPr="004956B3" w:rsidRDefault="004956B3" w:rsidP="004956B3">
            <w:pPr>
              <w:jc w:val="both"/>
            </w:pPr>
            <w:r w:rsidRPr="004956B3">
              <w:t>Dış Saha Cctv Tesisatı</w:t>
            </w:r>
          </w:p>
        </w:tc>
        <w:tc>
          <w:tcPr>
            <w:tcW w:w="1320" w:type="dxa"/>
            <w:vMerge/>
            <w:hideMark/>
          </w:tcPr>
          <w:p w14:paraId="64ED2CEF" w14:textId="77777777" w:rsidR="004956B3" w:rsidRPr="004956B3" w:rsidRDefault="004956B3" w:rsidP="004956B3">
            <w:pPr>
              <w:jc w:val="both"/>
            </w:pPr>
          </w:p>
        </w:tc>
        <w:tc>
          <w:tcPr>
            <w:tcW w:w="1200" w:type="dxa"/>
            <w:hideMark/>
          </w:tcPr>
          <w:p w14:paraId="79E1C6BB" w14:textId="77777777" w:rsidR="004956B3" w:rsidRPr="004956B3" w:rsidRDefault="004956B3" w:rsidP="004956B3">
            <w:pPr>
              <w:jc w:val="both"/>
            </w:pPr>
            <w:r w:rsidRPr="004956B3">
              <w:t>0,582452</w:t>
            </w:r>
          </w:p>
        </w:tc>
      </w:tr>
      <w:tr w:rsidR="004956B3" w:rsidRPr="004956B3" w14:paraId="19E2F054" w14:textId="77777777" w:rsidTr="004956B3">
        <w:trPr>
          <w:trHeight w:val="424"/>
        </w:trPr>
        <w:tc>
          <w:tcPr>
            <w:tcW w:w="840" w:type="dxa"/>
            <w:hideMark/>
          </w:tcPr>
          <w:p w14:paraId="289AF3B5" w14:textId="77777777" w:rsidR="004956B3" w:rsidRPr="004956B3" w:rsidRDefault="004956B3" w:rsidP="004956B3">
            <w:pPr>
              <w:jc w:val="both"/>
            </w:pPr>
            <w:r w:rsidRPr="004956B3">
              <w:t>38</w:t>
            </w:r>
          </w:p>
        </w:tc>
        <w:tc>
          <w:tcPr>
            <w:tcW w:w="1660" w:type="dxa"/>
            <w:vMerge w:val="restart"/>
            <w:hideMark/>
          </w:tcPr>
          <w:p w14:paraId="5B842372" w14:textId="77777777" w:rsidR="004956B3" w:rsidRPr="004956B3" w:rsidRDefault="004956B3" w:rsidP="004956B3">
            <w:pPr>
              <w:jc w:val="both"/>
            </w:pPr>
            <w:r w:rsidRPr="004956B3">
              <w:t>PEYZAJ İMALATLARI</w:t>
            </w:r>
          </w:p>
        </w:tc>
        <w:tc>
          <w:tcPr>
            <w:tcW w:w="3980" w:type="dxa"/>
            <w:noWrap/>
            <w:hideMark/>
          </w:tcPr>
          <w:p w14:paraId="7750AB32" w14:textId="77777777" w:rsidR="004956B3" w:rsidRPr="004956B3" w:rsidRDefault="004956B3" w:rsidP="004956B3">
            <w:pPr>
              <w:jc w:val="both"/>
            </w:pPr>
            <w:r w:rsidRPr="004956B3">
              <w:t>Yapısal Peyzaj İmalatları</w:t>
            </w:r>
          </w:p>
        </w:tc>
        <w:tc>
          <w:tcPr>
            <w:tcW w:w="1320" w:type="dxa"/>
            <w:vMerge w:val="restart"/>
            <w:noWrap/>
            <w:hideMark/>
          </w:tcPr>
          <w:p w14:paraId="6CC494BF" w14:textId="77777777" w:rsidR="004956B3" w:rsidRPr="004956B3" w:rsidRDefault="004956B3" w:rsidP="004956B3">
            <w:pPr>
              <w:jc w:val="both"/>
            </w:pPr>
            <w:r w:rsidRPr="004956B3">
              <w:t>15,23%</w:t>
            </w:r>
          </w:p>
        </w:tc>
        <w:tc>
          <w:tcPr>
            <w:tcW w:w="1200" w:type="dxa"/>
            <w:hideMark/>
          </w:tcPr>
          <w:p w14:paraId="4C8B5FB1" w14:textId="77777777" w:rsidR="004956B3" w:rsidRPr="004956B3" w:rsidRDefault="004956B3" w:rsidP="004956B3">
            <w:pPr>
              <w:jc w:val="both"/>
            </w:pPr>
            <w:r w:rsidRPr="004956B3">
              <w:t>13,097371</w:t>
            </w:r>
          </w:p>
        </w:tc>
      </w:tr>
      <w:tr w:rsidR="004956B3" w:rsidRPr="004956B3" w14:paraId="5B809218" w14:textId="77777777" w:rsidTr="004956B3">
        <w:trPr>
          <w:trHeight w:val="424"/>
        </w:trPr>
        <w:tc>
          <w:tcPr>
            <w:tcW w:w="840" w:type="dxa"/>
            <w:hideMark/>
          </w:tcPr>
          <w:p w14:paraId="322A96FD" w14:textId="77777777" w:rsidR="004956B3" w:rsidRPr="004956B3" w:rsidRDefault="004956B3" w:rsidP="004956B3">
            <w:pPr>
              <w:jc w:val="both"/>
            </w:pPr>
            <w:r w:rsidRPr="004956B3">
              <w:t>39</w:t>
            </w:r>
          </w:p>
        </w:tc>
        <w:tc>
          <w:tcPr>
            <w:tcW w:w="1660" w:type="dxa"/>
            <w:vMerge/>
            <w:hideMark/>
          </w:tcPr>
          <w:p w14:paraId="26EF44E6" w14:textId="77777777" w:rsidR="004956B3" w:rsidRPr="004956B3" w:rsidRDefault="004956B3" w:rsidP="004956B3">
            <w:pPr>
              <w:jc w:val="both"/>
            </w:pPr>
          </w:p>
        </w:tc>
        <w:tc>
          <w:tcPr>
            <w:tcW w:w="3980" w:type="dxa"/>
            <w:noWrap/>
            <w:hideMark/>
          </w:tcPr>
          <w:p w14:paraId="4432EEFD" w14:textId="77777777" w:rsidR="004956B3" w:rsidRPr="004956B3" w:rsidRDefault="004956B3" w:rsidP="004956B3">
            <w:pPr>
              <w:jc w:val="both"/>
            </w:pPr>
            <w:r w:rsidRPr="004956B3">
              <w:t>Bitkisel Peyzaj İmalatları</w:t>
            </w:r>
          </w:p>
        </w:tc>
        <w:tc>
          <w:tcPr>
            <w:tcW w:w="1320" w:type="dxa"/>
            <w:vMerge/>
            <w:hideMark/>
          </w:tcPr>
          <w:p w14:paraId="71074C07" w14:textId="77777777" w:rsidR="004956B3" w:rsidRPr="004956B3" w:rsidRDefault="004956B3" w:rsidP="004956B3">
            <w:pPr>
              <w:jc w:val="both"/>
            </w:pPr>
          </w:p>
        </w:tc>
        <w:tc>
          <w:tcPr>
            <w:tcW w:w="1200" w:type="dxa"/>
            <w:hideMark/>
          </w:tcPr>
          <w:p w14:paraId="3FFCACDE" w14:textId="77777777" w:rsidR="004956B3" w:rsidRPr="004956B3" w:rsidRDefault="004956B3" w:rsidP="004956B3">
            <w:pPr>
              <w:jc w:val="both"/>
            </w:pPr>
            <w:r w:rsidRPr="004956B3">
              <w:t>2,134113</w:t>
            </w:r>
          </w:p>
        </w:tc>
      </w:tr>
      <w:tr w:rsidR="004956B3" w:rsidRPr="004956B3" w14:paraId="723F604A" w14:textId="77777777" w:rsidTr="004956B3">
        <w:trPr>
          <w:trHeight w:val="424"/>
        </w:trPr>
        <w:tc>
          <w:tcPr>
            <w:tcW w:w="6480" w:type="dxa"/>
            <w:gridSpan w:val="3"/>
            <w:noWrap/>
            <w:hideMark/>
          </w:tcPr>
          <w:p w14:paraId="6E718D90" w14:textId="77777777" w:rsidR="004956B3" w:rsidRPr="004956B3" w:rsidRDefault="004956B3" w:rsidP="004956B3">
            <w:pPr>
              <w:jc w:val="both"/>
              <w:rPr>
                <w:b/>
                <w:bCs/>
              </w:rPr>
            </w:pPr>
            <w:r w:rsidRPr="004956B3">
              <w:rPr>
                <w:b/>
                <w:bCs/>
              </w:rPr>
              <w:t>TOPLAM</w:t>
            </w:r>
          </w:p>
        </w:tc>
        <w:tc>
          <w:tcPr>
            <w:tcW w:w="1320" w:type="dxa"/>
            <w:noWrap/>
            <w:hideMark/>
          </w:tcPr>
          <w:p w14:paraId="1550CE44" w14:textId="77777777" w:rsidR="004956B3" w:rsidRPr="004956B3" w:rsidRDefault="004956B3" w:rsidP="004956B3">
            <w:pPr>
              <w:jc w:val="both"/>
              <w:rPr>
                <w:b/>
                <w:bCs/>
              </w:rPr>
            </w:pPr>
            <w:r w:rsidRPr="004956B3">
              <w:rPr>
                <w:b/>
                <w:bCs/>
              </w:rPr>
              <w:t>100%</w:t>
            </w:r>
          </w:p>
        </w:tc>
        <w:tc>
          <w:tcPr>
            <w:tcW w:w="1200" w:type="dxa"/>
            <w:noWrap/>
            <w:hideMark/>
          </w:tcPr>
          <w:p w14:paraId="5805D168" w14:textId="77777777" w:rsidR="004956B3" w:rsidRPr="004956B3" w:rsidRDefault="004956B3" w:rsidP="004956B3">
            <w:pPr>
              <w:jc w:val="both"/>
              <w:rPr>
                <w:b/>
                <w:bCs/>
              </w:rPr>
            </w:pPr>
            <w:r w:rsidRPr="004956B3">
              <w:rPr>
                <w:b/>
                <w:bCs/>
              </w:rPr>
              <w:t>100%</w:t>
            </w:r>
          </w:p>
        </w:tc>
      </w:tr>
      <w:tr w:rsidR="004956B3" w:rsidRPr="004956B3" w14:paraId="2210ED6F" w14:textId="77777777" w:rsidTr="004956B3">
        <w:trPr>
          <w:trHeight w:val="702"/>
        </w:trPr>
        <w:tc>
          <w:tcPr>
            <w:tcW w:w="9000" w:type="dxa"/>
            <w:gridSpan w:val="5"/>
            <w:hideMark/>
          </w:tcPr>
          <w:p w14:paraId="045DEB1A" w14:textId="77777777" w:rsidR="004956B3" w:rsidRPr="004956B3" w:rsidRDefault="004956B3" w:rsidP="004956B3">
            <w:pPr>
              <w:jc w:val="both"/>
            </w:pPr>
            <w:r w:rsidRPr="004956B3">
              <w:t>GÖTÜRÜ BEDEL TEKLİF FİYATI (Götürü Bedel Özet Tablosuna Taşınacak Rakam) …………… TürkLirası) Rakam ile (……………… TürkLirası)</w:t>
            </w:r>
          </w:p>
        </w:tc>
      </w:tr>
    </w:tbl>
    <w:p w14:paraId="02BD44BE" w14:textId="77777777" w:rsidR="001A5FB6" w:rsidRDefault="001A5FB6" w:rsidP="00007C0F">
      <w:pPr>
        <w:jc w:val="both"/>
      </w:pPr>
    </w:p>
    <w:p w14:paraId="7D99FA96" w14:textId="77777777" w:rsidR="004450D6" w:rsidRPr="007D2001" w:rsidRDefault="004450D6" w:rsidP="00007C0F">
      <w:pPr>
        <w:jc w:val="both"/>
      </w:pPr>
    </w:p>
    <w:p w14:paraId="023B9C9D" w14:textId="77777777" w:rsidR="00007C0F" w:rsidRPr="007D2001" w:rsidRDefault="00007C0F" w:rsidP="00007C0F">
      <w:pPr>
        <w:jc w:val="both"/>
      </w:pPr>
      <w:r w:rsidRPr="007D2001">
        <w:t>KAŞE                                          TARİH                                     İMZA</w:t>
      </w:r>
    </w:p>
    <w:p w14:paraId="43F3D594" w14:textId="77777777" w:rsidR="00007C0F" w:rsidRPr="007D2001" w:rsidRDefault="00007C0F" w:rsidP="00007C0F">
      <w:pPr>
        <w:jc w:val="both"/>
      </w:pPr>
    </w:p>
    <w:p w14:paraId="7C555E7D" w14:textId="77777777" w:rsidR="00007C0F" w:rsidRPr="007D2001" w:rsidRDefault="00007C0F" w:rsidP="00007C0F">
      <w:pPr>
        <w:jc w:val="both"/>
      </w:pPr>
    </w:p>
    <w:p w14:paraId="7216DC71" w14:textId="61291BD2" w:rsidR="00126686" w:rsidRPr="007D2001" w:rsidRDefault="00007C0F" w:rsidP="00007C0F">
      <w:pPr>
        <w:jc w:val="both"/>
        <w:rPr>
          <w:b/>
          <w:bCs/>
          <w:lang w:eastAsia="en-US"/>
        </w:rPr>
      </w:pPr>
      <w:r w:rsidRPr="007D2001">
        <w:rPr>
          <w:b/>
          <w:bCs/>
          <w:lang w:eastAsia="en-US"/>
        </w:rPr>
        <w:t>Ara Bölüm İmalatlar; İnşaat İşleri Özel Teknik Şartnamesinde bulunan pursantaj listesinde detayı belirtildiği şekilde, projeler, mahal listeleri ve teknik şartnamelere uygun olarak gerçekleştirilecektir.</w:t>
      </w:r>
    </w:p>
    <w:p w14:paraId="13F41534" w14:textId="77777777" w:rsidR="004450D6" w:rsidRPr="007D2001" w:rsidRDefault="00126686" w:rsidP="004450D6">
      <w:pPr>
        <w:jc w:val="both"/>
      </w:pPr>
      <w:r w:rsidRPr="006557A6">
        <w:rPr>
          <w:b/>
          <w:bCs/>
          <w:highlight w:val="yellow"/>
          <w:lang w:eastAsia="en-US"/>
        </w:rPr>
        <w:br w:type="page"/>
      </w:r>
    </w:p>
    <w:p w14:paraId="20F9751A" w14:textId="77777777" w:rsidR="004450D6" w:rsidRDefault="004450D6" w:rsidP="004450D6">
      <w:pPr>
        <w:jc w:val="both"/>
      </w:pPr>
    </w:p>
    <w:tbl>
      <w:tblPr>
        <w:tblStyle w:val="TabloKlavuzu"/>
        <w:tblW w:w="0" w:type="auto"/>
        <w:tblLook w:val="04A0" w:firstRow="1" w:lastRow="0" w:firstColumn="1" w:lastColumn="0" w:noHBand="0" w:noVBand="1"/>
      </w:tblPr>
      <w:tblGrid>
        <w:gridCol w:w="844"/>
        <w:gridCol w:w="1718"/>
        <w:gridCol w:w="3977"/>
        <w:gridCol w:w="1319"/>
        <w:gridCol w:w="1235"/>
      </w:tblGrid>
      <w:tr w:rsidR="004956B3" w:rsidRPr="004956B3" w14:paraId="31ED2A31" w14:textId="77777777" w:rsidTr="004956B3">
        <w:trPr>
          <w:trHeight w:val="300"/>
        </w:trPr>
        <w:tc>
          <w:tcPr>
            <w:tcW w:w="9000" w:type="dxa"/>
            <w:gridSpan w:val="5"/>
            <w:noWrap/>
            <w:hideMark/>
          </w:tcPr>
          <w:p w14:paraId="0868A777" w14:textId="77777777" w:rsidR="004956B3" w:rsidRPr="004956B3" w:rsidRDefault="004956B3" w:rsidP="004956B3">
            <w:pPr>
              <w:jc w:val="both"/>
              <w:rPr>
                <w:b/>
                <w:bCs/>
              </w:rPr>
            </w:pPr>
            <w:r w:rsidRPr="004956B3">
              <w:rPr>
                <w:b/>
                <w:bCs/>
              </w:rPr>
              <w:t>ANAHTAR TESLİMİ GÖTÜRÜ BEDELİ OLUŞTURAN TEKLİF FİYAT ÇİZELGESİ</w:t>
            </w:r>
          </w:p>
        </w:tc>
      </w:tr>
      <w:tr w:rsidR="004956B3" w:rsidRPr="004956B3" w14:paraId="565671B6" w14:textId="77777777" w:rsidTr="004956B3">
        <w:trPr>
          <w:trHeight w:val="300"/>
        </w:trPr>
        <w:tc>
          <w:tcPr>
            <w:tcW w:w="840" w:type="dxa"/>
            <w:noWrap/>
            <w:hideMark/>
          </w:tcPr>
          <w:p w14:paraId="727868D9" w14:textId="77777777" w:rsidR="004956B3" w:rsidRPr="004956B3" w:rsidRDefault="004956B3" w:rsidP="004956B3">
            <w:pPr>
              <w:jc w:val="both"/>
              <w:rPr>
                <w:b/>
                <w:bCs/>
              </w:rPr>
            </w:pPr>
          </w:p>
        </w:tc>
        <w:tc>
          <w:tcPr>
            <w:tcW w:w="1660" w:type="dxa"/>
            <w:noWrap/>
            <w:hideMark/>
          </w:tcPr>
          <w:p w14:paraId="105B3EE0" w14:textId="77777777" w:rsidR="004956B3" w:rsidRPr="004956B3" w:rsidRDefault="004956B3" w:rsidP="004956B3">
            <w:pPr>
              <w:jc w:val="both"/>
            </w:pPr>
          </w:p>
        </w:tc>
        <w:tc>
          <w:tcPr>
            <w:tcW w:w="3980" w:type="dxa"/>
            <w:noWrap/>
            <w:hideMark/>
          </w:tcPr>
          <w:p w14:paraId="1787DC89" w14:textId="77777777" w:rsidR="004956B3" w:rsidRPr="004956B3" w:rsidRDefault="004956B3" w:rsidP="004956B3">
            <w:pPr>
              <w:jc w:val="both"/>
            </w:pPr>
          </w:p>
        </w:tc>
        <w:tc>
          <w:tcPr>
            <w:tcW w:w="1320" w:type="dxa"/>
            <w:noWrap/>
            <w:hideMark/>
          </w:tcPr>
          <w:p w14:paraId="52244058" w14:textId="77777777" w:rsidR="004956B3" w:rsidRPr="004956B3" w:rsidRDefault="004956B3" w:rsidP="004956B3">
            <w:pPr>
              <w:jc w:val="both"/>
            </w:pPr>
          </w:p>
        </w:tc>
        <w:tc>
          <w:tcPr>
            <w:tcW w:w="1200" w:type="dxa"/>
            <w:noWrap/>
            <w:hideMark/>
          </w:tcPr>
          <w:p w14:paraId="53C5623C" w14:textId="77777777" w:rsidR="004956B3" w:rsidRPr="004956B3" w:rsidRDefault="004956B3" w:rsidP="004956B3">
            <w:pPr>
              <w:jc w:val="both"/>
            </w:pPr>
          </w:p>
        </w:tc>
      </w:tr>
      <w:tr w:rsidR="004956B3" w:rsidRPr="004956B3" w14:paraId="39208124" w14:textId="77777777" w:rsidTr="004956B3">
        <w:trPr>
          <w:trHeight w:val="285"/>
        </w:trPr>
        <w:tc>
          <w:tcPr>
            <w:tcW w:w="2500" w:type="dxa"/>
            <w:gridSpan w:val="2"/>
            <w:noWrap/>
            <w:hideMark/>
          </w:tcPr>
          <w:p w14:paraId="4D552BC2" w14:textId="77777777" w:rsidR="004956B3" w:rsidRPr="004956B3" w:rsidRDefault="004956B3" w:rsidP="004956B3">
            <w:pPr>
              <w:jc w:val="both"/>
            </w:pPr>
            <w:r w:rsidRPr="004956B3">
              <w:t>İLİ</w:t>
            </w:r>
          </w:p>
        </w:tc>
        <w:tc>
          <w:tcPr>
            <w:tcW w:w="3980" w:type="dxa"/>
            <w:noWrap/>
            <w:hideMark/>
          </w:tcPr>
          <w:p w14:paraId="577C86BE" w14:textId="77777777" w:rsidR="004956B3" w:rsidRPr="004956B3" w:rsidRDefault="004956B3" w:rsidP="004956B3">
            <w:pPr>
              <w:jc w:val="both"/>
            </w:pPr>
            <w:r w:rsidRPr="004956B3">
              <w:t>İLÇESİ</w:t>
            </w:r>
          </w:p>
        </w:tc>
        <w:tc>
          <w:tcPr>
            <w:tcW w:w="2520" w:type="dxa"/>
            <w:gridSpan w:val="2"/>
            <w:noWrap/>
            <w:hideMark/>
          </w:tcPr>
          <w:p w14:paraId="5F4A1BFC" w14:textId="77777777" w:rsidR="004956B3" w:rsidRPr="004956B3" w:rsidRDefault="004956B3" w:rsidP="004956B3">
            <w:pPr>
              <w:jc w:val="both"/>
            </w:pPr>
            <w:r w:rsidRPr="004956B3">
              <w:t>YAPI ADI</w:t>
            </w:r>
          </w:p>
        </w:tc>
      </w:tr>
      <w:tr w:rsidR="004956B3" w:rsidRPr="004956B3" w14:paraId="0151A9BD" w14:textId="77777777" w:rsidTr="004956B3">
        <w:trPr>
          <w:trHeight w:val="285"/>
        </w:trPr>
        <w:tc>
          <w:tcPr>
            <w:tcW w:w="2500" w:type="dxa"/>
            <w:gridSpan w:val="2"/>
            <w:noWrap/>
            <w:hideMark/>
          </w:tcPr>
          <w:p w14:paraId="2F071FD1" w14:textId="77777777" w:rsidR="004956B3" w:rsidRPr="004956B3" w:rsidRDefault="004956B3" w:rsidP="004956B3">
            <w:pPr>
              <w:jc w:val="both"/>
              <w:rPr>
                <w:b/>
                <w:bCs/>
              </w:rPr>
            </w:pPr>
            <w:r w:rsidRPr="004956B3">
              <w:rPr>
                <w:b/>
                <w:bCs/>
              </w:rPr>
              <w:t>KAHRAMANMARAŞ</w:t>
            </w:r>
          </w:p>
        </w:tc>
        <w:tc>
          <w:tcPr>
            <w:tcW w:w="3980" w:type="dxa"/>
            <w:noWrap/>
            <w:hideMark/>
          </w:tcPr>
          <w:p w14:paraId="3F5C5151" w14:textId="77777777" w:rsidR="004956B3" w:rsidRPr="004956B3" w:rsidRDefault="004956B3" w:rsidP="004956B3">
            <w:pPr>
              <w:jc w:val="both"/>
              <w:rPr>
                <w:b/>
                <w:bCs/>
              </w:rPr>
            </w:pPr>
            <w:r w:rsidRPr="004956B3">
              <w:rPr>
                <w:b/>
                <w:bCs/>
              </w:rPr>
              <w:t>AFŞİN İLÇESİ EFSUSTURAN MAHALLESİ</w:t>
            </w:r>
          </w:p>
        </w:tc>
        <w:tc>
          <w:tcPr>
            <w:tcW w:w="2520" w:type="dxa"/>
            <w:gridSpan w:val="2"/>
            <w:noWrap/>
            <w:hideMark/>
          </w:tcPr>
          <w:p w14:paraId="53A879B3" w14:textId="77777777" w:rsidR="004956B3" w:rsidRPr="004956B3" w:rsidRDefault="004956B3" w:rsidP="004956B3">
            <w:pPr>
              <w:jc w:val="both"/>
              <w:rPr>
                <w:b/>
                <w:bCs/>
              </w:rPr>
            </w:pPr>
            <w:r w:rsidRPr="004956B3">
              <w:rPr>
                <w:b/>
                <w:bCs/>
              </w:rPr>
              <w:t xml:space="preserve"> EĞİTİM TESİSİ</w:t>
            </w:r>
          </w:p>
        </w:tc>
      </w:tr>
      <w:tr w:rsidR="004956B3" w:rsidRPr="004956B3" w14:paraId="7BD4BD1A" w14:textId="77777777" w:rsidTr="004956B3">
        <w:trPr>
          <w:trHeight w:val="300"/>
        </w:trPr>
        <w:tc>
          <w:tcPr>
            <w:tcW w:w="840" w:type="dxa"/>
            <w:hideMark/>
          </w:tcPr>
          <w:p w14:paraId="34E965BE" w14:textId="77777777" w:rsidR="004956B3" w:rsidRPr="004956B3" w:rsidRDefault="004956B3" w:rsidP="004956B3">
            <w:pPr>
              <w:jc w:val="both"/>
              <w:rPr>
                <w:b/>
                <w:bCs/>
              </w:rPr>
            </w:pPr>
            <w:r w:rsidRPr="004956B3">
              <w:rPr>
                <w:b/>
                <w:bCs/>
              </w:rPr>
              <w:t> </w:t>
            </w:r>
          </w:p>
        </w:tc>
        <w:tc>
          <w:tcPr>
            <w:tcW w:w="1660" w:type="dxa"/>
            <w:hideMark/>
          </w:tcPr>
          <w:p w14:paraId="78F0F8B2" w14:textId="77777777" w:rsidR="004956B3" w:rsidRPr="004956B3" w:rsidRDefault="004956B3" w:rsidP="004956B3">
            <w:pPr>
              <w:jc w:val="both"/>
              <w:rPr>
                <w:b/>
                <w:bCs/>
              </w:rPr>
            </w:pPr>
            <w:r w:rsidRPr="004956B3">
              <w:rPr>
                <w:b/>
                <w:bCs/>
              </w:rPr>
              <w:t> </w:t>
            </w:r>
          </w:p>
        </w:tc>
        <w:tc>
          <w:tcPr>
            <w:tcW w:w="3980" w:type="dxa"/>
            <w:hideMark/>
          </w:tcPr>
          <w:p w14:paraId="4F81C5BA" w14:textId="77777777" w:rsidR="004956B3" w:rsidRPr="004956B3" w:rsidRDefault="004956B3" w:rsidP="004956B3">
            <w:pPr>
              <w:jc w:val="both"/>
            </w:pPr>
            <w:r w:rsidRPr="004956B3">
              <w:t> </w:t>
            </w:r>
          </w:p>
        </w:tc>
        <w:tc>
          <w:tcPr>
            <w:tcW w:w="1320" w:type="dxa"/>
            <w:hideMark/>
          </w:tcPr>
          <w:p w14:paraId="408B58F2" w14:textId="77777777" w:rsidR="004956B3" w:rsidRPr="004956B3" w:rsidRDefault="004956B3" w:rsidP="004956B3">
            <w:pPr>
              <w:jc w:val="both"/>
            </w:pPr>
            <w:r w:rsidRPr="004956B3">
              <w:t> </w:t>
            </w:r>
          </w:p>
        </w:tc>
        <w:tc>
          <w:tcPr>
            <w:tcW w:w="1200" w:type="dxa"/>
            <w:hideMark/>
          </w:tcPr>
          <w:p w14:paraId="3CE016BA" w14:textId="77777777" w:rsidR="004956B3" w:rsidRPr="004956B3" w:rsidRDefault="004956B3" w:rsidP="004956B3">
            <w:pPr>
              <w:jc w:val="both"/>
            </w:pPr>
            <w:r w:rsidRPr="004956B3">
              <w:t> </w:t>
            </w:r>
          </w:p>
        </w:tc>
      </w:tr>
      <w:tr w:rsidR="004956B3" w:rsidRPr="004956B3" w14:paraId="259612FB" w14:textId="77777777" w:rsidTr="004956B3">
        <w:trPr>
          <w:trHeight w:val="450"/>
        </w:trPr>
        <w:tc>
          <w:tcPr>
            <w:tcW w:w="840" w:type="dxa"/>
            <w:hideMark/>
          </w:tcPr>
          <w:p w14:paraId="2B677EFD" w14:textId="77777777" w:rsidR="004956B3" w:rsidRPr="004956B3" w:rsidRDefault="004956B3" w:rsidP="004956B3">
            <w:pPr>
              <w:jc w:val="both"/>
              <w:rPr>
                <w:b/>
                <w:bCs/>
              </w:rPr>
            </w:pPr>
            <w:r w:rsidRPr="004956B3">
              <w:rPr>
                <w:b/>
                <w:bCs/>
              </w:rPr>
              <w:t>Sıra No</w:t>
            </w:r>
          </w:p>
        </w:tc>
        <w:tc>
          <w:tcPr>
            <w:tcW w:w="1660" w:type="dxa"/>
            <w:hideMark/>
          </w:tcPr>
          <w:p w14:paraId="3C7F8328" w14:textId="77777777" w:rsidR="004956B3" w:rsidRPr="004956B3" w:rsidRDefault="004956B3" w:rsidP="004956B3">
            <w:pPr>
              <w:jc w:val="both"/>
              <w:rPr>
                <w:b/>
                <w:bCs/>
              </w:rPr>
            </w:pPr>
            <w:r w:rsidRPr="004956B3">
              <w:rPr>
                <w:b/>
                <w:bCs/>
              </w:rPr>
              <w:t>Bölüm İmalatı</w:t>
            </w:r>
          </w:p>
        </w:tc>
        <w:tc>
          <w:tcPr>
            <w:tcW w:w="3980" w:type="dxa"/>
            <w:noWrap/>
            <w:hideMark/>
          </w:tcPr>
          <w:p w14:paraId="02D767CE" w14:textId="77777777" w:rsidR="004956B3" w:rsidRPr="004956B3" w:rsidRDefault="004956B3" w:rsidP="004956B3">
            <w:pPr>
              <w:jc w:val="both"/>
              <w:rPr>
                <w:b/>
                <w:bCs/>
              </w:rPr>
            </w:pPr>
            <w:r w:rsidRPr="004956B3">
              <w:rPr>
                <w:b/>
                <w:bCs/>
              </w:rPr>
              <w:t>Ara Bölüm İmalatlar</w:t>
            </w:r>
          </w:p>
        </w:tc>
        <w:tc>
          <w:tcPr>
            <w:tcW w:w="1320" w:type="dxa"/>
            <w:noWrap/>
            <w:hideMark/>
          </w:tcPr>
          <w:p w14:paraId="1CB60E3F" w14:textId="77777777" w:rsidR="004956B3" w:rsidRPr="004956B3" w:rsidRDefault="004956B3" w:rsidP="004956B3">
            <w:pPr>
              <w:jc w:val="both"/>
              <w:rPr>
                <w:b/>
                <w:bCs/>
              </w:rPr>
            </w:pPr>
            <w:r w:rsidRPr="004956B3">
              <w:rPr>
                <w:b/>
                <w:bCs/>
              </w:rPr>
              <w:t>Bölüm Yüzdesi</w:t>
            </w:r>
          </w:p>
        </w:tc>
        <w:tc>
          <w:tcPr>
            <w:tcW w:w="1200" w:type="dxa"/>
            <w:hideMark/>
          </w:tcPr>
          <w:p w14:paraId="0F4D5A83" w14:textId="77777777" w:rsidR="004956B3" w:rsidRPr="004956B3" w:rsidRDefault="004956B3" w:rsidP="004956B3">
            <w:pPr>
              <w:jc w:val="both"/>
              <w:rPr>
                <w:b/>
                <w:bCs/>
              </w:rPr>
            </w:pPr>
            <w:r w:rsidRPr="004956B3">
              <w:rPr>
                <w:b/>
                <w:bCs/>
              </w:rPr>
              <w:t>Ara Bölüm Yüzdesi</w:t>
            </w:r>
          </w:p>
        </w:tc>
      </w:tr>
      <w:tr w:rsidR="004956B3" w:rsidRPr="004956B3" w14:paraId="66F5A134" w14:textId="77777777" w:rsidTr="004956B3">
        <w:trPr>
          <w:trHeight w:val="424"/>
        </w:trPr>
        <w:tc>
          <w:tcPr>
            <w:tcW w:w="840" w:type="dxa"/>
            <w:hideMark/>
          </w:tcPr>
          <w:p w14:paraId="0962F44A" w14:textId="77777777" w:rsidR="004956B3" w:rsidRPr="004956B3" w:rsidRDefault="004956B3" w:rsidP="004956B3">
            <w:pPr>
              <w:jc w:val="both"/>
            </w:pPr>
            <w:r w:rsidRPr="004956B3">
              <w:t>1</w:t>
            </w:r>
          </w:p>
        </w:tc>
        <w:tc>
          <w:tcPr>
            <w:tcW w:w="1660" w:type="dxa"/>
            <w:vMerge w:val="restart"/>
            <w:hideMark/>
          </w:tcPr>
          <w:p w14:paraId="34426AD7" w14:textId="77777777" w:rsidR="004956B3" w:rsidRPr="004956B3" w:rsidRDefault="004956B3" w:rsidP="004956B3">
            <w:pPr>
              <w:jc w:val="both"/>
            </w:pPr>
            <w:r w:rsidRPr="004956B3">
              <w:t>OKUL BİNASI İNŞAAT</w:t>
            </w:r>
          </w:p>
        </w:tc>
        <w:tc>
          <w:tcPr>
            <w:tcW w:w="3980" w:type="dxa"/>
            <w:noWrap/>
            <w:hideMark/>
          </w:tcPr>
          <w:p w14:paraId="7309772B" w14:textId="77777777" w:rsidR="004956B3" w:rsidRPr="004956B3" w:rsidRDefault="004956B3" w:rsidP="004956B3">
            <w:pPr>
              <w:jc w:val="both"/>
            </w:pPr>
            <w:r w:rsidRPr="004956B3">
              <w:t>Temel Öncesi İmalatlar</w:t>
            </w:r>
          </w:p>
        </w:tc>
        <w:tc>
          <w:tcPr>
            <w:tcW w:w="1320" w:type="dxa"/>
            <w:vMerge w:val="restart"/>
            <w:noWrap/>
            <w:hideMark/>
          </w:tcPr>
          <w:p w14:paraId="4D2DAE3F" w14:textId="77777777" w:rsidR="004956B3" w:rsidRPr="004956B3" w:rsidRDefault="004956B3" w:rsidP="004956B3">
            <w:pPr>
              <w:jc w:val="both"/>
            </w:pPr>
            <w:r w:rsidRPr="004956B3">
              <w:t>73,43%</w:t>
            </w:r>
          </w:p>
        </w:tc>
        <w:tc>
          <w:tcPr>
            <w:tcW w:w="1200" w:type="dxa"/>
            <w:hideMark/>
          </w:tcPr>
          <w:p w14:paraId="6C828A04" w14:textId="77777777" w:rsidR="004956B3" w:rsidRPr="004956B3" w:rsidRDefault="004956B3" w:rsidP="004956B3">
            <w:pPr>
              <w:jc w:val="both"/>
            </w:pPr>
            <w:r w:rsidRPr="004956B3">
              <w:t>1,890411</w:t>
            </w:r>
          </w:p>
        </w:tc>
      </w:tr>
      <w:tr w:rsidR="004956B3" w:rsidRPr="004956B3" w14:paraId="205B0B6D" w14:textId="77777777" w:rsidTr="004956B3">
        <w:trPr>
          <w:trHeight w:val="424"/>
        </w:trPr>
        <w:tc>
          <w:tcPr>
            <w:tcW w:w="840" w:type="dxa"/>
            <w:hideMark/>
          </w:tcPr>
          <w:p w14:paraId="78363B80" w14:textId="77777777" w:rsidR="004956B3" w:rsidRPr="004956B3" w:rsidRDefault="004956B3" w:rsidP="004956B3">
            <w:pPr>
              <w:jc w:val="both"/>
            </w:pPr>
            <w:r w:rsidRPr="004956B3">
              <w:t>2</w:t>
            </w:r>
          </w:p>
        </w:tc>
        <w:tc>
          <w:tcPr>
            <w:tcW w:w="1660" w:type="dxa"/>
            <w:vMerge/>
            <w:hideMark/>
          </w:tcPr>
          <w:p w14:paraId="5395A81E" w14:textId="77777777" w:rsidR="004956B3" w:rsidRPr="004956B3" w:rsidRDefault="004956B3" w:rsidP="004956B3">
            <w:pPr>
              <w:jc w:val="both"/>
            </w:pPr>
          </w:p>
        </w:tc>
        <w:tc>
          <w:tcPr>
            <w:tcW w:w="3980" w:type="dxa"/>
            <w:noWrap/>
            <w:hideMark/>
          </w:tcPr>
          <w:p w14:paraId="2F5F623D" w14:textId="77777777" w:rsidR="004956B3" w:rsidRPr="004956B3" w:rsidRDefault="004956B3" w:rsidP="004956B3">
            <w:pPr>
              <w:jc w:val="both"/>
            </w:pPr>
            <w:r w:rsidRPr="004956B3">
              <w:t>Kaba İnşaat İmalatları</w:t>
            </w:r>
          </w:p>
        </w:tc>
        <w:tc>
          <w:tcPr>
            <w:tcW w:w="1320" w:type="dxa"/>
            <w:vMerge/>
            <w:hideMark/>
          </w:tcPr>
          <w:p w14:paraId="794881BE" w14:textId="77777777" w:rsidR="004956B3" w:rsidRPr="004956B3" w:rsidRDefault="004956B3" w:rsidP="004956B3">
            <w:pPr>
              <w:jc w:val="both"/>
            </w:pPr>
          </w:p>
        </w:tc>
        <w:tc>
          <w:tcPr>
            <w:tcW w:w="1200" w:type="dxa"/>
            <w:hideMark/>
          </w:tcPr>
          <w:p w14:paraId="6DA65014" w14:textId="77777777" w:rsidR="004956B3" w:rsidRPr="004956B3" w:rsidRDefault="004956B3" w:rsidP="004956B3">
            <w:pPr>
              <w:jc w:val="both"/>
            </w:pPr>
            <w:r w:rsidRPr="004956B3">
              <w:t>31,161098</w:t>
            </w:r>
          </w:p>
        </w:tc>
      </w:tr>
      <w:tr w:rsidR="004956B3" w:rsidRPr="004956B3" w14:paraId="4CA6C588" w14:textId="77777777" w:rsidTr="004956B3">
        <w:trPr>
          <w:trHeight w:val="424"/>
        </w:trPr>
        <w:tc>
          <w:tcPr>
            <w:tcW w:w="840" w:type="dxa"/>
            <w:hideMark/>
          </w:tcPr>
          <w:p w14:paraId="5FD20753" w14:textId="77777777" w:rsidR="004956B3" w:rsidRPr="004956B3" w:rsidRDefault="004956B3" w:rsidP="004956B3">
            <w:pPr>
              <w:jc w:val="both"/>
            </w:pPr>
            <w:r w:rsidRPr="004956B3">
              <w:t>3</w:t>
            </w:r>
          </w:p>
        </w:tc>
        <w:tc>
          <w:tcPr>
            <w:tcW w:w="1660" w:type="dxa"/>
            <w:vMerge/>
            <w:hideMark/>
          </w:tcPr>
          <w:p w14:paraId="176FD3DF" w14:textId="77777777" w:rsidR="004956B3" w:rsidRPr="004956B3" w:rsidRDefault="004956B3" w:rsidP="004956B3">
            <w:pPr>
              <w:jc w:val="both"/>
            </w:pPr>
          </w:p>
        </w:tc>
        <w:tc>
          <w:tcPr>
            <w:tcW w:w="3980" w:type="dxa"/>
            <w:noWrap/>
            <w:hideMark/>
          </w:tcPr>
          <w:p w14:paraId="381FC7E3" w14:textId="77777777" w:rsidR="004956B3" w:rsidRPr="004956B3" w:rsidRDefault="004956B3" w:rsidP="004956B3">
            <w:pPr>
              <w:jc w:val="both"/>
            </w:pPr>
            <w:r w:rsidRPr="004956B3">
              <w:t>Zemin İmalatları</w:t>
            </w:r>
          </w:p>
        </w:tc>
        <w:tc>
          <w:tcPr>
            <w:tcW w:w="1320" w:type="dxa"/>
            <w:vMerge/>
            <w:hideMark/>
          </w:tcPr>
          <w:p w14:paraId="364419F2" w14:textId="77777777" w:rsidR="004956B3" w:rsidRPr="004956B3" w:rsidRDefault="004956B3" w:rsidP="004956B3">
            <w:pPr>
              <w:jc w:val="both"/>
            </w:pPr>
          </w:p>
        </w:tc>
        <w:tc>
          <w:tcPr>
            <w:tcW w:w="1200" w:type="dxa"/>
            <w:hideMark/>
          </w:tcPr>
          <w:p w14:paraId="6DA42184" w14:textId="77777777" w:rsidR="004956B3" w:rsidRPr="004956B3" w:rsidRDefault="004956B3" w:rsidP="004956B3">
            <w:pPr>
              <w:jc w:val="both"/>
            </w:pPr>
            <w:r w:rsidRPr="004956B3">
              <w:t>1,832691</w:t>
            </w:r>
          </w:p>
        </w:tc>
      </w:tr>
      <w:tr w:rsidR="004956B3" w:rsidRPr="004956B3" w14:paraId="5D7C89EC" w14:textId="77777777" w:rsidTr="004956B3">
        <w:trPr>
          <w:trHeight w:val="424"/>
        </w:trPr>
        <w:tc>
          <w:tcPr>
            <w:tcW w:w="840" w:type="dxa"/>
            <w:hideMark/>
          </w:tcPr>
          <w:p w14:paraId="34F4C08F" w14:textId="77777777" w:rsidR="004956B3" w:rsidRPr="004956B3" w:rsidRDefault="004956B3" w:rsidP="004956B3">
            <w:pPr>
              <w:jc w:val="both"/>
            </w:pPr>
            <w:r w:rsidRPr="004956B3">
              <w:t>4</w:t>
            </w:r>
          </w:p>
        </w:tc>
        <w:tc>
          <w:tcPr>
            <w:tcW w:w="1660" w:type="dxa"/>
            <w:vMerge/>
            <w:hideMark/>
          </w:tcPr>
          <w:p w14:paraId="2C8BF2BC" w14:textId="77777777" w:rsidR="004956B3" w:rsidRPr="004956B3" w:rsidRDefault="004956B3" w:rsidP="004956B3">
            <w:pPr>
              <w:jc w:val="both"/>
            </w:pPr>
          </w:p>
        </w:tc>
        <w:tc>
          <w:tcPr>
            <w:tcW w:w="3980" w:type="dxa"/>
            <w:noWrap/>
            <w:hideMark/>
          </w:tcPr>
          <w:p w14:paraId="0FEBE666" w14:textId="77777777" w:rsidR="004956B3" w:rsidRPr="004956B3" w:rsidRDefault="004956B3" w:rsidP="004956B3">
            <w:pPr>
              <w:jc w:val="both"/>
            </w:pPr>
            <w:r w:rsidRPr="004956B3">
              <w:t>Duvar İmalatları</w:t>
            </w:r>
          </w:p>
        </w:tc>
        <w:tc>
          <w:tcPr>
            <w:tcW w:w="1320" w:type="dxa"/>
            <w:vMerge/>
            <w:hideMark/>
          </w:tcPr>
          <w:p w14:paraId="67F29132" w14:textId="77777777" w:rsidR="004956B3" w:rsidRPr="004956B3" w:rsidRDefault="004956B3" w:rsidP="004956B3">
            <w:pPr>
              <w:jc w:val="both"/>
            </w:pPr>
          </w:p>
        </w:tc>
        <w:tc>
          <w:tcPr>
            <w:tcW w:w="1200" w:type="dxa"/>
            <w:hideMark/>
          </w:tcPr>
          <w:p w14:paraId="5FB92991" w14:textId="77777777" w:rsidR="004956B3" w:rsidRPr="004956B3" w:rsidRDefault="004956B3" w:rsidP="004956B3">
            <w:pPr>
              <w:jc w:val="both"/>
            </w:pPr>
            <w:r w:rsidRPr="004956B3">
              <w:t>3,718946</w:t>
            </w:r>
          </w:p>
        </w:tc>
      </w:tr>
      <w:tr w:rsidR="004956B3" w:rsidRPr="004956B3" w14:paraId="0C0A87F7" w14:textId="77777777" w:rsidTr="004956B3">
        <w:trPr>
          <w:trHeight w:val="424"/>
        </w:trPr>
        <w:tc>
          <w:tcPr>
            <w:tcW w:w="840" w:type="dxa"/>
            <w:hideMark/>
          </w:tcPr>
          <w:p w14:paraId="0DC4124E" w14:textId="77777777" w:rsidR="004956B3" w:rsidRPr="004956B3" w:rsidRDefault="004956B3" w:rsidP="004956B3">
            <w:pPr>
              <w:jc w:val="both"/>
            </w:pPr>
            <w:r w:rsidRPr="004956B3">
              <w:t>5</w:t>
            </w:r>
          </w:p>
        </w:tc>
        <w:tc>
          <w:tcPr>
            <w:tcW w:w="1660" w:type="dxa"/>
            <w:vMerge/>
            <w:hideMark/>
          </w:tcPr>
          <w:p w14:paraId="35FEFF92" w14:textId="77777777" w:rsidR="004956B3" w:rsidRPr="004956B3" w:rsidRDefault="004956B3" w:rsidP="004956B3">
            <w:pPr>
              <w:jc w:val="both"/>
            </w:pPr>
          </w:p>
        </w:tc>
        <w:tc>
          <w:tcPr>
            <w:tcW w:w="3980" w:type="dxa"/>
            <w:noWrap/>
            <w:hideMark/>
          </w:tcPr>
          <w:p w14:paraId="129F5796" w14:textId="77777777" w:rsidR="004956B3" w:rsidRPr="004956B3" w:rsidRDefault="004956B3" w:rsidP="004956B3">
            <w:pPr>
              <w:jc w:val="both"/>
            </w:pPr>
            <w:r w:rsidRPr="004956B3">
              <w:t>Tavan İmalatları</w:t>
            </w:r>
          </w:p>
        </w:tc>
        <w:tc>
          <w:tcPr>
            <w:tcW w:w="1320" w:type="dxa"/>
            <w:vMerge/>
            <w:hideMark/>
          </w:tcPr>
          <w:p w14:paraId="05EFDD47" w14:textId="77777777" w:rsidR="004956B3" w:rsidRPr="004956B3" w:rsidRDefault="004956B3" w:rsidP="004956B3">
            <w:pPr>
              <w:jc w:val="both"/>
            </w:pPr>
          </w:p>
        </w:tc>
        <w:tc>
          <w:tcPr>
            <w:tcW w:w="1200" w:type="dxa"/>
            <w:hideMark/>
          </w:tcPr>
          <w:p w14:paraId="5E08A0B7" w14:textId="77777777" w:rsidR="004956B3" w:rsidRPr="004956B3" w:rsidRDefault="004956B3" w:rsidP="004956B3">
            <w:pPr>
              <w:jc w:val="both"/>
            </w:pPr>
            <w:r w:rsidRPr="004956B3">
              <w:t>3,997308</w:t>
            </w:r>
          </w:p>
        </w:tc>
      </w:tr>
      <w:tr w:rsidR="004956B3" w:rsidRPr="004956B3" w14:paraId="2BF8AB9B" w14:textId="77777777" w:rsidTr="004956B3">
        <w:trPr>
          <w:trHeight w:val="424"/>
        </w:trPr>
        <w:tc>
          <w:tcPr>
            <w:tcW w:w="840" w:type="dxa"/>
            <w:hideMark/>
          </w:tcPr>
          <w:p w14:paraId="0B0ECF66" w14:textId="77777777" w:rsidR="004956B3" w:rsidRPr="004956B3" w:rsidRDefault="004956B3" w:rsidP="004956B3">
            <w:pPr>
              <w:jc w:val="both"/>
            </w:pPr>
            <w:r w:rsidRPr="004956B3">
              <w:t>6</w:t>
            </w:r>
          </w:p>
        </w:tc>
        <w:tc>
          <w:tcPr>
            <w:tcW w:w="1660" w:type="dxa"/>
            <w:vMerge/>
            <w:hideMark/>
          </w:tcPr>
          <w:p w14:paraId="5237262A" w14:textId="77777777" w:rsidR="004956B3" w:rsidRPr="004956B3" w:rsidRDefault="004956B3" w:rsidP="004956B3">
            <w:pPr>
              <w:jc w:val="both"/>
            </w:pPr>
          </w:p>
        </w:tc>
        <w:tc>
          <w:tcPr>
            <w:tcW w:w="3980" w:type="dxa"/>
            <w:noWrap/>
            <w:hideMark/>
          </w:tcPr>
          <w:p w14:paraId="28BFF63F" w14:textId="77777777" w:rsidR="004956B3" w:rsidRPr="004956B3" w:rsidRDefault="004956B3" w:rsidP="004956B3">
            <w:pPr>
              <w:jc w:val="both"/>
            </w:pPr>
            <w:r w:rsidRPr="004956B3">
              <w:t>Çatı İmalatları</w:t>
            </w:r>
          </w:p>
        </w:tc>
        <w:tc>
          <w:tcPr>
            <w:tcW w:w="1320" w:type="dxa"/>
            <w:vMerge/>
            <w:hideMark/>
          </w:tcPr>
          <w:p w14:paraId="67569252" w14:textId="77777777" w:rsidR="004956B3" w:rsidRPr="004956B3" w:rsidRDefault="004956B3" w:rsidP="004956B3">
            <w:pPr>
              <w:jc w:val="both"/>
            </w:pPr>
          </w:p>
        </w:tc>
        <w:tc>
          <w:tcPr>
            <w:tcW w:w="1200" w:type="dxa"/>
            <w:hideMark/>
          </w:tcPr>
          <w:p w14:paraId="7F383FE8" w14:textId="77777777" w:rsidR="004956B3" w:rsidRPr="004956B3" w:rsidRDefault="004956B3" w:rsidP="004956B3">
            <w:pPr>
              <w:jc w:val="both"/>
            </w:pPr>
            <w:r w:rsidRPr="004956B3">
              <w:t>0,792222</w:t>
            </w:r>
          </w:p>
        </w:tc>
      </w:tr>
      <w:tr w:rsidR="004956B3" w:rsidRPr="004956B3" w14:paraId="5EE90A5D" w14:textId="77777777" w:rsidTr="004956B3">
        <w:trPr>
          <w:trHeight w:val="424"/>
        </w:trPr>
        <w:tc>
          <w:tcPr>
            <w:tcW w:w="840" w:type="dxa"/>
            <w:hideMark/>
          </w:tcPr>
          <w:p w14:paraId="7DDC2AC1" w14:textId="77777777" w:rsidR="004956B3" w:rsidRPr="004956B3" w:rsidRDefault="004956B3" w:rsidP="004956B3">
            <w:pPr>
              <w:jc w:val="both"/>
            </w:pPr>
            <w:r w:rsidRPr="004956B3">
              <w:t>7</w:t>
            </w:r>
          </w:p>
        </w:tc>
        <w:tc>
          <w:tcPr>
            <w:tcW w:w="1660" w:type="dxa"/>
            <w:vMerge/>
            <w:hideMark/>
          </w:tcPr>
          <w:p w14:paraId="026118F7" w14:textId="77777777" w:rsidR="004956B3" w:rsidRPr="004956B3" w:rsidRDefault="004956B3" w:rsidP="004956B3">
            <w:pPr>
              <w:jc w:val="both"/>
            </w:pPr>
          </w:p>
        </w:tc>
        <w:tc>
          <w:tcPr>
            <w:tcW w:w="3980" w:type="dxa"/>
            <w:noWrap/>
            <w:hideMark/>
          </w:tcPr>
          <w:p w14:paraId="6207701B" w14:textId="77777777" w:rsidR="004956B3" w:rsidRPr="004956B3" w:rsidRDefault="004956B3" w:rsidP="004956B3">
            <w:pPr>
              <w:jc w:val="both"/>
            </w:pPr>
            <w:r w:rsidRPr="004956B3">
              <w:t>Cephe İmalatları</w:t>
            </w:r>
          </w:p>
        </w:tc>
        <w:tc>
          <w:tcPr>
            <w:tcW w:w="1320" w:type="dxa"/>
            <w:vMerge/>
            <w:hideMark/>
          </w:tcPr>
          <w:p w14:paraId="52649460" w14:textId="77777777" w:rsidR="004956B3" w:rsidRPr="004956B3" w:rsidRDefault="004956B3" w:rsidP="004956B3">
            <w:pPr>
              <w:jc w:val="both"/>
            </w:pPr>
          </w:p>
        </w:tc>
        <w:tc>
          <w:tcPr>
            <w:tcW w:w="1200" w:type="dxa"/>
            <w:hideMark/>
          </w:tcPr>
          <w:p w14:paraId="779D0C2D" w14:textId="77777777" w:rsidR="004956B3" w:rsidRPr="004956B3" w:rsidRDefault="004956B3" w:rsidP="004956B3">
            <w:pPr>
              <w:jc w:val="both"/>
            </w:pPr>
            <w:r w:rsidRPr="004956B3">
              <w:t>3,535887</w:t>
            </w:r>
          </w:p>
        </w:tc>
      </w:tr>
      <w:tr w:rsidR="004956B3" w:rsidRPr="004956B3" w14:paraId="5A979B52" w14:textId="77777777" w:rsidTr="004956B3">
        <w:trPr>
          <w:trHeight w:val="424"/>
        </w:trPr>
        <w:tc>
          <w:tcPr>
            <w:tcW w:w="840" w:type="dxa"/>
            <w:hideMark/>
          </w:tcPr>
          <w:p w14:paraId="2D3F80E8" w14:textId="77777777" w:rsidR="004956B3" w:rsidRPr="004956B3" w:rsidRDefault="004956B3" w:rsidP="004956B3">
            <w:pPr>
              <w:jc w:val="both"/>
            </w:pPr>
            <w:r w:rsidRPr="004956B3">
              <w:t>8</w:t>
            </w:r>
          </w:p>
        </w:tc>
        <w:tc>
          <w:tcPr>
            <w:tcW w:w="1660" w:type="dxa"/>
            <w:vMerge/>
            <w:hideMark/>
          </w:tcPr>
          <w:p w14:paraId="78410611" w14:textId="77777777" w:rsidR="004956B3" w:rsidRPr="004956B3" w:rsidRDefault="004956B3" w:rsidP="004956B3">
            <w:pPr>
              <w:jc w:val="both"/>
            </w:pPr>
          </w:p>
        </w:tc>
        <w:tc>
          <w:tcPr>
            <w:tcW w:w="3980" w:type="dxa"/>
            <w:noWrap/>
            <w:hideMark/>
          </w:tcPr>
          <w:p w14:paraId="7192A672" w14:textId="77777777" w:rsidR="004956B3" w:rsidRPr="004956B3" w:rsidRDefault="004956B3" w:rsidP="004956B3">
            <w:pPr>
              <w:jc w:val="both"/>
            </w:pPr>
            <w:r w:rsidRPr="004956B3">
              <w:t>Doğramalar</w:t>
            </w:r>
          </w:p>
        </w:tc>
        <w:tc>
          <w:tcPr>
            <w:tcW w:w="1320" w:type="dxa"/>
            <w:vMerge/>
            <w:hideMark/>
          </w:tcPr>
          <w:p w14:paraId="22084F63" w14:textId="77777777" w:rsidR="004956B3" w:rsidRPr="004956B3" w:rsidRDefault="004956B3" w:rsidP="004956B3">
            <w:pPr>
              <w:jc w:val="both"/>
            </w:pPr>
          </w:p>
        </w:tc>
        <w:tc>
          <w:tcPr>
            <w:tcW w:w="1200" w:type="dxa"/>
            <w:hideMark/>
          </w:tcPr>
          <w:p w14:paraId="33DA5910" w14:textId="77777777" w:rsidR="004956B3" w:rsidRPr="004956B3" w:rsidRDefault="004956B3" w:rsidP="004956B3">
            <w:pPr>
              <w:jc w:val="both"/>
            </w:pPr>
            <w:r w:rsidRPr="004956B3">
              <w:t>2,819558</w:t>
            </w:r>
          </w:p>
        </w:tc>
      </w:tr>
      <w:tr w:rsidR="004956B3" w:rsidRPr="004956B3" w14:paraId="46620A60" w14:textId="77777777" w:rsidTr="004956B3">
        <w:trPr>
          <w:trHeight w:val="424"/>
        </w:trPr>
        <w:tc>
          <w:tcPr>
            <w:tcW w:w="840" w:type="dxa"/>
            <w:hideMark/>
          </w:tcPr>
          <w:p w14:paraId="052E70D5" w14:textId="77777777" w:rsidR="004956B3" w:rsidRPr="004956B3" w:rsidRDefault="004956B3" w:rsidP="004956B3">
            <w:pPr>
              <w:jc w:val="both"/>
            </w:pPr>
            <w:r w:rsidRPr="004956B3">
              <w:t>9</w:t>
            </w:r>
          </w:p>
        </w:tc>
        <w:tc>
          <w:tcPr>
            <w:tcW w:w="1660" w:type="dxa"/>
            <w:vMerge/>
            <w:hideMark/>
          </w:tcPr>
          <w:p w14:paraId="61AB5F43" w14:textId="77777777" w:rsidR="004956B3" w:rsidRPr="004956B3" w:rsidRDefault="004956B3" w:rsidP="004956B3">
            <w:pPr>
              <w:jc w:val="both"/>
            </w:pPr>
          </w:p>
        </w:tc>
        <w:tc>
          <w:tcPr>
            <w:tcW w:w="3980" w:type="dxa"/>
            <w:noWrap/>
            <w:hideMark/>
          </w:tcPr>
          <w:p w14:paraId="06727CE9" w14:textId="77777777" w:rsidR="004956B3" w:rsidRPr="004956B3" w:rsidRDefault="004956B3" w:rsidP="004956B3">
            <w:pPr>
              <w:jc w:val="both"/>
            </w:pPr>
            <w:r w:rsidRPr="004956B3">
              <w:t>Mobilyalar, Metal ve Muhtelif İmalatlar</w:t>
            </w:r>
          </w:p>
        </w:tc>
        <w:tc>
          <w:tcPr>
            <w:tcW w:w="1320" w:type="dxa"/>
            <w:vMerge/>
            <w:hideMark/>
          </w:tcPr>
          <w:p w14:paraId="712EBBE0" w14:textId="77777777" w:rsidR="004956B3" w:rsidRPr="004956B3" w:rsidRDefault="004956B3" w:rsidP="004956B3">
            <w:pPr>
              <w:jc w:val="both"/>
            </w:pPr>
          </w:p>
        </w:tc>
        <w:tc>
          <w:tcPr>
            <w:tcW w:w="1200" w:type="dxa"/>
            <w:hideMark/>
          </w:tcPr>
          <w:p w14:paraId="28EA7A49" w14:textId="77777777" w:rsidR="004956B3" w:rsidRPr="004956B3" w:rsidRDefault="004956B3" w:rsidP="004956B3">
            <w:pPr>
              <w:jc w:val="both"/>
            </w:pPr>
            <w:r w:rsidRPr="004956B3">
              <w:t>1,952302</w:t>
            </w:r>
          </w:p>
        </w:tc>
      </w:tr>
      <w:tr w:rsidR="004956B3" w:rsidRPr="004956B3" w14:paraId="6ACD4807" w14:textId="77777777" w:rsidTr="004956B3">
        <w:trPr>
          <w:trHeight w:val="424"/>
        </w:trPr>
        <w:tc>
          <w:tcPr>
            <w:tcW w:w="840" w:type="dxa"/>
            <w:hideMark/>
          </w:tcPr>
          <w:p w14:paraId="3A34E622" w14:textId="77777777" w:rsidR="004956B3" w:rsidRPr="004956B3" w:rsidRDefault="004956B3" w:rsidP="004956B3">
            <w:pPr>
              <w:jc w:val="both"/>
            </w:pPr>
            <w:r w:rsidRPr="004956B3">
              <w:t>10</w:t>
            </w:r>
          </w:p>
        </w:tc>
        <w:tc>
          <w:tcPr>
            <w:tcW w:w="1660" w:type="dxa"/>
            <w:vMerge/>
            <w:hideMark/>
          </w:tcPr>
          <w:p w14:paraId="1A6D775A" w14:textId="77777777" w:rsidR="004956B3" w:rsidRPr="004956B3" w:rsidRDefault="004956B3" w:rsidP="004956B3">
            <w:pPr>
              <w:jc w:val="both"/>
            </w:pPr>
          </w:p>
        </w:tc>
        <w:tc>
          <w:tcPr>
            <w:tcW w:w="3980" w:type="dxa"/>
            <w:noWrap/>
            <w:hideMark/>
          </w:tcPr>
          <w:p w14:paraId="748878BB" w14:textId="77777777" w:rsidR="004956B3" w:rsidRPr="004956B3" w:rsidRDefault="004956B3" w:rsidP="004956B3">
            <w:pPr>
              <w:jc w:val="both"/>
            </w:pPr>
            <w:r w:rsidRPr="004956B3">
              <w:t>Su Deposu Kaba ve İnce İnşaat İmalatları</w:t>
            </w:r>
          </w:p>
        </w:tc>
        <w:tc>
          <w:tcPr>
            <w:tcW w:w="1320" w:type="dxa"/>
            <w:vMerge/>
            <w:hideMark/>
          </w:tcPr>
          <w:p w14:paraId="328C9140" w14:textId="77777777" w:rsidR="004956B3" w:rsidRPr="004956B3" w:rsidRDefault="004956B3" w:rsidP="004956B3">
            <w:pPr>
              <w:jc w:val="both"/>
            </w:pPr>
          </w:p>
        </w:tc>
        <w:tc>
          <w:tcPr>
            <w:tcW w:w="1200" w:type="dxa"/>
            <w:hideMark/>
          </w:tcPr>
          <w:p w14:paraId="55AD0CB4" w14:textId="77777777" w:rsidR="004956B3" w:rsidRPr="004956B3" w:rsidRDefault="004956B3" w:rsidP="004956B3">
            <w:pPr>
              <w:jc w:val="both"/>
            </w:pPr>
            <w:r w:rsidRPr="004956B3">
              <w:t>3,868492</w:t>
            </w:r>
          </w:p>
        </w:tc>
      </w:tr>
      <w:tr w:rsidR="004956B3" w:rsidRPr="004956B3" w14:paraId="0858DFA8" w14:textId="77777777" w:rsidTr="004956B3">
        <w:trPr>
          <w:trHeight w:val="424"/>
        </w:trPr>
        <w:tc>
          <w:tcPr>
            <w:tcW w:w="840" w:type="dxa"/>
            <w:hideMark/>
          </w:tcPr>
          <w:p w14:paraId="6051314C" w14:textId="77777777" w:rsidR="004956B3" w:rsidRPr="004956B3" w:rsidRDefault="004956B3" w:rsidP="004956B3">
            <w:pPr>
              <w:jc w:val="both"/>
            </w:pPr>
            <w:r w:rsidRPr="004956B3">
              <w:t>11</w:t>
            </w:r>
          </w:p>
        </w:tc>
        <w:tc>
          <w:tcPr>
            <w:tcW w:w="1660" w:type="dxa"/>
            <w:vMerge/>
            <w:hideMark/>
          </w:tcPr>
          <w:p w14:paraId="25DD1B16" w14:textId="77777777" w:rsidR="004956B3" w:rsidRPr="004956B3" w:rsidRDefault="004956B3" w:rsidP="004956B3">
            <w:pPr>
              <w:jc w:val="both"/>
            </w:pPr>
          </w:p>
        </w:tc>
        <w:tc>
          <w:tcPr>
            <w:tcW w:w="3980" w:type="dxa"/>
            <w:noWrap/>
            <w:hideMark/>
          </w:tcPr>
          <w:p w14:paraId="2E64D2BE" w14:textId="77777777" w:rsidR="004956B3" w:rsidRPr="004956B3" w:rsidRDefault="004956B3" w:rsidP="004956B3">
            <w:pPr>
              <w:jc w:val="both"/>
            </w:pPr>
            <w:r w:rsidRPr="004956B3">
              <w:t>Çevre veya İstinat Duvarı İmatlatları</w:t>
            </w:r>
          </w:p>
        </w:tc>
        <w:tc>
          <w:tcPr>
            <w:tcW w:w="1320" w:type="dxa"/>
            <w:vMerge/>
            <w:hideMark/>
          </w:tcPr>
          <w:p w14:paraId="6CF57BE4" w14:textId="77777777" w:rsidR="004956B3" w:rsidRPr="004956B3" w:rsidRDefault="004956B3" w:rsidP="004956B3">
            <w:pPr>
              <w:jc w:val="both"/>
            </w:pPr>
          </w:p>
        </w:tc>
        <w:tc>
          <w:tcPr>
            <w:tcW w:w="1200" w:type="dxa"/>
            <w:hideMark/>
          </w:tcPr>
          <w:p w14:paraId="209ED4DD" w14:textId="77777777" w:rsidR="004956B3" w:rsidRPr="004956B3" w:rsidRDefault="004956B3" w:rsidP="004956B3">
            <w:pPr>
              <w:jc w:val="both"/>
            </w:pPr>
            <w:r w:rsidRPr="004956B3">
              <w:t>16,238951</w:t>
            </w:r>
          </w:p>
        </w:tc>
      </w:tr>
      <w:tr w:rsidR="004956B3" w:rsidRPr="004956B3" w14:paraId="13334CA0" w14:textId="77777777" w:rsidTr="004956B3">
        <w:trPr>
          <w:trHeight w:val="424"/>
        </w:trPr>
        <w:tc>
          <w:tcPr>
            <w:tcW w:w="840" w:type="dxa"/>
            <w:hideMark/>
          </w:tcPr>
          <w:p w14:paraId="5488DA71" w14:textId="77777777" w:rsidR="004956B3" w:rsidRPr="004956B3" w:rsidRDefault="004956B3" w:rsidP="004956B3">
            <w:pPr>
              <w:jc w:val="both"/>
            </w:pPr>
            <w:r w:rsidRPr="004956B3">
              <w:t>12</w:t>
            </w:r>
          </w:p>
        </w:tc>
        <w:tc>
          <w:tcPr>
            <w:tcW w:w="1660" w:type="dxa"/>
            <w:vMerge/>
            <w:hideMark/>
          </w:tcPr>
          <w:p w14:paraId="2130F38D" w14:textId="77777777" w:rsidR="004956B3" w:rsidRPr="004956B3" w:rsidRDefault="004956B3" w:rsidP="004956B3">
            <w:pPr>
              <w:jc w:val="both"/>
            </w:pPr>
          </w:p>
        </w:tc>
        <w:tc>
          <w:tcPr>
            <w:tcW w:w="3980" w:type="dxa"/>
            <w:noWrap/>
            <w:hideMark/>
          </w:tcPr>
          <w:p w14:paraId="6DFC1B2C" w14:textId="77777777" w:rsidR="004956B3" w:rsidRPr="004956B3" w:rsidRDefault="004956B3" w:rsidP="004956B3">
            <w:pPr>
              <w:jc w:val="both"/>
            </w:pPr>
            <w:r w:rsidRPr="004956B3">
              <w:t>Altyapı İnşaatı İmalatları</w:t>
            </w:r>
          </w:p>
        </w:tc>
        <w:tc>
          <w:tcPr>
            <w:tcW w:w="1320" w:type="dxa"/>
            <w:vMerge/>
            <w:hideMark/>
          </w:tcPr>
          <w:p w14:paraId="7BAB549A" w14:textId="77777777" w:rsidR="004956B3" w:rsidRPr="004956B3" w:rsidRDefault="004956B3" w:rsidP="004956B3">
            <w:pPr>
              <w:jc w:val="both"/>
            </w:pPr>
          </w:p>
        </w:tc>
        <w:tc>
          <w:tcPr>
            <w:tcW w:w="1200" w:type="dxa"/>
            <w:hideMark/>
          </w:tcPr>
          <w:p w14:paraId="76D98E41" w14:textId="77777777" w:rsidR="004956B3" w:rsidRPr="004956B3" w:rsidRDefault="004956B3" w:rsidP="004956B3">
            <w:pPr>
              <w:jc w:val="both"/>
            </w:pPr>
            <w:r w:rsidRPr="004956B3">
              <w:t>1,621056</w:t>
            </w:r>
          </w:p>
        </w:tc>
      </w:tr>
      <w:tr w:rsidR="004956B3" w:rsidRPr="004956B3" w14:paraId="78233BCE" w14:textId="77777777" w:rsidTr="004956B3">
        <w:trPr>
          <w:trHeight w:val="424"/>
        </w:trPr>
        <w:tc>
          <w:tcPr>
            <w:tcW w:w="840" w:type="dxa"/>
            <w:hideMark/>
          </w:tcPr>
          <w:p w14:paraId="320F5717" w14:textId="77777777" w:rsidR="004956B3" w:rsidRPr="004956B3" w:rsidRDefault="004956B3" w:rsidP="004956B3">
            <w:pPr>
              <w:jc w:val="both"/>
            </w:pPr>
            <w:r w:rsidRPr="004956B3">
              <w:t>13</w:t>
            </w:r>
          </w:p>
        </w:tc>
        <w:tc>
          <w:tcPr>
            <w:tcW w:w="1660" w:type="dxa"/>
            <w:vMerge w:val="restart"/>
            <w:hideMark/>
          </w:tcPr>
          <w:p w14:paraId="118CD357" w14:textId="77777777" w:rsidR="004956B3" w:rsidRPr="004956B3" w:rsidRDefault="004956B3" w:rsidP="004956B3">
            <w:pPr>
              <w:jc w:val="both"/>
            </w:pPr>
            <w:r w:rsidRPr="004956B3">
              <w:t>OKUL BİNASI MEKANİK TESİSAT</w:t>
            </w:r>
          </w:p>
        </w:tc>
        <w:tc>
          <w:tcPr>
            <w:tcW w:w="3980" w:type="dxa"/>
            <w:noWrap/>
            <w:hideMark/>
          </w:tcPr>
          <w:p w14:paraId="62947D1B" w14:textId="77777777" w:rsidR="004956B3" w:rsidRPr="004956B3" w:rsidRDefault="004956B3" w:rsidP="004956B3">
            <w:pPr>
              <w:jc w:val="both"/>
            </w:pPr>
            <w:r w:rsidRPr="004956B3">
              <w:t>Sıhhi Tesisatı</w:t>
            </w:r>
          </w:p>
        </w:tc>
        <w:tc>
          <w:tcPr>
            <w:tcW w:w="1320" w:type="dxa"/>
            <w:vMerge w:val="restart"/>
            <w:noWrap/>
            <w:hideMark/>
          </w:tcPr>
          <w:p w14:paraId="7590601A" w14:textId="77777777" w:rsidR="004956B3" w:rsidRPr="004956B3" w:rsidRDefault="004956B3" w:rsidP="004956B3">
            <w:pPr>
              <w:jc w:val="both"/>
            </w:pPr>
            <w:r w:rsidRPr="004956B3">
              <w:t>5,99%</w:t>
            </w:r>
          </w:p>
        </w:tc>
        <w:tc>
          <w:tcPr>
            <w:tcW w:w="1200" w:type="dxa"/>
            <w:hideMark/>
          </w:tcPr>
          <w:p w14:paraId="3EC3C9D8" w14:textId="77777777" w:rsidR="004956B3" w:rsidRPr="004956B3" w:rsidRDefault="004956B3" w:rsidP="004956B3">
            <w:pPr>
              <w:jc w:val="both"/>
            </w:pPr>
            <w:r w:rsidRPr="004956B3">
              <w:t>1,622424</w:t>
            </w:r>
          </w:p>
        </w:tc>
      </w:tr>
      <w:tr w:rsidR="004956B3" w:rsidRPr="004956B3" w14:paraId="4A0E30E3" w14:textId="77777777" w:rsidTr="004956B3">
        <w:trPr>
          <w:trHeight w:val="424"/>
        </w:trPr>
        <w:tc>
          <w:tcPr>
            <w:tcW w:w="840" w:type="dxa"/>
            <w:hideMark/>
          </w:tcPr>
          <w:p w14:paraId="7ABA53F4" w14:textId="77777777" w:rsidR="004956B3" w:rsidRPr="004956B3" w:rsidRDefault="004956B3" w:rsidP="004956B3">
            <w:pPr>
              <w:jc w:val="both"/>
            </w:pPr>
            <w:r w:rsidRPr="004956B3">
              <w:t>14</w:t>
            </w:r>
          </w:p>
        </w:tc>
        <w:tc>
          <w:tcPr>
            <w:tcW w:w="1660" w:type="dxa"/>
            <w:vMerge/>
            <w:hideMark/>
          </w:tcPr>
          <w:p w14:paraId="5933BD3D" w14:textId="77777777" w:rsidR="004956B3" w:rsidRPr="004956B3" w:rsidRDefault="004956B3" w:rsidP="004956B3">
            <w:pPr>
              <w:jc w:val="both"/>
            </w:pPr>
          </w:p>
        </w:tc>
        <w:tc>
          <w:tcPr>
            <w:tcW w:w="3980" w:type="dxa"/>
            <w:noWrap/>
            <w:hideMark/>
          </w:tcPr>
          <w:p w14:paraId="30EFA1E8" w14:textId="77777777" w:rsidR="004956B3" w:rsidRPr="004956B3" w:rsidRDefault="004956B3" w:rsidP="004956B3">
            <w:pPr>
              <w:jc w:val="both"/>
            </w:pPr>
            <w:r w:rsidRPr="004956B3">
              <w:t>Isıtma Tesisatı</w:t>
            </w:r>
          </w:p>
        </w:tc>
        <w:tc>
          <w:tcPr>
            <w:tcW w:w="1320" w:type="dxa"/>
            <w:vMerge/>
            <w:hideMark/>
          </w:tcPr>
          <w:p w14:paraId="74230577" w14:textId="77777777" w:rsidR="004956B3" w:rsidRPr="004956B3" w:rsidRDefault="004956B3" w:rsidP="004956B3">
            <w:pPr>
              <w:jc w:val="both"/>
            </w:pPr>
          </w:p>
        </w:tc>
        <w:tc>
          <w:tcPr>
            <w:tcW w:w="1200" w:type="dxa"/>
            <w:hideMark/>
          </w:tcPr>
          <w:p w14:paraId="7E958B4E" w14:textId="77777777" w:rsidR="004956B3" w:rsidRPr="004956B3" w:rsidRDefault="004956B3" w:rsidP="004956B3">
            <w:pPr>
              <w:jc w:val="both"/>
            </w:pPr>
            <w:r w:rsidRPr="004956B3">
              <w:t>0,996942</w:t>
            </w:r>
          </w:p>
        </w:tc>
      </w:tr>
      <w:tr w:rsidR="004956B3" w:rsidRPr="004956B3" w14:paraId="0863927D" w14:textId="77777777" w:rsidTr="004956B3">
        <w:trPr>
          <w:trHeight w:val="424"/>
        </w:trPr>
        <w:tc>
          <w:tcPr>
            <w:tcW w:w="840" w:type="dxa"/>
            <w:hideMark/>
          </w:tcPr>
          <w:p w14:paraId="1D76508E" w14:textId="77777777" w:rsidR="004956B3" w:rsidRPr="004956B3" w:rsidRDefault="004956B3" w:rsidP="004956B3">
            <w:pPr>
              <w:jc w:val="both"/>
            </w:pPr>
            <w:r w:rsidRPr="004956B3">
              <w:t>15</w:t>
            </w:r>
          </w:p>
        </w:tc>
        <w:tc>
          <w:tcPr>
            <w:tcW w:w="1660" w:type="dxa"/>
            <w:vMerge/>
            <w:hideMark/>
          </w:tcPr>
          <w:p w14:paraId="5EFD1420" w14:textId="77777777" w:rsidR="004956B3" w:rsidRPr="004956B3" w:rsidRDefault="004956B3" w:rsidP="004956B3">
            <w:pPr>
              <w:jc w:val="both"/>
            </w:pPr>
          </w:p>
        </w:tc>
        <w:tc>
          <w:tcPr>
            <w:tcW w:w="3980" w:type="dxa"/>
            <w:noWrap/>
            <w:hideMark/>
          </w:tcPr>
          <w:p w14:paraId="2DFA06D6" w14:textId="77777777" w:rsidR="004956B3" w:rsidRPr="004956B3" w:rsidRDefault="004956B3" w:rsidP="004956B3">
            <w:pPr>
              <w:jc w:val="both"/>
            </w:pPr>
            <w:r w:rsidRPr="004956B3">
              <w:t>Soğutma Tesisatı</w:t>
            </w:r>
          </w:p>
        </w:tc>
        <w:tc>
          <w:tcPr>
            <w:tcW w:w="1320" w:type="dxa"/>
            <w:vMerge/>
            <w:hideMark/>
          </w:tcPr>
          <w:p w14:paraId="6BE51934" w14:textId="77777777" w:rsidR="004956B3" w:rsidRPr="004956B3" w:rsidRDefault="004956B3" w:rsidP="004956B3">
            <w:pPr>
              <w:jc w:val="both"/>
            </w:pPr>
          </w:p>
        </w:tc>
        <w:tc>
          <w:tcPr>
            <w:tcW w:w="1200" w:type="dxa"/>
            <w:hideMark/>
          </w:tcPr>
          <w:p w14:paraId="4F04DB72" w14:textId="77777777" w:rsidR="004956B3" w:rsidRPr="004956B3" w:rsidRDefault="004956B3" w:rsidP="004956B3">
            <w:pPr>
              <w:jc w:val="both"/>
            </w:pPr>
            <w:r w:rsidRPr="004956B3">
              <w:t>0,143367</w:t>
            </w:r>
          </w:p>
        </w:tc>
      </w:tr>
      <w:tr w:rsidR="004956B3" w:rsidRPr="004956B3" w14:paraId="0B132694" w14:textId="77777777" w:rsidTr="004956B3">
        <w:trPr>
          <w:trHeight w:val="424"/>
        </w:trPr>
        <w:tc>
          <w:tcPr>
            <w:tcW w:w="840" w:type="dxa"/>
            <w:hideMark/>
          </w:tcPr>
          <w:p w14:paraId="6EF7725D" w14:textId="77777777" w:rsidR="004956B3" w:rsidRPr="004956B3" w:rsidRDefault="004956B3" w:rsidP="004956B3">
            <w:pPr>
              <w:jc w:val="both"/>
            </w:pPr>
            <w:r w:rsidRPr="004956B3">
              <w:t>16</w:t>
            </w:r>
          </w:p>
        </w:tc>
        <w:tc>
          <w:tcPr>
            <w:tcW w:w="1660" w:type="dxa"/>
            <w:vMerge/>
            <w:hideMark/>
          </w:tcPr>
          <w:p w14:paraId="25EB5964" w14:textId="77777777" w:rsidR="004956B3" w:rsidRPr="004956B3" w:rsidRDefault="004956B3" w:rsidP="004956B3">
            <w:pPr>
              <w:jc w:val="both"/>
            </w:pPr>
          </w:p>
        </w:tc>
        <w:tc>
          <w:tcPr>
            <w:tcW w:w="3980" w:type="dxa"/>
            <w:noWrap/>
            <w:hideMark/>
          </w:tcPr>
          <w:p w14:paraId="50D111B1" w14:textId="77777777" w:rsidR="004956B3" w:rsidRPr="004956B3" w:rsidRDefault="004956B3" w:rsidP="004956B3">
            <w:pPr>
              <w:jc w:val="both"/>
            </w:pPr>
            <w:r w:rsidRPr="004956B3">
              <w:t>Yangın Tesisatı</w:t>
            </w:r>
          </w:p>
        </w:tc>
        <w:tc>
          <w:tcPr>
            <w:tcW w:w="1320" w:type="dxa"/>
            <w:vMerge/>
            <w:hideMark/>
          </w:tcPr>
          <w:p w14:paraId="7FA08E43" w14:textId="77777777" w:rsidR="004956B3" w:rsidRPr="004956B3" w:rsidRDefault="004956B3" w:rsidP="004956B3">
            <w:pPr>
              <w:jc w:val="both"/>
            </w:pPr>
          </w:p>
        </w:tc>
        <w:tc>
          <w:tcPr>
            <w:tcW w:w="1200" w:type="dxa"/>
            <w:hideMark/>
          </w:tcPr>
          <w:p w14:paraId="4D7E8DCF" w14:textId="77777777" w:rsidR="004956B3" w:rsidRPr="004956B3" w:rsidRDefault="004956B3" w:rsidP="004956B3">
            <w:pPr>
              <w:jc w:val="both"/>
            </w:pPr>
            <w:r w:rsidRPr="004956B3">
              <w:t>0,434069</w:t>
            </w:r>
          </w:p>
        </w:tc>
      </w:tr>
      <w:tr w:rsidR="004956B3" w:rsidRPr="004956B3" w14:paraId="02706F65" w14:textId="77777777" w:rsidTr="004956B3">
        <w:trPr>
          <w:trHeight w:val="424"/>
        </w:trPr>
        <w:tc>
          <w:tcPr>
            <w:tcW w:w="840" w:type="dxa"/>
            <w:hideMark/>
          </w:tcPr>
          <w:p w14:paraId="78BBB036" w14:textId="77777777" w:rsidR="004956B3" w:rsidRPr="004956B3" w:rsidRDefault="004956B3" w:rsidP="004956B3">
            <w:pPr>
              <w:jc w:val="both"/>
            </w:pPr>
            <w:r w:rsidRPr="004956B3">
              <w:t>17</w:t>
            </w:r>
          </w:p>
        </w:tc>
        <w:tc>
          <w:tcPr>
            <w:tcW w:w="1660" w:type="dxa"/>
            <w:vMerge/>
            <w:hideMark/>
          </w:tcPr>
          <w:p w14:paraId="53640D83" w14:textId="77777777" w:rsidR="004956B3" w:rsidRPr="004956B3" w:rsidRDefault="004956B3" w:rsidP="004956B3">
            <w:pPr>
              <w:jc w:val="both"/>
            </w:pPr>
          </w:p>
        </w:tc>
        <w:tc>
          <w:tcPr>
            <w:tcW w:w="3980" w:type="dxa"/>
            <w:noWrap/>
            <w:hideMark/>
          </w:tcPr>
          <w:p w14:paraId="40674B35" w14:textId="77777777" w:rsidR="004956B3" w:rsidRPr="004956B3" w:rsidRDefault="004956B3" w:rsidP="004956B3">
            <w:pPr>
              <w:jc w:val="both"/>
            </w:pPr>
            <w:r w:rsidRPr="004956B3">
              <w:t>Havalandırma Tesisatı</w:t>
            </w:r>
          </w:p>
        </w:tc>
        <w:tc>
          <w:tcPr>
            <w:tcW w:w="1320" w:type="dxa"/>
            <w:vMerge/>
            <w:hideMark/>
          </w:tcPr>
          <w:p w14:paraId="55BD0A51" w14:textId="77777777" w:rsidR="004956B3" w:rsidRPr="004956B3" w:rsidRDefault="004956B3" w:rsidP="004956B3">
            <w:pPr>
              <w:jc w:val="both"/>
            </w:pPr>
          </w:p>
        </w:tc>
        <w:tc>
          <w:tcPr>
            <w:tcW w:w="1200" w:type="dxa"/>
            <w:hideMark/>
          </w:tcPr>
          <w:p w14:paraId="5041AC00" w14:textId="77777777" w:rsidR="004956B3" w:rsidRPr="004956B3" w:rsidRDefault="004956B3" w:rsidP="004956B3">
            <w:pPr>
              <w:jc w:val="both"/>
            </w:pPr>
            <w:r w:rsidRPr="004956B3">
              <w:t>0,434788</w:t>
            </w:r>
          </w:p>
        </w:tc>
      </w:tr>
      <w:tr w:rsidR="004956B3" w:rsidRPr="004956B3" w14:paraId="02653D51" w14:textId="77777777" w:rsidTr="004956B3">
        <w:trPr>
          <w:trHeight w:val="424"/>
        </w:trPr>
        <w:tc>
          <w:tcPr>
            <w:tcW w:w="840" w:type="dxa"/>
            <w:hideMark/>
          </w:tcPr>
          <w:p w14:paraId="2E6E1EAE" w14:textId="77777777" w:rsidR="004956B3" w:rsidRPr="004956B3" w:rsidRDefault="004956B3" w:rsidP="004956B3">
            <w:pPr>
              <w:jc w:val="both"/>
            </w:pPr>
            <w:r w:rsidRPr="004956B3">
              <w:t>18</w:t>
            </w:r>
          </w:p>
        </w:tc>
        <w:tc>
          <w:tcPr>
            <w:tcW w:w="1660" w:type="dxa"/>
            <w:vMerge/>
            <w:hideMark/>
          </w:tcPr>
          <w:p w14:paraId="519BBA66" w14:textId="77777777" w:rsidR="004956B3" w:rsidRPr="004956B3" w:rsidRDefault="004956B3" w:rsidP="004956B3">
            <w:pPr>
              <w:jc w:val="both"/>
            </w:pPr>
          </w:p>
        </w:tc>
        <w:tc>
          <w:tcPr>
            <w:tcW w:w="3980" w:type="dxa"/>
            <w:noWrap/>
            <w:hideMark/>
          </w:tcPr>
          <w:p w14:paraId="5E4ACCF2" w14:textId="77777777" w:rsidR="004956B3" w:rsidRPr="004956B3" w:rsidRDefault="004956B3" w:rsidP="004956B3">
            <w:pPr>
              <w:jc w:val="both"/>
            </w:pPr>
            <w:r w:rsidRPr="004956B3">
              <w:t>Yağmursuyu Tesisatı</w:t>
            </w:r>
          </w:p>
        </w:tc>
        <w:tc>
          <w:tcPr>
            <w:tcW w:w="1320" w:type="dxa"/>
            <w:vMerge/>
            <w:hideMark/>
          </w:tcPr>
          <w:p w14:paraId="76A53D59" w14:textId="77777777" w:rsidR="004956B3" w:rsidRPr="004956B3" w:rsidRDefault="004956B3" w:rsidP="004956B3">
            <w:pPr>
              <w:jc w:val="both"/>
            </w:pPr>
          </w:p>
        </w:tc>
        <w:tc>
          <w:tcPr>
            <w:tcW w:w="1200" w:type="dxa"/>
            <w:hideMark/>
          </w:tcPr>
          <w:p w14:paraId="3C2F6C94" w14:textId="77777777" w:rsidR="004956B3" w:rsidRPr="004956B3" w:rsidRDefault="004956B3" w:rsidP="004956B3">
            <w:pPr>
              <w:jc w:val="both"/>
            </w:pPr>
            <w:r w:rsidRPr="004956B3">
              <w:t>1,974491</w:t>
            </w:r>
          </w:p>
        </w:tc>
      </w:tr>
      <w:tr w:rsidR="004956B3" w:rsidRPr="004956B3" w14:paraId="7EE971AA" w14:textId="77777777" w:rsidTr="004956B3">
        <w:trPr>
          <w:trHeight w:val="424"/>
        </w:trPr>
        <w:tc>
          <w:tcPr>
            <w:tcW w:w="840" w:type="dxa"/>
            <w:hideMark/>
          </w:tcPr>
          <w:p w14:paraId="00EDEDD9" w14:textId="77777777" w:rsidR="004956B3" w:rsidRPr="004956B3" w:rsidRDefault="004956B3" w:rsidP="004956B3">
            <w:pPr>
              <w:jc w:val="both"/>
            </w:pPr>
            <w:r w:rsidRPr="004956B3">
              <w:t>19</w:t>
            </w:r>
          </w:p>
        </w:tc>
        <w:tc>
          <w:tcPr>
            <w:tcW w:w="1660" w:type="dxa"/>
            <w:vMerge/>
            <w:hideMark/>
          </w:tcPr>
          <w:p w14:paraId="42CA51C3" w14:textId="77777777" w:rsidR="004956B3" w:rsidRPr="004956B3" w:rsidRDefault="004956B3" w:rsidP="004956B3">
            <w:pPr>
              <w:jc w:val="both"/>
            </w:pPr>
          </w:p>
        </w:tc>
        <w:tc>
          <w:tcPr>
            <w:tcW w:w="3980" w:type="dxa"/>
            <w:noWrap/>
            <w:hideMark/>
          </w:tcPr>
          <w:p w14:paraId="66AF6B97" w14:textId="77777777" w:rsidR="004956B3" w:rsidRPr="004956B3" w:rsidRDefault="004956B3" w:rsidP="004956B3">
            <w:pPr>
              <w:jc w:val="both"/>
            </w:pPr>
            <w:r w:rsidRPr="004956B3">
              <w:t>Mutfak Tesisatı</w:t>
            </w:r>
          </w:p>
        </w:tc>
        <w:tc>
          <w:tcPr>
            <w:tcW w:w="1320" w:type="dxa"/>
            <w:vMerge/>
            <w:hideMark/>
          </w:tcPr>
          <w:p w14:paraId="72BF7112" w14:textId="77777777" w:rsidR="004956B3" w:rsidRPr="004956B3" w:rsidRDefault="004956B3" w:rsidP="004956B3">
            <w:pPr>
              <w:jc w:val="both"/>
            </w:pPr>
          </w:p>
        </w:tc>
        <w:tc>
          <w:tcPr>
            <w:tcW w:w="1200" w:type="dxa"/>
            <w:hideMark/>
          </w:tcPr>
          <w:p w14:paraId="3561AAFD" w14:textId="77777777" w:rsidR="004956B3" w:rsidRPr="004956B3" w:rsidRDefault="004956B3" w:rsidP="004956B3">
            <w:pPr>
              <w:jc w:val="both"/>
            </w:pPr>
            <w:r w:rsidRPr="004956B3">
              <w:t>0,257385</w:t>
            </w:r>
          </w:p>
        </w:tc>
      </w:tr>
      <w:tr w:rsidR="004956B3" w:rsidRPr="004956B3" w14:paraId="5A22711E" w14:textId="77777777" w:rsidTr="004956B3">
        <w:trPr>
          <w:trHeight w:val="424"/>
        </w:trPr>
        <w:tc>
          <w:tcPr>
            <w:tcW w:w="840" w:type="dxa"/>
            <w:hideMark/>
          </w:tcPr>
          <w:p w14:paraId="5CBA8B14" w14:textId="77777777" w:rsidR="004956B3" w:rsidRPr="004956B3" w:rsidRDefault="004956B3" w:rsidP="004956B3">
            <w:pPr>
              <w:jc w:val="both"/>
            </w:pPr>
            <w:r w:rsidRPr="004956B3">
              <w:t>20</w:t>
            </w:r>
          </w:p>
        </w:tc>
        <w:tc>
          <w:tcPr>
            <w:tcW w:w="1660" w:type="dxa"/>
            <w:vMerge/>
            <w:hideMark/>
          </w:tcPr>
          <w:p w14:paraId="7B767613" w14:textId="77777777" w:rsidR="004956B3" w:rsidRPr="004956B3" w:rsidRDefault="004956B3" w:rsidP="004956B3">
            <w:pPr>
              <w:jc w:val="both"/>
            </w:pPr>
          </w:p>
        </w:tc>
        <w:tc>
          <w:tcPr>
            <w:tcW w:w="3980" w:type="dxa"/>
            <w:noWrap/>
            <w:hideMark/>
          </w:tcPr>
          <w:p w14:paraId="0A9CA1C1" w14:textId="77777777" w:rsidR="004956B3" w:rsidRPr="004956B3" w:rsidRDefault="004956B3" w:rsidP="004956B3">
            <w:pPr>
              <w:jc w:val="both"/>
            </w:pPr>
            <w:r w:rsidRPr="004956B3">
              <w:t>Doğalgaz Tesisatı</w:t>
            </w:r>
          </w:p>
        </w:tc>
        <w:tc>
          <w:tcPr>
            <w:tcW w:w="1320" w:type="dxa"/>
            <w:vMerge/>
            <w:hideMark/>
          </w:tcPr>
          <w:p w14:paraId="35F61D7D" w14:textId="77777777" w:rsidR="004956B3" w:rsidRPr="004956B3" w:rsidRDefault="004956B3" w:rsidP="004956B3">
            <w:pPr>
              <w:jc w:val="both"/>
            </w:pPr>
          </w:p>
        </w:tc>
        <w:tc>
          <w:tcPr>
            <w:tcW w:w="1200" w:type="dxa"/>
            <w:hideMark/>
          </w:tcPr>
          <w:p w14:paraId="3DD61CFA" w14:textId="77777777" w:rsidR="004956B3" w:rsidRPr="004956B3" w:rsidRDefault="004956B3" w:rsidP="004956B3">
            <w:pPr>
              <w:jc w:val="both"/>
            </w:pPr>
            <w:r w:rsidRPr="004956B3">
              <w:t>0,125294</w:t>
            </w:r>
          </w:p>
        </w:tc>
      </w:tr>
      <w:tr w:rsidR="004956B3" w:rsidRPr="004956B3" w14:paraId="67183D2A" w14:textId="77777777" w:rsidTr="004956B3">
        <w:trPr>
          <w:trHeight w:val="424"/>
        </w:trPr>
        <w:tc>
          <w:tcPr>
            <w:tcW w:w="840" w:type="dxa"/>
            <w:hideMark/>
          </w:tcPr>
          <w:p w14:paraId="765A84FB" w14:textId="77777777" w:rsidR="004956B3" w:rsidRPr="004956B3" w:rsidRDefault="004956B3" w:rsidP="004956B3">
            <w:pPr>
              <w:jc w:val="both"/>
            </w:pPr>
            <w:r w:rsidRPr="004956B3">
              <w:t>21</w:t>
            </w:r>
          </w:p>
        </w:tc>
        <w:tc>
          <w:tcPr>
            <w:tcW w:w="1660" w:type="dxa"/>
            <w:vMerge w:val="restart"/>
            <w:hideMark/>
          </w:tcPr>
          <w:p w14:paraId="09AC7F68" w14:textId="77777777" w:rsidR="004956B3" w:rsidRPr="004956B3" w:rsidRDefault="004956B3" w:rsidP="004956B3">
            <w:pPr>
              <w:jc w:val="both"/>
            </w:pPr>
            <w:r w:rsidRPr="004956B3">
              <w:t>OKUL BİNASI ELEKTRİK TESİSATI</w:t>
            </w:r>
          </w:p>
        </w:tc>
        <w:tc>
          <w:tcPr>
            <w:tcW w:w="3980" w:type="dxa"/>
            <w:noWrap/>
            <w:hideMark/>
          </w:tcPr>
          <w:p w14:paraId="39A073C0" w14:textId="77777777" w:rsidR="004956B3" w:rsidRPr="004956B3" w:rsidRDefault="004956B3" w:rsidP="004956B3">
            <w:pPr>
              <w:jc w:val="both"/>
            </w:pPr>
            <w:r w:rsidRPr="004956B3">
              <w:t>Aydınlatma-Priz-Ups Tesisatı</w:t>
            </w:r>
          </w:p>
        </w:tc>
        <w:tc>
          <w:tcPr>
            <w:tcW w:w="1320" w:type="dxa"/>
            <w:vMerge w:val="restart"/>
            <w:hideMark/>
          </w:tcPr>
          <w:p w14:paraId="5B8564B7" w14:textId="77777777" w:rsidR="004956B3" w:rsidRPr="004956B3" w:rsidRDefault="004956B3" w:rsidP="004956B3">
            <w:pPr>
              <w:jc w:val="both"/>
            </w:pPr>
            <w:r w:rsidRPr="004956B3">
              <w:t>7,76%</w:t>
            </w:r>
          </w:p>
        </w:tc>
        <w:tc>
          <w:tcPr>
            <w:tcW w:w="1200" w:type="dxa"/>
            <w:hideMark/>
          </w:tcPr>
          <w:p w14:paraId="2775A3C3" w14:textId="77777777" w:rsidR="004956B3" w:rsidRPr="004956B3" w:rsidRDefault="004956B3" w:rsidP="004956B3">
            <w:pPr>
              <w:jc w:val="both"/>
            </w:pPr>
            <w:r w:rsidRPr="004956B3">
              <w:t>1,128361</w:t>
            </w:r>
          </w:p>
        </w:tc>
      </w:tr>
      <w:tr w:rsidR="004956B3" w:rsidRPr="004956B3" w14:paraId="1DEC4072" w14:textId="77777777" w:rsidTr="004956B3">
        <w:trPr>
          <w:trHeight w:val="424"/>
        </w:trPr>
        <w:tc>
          <w:tcPr>
            <w:tcW w:w="840" w:type="dxa"/>
            <w:hideMark/>
          </w:tcPr>
          <w:p w14:paraId="27EF5F7B" w14:textId="77777777" w:rsidR="004956B3" w:rsidRPr="004956B3" w:rsidRDefault="004956B3" w:rsidP="004956B3">
            <w:pPr>
              <w:jc w:val="both"/>
            </w:pPr>
            <w:r w:rsidRPr="004956B3">
              <w:t>22</w:t>
            </w:r>
          </w:p>
        </w:tc>
        <w:tc>
          <w:tcPr>
            <w:tcW w:w="1660" w:type="dxa"/>
            <w:vMerge/>
            <w:hideMark/>
          </w:tcPr>
          <w:p w14:paraId="252EC8C1" w14:textId="77777777" w:rsidR="004956B3" w:rsidRPr="004956B3" w:rsidRDefault="004956B3" w:rsidP="004956B3">
            <w:pPr>
              <w:jc w:val="both"/>
            </w:pPr>
          </w:p>
        </w:tc>
        <w:tc>
          <w:tcPr>
            <w:tcW w:w="3980" w:type="dxa"/>
            <w:noWrap/>
            <w:hideMark/>
          </w:tcPr>
          <w:p w14:paraId="0ED84A24" w14:textId="77777777" w:rsidR="004956B3" w:rsidRPr="004956B3" w:rsidRDefault="004956B3" w:rsidP="004956B3">
            <w:pPr>
              <w:jc w:val="both"/>
            </w:pPr>
            <w:r w:rsidRPr="004956B3">
              <w:t>Ag Pano, Şalt, Kompanzasyon, Kolon Ve Ag Kabloları</w:t>
            </w:r>
          </w:p>
        </w:tc>
        <w:tc>
          <w:tcPr>
            <w:tcW w:w="1320" w:type="dxa"/>
            <w:vMerge/>
            <w:hideMark/>
          </w:tcPr>
          <w:p w14:paraId="1AA0F922" w14:textId="77777777" w:rsidR="004956B3" w:rsidRPr="004956B3" w:rsidRDefault="004956B3" w:rsidP="004956B3">
            <w:pPr>
              <w:jc w:val="both"/>
            </w:pPr>
          </w:p>
        </w:tc>
        <w:tc>
          <w:tcPr>
            <w:tcW w:w="1200" w:type="dxa"/>
            <w:hideMark/>
          </w:tcPr>
          <w:p w14:paraId="2C824DB7" w14:textId="77777777" w:rsidR="004956B3" w:rsidRPr="004956B3" w:rsidRDefault="004956B3" w:rsidP="004956B3">
            <w:pPr>
              <w:jc w:val="both"/>
            </w:pPr>
            <w:r w:rsidRPr="004956B3">
              <w:t>1,311303</w:t>
            </w:r>
          </w:p>
        </w:tc>
      </w:tr>
      <w:tr w:rsidR="004956B3" w:rsidRPr="004956B3" w14:paraId="7F291991" w14:textId="77777777" w:rsidTr="004956B3">
        <w:trPr>
          <w:trHeight w:val="424"/>
        </w:trPr>
        <w:tc>
          <w:tcPr>
            <w:tcW w:w="840" w:type="dxa"/>
            <w:hideMark/>
          </w:tcPr>
          <w:p w14:paraId="0B711C86" w14:textId="77777777" w:rsidR="004956B3" w:rsidRPr="004956B3" w:rsidRDefault="004956B3" w:rsidP="004956B3">
            <w:pPr>
              <w:jc w:val="both"/>
            </w:pPr>
            <w:r w:rsidRPr="004956B3">
              <w:t>23</w:t>
            </w:r>
          </w:p>
        </w:tc>
        <w:tc>
          <w:tcPr>
            <w:tcW w:w="1660" w:type="dxa"/>
            <w:vMerge/>
            <w:hideMark/>
          </w:tcPr>
          <w:p w14:paraId="0D60029F" w14:textId="77777777" w:rsidR="004956B3" w:rsidRPr="004956B3" w:rsidRDefault="004956B3" w:rsidP="004956B3">
            <w:pPr>
              <w:jc w:val="both"/>
            </w:pPr>
          </w:p>
        </w:tc>
        <w:tc>
          <w:tcPr>
            <w:tcW w:w="3980" w:type="dxa"/>
            <w:noWrap/>
            <w:hideMark/>
          </w:tcPr>
          <w:p w14:paraId="37513B3E" w14:textId="77777777" w:rsidR="004956B3" w:rsidRPr="004956B3" w:rsidRDefault="004956B3" w:rsidP="004956B3">
            <w:pPr>
              <w:jc w:val="both"/>
            </w:pPr>
            <w:r w:rsidRPr="004956B3">
              <w:t>Jeneratör Tesisatı</w:t>
            </w:r>
          </w:p>
        </w:tc>
        <w:tc>
          <w:tcPr>
            <w:tcW w:w="1320" w:type="dxa"/>
            <w:vMerge/>
            <w:hideMark/>
          </w:tcPr>
          <w:p w14:paraId="425A9D2E" w14:textId="77777777" w:rsidR="004956B3" w:rsidRPr="004956B3" w:rsidRDefault="004956B3" w:rsidP="004956B3">
            <w:pPr>
              <w:jc w:val="both"/>
            </w:pPr>
          </w:p>
        </w:tc>
        <w:tc>
          <w:tcPr>
            <w:tcW w:w="1200" w:type="dxa"/>
            <w:hideMark/>
          </w:tcPr>
          <w:p w14:paraId="294CB784" w14:textId="77777777" w:rsidR="004956B3" w:rsidRPr="004956B3" w:rsidRDefault="004956B3" w:rsidP="004956B3">
            <w:pPr>
              <w:jc w:val="both"/>
            </w:pPr>
            <w:r w:rsidRPr="004956B3">
              <w:t>0,934856</w:t>
            </w:r>
          </w:p>
        </w:tc>
      </w:tr>
      <w:tr w:rsidR="004956B3" w:rsidRPr="004956B3" w14:paraId="6E642C93" w14:textId="77777777" w:rsidTr="004956B3">
        <w:trPr>
          <w:trHeight w:val="424"/>
        </w:trPr>
        <w:tc>
          <w:tcPr>
            <w:tcW w:w="840" w:type="dxa"/>
            <w:hideMark/>
          </w:tcPr>
          <w:p w14:paraId="66C6CEFA" w14:textId="77777777" w:rsidR="004956B3" w:rsidRPr="004956B3" w:rsidRDefault="004956B3" w:rsidP="004956B3">
            <w:pPr>
              <w:jc w:val="both"/>
            </w:pPr>
            <w:r w:rsidRPr="004956B3">
              <w:lastRenderedPageBreak/>
              <w:t>24</w:t>
            </w:r>
          </w:p>
        </w:tc>
        <w:tc>
          <w:tcPr>
            <w:tcW w:w="1660" w:type="dxa"/>
            <w:vMerge/>
            <w:hideMark/>
          </w:tcPr>
          <w:p w14:paraId="73FF3E09" w14:textId="77777777" w:rsidR="004956B3" w:rsidRPr="004956B3" w:rsidRDefault="004956B3" w:rsidP="004956B3">
            <w:pPr>
              <w:jc w:val="both"/>
            </w:pPr>
          </w:p>
        </w:tc>
        <w:tc>
          <w:tcPr>
            <w:tcW w:w="3980" w:type="dxa"/>
            <w:noWrap/>
            <w:hideMark/>
          </w:tcPr>
          <w:p w14:paraId="21FBCAB8" w14:textId="77777777" w:rsidR="004956B3" w:rsidRPr="004956B3" w:rsidRDefault="004956B3" w:rsidP="004956B3">
            <w:pPr>
              <w:jc w:val="both"/>
            </w:pPr>
            <w:r w:rsidRPr="004956B3">
              <w:t>Kablo Tavası</w:t>
            </w:r>
          </w:p>
        </w:tc>
        <w:tc>
          <w:tcPr>
            <w:tcW w:w="1320" w:type="dxa"/>
            <w:vMerge/>
            <w:hideMark/>
          </w:tcPr>
          <w:p w14:paraId="539CBA9A" w14:textId="77777777" w:rsidR="004956B3" w:rsidRPr="004956B3" w:rsidRDefault="004956B3" w:rsidP="004956B3">
            <w:pPr>
              <w:jc w:val="both"/>
            </w:pPr>
          </w:p>
        </w:tc>
        <w:tc>
          <w:tcPr>
            <w:tcW w:w="1200" w:type="dxa"/>
            <w:hideMark/>
          </w:tcPr>
          <w:p w14:paraId="3EAF83E8" w14:textId="77777777" w:rsidR="004956B3" w:rsidRPr="004956B3" w:rsidRDefault="004956B3" w:rsidP="004956B3">
            <w:pPr>
              <w:jc w:val="both"/>
            </w:pPr>
            <w:r w:rsidRPr="004956B3">
              <w:t>0,235758</w:t>
            </w:r>
          </w:p>
        </w:tc>
      </w:tr>
      <w:tr w:rsidR="004956B3" w:rsidRPr="004956B3" w14:paraId="5CA2D6AA" w14:textId="77777777" w:rsidTr="004956B3">
        <w:trPr>
          <w:trHeight w:val="424"/>
        </w:trPr>
        <w:tc>
          <w:tcPr>
            <w:tcW w:w="840" w:type="dxa"/>
            <w:hideMark/>
          </w:tcPr>
          <w:p w14:paraId="140F06AE" w14:textId="77777777" w:rsidR="004956B3" w:rsidRPr="004956B3" w:rsidRDefault="004956B3" w:rsidP="004956B3">
            <w:pPr>
              <w:jc w:val="both"/>
            </w:pPr>
            <w:r w:rsidRPr="004956B3">
              <w:t>25</w:t>
            </w:r>
          </w:p>
        </w:tc>
        <w:tc>
          <w:tcPr>
            <w:tcW w:w="1660" w:type="dxa"/>
            <w:vMerge/>
            <w:hideMark/>
          </w:tcPr>
          <w:p w14:paraId="1F7FFDAE" w14:textId="77777777" w:rsidR="004956B3" w:rsidRPr="004956B3" w:rsidRDefault="004956B3" w:rsidP="004956B3">
            <w:pPr>
              <w:jc w:val="both"/>
            </w:pPr>
          </w:p>
        </w:tc>
        <w:tc>
          <w:tcPr>
            <w:tcW w:w="3980" w:type="dxa"/>
            <w:noWrap/>
            <w:hideMark/>
          </w:tcPr>
          <w:p w14:paraId="0C33C618" w14:textId="77777777" w:rsidR="004956B3" w:rsidRPr="004956B3" w:rsidRDefault="004956B3" w:rsidP="004956B3">
            <w:pPr>
              <w:jc w:val="both"/>
            </w:pPr>
            <w:r w:rsidRPr="004956B3">
              <w:t>Topraklama Tesisatı</w:t>
            </w:r>
          </w:p>
        </w:tc>
        <w:tc>
          <w:tcPr>
            <w:tcW w:w="1320" w:type="dxa"/>
            <w:vMerge/>
            <w:hideMark/>
          </w:tcPr>
          <w:p w14:paraId="39433DF1" w14:textId="77777777" w:rsidR="004956B3" w:rsidRPr="004956B3" w:rsidRDefault="004956B3" w:rsidP="004956B3">
            <w:pPr>
              <w:jc w:val="both"/>
            </w:pPr>
          </w:p>
        </w:tc>
        <w:tc>
          <w:tcPr>
            <w:tcW w:w="1200" w:type="dxa"/>
            <w:hideMark/>
          </w:tcPr>
          <w:p w14:paraId="63AC1B5E" w14:textId="77777777" w:rsidR="004956B3" w:rsidRPr="004956B3" w:rsidRDefault="004956B3" w:rsidP="004956B3">
            <w:pPr>
              <w:jc w:val="both"/>
            </w:pPr>
            <w:r w:rsidRPr="004956B3">
              <w:t>0,230787</w:t>
            </w:r>
          </w:p>
        </w:tc>
      </w:tr>
      <w:tr w:rsidR="004956B3" w:rsidRPr="004956B3" w14:paraId="393FBFF7" w14:textId="77777777" w:rsidTr="004956B3">
        <w:trPr>
          <w:trHeight w:val="424"/>
        </w:trPr>
        <w:tc>
          <w:tcPr>
            <w:tcW w:w="840" w:type="dxa"/>
            <w:hideMark/>
          </w:tcPr>
          <w:p w14:paraId="6E1218B6" w14:textId="77777777" w:rsidR="004956B3" w:rsidRPr="004956B3" w:rsidRDefault="004956B3" w:rsidP="004956B3">
            <w:pPr>
              <w:jc w:val="both"/>
            </w:pPr>
            <w:r w:rsidRPr="004956B3">
              <w:t>26</w:t>
            </w:r>
          </w:p>
        </w:tc>
        <w:tc>
          <w:tcPr>
            <w:tcW w:w="1660" w:type="dxa"/>
            <w:vMerge/>
            <w:hideMark/>
          </w:tcPr>
          <w:p w14:paraId="474AFFF8" w14:textId="77777777" w:rsidR="004956B3" w:rsidRPr="004956B3" w:rsidRDefault="004956B3" w:rsidP="004956B3">
            <w:pPr>
              <w:jc w:val="both"/>
            </w:pPr>
          </w:p>
        </w:tc>
        <w:tc>
          <w:tcPr>
            <w:tcW w:w="3980" w:type="dxa"/>
            <w:noWrap/>
            <w:hideMark/>
          </w:tcPr>
          <w:p w14:paraId="234A9EB1" w14:textId="77777777" w:rsidR="004956B3" w:rsidRPr="004956B3" w:rsidRDefault="004956B3" w:rsidP="004956B3">
            <w:pPr>
              <w:jc w:val="both"/>
            </w:pPr>
            <w:r w:rsidRPr="004956B3">
              <w:t>Dış Saha Aydınlatma Tesisatı</w:t>
            </w:r>
          </w:p>
        </w:tc>
        <w:tc>
          <w:tcPr>
            <w:tcW w:w="1320" w:type="dxa"/>
            <w:vMerge/>
            <w:hideMark/>
          </w:tcPr>
          <w:p w14:paraId="00B6BEBA" w14:textId="77777777" w:rsidR="004956B3" w:rsidRPr="004956B3" w:rsidRDefault="004956B3" w:rsidP="004956B3">
            <w:pPr>
              <w:jc w:val="both"/>
            </w:pPr>
          </w:p>
        </w:tc>
        <w:tc>
          <w:tcPr>
            <w:tcW w:w="1200" w:type="dxa"/>
            <w:hideMark/>
          </w:tcPr>
          <w:p w14:paraId="7DBF918D" w14:textId="77777777" w:rsidR="004956B3" w:rsidRPr="004956B3" w:rsidRDefault="004956B3" w:rsidP="004956B3">
            <w:pPr>
              <w:jc w:val="both"/>
            </w:pPr>
            <w:r w:rsidRPr="004956B3">
              <w:t>0,562841</w:t>
            </w:r>
          </w:p>
        </w:tc>
      </w:tr>
      <w:tr w:rsidR="004956B3" w:rsidRPr="004956B3" w14:paraId="784722AB" w14:textId="77777777" w:rsidTr="004956B3">
        <w:trPr>
          <w:trHeight w:val="424"/>
        </w:trPr>
        <w:tc>
          <w:tcPr>
            <w:tcW w:w="840" w:type="dxa"/>
            <w:hideMark/>
          </w:tcPr>
          <w:p w14:paraId="5DB441C4" w14:textId="77777777" w:rsidR="004956B3" w:rsidRPr="004956B3" w:rsidRDefault="004956B3" w:rsidP="004956B3">
            <w:pPr>
              <w:jc w:val="both"/>
            </w:pPr>
            <w:r w:rsidRPr="004956B3">
              <w:t>27</w:t>
            </w:r>
          </w:p>
        </w:tc>
        <w:tc>
          <w:tcPr>
            <w:tcW w:w="1660" w:type="dxa"/>
            <w:vMerge/>
            <w:hideMark/>
          </w:tcPr>
          <w:p w14:paraId="674BF0A4" w14:textId="77777777" w:rsidR="004956B3" w:rsidRPr="004956B3" w:rsidRDefault="004956B3" w:rsidP="004956B3">
            <w:pPr>
              <w:jc w:val="both"/>
            </w:pPr>
          </w:p>
        </w:tc>
        <w:tc>
          <w:tcPr>
            <w:tcW w:w="3980" w:type="dxa"/>
            <w:noWrap/>
            <w:hideMark/>
          </w:tcPr>
          <w:p w14:paraId="675BA7C1" w14:textId="77777777" w:rsidR="004956B3" w:rsidRPr="004956B3" w:rsidRDefault="004956B3" w:rsidP="004956B3">
            <w:pPr>
              <w:jc w:val="both"/>
            </w:pPr>
            <w:r w:rsidRPr="004956B3">
              <w:t>Telefon Tesisatı</w:t>
            </w:r>
          </w:p>
        </w:tc>
        <w:tc>
          <w:tcPr>
            <w:tcW w:w="1320" w:type="dxa"/>
            <w:vMerge/>
            <w:hideMark/>
          </w:tcPr>
          <w:p w14:paraId="423F91B2" w14:textId="77777777" w:rsidR="004956B3" w:rsidRPr="004956B3" w:rsidRDefault="004956B3" w:rsidP="004956B3">
            <w:pPr>
              <w:jc w:val="both"/>
            </w:pPr>
          </w:p>
        </w:tc>
        <w:tc>
          <w:tcPr>
            <w:tcW w:w="1200" w:type="dxa"/>
            <w:hideMark/>
          </w:tcPr>
          <w:p w14:paraId="1BC539CD" w14:textId="77777777" w:rsidR="004956B3" w:rsidRPr="004956B3" w:rsidRDefault="004956B3" w:rsidP="004956B3">
            <w:pPr>
              <w:jc w:val="both"/>
            </w:pPr>
            <w:r w:rsidRPr="004956B3">
              <w:t>0,06634</w:t>
            </w:r>
          </w:p>
        </w:tc>
      </w:tr>
      <w:tr w:rsidR="004956B3" w:rsidRPr="004956B3" w14:paraId="0D47CAE7" w14:textId="77777777" w:rsidTr="004956B3">
        <w:trPr>
          <w:trHeight w:val="424"/>
        </w:trPr>
        <w:tc>
          <w:tcPr>
            <w:tcW w:w="840" w:type="dxa"/>
            <w:hideMark/>
          </w:tcPr>
          <w:p w14:paraId="5C09F8F9" w14:textId="77777777" w:rsidR="004956B3" w:rsidRPr="004956B3" w:rsidRDefault="004956B3" w:rsidP="004956B3">
            <w:pPr>
              <w:jc w:val="both"/>
            </w:pPr>
            <w:r w:rsidRPr="004956B3">
              <w:t>28</w:t>
            </w:r>
          </w:p>
        </w:tc>
        <w:tc>
          <w:tcPr>
            <w:tcW w:w="1660" w:type="dxa"/>
            <w:vMerge/>
            <w:hideMark/>
          </w:tcPr>
          <w:p w14:paraId="05A1563B" w14:textId="77777777" w:rsidR="004956B3" w:rsidRPr="004956B3" w:rsidRDefault="004956B3" w:rsidP="004956B3">
            <w:pPr>
              <w:jc w:val="both"/>
            </w:pPr>
          </w:p>
        </w:tc>
        <w:tc>
          <w:tcPr>
            <w:tcW w:w="3980" w:type="dxa"/>
            <w:noWrap/>
            <w:hideMark/>
          </w:tcPr>
          <w:p w14:paraId="1975CCE2" w14:textId="77777777" w:rsidR="004956B3" w:rsidRPr="004956B3" w:rsidRDefault="004956B3" w:rsidP="004956B3">
            <w:pPr>
              <w:jc w:val="both"/>
            </w:pPr>
            <w:r w:rsidRPr="004956B3">
              <w:t>Data Tesisatı</w:t>
            </w:r>
          </w:p>
        </w:tc>
        <w:tc>
          <w:tcPr>
            <w:tcW w:w="1320" w:type="dxa"/>
            <w:vMerge/>
            <w:hideMark/>
          </w:tcPr>
          <w:p w14:paraId="5741BD76" w14:textId="77777777" w:rsidR="004956B3" w:rsidRPr="004956B3" w:rsidRDefault="004956B3" w:rsidP="004956B3">
            <w:pPr>
              <w:jc w:val="both"/>
            </w:pPr>
          </w:p>
        </w:tc>
        <w:tc>
          <w:tcPr>
            <w:tcW w:w="1200" w:type="dxa"/>
            <w:hideMark/>
          </w:tcPr>
          <w:p w14:paraId="100E3D06" w14:textId="77777777" w:rsidR="004956B3" w:rsidRPr="004956B3" w:rsidRDefault="004956B3" w:rsidP="004956B3">
            <w:pPr>
              <w:jc w:val="both"/>
            </w:pPr>
            <w:r w:rsidRPr="004956B3">
              <w:t>0,342713</w:t>
            </w:r>
          </w:p>
        </w:tc>
      </w:tr>
      <w:tr w:rsidR="004956B3" w:rsidRPr="004956B3" w14:paraId="2A301BA5" w14:textId="77777777" w:rsidTr="004956B3">
        <w:trPr>
          <w:trHeight w:val="424"/>
        </w:trPr>
        <w:tc>
          <w:tcPr>
            <w:tcW w:w="840" w:type="dxa"/>
            <w:hideMark/>
          </w:tcPr>
          <w:p w14:paraId="163FAA7B" w14:textId="77777777" w:rsidR="004956B3" w:rsidRPr="004956B3" w:rsidRDefault="004956B3" w:rsidP="004956B3">
            <w:pPr>
              <w:jc w:val="both"/>
            </w:pPr>
            <w:r w:rsidRPr="004956B3">
              <w:t>29</w:t>
            </w:r>
          </w:p>
        </w:tc>
        <w:tc>
          <w:tcPr>
            <w:tcW w:w="1660" w:type="dxa"/>
            <w:vMerge/>
            <w:hideMark/>
          </w:tcPr>
          <w:p w14:paraId="237BEAC1" w14:textId="77777777" w:rsidR="004956B3" w:rsidRPr="004956B3" w:rsidRDefault="004956B3" w:rsidP="004956B3">
            <w:pPr>
              <w:jc w:val="both"/>
            </w:pPr>
          </w:p>
        </w:tc>
        <w:tc>
          <w:tcPr>
            <w:tcW w:w="3980" w:type="dxa"/>
            <w:noWrap/>
            <w:hideMark/>
          </w:tcPr>
          <w:p w14:paraId="63E9BF2F" w14:textId="77777777" w:rsidR="004956B3" w:rsidRPr="004956B3" w:rsidRDefault="004956B3" w:rsidP="004956B3">
            <w:pPr>
              <w:jc w:val="both"/>
            </w:pPr>
            <w:r w:rsidRPr="004956B3">
              <w:t>Tv Tesisatı</w:t>
            </w:r>
          </w:p>
        </w:tc>
        <w:tc>
          <w:tcPr>
            <w:tcW w:w="1320" w:type="dxa"/>
            <w:vMerge/>
            <w:hideMark/>
          </w:tcPr>
          <w:p w14:paraId="19585C72" w14:textId="77777777" w:rsidR="004956B3" w:rsidRPr="004956B3" w:rsidRDefault="004956B3" w:rsidP="004956B3">
            <w:pPr>
              <w:jc w:val="both"/>
            </w:pPr>
          </w:p>
        </w:tc>
        <w:tc>
          <w:tcPr>
            <w:tcW w:w="1200" w:type="dxa"/>
            <w:hideMark/>
          </w:tcPr>
          <w:p w14:paraId="6DDF4A3E" w14:textId="77777777" w:rsidR="004956B3" w:rsidRPr="004956B3" w:rsidRDefault="004956B3" w:rsidP="004956B3">
            <w:pPr>
              <w:jc w:val="both"/>
            </w:pPr>
            <w:r w:rsidRPr="004956B3">
              <w:t>0,009995</w:t>
            </w:r>
          </w:p>
        </w:tc>
      </w:tr>
      <w:tr w:rsidR="004956B3" w:rsidRPr="004956B3" w14:paraId="0D6BA62E" w14:textId="77777777" w:rsidTr="004956B3">
        <w:trPr>
          <w:trHeight w:val="424"/>
        </w:trPr>
        <w:tc>
          <w:tcPr>
            <w:tcW w:w="840" w:type="dxa"/>
            <w:hideMark/>
          </w:tcPr>
          <w:p w14:paraId="12A14ACE" w14:textId="77777777" w:rsidR="004956B3" w:rsidRPr="004956B3" w:rsidRDefault="004956B3" w:rsidP="004956B3">
            <w:pPr>
              <w:jc w:val="both"/>
            </w:pPr>
            <w:r w:rsidRPr="004956B3">
              <w:t>30</w:t>
            </w:r>
          </w:p>
        </w:tc>
        <w:tc>
          <w:tcPr>
            <w:tcW w:w="1660" w:type="dxa"/>
            <w:vMerge/>
            <w:hideMark/>
          </w:tcPr>
          <w:p w14:paraId="50BF8DB6" w14:textId="77777777" w:rsidR="004956B3" w:rsidRPr="004956B3" w:rsidRDefault="004956B3" w:rsidP="004956B3">
            <w:pPr>
              <w:jc w:val="both"/>
            </w:pPr>
          </w:p>
        </w:tc>
        <w:tc>
          <w:tcPr>
            <w:tcW w:w="3980" w:type="dxa"/>
            <w:noWrap/>
            <w:hideMark/>
          </w:tcPr>
          <w:p w14:paraId="5FAC66E4" w14:textId="77777777" w:rsidR="004956B3" w:rsidRPr="004956B3" w:rsidRDefault="004956B3" w:rsidP="004956B3">
            <w:pPr>
              <w:jc w:val="both"/>
            </w:pPr>
            <w:r w:rsidRPr="004956B3">
              <w:t>Cctv Tesisatı</w:t>
            </w:r>
          </w:p>
        </w:tc>
        <w:tc>
          <w:tcPr>
            <w:tcW w:w="1320" w:type="dxa"/>
            <w:vMerge/>
            <w:hideMark/>
          </w:tcPr>
          <w:p w14:paraId="73F4289E" w14:textId="77777777" w:rsidR="004956B3" w:rsidRPr="004956B3" w:rsidRDefault="004956B3" w:rsidP="004956B3">
            <w:pPr>
              <w:jc w:val="both"/>
            </w:pPr>
          </w:p>
        </w:tc>
        <w:tc>
          <w:tcPr>
            <w:tcW w:w="1200" w:type="dxa"/>
            <w:hideMark/>
          </w:tcPr>
          <w:p w14:paraId="78C735E6" w14:textId="77777777" w:rsidR="004956B3" w:rsidRPr="004956B3" w:rsidRDefault="004956B3" w:rsidP="004956B3">
            <w:pPr>
              <w:jc w:val="both"/>
            </w:pPr>
            <w:r w:rsidRPr="004956B3">
              <w:t>1,046298</w:t>
            </w:r>
          </w:p>
        </w:tc>
      </w:tr>
      <w:tr w:rsidR="004956B3" w:rsidRPr="004956B3" w14:paraId="29247033" w14:textId="77777777" w:rsidTr="004956B3">
        <w:trPr>
          <w:trHeight w:val="424"/>
        </w:trPr>
        <w:tc>
          <w:tcPr>
            <w:tcW w:w="840" w:type="dxa"/>
            <w:hideMark/>
          </w:tcPr>
          <w:p w14:paraId="75D2DC4B" w14:textId="77777777" w:rsidR="004956B3" w:rsidRPr="004956B3" w:rsidRDefault="004956B3" w:rsidP="004956B3">
            <w:pPr>
              <w:jc w:val="both"/>
            </w:pPr>
            <w:r w:rsidRPr="004956B3">
              <w:t>31</w:t>
            </w:r>
          </w:p>
        </w:tc>
        <w:tc>
          <w:tcPr>
            <w:tcW w:w="1660" w:type="dxa"/>
            <w:vMerge/>
            <w:hideMark/>
          </w:tcPr>
          <w:p w14:paraId="355A222E" w14:textId="77777777" w:rsidR="004956B3" w:rsidRPr="004956B3" w:rsidRDefault="004956B3" w:rsidP="004956B3">
            <w:pPr>
              <w:jc w:val="both"/>
            </w:pPr>
          </w:p>
        </w:tc>
        <w:tc>
          <w:tcPr>
            <w:tcW w:w="3980" w:type="dxa"/>
            <w:noWrap/>
            <w:hideMark/>
          </w:tcPr>
          <w:p w14:paraId="5DDE1F24" w14:textId="77777777" w:rsidR="004956B3" w:rsidRPr="004956B3" w:rsidRDefault="004956B3" w:rsidP="004956B3">
            <w:pPr>
              <w:jc w:val="both"/>
            </w:pPr>
            <w:r w:rsidRPr="004956B3">
              <w:t>Yangın Algılama Tesisatı</w:t>
            </w:r>
          </w:p>
        </w:tc>
        <w:tc>
          <w:tcPr>
            <w:tcW w:w="1320" w:type="dxa"/>
            <w:vMerge/>
            <w:hideMark/>
          </w:tcPr>
          <w:p w14:paraId="2D5D9F84" w14:textId="77777777" w:rsidR="004956B3" w:rsidRPr="004956B3" w:rsidRDefault="004956B3" w:rsidP="004956B3">
            <w:pPr>
              <w:jc w:val="both"/>
            </w:pPr>
          </w:p>
        </w:tc>
        <w:tc>
          <w:tcPr>
            <w:tcW w:w="1200" w:type="dxa"/>
            <w:hideMark/>
          </w:tcPr>
          <w:p w14:paraId="7BBD52F5" w14:textId="77777777" w:rsidR="004956B3" w:rsidRPr="004956B3" w:rsidRDefault="004956B3" w:rsidP="004956B3">
            <w:pPr>
              <w:jc w:val="both"/>
            </w:pPr>
            <w:r w:rsidRPr="004956B3">
              <w:t>0,395393</w:t>
            </w:r>
          </w:p>
        </w:tc>
      </w:tr>
      <w:tr w:rsidR="004956B3" w:rsidRPr="004956B3" w14:paraId="1919F3C5" w14:textId="77777777" w:rsidTr="004956B3">
        <w:trPr>
          <w:trHeight w:val="424"/>
        </w:trPr>
        <w:tc>
          <w:tcPr>
            <w:tcW w:w="840" w:type="dxa"/>
            <w:hideMark/>
          </w:tcPr>
          <w:p w14:paraId="75F11D48" w14:textId="77777777" w:rsidR="004956B3" w:rsidRPr="004956B3" w:rsidRDefault="004956B3" w:rsidP="004956B3">
            <w:pPr>
              <w:jc w:val="both"/>
            </w:pPr>
            <w:r w:rsidRPr="004956B3">
              <w:t>32</w:t>
            </w:r>
          </w:p>
        </w:tc>
        <w:tc>
          <w:tcPr>
            <w:tcW w:w="1660" w:type="dxa"/>
            <w:vMerge/>
            <w:hideMark/>
          </w:tcPr>
          <w:p w14:paraId="3DFD3B4F" w14:textId="77777777" w:rsidR="004956B3" w:rsidRPr="004956B3" w:rsidRDefault="004956B3" w:rsidP="004956B3">
            <w:pPr>
              <w:jc w:val="both"/>
            </w:pPr>
          </w:p>
        </w:tc>
        <w:tc>
          <w:tcPr>
            <w:tcW w:w="3980" w:type="dxa"/>
            <w:noWrap/>
            <w:hideMark/>
          </w:tcPr>
          <w:p w14:paraId="36D90BC2" w14:textId="77777777" w:rsidR="004956B3" w:rsidRPr="004956B3" w:rsidRDefault="004956B3" w:rsidP="004956B3">
            <w:pPr>
              <w:jc w:val="both"/>
            </w:pPr>
            <w:r w:rsidRPr="004956B3">
              <w:t>Acil Anons Ve Seslendirme Tesisatı</w:t>
            </w:r>
          </w:p>
        </w:tc>
        <w:tc>
          <w:tcPr>
            <w:tcW w:w="1320" w:type="dxa"/>
            <w:vMerge/>
            <w:hideMark/>
          </w:tcPr>
          <w:p w14:paraId="3FA4E4F2" w14:textId="77777777" w:rsidR="004956B3" w:rsidRPr="004956B3" w:rsidRDefault="004956B3" w:rsidP="004956B3">
            <w:pPr>
              <w:jc w:val="both"/>
            </w:pPr>
          </w:p>
        </w:tc>
        <w:tc>
          <w:tcPr>
            <w:tcW w:w="1200" w:type="dxa"/>
            <w:hideMark/>
          </w:tcPr>
          <w:p w14:paraId="33EFFF17" w14:textId="77777777" w:rsidR="004956B3" w:rsidRPr="004956B3" w:rsidRDefault="004956B3" w:rsidP="004956B3">
            <w:pPr>
              <w:jc w:val="both"/>
            </w:pPr>
            <w:r w:rsidRPr="004956B3">
              <w:t>0,482289</w:t>
            </w:r>
          </w:p>
        </w:tc>
      </w:tr>
      <w:tr w:rsidR="004956B3" w:rsidRPr="004956B3" w14:paraId="229FCD8D" w14:textId="77777777" w:rsidTr="004956B3">
        <w:trPr>
          <w:trHeight w:val="424"/>
        </w:trPr>
        <w:tc>
          <w:tcPr>
            <w:tcW w:w="840" w:type="dxa"/>
            <w:hideMark/>
          </w:tcPr>
          <w:p w14:paraId="13A97AF3" w14:textId="77777777" w:rsidR="004956B3" w:rsidRPr="004956B3" w:rsidRDefault="004956B3" w:rsidP="004956B3">
            <w:pPr>
              <w:jc w:val="both"/>
            </w:pPr>
            <w:r w:rsidRPr="004956B3">
              <w:t>33</w:t>
            </w:r>
          </w:p>
        </w:tc>
        <w:tc>
          <w:tcPr>
            <w:tcW w:w="1660" w:type="dxa"/>
            <w:vMerge/>
            <w:hideMark/>
          </w:tcPr>
          <w:p w14:paraId="67DE8076" w14:textId="77777777" w:rsidR="004956B3" w:rsidRPr="004956B3" w:rsidRDefault="004956B3" w:rsidP="004956B3">
            <w:pPr>
              <w:jc w:val="both"/>
            </w:pPr>
          </w:p>
        </w:tc>
        <w:tc>
          <w:tcPr>
            <w:tcW w:w="3980" w:type="dxa"/>
            <w:noWrap/>
            <w:hideMark/>
          </w:tcPr>
          <w:p w14:paraId="5DF313F2" w14:textId="77777777" w:rsidR="004956B3" w:rsidRPr="004956B3" w:rsidRDefault="004956B3" w:rsidP="004956B3">
            <w:pPr>
              <w:jc w:val="both"/>
            </w:pPr>
            <w:r w:rsidRPr="004956B3">
              <w:t>Engelli Çağrı Sistemi Elektrik Tesisatı</w:t>
            </w:r>
          </w:p>
        </w:tc>
        <w:tc>
          <w:tcPr>
            <w:tcW w:w="1320" w:type="dxa"/>
            <w:vMerge/>
            <w:hideMark/>
          </w:tcPr>
          <w:p w14:paraId="51510607" w14:textId="77777777" w:rsidR="004956B3" w:rsidRPr="004956B3" w:rsidRDefault="004956B3" w:rsidP="004956B3">
            <w:pPr>
              <w:jc w:val="both"/>
            </w:pPr>
          </w:p>
        </w:tc>
        <w:tc>
          <w:tcPr>
            <w:tcW w:w="1200" w:type="dxa"/>
            <w:hideMark/>
          </w:tcPr>
          <w:p w14:paraId="2C610F97" w14:textId="77777777" w:rsidR="004956B3" w:rsidRPr="004956B3" w:rsidRDefault="004956B3" w:rsidP="004956B3">
            <w:pPr>
              <w:jc w:val="both"/>
            </w:pPr>
            <w:r w:rsidRPr="004956B3">
              <w:t>0,089948</w:t>
            </w:r>
          </w:p>
        </w:tc>
      </w:tr>
      <w:tr w:rsidR="004956B3" w:rsidRPr="004956B3" w14:paraId="1245DC5F" w14:textId="77777777" w:rsidTr="004956B3">
        <w:trPr>
          <w:trHeight w:val="424"/>
        </w:trPr>
        <w:tc>
          <w:tcPr>
            <w:tcW w:w="840" w:type="dxa"/>
            <w:hideMark/>
          </w:tcPr>
          <w:p w14:paraId="679D6ED1" w14:textId="77777777" w:rsidR="004956B3" w:rsidRPr="004956B3" w:rsidRDefault="004956B3" w:rsidP="004956B3">
            <w:pPr>
              <w:jc w:val="both"/>
            </w:pPr>
            <w:r w:rsidRPr="004956B3">
              <w:t>34</w:t>
            </w:r>
          </w:p>
        </w:tc>
        <w:tc>
          <w:tcPr>
            <w:tcW w:w="1660" w:type="dxa"/>
            <w:vMerge/>
            <w:hideMark/>
          </w:tcPr>
          <w:p w14:paraId="1DB1248A" w14:textId="77777777" w:rsidR="004956B3" w:rsidRPr="004956B3" w:rsidRDefault="004956B3" w:rsidP="004956B3">
            <w:pPr>
              <w:jc w:val="both"/>
            </w:pPr>
          </w:p>
        </w:tc>
        <w:tc>
          <w:tcPr>
            <w:tcW w:w="3980" w:type="dxa"/>
            <w:noWrap/>
            <w:hideMark/>
          </w:tcPr>
          <w:p w14:paraId="2FD38917" w14:textId="77777777" w:rsidR="004956B3" w:rsidRPr="004956B3" w:rsidRDefault="004956B3" w:rsidP="004956B3">
            <w:pPr>
              <w:jc w:val="both"/>
            </w:pPr>
            <w:r w:rsidRPr="004956B3">
              <w:t>Hırsız Alarm Elektrik Tesisatı</w:t>
            </w:r>
          </w:p>
        </w:tc>
        <w:tc>
          <w:tcPr>
            <w:tcW w:w="1320" w:type="dxa"/>
            <w:vMerge/>
            <w:hideMark/>
          </w:tcPr>
          <w:p w14:paraId="613F11B8" w14:textId="77777777" w:rsidR="004956B3" w:rsidRPr="004956B3" w:rsidRDefault="004956B3" w:rsidP="004956B3">
            <w:pPr>
              <w:jc w:val="both"/>
            </w:pPr>
          </w:p>
        </w:tc>
        <w:tc>
          <w:tcPr>
            <w:tcW w:w="1200" w:type="dxa"/>
            <w:hideMark/>
          </w:tcPr>
          <w:p w14:paraId="4B979BEE" w14:textId="77777777" w:rsidR="004956B3" w:rsidRPr="004956B3" w:rsidRDefault="004956B3" w:rsidP="004956B3">
            <w:pPr>
              <w:jc w:val="both"/>
            </w:pPr>
            <w:r w:rsidRPr="004956B3">
              <w:t>0,06664</w:t>
            </w:r>
          </w:p>
        </w:tc>
      </w:tr>
      <w:tr w:rsidR="004956B3" w:rsidRPr="004956B3" w14:paraId="039585C1" w14:textId="77777777" w:rsidTr="004956B3">
        <w:trPr>
          <w:trHeight w:val="424"/>
        </w:trPr>
        <w:tc>
          <w:tcPr>
            <w:tcW w:w="840" w:type="dxa"/>
            <w:hideMark/>
          </w:tcPr>
          <w:p w14:paraId="1D23D300" w14:textId="77777777" w:rsidR="004956B3" w:rsidRPr="004956B3" w:rsidRDefault="004956B3" w:rsidP="004956B3">
            <w:pPr>
              <w:jc w:val="both"/>
            </w:pPr>
            <w:r w:rsidRPr="004956B3">
              <w:t>35</w:t>
            </w:r>
          </w:p>
        </w:tc>
        <w:tc>
          <w:tcPr>
            <w:tcW w:w="1660" w:type="dxa"/>
            <w:vMerge/>
            <w:hideMark/>
          </w:tcPr>
          <w:p w14:paraId="02625A1B" w14:textId="77777777" w:rsidR="004956B3" w:rsidRPr="004956B3" w:rsidRDefault="004956B3" w:rsidP="004956B3">
            <w:pPr>
              <w:jc w:val="both"/>
            </w:pPr>
          </w:p>
        </w:tc>
        <w:tc>
          <w:tcPr>
            <w:tcW w:w="3980" w:type="dxa"/>
            <w:noWrap/>
            <w:hideMark/>
          </w:tcPr>
          <w:p w14:paraId="12276CA4" w14:textId="77777777" w:rsidR="004956B3" w:rsidRPr="004956B3" w:rsidRDefault="004956B3" w:rsidP="004956B3">
            <w:pPr>
              <w:jc w:val="both"/>
            </w:pPr>
            <w:r w:rsidRPr="004956B3">
              <w:t>Bekçi Klübesi</w:t>
            </w:r>
          </w:p>
        </w:tc>
        <w:tc>
          <w:tcPr>
            <w:tcW w:w="1320" w:type="dxa"/>
            <w:vMerge/>
            <w:hideMark/>
          </w:tcPr>
          <w:p w14:paraId="0D7F9737" w14:textId="77777777" w:rsidR="004956B3" w:rsidRPr="004956B3" w:rsidRDefault="004956B3" w:rsidP="004956B3">
            <w:pPr>
              <w:jc w:val="both"/>
            </w:pPr>
          </w:p>
        </w:tc>
        <w:tc>
          <w:tcPr>
            <w:tcW w:w="1200" w:type="dxa"/>
            <w:hideMark/>
          </w:tcPr>
          <w:p w14:paraId="72D8D5F8" w14:textId="77777777" w:rsidR="004956B3" w:rsidRPr="004956B3" w:rsidRDefault="004956B3" w:rsidP="004956B3">
            <w:pPr>
              <w:jc w:val="both"/>
            </w:pPr>
            <w:r w:rsidRPr="004956B3">
              <w:t>0,09571</w:t>
            </w:r>
          </w:p>
        </w:tc>
      </w:tr>
      <w:tr w:rsidR="004956B3" w:rsidRPr="004956B3" w14:paraId="297E1A26" w14:textId="77777777" w:rsidTr="004956B3">
        <w:trPr>
          <w:trHeight w:val="424"/>
        </w:trPr>
        <w:tc>
          <w:tcPr>
            <w:tcW w:w="840" w:type="dxa"/>
            <w:hideMark/>
          </w:tcPr>
          <w:p w14:paraId="1A38FDEE" w14:textId="77777777" w:rsidR="004956B3" w:rsidRPr="004956B3" w:rsidRDefault="004956B3" w:rsidP="004956B3">
            <w:pPr>
              <w:jc w:val="both"/>
            </w:pPr>
            <w:r w:rsidRPr="004956B3">
              <w:t>36</w:t>
            </w:r>
          </w:p>
        </w:tc>
        <w:tc>
          <w:tcPr>
            <w:tcW w:w="1660" w:type="dxa"/>
            <w:vMerge/>
            <w:hideMark/>
          </w:tcPr>
          <w:p w14:paraId="17724B83" w14:textId="77777777" w:rsidR="004956B3" w:rsidRPr="004956B3" w:rsidRDefault="004956B3" w:rsidP="004956B3">
            <w:pPr>
              <w:jc w:val="both"/>
            </w:pPr>
          </w:p>
        </w:tc>
        <w:tc>
          <w:tcPr>
            <w:tcW w:w="3980" w:type="dxa"/>
            <w:noWrap/>
            <w:hideMark/>
          </w:tcPr>
          <w:p w14:paraId="16C78EF9" w14:textId="77777777" w:rsidR="004956B3" w:rsidRPr="004956B3" w:rsidRDefault="004956B3" w:rsidP="004956B3">
            <w:pPr>
              <w:jc w:val="both"/>
            </w:pPr>
            <w:r w:rsidRPr="004956B3">
              <w:t>Su Deposu</w:t>
            </w:r>
          </w:p>
        </w:tc>
        <w:tc>
          <w:tcPr>
            <w:tcW w:w="1320" w:type="dxa"/>
            <w:vMerge/>
            <w:hideMark/>
          </w:tcPr>
          <w:p w14:paraId="00C4AAA5" w14:textId="77777777" w:rsidR="004956B3" w:rsidRPr="004956B3" w:rsidRDefault="004956B3" w:rsidP="004956B3">
            <w:pPr>
              <w:jc w:val="both"/>
            </w:pPr>
          </w:p>
        </w:tc>
        <w:tc>
          <w:tcPr>
            <w:tcW w:w="1200" w:type="dxa"/>
            <w:hideMark/>
          </w:tcPr>
          <w:p w14:paraId="13D33AA9" w14:textId="77777777" w:rsidR="004956B3" w:rsidRPr="004956B3" w:rsidRDefault="004956B3" w:rsidP="004956B3">
            <w:pPr>
              <w:jc w:val="both"/>
            </w:pPr>
            <w:r w:rsidRPr="004956B3">
              <w:t>0,102624</w:t>
            </w:r>
          </w:p>
        </w:tc>
      </w:tr>
      <w:tr w:rsidR="004956B3" w:rsidRPr="004956B3" w14:paraId="21423E8F" w14:textId="77777777" w:rsidTr="004956B3">
        <w:trPr>
          <w:trHeight w:val="424"/>
        </w:trPr>
        <w:tc>
          <w:tcPr>
            <w:tcW w:w="840" w:type="dxa"/>
            <w:hideMark/>
          </w:tcPr>
          <w:p w14:paraId="65BDDDFC" w14:textId="77777777" w:rsidR="004956B3" w:rsidRPr="004956B3" w:rsidRDefault="004956B3" w:rsidP="004956B3">
            <w:pPr>
              <w:jc w:val="both"/>
            </w:pPr>
            <w:r w:rsidRPr="004956B3">
              <w:t>37</w:t>
            </w:r>
          </w:p>
        </w:tc>
        <w:tc>
          <w:tcPr>
            <w:tcW w:w="1660" w:type="dxa"/>
            <w:vMerge/>
            <w:hideMark/>
          </w:tcPr>
          <w:p w14:paraId="3FF9FB41" w14:textId="77777777" w:rsidR="004956B3" w:rsidRPr="004956B3" w:rsidRDefault="004956B3" w:rsidP="004956B3">
            <w:pPr>
              <w:jc w:val="both"/>
            </w:pPr>
          </w:p>
        </w:tc>
        <w:tc>
          <w:tcPr>
            <w:tcW w:w="3980" w:type="dxa"/>
            <w:noWrap/>
            <w:hideMark/>
          </w:tcPr>
          <w:p w14:paraId="7428C194" w14:textId="77777777" w:rsidR="004956B3" w:rsidRPr="004956B3" w:rsidRDefault="004956B3" w:rsidP="004956B3">
            <w:pPr>
              <w:jc w:val="both"/>
            </w:pPr>
            <w:r w:rsidRPr="004956B3">
              <w:t>Yıldırımdan Korunma Tesisatı</w:t>
            </w:r>
          </w:p>
        </w:tc>
        <w:tc>
          <w:tcPr>
            <w:tcW w:w="1320" w:type="dxa"/>
            <w:vMerge/>
            <w:hideMark/>
          </w:tcPr>
          <w:p w14:paraId="5A974A38" w14:textId="77777777" w:rsidR="004956B3" w:rsidRPr="004956B3" w:rsidRDefault="004956B3" w:rsidP="004956B3">
            <w:pPr>
              <w:jc w:val="both"/>
            </w:pPr>
          </w:p>
        </w:tc>
        <w:tc>
          <w:tcPr>
            <w:tcW w:w="1200" w:type="dxa"/>
            <w:hideMark/>
          </w:tcPr>
          <w:p w14:paraId="79071F21" w14:textId="77777777" w:rsidR="004956B3" w:rsidRPr="004956B3" w:rsidRDefault="004956B3" w:rsidP="004956B3">
            <w:pPr>
              <w:jc w:val="both"/>
            </w:pPr>
            <w:r w:rsidRPr="004956B3">
              <w:t>0,107895</w:t>
            </w:r>
          </w:p>
        </w:tc>
      </w:tr>
      <w:tr w:rsidR="004956B3" w:rsidRPr="004956B3" w14:paraId="7E18DD69" w14:textId="77777777" w:rsidTr="004956B3">
        <w:trPr>
          <w:trHeight w:val="424"/>
        </w:trPr>
        <w:tc>
          <w:tcPr>
            <w:tcW w:w="840" w:type="dxa"/>
            <w:hideMark/>
          </w:tcPr>
          <w:p w14:paraId="0566BA50" w14:textId="77777777" w:rsidR="004956B3" w:rsidRPr="004956B3" w:rsidRDefault="004956B3" w:rsidP="004956B3">
            <w:pPr>
              <w:jc w:val="both"/>
            </w:pPr>
            <w:r w:rsidRPr="004956B3">
              <w:t>38</w:t>
            </w:r>
          </w:p>
        </w:tc>
        <w:tc>
          <w:tcPr>
            <w:tcW w:w="1660" w:type="dxa"/>
            <w:vMerge/>
            <w:hideMark/>
          </w:tcPr>
          <w:p w14:paraId="510631AE" w14:textId="77777777" w:rsidR="004956B3" w:rsidRPr="004956B3" w:rsidRDefault="004956B3" w:rsidP="004956B3">
            <w:pPr>
              <w:jc w:val="both"/>
            </w:pPr>
          </w:p>
        </w:tc>
        <w:tc>
          <w:tcPr>
            <w:tcW w:w="3980" w:type="dxa"/>
            <w:noWrap/>
            <w:hideMark/>
          </w:tcPr>
          <w:p w14:paraId="75ACB6E6" w14:textId="77777777" w:rsidR="004956B3" w:rsidRPr="004956B3" w:rsidRDefault="004956B3" w:rsidP="004956B3">
            <w:pPr>
              <w:jc w:val="both"/>
            </w:pPr>
            <w:r w:rsidRPr="004956B3">
              <w:t>Dış Saha Cctv Tesisatı</w:t>
            </w:r>
          </w:p>
        </w:tc>
        <w:tc>
          <w:tcPr>
            <w:tcW w:w="1320" w:type="dxa"/>
            <w:vMerge/>
            <w:hideMark/>
          </w:tcPr>
          <w:p w14:paraId="7DF19BD3" w14:textId="77777777" w:rsidR="004956B3" w:rsidRPr="004956B3" w:rsidRDefault="004956B3" w:rsidP="004956B3">
            <w:pPr>
              <w:jc w:val="both"/>
            </w:pPr>
          </w:p>
        </w:tc>
        <w:tc>
          <w:tcPr>
            <w:tcW w:w="1200" w:type="dxa"/>
            <w:hideMark/>
          </w:tcPr>
          <w:p w14:paraId="38F3DAAC" w14:textId="77777777" w:rsidR="004956B3" w:rsidRPr="004956B3" w:rsidRDefault="004956B3" w:rsidP="004956B3">
            <w:pPr>
              <w:jc w:val="both"/>
            </w:pPr>
            <w:r w:rsidRPr="004956B3">
              <w:t>0,549523</w:t>
            </w:r>
          </w:p>
        </w:tc>
      </w:tr>
      <w:tr w:rsidR="004956B3" w:rsidRPr="004956B3" w14:paraId="220F9BE2" w14:textId="77777777" w:rsidTr="004956B3">
        <w:trPr>
          <w:trHeight w:val="424"/>
        </w:trPr>
        <w:tc>
          <w:tcPr>
            <w:tcW w:w="840" w:type="dxa"/>
            <w:hideMark/>
          </w:tcPr>
          <w:p w14:paraId="1AF2F8B0" w14:textId="77777777" w:rsidR="004956B3" w:rsidRPr="004956B3" w:rsidRDefault="004956B3" w:rsidP="004956B3">
            <w:pPr>
              <w:jc w:val="both"/>
            </w:pPr>
            <w:r w:rsidRPr="004956B3">
              <w:t>39</w:t>
            </w:r>
          </w:p>
        </w:tc>
        <w:tc>
          <w:tcPr>
            <w:tcW w:w="1660" w:type="dxa"/>
            <w:vMerge w:val="restart"/>
            <w:hideMark/>
          </w:tcPr>
          <w:p w14:paraId="763B2F02" w14:textId="77777777" w:rsidR="004956B3" w:rsidRPr="004956B3" w:rsidRDefault="004956B3" w:rsidP="004956B3">
            <w:pPr>
              <w:jc w:val="both"/>
            </w:pPr>
            <w:r w:rsidRPr="004956B3">
              <w:t>PEYZAJ İMALATLARI</w:t>
            </w:r>
          </w:p>
        </w:tc>
        <w:tc>
          <w:tcPr>
            <w:tcW w:w="3980" w:type="dxa"/>
            <w:noWrap/>
            <w:hideMark/>
          </w:tcPr>
          <w:p w14:paraId="57874CF9" w14:textId="77777777" w:rsidR="004956B3" w:rsidRPr="004956B3" w:rsidRDefault="004956B3" w:rsidP="004956B3">
            <w:pPr>
              <w:jc w:val="both"/>
            </w:pPr>
            <w:r w:rsidRPr="004956B3">
              <w:t>Yapısal Peyzaj İmalatları</w:t>
            </w:r>
          </w:p>
        </w:tc>
        <w:tc>
          <w:tcPr>
            <w:tcW w:w="1320" w:type="dxa"/>
            <w:vMerge w:val="restart"/>
            <w:noWrap/>
            <w:hideMark/>
          </w:tcPr>
          <w:p w14:paraId="7CA0C000" w14:textId="77777777" w:rsidR="004956B3" w:rsidRPr="004956B3" w:rsidRDefault="004956B3" w:rsidP="004956B3">
            <w:pPr>
              <w:jc w:val="both"/>
            </w:pPr>
            <w:r w:rsidRPr="004956B3">
              <w:t>12,82%</w:t>
            </w:r>
          </w:p>
        </w:tc>
        <w:tc>
          <w:tcPr>
            <w:tcW w:w="1200" w:type="dxa"/>
            <w:hideMark/>
          </w:tcPr>
          <w:p w14:paraId="3DF2AE25" w14:textId="77777777" w:rsidR="004956B3" w:rsidRPr="004956B3" w:rsidRDefault="004956B3" w:rsidP="004956B3">
            <w:pPr>
              <w:jc w:val="both"/>
            </w:pPr>
            <w:r w:rsidRPr="004956B3">
              <w:t>10,513484</w:t>
            </w:r>
          </w:p>
        </w:tc>
      </w:tr>
      <w:tr w:rsidR="004956B3" w:rsidRPr="004956B3" w14:paraId="1291B384" w14:textId="77777777" w:rsidTr="004956B3">
        <w:trPr>
          <w:trHeight w:val="424"/>
        </w:trPr>
        <w:tc>
          <w:tcPr>
            <w:tcW w:w="840" w:type="dxa"/>
            <w:hideMark/>
          </w:tcPr>
          <w:p w14:paraId="4BDBE9CB" w14:textId="77777777" w:rsidR="004956B3" w:rsidRPr="004956B3" w:rsidRDefault="004956B3" w:rsidP="004956B3">
            <w:pPr>
              <w:jc w:val="both"/>
            </w:pPr>
            <w:r w:rsidRPr="004956B3">
              <w:t>40</w:t>
            </w:r>
          </w:p>
        </w:tc>
        <w:tc>
          <w:tcPr>
            <w:tcW w:w="1660" w:type="dxa"/>
            <w:vMerge/>
            <w:hideMark/>
          </w:tcPr>
          <w:p w14:paraId="4EA4EF88" w14:textId="77777777" w:rsidR="004956B3" w:rsidRPr="004956B3" w:rsidRDefault="004956B3" w:rsidP="004956B3">
            <w:pPr>
              <w:jc w:val="both"/>
            </w:pPr>
          </w:p>
        </w:tc>
        <w:tc>
          <w:tcPr>
            <w:tcW w:w="3980" w:type="dxa"/>
            <w:noWrap/>
            <w:hideMark/>
          </w:tcPr>
          <w:p w14:paraId="288605A1" w14:textId="77777777" w:rsidR="004956B3" w:rsidRPr="004956B3" w:rsidRDefault="004956B3" w:rsidP="004956B3">
            <w:pPr>
              <w:jc w:val="both"/>
            </w:pPr>
            <w:r w:rsidRPr="004956B3">
              <w:t>Bitkisel Peyzaj İmalatları</w:t>
            </w:r>
          </w:p>
        </w:tc>
        <w:tc>
          <w:tcPr>
            <w:tcW w:w="1320" w:type="dxa"/>
            <w:vMerge/>
            <w:hideMark/>
          </w:tcPr>
          <w:p w14:paraId="3892C76F" w14:textId="77777777" w:rsidR="004956B3" w:rsidRPr="004956B3" w:rsidRDefault="004956B3" w:rsidP="004956B3">
            <w:pPr>
              <w:jc w:val="both"/>
            </w:pPr>
          </w:p>
        </w:tc>
        <w:tc>
          <w:tcPr>
            <w:tcW w:w="1200" w:type="dxa"/>
            <w:hideMark/>
          </w:tcPr>
          <w:p w14:paraId="71F9ADE9" w14:textId="77777777" w:rsidR="004956B3" w:rsidRPr="004956B3" w:rsidRDefault="004956B3" w:rsidP="004956B3">
            <w:pPr>
              <w:jc w:val="both"/>
            </w:pPr>
            <w:r w:rsidRPr="004956B3">
              <w:t>2,309561</w:t>
            </w:r>
          </w:p>
        </w:tc>
      </w:tr>
      <w:tr w:rsidR="004956B3" w:rsidRPr="004956B3" w14:paraId="0D166BB3" w14:textId="77777777" w:rsidTr="004956B3">
        <w:trPr>
          <w:trHeight w:val="424"/>
        </w:trPr>
        <w:tc>
          <w:tcPr>
            <w:tcW w:w="6480" w:type="dxa"/>
            <w:gridSpan w:val="3"/>
            <w:noWrap/>
            <w:hideMark/>
          </w:tcPr>
          <w:p w14:paraId="7AA089C5" w14:textId="77777777" w:rsidR="004956B3" w:rsidRPr="004956B3" w:rsidRDefault="004956B3" w:rsidP="004956B3">
            <w:pPr>
              <w:jc w:val="both"/>
              <w:rPr>
                <w:b/>
                <w:bCs/>
              </w:rPr>
            </w:pPr>
            <w:r w:rsidRPr="004956B3">
              <w:rPr>
                <w:b/>
                <w:bCs/>
              </w:rPr>
              <w:t>TOPLAM</w:t>
            </w:r>
          </w:p>
        </w:tc>
        <w:tc>
          <w:tcPr>
            <w:tcW w:w="1320" w:type="dxa"/>
            <w:noWrap/>
            <w:hideMark/>
          </w:tcPr>
          <w:p w14:paraId="7BD23AF5" w14:textId="77777777" w:rsidR="004956B3" w:rsidRPr="004956B3" w:rsidRDefault="004956B3" w:rsidP="004956B3">
            <w:pPr>
              <w:jc w:val="both"/>
              <w:rPr>
                <w:b/>
                <w:bCs/>
              </w:rPr>
            </w:pPr>
            <w:r w:rsidRPr="004956B3">
              <w:rPr>
                <w:b/>
                <w:bCs/>
              </w:rPr>
              <w:t>100%</w:t>
            </w:r>
          </w:p>
        </w:tc>
        <w:tc>
          <w:tcPr>
            <w:tcW w:w="1200" w:type="dxa"/>
            <w:noWrap/>
            <w:hideMark/>
          </w:tcPr>
          <w:p w14:paraId="4B2CB487" w14:textId="77777777" w:rsidR="004956B3" w:rsidRPr="004956B3" w:rsidRDefault="004956B3" w:rsidP="004956B3">
            <w:pPr>
              <w:jc w:val="both"/>
              <w:rPr>
                <w:b/>
                <w:bCs/>
              </w:rPr>
            </w:pPr>
            <w:r w:rsidRPr="004956B3">
              <w:rPr>
                <w:b/>
                <w:bCs/>
              </w:rPr>
              <w:t>100%</w:t>
            </w:r>
          </w:p>
        </w:tc>
      </w:tr>
      <w:tr w:rsidR="004956B3" w:rsidRPr="004956B3" w14:paraId="7DED838F" w14:textId="77777777" w:rsidTr="004956B3">
        <w:trPr>
          <w:trHeight w:val="702"/>
        </w:trPr>
        <w:tc>
          <w:tcPr>
            <w:tcW w:w="9000" w:type="dxa"/>
            <w:gridSpan w:val="5"/>
            <w:hideMark/>
          </w:tcPr>
          <w:p w14:paraId="302E5E89" w14:textId="77777777" w:rsidR="004956B3" w:rsidRPr="004956B3" w:rsidRDefault="004956B3" w:rsidP="004956B3">
            <w:pPr>
              <w:jc w:val="both"/>
            </w:pPr>
            <w:r w:rsidRPr="004956B3">
              <w:t>GÖTÜRÜ BEDEL TEKLİF FİYATI (Götürü Bedel Özet Tablosuna Taşınacak Rakam) …………… TürkLirası) Rakam ile (……………… TürkLirası)</w:t>
            </w:r>
          </w:p>
        </w:tc>
      </w:tr>
    </w:tbl>
    <w:p w14:paraId="1D0E2157" w14:textId="77777777" w:rsidR="004450D6" w:rsidRDefault="004450D6" w:rsidP="004450D6">
      <w:pPr>
        <w:jc w:val="both"/>
      </w:pPr>
    </w:p>
    <w:p w14:paraId="4221D79A" w14:textId="77777777" w:rsidR="004450D6" w:rsidRDefault="004450D6" w:rsidP="004450D6">
      <w:pPr>
        <w:jc w:val="both"/>
      </w:pPr>
    </w:p>
    <w:p w14:paraId="15DE2165" w14:textId="77777777" w:rsidR="004450D6" w:rsidRPr="007D2001" w:rsidRDefault="004450D6" w:rsidP="004450D6">
      <w:pPr>
        <w:jc w:val="both"/>
      </w:pPr>
      <w:r w:rsidRPr="007D2001">
        <w:t>KAŞE                                          TARİH                                     İMZA</w:t>
      </w:r>
    </w:p>
    <w:p w14:paraId="05B3DE56" w14:textId="77777777" w:rsidR="004450D6" w:rsidRPr="007D2001" w:rsidRDefault="004450D6" w:rsidP="004450D6">
      <w:pPr>
        <w:jc w:val="both"/>
      </w:pPr>
    </w:p>
    <w:p w14:paraId="60653706" w14:textId="77777777" w:rsidR="004450D6" w:rsidRPr="007D2001" w:rsidRDefault="004450D6" w:rsidP="004450D6">
      <w:pPr>
        <w:jc w:val="both"/>
      </w:pPr>
    </w:p>
    <w:p w14:paraId="25FCBA59" w14:textId="77777777" w:rsidR="004450D6" w:rsidRPr="007D2001" w:rsidRDefault="004450D6" w:rsidP="004450D6">
      <w:pPr>
        <w:jc w:val="both"/>
        <w:rPr>
          <w:b/>
          <w:bCs/>
          <w:lang w:eastAsia="en-US"/>
        </w:rPr>
      </w:pPr>
      <w:r w:rsidRPr="007D2001">
        <w:rPr>
          <w:b/>
          <w:bCs/>
          <w:lang w:eastAsia="en-US"/>
        </w:rPr>
        <w:t>Ara Bölüm İmalatlar; İnşaat İşleri Özel Teknik Şartnamesinde bulunan pursantaj listesinde detayı belirtildiği şekilde, projeler, mahal listeleri ve teknik şartnamelere uygun olarak gerçekleştirilecektir.</w:t>
      </w:r>
    </w:p>
    <w:p w14:paraId="6B85A1A6" w14:textId="77777777" w:rsidR="004450D6" w:rsidRPr="006557A6" w:rsidRDefault="004450D6" w:rsidP="004450D6">
      <w:pPr>
        <w:rPr>
          <w:b/>
          <w:bCs/>
          <w:highlight w:val="yellow"/>
          <w:lang w:eastAsia="en-US"/>
        </w:rPr>
      </w:pPr>
      <w:r w:rsidRPr="006557A6">
        <w:rPr>
          <w:b/>
          <w:bCs/>
          <w:highlight w:val="yellow"/>
          <w:lang w:eastAsia="en-US"/>
        </w:rPr>
        <w:br w:type="page"/>
      </w:r>
    </w:p>
    <w:tbl>
      <w:tblPr>
        <w:tblStyle w:val="TabloKlavuzu"/>
        <w:tblW w:w="0" w:type="auto"/>
        <w:tblLook w:val="04A0" w:firstRow="1" w:lastRow="0" w:firstColumn="1" w:lastColumn="0" w:noHBand="0" w:noVBand="1"/>
      </w:tblPr>
      <w:tblGrid>
        <w:gridCol w:w="844"/>
        <w:gridCol w:w="1718"/>
        <w:gridCol w:w="3977"/>
        <w:gridCol w:w="1319"/>
        <w:gridCol w:w="1235"/>
      </w:tblGrid>
      <w:tr w:rsidR="004956B3" w:rsidRPr="004956B3" w14:paraId="051B23FA" w14:textId="77777777" w:rsidTr="004956B3">
        <w:trPr>
          <w:trHeight w:val="300"/>
        </w:trPr>
        <w:tc>
          <w:tcPr>
            <w:tcW w:w="9000" w:type="dxa"/>
            <w:gridSpan w:val="5"/>
            <w:noWrap/>
            <w:hideMark/>
          </w:tcPr>
          <w:p w14:paraId="7B0EE2AE" w14:textId="77777777" w:rsidR="004956B3" w:rsidRPr="004956B3" w:rsidRDefault="004956B3" w:rsidP="004956B3">
            <w:pPr>
              <w:jc w:val="both"/>
              <w:rPr>
                <w:b/>
                <w:bCs/>
              </w:rPr>
            </w:pPr>
            <w:r w:rsidRPr="004956B3">
              <w:rPr>
                <w:b/>
                <w:bCs/>
              </w:rPr>
              <w:lastRenderedPageBreak/>
              <w:t>ANAHTAR TESLİMİ GÖTÜRÜ BEDELİ OLUŞTURAN TEKLİF FİYAT ÇİZELGESİ</w:t>
            </w:r>
          </w:p>
        </w:tc>
      </w:tr>
      <w:tr w:rsidR="004956B3" w:rsidRPr="004956B3" w14:paraId="04A2470C" w14:textId="77777777" w:rsidTr="004956B3">
        <w:trPr>
          <w:trHeight w:val="300"/>
        </w:trPr>
        <w:tc>
          <w:tcPr>
            <w:tcW w:w="840" w:type="dxa"/>
            <w:noWrap/>
            <w:hideMark/>
          </w:tcPr>
          <w:p w14:paraId="7D3FDD8C" w14:textId="77777777" w:rsidR="004956B3" w:rsidRPr="004956B3" w:rsidRDefault="004956B3" w:rsidP="004956B3">
            <w:pPr>
              <w:jc w:val="both"/>
              <w:rPr>
                <w:b/>
                <w:bCs/>
              </w:rPr>
            </w:pPr>
          </w:p>
        </w:tc>
        <w:tc>
          <w:tcPr>
            <w:tcW w:w="1660" w:type="dxa"/>
            <w:noWrap/>
            <w:hideMark/>
          </w:tcPr>
          <w:p w14:paraId="162338C0" w14:textId="77777777" w:rsidR="004956B3" w:rsidRPr="004956B3" w:rsidRDefault="004956B3" w:rsidP="004956B3">
            <w:pPr>
              <w:jc w:val="both"/>
            </w:pPr>
          </w:p>
        </w:tc>
        <w:tc>
          <w:tcPr>
            <w:tcW w:w="3980" w:type="dxa"/>
            <w:noWrap/>
            <w:hideMark/>
          </w:tcPr>
          <w:p w14:paraId="6044DF03" w14:textId="77777777" w:rsidR="004956B3" w:rsidRPr="004956B3" w:rsidRDefault="004956B3" w:rsidP="004956B3">
            <w:pPr>
              <w:jc w:val="both"/>
            </w:pPr>
          </w:p>
        </w:tc>
        <w:tc>
          <w:tcPr>
            <w:tcW w:w="1320" w:type="dxa"/>
            <w:noWrap/>
            <w:hideMark/>
          </w:tcPr>
          <w:p w14:paraId="4D2C57F2" w14:textId="77777777" w:rsidR="004956B3" w:rsidRPr="004956B3" w:rsidRDefault="004956B3" w:rsidP="004956B3">
            <w:pPr>
              <w:jc w:val="both"/>
            </w:pPr>
          </w:p>
        </w:tc>
        <w:tc>
          <w:tcPr>
            <w:tcW w:w="1200" w:type="dxa"/>
            <w:noWrap/>
            <w:hideMark/>
          </w:tcPr>
          <w:p w14:paraId="3936C14C" w14:textId="77777777" w:rsidR="004956B3" w:rsidRPr="004956B3" w:rsidRDefault="004956B3" w:rsidP="004956B3">
            <w:pPr>
              <w:jc w:val="both"/>
            </w:pPr>
          </w:p>
        </w:tc>
      </w:tr>
      <w:tr w:rsidR="004956B3" w:rsidRPr="004956B3" w14:paraId="566A8717" w14:textId="77777777" w:rsidTr="004956B3">
        <w:trPr>
          <w:trHeight w:val="285"/>
        </w:trPr>
        <w:tc>
          <w:tcPr>
            <w:tcW w:w="2500" w:type="dxa"/>
            <w:gridSpan w:val="2"/>
            <w:noWrap/>
            <w:hideMark/>
          </w:tcPr>
          <w:p w14:paraId="608C40F1" w14:textId="77777777" w:rsidR="004956B3" w:rsidRPr="004956B3" w:rsidRDefault="004956B3" w:rsidP="004956B3">
            <w:pPr>
              <w:jc w:val="both"/>
            </w:pPr>
            <w:r w:rsidRPr="004956B3">
              <w:t>İLİ</w:t>
            </w:r>
          </w:p>
        </w:tc>
        <w:tc>
          <w:tcPr>
            <w:tcW w:w="3980" w:type="dxa"/>
            <w:noWrap/>
            <w:hideMark/>
          </w:tcPr>
          <w:p w14:paraId="7FA4567B" w14:textId="77777777" w:rsidR="004956B3" w:rsidRPr="004956B3" w:rsidRDefault="004956B3" w:rsidP="004956B3">
            <w:pPr>
              <w:jc w:val="both"/>
            </w:pPr>
            <w:r w:rsidRPr="004956B3">
              <w:t>İLÇESİ</w:t>
            </w:r>
          </w:p>
        </w:tc>
        <w:tc>
          <w:tcPr>
            <w:tcW w:w="2520" w:type="dxa"/>
            <w:gridSpan w:val="2"/>
            <w:noWrap/>
            <w:hideMark/>
          </w:tcPr>
          <w:p w14:paraId="5E96B354" w14:textId="77777777" w:rsidR="004956B3" w:rsidRPr="004956B3" w:rsidRDefault="004956B3" w:rsidP="004956B3">
            <w:pPr>
              <w:jc w:val="both"/>
            </w:pPr>
            <w:r w:rsidRPr="004956B3">
              <w:t>YAPI ADI</w:t>
            </w:r>
          </w:p>
        </w:tc>
      </w:tr>
      <w:tr w:rsidR="004956B3" w:rsidRPr="004956B3" w14:paraId="1416087C" w14:textId="77777777" w:rsidTr="004956B3">
        <w:trPr>
          <w:trHeight w:val="285"/>
        </w:trPr>
        <w:tc>
          <w:tcPr>
            <w:tcW w:w="2500" w:type="dxa"/>
            <w:gridSpan w:val="2"/>
            <w:noWrap/>
            <w:hideMark/>
          </w:tcPr>
          <w:p w14:paraId="4FCD5492" w14:textId="77777777" w:rsidR="004956B3" w:rsidRPr="004956B3" w:rsidRDefault="004956B3" w:rsidP="004956B3">
            <w:pPr>
              <w:jc w:val="both"/>
              <w:rPr>
                <w:b/>
                <w:bCs/>
              </w:rPr>
            </w:pPr>
            <w:r w:rsidRPr="004956B3">
              <w:rPr>
                <w:b/>
                <w:bCs/>
              </w:rPr>
              <w:t>KAHRAMANMARAŞ</w:t>
            </w:r>
          </w:p>
        </w:tc>
        <w:tc>
          <w:tcPr>
            <w:tcW w:w="3980" w:type="dxa"/>
            <w:noWrap/>
            <w:hideMark/>
          </w:tcPr>
          <w:p w14:paraId="13324F5E" w14:textId="77777777" w:rsidR="004956B3" w:rsidRPr="004956B3" w:rsidRDefault="004956B3" w:rsidP="004956B3">
            <w:pPr>
              <w:jc w:val="both"/>
              <w:rPr>
                <w:b/>
                <w:bCs/>
              </w:rPr>
            </w:pPr>
            <w:r w:rsidRPr="004956B3">
              <w:rPr>
                <w:b/>
                <w:bCs/>
              </w:rPr>
              <w:t>PAZARCIK İLÇESİ KARAÇAY MAHALLESİ</w:t>
            </w:r>
          </w:p>
        </w:tc>
        <w:tc>
          <w:tcPr>
            <w:tcW w:w="2520" w:type="dxa"/>
            <w:gridSpan w:val="2"/>
            <w:noWrap/>
            <w:hideMark/>
          </w:tcPr>
          <w:p w14:paraId="0C1B72F6" w14:textId="77777777" w:rsidR="004956B3" w:rsidRPr="004956B3" w:rsidRDefault="004956B3" w:rsidP="004956B3">
            <w:pPr>
              <w:jc w:val="both"/>
              <w:rPr>
                <w:b/>
                <w:bCs/>
              </w:rPr>
            </w:pPr>
            <w:r w:rsidRPr="004956B3">
              <w:rPr>
                <w:b/>
                <w:bCs/>
              </w:rPr>
              <w:t xml:space="preserve"> EĞİTİM TESİSİ</w:t>
            </w:r>
          </w:p>
        </w:tc>
      </w:tr>
      <w:tr w:rsidR="004956B3" w:rsidRPr="004956B3" w14:paraId="70C0A373" w14:textId="77777777" w:rsidTr="004956B3">
        <w:trPr>
          <w:trHeight w:val="300"/>
        </w:trPr>
        <w:tc>
          <w:tcPr>
            <w:tcW w:w="840" w:type="dxa"/>
            <w:hideMark/>
          </w:tcPr>
          <w:p w14:paraId="2C502A9B" w14:textId="77777777" w:rsidR="004956B3" w:rsidRPr="004956B3" w:rsidRDefault="004956B3" w:rsidP="004956B3">
            <w:pPr>
              <w:jc w:val="both"/>
              <w:rPr>
                <w:b/>
                <w:bCs/>
              </w:rPr>
            </w:pPr>
            <w:r w:rsidRPr="004956B3">
              <w:rPr>
                <w:b/>
                <w:bCs/>
              </w:rPr>
              <w:t> </w:t>
            </w:r>
          </w:p>
        </w:tc>
        <w:tc>
          <w:tcPr>
            <w:tcW w:w="1660" w:type="dxa"/>
            <w:hideMark/>
          </w:tcPr>
          <w:p w14:paraId="1A7F4092" w14:textId="77777777" w:rsidR="004956B3" w:rsidRPr="004956B3" w:rsidRDefault="004956B3" w:rsidP="004956B3">
            <w:pPr>
              <w:jc w:val="both"/>
              <w:rPr>
                <w:b/>
                <w:bCs/>
              </w:rPr>
            </w:pPr>
            <w:r w:rsidRPr="004956B3">
              <w:rPr>
                <w:b/>
                <w:bCs/>
              </w:rPr>
              <w:t> </w:t>
            </w:r>
          </w:p>
        </w:tc>
        <w:tc>
          <w:tcPr>
            <w:tcW w:w="3980" w:type="dxa"/>
            <w:hideMark/>
          </w:tcPr>
          <w:p w14:paraId="1EDCE6BA" w14:textId="77777777" w:rsidR="004956B3" w:rsidRPr="004956B3" w:rsidRDefault="004956B3" w:rsidP="004956B3">
            <w:pPr>
              <w:jc w:val="both"/>
            </w:pPr>
            <w:r w:rsidRPr="004956B3">
              <w:t> </w:t>
            </w:r>
          </w:p>
        </w:tc>
        <w:tc>
          <w:tcPr>
            <w:tcW w:w="1320" w:type="dxa"/>
            <w:hideMark/>
          </w:tcPr>
          <w:p w14:paraId="1B8C1E34" w14:textId="77777777" w:rsidR="004956B3" w:rsidRPr="004956B3" w:rsidRDefault="004956B3" w:rsidP="004956B3">
            <w:pPr>
              <w:jc w:val="both"/>
            </w:pPr>
            <w:r w:rsidRPr="004956B3">
              <w:t> </w:t>
            </w:r>
          </w:p>
        </w:tc>
        <w:tc>
          <w:tcPr>
            <w:tcW w:w="1200" w:type="dxa"/>
            <w:hideMark/>
          </w:tcPr>
          <w:p w14:paraId="696F5FF2" w14:textId="77777777" w:rsidR="004956B3" w:rsidRPr="004956B3" w:rsidRDefault="004956B3" w:rsidP="004956B3">
            <w:pPr>
              <w:jc w:val="both"/>
            </w:pPr>
            <w:r w:rsidRPr="004956B3">
              <w:t> </w:t>
            </w:r>
          </w:p>
        </w:tc>
      </w:tr>
      <w:tr w:rsidR="004956B3" w:rsidRPr="004956B3" w14:paraId="5DB13F64" w14:textId="77777777" w:rsidTr="004956B3">
        <w:trPr>
          <w:trHeight w:val="450"/>
        </w:trPr>
        <w:tc>
          <w:tcPr>
            <w:tcW w:w="840" w:type="dxa"/>
            <w:hideMark/>
          </w:tcPr>
          <w:p w14:paraId="294B5922" w14:textId="77777777" w:rsidR="004956B3" w:rsidRPr="004956B3" w:rsidRDefault="004956B3" w:rsidP="004956B3">
            <w:pPr>
              <w:jc w:val="both"/>
              <w:rPr>
                <w:b/>
                <w:bCs/>
              </w:rPr>
            </w:pPr>
            <w:r w:rsidRPr="004956B3">
              <w:rPr>
                <w:b/>
                <w:bCs/>
              </w:rPr>
              <w:t>Sıra No</w:t>
            </w:r>
          </w:p>
        </w:tc>
        <w:tc>
          <w:tcPr>
            <w:tcW w:w="1660" w:type="dxa"/>
            <w:hideMark/>
          </w:tcPr>
          <w:p w14:paraId="4AA7259F" w14:textId="77777777" w:rsidR="004956B3" w:rsidRPr="004956B3" w:rsidRDefault="004956B3" w:rsidP="004956B3">
            <w:pPr>
              <w:jc w:val="both"/>
              <w:rPr>
                <w:b/>
                <w:bCs/>
              </w:rPr>
            </w:pPr>
            <w:r w:rsidRPr="004956B3">
              <w:rPr>
                <w:b/>
                <w:bCs/>
              </w:rPr>
              <w:t>Bölüm İmalatı</w:t>
            </w:r>
          </w:p>
        </w:tc>
        <w:tc>
          <w:tcPr>
            <w:tcW w:w="3980" w:type="dxa"/>
            <w:noWrap/>
            <w:hideMark/>
          </w:tcPr>
          <w:p w14:paraId="095B2E6A" w14:textId="77777777" w:rsidR="004956B3" w:rsidRPr="004956B3" w:rsidRDefault="004956B3" w:rsidP="004956B3">
            <w:pPr>
              <w:jc w:val="both"/>
              <w:rPr>
                <w:b/>
                <w:bCs/>
              </w:rPr>
            </w:pPr>
            <w:r w:rsidRPr="004956B3">
              <w:rPr>
                <w:b/>
                <w:bCs/>
              </w:rPr>
              <w:t>Ara Bölüm İmalatlar</w:t>
            </w:r>
          </w:p>
        </w:tc>
        <w:tc>
          <w:tcPr>
            <w:tcW w:w="1320" w:type="dxa"/>
            <w:noWrap/>
            <w:hideMark/>
          </w:tcPr>
          <w:p w14:paraId="0A105055" w14:textId="77777777" w:rsidR="004956B3" w:rsidRPr="004956B3" w:rsidRDefault="004956B3" w:rsidP="004956B3">
            <w:pPr>
              <w:jc w:val="both"/>
              <w:rPr>
                <w:b/>
                <w:bCs/>
              </w:rPr>
            </w:pPr>
            <w:r w:rsidRPr="004956B3">
              <w:rPr>
                <w:b/>
                <w:bCs/>
              </w:rPr>
              <w:t>Bölüm Yüzdesi</w:t>
            </w:r>
          </w:p>
        </w:tc>
        <w:tc>
          <w:tcPr>
            <w:tcW w:w="1200" w:type="dxa"/>
            <w:hideMark/>
          </w:tcPr>
          <w:p w14:paraId="2EE68CB8" w14:textId="77777777" w:rsidR="004956B3" w:rsidRPr="004956B3" w:rsidRDefault="004956B3" w:rsidP="004956B3">
            <w:pPr>
              <w:jc w:val="both"/>
              <w:rPr>
                <w:b/>
                <w:bCs/>
              </w:rPr>
            </w:pPr>
            <w:r w:rsidRPr="004956B3">
              <w:rPr>
                <w:b/>
                <w:bCs/>
              </w:rPr>
              <w:t>Ara Bölüm Yüzdesi</w:t>
            </w:r>
          </w:p>
        </w:tc>
      </w:tr>
      <w:tr w:rsidR="004956B3" w:rsidRPr="004956B3" w14:paraId="795B8E62" w14:textId="77777777" w:rsidTr="004956B3">
        <w:trPr>
          <w:trHeight w:val="424"/>
        </w:trPr>
        <w:tc>
          <w:tcPr>
            <w:tcW w:w="840" w:type="dxa"/>
            <w:hideMark/>
          </w:tcPr>
          <w:p w14:paraId="73D9C348" w14:textId="77777777" w:rsidR="004956B3" w:rsidRPr="004956B3" w:rsidRDefault="004956B3" w:rsidP="004956B3">
            <w:pPr>
              <w:jc w:val="both"/>
            </w:pPr>
            <w:r w:rsidRPr="004956B3">
              <w:t>1</w:t>
            </w:r>
          </w:p>
        </w:tc>
        <w:tc>
          <w:tcPr>
            <w:tcW w:w="1660" w:type="dxa"/>
            <w:vMerge w:val="restart"/>
            <w:hideMark/>
          </w:tcPr>
          <w:p w14:paraId="042586D7" w14:textId="77777777" w:rsidR="004956B3" w:rsidRPr="004956B3" w:rsidRDefault="004956B3" w:rsidP="004956B3">
            <w:pPr>
              <w:jc w:val="both"/>
            </w:pPr>
            <w:r w:rsidRPr="004956B3">
              <w:t>OKUL BİNASI İNŞAAT</w:t>
            </w:r>
          </w:p>
        </w:tc>
        <w:tc>
          <w:tcPr>
            <w:tcW w:w="3980" w:type="dxa"/>
            <w:noWrap/>
            <w:hideMark/>
          </w:tcPr>
          <w:p w14:paraId="2EB285F4" w14:textId="77777777" w:rsidR="004956B3" w:rsidRPr="004956B3" w:rsidRDefault="004956B3" w:rsidP="004956B3">
            <w:pPr>
              <w:jc w:val="both"/>
            </w:pPr>
            <w:r w:rsidRPr="004956B3">
              <w:t>Temel Öncesi İmalatlar</w:t>
            </w:r>
          </w:p>
        </w:tc>
        <w:tc>
          <w:tcPr>
            <w:tcW w:w="1320" w:type="dxa"/>
            <w:vMerge w:val="restart"/>
            <w:noWrap/>
            <w:hideMark/>
          </w:tcPr>
          <w:p w14:paraId="11C99CB0" w14:textId="77777777" w:rsidR="004956B3" w:rsidRPr="004956B3" w:rsidRDefault="004956B3" w:rsidP="004956B3">
            <w:pPr>
              <w:jc w:val="both"/>
            </w:pPr>
            <w:r w:rsidRPr="004956B3">
              <w:t>71,73%</w:t>
            </w:r>
          </w:p>
        </w:tc>
        <w:tc>
          <w:tcPr>
            <w:tcW w:w="1200" w:type="dxa"/>
            <w:hideMark/>
          </w:tcPr>
          <w:p w14:paraId="7E8CC481" w14:textId="77777777" w:rsidR="004956B3" w:rsidRPr="004956B3" w:rsidRDefault="004956B3" w:rsidP="004956B3">
            <w:pPr>
              <w:jc w:val="both"/>
            </w:pPr>
            <w:r w:rsidRPr="004956B3">
              <w:t>2,914969</w:t>
            </w:r>
          </w:p>
        </w:tc>
      </w:tr>
      <w:tr w:rsidR="004956B3" w:rsidRPr="004956B3" w14:paraId="6124E30D" w14:textId="77777777" w:rsidTr="004956B3">
        <w:trPr>
          <w:trHeight w:val="424"/>
        </w:trPr>
        <w:tc>
          <w:tcPr>
            <w:tcW w:w="840" w:type="dxa"/>
            <w:hideMark/>
          </w:tcPr>
          <w:p w14:paraId="487239D1" w14:textId="77777777" w:rsidR="004956B3" w:rsidRPr="004956B3" w:rsidRDefault="004956B3" w:rsidP="004956B3">
            <w:pPr>
              <w:jc w:val="both"/>
            </w:pPr>
            <w:r w:rsidRPr="004956B3">
              <w:t>2</w:t>
            </w:r>
          </w:p>
        </w:tc>
        <w:tc>
          <w:tcPr>
            <w:tcW w:w="1660" w:type="dxa"/>
            <w:vMerge/>
            <w:hideMark/>
          </w:tcPr>
          <w:p w14:paraId="6120D646" w14:textId="77777777" w:rsidR="004956B3" w:rsidRPr="004956B3" w:rsidRDefault="004956B3" w:rsidP="004956B3">
            <w:pPr>
              <w:jc w:val="both"/>
            </w:pPr>
          </w:p>
        </w:tc>
        <w:tc>
          <w:tcPr>
            <w:tcW w:w="3980" w:type="dxa"/>
            <w:noWrap/>
            <w:hideMark/>
          </w:tcPr>
          <w:p w14:paraId="43C922FB" w14:textId="77777777" w:rsidR="004956B3" w:rsidRPr="004956B3" w:rsidRDefault="004956B3" w:rsidP="004956B3">
            <w:pPr>
              <w:jc w:val="both"/>
            </w:pPr>
            <w:r w:rsidRPr="004956B3">
              <w:t>Kaba İnşaat İmalatları</w:t>
            </w:r>
          </w:p>
        </w:tc>
        <w:tc>
          <w:tcPr>
            <w:tcW w:w="1320" w:type="dxa"/>
            <w:vMerge/>
            <w:hideMark/>
          </w:tcPr>
          <w:p w14:paraId="164FD213" w14:textId="77777777" w:rsidR="004956B3" w:rsidRPr="004956B3" w:rsidRDefault="004956B3" w:rsidP="004956B3">
            <w:pPr>
              <w:jc w:val="both"/>
            </w:pPr>
          </w:p>
        </w:tc>
        <w:tc>
          <w:tcPr>
            <w:tcW w:w="1200" w:type="dxa"/>
            <w:hideMark/>
          </w:tcPr>
          <w:p w14:paraId="0F3AE30B" w14:textId="77777777" w:rsidR="004956B3" w:rsidRPr="004956B3" w:rsidRDefault="004956B3" w:rsidP="004956B3">
            <w:pPr>
              <w:jc w:val="both"/>
            </w:pPr>
            <w:r w:rsidRPr="004956B3">
              <w:t>37,078613</w:t>
            </w:r>
          </w:p>
        </w:tc>
      </w:tr>
      <w:tr w:rsidR="004956B3" w:rsidRPr="004956B3" w14:paraId="08C4DA5F" w14:textId="77777777" w:rsidTr="004956B3">
        <w:trPr>
          <w:trHeight w:val="424"/>
        </w:trPr>
        <w:tc>
          <w:tcPr>
            <w:tcW w:w="840" w:type="dxa"/>
            <w:hideMark/>
          </w:tcPr>
          <w:p w14:paraId="5F27638E" w14:textId="77777777" w:rsidR="004956B3" w:rsidRPr="004956B3" w:rsidRDefault="004956B3" w:rsidP="004956B3">
            <w:pPr>
              <w:jc w:val="both"/>
            </w:pPr>
            <w:r w:rsidRPr="004956B3">
              <w:t>3</w:t>
            </w:r>
          </w:p>
        </w:tc>
        <w:tc>
          <w:tcPr>
            <w:tcW w:w="1660" w:type="dxa"/>
            <w:vMerge/>
            <w:hideMark/>
          </w:tcPr>
          <w:p w14:paraId="052325C4" w14:textId="77777777" w:rsidR="004956B3" w:rsidRPr="004956B3" w:rsidRDefault="004956B3" w:rsidP="004956B3">
            <w:pPr>
              <w:jc w:val="both"/>
            </w:pPr>
          </w:p>
        </w:tc>
        <w:tc>
          <w:tcPr>
            <w:tcW w:w="3980" w:type="dxa"/>
            <w:noWrap/>
            <w:hideMark/>
          </w:tcPr>
          <w:p w14:paraId="306C8840" w14:textId="77777777" w:rsidR="004956B3" w:rsidRPr="004956B3" w:rsidRDefault="004956B3" w:rsidP="004956B3">
            <w:pPr>
              <w:jc w:val="both"/>
            </w:pPr>
            <w:r w:rsidRPr="004956B3">
              <w:t>Zemin İmalatları</w:t>
            </w:r>
          </w:p>
        </w:tc>
        <w:tc>
          <w:tcPr>
            <w:tcW w:w="1320" w:type="dxa"/>
            <w:vMerge/>
            <w:hideMark/>
          </w:tcPr>
          <w:p w14:paraId="4EB3D3FE" w14:textId="77777777" w:rsidR="004956B3" w:rsidRPr="004956B3" w:rsidRDefault="004956B3" w:rsidP="004956B3">
            <w:pPr>
              <w:jc w:val="both"/>
            </w:pPr>
          </w:p>
        </w:tc>
        <w:tc>
          <w:tcPr>
            <w:tcW w:w="1200" w:type="dxa"/>
            <w:hideMark/>
          </w:tcPr>
          <w:p w14:paraId="63D8A1D2" w14:textId="77777777" w:rsidR="004956B3" w:rsidRPr="004956B3" w:rsidRDefault="004956B3" w:rsidP="004956B3">
            <w:pPr>
              <w:jc w:val="both"/>
            </w:pPr>
            <w:r w:rsidRPr="004956B3">
              <w:t>2,309307</w:t>
            </w:r>
          </w:p>
        </w:tc>
      </w:tr>
      <w:tr w:rsidR="004956B3" w:rsidRPr="004956B3" w14:paraId="3414A612" w14:textId="77777777" w:rsidTr="004956B3">
        <w:trPr>
          <w:trHeight w:val="424"/>
        </w:trPr>
        <w:tc>
          <w:tcPr>
            <w:tcW w:w="840" w:type="dxa"/>
            <w:hideMark/>
          </w:tcPr>
          <w:p w14:paraId="02FA2344" w14:textId="77777777" w:rsidR="004956B3" w:rsidRPr="004956B3" w:rsidRDefault="004956B3" w:rsidP="004956B3">
            <w:pPr>
              <w:jc w:val="both"/>
            </w:pPr>
            <w:r w:rsidRPr="004956B3">
              <w:t>4</w:t>
            </w:r>
          </w:p>
        </w:tc>
        <w:tc>
          <w:tcPr>
            <w:tcW w:w="1660" w:type="dxa"/>
            <w:vMerge/>
            <w:hideMark/>
          </w:tcPr>
          <w:p w14:paraId="51279662" w14:textId="77777777" w:rsidR="004956B3" w:rsidRPr="004956B3" w:rsidRDefault="004956B3" w:rsidP="004956B3">
            <w:pPr>
              <w:jc w:val="both"/>
            </w:pPr>
          </w:p>
        </w:tc>
        <w:tc>
          <w:tcPr>
            <w:tcW w:w="3980" w:type="dxa"/>
            <w:noWrap/>
            <w:hideMark/>
          </w:tcPr>
          <w:p w14:paraId="76C10DA9" w14:textId="77777777" w:rsidR="004956B3" w:rsidRPr="004956B3" w:rsidRDefault="004956B3" w:rsidP="004956B3">
            <w:pPr>
              <w:jc w:val="both"/>
            </w:pPr>
            <w:r w:rsidRPr="004956B3">
              <w:t>Duvar İmalatları</w:t>
            </w:r>
          </w:p>
        </w:tc>
        <w:tc>
          <w:tcPr>
            <w:tcW w:w="1320" w:type="dxa"/>
            <w:vMerge/>
            <w:hideMark/>
          </w:tcPr>
          <w:p w14:paraId="6735F7FD" w14:textId="77777777" w:rsidR="004956B3" w:rsidRPr="004956B3" w:rsidRDefault="004956B3" w:rsidP="004956B3">
            <w:pPr>
              <w:jc w:val="both"/>
            </w:pPr>
          </w:p>
        </w:tc>
        <w:tc>
          <w:tcPr>
            <w:tcW w:w="1200" w:type="dxa"/>
            <w:hideMark/>
          </w:tcPr>
          <w:p w14:paraId="1C779ED2" w14:textId="77777777" w:rsidR="004956B3" w:rsidRPr="004956B3" w:rsidRDefault="004956B3" w:rsidP="004956B3">
            <w:pPr>
              <w:jc w:val="both"/>
            </w:pPr>
            <w:r w:rsidRPr="004956B3">
              <w:t>4,665303</w:t>
            </w:r>
          </w:p>
        </w:tc>
      </w:tr>
      <w:tr w:rsidR="004956B3" w:rsidRPr="004956B3" w14:paraId="2E0FEE3F" w14:textId="77777777" w:rsidTr="004956B3">
        <w:trPr>
          <w:trHeight w:val="424"/>
        </w:trPr>
        <w:tc>
          <w:tcPr>
            <w:tcW w:w="840" w:type="dxa"/>
            <w:hideMark/>
          </w:tcPr>
          <w:p w14:paraId="1733DAD5" w14:textId="77777777" w:rsidR="004956B3" w:rsidRPr="004956B3" w:rsidRDefault="004956B3" w:rsidP="004956B3">
            <w:pPr>
              <w:jc w:val="both"/>
            </w:pPr>
            <w:r w:rsidRPr="004956B3">
              <w:t>5</w:t>
            </w:r>
          </w:p>
        </w:tc>
        <w:tc>
          <w:tcPr>
            <w:tcW w:w="1660" w:type="dxa"/>
            <w:vMerge/>
            <w:hideMark/>
          </w:tcPr>
          <w:p w14:paraId="3B5ECC23" w14:textId="77777777" w:rsidR="004956B3" w:rsidRPr="004956B3" w:rsidRDefault="004956B3" w:rsidP="004956B3">
            <w:pPr>
              <w:jc w:val="both"/>
            </w:pPr>
          </w:p>
        </w:tc>
        <w:tc>
          <w:tcPr>
            <w:tcW w:w="3980" w:type="dxa"/>
            <w:noWrap/>
            <w:hideMark/>
          </w:tcPr>
          <w:p w14:paraId="3ECA1B61" w14:textId="77777777" w:rsidR="004956B3" w:rsidRPr="004956B3" w:rsidRDefault="004956B3" w:rsidP="004956B3">
            <w:pPr>
              <w:jc w:val="both"/>
            </w:pPr>
            <w:r w:rsidRPr="004956B3">
              <w:t>Tavan İmalatları</w:t>
            </w:r>
          </w:p>
        </w:tc>
        <w:tc>
          <w:tcPr>
            <w:tcW w:w="1320" w:type="dxa"/>
            <w:vMerge/>
            <w:hideMark/>
          </w:tcPr>
          <w:p w14:paraId="6A8928B6" w14:textId="77777777" w:rsidR="004956B3" w:rsidRPr="004956B3" w:rsidRDefault="004956B3" w:rsidP="004956B3">
            <w:pPr>
              <w:jc w:val="both"/>
            </w:pPr>
          </w:p>
        </w:tc>
        <w:tc>
          <w:tcPr>
            <w:tcW w:w="1200" w:type="dxa"/>
            <w:hideMark/>
          </w:tcPr>
          <w:p w14:paraId="2AEBAB1B" w14:textId="77777777" w:rsidR="004956B3" w:rsidRPr="004956B3" w:rsidRDefault="004956B3" w:rsidP="004956B3">
            <w:pPr>
              <w:jc w:val="both"/>
            </w:pPr>
            <w:r w:rsidRPr="004956B3">
              <w:t>3,455505</w:t>
            </w:r>
          </w:p>
        </w:tc>
      </w:tr>
      <w:tr w:rsidR="004956B3" w:rsidRPr="004956B3" w14:paraId="202C0547" w14:textId="77777777" w:rsidTr="004956B3">
        <w:trPr>
          <w:trHeight w:val="424"/>
        </w:trPr>
        <w:tc>
          <w:tcPr>
            <w:tcW w:w="840" w:type="dxa"/>
            <w:hideMark/>
          </w:tcPr>
          <w:p w14:paraId="3433ACA5" w14:textId="77777777" w:rsidR="004956B3" w:rsidRPr="004956B3" w:rsidRDefault="004956B3" w:rsidP="004956B3">
            <w:pPr>
              <w:jc w:val="both"/>
            </w:pPr>
            <w:r w:rsidRPr="004956B3">
              <w:t>6</w:t>
            </w:r>
          </w:p>
        </w:tc>
        <w:tc>
          <w:tcPr>
            <w:tcW w:w="1660" w:type="dxa"/>
            <w:vMerge/>
            <w:hideMark/>
          </w:tcPr>
          <w:p w14:paraId="3D7313E7" w14:textId="77777777" w:rsidR="004956B3" w:rsidRPr="004956B3" w:rsidRDefault="004956B3" w:rsidP="004956B3">
            <w:pPr>
              <w:jc w:val="both"/>
            </w:pPr>
          </w:p>
        </w:tc>
        <w:tc>
          <w:tcPr>
            <w:tcW w:w="3980" w:type="dxa"/>
            <w:noWrap/>
            <w:hideMark/>
          </w:tcPr>
          <w:p w14:paraId="02CF5638" w14:textId="77777777" w:rsidR="004956B3" w:rsidRPr="004956B3" w:rsidRDefault="004956B3" w:rsidP="004956B3">
            <w:pPr>
              <w:jc w:val="both"/>
            </w:pPr>
            <w:r w:rsidRPr="004956B3">
              <w:t>Çatı İmalatları</w:t>
            </w:r>
          </w:p>
        </w:tc>
        <w:tc>
          <w:tcPr>
            <w:tcW w:w="1320" w:type="dxa"/>
            <w:vMerge/>
            <w:hideMark/>
          </w:tcPr>
          <w:p w14:paraId="672B58E4" w14:textId="77777777" w:rsidR="004956B3" w:rsidRPr="004956B3" w:rsidRDefault="004956B3" w:rsidP="004956B3">
            <w:pPr>
              <w:jc w:val="both"/>
            </w:pPr>
          </w:p>
        </w:tc>
        <w:tc>
          <w:tcPr>
            <w:tcW w:w="1200" w:type="dxa"/>
            <w:hideMark/>
          </w:tcPr>
          <w:p w14:paraId="04FE05AA" w14:textId="77777777" w:rsidR="004956B3" w:rsidRPr="004956B3" w:rsidRDefault="004956B3" w:rsidP="004956B3">
            <w:pPr>
              <w:jc w:val="both"/>
            </w:pPr>
            <w:r w:rsidRPr="004956B3">
              <w:t>6,343891</w:t>
            </w:r>
          </w:p>
        </w:tc>
      </w:tr>
      <w:tr w:rsidR="004956B3" w:rsidRPr="004956B3" w14:paraId="0206FE69" w14:textId="77777777" w:rsidTr="004956B3">
        <w:trPr>
          <w:trHeight w:val="424"/>
        </w:trPr>
        <w:tc>
          <w:tcPr>
            <w:tcW w:w="840" w:type="dxa"/>
            <w:hideMark/>
          </w:tcPr>
          <w:p w14:paraId="53D34950" w14:textId="77777777" w:rsidR="004956B3" w:rsidRPr="004956B3" w:rsidRDefault="004956B3" w:rsidP="004956B3">
            <w:pPr>
              <w:jc w:val="both"/>
            </w:pPr>
            <w:r w:rsidRPr="004956B3">
              <w:t>7</w:t>
            </w:r>
          </w:p>
        </w:tc>
        <w:tc>
          <w:tcPr>
            <w:tcW w:w="1660" w:type="dxa"/>
            <w:vMerge/>
            <w:hideMark/>
          </w:tcPr>
          <w:p w14:paraId="6BB057B4" w14:textId="77777777" w:rsidR="004956B3" w:rsidRPr="004956B3" w:rsidRDefault="004956B3" w:rsidP="004956B3">
            <w:pPr>
              <w:jc w:val="both"/>
            </w:pPr>
          </w:p>
        </w:tc>
        <w:tc>
          <w:tcPr>
            <w:tcW w:w="3980" w:type="dxa"/>
            <w:noWrap/>
            <w:hideMark/>
          </w:tcPr>
          <w:p w14:paraId="672185D4" w14:textId="77777777" w:rsidR="004956B3" w:rsidRPr="004956B3" w:rsidRDefault="004956B3" w:rsidP="004956B3">
            <w:pPr>
              <w:jc w:val="both"/>
            </w:pPr>
            <w:r w:rsidRPr="004956B3">
              <w:t>Cephe İmalatları</w:t>
            </w:r>
          </w:p>
        </w:tc>
        <w:tc>
          <w:tcPr>
            <w:tcW w:w="1320" w:type="dxa"/>
            <w:vMerge/>
            <w:hideMark/>
          </w:tcPr>
          <w:p w14:paraId="0C181685" w14:textId="77777777" w:rsidR="004956B3" w:rsidRPr="004956B3" w:rsidRDefault="004956B3" w:rsidP="004956B3">
            <w:pPr>
              <w:jc w:val="both"/>
            </w:pPr>
          </w:p>
        </w:tc>
        <w:tc>
          <w:tcPr>
            <w:tcW w:w="1200" w:type="dxa"/>
            <w:hideMark/>
          </w:tcPr>
          <w:p w14:paraId="1324B380" w14:textId="77777777" w:rsidR="004956B3" w:rsidRPr="004956B3" w:rsidRDefault="004956B3" w:rsidP="004956B3">
            <w:pPr>
              <w:jc w:val="both"/>
            </w:pPr>
            <w:r w:rsidRPr="004956B3">
              <w:t>3,655615</w:t>
            </w:r>
          </w:p>
        </w:tc>
      </w:tr>
      <w:tr w:rsidR="004956B3" w:rsidRPr="004956B3" w14:paraId="21A62CFA" w14:textId="77777777" w:rsidTr="004956B3">
        <w:trPr>
          <w:trHeight w:val="424"/>
        </w:trPr>
        <w:tc>
          <w:tcPr>
            <w:tcW w:w="840" w:type="dxa"/>
            <w:hideMark/>
          </w:tcPr>
          <w:p w14:paraId="615AAB81" w14:textId="77777777" w:rsidR="004956B3" w:rsidRPr="004956B3" w:rsidRDefault="004956B3" w:rsidP="004956B3">
            <w:pPr>
              <w:jc w:val="both"/>
            </w:pPr>
            <w:r w:rsidRPr="004956B3">
              <w:t>8</w:t>
            </w:r>
          </w:p>
        </w:tc>
        <w:tc>
          <w:tcPr>
            <w:tcW w:w="1660" w:type="dxa"/>
            <w:vMerge/>
            <w:hideMark/>
          </w:tcPr>
          <w:p w14:paraId="6E7257E4" w14:textId="77777777" w:rsidR="004956B3" w:rsidRPr="004956B3" w:rsidRDefault="004956B3" w:rsidP="004956B3">
            <w:pPr>
              <w:jc w:val="both"/>
            </w:pPr>
          </w:p>
        </w:tc>
        <w:tc>
          <w:tcPr>
            <w:tcW w:w="3980" w:type="dxa"/>
            <w:noWrap/>
            <w:hideMark/>
          </w:tcPr>
          <w:p w14:paraId="33A2C97A" w14:textId="77777777" w:rsidR="004956B3" w:rsidRPr="004956B3" w:rsidRDefault="004956B3" w:rsidP="004956B3">
            <w:pPr>
              <w:jc w:val="both"/>
            </w:pPr>
            <w:r w:rsidRPr="004956B3">
              <w:t>Doğramalar</w:t>
            </w:r>
          </w:p>
        </w:tc>
        <w:tc>
          <w:tcPr>
            <w:tcW w:w="1320" w:type="dxa"/>
            <w:vMerge/>
            <w:hideMark/>
          </w:tcPr>
          <w:p w14:paraId="07182CB5" w14:textId="77777777" w:rsidR="004956B3" w:rsidRPr="004956B3" w:rsidRDefault="004956B3" w:rsidP="004956B3">
            <w:pPr>
              <w:jc w:val="both"/>
            </w:pPr>
          </w:p>
        </w:tc>
        <w:tc>
          <w:tcPr>
            <w:tcW w:w="1200" w:type="dxa"/>
            <w:hideMark/>
          </w:tcPr>
          <w:p w14:paraId="4577D7FF" w14:textId="77777777" w:rsidR="004956B3" w:rsidRPr="004956B3" w:rsidRDefault="004956B3" w:rsidP="004956B3">
            <w:pPr>
              <w:jc w:val="both"/>
            </w:pPr>
            <w:r w:rsidRPr="004956B3">
              <w:t>3,584048</w:t>
            </w:r>
          </w:p>
        </w:tc>
      </w:tr>
      <w:tr w:rsidR="004956B3" w:rsidRPr="004956B3" w14:paraId="67ADBA73" w14:textId="77777777" w:rsidTr="004956B3">
        <w:trPr>
          <w:trHeight w:val="424"/>
        </w:trPr>
        <w:tc>
          <w:tcPr>
            <w:tcW w:w="840" w:type="dxa"/>
            <w:hideMark/>
          </w:tcPr>
          <w:p w14:paraId="7F183667" w14:textId="77777777" w:rsidR="004956B3" w:rsidRPr="004956B3" w:rsidRDefault="004956B3" w:rsidP="004956B3">
            <w:pPr>
              <w:jc w:val="both"/>
            </w:pPr>
            <w:r w:rsidRPr="004956B3">
              <w:t>9</w:t>
            </w:r>
          </w:p>
        </w:tc>
        <w:tc>
          <w:tcPr>
            <w:tcW w:w="1660" w:type="dxa"/>
            <w:vMerge/>
            <w:hideMark/>
          </w:tcPr>
          <w:p w14:paraId="5EEC0779" w14:textId="77777777" w:rsidR="004956B3" w:rsidRPr="004956B3" w:rsidRDefault="004956B3" w:rsidP="004956B3">
            <w:pPr>
              <w:jc w:val="both"/>
            </w:pPr>
          </w:p>
        </w:tc>
        <w:tc>
          <w:tcPr>
            <w:tcW w:w="3980" w:type="dxa"/>
            <w:noWrap/>
            <w:hideMark/>
          </w:tcPr>
          <w:p w14:paraId="1FE7A91E" w14:textId="77777777" w:rsidR="004956B3" w:rsidRPr="004956B3" w:rsidRDefault="004956B3" w:rsidP="004956B3">
            <w:pPr>
              <w:jc w:val="both"/>
            </w:pPr>
            <w:r w:rsidRPr="004956B3">
              <w:t>Mobilyalar, Metal ve Muhtelif İmalatlar</w:t>
            </w:r>
          </w:p>
        </w:tc>
        <w:tc>
          <w:tcPr>
            <w:tcW w:w="1320" w:type="dxa"/>
            <w:vMerge/>
            <w:hideMark/>
          </w:tcPr>
          <w:p w14:paraId="154F968E" w14:textId="77777777" w:rsidR="004956B3" w:rsidRPr="004956B3" w:rsidRDefault="004956B3" w:rsidP="004956B3">
            <w:pPr>
              <w:jc w:val="both"/>
            </w:pPr>
          </w:p>
        </w:tc>
        <w:tc>
          <w:tcPr>
            <w:tcW w:w="1200" w:type="dxa"/>
            <w:hideMark/>
          </w:tcPr>
          <w:p w14:paraId="294F70F9" w14:textId="77777777" w:rsidR="004956B3" w:rsidRPr="004956B3" w:rsidRDefault="004956B3" w:rsidP="004956B3">
            <w:pPr>
              <w:jc w:val="both"/>
            </w:pPr>
            <w:r w:rsidRPr="004956B3">
              <w:t>2,641652</w:t>
            </w:r>
          </w:p>
        </w:tc>
      </w:tr>
      <w:tr w:rsidR="004956B3" w:rsidRPr="004956B3" w14:paraId="31341806" w14:textId="77777777" w:rsidTr="004956B3">
        <w:trPr>
          <w:trHeight w:val="424"/>
        </w:trPr>
        <w:tc>
          <w:tcPr>
            <w:tcW w:w="840" w:type="dxa"/>
            <w:hideMark/>
          </w:tcPr>
          <w:p w14:paraId="0ED6BE3F" w14:textId="77777777" w:rsidR="004956B3" w:rsidRPr="004956B3" w:rsidRDefault="004956B3" w:rsidP="004956B3">
            <w:pPr>
              <w:jc w:val="both"/>
            </w:pPr>
            <w:r w:rsidRPr="004956B3">
              <w:t>10</w:t>
            </w:r>
          </w:p>
        </w:tc>
        <w:tc>
          <w:tcPr>
            <w:tcW w:w="1660" w:type="dxa"/>
            <w:vMerge/>
            <w:hideMark/>
          </w:tcPr>
          <w:p w14:paraId="5F4D4303" w14:textId="77777777" w:rsidR="004956B3" w:rsidRPr="004956B3" w:rsidRDefault="004956B3" w:rsidP="004956B3">
            <w:pPr>
              <w:jc w:val="both"/>
            </w:pPr>
          </w:p>
        </w:tc>
        <w:tc>
          <w:tcPr>
            <w:tcW w:w="3980" w:type="dxa"/>
            <w:noWrap/>
            <w:hideMark/>
          </w:tcPr>
          <w:p w14:paraId="3210B8E9" w14:textId="77777777" w:rsidR="004956B3" w:rsidRPr="004956B3" w:rsidRDefault="004956B3" w:rsidP="004956B3">
            <w:pPr>
              <w:jc w:val="both"/>
            </w:pPr>
            <w:r w:rsidRPr="004956B3">
              <w:t>Su Deposu Kaba ve İnce İnşaat İmalatları</w:t>
            </w:r>
          </w:p>
        </w:tc>
        <w:tc>
          <w:tcPr>
            <w:tcW w:w="1320" w:type="dxa"/>
            <w:vMerge/>
            <w:hideMark/>
          </w:tcPr>
          <w:p w14:paraId="46928EEC" w14:textId="77777777" w:rsidR="004956B3" w:rsidRPr="004956B3" w:rsidRDefault="004956B3" w:rsidP="004956B3">
            <w:pPr>
              <w:jc w:val="both"/>
            </w:pPr>
          </w:p>
        </w:tc>
        <w:tc>
          <w:tcPr>
            <w:tcW w:w="1200" w:type="dxa"/>
            <w:hideMark/>
          </w:tcPr>
          <w:p w14:paraId="7F81CA20" w14:textId="77777777" w:rsidR="004956B3" w:rsidRPr="004956B3" w:rsidRDefault="004956B3" w:rsidP="004956B3">
            <w:pPr>
              <w:jc w:val="both"/>
            </w:pPr>
            <w:r w:rsidRPr="004956B3">
              <w:t>3,585521</w:t>
            </w:r>
          </w:p>
        </w:tc>
      </w:tr>
      <w:tr w:rsidR="004956B3" w:rsidRPr="004956B3" w14:paraId="23FBBEE5" w14:textId="77777777" w:rsidTr="004956B3">
        <w:trPr>
          <w:trHeight w:val="424"/>
        </w:trPr>
        <w:tc>
          <w:tcPr>
            <w:tcW w:w="840" w:type="dxa"/>
            <w:hideMark/>
          </w:tcPr>
          <w:p w14:paraId="368A7552" w14:textId="77777777" w:rsidR="004956B3" w:rsidRPr="004956B3" w:rsidRDefault="004956B3" w:rsidP="004956B3">
            <w:pPr>
              <w:jc w:val="both"/>
            </w:pPr>
            <w:r w:rsidRPr="004956B3">
              <w:t>11</w:t>
            </w:r>
          </w:p>
        </w:tc>
        <w:tc>
          <w:tcPr>
            <w:tcW w:w="1660" w:type="dxa"/>
            <w:vMerge/>
            <w:hideMark/>
          </w:tcPr>
          <w:p w14:paraId="78C3AE24" w14:textId="77777777" w:rsidR="004956B3" w:rsidRPr="004956B3" w:rsidRDefault="004956B3" w:rsidP="004956B3">
            <w:pPr>
              <w:jc w:val="both"/>
            </w:pPr>
          </w:p>
        </w:tc>
        <w:tc>
          <w:tcPr>
            <w:tcW w:w="3980" w:type="dxa"/>
            <w:noWrap/>
            <w:hideMark/>
          </w:tcPr>
          <w:p w14:paraId="05FC95BD" w14:textId="77777777" w:rsidR="004956B3" w:rsidRPr="004956B3" w:rsidRDefault="004956B3" w:rsidP="004956B3">
            <w:pPr>
              <w:jc w:val="both"/>
            </w:pPr>
            <w:r w:rsidRPr="004956B3">
              <w:t>Çevre veya İstinat Duvarı İmatlatları</w:t>
            </w:r>
          </w:p>
        </w:tc>
        <w:tc>
          <w:tcPr>
            <w:tcW w:w="1320" w:type="dxa"/>
            <w:vMerge/>
            <w:hideMark/>
          </w:tcPr>
          <w:p w14:paraId="46093479" w14:textId="77777777" w:rsidR="004956B3" w:rsidRPr="004956B3" w:rsidRDefault="004956B3" w:rsidP="004956B3">
            <w:pPr>
              <w:jc w:val="both"/>
            </w:pPr>
          </w:p>
        </w:tc>
        <w:tc>
          <w:tcPr>
            <w:tcW w:w="1200" w:type="dxa"/>
            <w:hideMark/>
          </w:tcPr>
          <w:p w14:paraId="6A2EE45D" w14:textId="77777777" w:rsidR="004956B3" w:rsidRPr="004956B3" w:rsidRDefault="004956B3" w:rsidP="004956B3">
            <w:pPr>
              <w:jc w:val="both"/>
            </w:pPr>
            <w:r w:rsidRPr="004956B3">
              <w:t>0,285824</w:t>
            </w:r>
          </w:p>
        </w:tc>
      </w:tr>
      <w:tr w:rsidR="004956B3" w:rsidRPr="004956B3" w14:paraId="7B94B172" w14:textId="77777777" w:rsidTr="004956B3">
        <w:trPr>
          <w:trHeight w:val="424"/>
        </w:trPr>
        <w:tc>
          <w:tcPr>
            <w:tcW w:w="840" w:type="dxa"/>
            <w:hideMark/>
          </w:tcPr>
          <w:p w14:paraId="0BD71B61" w14:textId="77777777" w:rsidR="004956B3" w:rsidRPr="004956B3" w:rsidRDefault="004956B3" w:rsidP="004956B3">
            <w:pPr>
              <w:jc w:val="both"/>
            </w:pPr>
            <w:r w:rsidRPr="004956B3">
              <w:t>12</w:t>
            </w:r>
          </w:p>
        </w:tc>
        <w:tc>
          <w:tcPr>
            <w:tcW w:w="1660" w:type="dxa"/>
            <w:vMerge/>
            <w:hideMark/>
          </w:tcPr>
          <w:p w14:paraId="564216F4" w14:textId="77777777" w:rsidR="004956B3" w:rsidRPr="004956B3" w:rsidRDefault="004956B3" w:rsidP="004956B3">
            <w:pPr>
              <w:jc w:val="both"/>
            </w:pPr>
          </w:p>
        </w:tc>
        <w:tc>
          <w:tcPr>
            <w:tcW w:w="3980" w:type="dxa"/>
            <w:noWrap/>
            <w:hideMark/>
          </w:tcPr>
          <w:p w14:paraId="407769C1" w14:textId="77777777" w:rsidR="004956B3" w:rsidRPr="004956B3" w:rsidRDefault="004956B3" w:rsidP="004956B3">
            <w:pPr>
              <w:jc w:val="both"/>
            </w:pPr>
            <w:r w:rsidRPr="004956B3">
              <w:t>Altyapı İnşaatı İmalatları</w:t>
            </w:r>
          </w:p>
        </w:tc>
        <w:tc>
          <w:tcPr>
            <w:tcW w:w="1320" w:type="dxa"/>
            <w:vMerge/>
            <w:hideMark/>
          </w:tcPr>
          <w:p w14:paraId="4020E628" w14:textId="77777777" w:rsidR="004956B3" w:rsidRPr="004956B3" w:rsidRDefault="004956B3" w:rsidP="004956B3">
            <w:pPr>
              <w:jc w:val="both"/>
            </w:pPr>
          </w:p>
        </w:tc>
        <w:tc>
          <w:tcPr>
            <w:tcW w:w="1200" w:type="dxa"/>
            <w:hideMark/>
          </w:tcPr>
          <w:p w14:paraId="492A6C97" w14:textId="77777777" w:rsidR="004956B3" w:rsidRPr="004956B3" w:rsidRDefault="004956B3" w:rsidP="004956B3">
            <w:pPr>
              <w:jc w:val="both"/>
            </w:pPr>
            <w:r w:rsidRPr="004956B3">
              <w:t>1,213058</w:t>
            </w:r>
          </w:p>
        </w:tc>
      </w:tr>
      <w:tr w:rsidR="004956B3" w:rsidRPr="004956B3" w14:paraId="2C99D4B0" w14:textId="77777777" w:rsidTr="004956B3">
        <w:trPr>
          <w:trHeight w:val="424"/>
        </w:trPr>
        <w:tc>
          <w:tcPr>
            <w:tcW w:w="840" w:type="dxa"/>
            <w:hideMark/>
          </w:tcPr>
          <w:p w14:paraId="12686564" w14:textId="77777777" w:rsidR="004956B3" w:rsidRPr="004956B3" w:rsidRDefault="004956B3" w:rsidP="004956B3">
            <w:pPr>
              <w:jc w:val="both"/>
            </w:pPr>
            <w:r w:rsidRPr="004956B3">
              <w:t>13</w:t>
            </w:r>
          </w:p>
        </w:tc>
        <w:tc>
          <w:tcPr>
            <w:tcW w:w="1660" w:type="dxa"/>
            <w:vMerge w:val="restart"/>
            <w:hideMark/>
          </w:tcPr>
          <w:p w14:paraId="4A067449" w14:textId="77777777" w:rsidR="004956B3" w:rsidRPr="004956B3" w:rsidRDefault="004956B3" w:rsidP="004956B3">
            <w:pPr>
              <w:jc w:val="both"/>
            </w:pPr>
            <w:r w:rsidRPr="004956B3">
              <w:t>OKUL BİNASI MEKANİK TESİSAT</w:t>
            </w:r>
          </w:p>
        </w:tc>
        <w:tc>
          <w:tcPr>
            <w:tcW w:w="3980" w:type="dxa"/>
            <w:noWrap/>
            <w:hideMark/>
          </w:tcPr>
          <w:p w14:paraId="74A7EEE1" w14:textId="77777777" w:rsidR="004956B3" w:rsidRPr="004956B3" w:rsidRDefault="004956B3" w:rsidP="004956B3">
            <w:pPr>
              <w:jc w:val="both"/>
            </w:pPr>
            <w:r w:rsidRPr="004956B3">
              <w:t>Sıhhi Tesisatı</w:t>
            </w:r>
          </w:p>
        </w:tc>
        <w:tc>
          <w:tcPr>
            <w:tcW w:w="1320" w:type="dxa"/>
            <w:vMerge w:val="restart"/>
            <w:noWrap/>
            <w:hideMark/>
          </w:tcPr>
          <w:p w14:paraId="69843030" w14:textId="77777777" w:rsidR="004956B3" w:rsidRPr="004956B3" w:rsidRDefault="004956B3" w:rsidP="004956B3">
            <w:pPr>
              <w:jc w:val="both"/>
            </w:pPr>
            <w:r w:rsidRPr="004956B3">
              <w:t>9,15%</w:t>
            </w:r>
          </w:p>
        </w:tc>
        <w:tc>
          <w:tcPr>
            <w:tcW w:w="1200" w:type="dxa"/>
            <w:hideMark/>
          </w:tcPr>
          <w:p w14:paraId="0F39846C" w14:textId="77777777" w:rsidR="004956B3" w:rsidRPr="004956B3" w:rsidRDefault="004956B3" w:rsidP="004956B3">
            <w:pPr>
              <w:jc w:val="both"/>
            </w:pPr>
            <w:r w:rsidRPr="004956B3">
              <w:t>1,940073</w:t>
            </w:r>
          </w:p>
        </w:tc>
      </w:tr>
      <w:tr w:rsidR="004956B3" w:rsidRPr="004956B3" w14:paraId="1EAA9BED" w14:textId="77777777" w:rsidTr="004956B3">
        <w:trPr>
          <w:trHeight w:val="424"/>
        </w:trPr>
        <w:tc>
          <w:tcPr>
            <w:tcW w:w="840" w:type="dxa"/>
            <w:hideMark/>
          </w:tcPr>
          <w:p w14:paraId="24813948" w14:textId="77777777" w:rsidR="004956B3" w:rsidRPr="004956B3" w:rsidRDefault="004956B3" w:rsidP="004956B3">
            <w:pPr>
              <w:jc w:val="both"/>
            </w:pPr>
            <w:r w:rsidRPr="004956B3">
              <w:t>14</w:t>
            </w:r>
          </w:p>
        </w:tc>
        <w:tc>
          <w:tcPr>
            <w:tcW w:w="1660" w:type="dxa"/>
            <w:vMerge/>
            <w:hideMark/>
          </w:tcPr>
          <w:p w14:paraId="0C7F54BA" w14:textId="77777777" w:rsidR="004956B3" w:rsidRPr="004956B3" w:rsidRDefault="004956B3" w:rsidP="004956B3">
            <w:pPr>
              <w:jc w:val="both"/>
            </w:pPr>
          </w:p>
        </w:tc>
        <w:tc>
          <w:tcPr>
            <w:tcW w:w="3980" w:type="dxa"/>
            <w:noWrap/>
            <w:hideMark/>
          </w:tcPr>
          <w:p w14:paraId="0BE227AF" w14:textId="77777777" w:rsidR="004956B3" w:rsidRPr="004956B3" w:rsidRDefault="004956B3" w:rsidP="004956B3">
            <w:pPr>
              <w:jc w:val="both"/>
            </w:pPr>
            <w:r w:rsidRPr="004956B3">
              <w:t>Isıtma Tesisatı</w:t>
            </w:r>
          </w:p>
        </w:tc>
        <w:tc>
          <w:tcPr>
            <w:tcW w:w="1320" w:type="dxa"/>
            <w:vMerge/>
            <w:hideMark/>
          </w:tcPr>
          <w:p w14:paraId="7E191C51" w14:textId="77777777" w:rsidR="004956B3" w:rsidRPr="004956B3" w:rsidRDefault="004956B3" w:rsidP="004956B3">
            <w:pPr>
              <w:jc w:val="both"/>
            </w:pPr>
          </w:p>
        </w:tc>
        <w:tc>
          <w:tcPr>
            <w:tcW w:w="1200" w:type="dxa"/>
            <w:hideMark/>
          </w:tcPr>
          <w:p w14:paraId="24605506" w14:textId="77777777" w:rsidR="004956B3" w:rsidRPr="004956B3" w:rsidRDefault="004956B3" w:rsidP="004956B3">
            <w:pPr>
              <w:jc w:val="both"/>
            </w:pPr>
            <w:r w:rsidRPr="004956B3">
              <w:t>0,974833</w:t>
            </w:r>
          </w:p>
        </w:tc>
      </w:tr>
      <w:tr w:rsidR="004956B3" w:rsidRPr="004956B3" w14:paraId="3F66C73B" w14:textId="77777777" w:rsidTr="004956B3">
        <w:trPr>
          <w:trHeight w:val="424"/>
        </w:trPr>
        <w:tc>
          <w:tcPr>
            <w:tcW w:w="840" w:type="dxa"/>
            <w:hideMark/>
          </w:tcPr>
          <w:p w14:paraId="122C9749" w14:textId="77777777" w:rsidR="004956B3" w:rsidRPr="004956B3" w:rsidRDefault="004956B3" w:rsidP="004956B3">
            <w:pPr>
              <w:jc w:val="both"/>
            </w:pPr>
            <w:r w:rsidRPr="004956B3">
              <w:t>15</w:t>
            </w:r>
          </w:p>
        </w:tc>
        <w:tc>
          <w:tcPr>
            <w:tcW w:w="1660" w:type="dxa"/>
            <w:vMerge/>
            <w:hideMark/>
          </w:tcPr>
          <w:p w14:paraId="53B48A3C" w14:textId="77777777" w:rsidR="004956B3" w:rsidRPr="004956B3" w:rsidRDefault="004956B3" w:rsidP="004956B3">
            <w:pPr>
              <w:jc w:val="both"/>
            </w:pPr>
          </w:p>
        </w:tc>
        <w:tc>
          <w:tcPr>
            <w:tcW w:w="3980" w:type="dxa"/>
            <w:noWrap/>
            <w:hideMark/>
          </w:tcPr>
          <w:p w14:paraId="5027FAE9" w14:textId="77777777" w:rsidR="004956B3" w:rsidRPr="004956B3" w:rsidRDefault="004956B3" w:rsidP="004956B3">
            <w:pPr>
              <w:jc w:val="both"/>
            </w:pPr>
            <w:r w:rsidRPr="004956B3">
              <w:t>VRF Tesisatı</w:t>
            </w:r>
          </w:p>
        </w:tc>
        <w:tc>
          <w:tcPr>
            <w:tcW w:w="1320" w:type="dxa"/>
            <w:vMerge/>
            <w:hideMark/>
          </w:tcPr>
          <w:p w14:paraId="28D191B1" w14:textId="77777777" w:rsidR="004956B3" w:rsidRPr="004956B3" w:rsidRDefault="004956B3" w:rsidP="004956B3">
            <w:pPr>
              <w:jc w:val="both"/>
            </w:pPr>
          </w:p>
        </w:tc>
        <w:tc>
          <w:tcPr>
            <w:tcW w:w="1200" w:type="dxa"/>
            <w:hideMark/>
          </w:tcPr>
          <w:p w14:paraId="0ACEED00" w14:textId="77777777" w:rsidR="004956B3" w:rsidRPr="004956B3" w:rsidRDefault="004956B3" w:rsidP="004956B3">
            <w:pPr>
              <w:jc w:val="both"/>
            </w:pPr>
            <w:r w:rsidRPr="004956B3">
              <w:t>3,290817</w:t>
            </w:r>
          </w:p>
        </w:tc>
      </w:tr>
      <w:tr w:rsidR="004956B3" w:rsidRPr="004956B3" w14:paraId="2EB59559" w14:textId="77777777" w:rsidTr="004956B3">
        <w:trPr>
          <w:trHeight w:val="424"/>
        </w:trPr>
        <w:tc>
          <w:tcPr>
            <w:tcW w:w="840" w:type="dxa"/>
            <w:hideMark/>
          </w:tcPr>
          <w:p w14:paraId="64F5FF0B" w14:textId="77777777" w:rsidR="004956B3" w:rsidRPr="004956B3" w:rsidRDefault="004956B3" w:rsidP="004956B3">
            <w:pPr>
              <w:jc w:val="both"/>
            </w:pPr>
            <w:r w:rsidRPr="004956B3">
              <w:t>16</w:t>
            </w:r>
          </w:p>
        </w:tc>
        <w:tc>
          <w:tcPr>
            <w:tcW w:w="1660" w:type="dxa"/>
            <w:vMerge/>
            <w:hideMark/>
          </w:tcPr>
          <w:p w14:paraId="4C463651" w14:textId="77777777" w:rsidR="004956B3" w:rsidRPr="004956B3" w:rsidRDefault="004956B3" w:rsidP="004956B3">
            <w:pPr>
              <w:jc w:val="both"/>
            </w:pPr>
          </w:p>
        </w:tc>
        <w:tc>
          <w:tcPr>
            <w:tcW w:w="3980" w:type="dxa"/>
            <w:noWrap/>
            <w:hideMark/>
          </w:tcPr>
          <w:p w14:paraId="3C9E9BCA" w14:textId="77777777" w:rsidR="004956B3" w:rsidRPr="004956B3" w:rsidRDefault="004956B3" w:rsidP="004956B3">
            <w:pPr>
              <w:jc w:val="both"/>
            </w:pPr>
            <w:r w:rsidRPr="004956B3">
              <w:t>Yangın Tesisatı</w:t>
            </w:r>
          </w:p>
        </w:tc>
        <w:tc>
          <w:tcPr>
            <w:tcW w:w="1320" w:type="dxa"/>
            <w:vMerge/>
            <w:hideMark/>
          </w:tcPr>
          <w:p w14:paraId="2BCB7079" w14:textId="77777777" w:rsidR="004956B3" w:rsidRPr="004956B3" w:rsidRDefault="004956B3" w:rsidP="004956B3">
            <w:pPr>
              <w:jc w:val="both"/>
            </w:pPr>
          </w:p>
        </w:tc>
        <w:tc>
          <w:tcPr>
            <w:tcW w:w="1200" w:type="dxa"/>
            <w:hideMark/>
          </w:tcPr>
          <w:p w14:paraId="36A68E80" w14:textId="77777777" w:rsidR="004956B3" w:rsidRPr="004956B3" w:rsidRDefault="004956B3" w:rsidP="004956B3">
            <w:pPr>
              <w:jc w:val="both"/>
            </w:pPr>
            <w:r w:rsidRPr="004956B3">
              <w:t>0,411354</w:t>
            </w:r>
          </w:p>
        </w:tc>
      </w:tr>
      <w:tr w:rsidR="004956B3" w:rsidRPr="004956B3" w14:paraId="31AF1C35" w14:textId="77777777" w:rsidTr="004956B3">
        <w:trPr>
          <w:trHeight w:val="424"/>
        </w:trPr>
        <w:tc>
          <w:tcPr>
            <w:tcW w:w="840" w:type="dxa"/>
            <w:hideMark/>
          </w:tcPr>
          <w:p w14:paraId="072F50CD" w14:textId="77777777" w:rsidR="004956B3" w:rsidRPr="004956B3" w:rsidRDefault="004956B3" w:rsidP="004956B3">
            <w:pPr>
              <w:jc w:val="both"/>
            </w:pPr>
            <w:r w:rsidRPr="004956B3">
              <w:t>17</w:t>
            </w:r>
          </w:p>
        </w:tc>
        <w:tc>
          <w:tcPr>
            <w:tcW w:w="1660" w:type="dxa"/>
            <w:vMerge/>
            <w:hideMark/>
          </w:tcPr>
          <w:p w14:paraId="3D3B774E" w14:textId="77777777" w:rsidR="004956B3" w:rsidRPr="004956B3" w:rsidRDefault="004956B3" w:rsidP="004956B3">
            <w:pPr>
              <w:jc w:val="both"/>
            </w:pPr>
          </w:p>
        </w:tc>
        <w:tc>
          <w:tcPr>
            <w:tcW w:w="3980" w:type="dxa"/>
            <w:noWrap/>
            <w:hideMark/>
          </w:tcPr>
          <w:p w14:paraId="2D5CB2F8" w14:textId="77777777" w:rsidR="004956B3" w:rsidRPr="004956B3" w:rsidRDefault="004956B3" w:rsidP="004956B3">
            <w:pPr>
              <w:jc w:val="both"/>
            </w:pPr>
            <w:r w:rsidRPr="004956B3">
              <w:t>Havalandırma Tesisatı</w:t>
            </w:r>
          </w:p>
        </w:tc>
        <w:tc>
          <w:tcPr>
            <w:tcW w:w="1320" w:type="dxa"/>
            <w:vMerge/>
            <w:hideMark/>
          </w:tcPr>
          <w:p w14:paraId="584AA072" w14:textId="77777777" w:rsidR="004956B3" w:rsidRPr="004956B3" w:rsidRDefault="004956B3" w:rsidP="004956B3">
            <w:pPr>
              <w:jc w:val="both"/>
            </w:pPr>
          </w:p>
        </w:tc>
        <w:tc>
          <w:tcPr>
            <w:tcW w:w="1200" w:type="dxa"/>
            <w:hideMark/>
          </w:tcPr>
          <w:p w14:paraId="41FA12C6" w14:textId="77777777" w:rsidR="004956B3" w:rsidRPr="004956B3" w:rsidRDefault="004956B3" w:rsidP="004956B3">
            <w:pPr>
              <w:jc w:val="both"/>
            </w:pPr>
            <w:r w:rsidRPr="004956B3">
              <w:t>0,398504</w:t>
            </w:r>
          </w:p>
        </w:tc>
      </w:tr>
      <w:tr w:rsidR="004956B3" w:rsidRPr="004956B3" w14:paraId="3F8C1BFF" w14:textId="77777777" w:rsidTr="004956B3">
        <w:trPr>
          <w:trHeight w:val="424"/>
        </w:trPr>
        <w:tc>
          <w:tcPr>
            <w:tcW w:w="840" w:type="dxa"/>
            <w:hideMark/>
          </w:tcPr>
          <w:p w14:paraId="25D9F4C6" w14:textId="77777777" w:rsidR="004956B3" w:rsidRPr="004956B3" w:rsidRDefault="004956B3" w:rsidP="004956B3">
            <w:pPr>
              <w:jc w:val="both"/>
            </w:pPr>
            <w:r w:rsidRPr="004956B3">
              <w:t>18</w:t>
            </w:r>
          </w:p>
        </w:tc>
        <w:tc>
          <w:tcPr>
            <w:tcW w:w="1660" w:type="dxa"/>
            <w:vMerge/>
            <w:hideMark/>
          </w:tcPr>
          <w:p w14:paraId="35900967" w14:textId="77777777" w:rsidR="004956B3" w:rsidRPr="004956B3" w:rsidRDefault="004956B3" w:rsidP="004956B3">
            <w:pPr>
              <w:jc w:val="both"/>
            </w:pPr>
          </w:p>
        </w:tc>
        <w:tc>
          <w:tcPr>
            <w:tcW w:w="3980" w:type="dxa"/>
            <w:noWrap/>
            <w:hideMark/>
          </w:tcPr>
          <w:p w14:paraId="71C5741B" w14:textId="77777777" w:rsidR="004956B3" w:rsidRPr="004956B3" w:rsidRDefault="004956B3" w:rsidP="004956B3">
            <w:pPr>
              <w:jc w:val="both"/>
            </w:pPr>
            <w:r w:rsidRPr="004956B3">
              <w:t>Yağmursuyu Tesisatı</w:t>
            </w:r>
          </w:p>
        </w:tc>
        <w:tc>
          <w:tcPr>
            <w:tcW w:w="1320" w:type="dxa"/>
            <w:vMerge/>
            <w:hideMark/>
          </w:tcPr>
          <w:p w14:paraId="3F0418C9" w14:textId="77777777" w:rsidR="004956B3" w:rsidRPr="004956B3" w:rsidRDefault="004956B3" w:rsidP="004956B3">
            <w:pPr>
              <w:jc w:val="both"/>
            </w:pPr>
          </w:p>
        </w:tc>
        <w:tc>
          <w:tcPr>
            <w:tcW w:w="1200" w:type="dxa"/>
            <w:hideMark/>
          </w:tcPr>
          <w:p w14:paraId="1B379CEE" w14:textId="77777777" w:rsidR="004956B3" w:rsidRPr="004956B3" w:rsidRDefault="004956B3" w:rsidP="004956B3">
            <w:pPr>
              <w:jc w:val="both"/>
            </w:pPr>
            <w:r w:rsidRPr="004956B3">
              <w:t>2,033866</w:t>
            </w:r>
          </w:p>
        </w:tc>
      </w:tr>
      <w:tr w:rsidR="004956B3" w:rsidRPr="004956B3" w14:paraId="7764864F" w14:textId="77777777" w:rsidTr="004956B3">
        <w:trPr>
          <w:trHeight w:val="424"/>
        </w:trPr>
        <w:tc>
          <w:tcPr>
            <w:tcW w:w="840" w:type="dxa"/>
            <w:hideMark/>
          </w:tcPr>
          <w:p w14:paraId="7D1ACEB0" w14:textId="77777777" w:rsidR="004956B3" w:rsidRPr="004956B3" w:rsidRDefault="004956B3" w:rsidP="004956B3">
            <w:pPr>
              <w:jc w:val="both"/>
            </w:pPr>
            <w:r w:rsidRPr="004956B3">
              <w:t>19</w:t>
            </w:r>
          </w:p>
        </w:tc>
        <w:tc>
          <w:tcPr>
            <w:tcW w:w="1660" w:type="dxa"/>
            <w:vMerge/>
            <w:hideMark/>
          </w:tcPr>
          <w:p w14:paraId="087839F7" w14:textId="77777777" w:rsidR="004956B3" w:rsidRPr="004956B3" w:rsidRDefault="004956B3" w:rsidP="004956B3">
            <w:pPr>
              <w:jc w:val="both"/>
            </w:pPr>
          </w:p>
        </w:tc>
        <w:tc>
          <w:tcPr>
            <w:tcW w:w="3980" w:type="dxa"/>
            <w:noWrap/>
            <w:hideMark/>
          </w:tcPr>
          <w:p w14:paraId="07546E4F" w14:textId="77777777" w:rsidR="004956B3" w:rsidRPr="004956B3" w:rsidRDefault="004956B3" w:rsidP="004956B3">
            <w:pPr>
              <w:jc w:val="both"/>
            </w:pPr>
            <w:r w:rsidRPr="004956B3">
              <w:t>Doğalgaz Tesisatı</w:t>
            </w:r>
          </w:p>
        </w:tc>
        <w:tc>
          <w:tcPr>
            <w:tcW w:w="1320" w:type="dxa"/>
            <w:vMerge/>
            <w:hideMark/>
          </w:tcPr>
          <w:p w14:paraId="4D187B4E" w14:textId="77777777" w:rsidR="004956B3" w:rsidRPr="004956B3" w:rsidRDefault="004956B3" w:rsidP="004956B3">
            <w:pPr>
              <w:jc w:val="both"/>
            </w:pPr>
          </w:p>
        </w:tc>
        <w:tc>
          <w:tcPr>
            <w:tcW w:w="1200" w:type="dxa"/>
            <w:hideMark/>
          </w:tcPr>
          <w:p w14:paraId="3F3F386D" w14:textId="77777777" w:rsidR="004956B3" w:rsidRPr="004956B3" w:rsidRDefault="004956B3" w:rsidP="004956B3">
            <w:pPr>
              <w:jc w:val="both"/>
            </w:pPr>
            <w:r w:rsidRPr="004956B3">
              <w:t>0,10183</w:t>
            </w:r>
          </w:p>
        </w:tc>
      </w:tr>
      <w:tr w:rsidR="004956B3" w:rsidRPr="004956B3" w14:paraId="7048D73C" w14:textId="77777777" w:rsidTr="004956B3">
        <w:trPr>
          <w:trHeight w:val="424"/>
        </w:trPr>
        <w:tc>
          <w:tcPr>
            <w:tcW w:w="840" w:type="dxa"/>
            <w:hideMark/>
          </w:tcPr>
          <w:p w14:paraId="6681874C" w14:textId="77777777" w:rsidR="004956B3" w:rsidRPr="004956B3" w:rsidRDefault="004956B3" w:rsidP="004956B3">
            <w:pPr>
              <w:jc w:val="both"/>
            </w:pPr>
            <w:r w:rsidRPr="004956B3">
              <w:t>20</w:t>
            </w:r>
          </w:p>
        </w:tc>
        <w:tc>
          <w:tcPr>
            <w:tcW w:w="1660" w:type="dxa"/>
            <w:vMerge w:val="restart"/>
            <w:hideMark/>
          </w:tcPr>
          <w:p w14:paraId="12305F88" w14:textId="77777777" w:rsidR="004956B3" w:rsidRPr="004956B3" w:rsidRDefault="004956B3" w:rsidP="004956B3">
            <w:pPr>
              <w:jc w:val="both"/>
            </w:pPr>
            <w:r w:rsidRPr="004956B3">
              <w:t>OKUL BİNASI ELEKTRİK TESİSATI</w:t>
            </w:r>
          </w:p>
        </w:tc>
        <w:tc>
          <w:tcPr>
            <w:tcW w:w="3980" w:type="dxa"/>
            <w:noWrap/>
            <w:hideMark/>
          </w:tcPr>
          <w:p w14:paraId="64CD8D9D" w14:textId="77777777" w:rsidR="004956B3" w:rsidRPr="004956B3" w:rsidRDefault="004956B3" w:rsidP="004956B3">
            <w:pPr>
              <w:jc w:val="both"/>
            </w:pPr>
            <w:r w:rsidRPr="004956B3">
              <w:t>Aydınlatma-Priz-Ups Tesisatı</w:t>
            </w:r>
          </w:p>
        </w:tc>
        <w:tc>
          <w:tcPr>
            <w:tcW w:w="1320" w:type="dxa"/>
            <w:vMerge w:val="restart"/>
            <w:hideMark/>
          </w:tcPr>
          <w:p w14:paraId="3CBEBC7E" w14:textId="77777777" w:rsidR="004956B3" w:rsidRPr="004956B3" w:rsidRDefault="004956B3" w:rsidP="004956B3">
            <w:pPr>
              <w:jc w:val="both"/>
            </w:pPr>
            <w:r w:rsidRPr="004956B3">
              <w:t>10,35%</w:t>
            </w:r>
          </w:p>
        </w:tc>
        <w:tc>
          <w:tcPr>
            <w:tcW w:w="1200" w:type="dxa"/>
            <w:hideMark/>
          </w:tcPr>
          <w:p w14:paraId="7C51FC4C" w14:textId="77777777" w:rsidR="004956B3" w:rsidRPr="004956B3" w:rsidRDefault="004956B3" w:rsidP="004956B3">
            <w:pPr>
              <w:jc w:val="both"/>
            </w:pPr>
            <w:r w:rsidRPr="004956B3">
              <w:t>1,308806</w:t>
            </w:r>
          </w:p>
        </w:tc>
      </w:tr>
      <w:tr w:rsidR="004956B3" w:rsidRPr="004956B3" w14:paraId="594C5B2C" w14:textId="77777777" w:rsidTr="004956B3">
        <w:trPr>
          <w:trHeight w:val="424"/>
        </w:trPr>
        <w:tc>
          <w:tcPr>
            <w:tcW w:w="840" w:type="dxa"/>
            <w:hideMark/>
          </w:tcPr>
          <w:p w14:paraId="3575FABB" w14:textId="77777777" w:rsidR="004956B3" w:rsidRPr="004956B3" w:rsidRDefault="004956B3" w:rsidP="004956B3">
            <w:pPr>
              <w:jc w:val="both"/>
            </w:pPr>
            <w:r w:rsidRPr="004956B3">
              <w:t>21</w:t>
            </w:r>
          </w:p>
        </w:tc>
        <w:tc>
          <w:tcPr>
            <w:tcW w:w="1660" w:type="dxa"/>
            <w:vMerge/>
            <w:hideMark/>
          </w:tcPr>
          <w:p w14:paraId="0A209AFF" w14:textId="77777777" w:rsidR="004956B3" w:rsidRPr="004956B3" w:rsidRDefault="004956B3" w:rsidP="004956B3">
            <w:pPr>
              <w:jc w:val="both"/>
            </w:pPr>
          </w:p>
        </w:tc>
        <w:tc>
          <w:tcPr>
            <w:tcW w:w="3980" w:type="dxa"/>
            <w:noWrap/>
            <w:hideMark/>
          </w:tcPr>
          <w:p w14:paraId="1FE6F1EB" w14:textId="77777777" w:rsidR="004956B3" w:rsidRPr="004956B3" w:rsidRDefault="004956B3" w:rsidP="004956B3">
            <w:pPr>
              <w:jc w:val="both"/>
            </w:pPr>
            <w:r w:rsidRPr="004956B3">
              <w:t>Ag Pano, Şalt, Kompanzasyon, Kolon Ve Ag Kabloları</w:t>
            </w:r>
          </w:p>
        </w:tc>
        <w:tc>
          <w:tcPr>
            <w:tcW w:w="1320" w:type="dxa"/>
            <w:vMerge/>
            <w:hideMark/>
          </w:tcPr>
          <w:p w14:paraId="79DB9092" w14:textId="77777777" w:rsidR="004956B3" w:rsidRPr="004956B3" w:rsidRDefault="004956B3" w:rsidP="004956B3">
            <w:pPr>
              <w:jc w:val="both"/>
            </w:pPr>
          </w:p>
        </w:tc>
        <w:tc>
          <w:tcPr>
            <w:tcW w:w="1200" w:type="dxa"/>
            <w:hideMark/>
          </w:tcPr>
          <w:p w14:paraId="774626D3" w14:textId="77777777" w:rsidR="004956B3" w:rsidRPr="004956B3" w:rsidRDefault="004956B3" w:rsidP="004956B3">
            <w:pPr>
              <w:jc w:val="both"/>
            </w:pPr>
            <w:r w:rsidRPr="004956B3">
              <w:t>1,079984</w:t>
            </w:r>
          </w:p>
        </w:tc>
      </w:tr>
      <w:tr w:rsidR="004956B3" w:rsidRPr="004956B3" w14:paraId="5FC7B816" w14:textId="77777777" w:rsidTr="004956B3">
        <w:trPr>
          <w:trHeight w:val="424"/>
        </w:trPr>
        <w:tc>
          <w:tcPr>
            <w:tcW w:w="840" w:type="dxa"/>
            <w:hideMark/>
          </w:tcPr>
          <w:p w14:paraId="61527DD3" w14:textId="77777777" w:rsidR="004956B3" w:rsidRPr="004956B3" w:rsidRDefault="004956B3" w:rsidP="004956B3">
            <w:pPr>
              <w:jc w:val="both"/>
            </w:pPr>
            <w:r w:rsidRPr="004956B3">
              <w:t>22</w:t>
            </w:r>
          </w:p>
        </w:tc>
        <w:tc>
          <w:tcPr>
            <w:tcW w:w="1660" w:type="dxa"/>
            <w:vMerge/>
            <w:hideMark/>
          </w:tcPr>
          <w:p w14:paraId="34B1F580" w14:textId="77777777" w:rsidR="004956B3" w:rsidRPr="004956B3" w:rsidRDefault="004956B3" w:rsidP="004956B3">
            <w:pPr>
              <w:jc w:val="both"/>
            </w:pPr>
          </w:p>
        </w:tc>
        <w:tc>
          <w:tcPr>
            <w:tcW w:w="3980" w:type="dxa"/>
            <w:noWrap/>
            <w:hideMark/>
          </w:tcPr>
          <w:p w14:paraId="2A23EDEB" w14:textId="77777777" w:rsidR="004956B3" w:rsidRPr="004956B3" w:rsidRDefault="004956B3" w:rsidP="004956B3">
            <w:pPr>
              <w:jc w:val="both"/>
            </w:pPr>
            <w:r w:rsidRPr="004956B3">
              <w:t>Jeneratör Tesisatı</w:t>
            </w:r>
          </w:p>
        </w:tc>
        <w:tc>
          <w:tcPr>
            <w:tcW w:w="1320" w:type="dxa"/>
            <w:vMerge/>
            <w:hideMark/>
          </w:tcPr>
          <w:p w14:paraId="3F6B0F9C" w14:textId="77777777" w:rsidR="004956B3" w:rsidRPr="004956B3" w:rsidRDefault="004956B3" w:rsidP="004956B3">
            <w:pPr>
              <w:jc w:val="both"/>
            </w:pPr>
          </w:p>
        </w:tc>
        <w:tc>
          <w:tcPr>
            <w:tcW w:w="1200" w:type="dxa"/>
            <w:hideMark/>
          </w:tcPr>
          <w:p w14:paraId="0942B934" w14:textId="77777777" w:rsidR="004956B3" w:rsidRPr="004956B3" w:rsidRDefault="004956B3" w:rsidP="004956B3">
            <w:pPr>
              <w:jc w:val="both"/>
            </w:pPr>
            <w:r w:rsidRPr="004956B3">
              <w:t>0,556362</w:t>
            </w:r>
          </w:p>
        </w:tc>
      </w:tr>
      <w:tr w:rsidR="004956B3" w:rsidRPr="004956B3" w14:paraId="2A013628" w14:textId="77777777" w:rsidTr="004956B3">
        <w:trPr>
          <w:trHeight w:val="424"/>
        </w:trPr>
        <w:tc>
          <w:tcPr>
            <w:tcW w:w="840" w:type="dxa"/>
            <w:hideMark/>
          </w:tcPr>
          <w:p w14:paraId="0BEE06AD" w14:textId="77777777" w:rsidR="004956B3" w:rsidRPr="004956B3" w:rsidRDefault="004956B3" w:rsidP="004956B3">
            <w:pPr>
              <w:jc w:val="both"/>
            </w:pPr>
            <w:r w:rsidRPr="004956B3">
              <w:t>23</w:t>
            </w:r>
          </w:p>
        </w:tc>
        <w:tc>
          <w:tcPr>
            <w:tcW w:w="1660" w:type="dxa"/>
            <w:vMerge/>
            <w:hideMark/>
          </w:tcPr>
          <w:p w14:paraId="4582D6CA" w14:textId="77777777" w:rsidR="004956B3" w:rsidRPr="004956B3" w:rsidRDefault="004956B3" w:rsidP="004956B3">
            <w:pPr>
              <w:jc w:val="both"/>
            </w:pPr>
          </w:p>
        </w:tc>
        <w:tc>
          <w:tcPr>
            <w:tcW w:w="3980" w:type="dxa"/>
            <w:noWrap/>
            <w:hideMark/>
          </w:tcPr>
          <w:p w14:paraId="4776E936" w14:textId="77777777" w:rsidR="004956B3" w:rsidRPr="004956B3" w:rsidRDefault="004956B3" w:rsidP="004956B3">
            <w:pPr>
              <w:jc w:val="both"/>
            </w:pPr>
            <w:r w:rsidRPr="004956B3">
              <w:t>Kablo Tavası</w:t>
            </w:r>
          </w:p>
        </w:tc>
        <w:tc>
          <w:tcPr>
            <w:tcW w:w="1320" w:type="dxa"/>
            <w:vMerge/>
            <w:hideMark/>
          </w:tcPr>
          <w:p w14:paraId="37DD90B0" w14:textId="77777777" w:rsidR="004956B3" w:rsidRPr="004956B3" w:rsidRDefault="004956B3" w:rsidP="004956B3">
            <w:pPr>
              <w:jc w:val="both"/>
            </w:pPr>
          </w:p>
        </w:tc>
        <w:tc>
          <w:tcPr>
            <w:tcW w:w="1200" w:type="dxa"/>
            <w:hideMark/>
          </w:tcPr>
          <w:p w14:paraId="4A048222" w14:textId="77777777" w:rsidR="004956B3" w:rsidRPr="004956B3" w:rsidRDefault="004956B3" w:rsidP="004956B3">
            <w:pPr>
              <w:jc w:val="both"/>
            </w:pPr>
            <w:r w:rsidRPr="004956B3">
              <w:t>0,296031</w:t>
            </w:r>
          </w:p>
        </w:tc>
      </w:tr>
      <w:tr w:rsidR="004956B3" w:rsidRPr="004956B3" w14:paraId="2D151492" w14:textId="77777777" w:rsidTr="004956B3">
        <w:trPr>
          <w:trHeight w:val="424"/>
        </w:trPr>
        <w:tc>
          <w:tcPr>
            <w:tcW w:w="840" w:type="dxa"/>
            <w:hideMark/>
          </w:tcPr>
          <w:p w14:paraId="0B877447" w14:textId="77777777" w:rsidR="004956B3" w:rsidRPr="004956B3" w:rsidRDefault="004956B3" w:rsidP="004956B3">
            <w:pPr>
              <w:jc w:val="both"/>
            </w:pPr>
            <w:r w:rsidRPr="004956B3">
              <w:t>24</w:t>
            </w:r>
          </w:p>
        </w:tc>
        <w:tc>
          <w:tcPr>
            <w:tcW w:w="1660" w:type="dxa"/>
            <w:vMerge/>
            <w:hideMark/>
          </w:tcPr>
          <w:p w14:paraId="66846FCD" w14:textId="77777777" w:rsidR="004956B3" w:rsidRPr="004956B3" w:rsidRDefault="004956B3" w:rsidP="004956B3">
            <w:pPr>
              <w:jc w:val="both"/>
            </w:pPr>
          </w:p>
        </w:tc>
        <w:tc>
          <w:tcPr>
            <w:tcW w:w="3980" w:type="dxa"/>
            <w:noWrap/>
            <w:hideMark/>
          </w:tcPr>
          <w:p w14:paraId="01C20B87" w14:textId="77777777" w:rsidR="004956B3" w:rsidRPr="004956B3" w:rsidRDefault="004956B3" w:rsidP="004956B3">
            <w:pPr>
              <w:jc w:val="both"/>
            </w:pPr>
            <w:r w:rsidRPr="004956B3">
              <w:t>Topraklama Tesisatı</w:t>
            </w:r>
          </w:p>
        </w:tc>
        <w:tc>
          <w:tcPr>
            <w:tcW w:w="1320" w:type="dxa"/>
            <w:vMerge/>
            <w:hideMark/>
          </w:tcPr>
          <w:p w14:paraId="0C40FDC8" w14:textId="77777777" w:rsidR="004956B3" w:rsidRPr="004956B3" w:rsidRDefault="004956B3" w:rsidP="004956B3">
            <w:pPr>
              <w:jc w:val="both"/>
            </w:pPr>
          </w:p>
        </w:tc>
        <w:tc>
          <w:tcPr>
            <w:tcW w:w="1200" w:type="dxa"/>
            <w:hideMark/>
          </w:tcPr>
          <w:p w14:paraId="34549CEE" w14:textId="77777777" w:rsidR="004956B3" w:rsidRPr="004956B3" w:rsidRDefault="004956B3" w:rsidP="004956B3">
            <w:pPr>
              <w:jc w:val="both"/>
            </w:pPr>
            <w:r w:rsidRPr="004956B3">
              <w:t>0,244953</w:t>
            </w:r>
          </w:p>
        </w:tc>
      </w:tr>
      <w:tr w:rsidR="004956B3" w:rsidRPr="004956B3" w14:paraId="593A65CB" w14:textId="77777777" w:rsidTr="004956B3">
        <w:trPr>
          <w:trHeight w:val="424"/>
        </w:trPr>
        <w:tc>
          <w:tcPr>
            <w:tcW w:w="840" w:type="dxa"/>
            <w:hideMark/>
          </w:tcPr>
          <w:p w14:paraId="1CC2DF86" w14:textId="77777777" w:rsidR="004956B3" w:rsidRPr="004956B3" w:rsidRDefault="004956B3" w:rsidP="004956B3">
            <w:pPr>
              <w:jc w:val="both"/>
            </w:pPr>
            <w:r w:rsidRPr="004956B3">
              <w:lastRenderedPageBreak/>
              <w:t>25</w:t>
            </w:r>
          </w:p>
        </w:tc>
        <w:tc>
          <w:tcPr>
            <w:tcW w:w="1660" w:type="dxa"/>
            <w:vMerge/>
            <w:hideMark/>
          </w:tcPr>
          <w:p w14:paraId="7B05D588" w14:textId="77777777" w:rsidR="004956B3" w:rsidRPr="004956B3" w:rsidRDefault="004956B3" w:rsidP="004956B3">
            <w:pPr>
              <w:jc w:val="both"/>
            </w:pPr>
          </w:p>
        </w:tc>
        <w:tc>
          <w:tcPr>
            <w:tcW w:w="3980" w:type="dxa"/>
            <w:noWrap/>
            <w:hideMark/>
          </w:tcPr>
          <w:p w14:paraId="29DDAD4B" w14:textId="77777777" w:rsidR="004956B3" w:rsidRPr="004956B3" w:rsidRDefault="004956B3" w:rsidP="004956B3">
            <w:pPr>
              <w:jc w:val="both"/>
            </w:pPr>
            <w:r w:rsidRPr="004956B3">
              <w:t>Dış Saha Aydınlatma Tesisatı</w:t>
            </w:r>
          </w:p>
        </w:tc>
        <w:tc>
          <w:tcPr>
            <w:tcW w:w="1320" w:type="dxa"/>
            <w:vMerge/>
            <w:hideMark/>
          </w:tcPr>
          <w:p w14:paraId="384DE140" w14:textId="77777777" w:rsidR="004956B3" w:rsidRPr="004956B3" w:rsidRDefault="004956B3" w:rsidP="004956B3">
            <w:pPr>
              <w:jc w:val="both"/>
            </w:pPr>
          </w:p>
        </w:tc>
        <w:tc>
          <w:tcPr>
            <w:tcW w:w="1200" w:type="dxa"/>
            <w:hideMark/>
          </w:tcPr>
          <w:p w14:paraId="1EC72746" w14:textId="77777777" w:rsidR="004956B3" w:rsidRPr="004956B3" w:rsidRDefault="004956B3" w:rsidP="004956B3">
            <w:pPr>
              <w:jc w:val="both"/>
            </w:pPr>
            <w:r w:rsidRPr="004956B3">
              <w:t>0,524406</w:t>
            </w:r>
          </w:p>
        </w:tc>
      </w:tr>
      <w:tr w:rsidR="004956B3" w:rsidRPr="004956B3" w14:paraId="63707629" w14:textId="77777777" w:rsidTr="004956B3">
        <w:trPr>
          <w:trHeight w:val="424"/>
        </w:trPr>
        <w:tc>
          <w:tcPr>
            <w:tcW w:w="840" w:type="dxa"/>
            <w:hideMark/>
          </w:tcPr>
          <w:p w14:paraId="306013E2" w14:textId="77777777" w:rsidR="004956B3" w:rsidRPr="004956B3" w:rsidRDefault="004956B3" w:rsidP="004956B3">
            <w:pPr>
              <w:jc w:val="both"/>
            </w:pPr>
            <w:r w:rsidRPr="004956B3">
              <w:t>26</w:t>
            </w:r>
          </w:p>
        </w:tc>
        <w:tc>
          <w:tcPr>
            <w:tcW w:w="1660" w:type="dxa"/>
            <w:vMerge/>
            <w:hideMark/>
          </w:tcPr>
          <w:p w14:paraId="70E79798" w14:textId="77777777" w:rsidR="004956B3" w:rsidRPr="004956B3" w:rsidRDefault="004956B3" w:rsidP="004956B3">
            <w:pPr>
              <w:jc w:val="both"/>
            </w:pPr>
          </w:p>
        </w:tc>
        <w:tc>
          <w:tcPr>
            <w:tcW w:w="3980" w:type="dxa"/>
            <w:noWrap/>
            <w:hideMark/>
          </w:tcPr>
          <w:p w14:paraId="7FAFA1E5" w14:textId="77777777" w:rsidR="004956B3" w:rsidRPr="004956B3" w:rsidRDefault="004956B3" w:rsidP="004956B3">
            <w:pPr>
              <w:jc w:val="both"/>
            </w:pPr>
            <w:r w:rsidRPr="004956B3">
              <w:t>Telefon Tesisatı</w:t>
            </w:r>
          </w:p>
        </w:tc>
        <w:tc>
          <w:tcPr>
            <w:tcW w:w="1320" w:type="dxa"/>
            <w:vMerge/>
            <w:hideMark/>
          </w:tcPr>
          <w:p w14:paraId="0FE2BBD1" w14:textId="77777777" w:rsidR="004956B3" w:rsidRPr="004956B3" w:rsidRDefault="004956B3" w:rsidP="004956B3">
            <w:pPr>
              <w:jc w:val="both"/>
            </w:pPr>
          </w:p>
        </w:tc>
        <w:tc>
          <w:tcPr>
            <w:tcW w:w="1200" w:type="dxa"/>
            <w:hideMark/>
          </w:tcPr>
          <w:p w14:paraId="084BEA84" w14:textId="77777777" w:rsidR="004956B3" w:rsidRPr="004956B3" w:rsidRDefault="004956B3" w:rsidP="004956B3">
            <w:pPr>
              <w:jc w:val="both"/>
            </w:pPr>
            <w:r w:rsidRPr="004956B3">
              <w:t>0,061762</w:t>
            </w:r>
          </w:p>
        </w:tc>
      </w:tr>
      <w:tr w:rsidR="004956B3" w:rsidRPr="004956B3" w14:paraId="770798BE" w14:textId="77777777" w:rsidTr="004956B3">
        <w:trPr>
          <w:trHeight w:val="424"/>
        </w:trPr>
        <w:tc>
          <w:tcPr>
            <w:tcW w:w="840" w:type="dxa"/>
            <w:hideMark/>
          </w:tcPr>
          <w:p w14:paraId="6C71E32D" w14:textId="77777777" w:rsidR="004956B3" w:rsidRPr="004956B3" w:rsidRDefault="004956B3" w:rsidP="004956B3">
            <w:pPr>
              <w:jc w:val="both"/>
            </w:pPr>
            <w:r w:rsidRPr="004956B3">
              <w:t>27</w:t>
            </w:r>
          </w:p>
        </w:tc>
        <w:tc>
          <w:tcPr>
            <w:tcW w:w="1660" w:type="dxa"/>
            <w:vMerge/>
            <w:hideMark/>
          </w:tcPr>
          <w:p w14:paraId="68251ED8" w14:textId="77777777" w:rsidR="004956B3" w:rsidRPr="004956B3" w:rsidRDefault="004956B3" w:rsidP="004956B3">
            <w:pPr>
              <w:jc w:val="both"/>
            </w:pPr>
          </w:p>
        </w:tc>
        <w:tc>
          <w:tcPr>
            <w:tcW w:w="3980" w:type="dxa"/>
            <w:noWrap/>
            <w:hideMark/>
          </w:tcPr>
          <w:p w14:paraId="731D3B14" w14:textId="77777777" w:rsidR="004956B3" w:rsidRPr="004956B3" w:rsidRDefault="004956B3" w:rsidP="004956B3">
            <w:pPr>
              <w:jc w:val="both"/>
            </w:pPr>
            <w:r w:rsidRPr="004956B3">
              <w:t>Data Tesisatı</w:t>
            </w:r>
          </w:p>
        </w:tc>
        <w:tc>
          <w:tcPr>
            <w:tcW w:w="1320" w:type="dxa"/>
            <w:vMerge/>
            <w:hideMark/>
          </w:tcPr>
          <w:p w14:paraId="43705CB6" w14:textId="77777777" w:rsidR="004956B3" w:rsidRPr="004956B3" w:rsidRDefault="004956B3" w:rsidP="004956B3">
            <w:pPr>
              <w:jc w:val="both"/>
            </w:pPr>
          </w:p>
        </w:tc>
        <w:tc>
          <w:tcPr>
            <w:tcW w:w="1200" w:type="dxa"/>
            <w:hideMark/>
          </w:tcPr>
          <w:p w14:paraId="48A18211" w14:textId="77777777" w:rsidR="004956B3" w:rsidRPr="004956B3" w:rsidRDefault="004956B3" w:rsidP="004956B3">
            <w:pPr>
              <w:jc w:val="both"/>
            </w:pPr>
            <w:r w:rsidRPr="004956B3">
              <w:t>0,404359</w:t>
            </w:r>
          </w:p>
        </w:tc>
      </w:tr>
      <w:tr w:rsidR="004956B3" w:rsidRPr="004956B3" w14:paraId="36B9413A" w14:textId="77777777" w:rsidTr="004956B3">
        <w:trPr>
          <w:trHeight w:val="424"/>
        </w:trPr>
        <w:tc>
          <w:tcPr>
            <w:tcW w:w="840" w:type="dxa"/>
            <w:hideMark/>
          </w:tcPr>
          <w:p w14:paraId="797BB7AB" w14:textId="77777777" w:rsidR="004956B3" w:rsidRPr="004956B3" w:rsidRDefault="004956B3" w:rsidP="004956B3">
            <w:pPr>
              <w:jc w:val="both"/>
            </w:pPr>
            <w:r w:rsidRPr="004956B3">
              <w:t>28</w:t>
            </w:r>
          </w:p>
        </w:tc>
        <w:tc>
          <w:tcPr>
            <w:tcW w:w="1660" w:type="dxa"/>
            <w:vMerge/>
            <w:hideMark/>
          </w:tcPr>
          <w:p w14:paraId="1A4204B3" w14:textId="77777777" w:rsidR="004956B3" w:rsidRPr="004956B3" w:rsidRDefault="004956B3" w:rsidP="004956B3">
            <w:pPr>
              <w:jc w:val="both"/>
            </w:pPr>
          </w:p>
        </w:tc>
        <w:tc>
          <w:tcPr>
            <w:tcW w:w="3980" w:type="dxa"/>
            <w:noWrap/>
            <w:hideMark/>
          </w:tcPr>
          <w:p w14:paraId="71BAF7F4" w14:textId="77777777" w:rsidR="004956B3" w:rsidRPr="004956B3" w:rsidRDefault="004956B3" w:rsidP="004956B3">
            <w:pPr>
              <w:jc w:val="both"/>
            </w:pPr>
            <w:r w:rsidRPr="004956B3">
              <w:t>Tv Tesisatı</w:t>
            </w:r>
          </w:p>
        </w:tc>
        <w:tc>
          <w:tcPr>
            <w:tcW w:w="1320" w:type="dxa"/>
            <w:vMerge/>
            <w:hideMark/>
          </w:tcPr>
          <w:p w14:paraId="2CC73CEF" w14:textId="77777777" w:rsidR="004956B3" w:rsidRPr="004956B3" w:rsidRDefault="004956B3" w:rsidP="004956B3">
            <w:pPr>
              <w:jc w:val="both"/>
            </w:pPr>
          </w:p>
        </w:tc>
        <w:tc>
          <w:tcPr>
            <w:tcW w:w="1200" w:type="dxa"/>
            <w:hideMark/>
          </w:tcPr>
          <w:p w14:paraId="727968E0" w14:textId="77777777" w:rsidR="004956B3" w:rsidRPr="004956B3" w:rsidRDefault="004956B3" w:rsidP="004956B3">
            <w:pPr>
              <w:jc w:val="both"/>
            </w:pPr>
            <w:r w:rsidRPr="004956B3">
              <w:t>0,010029</w:t>
            </w:r>
          </w:p>
        </w:tc>
      </w:tr>
      <w:tr w:rsidR="004956B3" w:rsidRPr="004956B3" w14:paraId="6CA63BB7" w14:textId="77777777" w:rsidTr="004956B3">
        <w:trPr>
          <w:trHeight w:val="424"/>
        </w:trPr>
        <w:tc>
          <w:tcPr>
            <w:tcW w:w="840" w:type="dxa"/>
            <w:hideMark/>
          </w:tcPr>
          <w:p w14:paraId="7C081E9D" w14:textId="77777777" w:rsidR="004956B3" w:rsidRPr="004956B3" w:rsidRDefault="004956B3" w:rsidP="004956B3">
            <w:pPr>
              <w:jc w:val="both"/>
            </w:pPr>
            <w:r w:rsidRPr="004956B3">
              <w:t>29</w:t>
            </w:r>
          </w:p>
        </w:tc>
        <w:tc>
          <w:tcPr>
            <w:tcW w:w="1660" w:type="dxa"/>
            <w:vMerge/>
            <w:hideMark/>
          </w:tcPr>
          <w:p w14:paraId="5E8B775A" w14:textId="77777777" w:rsidR="004956B3" w:rsidRPr="004956B3" w:rsidRDefault="004956B3" w:rsidP="004956B3">
            <w:pPr>
              <w:jc w:val="both"/>
            </w:pPr>
          </w:p>
        </w:tc>
        <w:tc>
          <w:tcPr>
            <w:tcW w:w="3980" w:type="dxa"/>
            <w:noWrap/>
            <w:hideMark/>
          </w:tcPr>
          <w:p w14:paraId="276E9D86" w14:textId="77777777" w:rsidR="004956B3" w:rsidRPr="004956B3" w:rsidRDefault="004956B3" w:rsidP="004956B3">
            <w:pPr>
              <w:jc w:val="both"/>
            </w:pPr>
            <w:r w:rsidRPr="004956B3">
              <w:t>Cctv Tesisatı</w:t>
            </w:r>
          </w:p>
        </w:tc>
        <w:tc>
          <w:tcPr>
            <w:tcW w:w="1320" w:type="dxa"/>
            <w:vMerge/>
            <w:hideMark/>
          </w:tcPr>
          <w:p w14:paraId="599DF1BF" w14:textId="77777777" w:rsidR="004956B3" w:rsidRPr="004956B3" w:rsidRDefault="004956B3" w:rsidP="004956B3">
            <w:pPr>
              <w:jc w:val="both"/>
            </w:pPr>
          </w:p>
        </w:tc>
        <w:tc>
          <w:tcPr>
            <w:tcW w:w="1200" w:type="dxa"/>
            <w:hideMark/>
          </w:tcPr>
          <w:p w14:paraId="1B5024F3" w14:textId="77777777" w:rsidR="004956B3" w:rsidRPr="004956B3" w:rsidRDefault="004956B3" w:rsidP="004956B3">
            <w:pPr>
              <w:jc w:val="both"/>
            </w:pPr>
            <w:r w:rsidRPr="004956B3">
              <w:t>1,017614</w:t>
            </w:r>
          </w:p>
        </w:tc>
      </w:tr>
      <w:tr w:rsidR="004956B3" w:rsidRPr="004956B3" w14:paraId="6E286001" w14:textId="77777777" w:rsidTr="004956B3">
        <w:trPr>
          <w:trHeight w:val="424"/>
        </w:trPr>
        <w:tc>
          <w:tcPr>
            <w:tcW w:w="840" w:type="dxa"/>
            <w:hideMark/>
          </w:tcPr>
          <w:p w14:paraId="404DD996" w14:textId="77777777" w:rsidR="004956B3" w:rsidRPr="004956B3" w:rsidRDefault="004956B3" w:rsidP="004956B3">
            <w:pPr>
              <w:jc w:val="both"/>
            </w:pPr>
            <w:r w:rsidRPr="004956B3">
              <w:t>30</w:t>
            </w:r>
          </w:p>
        </w:tc>
        <w:tc>
          <w:tcPr>
            <w:tcW w:w="1660" w:type="dxa"/>
            <w:vMerge/>
            <w:hideMark/>
          </w:tcPr>
          <w:p w14:paraId="05A11DF2" w14:textId="77777777" w:rsidR="004956B3" w:rsidRPr="004956B3" w:rsidRDefault="004956B3" w:rsidP="004956B3">
            <w:pPr>
              <w:jc w:val="both"/>
            </w:pPr>
          </w:p>
        </w:tc>
        <w:tc>
          <w:tcPr>
            <w:tcW w:w="3980" w:type="dxa"/>
            <w:noWrap/>
            <w:hideMark/>
          </w:tcPr>
          <w:p w14:paraId="11068736" w14:textId="77777777" w:rsidR="004956B3" w:rsidRPr="004956B3" w:rsidRDefault="004956B3" w:rsidP="004956B3">
            <w:pPr>
              <w:jc w:val="both"/>
            </w:pPr>
            <w:r w:rsidRPr="004956B3">
              <w:t>Yangın Algılama Tesisatı</w:t>
            </w:r>
          </w:p>
        </w:tc>
        <w:tc>
          <w:tcPr>
            <w:tcW w:w="1320" w:type="dxa"/>
            <w:vMerge/>
            <w:hideMark/>
          </w:tcPr>
          <w:p w14:paraId="427DE23B" w14:textId="77777777" w:rsidR="004956B3" w:rsidRPr="004956B3" w:rsidRDefault="004956B3" w:rsidP="004956B3">
            <w:pPr>
              <w:jc w:val="both"/>
            </w:pPr>
          </w:p>
        </w:tc>
        <w:tc>
          <w:tcPr>
            <w:tcW w:w="1200" w:type="dxa"/>
            <w:hideMark/>
          </w:tcPr>
          <w:p w14:paraId="725CD370" w14:textId="77777777" w:rsidR="004956B3" w:rsidRPr="004956B3" w:rsidRDefault="004956B3" w:rsidP="004956B3">
            <w:pPr>
              <w:jc w:val="both"/>
            </w:pPr>
            <w:r w:rsidRPr="004956B3">
              <w:t>0,40922</w:t>
            </w:r>
          </w:p>
        </w:tc>
      </w:tr>
      <w:tr w:rsidR="004956B3" w:rsidRPr="004956B3" w14:paraId="7BFB2F0A" w14:textId="77777777" w:rsidTr="004956B3">
        <w:trPr>
          <w:trHeight w:val="424"/>
        </w:trPr>
        <w:tc>
          <w:tcPr>
            <w:tcW w:w="840" w:type="dxa"/>
            <w:hideMark/>
          </w:tcPr>
          <w:p w14:paraId="1DF7EAFF" w14:textId="77777777" w:rsidR="004956B3" w:rsidRPr="004956B3" w:rsidRDefault="004956B3" w:rsidP="004956B3">
            <w:pPr>
              <w:jc w:val="both"/>
            </w:pPr>
            <w:r w:rsidRPr="004956B3">
              <w:t>31</w:t>
            </w:r>
          </w:p>
        </w:tc>
        <w:tc>
          <w:tcPr>
            <w:tcW w:w="1660" w:type="dxa"/>
            <w:vMerge/>
            <w:hideMark/>
          </w:tcPr>
          <w:p w14:paraId="4AFEEA04" w14:textId="77777777" w:rsidR="004956B3" w:rsidRPr="004956B3" w:rsidRDefault="004956B3" w:rsidP="004956B3">
            <w:pPr>
              <w:jc w:val="both"/>
            </w:pPr>
          </w:p>
        </w:tc>
        <w:tc>
          <w:tcPr>
            <w:tcW w:w="3980" w:type="dxa"/>
            <w:noWrap/>
            <w:hideMark/>
          </w:tcPr>
          <w:p w14:paraId="306469D4" w14:textId="77777777" w:rsidR="004956B3" w:rsidRPr="004956B3" w:rsidRDefault="004956B3" w:rsidP="004956B3">
            <w:pPr>
              <w:jc w:val="both"/>
            </w:pPr>
            <w:r w:rsidRPr="004956B3">
              <w:t>Acil Anons Ve Seslendirme Tesisatı</w:t>
            </w:r>
          </w:p>
        </w:tc>
        <w:tc>
          <w:tcPr>
            <w:tcW w:w="1320" w:type="dxa"/>
            <w:vMerge/>
            <w:hideMark/>
          </w:tcPr>
          <w:p w14:paraId="173CC3B5" w14:textId="77777777" w:rsidR="004956B3" w:rsidRPr="004956B3" w:rsidRDefault="004956B3" w:rsidP="004956B3">
            <w:pPr>
              <w:jc w:val="both"/>
            </w:pPr>
          </w:p>
        </w:tc>
        <w:tc>
          <w:tcPr>
            <w:tcW w:w="1200" w:type="dxa"/>
            <w:hideMark/>
          </w:tcPr>
          <w:p w14:paraId="112CBA7E" w14:textId="77777777" w:rsidR="004956B3" w:rsidRPr="004956B3" w:rsidRDefault="004956B3" w:rsidP="004956B3">
            <w:pPr>
              <w:jc w:val="both"/>
            </w:pPr>
            <w:r w:rsidRPr="004956B3">
              <w:t>0,427864</w:t>
            </w:r>
          </w:p>
        </w:tc>
      </w:tr>
      <w:tr w:rsidR="004956B3" w:rsidRPr="004956B3" w14:paraId="3AC0568B" w14:textId="77777777" w:rsidTr="004956B3">
        <w:trPr>
          <w:trHeight w:val="424"/>
        </w:trPr>
        <w:tc>
          <w:tcPr>
            <w:tcW w:w="840" w:type="dxa"/>
            <w:hideMark/>
          </w:tcPr>
          <w:p w14:paraId="6E488678" w14:textId="77777777" w:rsidR="004956B3" w:rsidRPr="004956B3" w:rsidRDefault="004956B3" w:rsidP="004956B3">
            <w:pPr>
              <w:jc w:val="both"/>
            </w:pPr>
            <w:r w:rsidRPr="004956B3">
              <w:t>32</w:t>
            </w:r>
          </w:p>
        </w:tc>
        <w:tc>
          <w:tcPr>
            <w:tcW w:w="1660" w:type="dxa"/>
            <w:vMerge/>
            <w:hideMark/>
          </w:tcPr>
          <w:p w14:paraId="6F5BA2E6" w14:textId="77777777" w:rsidR="004956B3" w:rsidRPr="004956B3" w:rsidRDefault="004956B3" w:rsidP="004956B3">
            <w:pPr>
              <w:jc w:val="both"/>
            </w:pPr>
          </w:p>
        </w:tc>
        <w:tc>
          <w:tcPr>
            <w:tcW w:w="3980" w:type="dxa"/>
            <w:noWrap/>
            <w:hideMark/>
          </w:tcPr>
          <w:p w14:paraId="298554C1" w14:textId="77777777" w:rsidR="004956B3" w:rsidRPr="004956B3" w:rsidRDefault="004956B3" w:rsidP="004956B3">
            <w:pPr>
              <w:jc w:val="both"/>
            </w:pPr>
            <w:r w:rsidRPr="004956B3">
              <w:t>Engelli Çağrı Sistemi Elektrik Tesisatı</w:t>
            </w:r>
          </w:p>
        </w:tc>
        <w:tc>
          <w:tcPr>
            <w:tcW w:w="1320" w:type="dxa"/>
            <w:vMerge/>
            <w:hideMark/>
          </w:tcPr>
          <w:p w14:paraId="7B114C0C" w14:textId="77777777" w:rsidR="004956B3" w:rsidRPr="004956B3" w:rsidRDefault="004956B3" w:rsidP="004956B3">
            <w:pPr>
              <w:jc w:val="both"/>
            </w:pPr>
          </w:p>
        </w:tc>
        <w:tc>
          <w:tcPr>
            <w:tcW w:w="1200" w:type="dxa"/>
            <w:hideMark/>
          </w:tcPr>
          <w:p w14:paraId="619F63B1" w14:textId="77777777" w:rsidR="004956B3" w:rsidRPr="004956B3" w:rsidRDefault="004956B3" w:rsidP="004956B3">
            <w:pPr>
              <w:jc w:val="both"/>
            </w:pPr>
            <w:r w:rsidRPr="004956B3">
              <w:t>0,056809</w:t>
            </w:r>
          </w:p>
        </w:tc>
      </w:tr>
      <w:tr w:rsidR="004956B3" w:rsidRPr="004956B3" w14:paraId="4FC319BA" w14:textId="77777777" w:rsidTr="004956B3">
        <w:trPr>
          <w:trHeight w:val="424"/>
        </w:trPr>
        <w:tc>
          <w:tcPr>
            <w:tcW w:w="840" w:type="dxa"/>
            <w:hideMark/>
          </w:tcPr>
          <w:p w14:paraId="7FC4D2C8" w14:textId="77777777" w:rsidR="004956B3" w:rsidRPr="004956B3" w:rsidRDefault="004956B3" w:rsidP="004956B3">
            <w:pPr>
              <w:jc w:val="both"/>
            </w:pPr>
            <w:r w:rsidRPr="004956B3">
              <w:t>33</w:t>
            </w:r>
          </w:p>
        </w:tc>
        <w:tc>
          <w:tcPr>
            <w:tcW w:w="1660" w:type="dxa"/>
            <w:vMerge/>
            <w:hideMark/>
          </w:tcPr>
          <w:p w14:paraId="3CD73D04" w14:textId="77777777" w:rsidR="004956B3" w:rsidRPr="004956B3" w:rsidRDefault="004956B3" w:rsidP="004956B3">
            <w:pPr>
              <w:jc w:val="both"/>
            </w:pPr>
          </w:p>
        </w:tc>
        <w:tc>
          <w:tcPr>
            <w:tcW w:w="3980" w:type="dxa"/>
            <w:noWrap/>
            <w:hideMark/>
          </w:tcPr>
          <w:p w14:paraId="284C8DC2" w14:textId="77777777" w:rsidR="004956B3" w:rsidRPr="004956B3" w:rsidRDefault="004956B3" w:rsidP="004956B3">
            <w:pPr>
              <w:jc w:val="both"/>
            </w:pPr>
            <w:r w:rsidRPr="004956B3">
              <w:t>Hırsız Alarm Elektrik Tesisatı</w:t>
            </w:r>
          </w:p>
        </w:tc>
        <w:tc>
          <w:tcPr>
            <w:tcW w:w="1320" w:type="dxa"/>
            <w:vMerge/>
            <w:hideMark/>
          </w:tcPr>
          <w:p w14:paraId="1BE71402" w14:textId="77777777" w:rsidR="004956B3" w:rsidRPr="004956B3" w:rsidRDefault="004956B3" w:rsidP="004956B3">
            <w:pPr>
              <w:jc w:val="both"/>
            </w:pPr>
          </w:p>
        </w:tc>
        <w:tc>
          <w:tcPr>
            <w:tcW w:w="1200" w:type="dxa"/>
            <w:hideMark/>
          </w:tcPr>
          <w:p w14:paraId="0AF763FA" w14:textId="77777777" w:rsidR="004956B3" w:rsidRPr="004956B3" w:rsidRDefault="004956B3" w:rsidP="004956B3">
            <w:pPr>
              <w:jc w:val="both"/>
            </w:pPr>
            <w:r w:rsidRPr="004956B3">
              <w:t>0,06675</w:t>
            </w:r>
          </w:p>
        </w:tc>
      </w:tr>
      <w:tr w:rsidR="004956B3" w:rsidRPr="004956B3" w14:paraId="4E3B3911" w14:textId="77777777" w:rsidTr="004956B3">
        <w:trPr>
          <w:trHeight w:val="424"/>
        </w:trPr>
        <w:tc>
          <w:tcPr>
            <w:tcW w:w="840" w:type="dxa"/>
            <w:hideMark/>
          </w:tcPr>
          <w:p w14:paraId="0ABEDF59" w14:textId="77777777" w:rsidR="004956B3" w:rsidRPr="004956B3" w:rsidRDefault="004956B3" w:rsidP="004956B3">
            <w:pPr>
              <w:jc w:val="both"/>
            </w:pPr>
            <w:r w:rsidRPr="004956B3">
              <w:t>34</w:t>
            </w:r>
          </w:p>
        </w:tc>
        <w:tc>
          <w:tcPr>
            <w:tcW w:w="1660" w:type="dxa"/>
            <w:vMerge/>
            <w:hideMark/>
          </w:tcPr>
          <w:p w14:paraId="578B0696" w14:textId="77777777" w:rsidR="004956B3" w:rsidRPr="004956B3" w:rsidRDefault="004956B3" w:rsidP="004956B3">
            <w:pPr>
              <w:jc w:val="both"/>
            </w:pPr>
          </w:p>
        </w:tc>
        <w:tc>
          <w:tcPr>
            <w:tcW w:w="3980" w:type="dxa"/>
            <w:noWrap/>
            <w:hideMark/>
          </w:tcPr>
          <w:p w14:paraId="0B889D9C" w14:textId="77777777" w:rsidR="004956B3" w:rsidRPr="004956B3" w:rsidRDefault="004956B3" w:rsidP="004956B3">
            <w:pPr>
              <w:jc w:val="both"/>
            </w:pPr>
            <w:r w:rsidRPr="004956B3">
              <w:t>Bekçi Klübesi</w:t>
            </w:r>
          </w:p>
        </w:tc>
        <w:tc>
          <w:tcPr>
            <w:tcW w:w="1320" w:type="dxa"/>
            <w:vMerge/>
            <w:hideMark/>
          </w:tcPr>
          <w:p w14:paraId="1313197B" w14:textId="77777777" w:rsidR="004956B3" w:rsidRPr="004956B3" w:rsidRDefault="004956B3" w:rsidP="004956B3">
            <w:pPr>
              <w:jc w:val="both"/>
            </w:pPr>
          </w:p>
        </w:tc>
        <w:tc>
          <w:tcPr>
            <w:tcW w:w="1200" w:type="dxa"/>
            <w:hideMark/>
          </w:tcPr>
          <w:p w14:paraId="5EC532D0" w14:textId="77777777" w:rsidR="004956B3" w:rsidRPr="004956B3" w:rsidRDefault="004956B3" w:rsidP="004956B3">
            <w:pPr>
              <w:jc w:val="both"/>
            </w:pPr>
            <w:r w:rsidRPr="004956B3">
              <w:t>0,083813</w:t>
            </w:r>
          </w:p>
        </w:tc>
      </w:tr>
      <w:tr w:rsidR="004956B3" w:rsidRPr="004956B3" w14:paraId="20162D4E" w14:textId="77777777" w:rsidTr="004956B3">
        <w:trPr>
          <w:trHeight w:val="424"/>
        </w:trPr>
        <w:tc>
          <w:tcPr>
            <w:tcW w:w="840" w:type="dxa"/>
            <w:hideMark/>
          </w:tcPr>
          <w:p w14:paraId="51092368" w14:textId="77777777" w:rsidR="004956B3" w:rsidRPr="004956B3" w:rsidRDefault="004956B3" w:rsidP="004956B3">
            <w:pPr>
              <w:jc w:val="both"/>
            </w:pPr>
            <w:r w:rsidRPr="004956B3">
              <w:t>35</w:t>
            </w:r>
          </w:p>
        </w:tc>
        <w:tc>
          <w:tcPr>
            <w:tcW w:w="1660" w:type="dxa"/>
            <w:vMerge/>
            <w:hideMark/>
          </w:tcPr>
          <w:p w14:paraId="66A02BA3" w14:textId="77777777" w:rsidR="004956B3" w:rsidRPr="004956B3" w:rsidRDefault="004956B3" w:rsidP="004956B3">
            <w:pPr>
              <w:jc w:val="both"/>
            </w:pPr>
          </w:p>
        </w:tc>
        <w:tc>
          <w:tcPr>
            <w:tcW w:w="3980" w:type="dxa"/>
            <w:noWrap/>
            <w:hideMark/>
          </w:tcPr>
          <w:p w14:paraId="29B70AC5" w14:textId="77777777" w:rsidR="004956B3" w:rsidRPr="004956B3" w:rsidRDefault="004956B3" w:rsidP="004956B3">
            <w:pPr>
              <w:jc w:val="both"/>
            </w:pPr>
            <w:r w:rsidRPr="004956B3">
              <w:t>Su Deposu</w:t>
            </w:r>
          </w:p>
        </w:tc>
        <w:tc>
          <w:tcPr>
            <w:tcW w:w="1320" w:type="dxa"/>
            <w:vMerge/>
            <w:hideMark/>
          </w:tcPr>
          <w:p w14:paraId="6E24F963" w14:textId="77777777" w:rsidR="004956B3" w:rsidRPr="004956B3" w:rsidRDefault="004956B3" w:rsidP="004956B3">
            <w:pPr>
              <w:jc w:val="both"/>
            </w:pPr>
          </w:p>
        </w:tc>
        <w:tc>
          <w:tcPr>
            <w:tcW w:w="1200" w:type="dxa"/>
            <w:hideMark/>
          </w:tcPr>
          <w:p w14:paraId="1B80324B" w14:textId="77777777" w:rsidR="004956B3" w:rsidRPr="004956B3" w:rsidRDefault="004956B3" w:rsidP="004956B3">
            <w:pPr>
              <w:jc w:val="both"/>
            </w:pPr>
            <w:r w:rsidRPr="004956B3">
              <w:t>0,089141</w:t>
            </w:r>
          </w:p>
        </w:tc>
      </w:tr>
      <w:tr w:rsidR="004956B3" w:rsidRPr="004956B3" w14:paraId="4DE91A9E" w14:textId="77777777" w:rsidTr="004956B3">
        <w:trPr>
          <w:trHeight w:val="424"/>
        </w:trPr>
        <w:tc>
          <w:tcPr>
            <w:tcW w:w="840" w:type="dxa"/>
            <w:hideMark/>
          </w:tcPr>
          <w:p w14:paraId="0DD4DCCF" w14:textId="77777777" w:rsidR="004956B3" w:rsidRPr="004956B3" w:rsidRDefault="004956B3" w:rsidP="004956B3">
            <w:pPr>
              <w:jc w:val="both"/>
            </w:pPr>
            <w:r w:rsidRPr="004956B3">
              <w:t>36</w:t>
            </w:r>
          </w:p>
        </w:tc>
        <w:tc>
          <w:tcPr>
            <w:tcW w:w="1660" w:type="dxa"/>
            <w:vMerge/>
            <w:hideMark/>
          </w:tcPr>
          <w:p w14:paraId="3A27B203" w14:textId="77777777" w:rsidR="004956B3" w:rsidRPr="004956B3" w:rsidRDefault="004956B3" w:rsidP="004956B3">
            <w:pPr>
              <w:jc w:val="both"/>
            </w:pPr>
          </w:p>
        </w:tc>
        <w:tc>
          <w:tcPr>
            <w:tcW w:w="3980" w:type="dxa"/>
            <w:noWrap/>
            <w:hideMark/>
          </w:tcPr>
          <w:p w14:paraId="1FE4FB80" w14:textId="77777777" w:rsidR="004956B3" w:rsidRPr="004956B3" w:rsidRDefault="004956B3" w:rsidP="004956B3">
            <w:pPr>
              <w:jc w:val="both"/>
            </w:pPr>
            <w:r w:rsidRPr="004956B3">
              <w:t>Yıldırımdan Korunma Tesisatı</w:t>
            </w:r>
          </w:p>
        </w:tc>
        <w:tc>
          <w:tcPr>
            <w:tcW w:w="1320" w:type="dxa"/>
            <w:vMerge/>
            <w:hideMark/>
          </w:tcPr>
          <w:p w14:paraId="2E91323F" w14:textId="77777777" w:rsidR="004956B3" w:rsidRPr="004956B3" w:rsidRDefault="004956B3" w:rsidP="004956B3">
            <w:pPr>
              <w:jc w:val="both"/>
            </w:pPr>
          </w:p>
        </w:tc>
        <w:tc>
          <w:tcPr>
            <w:tcW w:w="1200" w:type="dxa"/>
            <w:hideMark/>
          </w:tcPr>
          <w:p w14:paraId="13415F13" w14:textId="77777777" w:rsidR="004956B3" w:rsidRPr="004956B3" w:rsidRDefault="004956B3" w:rsidP="004956B3">
            <w:pPr>
              <w:jc w:val="both"/>
            </w:pPr>
            <w:r w:rsidRPr="004956B3">
              <w:t>0,094482</w:t>
            </w:r>
          </w:p>
        </w:tc>
      </w:tr>
      <w:tr w:rsidR="004956B3" w:rsidRPr="004956B3" w14:paraId="4A12EC52" w14:textId="77777777" w:rsidTr="004956B3">
        <w:trPr>
          <w:trHeight w:val="424"/>
        </w:trPr>
        <w:tc>
          <w:tcPr>
            <w:tcW w:w="840" w:type="dxa"/>
            <w:hideMark/>
          </w:tcPr>
          <w:p w14:paraId="02AEFA84" w14:textId="77777777" w:rsidR="004956B3" w:rsidRPr="004956B3" w:rsidRDefault="004956B3" w:rsidP="004956B3">
            <w:pPr>
              <w:jc w:val="both"/>
            </w:pPr>
            <w:r w:rsidRPr="004956B3">
              <w:t>37</w:t>
            </w:r>
          </w:p>
        </w:tc>
        <w:tc>
          <w:tcPr>
            <w:tcW w:w="1660" w:type="dxa"/>
            <w:vMerge/>
            <w:hideMark/>
          </w:tcPr>
          <w:p w14:paraId="0DCD48A3" w14:textId="77777777" w:rsidR="004956B3" w:rsidRPr="004956B3" w:rsidRDefault="004956B3" w:rsidP="004956B3">
            <w:pPr>
              <w:jc w:val="both"/>
            </w:pPr>
          </w:p>
        </w:tc>
        <w:tc>
          <w:tcPr>
            <w:tcW w:w="3980" w:type="dxa"/>
            <w:noWrap/>
            <w:hideMark/>
          </w:tcPr>
          <w:p w14:paraId="17684EEA" w14:textId="77777777" w:rsidR="004956B3" w:rsidRPr="004956B3" w:rsidRDefault="004956B3" w:rsidP="004956B3">
            <w:pPr>
              <w:jc w:val="both"/>
            </w:pPr>
            <w:r w:rsidRPr="004956B3">
              <w:t>OG Elektrik Tesisatı</w:t>
            </w:r>
          </w:p>
        </w:tc>
        <w:tc>
          <w:tcPr>
            <w:tcW w:w="1320" w:type="dxa"/>
            <w:vMerge/>
            <w:hideMark/>
          </w:tcPr>
          <w:p w14:paraId="17A82C3F" w14:textId="77777777" w:rsidR="004956B3" w:rsidRPr="004956B3" w:rsidRDefault="004956B3" w:rsidP="004956B3">
            <w:pPr>
              <w:jc w:val="both"/>
            </w:pPr>
          </w:p>
        </w:tc>
        <w:tc>
          <w:tcPr>
            <w:tcW w:w="1200" w:type="dxa"/>
            <w:hideMark/>
          </w:tcPr>
          <w:p w14:paraId="29B61A12" w14:textId="77777777" w:rsidR="004956B3" w:rsidRPr="004956B3" w:rsidRDefault="004956B3" w:rsidP="004956B3">
            <w:pPr>
              <w:jc w:val="both"/>
            </w:pPr>
            <w:r w:rsidRPr="004956B3">
              <w:t>3,162673</w:t>
            </w:r>
          </w:p>
        </w:tc>
      </w:tr>
      <w:tr w:rsidR="004956B3" w:rsidRPr="004956B3" w14:paraId="6C38CA7E" w14:textId="77777777" w:rsidTr="004956B3">
        <w:trPr>
          <w:trHeight w:val="424"/>
        </w:trPr>
        <w:tc>
          <w:tcPr>
            <w:tcW w:w="840" w:type="dxa"/>
            <w:hideMark/>
          </w:tcPr>
          <w:p w14:paraId="5300E014" w14:textId="77777777" w:rsidR="004956B3" w:rsidRPr="004956B3" w:rsidRDefault="004956B3" w:rsidP="004956B3">
            <w:pPr>
              <w:jc w:val="both"/>
            </w:pPr>
            <w:r w:rsidRPr="004956B3">
              <w:t>38</w:t>
            </w:r>
          </w:p>
        </w:tc>
        <w:tc>
          <w:tcPr>
            <w:tcW w:w="1660" w:type="dxa"/>
            <w:vMerge/>
            <w:hideMark/>
          </w:tcPr>
          <w:p w14:paraId="63A13462" w14:textId="77777777" w:rsidR="004956B3" w:rsidRPr="004956B3" w:rsidRDefault="004956B3" w:rsidP="004956B3">
            <w:pPr>
              <w:jc w:val="both"/>
            </w:pPr>
          </w:p>
        </w:tc>
        <w:tc>
          <w:tcPr>
            <w:tcW w:w="3980" w:type="dxa"/>
            <w:noWrap/>
            <w:hideMark/>
          </w:tcPr>
          <w:p w14:paraId="3A637AA1" w14:textId="77777777" w:rsidR="004956B3" w:rsidRPr="004956B3" w:rsidRDefault="004956B3" w:rsidP="004956B3">
            <w:pPr>
              <w:jc w:val="both"/>
            </w:pPr>
            <w:r w:rsidRPr="004956B3">
              <w:t>Dış Saha Cctv Tesisatı</w:t>
            </w:r>
          </w:p>
        </w:tc>
        <w:tc>
          <w:tcPr>
            <w:tcW w:w="1320" w:type="dxa"/>
            <w:vMerge/>
            <w:hideMark/>
          </w:tcPr>
          <w:p w14:paraId="156442F7" w14:textId="77777777" w:rsidR="004956B3" w:rsidRPr="004956B3" w:rsidRDefault="004956B3" w:rsidP="004956B3">
            <w:pPr>
              <w:jc w:val="both"/>
            </w:pPr>
          </w:p>
        </w:tc>
        <w:tc>
          <w:tcPr>
            <w:tcW w:w="1200" w:type="dxa"/>
            <w:hideMark/>
          </w:tcPr>
          <w:p w14:paraId="4269B45A" w14:textId="77777777" w:rsidR="004956B3" w:rsidRPr="004956B3" w:rsidRDefault="004956B3" w:rsidP="004956B3">
            <w:pPr>
              <w:jc w:val="both"/>
            </w:pPr>
            <w:r w:rsidRPr="004956B3">
              <w:t>0,4534</w:t>
            </w:r>
          </w:p>
        </w:tc>
      </w:tr>
      <w:tr w:rsidR="004956B3" w:rsidRPr="004956B3" w14:paraId="58FE47E4" w14:textId="77777777" w:rsidTr="004956B3">
        <w:trPr>
          <w:trHeight w:val="424"/>
        </w:trPr>
        <w:tc>
          <w:tcPr>
            <w:tcW w:w="840" w:type="dxa"/>
            <w:hideMark/>
          </w:tcPr>
          <w:p w14:paraId="59BD2FE5" w14:textId="77777777" w:rsidR="004956B3" w:rsidRPr="004956B3" w:rsidRDefault="004956B3" w:rsidP="004956B3">
            <w:pPr>
              <w:jc w:val="both"/>
            </w:pPr>
            <w:r w:rsidRPr="004956B3">
              <w:t>39</w:t>
            </w:r>
          </w:p>
        </w:tc>
        <w:tc>
          <w:tcPr>
            <w:tcW w:w="1660" w:type="dxa"/>
            <w:vMerge w:val="restart"/>
            <w:hideMark/>
          </w:tcPr>
          <w:p w14:paraId="49E3423A" w14:textId="77777777" w:rsidR="004956B3" w:rsidRPr="004956B3" w:rsidRDefault="004956B3" w:rsidP="004956B3">
            <w:pPr>
              <w:jc w:val="both"/>
            </w:pPr>
            <w:r w:rsidRPr="004956B3">
              <w:t>PEYZAJ İMALATLARI</w:t>
            </w:r>
          </w:p>
        </w:tc>
        <w:tc>
          <w:tcPr>
            <w:tcW w:w="3980" w:type="dxa"/>
            <w:noWrap/>
            <w:hideMark/>
          </w:tcPr>
          <w:p w14:paraId="2E708356" w14:textId="77777777" w:rsidR="004956B3" w:rsidRPr="004956B3" w:rsidRDefault="004956B3" w:rsidP="004956B3">
            <w:pPr>
              <w:jc w:val="both"/>
            </w:pPr>
            <w:r w:rsidRPr="004956B3">
              <w:t>Yapısal Peyzaj İmalatları</w:t>
            </w:r>
          </w:p>
        </w:tc>
        <w:tc>
          <w:tcPr>
            <w:tcW w:w="1320" w:type="dxa"/>
            <w:vMerge w:val="restart"/>
            <w:noWrap/>
            <w:hideMark/>
          </w:tcPr>
          <w:p w14:paraId="2D6B5309" w14:textId="77777777" w:rsidR="004956B3" w:rsidRPr="004956B3" w:rsidRDefault="004956B3" w:rsidP="004956B3">
            <w:pPr>
              <w:jc w:val="both"/>
            </w:pPr>
            <w:r w:rsidRPr="004956B3">
              <w:t>8,77%</w:t>
            </w:r>
          </w:p>
        </w:tc>
        <w:tc>
          <w:tcPr>
            <w:tcW w:w="1200" w:type="dxa"/>
            <w:hideMark/>
          </w:tcPr>
          <w:p w14:paraId="095D3D1D" w14:textId="77777777" w:rsidR="004956B3" w:rsidRPr="004956B3" w:rsidRDefault="004956B3" w:rsidP="004956B3">
            <w:pPr>
              <w:jc w:val="both"/>
            </w:pPr>
            <w:r w:rsidRPr="004956B3">
              <w:t>8,279209</w:t>
            </w:r>
          </w:p>
        </w:tc>
      </w:tr>
      <w:tr w:rsidR="004956B3" w:rsidRPr="004956B3" w14:paraId="7EB4CC9C" w14:textId="77777777" w:rsidTr="004956B3">
        <w:trPr>
          <w:trHeight w:val="424"/>
        </w:trPr>
        <w:tc>
          <w:tcPr>
            <w:tcW w:w="840" w:type="dxa"/>
            <w:hideMark/>
          </w:tcPr>
          <w:p w14:paraId="2E18E52C" w14:textId="77777777" w:rsidR="004956B3" w:rsidRPr="004956B3" w:rsidRDefault="004956B3" w:rsidP="004956B3">
            <w:pPr>
              <w:jc w:val="both"/>
            </w:pPr>
            <w:r w:rsidRPr="004956B3">
              <w:t>40</w:t>
            </w:r>
          </w:p>
        </w:tc>
        <w:tc>
          <w:tcPr>
            <w:tcW w:w="1660" w:type="dxa"/>
            <w:vMerge/>
            <w:hideMark/>
          </w:tcPr>
          <w:p w14:paraId="0C1C9FAE" w14:textId="77777777" w:rsidR="004956B3" w:rsidRPr="004956B3" w:rsidRDefault="004956B3" w:rsidP="004956B3">
            <w:pPr>
              <w:jc w:val="both"/>
            </w:pPr>
          </w:p>
        </w:tc>
        <w:tc>
          <w:tcPr>
            <w:tcW w:w="3980" w:type="dxa"/>
            <w:noWrap/>
            <w:hideMark/>
          </w:tcPr>
          <w:p w14:paraId="41268FC2" w14:textId="77777777" w:rsidR="004956B3" w:rsidRPr="004956B3" w:rsidRDefault="004956B3" w:rsidP="004956B3">
            <w:pPr>
              <w:jc w:val="both"/>
            </w:pPr>
            <w:r w:rsidRPr="004956B3">
              <w:t>Bitkisel Peyzaj İmalatları</w:t>
            </w:r>
          </w:p>
        </w:tc>
        <w:tc>
          <w:tcPr>
            <w:tcW w:w="1320" w:type="dxa"/>
            <w:vMerge/>
            <w:hideMark/>
          </w:tcPr>
          <w:p w14:paraId="7F65CC21" w14:textId="77777777" w:rsidR="004956B3" w:rsidRPr="004956B3" w:rsidRDefault="004956B3" w:rsidP="004956B3">
            <w:pPr>
              <w:jc w:val="both"/>
            </w:pPr>
          </w:p>
        </w:tc>
        <w:tc>
          <w:tcPr>
            <w:tcW w:w="1200" w:type="dxa"/>
            <w:hideMark/>
          </w:tcPr>
          <w:p w14:paraId="7F551934" w14:textId="77777777" w:rsidR="004956B3" w:rsidRPr="004956B3" w:rsidRDefault="004956B3" w:rsidP="004956B3">
            <w:pPr>
              <w:jc w:val="both"/>
            </w:pPr>
            <w:r w:rsidRPr="004956B3">
              <w:t>0,48775</w:t>
            </w:r>
          </w:p>
        </w:tc>
      </w:tr>
      <w:tr w:rsidR="004956B3" w:rsidRPr="004956B3" w14:paraId="5D63C851" w14:textId="77777777" w:rsidTr="004956B3">
        <w:trPr>
          <w:trHeight w:val="424"/>
        </w:trPr>
        <w:tc>
          <w:tcPr>
            <w:tcW w:w="6480" w:type="dxa"/>
            <w:gridSpan w:val="3"/>
            <w:noWrap/>
            <w:hideMark/>
          </w:tcPr>
          <w:p w14:paraId="791A6C16" w14:textId="77777777" w:rsidR="004956B3" w:rsidRPr="004956B3" w:rsidRDefault="004956B3" w:rsidP="004956B3">
            <w:pPr>
              <w:jc w:val="both"/>
              <w:rPr>
                <w:b/>
                <w:bCs/>
              </w:rPr>
            </w:pPr>
            <w:r w:rsidRPr="004956B3">
              <w:rPr>
                <w:b/>
                <w:bCs/>
              </w:rPr>
              <w:t>TOPLAM</w:t>
            </w:r>
          </w:p>
        </w:tc>
        <w:tc>
          <w:tcPr>
            <w:tcW w:w="1320" w:type="dxa"/>
            <w:noWrap/>
            <w:hideMark/>
          </w:tcPr>
          <w:p w14:paraId="05B18C18" w14:textId="77777777" w:rsidR="004956B3" w:rsidRPr="004956B3" w:rsidRDefault="004956B3" w:rsidP="004956B3">
            <w:pPr>
              <w:jc w:val="both"/>
              <w:rPr>
                <w:b/>
                <w:bCs/>
              </w:rPr>
            </w:pPr>
            <w:r w:rsidRPr="004956B3">
              <w:rPr>
                <w:b/>
                <w:bCs/>
              </w:rPr>
              <w:t>100%</w:t>
            </w:r>
          </w:p>
        </w:tc>
        <w:tc>
          <w:tcPr>
            <w:tcW w:w="1200" w:type="dxa"/>
            <w:noWrap/>
            <w:hideMark/>
          </w:tcPr>
          <w:p w14:paraId="07583131" w14:textId="77777777" w:rsidR="004956B3" w:rsidRPr="004956B3" w:rsidRDefault="004956B3" w:rsidP="004956B3">
            <w:pPr>
              <w:jc w:val="both"/>
              <w:rPr>
                <w:b/>
                <w:bCs/>
              </w:rPr>
            </w:pPr>
            <w:r w:rsidRPr="004956B3">
              <w:rPr>
                <w:b/>
                <w:bCs/>
              </w:rPr>
              <w:t>100%</w:t>
            </w:r>
          </w:p>
        </w:tc>
      </w:tr>
      <w:tr w:rsidR="004956B3" w:rsidRPr="004956B3" w14:paraId="5F48ACE8" w14:textId="77777777" w:rsidTr="004956B3">
        <w:trPr>
          <w:trHeight w:val="702"/>
        </w:trPr>
        <w:tc>
          <w:tcPr>
            <w:tcW w:w="9000" w:type="dxa"/>
            <w:gridSpan w:val="5"/>
            <w:hideMark/>
          </w:tcPr>
          <w:p w14:paraId="5808A903" w14:textId="77777777" w:rsidR="004956B3" w:rsidRPr="004956B3" w:rsidRDefault="004956B3" w:rsidP="004956B3">
            <w:pPr>
              <w:jc w:val="both"/>
            </w:pPr>
            <w:r w:rsidRPr="004956B3">
              <w:t>GÖTÜRÜ BEDEL TEKLİF FİYATI (Götürü Bedel Özet Tablosuna Taşınacak Rakam) …………… TürkLirası) Rakam ile (……………… TürkLirası)</w:t>
            </w:r>
          </w:p>
        </w:tc>
      </w:tr>
    </w:tbl>
    <w:p w14:paraId="00975BCA" w14:textId="77777777" w:rsidR="004450D6" w:rsidRDefault="004450D6" w:rsidP="004450D6">
      <w:pPr>
        <w:jc w:val="both"/>
      </w:pPr>
    </w:p>
    <w:p w14:paraId="6B6DA04C" w14:textId="77777777" w:rsidR="004450D6" w:rsidRPr="007D2001" w:rsidRDefault="004450D6" w:rsidP="004450D6">
      <w:pPr>
        <w:jc w:val="both"/>
      </w:pPr>
    </w:p>
    <w:p w14:paraId="49A8F8DF" w14:textId="77777777" w:rsidR="004450D6" w:rsidRPr="007D2001" w:rsidRDefault="004450D6" w:rsidP="004450D6">
      <w:pPr>
        <w:jc w:val="both"/>
      </w:pPr>
      <w:r w:rsidRPr="007D2001">
        <w:t>KAŞE                                          TARİH                                     İMZA</w:t>
      </w:r>
    </w:p>
    <w:p w14:paraId="72606E75" w14:textId="77777777" w:rsidR="004450D6" w:rsidRPr="007D2001" w:rsidRDefault="004450D6" w:rsidP="004450D6">
      <w:pPr>
        <w:jc w:val="both"/>
      </w:pPr>
    </w:p>
    <w:p w14:paraId="787A75F0" w14:textId="77777777" w:rsidR="004450D6" w:rsidRPr="007D2001" w:rsidRDefault="004450D6" w:rsidP="004450D6">
      <w:pPr>
        <w:jc w:val="both"/>
      </w:pPr>
    </w:p>
    <w:p w14:paraId="0D0B66B6" w14:textId="77777777" w:rsidR="004450D6" w:rsidRPr="007D2001" w:rsidRDefault="004450D6" w:rsidP="004450D6">
      <w:pPr>
        <w:jc w:val="both"/>
        <w:rPr>
          <w:b/>
          <w:bCs/>
          <w:lang w:eastAsia="en-US"/>
        </w:rPr>
      </w:pPr>
      <w:r w:rsidRPr="007D2001">
        <w:rPr>
          <w:b/>
          <w:bCs/>
          <w:lang w:eastAsia="en-US"/>
        </w:rPr>
        <w:t>Ara Bölüm İmalatlar; İnşaat İşleri Özel Teknik Şartnamesinde bulunan pursantaj listesinde detayı belirtildiği şekilde, projeler, mahal listeleri ve teknik şartnamelere uygun olarak gerçekleştirilecektir.</w:t>
      </w:r>
    </w:p>
    <w:p w14:paraId="09700499" w14:textId="77777777" w:rsidR="004450D6" w:rsidRPr="006557A6" w:rsidRDefault="004450D6" w:rsidP="004450D6">
      <w:pPr>
        <w:rPr>
          <w:b/>
          <w:bCs/>
          <w:highlight w:val="yellow"/>
          <w:lang w:eastAsia="en-US"/>
        </w:rPr>
      </w:pPr>
      <w:r w:rsidRPr="006557A6">
        <w:rPr>
          <w:b/>
          <w:bCs/>
          <w:highlight w:val="yellow"/>
          <w:lang w:eastAsia="en-US"/>
        </w:rPr>
        <w:br w:type="page"/>
      </w:r>
    </w:p>
    <w:tbl>
      <w:tblPr>
        <w:tblStyle w:val="TabloKlavuzu"/>
        <w:tblW w:w="0" w:type="auto"/>
        <w:tblLook w:val="04A0" w:firstRow="1" w:lastRow="0" w:firstColumn="1" w:lastColumn="0" w:noHBand="0" w:noVBand="1"/>
      </w:tblPr>
      <w:tblGrid>
        <w:gridCol w:w="844"/>
        <w:gridCol w:w="1718"/>
        <w:gridCol w:w="3977"/>
        <w:gridCol w:w="1319"/>
        <w:gridCol w:w="1235"/>
      </w:tblGrid>
      <w:tr w:rsidR="004956B3" w:rsidRPr="004956B3" w14:paraId="3F79932F" w14:textId="77777777" w:rsidTr="004956B3">
        <w:trPr>
          <w:trHeight w:val="300"/>
        </w:trPr>
        <w:tc>
          <w:tcPr>
            <w:tcW w:w="9000" w:type="dxa"/>
            <w:gridSpan w:val="5"/>
            <w:noWrap/>
            <w:hideMark/>
          </w:tcPr>
          <w:p w14:paraId="7CAE22CA" w14:textId="77777777" w:rsidR="004956B3" w:rsidRPr="004956B3" w:rsidRDefault="004956B3" w:rsidP="004956B3">
            <w:pPr>
              <w:jc w:val="both"/>
              <w:rPr>
                <w:b/>
                <w:bCs/>
              </w:rPr>
            </w:pPr>
            <w:r w:rsidRPr="004956B3">
              <w:rPr>
                <w:b/>
                <w:bCs/>
              </w:rPr>
              <w:lastRenderedPageBreak/>
              <w:t>ANAHTAR TESLİMİ GÖTÜRÜ BEDELİ OLUŞTURAN TEKLİF FİYAT ÇİZELGESİ</w:t>
            </w:r>
          </w:p>
        </w:tc>
      </w:tr>
      <w:tr w:rsidR="004956B3" w:rsidRPr="004956B3" w14:paraId="339465C9" w14:textId="77777777" w:rsidTr="004956B3">
        <w:trPr>
          <w:trHeight w:val="300"/>
        </w:trPr>
        <w:tc>
          <w:tcPr>
            <w:tcW w:w="840" w:type="dxa"/>
            <w:noWrap/>
            <w:hideMark/>
          </w:tcPr>
          <w:p w14:paraId="3610549B" w14:textId="77777777" w:rsidR="004956B3" w:rsidRPr="004956B3" w:rsidRDefault="004956B3" w:rsidP="004956B3">
            <w:pPr>
              <w:jc w:val="both"/>
              <w:rPr>
                <w:b/>
                <w:bCs/>
              </w:rPr>
            </w:pPr>
          </w:p>
        </w:tc>
        <w:tc>
          <w:tcPr>
            <w:tcW w:w="1660" w:type="dxa"/>
            <w:noWrap/>
            <w:hideMark/>
          </w:tcPr>
          <w:p w14:paraId="2B8A92AE" w14:textId="77777777" w:rsidR="004956B3" w:rsidRPr="004956B3" w:rsidRDefault="004956B3" w:rsidP="004956B3">
            <w:pPr>
              <w:jc w:val="both"/>
            </w:pPr>
          </w:p>
        </w:tc>
        <w:tc>
          <w:tcPr>
            <w:tcW w:w="3980" w:type="dxa"/>
            <w:noWrap/>
            <w:hideMark/>
          </w:tcPr>
          <w:p w14:paraId="7E29E4EA" w14:textId="77777777" w:rsidR="004956B3" w:rsidRPr="004956B3" w:rsidRDefault="004956B3" w:rsidP="004956B3">
            <w:pPr>
              <w:jc w:val="both"/>
            </w:pPr>
          </w:p>
        </w:tc>
        <w:tc>
          <w:tcPr>
            <w:tcW w:w="1320" w:type="dxa"/>
            <w:noWrap/>
            <w:hideMark/>
          </w:tcPr>
          <w:p w14:paraId="283FDEB1" w14:textId="77777777" w:rsidR="004956B3" w:rsidRPr="004956B3" w:rsidRDefault="004956B3" w:rsidP="004956B3">
            <w:pPr>
              <w:jc w:val="both"/>
            </w:pPr>
          </w:p>
        </w:tc>
        <w:tc>
          <w:tcPr>
            <w:tcW w:w="1200" w:type="dxa"/>
            <w:noWrap/>
            <w:hideMark/>
          </w:tcPr>
          <w:p w14:paraId="354F058B" w14:textId="77777777" w:rsidR="004956B3" w:rsidRPr="004956B3" w:rsidRDefault="004956B3" w:rsidP="004956B3">
            <w:pPr>
              <w:jc w:val="both"/>
            </w:pPr>
          </w:p>
        </w:tc>
      </w:tr>
      <w:tr w:rsidR="004956B3" w:rsidRPr="004956B3" w14:paraId="4D4CFD15" w14:textId="77777777" w:rsidTr="004956B3">
        <w:trPr>
          <w:trHeight w:val="285"/>
        </w:trPr>
        <w:tc>
          <w:tcPr>
            <w:tcW w:w="2500" w:type="dxa"/>
            <w:gridSpan w:val="2"/>
            <w:noWrap/>
            <w:hideMark/>
          </w:tcPr>
          <w:p w14:paraId="5F11A403" w14:textId="77777777" w:rsidR="004956B3" w:rsidRPr="004956B3" w:rsidRDefault="004956B3" w:rsidP="004956B3">
            <w:pPr>
              <w:jc w:val="both"/>
            </w:pPr>
            <w:r w:rsidRPr="004956B3">
              <w:t>İLİ</w:t>
            </w:r>
          </w:p>
        </w:tc>
        <w:tc>
          <w:tcPr>
            <w:tcW w:w="3980" w:type="dxa"/>
            <w:noWrap/>
            <w:hideMark/>
          </w:tcPr>
          <w:p w14:paraId="42CDF8AE" w14:textId="77777777" w:rsidR="004956B3" w:rsidRPr="004956B3" w:rsidRDefault="004956B3" w:rsidP="004956B3">
            <w:pPr>
              <w:jc w:val="both"/>
            </w:pPr>
            <w:r w:rsidRPr="004956B3">
              <w:t>İLÇESİ</w:t>
            </w:r>
          </w:p>
        </w:tc>
        <w:tc>
          <w:tcPr>
            <w:tcW w:w="2520" w:type="dxa"/>
            <w:gridSpan w:val="2"/>
            <w:noWrap/>
            <w:hideMark/>
          </w:tcPr>
          <w:p w14:paraId="72CA1322" w14:textId="77777777" w:rsidR="004956B3" w:rsidRPr="004956B3" w:rsidRDefault="004956B3" w:rsidP="004956B3">
            <w:pPr>
              <w:jc w:val="both"/>
            </w:pPr>
            <w:r w:rsidRPr="004956B3">
              <w:t>YAPI ADI</w:t>
            </w:r>
          </w:p>
        </w:tc>
      </w:tr>
      <w:tr w:rsidR="004956B3" w:rsidRPr="004956B3" w14:paraId="6B9FF0DB" w14:textId="77777777" w:rsidTr="004956B3">
        <w:trPr>
          <w:trHeight w:val="285"/>
        </w:trPr>
        <w:tc>
          <w:tcPr>
            <w:tcW w:w="2500" w:type="dxa"/>
            <w:gridSpan w:val="2"/>
            <w:noWrap/>
            <w:hideMark/>
          </w:tcPr>
          <w:p w14:paraId="1D95E0AE" w14:textId="77777777" w:rsidR="004956B3" w:rsidRPr="004956B3" w:rsidRDefault="004956B3" w:rsidP="004956B3">
            <w:pPr>
              <w:jc w:val="both"/>
              <w:rPr>
                <w:b/>
                <w:bCs/>
              </w:rPr>
            </w:pPr>
            <w:r w:rsidRPr="004956B3">
              <w:rPr>
                <w:b/>
                <w:bCs/>
              </w:rPr>
              <w:t>KAHRAMANMARAŞ</w:t>
            </w:r>
          </w:p>
        </w:tc>
        <w:tc>
          <w:tcPr>
            <w:tcW w:w="3980" w:type="dxa"/>
            <w:noWrap/>
            <w:hideMark/>
          </w:tcPr>
          <w:p w14:paraId="19D922B8" w14:textId="77777777" w:rsidR="004956B3" w:rsidRPr="004956B3" w:rsidRDefault="004956B3" w:rsidP="004956B3">
            <w:pPr>
              <w:jc w:val="both"/>
              <w:rPr>
                <w:b/>
                <w:bCs/>
              </w:rPr>
            </w:pPr>
            <w:r w:rsidRPr="004956B3">
              <w:rPr>
                <w:b/>
                <w:bCs/>
              </w:rPr>
              <w:t>ONİKİŞUBAT İLÇESİ TEKİR MAHALLESİ</w:t>
            </w:r>
          </w:p>
        </w:tc>
        <w:tc>
          <w:tcPr>
            <w:tcW w:w="2520" w:type="dxa"/>
            <w:gridSpan w:val="2"/>
            <w:noWrap/>
            <w:hideMark/>
          </w:tcPr>
          <w:p w14:paraId="3A15A677" w14:textId="77777777" w:rsidR="004956B3" w:rsidRPr="004956B3" w:rsidRDefault="004956B3" w:rsidP="004956B3">
            <w:pPr>
              <w:jc w:val="both"/>
              <w:rPr>
                <w:b/>
                <w:bCs/>
              </w:rPr>
            </w:pPr>
            <w:r w:rsidRPr="004956B3">
              <w:rPr>
                <w:b/>
                <w:bCs/>
              </w:rPr>
              <w:t xml:space="preserve"> EĞİTİM TESİSİ</w:t>
            </w:r>
          </w:p>
        </w:tc>
      </w:tr>
      <w:tr w:rsidR="004956B3" w:rsidRPr="004956B3" w14:paraId="2A222D7A" w14:textId="77777777" w:rsidTr="004956B3">
        <w:trPr>
          <w:trHeight w:val="300"/>
        </w:trPr>
        <w:tc>
          <w:tcPr>
            <w:tcW w:w="840" w:type="dxa"/>
            <w:hideMark/>
          </w:tcPr>
          <w:p w14:paraId="71E7E24A" w14:textId="77777777" w:rsidR="004956B3" w:rsidRPr="004956B3" w:rsidRDefault="004956B3" w:rsidP="004956B3">
            <w:pPr>
              <w:jc w:val="both"/>
              <w:rPr>
                <w:b/>
                <w:bCs/>
              </w:rPr>
            </w:pPr>
            <w:r w:rsidRPr="004956B3">
              <w:rPr>
                <w:b/>
                <w:bCs/>
              </w:rPr>
              <w:t> </w:t>
            </w:r>
          </w:p>
        </w:tc>
        <w:tc>
          <w:tcPr>
            <w:tcW w:w="1660" w:type="dxa"/>
            <w:hideMark/>
          </w:tcPr>
          <w:p w14:paraId="67E11DE7" w14:textId="77777777" w:rsidR="004956B3" w:rsidRPr="004956B3" w:rsidRDefault="004956B3" w:rsidP="004956B3">
            <w:pPr>
              <w:jc w:val="both"/>
              <w:rPr>
                <w:b/>
                <w:bCs/>
              </w:rPr>
            </w:pPr>
            <w:r w:rsidRPr="004956B3">
              <w:rPr>
                <w:b/>
                <w:bCs/>
              </w:rPr>
              <w:t> </w:t>
            </w:r>
          </w:p>
        </w:tc>
        <w:tc>
          <w:tcPr>
            <w:tcW w:w="3980" w:type="dxa"/>
            <w:hideMark/>
          </w:tcPr>
          <w:p w14:paraId="42450BD9" w14:textId="77777777" w:rsidR="004956B3" w:rsidRPr="004956B3" w:rsidRDefault="004956B3" w:rsidP="004956B3">
            <w:pPr>
              <w:jc w:val="both"/>
            </w:pPr>
            <w:r w:rsidRPr="004956B3">
              <w:t> </w:t>
            </w:r>
          </w:p>
        </w:tc>
        <w:tc>
          <w:tcPr>
            <w:tcW w:w="1320" w:type="dxa"/>
            <w:hideMark/>
          </w:tcPr>
          <w:p w14:paraId="6DE45101" w14:textId="77777777" w:rsidR="004956B3" w:rsidRPr="004956B3" w:rsidRDefault="004956B3" w:rsidP="004956B3">
            <w:pPr>
              <w:jc w:val="both"/>
            </w:pPr>
            <w:r w:rsidRPr="004956B3">
              <w:t> </w:t>
            </w:r>
          </w:p>
        </w:tc>
        <w:tc>
          <w:tcPr>
            <w:tcW w:w="1200" w:type="dxa"/>
            <w:hideMark/>
          </w:tcPr>
          <w:p w14:paraId="6B049703" w14:textId="77777777" w:rsidR="004956B3" w:rsidRPr="004956B3" w:rsidRDefault="004956B3" w:rsidP="004956B3">
            <w:pPr>
              <w:jc w:val="both"/>
            </w:pPr>
            <w:r w:rsidRPr="004956B3">
              <w:t> </w:t>
            </w:r>
          </w:p>
        </w:tc>
      </w:tr>
      <w:tr w:rsidR="004956B3" w:rsidRPr="004956B3" w14:paraId="3AEC86DD" w14:textId="77777777" w:rsidTr="004956B3">
        <w:trPr>
          <w:trHeight w:val="450"/>
        </w:trPr>
        <w:tc>
          <w:tcPr>
            <w:tcW w:w="840" w:type="dxa"/>
            <w:hideMark/>
          </w:tcPr>
          <w:p w14:paraId="7C375DA2" w14:textId="77777777" w:rsidR="004956B3" w:rsidRPr="004956B3" w:rsidRDefault="004956B3" w:rsidP="004956B3">
            <w:pPr>
              <w:jc w:val="both"/>
              <w:rPr>
                <w:b/>
                <w:bCs/>
              </w:rPr>
            </w:pPr>
            <w:r w:rsidRPr="004956B3">
              <w:rPr>
                <w:b/>
                <w:bCs/>
              </w:rPr>
              <w:t>Sıra No</w:t>
            </w:r>
          </w:p>
        </w:tc>
        <w:tc>
          <w:tcPr>
            <w:tcW w:w="1660" w:type="dxa"/>
            <w:hideMark/>
          </w:tcPr>
          <w:p w14:paraId="73101885" w14:textId="77777777" w:rsidR="004956B3" w:rsidRPr="004956B3" w:rsidRDefault="004956B3" w:rsidP="004956B3">
            <w:pPr>
              <w:jc w:val="both"/>
              <w:rPr>
                <w:b/>
                <w:bCs/>
              </w:rPr>
            </w:pPr>
            <w:r w:rsidRPr="004956B3">
              <w:rPr>
                <w:b/>
                <w:bCs/>
              </w:rPr>
              <w:t>Bölüm İmalatı</w:t>
            </w:r>
          </w:p>
        </w:tc>
        <w:tc>
          <w:tcPr>
            <w:tcW w:w="3980" w:type="dxa"/>
            <w:noWrap/>
            <w:hideMark/>
          </w:tcPr>
          <w:p w14:paraId="4B898C25" w14:textId="77777777" w:rsidR="004956B3" w:rsidRPr="004956B3" w:rsidRDefault="004956B3" w:rsidP="004956B3">
            <w:pPr>
              <w:jc w:val="both"/>
              <w:rPr>
                <w:b/>
                <w:bCs/>
              </w:rPr>
            </w:pPr>
            <w:r w:rsidRPr="004956B3">
              <w:rPr>
                <w:b/>
                <w:bCs/>
              </w:rPr>
              <w:t>Ara Bölüm İmalatlar</w:t>
            </w:r>
          </w:p>
        </w:tc>
        <w:tc>
          <w:tcPr>
            <w:tcW w:w="1320" w:type="dxa"/>
            <w:noWrap/>
            <w:hideMark/>
          </w:tcPr>
          <w:p w14:paraId="76D23B95" w14:textId="77777777" w:rsidR="004956B3" w:rsidRPr="004956B3" w:rsidRDefault="004956B3" w:rsidP="004956B3">
            <w:pPr>
              <w:jc w:val="both"/>
              <w:rPr>
                <w:b/>
                <w:bCs/>
              </w:rPr>
            </w:pPr>
            <w:r w:rsidRPr="004956B3">
              <w:rPr>
                <w:b/>
                <w:bCs/>
              </w:rPr>
              <w:t>Bölüm Yüzdesi</w:t>
            </w:r>
          </w:p>
        </w:tc>
        <w:tc>
          <w:tcPr>
            <w:tcW w:w="1200" w:type="dxa"/>
            <w:hideMark/>
          </w:tcPr>
          <w:p w14:paraId="7A44C2A7" w14:textId="77777777" w:rsidR="004956B3" w:rsidRPr="004956B3" w:rsidRDefault="004956B3" w:rsidP="004956B3">
            <w:pPr>
              <w:jc w:val="both"/>
              <w:rPr>
                <w:b/>
                <w:bCs/>
              </w:rPr>
            </w:pPr>
            <w:r w:rsidRPr="004956B3">
              <w:rPr>
                <w:b/>
                <w:bCs/>
              </w:rPr>
              <w:t>Ara Bölüm Yüzdesi</w:t>
            </w:r>
          </w:p>
        </w:tc>
      </w:tr>
      <w:tr w:rsidR="004956B3" w:rsidRPr="004956B3" w14:paraId="7C5E1D5C" w14:textId="77777777" w:rsidTr="004956B3">
        <w:trPr>
          <w:trHeight w:val="424"/>
        </w:trPr>
        <w:tc>
          <w:tcPr>
            <w:tcW w:w="840" w:type="dxa"/>
            <w:hideMark/>
          </w:tcPr>
          <w:p w14:paraId="1EFEB26A" w14:textId="77777777" w:rsidR="004956B3" w:rsidRPr="004956B3" w:rsidRDefault="004956B3" w:rsidP="004956B3">
            <w:pPr>
              <w:jc w:val="both"/>
            </w:pPr>
            <w:r w:rsidRPr="004956B3">
              <w:t>1</w:t>
            </w:r>
          </w:p>
        </w:tc>
        <w:tc>
          <w:tcPr>
            <w:tcW w:w="1660" w:type="dxa"/>
            <w:vMerge w:val="restart"/>
            <w:hideMark/>
          </w:tcPr>
          <w:p w14:paraId="2C0F5617" w14:textId="77777777" w:rsidR="004956B3" w:rsidRPr="004956B3" w:rsidRDefault="004956B3" w:rsidP="004956B3">
            <w:pPr>
              <w:jc w:val="both"/>
            </w:pPr>
            <w:r w:rsidRPr="004956B3">
              <w:t>OKUL BİNASI İNŞAAT</w:t>
            </w:r>
          </w:p>
        </w:tc>
        <w:tc>
          <w:tcPr>
            <w:tcW w:w="3980" w:type="dxa"/>
            <w:noWrap/>
            <w:hideMark/>
          </w:tcPr>
          <w:p w14:paraId="63667211" w14:textId="77777777" w:rsidR="004956B3" w:rsidRPr="004956B3" w:rsidRDefault="004956B3" w:rsidP="004956B3">
            <w:pPr>
              <w:jc w:val="both"/>
            </w:pPr>
            <w:r w:rsidRPr="004956B3">
              <w:t>Temel Öncesi İmalatlar</w:t>
            </w:r>
          </w:p>
        </w:tc>
        <w:tc>
          <w:tcPr>
            <w:tcW w:w="1320" w:type="dxa"/>
            <w:vMerge w:val="restart"/>
            <w:noWrap/>
            <w:hideMark/>
          </w:tcPr>
          <w:p w14:paraId="6C32DB7A" w14:textId="77777777" w:rsidR="004956B3" w:rsidRPr="004956B3" w:rsidRDefault="004956B3" w:rsidP="004956B3">
            <w:pPr>
              <w:jc w:val="both"/>
            </w:pPr>
            <w:r w:rsidRPr="004956B3">
              <w:t>71,07%</w:t>
            </w:r>
          </w:p>
        </w:tc>
        <w:tc>
          <w:tcPr>
            <w:tcW w:w="1200" w:type="dxa"/>
            <w:hideMark/>
          </w:tcPr>
          <w:p w14:paraId="761AC756" w14:textId="77777777" w:rsidR="004956B3" w:rsidRPr="004956B3" w:rsidRDefault="004956B3" w:rsidP="004956B3">
            <w:pPr>
              <w:jc w:val="both"/>
            </w:pPr>
            <w:r w:rsidRPr="004956B3">
              <w:t>2,229486</w:t>
            </w:r>
          </w:p>
        </w:tc>
      </w:tr>
      <w:tr w:rsidR="004956B3" w:rsidRPr="004956B3" w14:paraId="008B0850" w14:textId="77777777" w:rsidTr="004956B3">
        <w:trPr>
          <w:trHeight w:val="424"/>
        </w:trPr>
        <w:tc>
          <w:tcPr>
            <w:tcW w:w="840" w:type="dxa"/>
            <w:hideMark/>
          </w:tcPr>
          <w:p w14:paraId="41993AA6" w14:textId="77777777" w:rsidR="004956B3" w:rsidRPr="004956B3" w:rsidRDefault="004956B3" w:rsidP="004956B3">
            <w:pPr>
              <w:jc w:val="both"/>
            </w:pPr>
            <w:r w:rsidRPr="004956B3">
              <w:t>2</w:t>
            </w:r>
          </w:p>
        </w:tc>
        <w:tc>
          <w:tcPr>
            <w:tcW w:w="1660" w:type="dxa"/>
            <w:vMerge/>
            <w:hideMark/>
          </w:tcPr>
          <w:p w14:paraId="2E6BBF42" w14:textId="77777777" w:rsidR="004956B3" w:rsidRPr="004956B3" w:rsidRDefault="004956B3" w:rsidP="004956B3">
            <w:pPr>
              <w:jc w:val="both"/>
            </w:pPr>
          </w:p>
        </w:tc>
        <w:tc>
          <w:tcPr>
            <w:tcW w:w="3980" w:type="dxa"/>
            <w:noWrap/>
            <w:hideMark/>
          </w:tcPr>
          <w:p w14:paraId="76950F5B" w14:textId="77777777" w:rsidR="004956B3" w:rsidRPr="004956B3" w:rsidRDefault="004956B3" w:rsidP="004956B3">
            <w:pPr>
              <w:jc w:val="both"/>
            </w:pPr>
            <w:r w:rsidRPr="004956B3">
              <w:t>Kaba İnşaat İmalatları</w:t>
            </w:r>
          </w:p>
        </w:tc>
        <w:tc>
          <w:tcPr>
            <w:tcW w:w="1320" w:type="dxa"/>
            <w:vMerge/>
            <w:hideMark/>
          </w:tcPr>
          <w:p w14:paraId="4F7B01BB" w14:textId="77777777" w:rsidR="004956B3" w:rsidRPr="004956B3" w:rsidRDefault="004956B3" w:rsidP="004956B3">
            <w:pPr>
              <w:jc w:val="both"/>
            </w:pPr>
          </w:p>
        </w:tc>
        <w:tc>
          <w:tcPr>
            <w:tcW w:w="1200" w:type="dxa"/>
            <w:hideMark/>
          </w:tcPr>
          <w:p w14:paraId="3CFE3D86" w14:textId="77777777" w:rsidR="004956B3" w:rsidRPr="004956B3" w:rsidRDefault="004956B3" w:rsidP="004956B3">
            <w:pPr>
              <w:jc w:val="both"/>
            </w:pPr>
            <w:r w:rsidRPr="004956B3">
              <w:t>31,482339</w:t>
            </w:r>
          </w:p>
        </w:tc>
      </w:tr>
      <w:tr w:rsidR="004956B3" w:rsidRPr="004956B3" w14:paraId="5311442E" w14:textId="77777777" w:rsidTr="004956B3">
        <w:trPr>
          <w:trHeight w:val="424"/>
        </w:trPr>
        <w:tc>
          <w:tcPr>
            <w:tcW w:w="840" w:type="dxa"/>
            <w:hideMark/>
          </w:tcPr>
          <w:p w14:paraId="70CA953D" w14:textId="77777777" w:rsidR="004956B3" w:rsidRPr="004956B3" w:rsidRDefault="004956B3" w:rsidP="004956B3">
            <w:pPr>
              <w:jc w:val="both"/>
            </w:pPr>
            <w:r w:rsidRPr="004956B3">
              <w:t>3</w:t>
            </w:r>
          </w:p>
        </w:tc>
        <w:tc>
          <w:tcPr>
            <w:tcW w:w="1660" w:type="dxa"/>
            <w:vMerge/>
            <w:hideMark/>
          </w:tcPr>
          <w:p w14:paraId="26CC3D7F" w14:textId="77777777" w:rsidR="004956B3" w:rsidRPr="004956B3" w:rsidRDefault="004956B3" w:rsidP="004956B3">
            <w:pPr>
              <w:jc w:val="both"/>
            </w:pPr>
          </w:p>
        </w:tc>
        <w:tc>
          <w:tcPr>
            <w:tcW w:w="3980" w:type="dxa"/>
            <w:noWrap/>
            <w:hideMark/>
          </w:tcPr>
          <w:p w14:paraId="04600B94" w14:textId="77777777" w:rsidR="004956B3" w:rsidRPr="004956B3" w:rsidRDefault="004956B3" w:rsidP="004956B3">
            <w:pPr>
              <w:jc w:val="both"/>
            </w:pPr>
            <w:r w:rsidRPr="004956B3">
              <w:t>Zemin İmalatları</w:t>
            </w:r>
          </w:p>
        </w:tc>
        <w:tc>
          <w:tcPr>
            <w:tcW w:w="1320" w:type="dxa"/>
            <w:vMerge/>
            <w:hideMark/>
          </w:tcPr>
          <w:p w14:paraId="73A8E974" w14:textId="77777777" w:rsidR="004956B3" w:rsidRPr="004956B3" w:rsidRDefault="004956B3" w:rsidP="004956B3">
            <w:pPr>
              <w:jc w:val="both"/>
            </w:pPr>
          </w:p>
        </w:tc>
        <w:tc>
          <w:tcPr>
            <w:tcW w:w="1200" w:type="dxa"/>
            <w:hideMark/>
          </w:tcPr>
          <w:p w14:paraId="32110C4A" w14:textId="77777777" w:rsidR="004956B3" w:rsidRPr="004956B3" w:rsidRDefault="004956B3" w:rsidP="004956B3">
            <w:pPr>
              <w:jc w:val="both"/>
            </w:pPr>
            <w:r w:rsidRPr="004956B3">
              <w:t>1,622386</w:t>
            </w:r>
          </w:p>
        </w:tc>
      </w:tr>
      <w:tr w:rsidR="004956B3" w:rsidRPr="004956B3" w14:paraId="4FB944B4" w14:textId="77777777" w:rsidTr="004956B3">
        <w:trPr>
          <w:trHeight w:val="424"/>
        </w:trPr>
        <w:tc>
          <w:tcPr>
            <w:tcW w:w="840" w:type="dxa"/>
            <w:hideMark/>
          </w:tcPr>
          <w:p w14:paraId="5871759F" w14:textId="77777777" w:rsidR="004956B3" w:rsidRPr="004956B3" w:rsidRDefault="004956B3" w:rsidP="004956B3">
            <w:pPr>
              <w:jc w:val="both"/>
            </w:pPr>
            <w:r w:rsidRPr="004956B3">
              <w:t>4</w:t>
            </w:r>
          </w:p>
        </w:tc>
        <w:tc>
          <w:tcPr>
            <w:tcW w:w="1660" w:type="dxa"/>
            <w:vMerge/>
            <w:hideMark/>
          </w:tcPr>
          <w:p w14:paraId="13BA3798" w14:textId="77777777" w:rsidR="004956B3" w:rsidRPr="004956B3" w:rsidRDefault="004956B3" w:rsidP="004956B3">
            <w:pPr>
              <w:jc w:val="both"/>
            </w:pPr>
          </w:p>
        </w:tc>
        <w:tc>
          <w:tcPr>
            <w:tcW w:w="3980" w:type="dxa"/>
            <w:noWrap/>
            <w:hideMark/>
          </w:tcPr>
          <w:p w14:paraId="69F38C19" w14:textId="77777777" w:rsidR="004956B3" w:rsidRPr="004956B3" w:rsidRDefault="004956B3" w:rsidP="004956B3">
            <w:pPr>
              <w:jc w:val="both"/>
            </w:pPr>
            <w:r w:rsidRPr="004956B3">
              <w:t>Duvar İmalatları</w:t>
            </w:r>
          </w:p>
        </w:tc>
        <w:tc>
          <w:tcPr>
            <w:tcW w:w="1320" w:type="dxa"/>
            <w:vMerge/>
            <w:hideMark/>
          </w:tcPr>
          <w:p w14:paraId="3F5278AB" w14:textId="77777777" w:rsidR="004956B3" w:rsidRPr="004956B3" w:rsidRDefault="004956B3" w:rsidP="004956B3">
            <w:pPr>
              <w:jc w:val="both"/>
            </w:pPr>
          </w:p>
        </w:tc>
        <w:tc>
          <w:tcPr>
            <w:tcW w:w="1200" w:type="dxa"/>
            <w:hideMark/>
          </w:tcPr>
          <w:p w14:paraId="59EC0CF0" w14:textId="77777777" w:rsidR="004956B3" w:rsidRPr="004956B3" w:rsidRDefault="004956B3" w:rsidP="004956B3">
            <w:pPr>
              <w:jc w:val="both"/>
            </w:pPr>
            <w:r w:rsidRPr="004956B3">
              <w:t>3,796389</w:t>
            </w:r>
          </w:p>
        </w:tc>
      </w:tr>
      <w:tr w:rsidR="004956B3" w:rsidRPr="004956B3" w14:paraId="4FBE4EBD" w14:textId="77777777" w:rsidTr="004956B3">
        <w:trPr>
          <w:trHeight w:val="424"/>
        </w:trPr>
        <w:tc>
          <w:tcPr>
            <w:tcW w:w="840" w:type="dxa"/>
            <w:hideMark/>
          </w:tcPr>
          <w:p w14:paraId="118D8E5A" w14:textId="77777777" w:rsidR="004956B3" w:rsidRPr="004956B3" w:rsidRDefault="004956B3" w:rsidP="004956B3">
            <w:pPr>
              <w:jc w:val="both"/>
            </w:pPr>
            <w:r w:rsidRPr="004956B3">
              <w:t>5</w:t>
            </w:r>
          </w:p>
        </w:tc>
        <w:tc>
          <w:tcPr>
            <w:tcW w:w="1660" w:type="dxa"/>
            <w:vMerge/>
            <w:hideMark/>
          </w:tcPr>
          <w:p w14:paraId="7E9AC7D1" w14:textId="77777777" w:rsidR="004956B3" w:rsidRPr="004956B3" w:rsidRDefault="004956B3" w:rsidP="004956B3">
            <w:pPr>
              <w:jc w:val="both"/>
            </w:pPr>
          </w:p>
        </w:tc>
        <w:tc>
          <w:tcPr>
            <w:tcW w:w="3980" w:type="dxa"/>
            <w:noWrap/>
            <w:hideMark/>
          </w:tcPr>
          <w:p w14:paraId="12F094D0" w14:textId="77777777" w:rsidR="004956B3" w:rsidRPr="004956B3" w:rsidRDefault="004956B3" w:rsidP="004956B3">
            <w:pPr>
              <w:jc w:val="both"/>
            </w:pPr>
            <w:r w:rsidRPr="004956B3">
              <w:t>Tavan İmalatları</w:t>
            </w:r>
          </w:p>
        </w:tc>
        <w:tc>
          <w:tcPr>
            <w:tcW w:w="1320" w:type="dxa"/>
            <w:vMerge/>
            <w:hideMark/>
          </w:tcPr>
          <w:p w14:paraId="3289BB04" w14:textId="77777777" w:rsidR="004956B3" w:rsidRPr="004956B3" w:rsidRDefault="004956B3" w:rsidP="004956B3">
            <w:pPr>
              <w:jc w:val="both"/>
            </w:pPr>
          </w:p>
        </w:tc>
        <w:tc>
          <w:tcPr>
            <w:tcW w:w="1200" w:type="dxa"/>
            <w:hideMark/>
          </w:tcPr>
          <w:p w14:paraId="68D85EEB" w14:textId="77777777" w:rsidR="004956B3" w:rsidRPr="004956B3" w:rsidRDefault="004956B3" w:rsidP="004956B3">
            <w:pPr>
              <w:jc w:val="both"/>
            </w:pPr>
            <w:r w:rsidRPr="004956B3">
              <w:t>3,086077</w:t>
            </w:r>
          </w:p>
        </w:tc>
      </w:tr>
      <w:tr w:rsidR="004956B3" w:rsidRPr="004956B3" w14:paraId="30C3FD05" w14:textId="77777777" w:rsidTr="004956B3">
        <w:trPr>
          <w:trHeight w:val="424"/>
        </w:trPr>
        <w:tc>
          <w:tcPr>
            <w:tcW w:w="840" w:type="dxa"/>
            <w:hideMark/>
          </w:tcPr>
          <w:p w14:paraId="52DF7BAE" w14:textId="77777777" w:rsidR="004956B3" w:rsidRPr="004956B3" w:rsidRDefault="004956B3" w:rsidP="004956B3">
            <w:pPr>
              <w:jc w:val="both"/>
            </w:pPr>
            <w:r w:rsidRPr="004956B3">
              <w:t>6</w:t>
            </w:r>
          </w:p>
        </w:tc>
        <w:tc>
          <w:tcPr>
            <w:tcW w:w="1660" w:type="dxa"/>
            <w:vMerge/>
            <w:hideMark/>
          </w:tcPr>
          <w:p w14:paraId="6298A5F0" w14:textId="77777777" w:rsidR="004956B3" w:rsidRPr="004956B3" w:rsidRDefault="004956B3" w:rsidP="004956B3">
            <w:pPr>
              <w:jc w:val="both"/>
            </w:pPr>
          </w:p>
        </w:tc>
        <w:tc>
          <w:tcPr>
            <w:tcW w:w="3980" w:type="dxa"/>
            <w:noWrap/>
            <w:hideMark/>
          </w:tcPr>
          <w:p w14:paraId="1522DF54" w14:textId="77777777" w:rsidR="004956B3" w:rsidRPr="004956B3" w:rsidRDefault="004956B3" w:rsidP="004956B3">
            <w:pPr>
              <w:jc w:val="both"/>
            </w:pPr>
            <w:r w:rsidRPr="004956B3">
              <w:t>Çatı İmalatları</w:t>
            </w:r>
          </w:p>
        </w:tc>
        <w:tc>
          <w:tcPr>
            <w:tcW w:w="1320" w:type="dxa"/>
            <w:vMerge/>
            <w:hideMark/>
          </w:tcPr>
          <w:p w14:paraId="75DE45A5" w14:textId="77777777" w:rsidR="004956B3" w:rsidRPr="004956B3" w:rsidRDefault="004956B3" w:rsidP="004956B3">
            <w:pPr>
              <w:jc w:val="both"/>
            </w:pPr>
          </w:p>
        </w:tc>
        <w:tc>
          <w:tcPr>
            <w:tcW w:w="1200" w:type="dxa"/>
            <w:hideMark/>
          </w:tcPr>
          <w:p w14:paraId="6B22CA9E" w14:textId="77777777" w:rsidR="004956B3" w:rsidRPr="004956B3" w:rsidRDefault="004956B3" w:rsidP="004956B3">
            <w:pPr>
              <w:jc w:val="both"/>
            </w:pPr>
            <w:r w:rsidRPr="004956B3">
              <w:t>4,993571</w:t>
            </w:r>
          </w:p>
        </w:tc>
      </w:tr>
      <w:tr w:rsidR="004956B3" w:rsidRPr="004956B3" w14:paraId="1AF3CAE3" w14:textId="77777777" w:rsidTr="004956B3">
        <w:trPr>
          <w:trHeight w:val="424"/>
        </w:trPr>
        <w:tc>
          <w:tcPr>
            <w:tcW w:w="840" w:type="dxa"/>
            <w:hideMark/>
          </w:tcPr>
          <w:p w14:paraId="69CE78C3" w14:textId="77777777" w:rsidR="004956B3" w:rsidRPr="004956B3" w:rsidRDefault="004956B3" w:rsidP="004956B3">
            <w:pPr>
              <w:jc w:val="both"/>
            </w:pPr>
            <w:r w:rsidRPr="004956B3">
              <w:t>7</w:t>
            </w:r>
          </w:p>
        </w:tc>
        <w:tc>
          <w:tcPr>
            <w:tcW w:w="1660" w:type="dxa"/>
            <w:vMerge/>
            <w:hideMark/>
          </w:tcPr>
          <w:p w14:paraId="30FBC9C6" w14:textId="77777777" w:rsidR="004956B3" w:rsidRPr="004956B3" w:rsidRDefault="004956B3" w:rsidP="004956B3">
            <w:pPr>
              <w:jc w:val="both"/>
            </w:pPr>
          </w:p>
        </w:tc>
        <w:tc>
          <w:tcPr>
            <w:tcW w:w="3980" w:type="dxa"/>
            <w:noWrap/>
            <w:hideMark/>
          </w:tcPr>
          <w:p w14:paraId="46789136" w14:textId="77777777" w:rsidR="004956B3" w:rsidRPr="004956B3" w:rsidRDefault="004956B3" w:rsidP="004956B3">
            <w:pPr>
              <w:jc w:val="both"/>
            </w:pPr>
            <w:r w:rsidRPr="004956B3">
              <w:t>Cephe İmalatları</w:t>
            </w:r>
          </w:p>
        </w:tc>
        <w:tc>
          <w:tcPr>
            <w:tcW w:w="1320" w:type="dxa"/>
            <w:vMerge/>
            <w:hideMark/>
          </w:tcPr>
          <w:p w14:paraId="1A67AE1E" w14:textId="77777777" w:rsidR="004956B3" w:rsidRPr="004956B3" w:rsidRDefault="004956B3" w:rsidP="004956B3">
            <w:pPr>
              <w:jc w:val="both"/>
            </w:pPr>
          </w:p>
        </w:tc>
        <w:tc>
          <w:tcPr>
            <w:tcW w:w="1200" w:type="dxa"/>
            <w:hideMark/>
          </w:tcPr>
          <w:p w14:paraId="168F8526" w14:textId="77777777" w:rsidR="004956B3" w:rsidRPr="004956B3" w:rsidRDefault="004956B3" w:rsidP="004956B3">
            <w:pPr>
              <w:jc w:val="both"/>
            </w:pPr>
            <w:r w:rsidRPr="004956B3">
              <w:t>4,912352</w:t>
            </w:r>
          </w:p>
        </w:tc>
      </w:tr>
      <w:tr w:rsidR="004956B3" w:rsidRPr="004956B3" w14:paraId="1C727F92" w14:textId="77777777" w:rsidTr="004956B3">
        <w:trPr>
          <w:trHeight w:val="424"/>
        </w:trPr>
        <w:tc>
          <w:tcPr>
            <w:tcW w:w="840" w:type="dxa"/>
            <w:hideMark/>
          </w:tcPr>
          <w:p w14:paraId="15BB3644" w14:textId="77777777" w:rsidR="004956B3" w:rsidRPr="004956B3" w:rsidRDefault="004956B3" w:rsidP="004956B3">
            <w:pPr>
              <w:jc w:val="both"/>
            </w:pPr>
            <w:r w:rsidRPr="004956B3">
              <w:t>8</w:t>
            </w:r>
          </w:p>
        </w:tc>
        <w:tc>
          <w:tcPr>
            <w:tcW w:w="1660" w:type="dxa"/>
            <w:vMerge/>
            <w:hideMark/>
          </w:tcPr>
          <w:p w14:paraId="4A1D9356" w14:textId="77777777" w:rsidR="004956B3" w:rsidRPr="004956B3" w:rsidRDefault="004956B3" w:rsidP="004956B3">
            <w:pPr>
              <w:jc w:val="both"/>
            </w:pPr>
          </w:p>
        </w:tc>
        <w:tc>
          <w:tcPr>
            <w:tcW w:w="3980" w:type="dxa"/>
            <w:noWrap/>
            <w:hideMark/>
          </w:tcPr>
          <w:p w14:paraId="6BAA32C4" w14:textId="77777777" w:rsidR="004956B3" w:rsidRPr="004956B3" w:rsidRDefault="004956B3" w:rsidP="004956B3">
            <w:pPr>
              <w:jc w:val="both"/>
            </w:pPr>
            <w:r w:rsidRPr="004956B3">
              <w:t>Doğramalar</w:t>
            </w:r>
          </w:p>
        </w:tc>
        <w:tc>
          <w:tcPr>
            <w:tcW w:w="1320" w:type="dxa"/>
            <w:vMerge/>
            <w:hideMark/>
          </w:tcPr>
          <w:p w14:paraId="7B6A71F3" w14:textId="77777777" w:rsidR="004956B3" w:rsidRPr="004956B3" w:rsidRDefault="004956B3" w:rsidP="004956B3">
            <w:pPr>
              <w:jc w:val="both"/>
            </w:pPr>
          </w:p>
        </w:tc>
        <w:tc>
          <w:tcPr>
            <w:tcW w:w="1200" w:type="dxa"/>
            <w:hideMark/>
          </w:tcPr>
          <w:p w14:paraId="3DA27515" w14:textId="77777777" w:rsidR="004956B3" w:rsidRPr="004956B3" w:rsidRDefault="004956B3" w:rsidP="004956B3">
            <w:pPr>
              <w:jc w:val="both"/>
            </w:pPr>
            <w:r w:rsidRPr="004956B3">
              <w:t>3,554473</w:t>
            </w:r>
          </w:p>
        </w:tc>
      </w:tr>
      <w:tr w:rsidR="004956B3" w:rsidRPr="004956B3" w14:paraId="180E6251" w14:textId="77777777" w:rsidTr="004956B3">
        <w:trPr>
          <w:trHeight w:val="424"/>
        </w:trPr>
        <w:tc>
          <w:tcPr>
            <w:tcW w:w="840" w:type="dxa"/>
            <w:hideMark/>
          </w:tcPr>
          <w:p w14:paraId="6F94CED1" w14:textId="77777777" w:rsidR="004956B3" w:rsidRPr="004956B3" w:rsidRDefault="004956B3" w:rsidP="004956B3">
            <w:pPr>
              <w:jc w:val="both"/>
            </w:pPr>
            <w:r w:rsidRPr="004956B3">
              <w:t>9</w:t>
            </w:r>
          </w:p>
        </w:tc>
        <w:tc>
          <w:tcPr>
            <w:tcW w:w="1660" w:type="dxa"/>
            <w:vMerge/>
            <w:hideMark/>
          </w:tcPr>
          <w:p w14:paraId="3ACF0C68" w14:textId="77777777" w:rsidR="004956B3" w:rsidRPr="004956B3" w:rsidRDefault="004956B3" w:rsidP="004956B3">
            <w:pPr>
              <w:jc w:val="both"/>
            </w:pPr>
          </w:p>
        </w:tc>
        <w:tc>
          <w:tcPr>
            <w:tcW w:w="3980" w:type="dxa"/>
            <w:noWrap/>
            <w:hideMark/>
          </w:tcPr>
          <w:p w14:paraId="341BBB96" w14:textId="77777777" w:rsidR="004956B3" w:rsidRPr="004956B3" w:rsidRDefault="004956B3" w:rsidP="004956B3">
            <w:pPr>
              <w:jc w:val="both"/>
            </w:pPr>
            <w:r w:rsidRPr="004956B3">
              <w:t>Mobilyalar, Metal ve Muhtelif İmalatlar</w:t>
            </w:r>
          </w:p>
        </w:tc>
        <w:tc>
          <w:tcPr>
            <w:tcW w:w="1320" w:type="dxa"/>
            <w:vMerge/>
            <w:hideMark/>
          </w:tcPr>
          <w:p w14:paraId="26F8401C" w14:textId="77777777" w:rsidR="004956B3" w:rsidRPr="004956B3" w:rsidRDefault="004956B3" w:rsidP="004956B3">
            <w:pPr>
              <w:jc w:val="both"/>
            </w:pPr>
          </w:p>
        </w:tc>
        <w:tc>
          <w:tcPr>
            <w:tcW w:w="1200" w:type="dxa"/>
            <w:hideMark/>
          </w:tcPr>
          <w:p w14:paraId="1CC04B1D" w14:textId="77777777" w:rsidR="004956B3" w:rsidRPr="004956B3" w:rsidRDefault="004956B3" w:rsidP="004956B3">
            <w:pPr>
              <w:jc w:val="both"/>
            </w:pPr>
            <w:r w:rsidRPr="004956B3">
              <w:t>2,812537</w:t>
            </w:r>
          </w:p>
        </w:tc>
      </w:tr>
      <w:tr w:rsidR="004956B3" w:rsidRPr="004956B3" w14:paraId="04F4FB52" w14:textId="77777777" w:rsidTr="004956B3">
        <w:trPr>
          <w:trHeight w:val="424"/>
        </w:trPr>
        <w:tc>
          <w:tcPr>
            <w:tcW w:w="840" w:type="dxa"/>
            <w:hideMark/>
          </w:tcPr>
          <w:p w14:paraId="7ADE7B8A" w14:textId="77777777" w:rsidR="004956B3" w:rsidRPr="004956B3" w:rsidRDefault="004956B3" w:rsidP="004956B3">
            <w:pPr>
              <w:jc w:val="both"/>
            </w:pPr>
            <w:r w:rsidRPr="004956B3">
              <w:t>10</w:t>
            </w:r>
          </w:p>
        </w:tc>
        <w:tc>
          <w:tcPr>
            <w:tcW w:w="1660" w:type="dxa"/>
            <w:vMerge/>
            <w:hideMark/>
          </w:tcPr>
          <w:p w14:paraId="44364D3A" w14:textId="77777777" w:rsidR="004956B3" w:rsidRPr="004956B3" w:rsidRDefault="004956B3" w:rsidP="004956B3">
            <w:pPr>
              <w:jc w:val="both"/>
            </w:pPr>
          </w:p>
        </w:tc>
        <w:tc>
          <w:tcPr>
            <w:tcW w:w="3980" w:type="dxa"/>
            <w:noWrap/>
            <w:hideMark/>
          </w:tcPr>
          <w:p w14:paraId="723D79B7" w14:textId="77777777" w:rsidR="004956B3" w:rsidRPr="004956B3" w:rsidRDefault="004956B3" w:rsidP="004956B3">
            <w:pPr>
              <w:jc w:val="both"/>
            </w:pPr>
            <w:r w:rsidRPr="004956B3">
              <w:t>Su Deposu Kaba ve İnce İnşaat İmalatları</w:t>
            </w:r>
          </w:p>
        </w:tc>
        <w:tc>
          <w:tcPr>
            <w:tcW w:w="1320" w:type="dxa"/>
            <w:vMerge/>
            <w:hideMark/>
          </w:tcPr>
          <w:p w14:paraId="3B7364E8" w14:textId="77777777" w:rsidR="004956B3" w:rsidRPr="004956B3" w:rsidRDefault="004956B3" w:rsidP="004956B3">
            <w:pPr>
              <w:jc w:val="both"/>
            </w:pPr>
          </w:p>
        </w:tc>
        <w:tc>
          <w:tcPr>
            <w:tcW w:w="1200" w:type="dxa"/>
            <w:hideMark/>
          </w:tcPr>
          <w:p w14:paraId="54F2E2D5" w14:textId="77777777" w:rsidR="004956B3" w:rsidRPr="004956B3" w:rsidRDefault="004956B3" w:rsidP="004956B3">
            <w:pPr>
              <w:jc w:val="both"/>
            </w:pPr>
            <w:r w:rsidRPr="004956B3">
              <w:t>4,719019</w:t>
            </w:r>
          </w:p>
        </w:tc>
      </w:tr>
      <w:tr w:rsidR="004956B3" w:rsidRPr="004956B3" w14:paraId="0097CEA4" w14:textId="77777777" w:rsidTr="004956B3">
        <w:trPr>
          <w:trHeight w:val="424"/>
        </w:trPr>
        <w:tc>
          <w:tcPr>
            <w:tcW w:w="840" w:type="dxa"/>
            <w:hideMark/>
          </w:tcPr>
          <w:p w14:paraId="455A2885" w14:textId="77777777" w:rsidR="004956B3" w:rsidRPr="004956B3" w:rsidRDefault="004956B3" w:rsidP="004956B3">
            <w:pPr>
              <w:jc w:val="both"/>
            </w:pPr>
            <w:r w:rsidRPr="004956B3">
              <w:t>11</w:t>
            </w:r>
          </w:p>
        </w:tc>
        <w:tc>
          <w:tcPr>
            <w:tcW w:w="1660" w:type="dxa"/>
            <w:vMerge/>
            <w:hideMark/>
          </w:tcPr>
          <w:p w14:paraId="2ED144D8" w14:textId="77777777" w:rsidR="004956B3" w:rsidRPr="004956B3" w:rsidRDefault="004956B3" w:rsidP="004956B3">
            <w:pPr>
              <w:jc w:val="both"/>
            </w:pPr>
          </w:p>
        </w:tc>
        <w:tc>
          <w:tcPr>
            <w:tcW w:w="3980" w:type="dxa"/>
            <w:noWrap/>
            <w:hideMark/>
          </w:tcPr>
          <w:p w14:paraId="2D4AD3BC" w14:textId="77777777" w:rsidR="004956B3" w:rsidRPr="004956B3" w:rsidRDefault="004956B3" w:rsidP="004956B3">
            <w:pPr>
              <w:jc w:val="both"/>
            </w:pPr>
            <w:r w:rsidRPr="004956B3">
              <w:t>Çevre veya İstinat Duvarı İmatlatları</w:t>
            </w:r>
          </w:p>
        </w:tc>
        <w:tc>
          <w:tcPr>
            <w:tcW w:w="1320" w:type="dxa"/>
            <w:vMerge/>
            <w:hideMark/>
          </w:tcPr>
          <w:p w14:paraId="2AA98ECB" w14:textId="77777777" w:rsidR="004956B3" w:rsidRPr="004956B3" w:rsidRDefault="004956B3" w:rsidP="004956B3">
            <w:pPr>
              <w:jc w:val="both"/>
            </w:pPr>
          </w:p>
        </w:tc>
        <w:tc>
          <w:tcPr>
            <w:tcW w:w="1200" w:type="dxa"/>
            <w:hideMark/>
          </w:tcPr>
          <w:p w14:paraId="45D7BDC3" w14:textId="77777777" w:rsidR="004956B3" w:rsidRPr="004956B3" w:rsidRDefault="004956B3" w:rsidP="004956B3">
            <w:pPr>
              <w:jc w:val="both"/>
            </w:pPr>
            <w:r w:rsidRPr="004956B3">
              <w:t>6,384450</w:t>
            </w:r>
          </w:p>
        </w:tc>
      </w:tr>
      <w:tr w:rsidR="004956B3" w:rsidRPr="004956B3" w14:paraId="48A87236" w14:textId="77777777" w:rsidTr="004956B3">
        <w:trPr>
          <w:trHeight w:val="424"/>
        </w:trPr>
        <w:tc>
          <w:tcPr>
            <w:tcW w:w="840" w:type="dxa"/>
            <w:hideMark/>
          </w:tcPr>
          <w:p w14:paraId="5ADF1329" w14:textId="77777777" w:rsidR="004956B3" w:rsidRPr="004956B3" w:rsidRDefault="004956B3" w:rsidP="004956B3">
            <w:pPr>
              <w:jc w:val="both"/>
            </w:pPr>
            <w:r w:rsidRPr="004956B3">
              <w:t>12</w:t>
            </w:r>
          </w:p>
        </w:tc>
        <w:tc>
          <w:tcPr>
            <w:tcW w:w="1660" w:type="dxa"/>
            <w:vMerge/>
            <w:hideMark/>
          </w:tcPr>
          <w:p w14:paraId="3AEF04D5" w14:textId="77777777" w:rsidR="004956B3" w:rsidRPr="004956B3" w:rsidRDefault="004956B3" w:rsidP="004956B3">
            <w:pPr>
              <w:jc w:val="both"/>
            </w:pPr>
          </w:p>
        </w:tc>
        <w:tc>
          <w:tcPr>
            <w:tcW w:w="3980" w:type="dxa"/>
            <w:noWrap/>
            <w:hideMark/>
          </w:tcPr>
          <w:p w14:paraId="7E9924C2" w14:textId="77777777" w:rsidR="004956B3" w:rsidRPr="004956B3" w:rsidRDefault="004956B3" w:rsidP="004956B3">
            <w:pPr>
              <w:jc w:val="both"/>
            </w:pPr>
            <w:r w:rsidRPr="004956B3">
              <w:t>Altyapı İnşaatı İmalatları</w:t>
            </w:r>
          </w:p>
        </w:tc>
        <w:tc>
          <w:tcPr>
            <w:tcW w:w="1320" w:type="dxa"/>
            <w:vMerge/>
            <w:hideMark/>
          </w:tcPr>
          <w:p w14:paraId="54242E52" w14:textId="77777777" w:rsidR="004956B3" w:rsidRPr="004956B3" w:rsidRDefault="004956B3" w:rsidP="004956B3">
            <w:pPr>
              <w:jc w:val="both"/>
            </w:pPr>
          </w:p>
        </w:tc>
        <w:tc>
          <w:tcPr>
            <w:tcW w:w="1200" w:type="dxa"/>
            <w:hideMark/>
          </w:tcPr>
          <w:p w14:paraId="0B11E5C5" w14:textId="77777777" w:rsidR="004956B3" w:rsidRPr="004956B3" w:rsidRDefault="004956B3" w:rsidP="004956B3">
            <w:pPr>
              <w:jc w:val="both"/>
            </w:pPr>
            <w:r w:rsidRPr="004956B3">
              <w:t>1,472360</w:t>
            </w:r>
          </w:p>
        </w:tc>
      </w:tr>
      <w:tr w:rsidR="004956B3" w:rsidRPr="004956B3" w14:paraId="79C12A09" w14:textId="77777777" w:rsidTr="004956B3">
        <w:trPr>
          <w:trHeight w:val="424"/>
        </w:trPr>
        <w:tc>
          <w:tcPr>
            <w:tcW w:w="840" w:type="dxa"/>
            <w:hideMark/>
          </w:tcPr>
          <w:p w14:paraId="01324B93" w14:textId="77777777" w:rsidR="004956B3" w:rsidRPr="004956B3" w:rsidRDefault="004956B3" w:rsidP="004956B3">
            <w:pPr>
              <w:jc w:val="both"/>
            </w:pPr>
            <w:r w:rsidRPr="004956B3">
              <w:t>13</w:t>
            </w:r>
          </w:p>
        </w:tc>
        <w:tc>
          <w:tcPr>
            <w:tcW w:w="1660" w:type="dxa"/>
            <w:vMerge w:val="restart"/>
            <w:hideMark/>
          </w:tcPr>
          <w:p w14:paraId="018A0499" w14:textId="77777777" w:rsidR="004956B3" w:rsidRPr="004956B3" w:rsidRDefault="004956B3" w:rsidP="004956B3">
            <w:pPr>
              <w:jc w:val="both"/>
            </w:pPr>
            <w:r w:rsidRPr="004956B3">
              <w:t>OKUL BİNASI MEKANİK TESİSAT</w:t>
            </w:r>
          </w:p>
        </w:tc>
        <w:tc>
          <w:tcPr>
            <w:tcW w:w="3980" w:type="dxa"/>
            <w:noWrap/>
            <w:hideMark/>
          </w:tcPr>
          <w:p w14:paraId="26DF0BEB" w14:textId="77777777" w:rsidR="004956B3" w:rsidRPr="004956B3" w:rsidRDefault="004956B3" w:rsidP="004956B3">
            <w:pPr>
              <w:jc w:val="both"/>
            </w:pPr>
            <w:r w:rsidRPr="004956B3">
              <w:t>Sıhhi Tesisatı</w:t>
            </w:r>
          </w:p>
        </w:tc>
        <w:tc>
          <w:tcPr>
            <w:tcW w:w="1320" w:type="dxa"/>
            <w:vMerge w:val="restart"/>
            <w:noWrap/>
            <w:hideMark/>
          </w:tcPr>
          <w:p w14:paraId="55D90D66" w14:textId="77777777" w:rsidR="004956B3" w:rsidRPr="004956B3" w:rsidRDefault="004956B3" w:rsidP="004956B3">
            <w:pPr>
              <w:jc w:val="both"/>
            </w:pPr>
            <w:r w:rsidRPr="004956B3">
              <w:t>8,16%</w:t>
            </w:r>
          </w:p>
        </w:tc>
        <w:tc>
          <w:tcPr>
            <w:tcW w:w="1200" w:type="dxa"/>
            <w:hideMark/>
          </w:tcPr>
          <w:p w14:paraId="02E3D724" w14:textId="77777777" w:rsidR="004956B3" w:rsidRPr="004956B3" w:rsidRDefault="004956B3" w:rsidP="004956B3">
            <w:pPr>
              <w:jc w:val="both"/>
            </w:pPr>
            <w:r w:rsidRPr="004956B3">
              <w:t>2,575568</w:t>
            </w:r>
          </w:p>
        </w:tc>
      </w:tr>
      <w:tr w:rsidR="004956B3" w:rsidRPr="004956B3" w14:paraId="1C626037" w14:textId="77777777" w:rsidTr="004956B3">
        <w:trPr>
          <w:trHeight w:val="424"/>
        </w:trPr>
        <w:tc>
          <w:tcPr>
            <w:tcW w:w="840" w:type="dxa"/>
            <w:hideMark/>
          </w:tcPr>
          <w:p w14:paraId="027690B0" w14:textId="77777777" w:rsidR="004956B3" w:rsidRPr="004956B3" w:rsidRDefault="004956B3" w:rsidP="004956B3">
            <w:pPr>
              <w:jc w:val="both"/>
            </w:pPr>
            <w:r w:rsidRPr="004956B3">
              <w:t>14</w:t>
            </w:r>
          </w:p>
        </w:tc>
        <w:tc>
          <w:tcPr>
            <w:tcW w:w="1660" w:type="dxa"/>
            <w:vMerge/>
            <w:hideMark/>
          </w:tcPr>
          <w:p w14:paraId="19996C42" w14:textId="77777777" w:rsidR="004956B3" w:rsidRPr="004956B3" w:rsidRDefault="004956B3" w:rsidP="004956B3">
            <w:pPr>
              <w:jc w:val="both"/>
            </w:pPr>
          </w:p>
        </w:tc>
        <w:tc>
          <w:tcPr>
            <w:tcW w:w="3980" w:type="dxa"/>
            <w:noWrap/>
            <w:hideMark/>
          </w:tcPr>
          <w:p w14:paraId="2DDADBEC" w14:textId="77777777" w:rsidR="004956B3" w:rsidRPr="004956B3" w:rsidRDefault="004956B3" w:rsidP="004956B3">
            <w:pPr>
              <w:jc w:val="both"/>
            </w:pPr>
            <w:r w:rsidRPr="004956B3">
              <w:t>Isıtma Tesisatı</w:t>
            </w:r>
          </w:p>
        </w:tc>
        <w:tc>
          <w:tcPr>
            <w:tcW w:w="1320" w:type="dxa"/>
            <w:vMerge/>
            <w:hideMark/>
          </w:tcPr>
          <w:p w14:paraId="4033C334" w14:textId="77777777" w:rsidR="004956B3" w:rsidRPr="004956B3" w:rsidRDefault="004956B3" w:rsidP="004956B3">
            <w:pPr>
              <w:jc w:val="both"/>
            </w:pPr>
          </w:p>
        </w:tc>
        <w:tc>
          <w:tcPr>
            <w:tcW w:w="1200" w:type="dxa"/>
            <w:hideMark/>
          </w:tcPr>
          <w:p w14:paraId="1CD46CE5" w14:textId="77777777" w:rsidR="004956B3" w:rsidRPr="004956B3" w:rsidRDefault="004956B3" w:rsidP="004956B3">
            <w:pPr>
              <w:jc w:val="both"/>
            </w:pPr>
            <w:r w:rsidRPr="004956B3">
              <w:t>0,973031</w:t>
            </w:r>
          </w:p>
        </w:tc>
      </w:tr>
      <w:tr w:rsidR="004956B3" w:rsidRPr="004956B3" w14:paraId="0BED49FA" w14:textId="77777777" w:rsidTr="004956B3">
        <w:trPr>
          <w:trHeight w:val="424"/>
        </w:trPr>
        <w:tc>
          <w:tcPr>
            <w:tcW w:w="840" w:type="dxa"/>
            <w:hideMark/>
          </w:tcPr>
          <w:p w14:paraId="0511DB5A" w14:textId="77777777" w:rsidR="004956B3" w:rsidRPr="004956B3" w:rsidRDefault="004956B3" w:rsidP="004956B3">
            <w:pPr>
              <w:jc w:val="both"/>
            </w:pPr>
            <w:r w:rsidRPr="004956B3">
              <w:t>15</w:t>
            </w:r>
          </w:p>
        </w:tc>
        <w:tc>
          <w:tcPr>
            <w:tcW w:w="1660" w:type="dxa"/>
            <w:vMerge/>
            <w:hideMark/>
          </w:tcPr>
          <w:p w14:paraId="1918B61C" w14:textId="77777777" w:rsidR="004956B3" w:rsidRPr="004956B3" w:rsidRDefault="004956B3" w:rsidP="004956B3">
            <w:pPr>
              <w:jc w:val="both"/>
            </w:pPr>
          </w:p>
        </w:tc>
        <w:tc>
          <w:tcPr>
            <w:tcW w:w="3980" w:type="dxa"/>
            <w:noWrap/>
            <w:hideMark/>
          </w:tcPr>
          <w:p w14:paraId="640EFC4E" w14:textId="77777777" w:rsidR="004956B3" w:rsidRPr="004956B3" w:rsidRDefault="004956B3" w:rsidP="004956B3">
            <w:pPr>
              <w:jc w:val="both"/>
            </w:pPr>
            <w:r w:rsidRPr="004956B3">
              <w:t>VRF Tesisatı</w:t>
            </w:r>
          </w:p>
        </w:tc>
        <w:tc>
          <w:tcPr>
            <w:tcW w:w="1320" w:type="dxa"/>
            <w:vMerge/>
            <w:hideMark/>
          </w:tcPr>
          <w:p w14:paraId="2DF215A7" w14:textId="77777777" w:rsidR="004956B3" w:rsidRPr="004956B3" w:rsidRDefault="004956B3" w:rsidP="004956B3">
            <w:pPr>
              <w:jc w:val="both"/>
            </w:pPr>
          </w:p>
        </w:tc>
        <w:tc>
          <w:tcPr>
            <w:tcW w:w="1200" w:type="dxa"/>
            <w:hideMark/>
          </w:tcPr>
          <w:p w14:paraId="3B356EED" w14:textId="77777777" w:rsidR="004956B3" w:rsidRPr="004956B3" w:rsidRDefault="004956B3" w:rsidP="004956B3">
            <w:pPr>
              <w:jc w:val="both"/>
            </w:pPr>
            <w:r w:rsidRPr="004956B3">
              <w:t>0,121444</w:t>
            </w:r>
          </w:p>
        </w:tc>
      </w:tr>
      <w:tr w:rsidR="004956B3" w:rsidRPr="004956B3" w14:paraId="0261D009" w14:textId="77777777" w:rsidTr="004956B3">
        <w:trPr>
          <w:trHeight w:val="424"/>
        </w:trPr>
        <w:tc>
          <w:tcPr>
            <w:tcW w:w="840" w:type="dxa"/>
            <w:hideMark/>
          </w:tcPr>
          <w:p w14:paraId="293BA110" w14:textId="77777777" w:rsidR="004956B3" w:rsidRPr="004956B3" w:rsidRDefault="004956B3" w:rsidP="004956B3">
            <w:pPr>
              <w:jc w:val="both"/>
            </w:pPr>
            <w:r w:rsidRPr="004956B3">
              <w:t>16</w:t>
            </w:r>
          </w:p>
        </w:tc>
        <w:tc>
          <w:tcPr>
            <w:tcW w:w="1660" w:type="dxa"/>
            <w:vMerge/>
            <w:hideMark/>
          </w:tcPr>
          <w:p w14:paraId="6F9EA0DA" w14:textId="77777777" w:rsidR="004956B3" w:rsidRPr="004956B3" w:rsidRDefault="004956B3" w:rsidP="004956B3">
            <w:pPr>
              <w:jc w:val="both"/>
            </w:pPr>
          </w:p>
        </w:tc>
        <w:tc>
          <w:tcPr>
            <w:tcW w:w="3980" w:type="dxa"/>
            <w:noWrap/>
            <w:hideMark/>
          </w:tcPr>
          <w:p w14:paraId="338DB452" w14:textId="77777777" w:rsidR="004956B3" w:rsidRPr="004956B3" w:rsidRDefault="004956B3" w:rsidP="004956B3">
            <w:pPr>
              <w:jc w:val="both"/>
            </w:pPr>
            <w:r w:rsidRPr="004956B3">
              <w:t>Yangın Tesisatı</w:t>
            </w:r>
          </w:p>
        </w:tc>
        <w:tc>
          <w:tcPr>
            <w:tcW w:w="1320" w:type="dxa"/>
            <w:vMerge/>
            <w:hideMark/>
          </w:tcPr>
          <w:p w14:paraId="5E4B81A2" w14:textId="77777777" w:rsidR="004956B3" w:rsidRPr="004956B3" w:rsidRDefault="004956B3" w:rsidP="004956B3">
            <w:pPr>
              <w:jc w:val="both"/>
            </w:pPr>
          </w:p>
        </w:tc>
        <w:tc>
          <w:tcPr>
            <w:tcW w:w="1200" w:type="dxa"/>
            <w:hideMark/>
          </w:tcPr>
          <w:p w14:paraId="11B90782" w14:textId="77777777" w:rsidR="004956B3" w:rsidRPr="004956B3" w:rsidRDefault="004956B3" w:rsidP="004956B3">
            <w:pPr>
              <w:jc w:val="both"/>
            </w:pPr>
            <w:r w:rsidRPr="004956B3">
              <w:t>0,50518</w:t>
            </w:r>
          </w:p>
        </w:tc>
      </w:tr>
      <w:tr w:rsidR="004956B3" w:rsidRPr="004956B3" w14:paraId="73704719" w14:textId="77777777" w:rsidTr="004956B3">
        <w:trPr>
          <w:trHeight w:val="424"/>
        </w:trPr>
        <w:tc>
          <w:tcPr>
            <w:tcW w:w="840" w:type="dxa"/>
            <w:hideMark/>
          </w:tcPr>
          <w:p w14:paraId="7D769985" w14:textId="77777777" w:rsidR="004956B3" w:rsidRPr="004956B3" w:rsidRDefault="004956B3" w:rsidP="004956B3">
            <w:pPr>
              <w:jc w:val="both"/>
            </w:pPr>
            <w:r w:rsidRPr="004956B3">
              <w:t>17</w:t>
            </w:r>
          </w:p>
        </w:tc>
        <w:tc>
          <w:tcPr>
            <w:tcW w:w="1660" w:type="dxa"/>
            <w:vMerge/>
            <w:hideMark/>
          </w:tcPr>
          <w:p w14:paraId="49EC829F" w14:textId="77777777" w:rsidR="004956B3" w:rsidRPr="004956B3" w:rsidRDefault="004956B3" w:rsidP="004956B3">
            <w:pPr>
              <w:jc w:val="both"/>
            </w:pPr>
          </w:p>
        </w:tc>
        <w:tc>
          <w:tcPr>
            <w:tcW w:w="3980" w:type="dxa"/>
            <w:noWrap/>
            <w:hideMark/>
          </w:tcPr>
          <w:p w14:paraId="115BEF8C" w14:textId="77777777" w:rsidR="004956B3" w:rsidRPr="004956B3" w:rsidRDefault="004956B3" w:rsidP="004956B3">
            <w:pPr>
              <w:jc w:val="both"/>
            </w:pPr>
            <w:r w:rsidRPr="004956B3">
              <w:t>Havalandırma Tesisatı</w:t>
            </w:r>
          </w:p>
        </w:tc>
        <w:tc>
          <w:tcPr>
            <w:tcW w:w="1320" w:type="dxa"/>
            <w:vMerge/>
            <w:hideMark/>
          </w:tcPr>
          <w:p w14:paraId="0F0182E9" w14:textId="77777777" w:rsidR="004956B3" w:rsidRPr="004956B3" w:rsidRDefault="004956B3" w:rsidP="004956B3">
            <w:pPr>
              <w:jc w:val="both"/>
            </w:pPr>
          </w:p>
        </w:tc>
        <w:tc>
          <w:tcPr>
            <w:tcW w:w="1200" w:type="dxa"/>
            <w:hideMark/>
          </w:tcPr>
          <w:p w14:paraId="4807EF33" w14:textId="77777777" w:rsidR="004956B3" w:rsidRPr="004956B3" w:rsidRDefault="004956B3" w:rsidP="004956B3">
            <w:pPr>
              <w:jc w:val="both"/>
            </w:pPr>
            <w:r w:rsidRPr="004956B3">
              <w:t>0,543031</w:t>
            </w:r>
          </w:p>
        </w:tc>
      </w:tr>
      <w:tr w:rsidR="004956B3" w:rsidRPr="004956B3" w14:paraId="0A435CA3" w14:textId="77777777" w:rsidTr="004956B3">
        <w:trPr>
          <w:trHeight w:val="424"/>
        </w:trPr>
        <w:tc>
          <w:tcPr>
            <w:tcW w:w="840" w:type="dxa"/>
            <w:hideMark/>
          </w:tcPr>
          <w:p w14:paraId="3564868A" w14:textId="77777777" w:rsidR="004956B3" w:rsidRPr="004956B3" w:rsidRDefault="004956B3" w:rsidP="004956B3">
            <w:pPr>
              <w:jc w:val="both"/>
            </w:pPr>
            <w:r w:rsidRPr="004956B3">
              <w:t>18</w:t>
            </w:r>
          </w:p>
        </w:tc>
        <w:tc>
          <w:tcPr>
            <w:tcW w:w="1660" w:type="dxa"/>
            <w:vMerge/>
            <w:hideMark/>
          </w:tcPr>
          <w:p w14:paraId="6C8A2ABB" w14:textId="77777777" w:rsidR="004956B3" w:rsidRPr="004956B3" w:rsidRDefault="004956B3" w:rsidP="004956B3">
            <w:pPr>
              <w:jc w:val="both"/>
            </w:pPr>
          </w:p>
        </w:tc>
        <w:tc>
          <w:tcPr>
            <w:tcW w:w="3980" w:type="dxa"/>
            <w:noWrap/>
            <w:hideMark/>
          </w:tcPr>
          <w:p w14:paraId="0B963688" w14:textId="77777777" w:rsidR="004956B3" w:rsidRPr="004956B3" w:rsidRDefault="004956B3" w:rsidP="004956B3">
            <w:pPr>
              <w:jc w:val="both"/>
            </w:pPr>
            <w:r w:rsidRPr="004956B3">
              <w:t>Yağmursuyu Tesisatı</w:t>
            </w:r>
          </w:p>
        </w:tc>
        <w:tc>
          <w:tcPr>
            <w:tcW w:w="1320" w:type="dxa"/>
            <w:vMerge/>
            <w:hideMark/>
          </w:tcPr>
          <w:p w14:paraId="1CB6B6C8" w14:textId="77777777" w:rsidR="004956B3" w:rsidRPr="004956B3" w:rsidRDefault="004956B3" w:rsidP="004956B3">
            <w:pPr>
              <w:jc w:val="both"/>
            </w:pPr>
          </w:p>
        </w:tc>
        <w:tc>
          <w:tcPr>
            <w:tcW w:w="1200" w:type="dxa"/>
            <w:hideMark/>
          </w:tcPr>
          <w:p w14:paraId="288ED30D" w14:textId="77777777" w:rsidR="004956B3" w:rsidRPr="004956B3" w:rsidRDefault="004956B3" w:rsidP="004956B3">
            <w:pPr>
              <w:jc w:val="both"/>
            </w:pPr>
            <w:r w:rsidRPr="004956B3">
              <w:t>2,817321</w:t>
            </w:r>
          </w:p>
        </w:tc>
      </w:tr>
      <w:tr w:rsidR="004956B3" w:rsidRPr="004956B3" w14:paraId="2550A20C" w14:textId="77777777" w:rsidTr="004956B3">
        <w:trPr>
          <w:trHeight w:val="424"/>
        </w:trPr>
        <w:tc>
          <w:tcPr>
            <w:tcW w:w="840" w:type="dxa"/>
            <w:hideMark/>
          </w:tcPr>
          <w:p w14:paraId="5545948F" w14:textId="77777777" w:rsidR="004956B3" w:rsidRPr="004956B3" w:rsidRDefault="004956B3" w:rsidP="004956B3">
            <w:pPr>
              <w:jc w:val="both"/>
            </w:pPr>
            <w:r w:rsidRPr="004956B3">
              <w:t>19</w:t>
            </w:r>
          </w:p>
        </w:tc>
        <w:tc>
          <w:tcPr>
            <w:tcW w:w="1660" w:type="dxa"/>
            <w:vMerge/>
            <w:hideMark/>
          </w:tcPr>
          <w:p w14:paraId="69610664" w14:textId="77777777" w:rsidR="004956B3" w:rsidRPr="004956B3" w:rsidRDefault="004956B3" w:rsidP="004956B3">
            <w:pPr>
              <w:jc w:val="both"/>
            </w:pPr>
          </w:p>
        </w:tc>
        <w:tc>
          <w:tcPr>
            <w:tcW w:w="3980" w:type="dxa"/>
            <w:noWrap/>
            <w:hideMark/>
          </w:tcPr>
          <w:p w14:paraId="4A3F1F5E" w14:textId="77777777" w:rsidR="004956B3" w:rsidRPr="004956B3" w:rsidRDefault="004956B3" w:rsidP="004956B3">
            <w:pPr>
              <w:jc w:val="both"/>
            </w:pPr>
            <w:r w:rsidRPr="004956B3">
              <w:t>Mutfak Tesisatı</w:t>
            </w:r>
          </w:p>
        </w:tc>
        <w:tc>
          <w:tcPr>
            <w:tcW w:w="1320" w:type="dxa"/>
            <w:vMerge/>
            <w:hideMark/>
          </w:tcPr>
          <w:p w14:paraId="72A32858" w14:textId="77777777" w:rsidR="004956B3" w:rsidRPr="004956B3" w:rsidRDefault="004956B3" w:rsidP="004956B3">
            <w:pPr>
              <w:jc w:val="both"/>
            </w:pPr>
          </w:p>
        </w:tc>
        <w:tc>
          <w:tcPr>
            <w:tcW w:w="1200" w:type="dxa"/>
            <w:hideMark/>
          </w:tcPr>
          <w:p w14:paraId="784FB7F1" w14:textId="77777777" w:rsidR="004956B3" w:rsidRPr="004956B3" w:rsidRDefault="004956B3" w:rsidP="004956B3">
            <w:pPr>
              <w:jc w:val="both"/>
            </w:pPr>
            <w:r w:rsidRPr="004956B3">
              <w:t>0,441428</w:t>
            </w:r>
          </w:p>
        </w:tc>
      </w:tr>
      <w:tr w:rsidR="004956B3" w:rsidRPr="004956B3" w14:paraId="5B873027" w14:textId="77777777" w:rsidTr="004956B3">
        <w:trPr>
          <w:trHeight w:val="424"/>
        </w:trPr>
        <w:tc>
          <w:tcPr>
            <w:tcW w:w="840" w:type="dxa"/>
            <w:hideMark/>
          </w:tcPr>
          <w:p w14:paraId="216565D3" w14:textId="77777777" w:rsidR="004956B3" w:rsidRPr="004956B3" w:rsidRDefault="004956B3" w:rsidP="004956B3">
            <w:pPr>
              <w:jc w:val="both"/>
            </w:pPr>
            <w:r w:rsidRPr="004956B3">
              <w:t>20</w:t>
            </w:r>
          </w:p>
        </w:tc>
        <w:tc>
          <w:tcPr>
            <w:tcW w:w="1660" w:type="dxa"/>
            <w:vMerge/>
            <w:hideMark/>
          </w:tcPr>
          <w:p w14:paraId="4A0023B9" w14:textId="77777777" w:rsidR="004956B3" w:rsidRPr="004956B3" w:rsidRDefault="004956B3" w:rsidP="004956B3">
            <w:pPr>
              <w:jc w:val="both"/>
            </w:pPr>
          </w:p>
        </w:tc>
        <w:tc>
          <w:tcPr>
            <w:tcW w:w="3980" w:type="dxa"/>
            <w:noWrap/>
            <w:hideMark/>
          </w:tcPr>
          <w:p w14:paraId="02674268" w14:textId="77777777" w:rsidR="004956B3" w:rsidRPr="004956B3" w:rsidRDefault="004956B3" w:rsidP="004956B3">
            <w:pPr>
              <w:jc w:val="both"/>
            </w:pPr>
            <w:r w:rsidRPr="004956B3">
              <w:t>Doğalgaz Tesisatı</w:t>
            </w:r>
          </w:p>
        </w:tc>
        <w:tc>
          <w:tcPr>
            <w:tcW w:w="1320" w:type="dxa"/>
            <w:vMerge/>
            <w:hideMark/>
          </w:tcPr>
          <w:p w14:paraId="4E6B4D39" w14:textId="77777777" w:rsidR="004956B3" w:rsidRPr="004956B3" w:rsidRDefault="004956B3" w:rsidP="004956B3">
            <w:pPr>
              <w:jc w:val="both"/>
            </w:pPr>
          </w:p>
        </w:tc>
        <w:tc>
          <w:tcPr>
            <w:tcW w:w="1200" w:type="dxa"/>
            <w:hideMark/>
          </w:tcPr>
          <w:p w14:paraId="057E5B74" w14:textId="77777777" w:rsidR="004956B3" w:rsidRPr="004956B3" w:rsidRDefault="004956B3" w:rsidP="004956B3">
            <w:pPr>
              <w:jc w:val="both"/>
            </w:pPr>
            <w:r w:rsidRPr="004956B3">
              <w:t>0,181659</w:t>
            </w:r>
          </w:p>
        </w:tc>
      </w:tr>
      <w:tr w:rsidR="004956B3" w:rsidRPr="004956B3" w14:paraId="65A3E3AA" w14:textId="77777777" w:rsidTr="004956B3">
        <w:trPr>
          <w:trHeight w:val="424"/>
        </w:trPr>
        <w:tc>
          <w:tcPr>
            <w:tcW w:w="840" w:type="dxa"/>
            <w:hideMark/>
          </w:tcPr>
          <w:p w14:paraId="6C4F3F27" w14:textId="77777777" w:rsidR="004956B3" w:rsidRPr="004956B3" w:rsidRDefault="004956B3" w:rsidP="004956B3">
            <w:pPr>
              <w:jc w:val="both"/>
            </w:pPr>
            <w:r w:rsidRPr="004956B3">
              <w:t>21</w:t>
            </w:r>
          </w:p>
        </w:tc>
        <w:tc>
          <w:tcPr>
            <w:tcW w:w="1660" w:type="dxa"/>
            <w:vMerge w:val="restart"/>
            <w:hideMark/>
          </w:tcPr>
          <w:p w14:paraId="3736A617" w14:textId="77777777" w:rsidR="004956B3" w:rsidRPr="004956B3" w:rsidRDefault="004956B3" w:rsidP="004956B3">
            <w:pPr>
              <w:jc w:val="both"/>
            </w:pPr>
            <w:r w:rsidRPr="004956B3">
              <w:t>OKUL BİNASI ELEKTRİK TESİSATI</w:t>
            </w:r>
          </w:p>
        </w:tc>
        <w:tc>
          <w:tcPr>
            <w:tcW w:w="3980" w:type="dxa"/>
            <w:noWrap/>
            <w:hideMark/>
          </w:tcPr>
          <w:p w14:paraId="468EA1FD" w14:textId="77777777" w:rsidR="004956B3" w:rsidRPr="004956B3" w:rsidRDefault="004956B3" w:rsidP="004956B3">
            <w:pPr>
              <w:jc w:val="both"/>
            </w:pPr>
            <w:r w:rsidRPr="004956B3">
              <w:t>Aydınlatma-Priz-Ups Tesisatı</w:t>
            </w:r>
          </w:p>
        </w:tc>
        <w:tc>
          <w:tcPr>
            <w:tcW w:w="1320" w:type="dxa"/>
            <w:vMerge w:val="restart"/>
            <w:hideMark/>
          </w:tcPr>
          <w:p w14:paraId="68E93462" w14:textId="77777777" w:rsidR="004956B3" w:rsidRPr="004956B3" w:rsidRDefault="004956B3" w:rsidP="004956B3">
            <w:pPr>
              <w:jc w:val="both"/>
            </w:pPr>
            <w:r w:rsidRPr="004956B3">
              <w:t>12,81%</w:t>
            </w:r>
          </w:p>
        </w:tc>
        <w:tc>
          <w:tcPr>
            <w:tcW w:w="1200" w:type="dxa"/>
            <w:hideMark/>
          </w:tcPr>
          <w:p w14:paraId="558B8CC2" w14:textId="77777777" w:rsidR="004956B3" w:rsidRPr="004956B3" w:rsidRDefault="004956B3" w:rsidP="004956B3">
            <w:pPr>
              <w:jc w:val="both"/>
            </w:pPr>
            <w:r w:rsidRPr="004956B3">
              <w:t>3,535123</w:t>
            </w:r>
          </w:p>
        </w:tc>
      </w:tr>
      <w:tr w:rsidR="004956B3" w:rsidRPr="004956B3" w14:paraId="463E6088" w14:textId="77777777" w:rsidTr="004956B3">
        <w:trPr>
          <w:trHeight w:val="424"/>
        </w:trPr>
        <w:tc>
          <w:tcPr>
            <w:tcW w:w="840" w:type="dxa"/>
            <w:hideMark/>
          </w:tcPr>
          <w:p w14:paraId="5B61CDE4" w14:textId="77777777" w:rsidR="004956B3" w:rsidRPr="004956B3" w:rsidRDefault="004956B3" w:rsidP="004956B3">
            <w:pPr>
              <w:jc w:val="both"/>
            </w:pPr>
            <w:r w:rsidRPr="004956B3">
              <w:t>22</w:t>
            </w:r>
          </w:p>
        </w:tc>
        <w:tc>
          <w:tcPr>
            <w:tcW w:w="1660" w:type="dxa"/>
            <w:vMerge/>
            <w:hideMark/>
          </w:tcPr>
          <w:p w14:paraId="52249B90" w14:textId="77777777" w:rsidR="004956B3" w:rsidRPr="004956B3" w:rsidRDefault="004956B3" w:rsidP="004956B3">
            <w:pPr>
              <w:jc w:val="both"/>
            </w:pPr>
          </w:p>
        </w:tc>
        <w:tc>
          <w:tcPr>
            <w:tcW w:w="3980" w:type="dxa"/>
            <w:noWrap/>
            <w:hideMark/>
          </w:tcPr>
          <w:p w14:paraId="6170C731" w14:textId="77777777" w:rsidR="004956B3" w:rsidRPr="004956B3" w:rsidRDefault="004956B3" w:rsidP="004956B3">
            <w:pPr>
              <w:jc w:val="both"/>
            </w:pPr>
            <w:r w:rsidRPr="004956B3">
              <w:t>Ag Pano, Şalt, Kompanzasyon, Kolon Ve Ag Kabloları</w:t>
            </w:r>
          </w:p>
        </w:tc>
        <w:tc>
          <w:tcPr>
            <w:tcW w:w="1320" w:type="dxa"/>
            <w:vMerge/>
            <w:hideMark/>
          </w:tcPr>
          <w:p w14:paraId="3E968183" w14:textId="77777777" w:rsidR="004956B3" w:rsidRPr="004956B3" w:rsidRDefault="004956B3" w:rsidP="004956B3">
            <w:pPr>
              <w:jc w:val="both"/>
            </w:pPr>
          </w:p>
        </w:tc>
        <w:tc>
          <w:tcPr>
            <w:tcW w:w="1200" w:type="dxa"/>
            <w:hideMark/>
          </w:tcPr>
          <w:p w14:paraId="2EF348D8" w14:textId="77777777" w:rsidR="004956B3" w:rsidRPr="004956B3" w:rsidRDefault="004956B3" w:rsidP="004956B3">
            <w:pPr>
              <w:jc w:val="both"/>
            </w:pPr>
            <w:r w:rsidRPr="004956B3">
              <w:t>1,894229</w:t>
            </w:r>
          </w:p>
        </w:tc>
      </w:tr>
      <w:tr w:rsidR="004956B3" w:rsidRPr="004956B3" w14:paraId="2473E06D" w14:textId="77777777" w:rsidTr="004956B3">
        <w:trPr>
          <w:trHeight w:val="424"/>
        </w:trPr>
        <w:tc>
          <w:tcPr>
            <w:tcW w:w="840" w:type="dxa"/>
            <w:hideMark/>
          </w:tcPr>
          <w:p w14:paraId="620A27FB" w14:textId="77777777" w:rsidR="004956B3" w:rsidRPr="004956B3" w:rsidRDefault="004956B3" w:rsidP="004956B3">
            <w:pPr>
              <w:jc w:val="both"/>
            </w:pPr>
            <w:r w:rsidRPr="004956B3">
              <w:t>23</w:t>
            </w:r>
          </w:p>
        </w:tc>
        <w:tc>
          <w:tcPr>
            <w:tcW w:w="1660" w:type="dxa"/>
            <w:vMerge/>
            <w:hideMark/>
          </w:tcPr>
          <w:p w14:paraId="3AACBB93" w14:textId="77777777" w:rsidR="004956B3" w:rsidRPr="004956B3" w:rsidRDefault="004956B3" w:rsidP="004956B3">
            <w:pPr>
              <w:jc w:val="both"/>
            </w:pPr>
          </w:p>
        </w:tc>
        <w:tc>
          <w:tcPr>
            <w:tcW w:w="3980" w:type="dxa"/>
            <w:noWrap/>
            <w:hideMark/>
          </w:tcPr>
          <w:p w14:paraId="0FA4C5C1" w14:textId="77777777" w:rsidR="004956B3" w:rsidRPr="004956B3" w:rsidRDefault="004956B3" w:rsidP="004956B3">
            <w:pPr>
              <w:jc w:val="both"/>
            </w:pPr>
            <w:r w:rsidRPr="004956B3">
              <w:t>Jeneratör Tesisatı</w:t>
            </w:r>
          </w:p>
        </w:tc>
        <w:tc>
          <w:tcPr>
            <w:tcW w:w="1320" w:type="dxa"/>
            <w:vMerge/>
            <w:hideMark/>
          </w:tcPr>
          <w:p w14:paraId="3F433E4D" w14:textId="77777777" w:rsidR="004956B3" w:rsidRPr="004956B3" w:rsidRDefault="004956B3" w:rsidP="004956B3">
            <w:pPr>
              <w:jc w:val="both"/>
            </w:pPr>
          </w:p>
        </w:tc>
        <w:tc>
          <w:tcPr>
            <w:tcW w:w="1200" w:type="dxa"/>
            <w:hideMark/>
          </w:tcPr>
          <w:p w14:paraId="11B9EADD" w14:textId="77777777" w:rsidR="004956B3" w:rsidRPr="004956B3" w:rsidRDefault="004956B3" w:rsidP="004956B3">
            <w:pPr>
              <w:jc w:val="both"/>
            </w:pPr>
            <w:r w:rsidRPr="004956B3">
              <w:t>1,478337</w:t>
            </w:r>
          </w:p>
        </w:tc>
      </w:tr>
      <w:tr w:rsidR="004956B3" w:rsidRPr="004956B3" w14:paraId="00330079" w14:textId="77777777" w:rsidTr="004956B3">
        <w:trPr>
          <w:trHeight w:val="424"/>
        </w:trPr>
        <w:tc>
          <w:tcPr>
            <w:tcW w:w="840" w:type="dxa"/>
            <w:hideMark/>
          </w:tcPr>
          <w:p w14:paraId="0C757BA9" w14:textId="77777777" w:rsidR="004956B3" w:rsidRPr="004956B3" w:rsidRDefault="004956B3" w:rsidP="004956B3">
            <w:pPr>
              <w:jc w:val="both"/>
            </w:pPr>
            <w:r w:rsidRPr="004956B3">
              <w:t>24</w:t>
            </w:r>
          </w:p>
        </w:tc>
        <w:tc>
          <w:tcPr>
            <w:tcW w:w="1660" w:type="dxa"/>
            <w:vMerge/>
            <w:hideMark/>
          </w:tcPr>
          <w:p w14:paraId="1215AF81" w14:textId="77777777" w:rsidR="004956B3" w:rsidRPr="004956B3" w:rsidRDefault="004956B3" w:rsidP="004956B3">
            <w:pPr>
              <w:jc w:val="both"/>
            </w:pPr>
          </w:p>
        </w:tc>
        <w:tc>
          <w:tcPr>
            <w:tcW w:w="3980" w:type="dxa"/>
            <w:noWrap/>
            <w:hideMark/>
          </w:tcPr>
          <w:p w14:paraId="64FAA8AD" w14:textId="77777777" w:rsidR="004956B3" w:rsidRPr="004956B3" w:rsidRDefault="004956B3" w:rsidP="004956B3">
            <w:pPr>
              <w:jc w:val="both"/>
            </w:pPr>
            <w:r w:rsidRPr="004956B3">
              <w:t>Kablo Tavası</w:t>
            </w:r>
          </w:p>
        </w:tc>
        <w:tc>
          <w:tcPr>
            <w:tcW w:w="1320" w:type="dxa"/>
            <w:vMerge/>
            <w:hideMark/>
          </w:tcPr>
          <w:p w14:paraId="7F25D341" w14:textId="77777777" w:rsidR="004956B3" w:rsidRPr="004956B3" w:rsidRDefault="004956B3" w:rsidP="004956B3">
            <w:pPr>
              <w:jc w:val="both"/>
            </w:pPr>
          </w:p>
        </w:tc>
        <w:tc>
          <w:tcPr>
            <w:tcW w:w="1200" w:type="dxa"/>
            <w:hideMark/>
          </w:tcPr>
          <w:p w14:paraId="69265FB8" w14:textId="77777777" w:rsidR="004956B3" w:rsidRPr="004956B3" w:rsidRDefault="004956B3" w:rsidP="004956B3">
            <w:pPr>
              <w:jc w:val="both"/>
            </w:pPr>
            <w:r w:rsidRPr="004956B3">
              <w:t>0,246434</w:t>
            </w:r>
          </w:p>
        </w:tc>
      </w:tr>
      <w:tr w:rsidR="004956B3" w:rsidRPr="004956B3" w14:paraId="38D9E9DE" w14:textId="77777777" w:rsidTr="004956B3">
        <w:trPr>
          <w:trHeight w:val="424"/>
        </w:trPr>
        <w:tc>
          <w:tcPr>
            <w:tcW w:w="840" w:type="dxa"/>
            <w:hideMark/>
          </w:tcPr>
          <w:p w14:paraId="3FA5C147" w14:textId="77777777" w:rsidR="004956B3" w:rsidRPr="004956B3" w:rsidRDefault="004956B3" w:rsidP="004956B3">
            <w:pPr>
              <w:jc w:val="both"/>
            </w:pPr>
            <w:r w:rsidRPr="004956B3">
              <w:lastRenderedPageBreak/>
              <w:t>25</w:t>
            </w:r>
          </w:p>
        </w:tc>
        <w:tc>
          <w:tcPr>
            <w:tcW w:w="1660" w:type="dxa"/>
            <w:vMerge/>
            <w:hideMark/>
          </w:tcPr>
          <w:p w14:paraId="54F497C9" w14:textId="77777777" w:rsidR="004956B3" w:rsidRPr="004956B3" w:rsidRDefault="004956B3" w:rsidP="004956B3">
            <w:pPr>
              <w:jc w:val="both"/>
            </w:pPr>
          </w:p>
        </w:tc>
        <w:tc>
          <w:tcPr>
            <w:tcW w:w="3980" w:type="dxa"/>
            <w:noWrap/>
            <w:hideMark/>
          </w:tcPr>
          <w:p w14:paraId="466FDDD3" w14:textId="77777777" w:rsidR="004956B3" w:rsidRPr="004956B3" w:rsidRDefault="004956B3" w:rsidP="004956B3">
            <w:pPr>
              <w:jc w:val="both"/>
            </w:pPr>
            <w:r w:rsidRPr="004956B3">
              <w:t>Topraklama Tesisatı</w:t>
            </w:r>
          </w:p>
        </w:tc>
        <w:tc>
          <w:tcPr>
            <w:tcW w:w="1320" w:type="dxa"/>
            <w:vMerge/>
            <w:hideMark/>
          </w:tcPr>
          <w:p w14:paraId="4C9DBF65" w14:textId="77777777" w:rsidR="004956B3" w:rsidRPr="004956B3" w:rsidRDefault="004956B3" w:rsidP="004956B3">
            <w:pPr>
              <w:jc w:val="both"/>
            </w:pPr>
          </w:p>
        </w:tc>
        <w:tc>
          <w:tcPr>
            <w:tcW w:w="1200" w:type="dxa"/>
            <w:hideMark/>
          </w:tcPr>
          <w:p w14:paraId="5AC45411" w14:textId="77777777" w:rsidR="004956B3" w:rsidRPr="004956B3" w:rsidRDefault="004956B3" w:rsidP="004956B3">
            <w:pPr>
              <w:jc w:val="both"/>
            </w:pPr>
            <w:r w:rsidRPr="004956B3">
              <w:t>0,285146</w:t>
            </w:r>
          </w:p>
        </w:tc>
      </w:tr>
      <w:tr w:rsidR="004956B3" w:rsidRPr="004956B3" w14:paraId="1528A255" w14:textId="77777777" w:rsidTr="004956B3">
        <w:trPr>
          <w:trHeight w:val="424"/>
        </w:trPr>
        <w:tc>
          <w:tcPr>
            <w:tcW w:w="840" w:type="dxa"/>
            <w:hideMark/>
          </w:tcPr>
          <w:p w14:paraId="1AEDAD63" w14:textId="77777777" w:rsidR="004956B3" w:rsidRPr="004956B3" w:rsidRDefault="004956B3" w:rsidP="004956B3">
            <w:pPr>
              <w:jc w:val="both"/>
            </w:pPr>
            <w:r w:rsidRPr="004956B3">
              <w:t>26</w:t>
            </w:r>
          </w:p>
        </w:tc>
        <w:tc>
          <w:tcPr>
            <w:tcW w:w="1660" w:type="dxa"/>
            <w:vMerge/>
            <w:hideMark/>
          </w:tcPr>
          <w:p w14:paraId="2B216A3C" w14:textId="77777777" w:rsidR="004956B3" w:rsidRPr="004956B3" w:rsidRDefault="004956B3" w:rsidP="004956B3">
            <w:pPr>
              <w:jc w:val="both"/>
            </w:pPr>
          </w:p>
        </w:tc>
        <w:tc>
          <w:tcPr>
            <w:tcW w:w="3980" w:type="dxa"/>
            <w:noWrap/>
            <w:hideMark/>
          </w:tcPr>
          <w:p w14:paraId="3BF54D46" w14:textId="77777777" w:rsidR="004956B3" w:rsidRPr="004956B3" w:rsidRDefault="004956B3" w:rsidP="004956B3">
            <w:pPr>
              <w:jc w:val="both"/>
            </w:pPr>
            <w:r w:rsidRPr="004956B3">
              <w:t>Dış Saha Aydınlatma Tesisatı</w:t>
            </w:r>
          </w:p>
        </w:tc>
        <w:tc>
          <w:tcPr>
            <w:tcW w:w="1320" w:type="dxa"/>
            <w:vMerge/>
            <w:hideMark/>
          </w:tcPr>
          <w:p w14:paraId="4CA2493A" w14:textId="77777777" w:rsidR="004956B3" w:rsidRPr="004956B3" w:rsidRDefault="004956B3" w:rsidP="004956B3">
            <w:pPr>
              <w:jc w:val="both"/>
            </w:pPr>
          </w:p>
        </w:tc>
        <w:tc>
          <w:tcPr>
            <w:tcW w:w="1200" w:type="dxa"/>
            <w:hideMark/>
          </w:tcPr>
          <w:p w14:paraId="08E004E6" w14:textId="77777777" w:rsidR="004956B3" w:rsidRPr="004956B3" w:rsidRDefault="004956B3" w:rsidP="004956B3">
            <w:pPr>
              <w:jc w:val="both"/>
            </w:pPr>
            <w:r w:rsidRPr="004956B3">
              <w:t>0,499082</w:t>
            </w:r>
          </w:p>
        </w:tc>
      </w:tr>
      <w:tr w:rsidR="004956B3" w:rsidRPr="004956B3" w14:paraId="64BA2253" w14:textId="77777777" w:rsidTr="004956B3">
        <w:trPr>
          <w:trHeight w:val="424"/>
        </w:trPr>
        <w:tc>
          <w:tcPr>
            <w:tcW w:w="840" w:type="dxa"/>
            <w:hideMark/>
          </w:tcPr>
          <w:p w14:paraId="52E841E3" w14:textId="77777777" w:rsidR="004956B3" w:rsidRPr="004956B3" w:rsidRDefault="004956B3" w:rsidP="004956B3">
            <w:pPr>
              <w:jc w:val="both"/>
            </w:pPr>
            <w:r w:rsidRPr="004956B3">
              <w:t>27</w:t>
            </w:r>
          </w:p>
        </w:tc>
        <w:tc>
          <w:tcPr>
            <w:tcW w:w="1660" w:type="dxa"/>
            <w:vMerge/>
            <w:hideMark/>
          </w:tcPr>
          <w:p w14:paraId="33348558" w14:textId="77777777" w:rsidR="004956B3" w:rsidRPr="004956B3" w:rsidRDefault="004956B3" w:rsidP="004956B3">
            <w:pPr>
              <w:jc w:val="both"/>
            </w:pPr>
          </w:p>
        </w:tc>
        <w:tc>
          <w:tcPr>
            <w:tcW w:w="3980" w:type="dxa"/>
            <w:noWrap/>
            <w:hideMark/>
          </w:tcPr>
          <w:p w14:paraId="00EC5FAF" w14:textId="77777777" w:rsidR="004956B3" w:rsidRPr="004956B3" w:rsidRDefault="004956B3" w:rsidP="004956B3">
            <w:pPr>
              <w:jc w:val="both"/>
            </w:pPr>
            <w:r w:rsidRPr="004956B3">
              <w:t>Telefon Tesisatı</w:t>
            </w:r>
          </w:p>
        </w:tc>
        <w:tc>
          <w:tcPr>
            <w:tcW w:w="1320" w:type="dxa"/>
            <w:vMerge/>
            <w:hideMark/>
          </w:tcPr>
          <w:p w14:paraId="071F6078" w14:textId="77777777" w:rsidR="004956B3" w:rsidRPr="004956B3" w:rsidRDefault="004956B3" w:rsidP="004956B3">
            <w:pPr>
              <w:jc w:val="both"/>
            </w:pPr>
          </w:p>
        </w:tc>
        <w:tc>
          <w:tcPr>
            <w:tcW w:w="1200" w:type="dxa"/>
            <w:hideMark/>
          </w:tcPr>
          <w:p w14:paraId="59C48F4B" w14:textId="77777777" w:rsidR="004956B3" w:rsidRPr="004956B3" w:rsidRDefault="004956B3" w:rsidP="004956B3">
            <w:pPr>
              <w:jc w:val="both"/>
            </w:pPr>
            <w:r w:rsidRPr="004956B3">
              <w:t>0,101313</w:t>
            </w:r>
          </w:p>
        </w:tc>
      </w:tr>
      <w:tr w:rsidR="004956B3" w:rsidRPr="004956B3" w14:paraId="1C89D7D1" w14:textId="77777777" w:rsidTr="004956B3">
        <w:trPr>
          <w:trHeight w:val="424"/>
        </w:trPr>
        <w:tc>
          <w:tcPr>
            <w:tcW w:w="840" w:type="dxa"/>
            <w:hideMark/>
          </w:tcPr>
          <w:p w14:paraId="53C3A5DD" w14:textId="77777777" w:rsidR="004956B3" w:rsidRPr="004956B3" w:rsidRDefault="004956B3" w:rsidP="004956B3">
            <w:pPr>
              <w:jc w:val="both"/>
            </w:pPr>
            <w:r w:rsidRPr="004956B3">
              <w:t>28</w:t>
            </w:r>
          </w:p>
        </w:tc>
        <w:tc>
          <w:tcPr>
            <w:tcW w:w="1660" w:type="dxa"/>
            <w:vMerge/>
            <w:hideMark/>
          </w:tcPr>
          <w:p w14:paraId="13BEF5B7" w14:textId="77777777" w:rsidR="004956B3" w:rsidRPr="004956B3" w:rsidRDefault="004956B3" w:rsidP="004956B3">
            <w:pPr>
              <w:jc w:val="both"/>
            </w:pPr>
          </w:p>
        </w:tc>
        <w:tc>
          <w:tcPr>
            <w:tcW w:w="3980" w:type="dxa"/>
            <w:noWrap/>
            <w:hideMark/>
          </w:tcPr>
          <w:p w14:paraId="1FE52C93" w14:textId="77777777" w:rsidR="004956B3" w:rsidRPr="004956B3" w:rsidRDefault="004956B3" w:rsidP="004956B3">
            <w:pPr>
              <w:jc w:val="both"/>
            </w:pPr>
            <w:r w:rsidRPr="004956B3">
              <w:t>Data Tesisatı</w:t>
            </w:r>
          </w:p>
        </w:tc>
        <w:tc>
          <w:tcPr>
            <w:tcW w:w="1320" w:type="dxa"/>
            <w:vMerge/>
            <w:hideMark/>
          </w:tcPr>
          <w:p w14:paraId="35EBB4A2" w14:textId="77777777" w:rsidR="004956B3" w:rsidRPr="004956B3" w:rsidRDefault="004956B3" w:rsidP="004956B3">
            <w:pPr>
              <w:jc w:val="both"/>
            </w:pPr>
          </w:p>
        </w:tc>
        <w:tc>
          <w:tcPr>
            <w:tcW w:w="1200" w:type="dxa"/>
            <w:hideMark/>
          </w:tcPr>
          <w:p w14:paraId="2E7D6B4B" w14:textId="77777777" w:rsidR="004956B3" w:rsidRPr="004956B3" w:rsidRDefault="004956B3" w:rsidP="004956B3">
            <w:pPr>
              <w:jc w:val="both"/>
            </w:pPr>
            <w:r w:rsidRPr="004956B3">
              <w:t>0,468482</w:t>
            </w:r>
          </w:p>
        </w:tc>
      </w:tr>
      <w:tr w:rsidR="004956B3" w:rsidRPr="004956B3" w14:paraId="35390232" w14:textId="77777777" w:rsidTr="004956B3">
        <w:trPr>
          <w:trHeight w:val="424"/>
        </w:trPr>
        <w:tc>
          <w:tcPr>
            <w:tcW w:w="840" w:type="dxa"/>
            <w:hideMark/>
          </w:tcPr>
          <w:p w14:paraId="6F292FE9" w14:textId="77777777" w:rsidR="004956B3" w:rsidRPr="004956B3" w:rsidRDefault="004956B3" w:rsidP="004956B3">
            <w:pPr>
              <w:jc w:val="both"/>
            </w:pPr>
            <w:r w:rsidRPr="004956B3">
              <w:t>29</w:t>
            </w:r>
          </w:p>
        </w:tc>
        <w:tc>
          <w:tcPr>
            <w:tcW w:w="1660" w:type="dxa"/>
            <w:vMerge/>
            <w:hideMark/>
          </w:tcPr>
          <w:p w14:paraId="1A1FE652" w14:textId="77777777" w:rsidR="004956B3" w:rsidRPr="004956B3" w:rsidRDefault="004956B3" w:rsidP="004956B3">
            <w:pPr>
              <w:jc w:val="both"/>
            </w:pPr>
          </w:p>
        </w:tc>
        <w:tc>
          <w:tcPr>
            <w:tcW w:w="3980" w:type="dxa"/>
            <w:noWrap/>
            <w:hideMark/>
          </w:tcPr>
          <w:p w14:paraId="54D3A830" w14:textId="77777777" w:rsidR="004956B3" w:rsidRPr="004956B3" w:rsidRDefault="004956B3" w:rsidP="004956B3">
            <w:pPr>
              <w:jc w:val="both"/>
            </w:pPr>
            <w:r w:rsidRPr="004956B3">
              <w:t>Tv Tesisatı</w:t>
            </w:r>
          </w:p>
        </w:tc>
        <w:tc>
          <w:tcPr>
            <w:tcW w:w="1320" w:type="dxa"/>
            <w:vMerge/>
            <w:hideMark/>
          </w:tcPr>
          <w:p w14:paraId="56E80F74" w14:textId="77777777" w:rsidR="004956B3" w:rsidRPr="004956B3" w:rsidRDefault="004956B3" w:rsidP="004956B3">
            <w:pPr>
              <w:jc w:val="both"/>
            </w:pPr>
          </w:p>
        </w:tc>
        <w:tc>
          <w:tcPr>
            <w:tcW w:w="1200" w:type="dxa"/>
            <w:hideMark/>
          </w:tcPr>
          <w:p w14:paraId="1FA5C310" w14:textId="77777777" w:rsidR="004956B3" w:rsidRPr="004956B3" w:rsidRDefault="004956B3" w:rsidP="004956B3">
            <w:pPr>
              <w:jc w:val="both"/>
            </w:pPr>
            <w:r w:rsidRPr="004956B3">
              <w:t>0,014604</w:t>
            </w:r>
          </w:p>
        </w:tc>
      </w:tr>
      <w:tr w:rsidR="004956B3" w:rsidRPr="004956B3" w14:paraId="5875C421" w14:textId="77777777" w:rsidTr="004956B3">
        <w:trPr>
          <w:trHeight w:val="424"/>
        </w:trPr>
        <w:tc>
          <w:tcPr>
            <w:tcW w:w="840" w:type="dxa"/>
            <w:hideMark/>
          </w:tcPr>
          <w:p w14:paraId="671619A5" w14:textId="77777777" w:rsidR="004956B3" w:rsidRPr="004956B3" w:rsidRDefault="004956B3" w:rsidP="004956B3">
            <w:pPr>
              <w:jc w:val="both"/>
            </w:pPr>
            <w:r w:rsidRPr="004956B3">
              <w:t>30</w:t>
            </w:r>
          </w:p>
        </w:tc>
        <w:tc>
          <w:tcPr>
            <w:tcW w:w="1660" w:type="dxa"/>
            <w:vMerge/>
            <w:hideMark/>
          </w:tcPr>
          <w:p w14:paraId="55E2B4D8" w14:textId="77777777" w:rsidR="004956B3" w:rsidRPr="004956B3" w:rsidRDefault="004956B3" w:rsidP="004956B3">
            <w:pPr>
              <w:jc w:val="both"/>
            </w:pPr>
          </w:p>
        </w:tc>
        <w:tc>
          <w:tcPr>
            <w:tcW w:w="3980" w:type="dxa"/>
            <w:noWrap/>
            <w:hideMark/>
          </w:tcPr>
          <w:p w14:paraId="75409D81" w14:textId="77777777" w:rsidR="004956B3" w:rsidRPr="004956B3" w:rsidRDefault="004956B3" w:rsidP="004956B3">
            <w:pPr>
              <w:jc w:val="both"/>
            </w:pPr>
            <w:r w:rsidRPr="004956B3">
              <w:t>Cctv Tesisatı</w:t>
            </w:r>
          </w:p>
        </w:tc>
        <w:tc>
          <w:tcPr>
            <w:tcW w:w="1320" w:type="dxa"/>
            <w:vMerge/>
            <w:hideMark/>
          </w:tcPr>
          <w:p w14:paraId="4AE7524D" w14:textId="77777777" w:rsidR="004956B3" w:rsidRPr="004956B3" w:rsidRDefault="004956B3" w:rsidP="004956B3">
            <w:pPr>
              <w:jc w:val="both"/>
            </w:pPr>
          </w:p>
        </w:tc>
        <w:tc>
          <w:tcPr>
            <w:tcW w:w="1200" w:type="dxa"/>
            <w:hideMark/>
          </w:tcPr>
          <w:p w14:paraId="274D384E" w14:textId="77777777" w:rsidR="004956B3" w:rsidRPr="004956B3" w:rsidRDefault="004956B3" w:rsidP="004956B3">
            <w:pPr>
              <w:jc w:val="both"/>
            </w:pPr>
            <w:r w:rsidRPr="004956B3">
              <w:t>1,584554</w:t>
            </w:r>
          </w:p>
        </w:tc>
      </w:tr>
      <w:tr w:rsidR="004956B3" w:rsidRPr="004956B3" w14:paraId="28FAB0C8" w14:textId="77777777" w:rsidTr="004956B3">
        <w:trPr>
          <w:trHeight w:val="424"/>
        </w:trPr>
        <w:tc>
          <w:tcPr>
            <w:tcW w:w="840" w:type="dxa"/>
            <w:hideMark/>
          </w:tcPr>
          <w:p w14:paraId="38F1FDE1" w14:textId="77777777" w:rsidR="004956B3" w:rsidRPr="004956B3" w:rsidRDefault="004956B3" w:rsidP="004956B3">
            <w:pPr>
              <w:jc w:val="both"/>
            </w:pPr>
            <w:r w:rsidRPr="004956B3">
              <w:t>31</w:t>
            </w:r>
          </w:p>
        </w:tc>
        <w:tc>
          <w:tcPr>
            <w:tcW w:w="1660" w:type="dxa"/>
            <w:vMerge/>
            <w:hideMark/>
          </w:tcPr>
          <w:p w14:paraId="36A57D0D" w14:textId="77777777" w:rsidR="004956B3" w:rsidRPr="004956B3" w:rsidRDefault="004956B3" w:rsidP="004956B3">
            <w:pPr>
              <w:jc w:val="both"/>
            </w:pPr>
          </w:p>
        </w:tc>
        <w:tc>
          <w:tcPr>
            <w:tcW w:w="3980" w:type="dxa"/>
            <w:noWrap/>
            <w:hideMark/>
          </w:tcPr>
          <w:p w14:paraId="05BB2D2C" w14:textId="77777777" w:rsidR="004956B3" w:rsidRPr="004956B3" w:rsidRDefault="004956B3" w:rsidP="004956B3">
            <w:pPr>
              <w:jc w:val="both"/>
            </w:pPr>
            <w:r w:rsidRPr="004956B3">
              <w:t>Yangın Algılama Tesisatı</w:t>
            </w:r>
          </w:p>
        </w:tc>
        <w:tc>
          <w:tcPr>
            <w:tcW w:w="1320" w:type="dxa"/>
            <w:vMerge/>
            <w:hideMark/>
          </w:tcPr>
          <w:p w14:paraId="78C0B577" w14:textId="77777777" w:rsidR="004956B3" w:rsidRPr="004956B3" w:rsidRDefault="004956B3" w:rsidP="004956B3">
            <w:pPr>
              <w:jc w:val="both"/>
            </w:pPr>
          </w:p>
        </w:tc>
        <w:tc>
          <w:tcPr>
            <w:tcW w:w="1200" w:type="dxa"/>
            <w:hideMark/>
          </w:tcPr>
          <w:p w14:paraId="13FE972F" w14:textId="77777777" w:rsidR="004956B3" w:rsidRPr="004956B3" w:rsidRDefault="004956B3" w:rsidP="004956B3">
            <w:pPr>
              <w:jc w:val="both"/>
            </w:pPr>
            <w:r w:rsidRPr="004956B3">
              <w:t>0,561775</w:t>
            </w:r>
          </w:p>
        </w:tc>
      </w:tr>
      <w:tr w:rsidR="004956B3" w:rsidRPr="004956B3" w14:paraId="767046E5" w14:textId="77777777" w:rsidTr="004956B3">
        <w:trPr>
          <w:trHeight w:val="424"/>
        </w:trPr>
        <w:tc>
          <w:tcPr>
            <w:tcW w:w="840" w:type="dxa"/>
            <w:hideMark/>
          </w:tcPr>
          <w:p w14:paraId="345C9FCE" w14:textId="77777777" w:rsidR="004956B3" w:rsidRPr="004956B3" w:rsidRDefault="004956B3" w:rsidP="004956B3">
            <w:pPr>
              <w:jc w:val="both"/>
            </w:pPr>
            <w:r w:rsidRPr="004956B3">
              <w:t>32</w:t>
            </w:r>
          </w:p>
        </w:tc>
        <w:tc>
          <w:tcPr>
            <w:tcW w:w="1660" w:type="dxa"/>
            <w:vMerge/>
            <w:hideMark/>
          </w:tcPr>
          <w:p w14:paraId="606B6FAF" w14:textId="77777777" w:rsidR="004956B3" w:rsidRPr="004956B3" w:rsidRDefault="004956B3" w:rsidP="004956B3">
            <w:pPr>
              <w:jc w:val="both"/>
            </w:pPr>
          </w:p>
        </w:tc>
        <w:tc>
          <w:tcPr>
            <w:tcW w:w="3980" w:type="dxa"/>
            <w:noWrap/>
            <w:hideMark/>
          </w:tcPr>
          <w:p w14:paraId="14A88237" w14:textId="77777777" w:rsidR="004956B3" w:rsidRPr="004956B3" w:rsidRDefault="004956B3" w:rsidP="004956B3">
            <w:pPr>
              <w:jc w:val="both"/>
            </w:pPr>
            <w:r w:rsidRPr="004956B3">
              <w:t>Acil Anons Ve Seslendirme Tesisatı</w:t>
            </w:r>
          </w:p>
        </w:tc>
        <w:tc>
          <w:tcPr>
            <w:tcW w:w="1320" w:type="dxa"/>
            <w:vMerge/>
            <w:hideMark/>
          </w:tcPr>
          <w:p w14:paraId="1F983234" w14:textId="77777777" w:rsidR="004956B3" w:rsidRPr="004956B3" w:rsidRDefault="004956B3" w:rsidP="004956B3">
            <w:pPr>
              <w:jc w:val="both"/>
            </w:pPr>
          </w:p>
        </w:tc>
        <w:tc>
          <w:tcPr>
            <w:tcW w:w="1200" w:type="dxa"/>
            <w:hideMark/>
          </w:tcPr>
          <w:p w14:paraId="2CCAAD8A" w14:textId="77777777" w:rsidR="004956B3" w:rsidRPr="004956B3" w:rsidRDefault="004956B3" w:rsidP="004956B3">
            <w:pPr>
              <w:jc w:val="both"/>
            </w:pPr>
            <w:r w:rsidRPr="004956B3">
              <w:t>0,685165</w:t>
            </w:r>
          </w:p>
        </w:tc>
      </w:tr>
      <w:tr w:rsidR="004956B3" w:rsidRPr="004956B3" w14:paraId="1600498D" w14:textId="77777777" w:rsidTr="004956B3">
        <w:trPr>
          <w:trHeight w:val="424"/>
        </w:trPr>
        <w:tc>
          <w:tcPr>
            <w:tcW w:w="840" w:type="dxa"/>
            <w:hideMark/>
          </w:tcPr>
          <w:p w14:paraId="4C5CAF22" w14:textId="77777777" w:rsidR="004956B3" w:rsidRPr="004956B3" w:rsidRDefault="004956B3" w:rsidP="004956B3">
            <w:pPr>
              <w:jc w:val="both"/>
            </w:pPr>
            <w:r w:rsidRPr="004956B3">
              <w:t>33</w:t>
            </w:r>
          </w:p>
        </w:tc>
        <w:tc>
          <w:tcPr>
            <w:tcW w:w="1660" w:type="dxa"/>
            <w:vMerge/>
            <w:hideMark/>
          </w:tcPr>
          <w:p w14:paraId="1AB79394" w14:textId="77777777" w:rsidR="004956B3" w:rsidRPr="004956B3" w:rsidRDefault="004956B3" w:rsidP="004956B3">
            <w:pPr>
              <w:jc w:val="both"/>
            </w:pPr>
          </w:p>
        </w:tc>
        <w:tc>
          <w:tcPr>
            <w:tcW w:w="3980" w:type="dxa"/>
            <w:noWrap/>
            <w:hideMark/>
          </w:tcPr>
          <w:p w14:paraId="0FA561A5" w14:textId="77777777" w:rsidR="004956B3" w:rsidRPr="004956B3" w:rsidRDefault="004956B3" w:rsidP="004956B3">
            <w:pPr>
              <w:jc w:val="both"/>
            </w:pPr>
            <w:r w:rsidRPr="004956B3">
              <w:t>Engelli Çağrı Sistemi Elektrik Tesisatı</w:t>
            </w:r>
          </w:p>
        </w:tc>
        <w:tc>
          <w:tcPr>
            <w:tcW w:w="1320" w:type="dxa"/>
            <w:vMerge/>
            <w:hideMark/>
          </w:tcPr>
          <w:p w14:paraId="569FB85A" w14:textId="77777777" w:rsidR="004956B3" w:rsidRPr="004956B3" w:rsidRDefault="004956B3" w:rsidP="004956B3">
            <w:pPr>
              <w:jc w:val="both"/>
            </w:pPr>
          </w:p>
        </w:tc>
        <w:tc>
          <w:tcPr>
            <w:tcW w:w="1200" w:type="dxa"/>
            <w:hideMark/>
          </w:tcPr>
          <w:p w14:paraId="4870447D" w14:textId="77777777" w:rsidR="004956B3" w:rsidRPr="004956B3" w:rsidRDefault="004956B3" w:rsidP="004956B3">
            <w:pPr>
              <w:jc w:val="both"/>
            </w:pPr>
            <w:r w:rsidRPr="004956B3">
              <w:t>0,111229</w:t>
            </w:r>
          </w:p>
        </w:tc>
      </w:tr>
      <w:tr w:rsidR="004956B3" w:rsidRPr="004956B3" w14:paraId="07F1301E" w14:textId="77777777" w:rsidTr="004956B3">
        <w:trPr>
          <w:trHeight w:val="424"/>
        </w:trPr>
        <w:tc>
          <w:tcPr>
            <w:tcW w:w="840" w:type="dxa"/>
            <w:hideMark/>
          </w:tcPr>
          <w:p w14:paraId="24126D68" w14:textId="77777777" w:rsidR="004956B3" w:rsidRPr="004956B3" w:rsidRDefault="004956B3" w:rsidP="004956B3">
            <w:pPr>
              <w:jc w:val="both"/>
            </w:pPr>
            <w:r w:rsidRPr="004956B3">
              <w:t>34</w:t>
            </w:r>
          </w:p>
        </w:tc>
        <w:tc>
          <w:tcPr>
            <w:tcW w:w="1660" w:type="dxa"/>
            <w:vMerge/>
            <w:hideMark/>
          </w:tcPr>
          <w:p w14:paraId="71FBF7AF" w14:textId="77777777" w:rsidR="004956B3" w:rsidRPr="004956B3" w:rsidRDefault="004956B3" w:rsidP="004956B3">
            <w:pPr>
              <w:jc w:val="both"/>
            </w:pPr>
          </w:p>
        </w:tc>
        <w:tc>
          <w:tcPr>
            <w:tcW w:w="3980" w:type="dxa"/>
            <w:noWrap/>
            <w:hideMark/>
          </w:tcPr>
          <w:p w14:paraId="6A59EAA9" w14:textId="77777777" w:rsidR="004956B3" w:rsidRPr="004956B3" w:rsidRDefault="004956B3" w:rsidP="004956B3">
            <w:pPr>
              <w:jc w:val="both"/>
            </w:pPr>
            <w:r w:rsidRPr="004956B3">
              <w:t>Hırsız Alarm Elektrik Tesisatı</w:t>
            </w:r>
          </w:p>
        </w:tc>
        <w:tc>
          <w:tcPr>
            <w:tcW w:w="1320" w:type="dxa"/>
            <w:vMerge/>
            <w:hideMark/>
          </w:tcPr>
          <w:p w14:paraId="168C396D" w14:textId="77777777" w:rsidR="004956B3" w:rsidRPr="004956B3" w:rsidRDefault="004956B3" w:rsidP="004956B3">
            <w:pPr>
              <w:jc w:val="both"/>
            </w:pPr>
          </w:p>
        </w:tc>
        <w:tc>
          <w:tcPr>
            <w:tcW w:w="1200" w:type="dxa"/>
            <w:hideMark/>
          </w:tcPr>
          <w:p w14:paraId="1C83D0E2" w14:textId="77777777" w:rsidR="004956B3" w:rsidRPr="004956B3" w:rsidRDefault="004956B3" w:rsidP="004956B3">
            <w:pPr>
              <w:jc w:val="both"/>
            </w:pPr>
            <w:r w:rsidRPr="004956B3">
              <w:t>0,087309</w:t>
            </w:r>
          </w:p>
        </w:tc>
      </w:tr>
      <w:tr w:rsidR="004956B3" w:rsidRPr="004956B3" w14:paraId="05480D8A" w14:textId="77777777" w:rsidTr="004956B3">
        <w:trPr>
          <w:trHeight w:val="424"/>
        </w:trPr>
        <w:tc>
          <w:tcPr>
            <w:tcW w:w="840" w:type="dxa"/>
            <w:hideMark/>
          </w:tcPr>
          <w:p w14:paraId="4ACFA359" w14:textId="77777777" w:rsidR="004956B3" w:rsidRPr="004956B3" w:rsidRDefault="004956B3" w:rsidP="004956B3">
            <w:pPr>
              <w:jc w:val="both"/>
            </w:pPr>
            <w:r w:rsidRPr="004956B3">
              <w:t>35</w:t>
            </w:r>
          </w:p>
        </w:tc>
        <w:tc>
          <w:tcPr>
            <w:tcW w:w="1660" w:type="dxa"/>
            <w:vMerge/>
            <w:hideMark/>
          </w:tcPr>
          <w:p w14:paraId="1ABA6CDE" w14:textId="77777777" w:rsidR="004956B3" w:rsidRPr="004956B3" w:rsidRDefault="004956B3" w:rsidP="004956B3">
            <w:pPr>
              <w:jc w:val="both"/>
            </w:pPr>
          </w:p>
        </w:tc>
        <w:tc>
          <w:tcPr>
            <w:tcW w:w="3980" w:type="dxa"/>
            <w:noWrap/>
            <w:hideMark/>
          </w:tcPr>
          <w:p w14:paraId="7CEF4AD3" w14:textId="77777777" w:rsidR="004956B3" w:rsidRPr="004956B3" w:rsidRDefault="004956B3" w:rsidP="004956B3">
            <w:pPr>
              <w:jc w:val="both"/>
            </w:pPr>
            <w:r w:rsidRPr="004956B3">
              <w:t>Bekçi Klübesi</w:t>
            </w:r>
          </w:p>
        </w:tc>
        <w:tc>
          <w:tcPr>
            <w:tcW w:w="1320" w:type="dxa"/>
            <w:vMerge/>
            <w:hideMark/>
          </w:tcPr>
          <w:p w14:paraId="03167A1D" w14:textId="77777777" w:rsidR="004956B3" w:rsidRPr="004956B3" w:rsidRDefault="004956B3" w:rsidP="004956B3">
            <w:pPr>
              <w:jc w:val="both"/>
            </w:pPr>
          </w:p>
        </w:tc>
        <w:tc>
          <w:tcPr>
            <w:tcW w:w="1200" w:type="dxa"/>
            <w:hideMark/>
          </w:tcPr>
          <w:p w14:paraId="10576EF3" w14:textId="77777777" w:rsidR="004956B3" w:rsidRPr="004956B3" w:rsidRDefault="004956B3" w:rsidP="004956B3">
            <w:pPr>
              <w:jc w:val="both"/>
            </w:pPr>
            <w:r w:rsidRPr="004956B3">
              <w:t>0,136722</w:t>
            </w:r>
          </w:p>
        </w:tc>
      </w:tr>
      <w:tr w:rsidR="004956B3" w:rsidRPr="004956B3" w14:paraId="3A16B58D" w14:textId="77777777" w:rsidTr="004956B3">
        <w:trPr>
          <w:trHeight w:val="424"/>
        </w:trPr>
        <w:tc>
          <w:tcPr>
            <w:tcW w:w="840" w:type="dxa"/>
            <w:hideMark/>
          </w:tcPr>
          <w:p w14:paraId="383C2686" w14:textId="77777777" w:rsidR="004956B3" w:rsidRPr="004956B3" w:rsidRDefault="004956B3" w:rsidP="004956B3">
            <w:pPr>
              <w:jc w:val="both"/>
            </w:pPr>
            <w:r w:rsidRPr="004956B3">
              <w:t>36</w:t>
            </w:r>
          </w:p>
        </w:tc>
        <w:tc>
          <w:tcPr>
            <w:tcW w:w="1660" w:type="dxa"/>
            <w:vMerge/>
            <w:hideMark/>
          </w:tcPr>
          <w:p w14:paraId="769EAFC7" w14:textId="77777777" w:rsidR="004956B3" w:rsidRPr="004956B3" w:rsidRDefault="004956B3" w:rsidP="004956B3">
            <w:pPr>
              <w:jc w:val="both"/>
            </w:pPr>
          </w:p>
        </w:tc>
        <w:tc>
          <w:tcPr>
            <w:tcW w:w="3980" w:type="dxa"/>
            <w:noWrap/>
            <w:hideMark/>
          </w:tcPr>
          <w:p w14:paraId="40CA61F9" w14:textId="77777777" w:rsidR="004956B3" w:rsidRPr="004956B3" w:rsidRDefault="004956B3" w:rsidP="004956B3">
            <w:pPr>
              <w:jc w:val="both"/>
            </w:pPr>
            <w:r w:rsidRPr="004956B3">
              <w:t>Su Deposu</w:t>
            </w:r>
          </w:p>
        </w:tc>
        <w:tc>
          <w:tcPr>
            <w:tcW w:w="1320" w:type="dxa"/>
            <w:vMerge/>
            <w:hideMark/>
          </w:tcPr>
          <w:p w14:paraId="2F1D70E3" w14:textId="77777777" w:rsidR="004956B3" w:rsidRPr="004956B3" w:rsidRDefault="004956B3" w:rsidP="004956B3">
            <w:pPr>
              <w:jc w:val="both"/>
            </w:pPr>
          </w:p>
        </w:tc>
        <w:tc>
          <w:tcPr>
            <w:tcW w:w="1200" w:type="dxa"/>
            <w:hideMark/>
          </w:tcPr>
          <w:p w14:paraId="17808FBB" w14:textId="77777777" w:rsidR="004956B3" w:rsidRPr="004956B3" w:rsidRDefault="004956B3" w:rsidP="004956B3">
            <w:pPr>
              <w:jc w:val="both"/>
            </w:pPr>
            <w:r w:rsidRPr="004956B3">
              <w:t>0,14411</w:t>
            </w:r>
          </w:p>
        </w:tc>
      </w:tr>
      <w:tr w:rsidR="004956B3" w:rsidRPr="004956B3" w14:paraId="071C9547" w14:textId="77777777" w:rsidTr="004956B3">
        <w:trPr>
          <w:trHeight w:val="424"/>
        </w:trPr>
        <w:tc>
          <w:tcPr>
            <w:tcW w:w="840" w:type="dxa"/>
            <w:hideMark/>
          </w:tcPr>
          <w:p w14:paraId="143FBA0B" w14:textId="77777777" w:rsidR="004956B3" w:rsidRPr="004956B3" w:rsidRDefault="004956B3" w:rsidP="004956B3">
            <w:pPr>
              <w:jc w:val="both"/>
            </w:pPr>
            <w:r w:rsidRPr="004956B3">
              <w:t>37</w:t>
            </w:r>
          </w:p>
        </w:tc>
        <w:tc>
          <w:tcPr>
            <w:tcW w:w="1660" w:type="dxa"/>
            <w:vMerge/>
            <w:hideMark/>
          </w:tcPr>
          <w:p w14:paraId="6BD0E6F9" w14:textId="77777777" w:rsidR="004956B3" w:rsidRPr="004956B3" w:rsidRDefault="004956B3" w:rsidP="004956B3">
            <w:pPr>
              <w:jc w:val="both"/>
            </w:pPr>
          </w:p>
        </w:tc>
        <w:tc>
          <w:tcPr>
            <w:tcW w:w="3980" w:type="dxa"/>
            <w:noWrap/>
            <w:hideMark/>
          </w:tcPr>
          <w:p w14:paraId="4839DA63" w14:textId="77777777" w:rsidR="004956B3" w:rsidRPr="004956B3" w:rsidRDefault="004956B3" w:rsidP="004956B3">
            <w:pPr>
              <w:jc w:val="both"/>
            </w:pPr>
            <w:r w:rsidRPr="004956B3">
              <w:t>Yıldırımdan Korunma Tesisatı</w:t>
            </w:r>
          </w:p>
        </w:tc>
        <w:tc>
          <w:tcPr>
            <w:tcW w:w="1320" w:type="dxa"/>
            <w:vMerge/>
            <w:hideMark/>
          </w:tcPr>
          <w:p w14:paraId="6E7BF296" w14:textId="77777777" w:rsidR="004956B3" w:rsidRPr="004956B3" w:rsidRDefault="004956B3" w:rsidP="004956B3">
            <w:pPr>
              <w:jc w:val="both"/>
            </w:pPr>
          </w:p>
        </w:tc>
        <w:tc>
          <w:tcPr>
            <w:tcW w:w="1200" w:type="dxa"/>
            <w:hideMark/>
          </w:tcPr>
          <w:p w14:paraId="2416508A" w14:textId="77777777" w:rsidR="004956B3" w:rsidRPr="004956B3" w:rsidRDefault="004956B3" w:rsidP="004956B3">
            <w:pPr>
              <w:jc w:val="both"/>
            </w:pPr>
            <w:r w:rsidRPr="004956B3">
              <w:t>0,156048</w:t>
            </w:r>
          </w:p>
        </w:tc>
      </w:tr>
      <w:tr w:rsidR="004956B3" w:rsidRPr="004956B3" w14:paraId="2DD67A35" w14:textId="77777777" w:rsidTr="004956B3">
        <w:trPr>
          <w:trHeight w:val="424"/>
        </w:trPr>
        <w:tc>
          <w:tcPr>
            <w:tcW w:w="840" w:type="dxa"/>
            <w:hideMark/>
          </w:tcPr>
          <w:p w14:paraId="6E9781C8" w14:textId="77777777" w:rsidR="004956B3" w:rsidRPr="004956B3" w:rsidRDefault="004956B3" w:rsidP="004956B3">
            <w:pPr>
              <w:jc w:val="both"/>
            </w:pPr>
            <w:r w:rsidRPr="004956B3">
              <w:t>38</w:t>
            </w:r>
          </w:p>
        </w:tc>
        <w:tc>
          <w:tcPr>
            <w:tcW w:w="1660" w:type="dxa"/>
            <w:vMerge/>
            <w:hideMark/>
          </w:tcPr>
          <w:p w14:paraId="455AD050" w14:textId="77777777" w:rsidR="004956B3" w:rsidRPr="004956B3" w:rsidRDefault="004956B3" w:rsidP="004956B3">
            <w:pPr>
              <w:jc w:val="both"/>
            </w:pPr>
          </w:p>
        </w:tc>
        <w:tc>
          <w:tcPr>
            <w:tcW w:w="3980" w:type="dxa"/>
            <w:noWrap/>
            <w:hideMark/>
          </w:tcPr>
          <w:p w14:paraId="47F6743D" w14:textId="77777777" w:rsidR="004956B3" w:rsidRPr="004956B3" w:rsidRDefault="004956B3" w:rsidP="004956B3">
            <w:pPr>
              <w:jc w:val="both"/>
            </w:pPr>
            <w:r w:rsidRPr="004956B3">
              <w:t>Dış Saha Cctv Tesisatı</w:t>
            </w:r>
          </w:p>
        </w:tc>
        <w:tc>
          <w:tcPr>
            <w:tcW w:w="1320" w:type="dxa"/>
            <w:vMerge/>
            <w:hideMark/>
          </w:tcPr>
          <w:p w14:paraId="54D62692" w14:textId="77777777" w:rsidR="004956B3" w:rsidRPr="004956B3" w:rsidRDefault="004956B3" w:rsidP="004956B3">
            <w:pPr>
              <w:jc w:val="both"/>
            </w:pPr>
          </w:p>
        </w:tc>
        <w:tc>
          <w:tcPr>
            <w:tcW w:w="1200" w:type="dxa"/>
            <w:hideMark/>
          </w:tcPr>
          <w:p w14:paraId="369283C9" w14:textId="77777777" w:rsidR="004956B3" w:rsidRPr="004956B3" w:rsidRDefault="004956B3" w:rsidP="004956B3">
            <w:pPr>
              <w:jc w:val="both"/>
            </w:pPr>
            <w:r w:rsidRPr="004956B3">
              <w:t>0,821244</w:t>
            </w:r>
          </w:p>
        </w:tc>
      </w:tr>
      <w:tr w:rsidR="004956B3" w:rsidRPr="004956B3" w14:paraId="1588E82B" w14:textId="77777777" w:rsidTr="004956B3">
        <w:trPr>
          <w:trHeight w:val="424"/>
        </w:trPr>
        <w:tc>
          <w:tcPr>
            <w:tcW w:w="840" w:type="dxa"/>
            <w:hideMark/>
          </w:tcPr>
          <w:p w14:paraId="181B01F9" w14:textId="77777777" w:rsidR="004956B3" w:rsidRPr="004956B3" w:rsidRDefault="004956B3" w:rsidP="004956B3">
            <w:pPr>
              <w:jc w:val="both"/>
            </w:pPr>
            <w:r w:rsidRPr="004956B3">
              <w:t>39</w:t>
            </w:r>
          </w:p>
        </w:tc>
        <w:tc>
          <w:tcPr>
            <w:tcW w:w="1660" w:type="dxa"/>
            <w:vMerge w:val="restart"/>
            <w:hideMark/>
          </w:tcPr>
          <w:p w14:paraId="5F276234" w14:textId="77777777" w:rsidR="004956B3" w:rsidRPr="004956B3" w:rsidRDefault="004956B3" w:rsidP="004956B3">
            <w:pPr>
              <w:jc w:val="both"/>
            </w:pPr>
            <w:r w:rsidRPr="004956B3">
              <w:t>PEYZAJ İMALATLARI</w:t>
            </w:r>
          </w:p>
        </w:tc>
        <w:tc>
          <w:tcPr>
            <w:tcW w:w="3980" w:type="dxa"/>
            <w:noWrap/>
            <w:hideMark/>
          </w:tcPr>
          <w:p w14:paraId="04EF604D" w14:textId="77777777" w:rsidR="004956B3" w:rsidRPr="004956B3" w:rsidRDefault="004956B3" w:rsidP="004956B3">
            <w:pPr>
              <w:jc w:val="both"/>
            </w:pPr>
            <w:r w:rsidRPr="004956B3">
              <w:t>Yapısal Peyzaj İmalatları</w:t>
            </w:r>
          </w:p>
        </w:tc>
        <w:tc>
          <w:tcPr>
            <w:tcW w:w="1320" w:type="dxa"/>
            <w:vMerge w:val="restart"/>
            <w:noWrap/>
            <w:hideMark/>
          </w:tcPr>
          <w:p w14:paraId="6E4E23AA" w14:textId="77777777" w:rsidR="004956B3" w:rsidRPr="004956B3" w:rsidRDefault="004956B3" w:rsidP="004956B3">
            <w:pPr>
              <w:jc w:val="both"/>
            </w:pPr>
            <w:r w:rsidRPr="004956B3">
              <w:t>7,96%</w:t>
            </w:r>
          </w:p>
        </w:tc>
        <w:tc>
          <w:tcPr>
            <w:tcW w:w="1200" w:type="dxa"/>
            <w:hideMark/>
          </w:tcPr>
          <w:p w14:paraId="46BB2BB7" w14:textId="77777777" w:rsidR="004956B3" w:rsidRPr="004956B3" w:rsidRDefault="004956B3" w:rsidP="004956B3">
            <w:pPr>
              <w:jc w:val="both"/>
            </w:pPr>
            <w:r w:rsidRPr="004956B3">
              <w:t>7,387116</w:t>
            </w:r>
          </w:p>
        </w:tc>
      </w:tr>
      <w:tr w:rsidR="004956B3" w:rsidRPr="004956B3" w14:paraId="4132931F" w14:textId="77777777" w:rsidTr="004956B3">
        <w:trPr>
          <w:trHeight w:val="424"/>
        </w:trPr>
        <w:tc>
          <w:tcPr>
            <w:tcW w:w="840" w:type="dxa"/>
            <w:hideMark/>
          </w:tcPr>
          <w:p w14:paraId="403F878C" w14:textId="77777777" w:rsidR="004956B3" w:rsidRPr="004956B3" w:rsidRDefault="004956B3" w:rsidP="004956B3">
            <w:pPr>
              <w:jc w:val="both"/>
            </w:pPr>
            <w:r w:rsidRPr="004956B3">
              <w:t>40</w:t>
            </w:r>
          </w:p>
        </w:tc>
        <w:tc>
          <w:tcPr>
            <w:tcW w:w="1660" w:type="dxa"/>
            <w:vMerge/>
            <w:hideMark/>
          </w:tcPr>
          <w:p w14:paraId="603FDC1A" w14:textId="77777777" w:rsidR="004956B3" w:rsidRPr="004956B3" w:rsidRDefault="004956B3" w:rsidP="004956B3">
            <w:pPr>
              <w:jc w:val="both"/>
            </w:pPr>
          </w:p>
        </w:tc>
        <w:tc>
          <w:tcPr>
            <w:tcW w:w="3980" w:type="dxa"/>
            <w:noWrap/>
            <w:hideMark/>
          </w:tcPr>
          <w:p w14:paraId="0CEBADE9" w14:textId="77777777" w:rsidR="004956B3" w:rsidRPr="004956B3" w:rsidRDefault="004956B3" w:rsidP="004956B3">
            <w:pPr>
              <w:jc w:val="both"/>
            </w:pPr>
            <w:r w:rsidRPr="004956B3">
              <w:t>Bitkisel Peyzaj İmalatları</w:t>
            </w:r>
          </w:p>
        </w:tc>
        <w:tc>
          <w:tcPr>
            <w:tcW w:w="1320" w:type="dxa"/>
            <w:vMerge/>
            <w:hideMark/>
          </w:tcPr>
          <w:p w14:paraId="487B7CAA" w14:textId="77777777" w:rsidR="004956B3" w:rsidRPr="004956B3" w:rsidRDefault="004956B3" w:rsidP="004956B3">
            <w:pPr>
              <w:jc w:val="both"/>
            </w:pPr>
          </w:p>
        </w:tc>
        <w:tc>
          <w:tcPr>
            <w:tcW w:w="1200" w:type="dxa"/>
            <w:hideMark/>
          </w:tcPr>
          <w:p w14:paraId="446A685D" w14:textId="77777777" w:rsidR="004956B3" w:rsidRPr="004956B3" w:rsidRDefault="004956B3" w:rsidP="004956B3">
            <w:pPr>
              <w:jc w:val="both"/>
            </w:pPr>
            <w:r w:rsidRPr="004956B3">
              <w:t>0,519086</w:t>
            </w:r>
          </w:p>
        </w:tc>
      </w:tr>
      <w:tr w:rsidR="004956B3" w:rsidRPr="004956B3" w14:paraId="65D443F5" w14:textId="77777777" w:rsidTr="004956B3">
        <w:trPr>
          <w:trHeight w:val="424"/>
        </w:trPr>
        <w:tc>
          <w:tcPr>
            <w:tcW w:w="840" w:type="dxa"/>
            <w:hideMark/>
          </w:tcPr>
          <w:p w14:paraId="4C42F636" w14:textId="77777777" w:rsidR="004956B3" w:rsidRPr="004956B3" w:rsidRDefault="004956B3" w:rsidP="004956B3">
            <w:pPr>
              <w:jc w:val="both"/>
            </w:pPr>
            <w:r w:rsidRPr="004956B3">
              <w:t>41</w:t>
            </w:r>
          </w:p>
        </w:tc>
        <w:tc>
          <w:tcPr>
            <w:tcW w:w="1660" w:type="dxa"/>
            <w:vMerge/>
            <w:hideMark/>
          </w:tcPr>
          <w:p w14:paraId="3FEC4950" w14:textId="77777777" w:rsidR="004956B3" w:rsidRPr="004956B3" w:rsidRDefault="004956B3" w:rsidP="004956B3">
            <w:pPr>
              <w:jc w:val="both"/>
            </w:pPr>
          </w:p>
        </w:tc>
        <w:tc>
          <w:tcPr>
            <w:tcW w:w="3980" w:type="dxa"/>
            <w:noWrap/>
            <w:hideMark/>
          </w:tcPr>
          <w:p w14:paraId="66C557C7" w14:textId="77777777" w:rsidR="004956B3" w:rsidRPr="004956B3" w:rsidRDefault="004956B3" w:rsidP="004956B3">
            <w:pPr>
              <w:jc w:val="both"/>
            </w:pPr>
            <w:r w:rsidRPr="004956B3">
              <w:t>Sulama İmalatları</w:t>
            </w:r>
          </w:p>
        </w:tc>
        <w:tc>
          <w:tcPr>
            <w:tcW w:w="1320" w:type="dxa"/>
            <w:vMerge/>
            <w:hideMark/>
          </w:tcPr>
          <w:p w14:paraId="3BC565B4" w14:textId="77777777" w:rsidR="004956B3" w:rsidRPr="004956B3" w:rsidRDefault="004956B3" w:rsidP="004956B3">
            <w:pPr>
              <w:jc w:val="both"/>
            </w:pPr>
          </w:p>
        </w:tc>
        <w:tc>
          <w:tcPr>
            <w:tcW w:w="1200" w:type="dxa"/>
            <w:hideMark/>
          </w:tcPr>
          <w:p w14:paraId="1EDB8043" w14:textId="77777777" w:rsidR="004956B3" w:rsidRPr="004956B3" w:rsidRDefault="004956B3" w:rsidP="004956B3">
            <w:pPr>
              <w:jc w:val="both"/>
            </w:pPr>
            <w:r w:rsidRPr="004956B3">
              <w:t>0,058793</w:t>
            </w:r>
          </w:p>
        </w:tc>
      </w:tr>
      <w:tr w:rsidR="004956B3" w:rsidRPr="004956B3" w14:paraId="019ED997" w14:textId="77777777" w:rsidTr="004956B3">
        <w:trPr>
          <w:trHeight w:val="424"/>
        </w:trPr>
        <w:tc>
          <w:tcPr>
            <w:tcW w:w="6480" w:type="dxa"/>
            <w:gridSpan w:val="3"/>
            <w:noWrap/>
            <w:hideMark/>
          </w:tcPr>
          <w:p w14:paraId="1B4001FF" w14:textId="77777777" w:rsidR="004956B3" w:rsidRPr="004956B3" w:rsidRDefault="004956B3" w:rsidP="004956B3">
            <w:pPr>
              <w:jc w:val="both"/>
              <w:rPr>
                <w:b/>
                <w:bCs/>
              </w:rPr>
            </w:pPr>
            <w:r w:rsidRPr="004956B3">
              <w:rPr>
                <w:b/>
                <w:bCs/>
              </w:rPr>
              <w:t>TOPLAM</w:t>
            </w:r>
          </w:p>
        </w:tc>
        <w:tc>
          <w:tcPr>
            <w:tcW w:w="1320" w:type="dxa"/>
            <w:noWrap/>
            <w:hideMark/>
          </w:tcPr>
          <w:p w14:paraId="01994E03" w14:textId="77777777" w:rsidR="004956B3" w:rsidRPr="004956B3" w:rsidRDefault="004956B3" w:rsidP="004956B3">
            <w:pPr>
              <w:jc w:val="both"/>
              <w:rPr>
                <w:b/>
                <w:bCs/>
              </w:rPr>
            </w:pPr>
            <w:r w:rsidRPr="004956B3">
              <w:rPr>
                <w:b/>
                <w:bCs/>
              </w:rPr>
              <w:t>100%</w:t>
            </w:r>
          </w:p>
        </w:tc>
        <w:tc>
          <w:tcPr>
            <w:tcW w:w="1200" w:type="dxa"/>
            <w:noWrap/>
            <w:hideMark/>
          </w:tcPr>
          <w:p w14:paraId="7152694E" w14:textId="77777777" w:rsidR="004956B3" w:rsidRPr="004956B3" w:rsidRDefault="004956B3" w:rsidP="004956B3">
            <w:pPr>
              <w:jc w:val="both"/>
              <w:rPr>
                <w:b/>
                <w:bCs/>
              </w:rPr>
            </w:pPr>
            <w:r w:rsidRPr="004956B3">
              <w:rPr>
                <w:b/>
                <w:bCs/>
              </w:rPr>
              <w:t>100%</w:t>
            </w:r>
          </w:p>
        </w:tc>
      </w:tr>
      <w:tr w:rsidR="004956B3" w:rsidRPr="004956B3" w14:paraId="27BEFA47" w14:textId="77777777" w:rsidTr="004956B3">
        <w:trPr>
          <w:trHeight w:val="702"/>
        </w:trPr>
        <w:tc>
          <w:tcPr>
            <w:tcW w:w="9000" w:type="dxa"/>
            <w:gridSpan w:val="5"/>
            <w:hideMark/>
          </w:tcPr>
          <w:p w14:paraId="460E256F" w14:textId="77777777" w:rsidR="004956B3" w:rsidRPr="004956B3" w:rsidRDefault="004956B3" w:rsidP="004956B3">
            <w:pPr>
              <w:jc w:val="both"/>
            </w:pPr>
            <w:r w:rsidRPr="004956B3">
              <w:t>GÖTÜRÜ BEDEL TEKLİF FİYATI (Götürü Bedel Özet Tablosuna Taşınacak Rakam) …………… TürkLirası) Rakam ile (……………… TürkLirası)</w:t>
            </w:r>
          </w:p>
        </w:tc>
      </w:tr>
    </w:tbl>
    <w:p w14:paraId="296D2911" w14:textId="77777777" w:rsidR="004450D6" w:rsidRPr="007D2001" w:rsidRDefault="004450D6" w:rsidP="004450D6">
      <w:pPr>
        <w:jc w:val="both"/>
      </w:pPr>
    </w:p>
    <w:p w14:paraId="5BCD2F97" w14:textId="77777777" w:rsidR="004450D6" w:rsidRPr="007D2001" w:rsidRDefault="004450D6" w:rsidP="004450D6">
      <w:pPr>
        <w:jc w:val="both"/>
      </w:pPr>
      <w:r w:rsidRPr="007D2001">
        <w:t>KAŞE                                          TARİH                                     İMZA</w:t>
      </w:r>
    </w:p>
    <w:p w14:paraId="69A79975" w14:textId="77777777" w:rsidR="004450D6" w:rsidRPr="007D2001" w:rsidRDefault="004450D6" w:rsidP="004450D6">
      <w:pPr>
        <w:jc w:val="both"/>
      </w:pPr>
    </w:p>
    <w:p w14:paraId="5DB70308" w14:textId="77777777" w:rsidR="004450D6" w:rsidRPr="007D2001" w:rsidRDefault="004450D6" w:rsidP="004450D6">
      <w:pPr>
        <w:jc w:val="both"/>
      </w:pPr>
    </w:p>
    <w:p w14:paraId="50FC2877" w14:textId="77777777" w:rsidR="004450D6" w:rsidRPr="007D2001" w:rsidRDefault="004450D6" w:rsidP="004450D6">
      <w:pPr>
        <w:jc w:val="both"/>
        <w:rPr>
          <w:b/>
          <w:bCs/>
          <w:lang w:eastAsia="en-US"/>
        </w:rPr>
      </w:pPr>
      <w:r w:rsidRPr="007D2001">
        <w:rPr>
          <w:b/>
          <w:bCs/>
          <w:lang w:eastAsia="en-US"/>
        </w:rPr>
        <w:t>Ara Bölüm İmalatlar; İnşaat İşleri Özel Teknik Şartnamesinde bulunan pursantaj listesinde detayı belirtildiği şekilde, projeler, mahal listeleri ve teknik şartnamelere uygun olarak gerçekleştirilecektir.</w:t>
      </w:r>
    </w:p>
    <w:p w14:paraId="74A93FE8" w14:textId="77777777" w:rsidR="004450D6" w:rsidRPr="006557A6" w:rsidRDefault="004450D6" w:rsidP="004450D6">
      <w:pPr>
        <w:rPr>
          <w:b/>
          <w:bCs/>
          <w:highlight w:val="yellow"/>
          <w:lang w:eastAsia="en-US"/>
        </w:rPr>
      </w:pPr>
      <w:r w:rsidRPr="006557A6">
        <w:rPr>
          <w:b/>
          <w:bCs/>
          <w:highlight w:val="yellow"/>
          <w:lang w:eastAsia="en-US"/>
        </w:rPr>
        <w:br w:type="page"/>
      </w:r>
    </w:p>
    <w:tbl>
      <w:tblPr>
        <w:tblStyle w:val="TabloKlavuzu"/>
        <w:tblW w:w="0" w:type="auto"/>
        <w:tblLook w:val="04A0" w:firstRow="1" w:lastRow="0" w:firstColumn="1" w:lastColumn="0" w:noHBand="0" w:noVBand="1"/>
      </w:tblPr>
      <w:tblGrid>
        <w:gridCol w:w="844"/>
        <w:gridCol w:w="1718"/>
        <w:gridCol w:w="3977"/>
        <w:gridCol w:w="1319"/>
        <w:gridCol w:w="1235"/>
      </w:tblGrid>
      <w:tr w:rsidR="004956B3" w:rsidRPr="004956B3" w14:paraId="2BF77BED" w14:textId="77777777" w:rsidTr="004956B3">
        <w:trPr>
          <w:trHeight w:val="300"/>
        </w:trPr>
        <w:tc>
          <w:tcPr>
            <w:tcW w:w="9000" w:type="dxa"/>
            <w:gridSpan w:val="5"/>
            <w:noWrap/>
            <w:hideMark/>
          </w:tcPr>
          <w:p w14:paraId="75006A35" w14:textId="77777777" w:rsidR="004956B3" w:rsidRPr="004956B3" w:rsidRDefault="004956B3" w:rsidP="004956B3">
            <w:pPr>
              <w:jc w:val="both"/>
              <w:rPr>
                <w:b/>
                <w:bCs/>
              </w:rPr>
            </w:pPr>
            <w:r w:rsidRPr="004956B3">
              <w:rPr>
                <w:b/>
                <w:bCs/>
              </w:rPr>
              <w:lastRenderedPageBreak/>
              <w:t>ANAHTAR TESLİMİ GÖTÜRÜ BEDELİ OLUŞTURAN TEKLİF FİYAT ÇİZELGESİ</w:t>
            </w:r>
          </w:p>
        </w:tc>
      </w:tr>
      <w:tr w:rsidR="004956B3" w:rsidRPr="004956B3" w14:paraId="10BE3021" w14:textId="77777777" w:rsidTr="004956B3">
        <w:trPr>
          <w:trHeight w:val="300"/>
        </w:trPr>
        <w:tc>
          <w:tcPr>
            <w:tcW w:w="840" w:type="dxa"/>
            <w:noWrap/>
            <w:hideMark/>
          </w:tcPr>
          <w:p w14:paraId="5059F290" w14:textId="77777777" w:rsidR="004956B3" w:rsidRPr="004956B3" w:rsidRDefault="004956B3" w:rsidP="004956B3">
            <w:pPr>
              <w:jc w:val="both"/>
              <w:rPr>
                <w:b/>
                <w:bCs/>
              </w:rPr>
            </w:pPr>
          </w:p>
        </w:tc>
        <w:tc>
          <w:tcPr>
            <w:tcW w:w="1660" w:type="dxa"/>
            <w:noWrap/>
            <w:hideMark/>
          </w:tcPr>
          <w:p w14:paraId="25BB5262" w14:textId="77777777" w:rsidR="004956B3" w:rsidRPr="004956B3" w:rsidRDefault="004956B3" w:rsidP="004956B3">
            <w:pPr>
              <w:jc w:val="both"/>
            </w:pPr>
          </w:p>
        </w:tc>
        <w:tc>
          <w:tcPr>
            <w:tcW w:w="3980" w:type="dxa"/>
            <w:noWrap/>
            <w:hideMark/>
          </w:tcPr>
          <w:p w14:paraId="1E544BCD" w14:textId="77777777" w:rsidR="004956B3" w:rsidRPr="004956B3" w:rsidRDefault="004956B3" w:rsidP="004956B3">
            <w:pPr>
              <w:jc w:val="both"/>
            </w:pPr>
          </w:p>
        </w:tc>
        <w:tc>
          <w:tcPr>
            <w:tcW w:w="1320" w:type="dxa"/>
            <w:noWrap/>
            <w:hideMark/>
          </w:tcPr>
          <w:p w14:paraId="22ECB4EA" w14:textId="77777777" w:rsidR="004956B3" w:rsidRPr="004956B3" w:rsidRDefault="004956B3" w:rsidP="004956B3">
            <w:pPr>
              <w:jc w:val="both"/>
            </w:pPr>
          </w:p>
        </w:tc>
        <w:tc>
          <w:tcPr>
            <w:tcW w:w="1200" w:type="dxa"/>
            <w:noWrap/>
            <w:hideMark/>
          </w:tcPr>
          <w:p w14:paraId="6DE54CBF" w14:textId="77777777" w:rsidR="004956B3" w:rsidRPr="004956B3" w:rsidRDefault="004956B3" w:rsidP="004956B3">
            <w:pPr>
              <w:jc w:val="both"/>
            </w:pPr>
          </w:p>
        </w:tc>
      </w:tr>
      <w:tr w:rsidR="004956B3" w:rsidRPr="004956B3" w14:paraId="4C7A5EBD" w14:textId="77777777" w:rsidTr="004956B3">
        <w:trPr>
          <w:trHeight w:val="285"/>
        </w:trPr>
        <w:tc>
          <w:tcPr>
            <w:tcW w:w="2500" w:type="dxa"/>
            <w:gridSpan w:val="2"/>
            <w:noWrap/>
            <w:hideMark/>
          </w:tcPr>
          <w:p w14:paraId="6B491576" w14:textId="77777777" w:rsidR="004956B3" w:rsidRPr="004956B3" w:rsidRDefault="004956B3" w:rsidP="004956B3">
            <w:pPr>
              <w:jc w:val="both"/>
            </w:pPr>
            <w:r w:rsidRPr="004956B3">
              <w:t>İLİ</w:t>
            </w:r>
          </w:p>
        </w:tc>
        <w:tc>
          <w:tcPr>
            <w:tcW w:w="3980" w:type="dxa"/>
            <w:noWrap/>
            <w:hideMark/>
          </w:tcPr>
          <w:p w14:paraId="6DC947E6" w14:textId="77777777" w:rsidR="004956B3" w:rsidRPr="004956B3" w:rsidRDefault="004956B3" w:rsidP="004956B3">
            <w:pPr>
              <w:jc w:val="both"/>
            </w:pPr>
            <w:r w:rsidRPr="004956B3">
              <w:t>İLÇESİ</w:t>
            </w:r>
          </w:p>
        </w:tc>
        <w:tc>
          <w:tcPr>
            <w:tcW w:w="2520" w:type="dxa"/>
            <w:gridSpan w:val="2"/>
            <w:noWrap/>
            <w:hideMark/>
          </w:tcPr>
          <w:p w14:paraId="5DD84275" w14:textId="77777777" w:rsidR="004956B3" w:rsidRPr="004956B3" w:rsidRDefault="004956B3" w:rsidP="004956B3">
            <w:pPr>
              <w:jc w:val="both"/>
            </w:pPr>
            <w:r w:rsidRPr="004956B3">
              <w:t>YAPI ADI</w:t>
            </w:r>
          </w:p>
        </w:tc>
      </w:tr>
      <w:tr w:rsidR="004956B3" w:rsidRPr="004956B3" w14:paraId="167C065A" w14:textId="77777777" w:rsidTr="004956B3">
        <w:trPr>
          <w:trHeight w:val="285"/>
        </w:trPr>
        <w:tc>
          <w:tcPr>
            <w:tcW w:w="2500" w:type="dxa"/>
            <w:gridSpan w:val="2"/>
            <w:noWrap/>
            <w:hideMark/>
          </w:tcPr>
          <w:p w14:paraId="0D916981" w14:textId="77777777" w:rsidR="004956B3" w:rsidRPr="004956B3" w:rsidRDefault="004956B3" w:rsidP="004956B3">
            <w:pPr>
              <w:jc w:val="both"/>
              <w:rPr>
                <w:b/>
                <w:bCs/>
              </w:rPr>
            </w:pPr>
            <w:r w:rsidRPr="004956B3">
              <w:rPr>
                <w:b/>
                <w:bCs/>
              </w:rPr>
              <w:t>KAHRAMANMARAŞ</w:t>
            </w:r>
          </w:p>
        </w:tc>
        <w:tc>
          <w:tcPr>
            <w:tcW w:w="3980" w:type="dxa"/>
            <w:noWrap/>
            <w:hideMark/>
          </w:tcPr>
          <w:p w14:paraId="1E894279" w14:textId="77777777" w:rsidR="004956B3" w:rsidRPr="004956B3" w:rsidRDefault="004956B3" w:rsidP="004956B3">
            <w:pPr>
              <w:jc w:val="both"/>
              <w:rPr>
                <w:b/>
                <w:bCs/>
              </w:rPr>
            </w:pPr>
            <w:r w:rsidRPr="004956B3">
              <w:rPr>
                <w:b/>
                <w:bCs/>
              </w:rPr>
              <w:t>NURHAK İLÇESİ FATIH MAHALLESİ</w:t>
            </w:r>
          </w:p>
        </w:tc>
        <w:tc>
          <w:tcPr>
            <w:tcW w:w="2520" w:type="dxa"/>
            <w:gridSpan w:val="2"/>
            <w:noWrap/>
            <w:hideMark/>
          </w:tcPr>
          <w:p w14:paraId="12C7CFCF" w14:textId="77777777" w:rsidR="004956B3" w:rsidRPr="004956B3" w:rsidRDefault="004956B3" w:rsidP="004956B3">
            <w:pPr>
              <w:jc w:val="both"/>
              <w:rPr>
                <w:b/>
                <w:bCs/>
              </w:rPr>
            </w:pPr>
            <w:r w:rsidRPr="004956B3">
              <w:rPr>
                <w:b/>
                <w:bCs/>
              </w:rPr>
              <w:t xml:space="preserve"> EĞİTİM TESİSİ</w:t>
            </w:r>
          </w:p>
        </w:tc>
      </w:tr>
      <w:tr w:rsidR="004956B3" w:rsidRPr="004956B3" w14:paraId="0325D322" w14:textId="77777777" w:rsidTr="004956B3">
        <w:trPr>
          <w:trHeight w:val="300"/>
        </w:trPr>
        <w:tc>
          <w:tcPr>
            <w:tcW w:w="840" w:type="dxa"/>
            <w:hideMark/>
          </w:tcPr>
          <w:p w14:paraId="2F0C6F7B" w14:textId="77777777" w:rsidR="004956B3" w:rsidRPr="004956B3" w:rsidRDefault="004956B3" w:rsidP="004956B3">
            <w:pPr>
              <w:jc w:val="both"/>
              <w:rPr>
                <w:b/>
                <w:bCs/>
              </w:rPr>
            </w:pPr>
            <w:r w:rsidRPr="004956B3">
              <w:rPr>
                <w:b/>
                <w:bCs/>
              </w:rPr>
              <w:t> </w:t>
            </w:r>
          </w:p>
        </w:tc>
        <w:tc>
          <w:tcPr>
            <w:tcW w:w="1660" w:type="dxa"/>
            <w:hideMark/>
          </w:tcPr>
          <w:p w14:paraId="0B1D91C9" w14:textId="77777777" w:rsidR="004956B3" w:rsidRPr="004956B3" w:rsidRDefault="004956B3" w:rsidP="004956B3">
            <w:pPr>
              <w:jc w:val="both"/>
              <w:rPr>
                <w:b/>
                <w:bCs/>
              </w:rPr>
            </w:pPr>
            <w:r w:rsidRPr="004956B3">
              <w:rPr>
                <w:b/>
                <w:bCs/>
              </w:rPr>
              <w:t> </w:t>
            </w:r>
          </w:p>
        </w:tc>
        <w:tc>
          <w:tcPr>
            <w:tcW w:w="3980" w:type="dxa"/>
            <w:hideMark/>
          </w:tcPr>
          <w:p w14:paraId="086E862B" w14:textId="77777777" w:rsidR="004956B3" w:rsidRPr="004956B3" w:rsidRDefault="004956B3" w:rsidP="004956B3">
            <w:pPr>
              <w:jc w:val="both"/>
            </w:pPr>
            <w:r w:rsidRPr="004956B3">
              <w:t> </w:t>
            </w:r>
          </w:p>
        </w:tc>
        <w:tc>
          <w:tcPr>
            <w:tcW w:w="1320" w:type="dxa"/>
            <w:hideMark/>
          </w:tcPr>
          <w:p w14:paraId="131DD14D" w14:textId="77777777" w:rsidR="004956B3" w:rsidRPr="004956B3" w:rsidRDefault="004956B3" w:rsidP="004956B3">
            <w:pPr>
              <w:jc w:val="both"/>
            </w:pPr>
            <w:r w:rsidRPr="004956B3">
              <w:t> </w:t>
            </w:r>
          </w:p>
        </w:tc>
        <w:tc>
          <w:tcPr>
            <w:tcW w:w="1200" w:type="dxa"/>
            <w:hideMark/>
          </w:tcPr>
          <w:p w14:paraId="79F33ADB" w14:textId="77777777" w:rsidR="004956B3" w:rsidRPr="004956B3" w:rsidRDefault="004956B3" w:rsidP="004956B3">
            <w:pPr>
              <w:jc w:val="both"/>
            </w:pPr>
            <w:r w:rsidRPr="004956B3">
              <w:t> </w:t>
            </w:r>
          </w:p>
        </w:tc>
      </w:tr>
      <w:tr w:rsidR="004956B3" w:rsidRPr="004956B3" w14:paraId="7CD26506" w14:textId="77777777" w:rsidTr="004956B3">
        <w:trPr>
          <w:trHeight w:val="450"/>
        </w:trPr>
        <w:tc>
          <w:tcPr>
            <w:tcW w:w="840" w:type="dxa"/>
            <w:hideMark/>
          </w:tcPr>
          <w:p w14:paraId="5D215E4C" w14:textId="77777777" w:rsidR="004956B3" w:rsidRPr="004956B3" w:rsidRDefault="004956B3" w:rsidP="004956B3">
            <w:pPr>
              <w:jc w:val="both"/>
              <w:rPr>
                <w:b/>
                <w:bCs/>
              </w:rPr>
            </w:pPr>
            <w:r w:rsidRPr="004956B3">
              <w:rPr>
                <w:b/>
                <w:bCs/>
              </w:rPr>
              <w:t>Sıra No</w:t>
            </w:r>
          </w:p>
        </w:tc>
        <w:tc>
          <w:tcPr>
            <w:tcW w:w="1660" w:type="dxa"/>
            <w:hideMark/>
          </w:tcPr>
          <w:p w14:paraId="642B6420" w14:textId="77777777" w:rsidR="004956B3" w:rsidRPr="004956B3" w:rsidRDefault="004956B3" w:rsidP="004956B3">
            <w:pPr>
              <w:jc w:val="both"/>
              <w:rPr>
                <w:b/>
                <w:bCs/>
              </w:rPr>
            </w:pPr>
            <w:r w:rsidRPr="004956B3">
              <w:rPr>
                <w:b/>
                <w:bCs/>
              </w:rPr>
              <w:t>Bölüm İmalatı</w:t>
            </w:r>
          </w:p>
        </w:tc>
        <w:tc>
          <w:tcPr>
            <w:tcW w:w="3980" w:type="dxa"/>
            <w:noWrap/>
            <w:hideMark/>
          </w:tcPr>
          <w:p w14:paraId="6FACFA49" w14:textId="77777777" w:rsidR="004956B3" w:rsidRPr="004956B3" w:rsidRDefault="004956B3" w:rsidP="004956B3">
            <w:pPr>
              <w:jc w:val="both"/>
              <w:rPr>
                <w:b/>
                <w:bCs/>
              </w:rPr>
            </w:pPr>
            <w:r w:rsidRPr="004956B3">
              <w:rPr>
                <w:b/>
                <w:bCs/>
              </w:rPr>
              <w:t>Ara Bölüm İmalatlar</w:t>
            </w:r>
          </w:p>
        </w:tc>
        <w:tc>
          <w:tcPr>
            <w:tcW w:w="1320" w:type="dxa"/>
            <w:noWrap/>
            <w:hideMark/>
          </w:tcPr>
          <w:p w14:paraId="5A0ABA7A" w14:textId="77777777" w:rsidR="004956B3" w:rsidRPr="004956B3" w:rsidRDefault="004956B3" w:rsidP="004956B3">
            <w:pPr>
              <w:jc w:val="both"/>
              <w:rPr>
                <w:b/>
                <w:bCs/>
              </w:rPr>
            </w:pPr>
            <w:r w:rsidRPr="004956B3">
              <w:rPr>
                <w:b/>
                <w:bCs/>
              </w:rPr>
              <w:t>Bölüm Yüzdesi</w:t>
            </w:r>
          </w:p>
        </w:tc>
        <w:tc>
          <w:tcPr>
            <w:tcW w:w="1200" w:type="dxa"/>
            <w:hideMark/>
          </w:tcPr>
          <w:p w14:paraId="68A0D32D" w14:textId="77777777" w:rsidR="004956B3" w:rsidRPr="004956B3" w:rsidRDefault="004956B3" w:rsidP="004956B3">
            <w:pPr>
              <w:jc w:val="both"/>
              <w:rPr>
                <w:b/>
                <w:bCs/>
              </w:rPr>
            </w:pPr>
            <w:r w:rsidRPr="004956B3">
              <w:rPr>
                <w:b/>
                <w:bCs/>
              </w:rPr>
              <w:t>Ara Bölüm Yüzdesi</w:t>
            </w:r>
          </w:p>
        </w:tc>
      </w:tr>
      <w:tr w:rsidR="004956B3" w:rsidRPr="004956B3" w14:paraId="1632194E" w14:textId="77777777" w:rsidTr="004956B3">
        <w:trPr>
          <w:trHeight w:val="424"/>
        </w:trPr>
        <w:tc>
          <w:tcPr>
            <w:tcW w:w="840" w:type="dxa"/>
            <w:hideMark/>
          </w:tcPr>
          <w:p w14:paraId="2E7A84CD" w14:textId="77777777" w:rsidR="004956B3" w:rsidRPr="004956B3" w:rsidRDefault="004956B3" w:rsidP="004956B3">
            <w:pPr>
              <w:jc w:val="both"/>
            </w:pPr>
            <w:r w:rsidRPr="004956B3">
              <w:t>1</w:t>
            </w:r>
          </w:p>
        </w:tc>
        <w:tc>
          <w:tcPr>
            <w:tcW w:w="1660" w:type="dxa"/>
            <w:vMerge w:val="restart"/>
            <w:hideMark/>
          </w:tcPr>
          <w:p w14:paraId="2D457C6C" w14:textId="77777777" w:rsidR="004956B3" w:rsidRPr="004956B3" w:rsidRDefault="004956B3" w:rsidP="004956B3">
            <w:pPr>
              <w:jc w:val="both"/>
            </w:pPr>
            <w:r w:rsidRPr="004956B3">
              <w:t>OKUL BİNASI İNŞAAT</w:t>
            </w:r>
          </w:p>
        </w:tc>
        <w:tc>
          <w:tcPr>
            <w:tcW w:w="3980" w:type="dxa"/>
            <w:noWrap/>
            <w:hideMark/>
          </w:tcPr>
          <w:p w14:paraId="5DC30DCE" w14:textId="77777777" w:rsidR="004956B3" w:rsidRPr="004956B3" w:rsidRDefault="004956B3" w:rsidP="004956B3">
            <w:pPr>
              <w:jc w:val="both"/>
            </w:pPr>
            <w:r w:rsidRPr="004956B3">
              <w:t>Temel Öncesi İmalatlar</w:t>
            </w:r>
          </w:p>
        </w:tc>
        <w:tc>
          <w:tcPr>
            <w:tcW w:w="1320" w:type="dxa"/>
            <w:vMerge w:val="restart"/>
            <w:noWrap/>
            <w:hideMark/>
          </w:tcPr>
          <w:p w14:paraId="1EF5781F" w14:textId="77777777" w:rsidR="004956B3" w:rsidRPr="004956B3" w:rsidRDefault="004956B3" w:rsidP="004956B3">
            <w:pPr>
              <w:jc w:val="both"/>
            </w:pPr>
            <w:r w:rsidRPr="004956B3">
              <w:t>69,48%</w:t>
            </w:r>
          </w:p>
        </w:tc>
        <w:tc>
          <w:tcPr>
            <w:tcW w:w="1200" w:type="dxa"/>
            <w:hideMark/>
          </w:tcPr>
          <w:p w14:paraId="4A0E0066" w14:textId="77777777" w:rsidR="004956B3" w:rsidRPr="004956B3" w:rsidRDefault="004956B3" w:rsidP="004956B3">
            <w:pPr>
              <w:jc w:val="both"/>
            </w:pPr>
            <w:r w:rsidRPr="004956B3">
              <w:t>2,509554</w:t>
            </w:r>
          </w:p>
        </w:tc>
      </w:tr>
      <w:tr w:rsidR="004956B3" w:rsidRPr="004956B3" w14:paraId="25AB6CD7" w14:textId="77777777" w:rsidTr="004956B3">
        <w:trPr>
          <w:trHeight w:val="424"/>
        </w:trPr>
        <w:tc>
          <w:tcPr>
            <w:tcW w:w="840" w:type="dxa"/>
            <w:hideMark/>
          </w:tcPr>
          <w:p w14:paraId="1B018D6B" w14:textId="77777777" w:rsidR="004956B3" w:rsidRPr="004956B3" w:rsidRDefault="004956B3" w:rsidP="004956B3">
            <w:pPr>
              <w:jc w:val="both"/>
            </w:pPr>
            <w:r w:rsidRPr="004956B3">
              <w:t>2</w:t>
            </w:r>
          </w:p>
        </w:tc>
        <w:tc>
          <w:tcPr>
            <w:tcW w:w="1660" w:type="dxa"/>
            <w:vMerge/>
            <w:hideMark/>
          </w:tcPr>
          <w:p w14:paraId="259B11AC" w14:textId="77777777" w:rsidR="004956B3" w:rsidRPr="004956B3" w:rsidRDefault="004956B3" w:rsidP="004956B3">
            <w:pPr>
              <w:jc w:val="both"/>
            </w:pPr>
          </w:p>
        </w:tc>
        <w:tc>
          <w:tcPr>
            <w:tcW w:w="3980" w:type="dxa"/>
            <w:noWrap/>
            <w:hideMark/>
          </w:tcPr>
          <w:p w14:paraId="4901B81E" w14:textId="77777777" w:rsidR="004956B3" w:rsidRPr="004956B3" w:rsidRDefault="004956B3" w:rsidP="004956B3">
            <w:pPr>
              <w:jc w:val="both"/>
            </w:pPr>
            <w:r w:rsidRPr="004956B3">
              <w:t>Kaba İnşaat İmalatları</w:t>
            </w:r>
          </w:p>
        </w:tc>
        <w:tc>
          <w:tcPr>
            <w:tcW w:w="1320" w:type="dxa"/>
            <w:vMerge/>
            <w:hideMark/>
          </w:tcPr>
          <w:p w14:paraId="62013F6C" w14:textId="77777777" w:rsidR="004956B3" w:rsidRPr="004956B3" w:rsidRDefault="004956B3" w:rsidP="004956B3">
            <w:pPr>
              <w:jc w:val="both"/>
            </w:pPr>
          </w:p>
        </w:tc>
        <w:tc>
          <w:tcPr>
            <w:tcW w:w="1200" w:type="dxa"/>
            <w:hideMark/>
          </w:tcPr>
          <w:p w14:paraId="64EAFAFB" w14:textId="77777777" w:rsidR="004956B3" w:rsidRPr="004956B3" w:rsidRDefault="004956B3" w:rsidP="004956B3">
            <w:pPr>
              <w:jc w:val="both"/>
            </w:pPr>
            <w:r w:rsidRPr="004956B3">
              <w:t>32,996641</w:t>
            </w:r>
          </w:p>
        </w:tc>
      </w:tr>
      <w:tr w:rsidR="004956B3" w:rsidRPr="004956B3" w14:paraId="0DBED3AA" w14:textId="77777777" w:rsidTr="004956B3">
        <w:trPr>
          <w:trHeight w:val="424"/>
        </w:trPr>
        <w:tc>
          <w:tcPr>
            <w:tcW w:w="840" w:type="dxa"/>
            <w:hideMark/>
          </w:tcPr>
          <w:p w14:paraId="3C7B3F09" w14:textId="77777777" w:rsidR="004956B3" w:rsidRPr="004956B3" w:rsidRDefault="004956B3" w:rsidP="004956B3">
            <w:pPr>
              <w:jc w:val="both"/>
            </w:pPr>
            <w:r w:rsidRPr="004956B3">
              <w:t>3</w:t>
            </w:r>
          </w:p>
        </w:tc>
        <w:tc>
          <w:tcPr>
            <w:tcW w:w="1660" w:type="dxa"/>
            <w:vMerge/>
            <w:hideMark/>
          </w:tcPr>
          <w:p w14:paraId="5F2E0852" w14:textId="77777777" w:rsidR="004956B3" w:rsidRPr="004956B3" w:rsidRDefault="004956B3" w:rsidP="004956B3">
            <w:pPr>
              <w:jc w:val="both"/>
            </w:pPr>
          </w:p>
        </w:tc>
        <w:tc>
          <w:tcPr>
            <w:tcW w:w="3980" w:type="dxa"/>
            <w:noWrap/>
            <w:hideMark/>
          </w:tcPr>
          <w:p w14:paraId="040219A5" w14:textId="77777777" w:rsidR="004956B3" w:rsidRPr="004956B3" w:rsidRDefault="004956B3" w:rsidP="004956B3">
            <w:pPr>
              <w:jc w:val="both"/>
            </w:pPr>
            <w:r w:rsidRPr="004956B3">
              <w:t>Zemin İmalatları</w:t>
            </w:r>
          </w:p>
        </w:tc>
        <w:tc>
          <w:tcPr>
            <w:tcW w:w="1320" w:type="dxa"/>
            <w:vMerge/>
            <w:hideMark/>
          </w:tcPr>
          <w:p w14:paraId="5F9E78F9" w14:textId="77777777" w:rsidR="004956B3" w:rsidRPr="004956B3" w:rsidRDefault="004956B3" w:rsidP="004956B3">
            <w:pPr>
              <w:jc w:val="both"/>
            </w:pPr>
          </w:p>
        </w:tc>
        <w:tc>
          <w:tcPr>
            <w:tcW w:w="1200" w:type="dxa"/>
            <w:hideMark/>
          </w:tcPr>
          <w:p w14:paraId="5D93E4D6" w14:textId="77777777" w:rsidR="004956B3" w:rsidRPr="004956B3" w:rsidRDefault="004956B3" w:rsidP="004956B3">
            <w:pPr>
              <w:jc w:val="both"/>
            </w:pPr>
            <w:r w:rsidRPr="004956B3">
              <w:t>1,915186</w:t>
            </w:r>
          </w:p>
        </w:tc>
      </w:tr>
      <w:tr w:rsidR="004956B3" w:rsidRPr="004956B3" w14:paraId="208B4765" w14:textId="77777777" w:rsidTr="004956B3">
        <w:trPr>
          <w:trHeight w:val="424"/>
        </w:trPr>
        <w:tc>
          <w:tcPr>
            <w:tcW w:w="840" w:type="dxa"/>
            <w:hideMark/>
          </w:tcPr>
          <w:p w14:paraId="6CCAE624" w14:textId="77777777" w:rsidR="004956B3" w:rsidRPr="004956B3" w:rsidRDefault="004956B3" w:rsidP="004956B3">
            <w:pPr>
              <w:jc w:val="both"/>
            </w:pPr>
            <w:r w:rsidRPr="004956B3">
              <w:t>4</w:t>
            </w:r>
          </w:p>
        </w:tc>
        <w:tc>
          <w:tcPr>
            <w:tcW w:w="1660" w:type="dxa"/>
            <w:vMerge/>
            <w:hideMark/>
          </w:tcPr>
          <w:p w14:paraId="3EEBD48F" w14:textId="77777777" w:rsidR="004956B3" w:rsidRPr="004956B3" w:rsidRDefault="004956B3" w:rsidP="004956B3">
            <w:pPr>
              <w:jc w:val="both"/>
            </w:pPr>
          </w:p>
        </w:tc>
        <w:tc>
          <w:tcPr>
            <w:tcW w:w="3980" w:type="dxa"/>
            <w:noWrap/>
            <w:hideMark/>
          </w:tcPr>
          <w:p w14:paraId="784657EC" w14:textId="77777777" w:rsidR="004956B3" w:rsidRPr="004956B3" w:rsidRDefault="004956B3" w:rsidP="004956B3">
            <w:pPr>
              <w:jc w:val="both"/>
            </w:pPr>
            <w:r w:rsidRPr="004956B3">
              <w:t>Duvar İmalatları</w:t>
            </w:r>
          </w:p>
        </w:tc>
        <w:tc>
          <w:tcPr>
            <w:tcW w:w="1320" w:type="dxa"/>
            <w:vMerge/>
            <w:hideMark/>
          </w:tcPr>
          <w:p w14:paraId="3DA8011B" w14:textId="77777777" w:rsidR="004956B3" w:rsidRPr="004956B3" w:rsidRDefault="004956B3" w:rsidP="004956B3">
            <w:pPr>
              <w:jc w:val="both"/>
            </w:pPr>
          </w:p>
        </w:tc>
        <w:tc>
          <w:tcPr>
            <w:tcW w:w="1200" w:type="dxa"/>
            <w:hideMark/>
          </w:tcPr>
          <w:p w14:paraId="713F32C3" w14:textId="77777777" w:rsidR="004956B3" w:rsidRPr="004956B3" w:rsidRDefault="004956B3" w:rsidP="004956B3">
            <w:pPr>
              <w:jc w:val="both"/>
            </w:pPr>
            <w:r w:rsidRPr="004956B3">
              <w:t>4,126325</w:t>
            </w:r>
          </w:p>
        </w:tc>
      </w:tr>
      <w:tr w:rsidR="004956B3" w:rsidRPr="004956B3" w14:paraId="68C99B07" w14:textId="77777777" w:rsidTr="004956B3">
        <w:trPr>
          <w:trHeight w:val="424"/>
        </w:trPr>
        <w:tc>
          <w:tcPr>
            <w:tcW w:w="840" w:type="dxa"/>
            <w:hideMark/>
          </w:tcPr>
          <w:p w14:paraId="1A3EBE8B" w14:textId="77777777" w:rsidR="004956B3" w:rsidRPr="004956B3" w:rsidRDefault="004956B3" w:rsidP="004956B3">
            <w:pPr>
              <w:jc w:val="both"/>
            </w:pPr>
            <w:r w:rsidRPr="004956B3">
              <w:t>5</w:t>
            </w:r>
          </w:p>
        </w:tc>
        <w:tc>
          <w:tcPr>
            <w:tcW w:w="1660" w:type="dxa"/>
            <w:vMerge/>
            <w:hideMark/>
          </w:tcPr>
          <w:p w14:paraId="74208D98" w14:textId="77777777" w:rsidR="004956B3" w:rsidRPr="004956B3" w:rsidRDefault="004956B3" w:rsidP="004956B3">
            <w:pPr>
              <w:jc w:val="both"/>
            </w:pPr>
          </w:p>
        </w:tc>
        <w:tc>
          <w:tcPr>
            <w:tcW w:w="3980" w:type="dxa"/>
            <w:noWrap/>
            <w:hideMark/>
          </w:tcPr>
          <w:p w14:paraId="1FE4FBC7" w14:textId="77777777" w:rsidR="004956B3" w:rsidRPr="004956B3" w:rsidRDefault="004956B3" w:rsidP="004956B3">
            <w:pPr>
              <w:jc w:val="both"/>
            </w:pPr>
            <w:r w:rsidRPr="004956B3">
              <w:t>Tavan İmalatları</w:t>
            </w:r>
          </w:p>
        </w:tc>
        <w:tc>
          <w:tcPr>
            <w:tcW w:w="1320" w:type="dxa"/>
            <w:vMerge/>
            <w:hideMark/>
          </w:tcPr>
          <w:p w14:paraId="2E9BC900" w14:textId="77777777" w:rsidR="004956B3" w:rsidRPr="004956B3" w:rsidRDefault="004956B3" w:rsidP="004956B3">
            <w:pPr>
              <w:jc w:val="both"/>
            </w:pPr>
          </w:p>
        </w:tc>
        <w:tc>
          <w:tcPr>
            <w:tcW w:w="1200" w:type="dxa"/>
            <w:hideMark/>
          </w:tcPr>
          <w:p w14:paraId="297AD852" w14:textId="77777777" w:rsidR="004956B3" w:rsidRPr="004956B3" w:rsidRDefault="004956B3" w:rsidP="004956B3">
            <w:pPr>
              <w:jc w:val="both"/>
            </w:pPr>
            <w:r w:rsidRPr="004956B3">
              <w:t>3,056282</w:t>
            </w:r>
          </w:p>
        </w:tc>
      </w:tr>
      <w:tr w:rsidR="004956B3" w:rsidRPr="004956B3" w14:paraId="03F509E3" w14:textId="77777777" w:rsidTr="004956B3">
        <w:trPr>
          <w:trHeight w:val="424"/>
        </w:trPr>
        <w:tc>
          <w:tcPr>
            <w:tcW w:w="840" w:type="dxa"/>
            <w:hideMark/>
          </w:tcPr>
          <w:p w14:paraId="194D4233" w14:textId="77777777" w:rsidR="004956B3" w:rsidRPr="004956B3" w:rsidRDefault="004956B3" w:rsidP="004956B3">
            <w:pPr>
              <w:jc w:val="both"/>
            </w:pPr>
            <w:r w:rsidRPr="004956B3">
              <w:t>6</w:t>
            </w:r>
          </w:p>
        </w:tc>
        <w:tc>
          <w:tcPr>
            <w:tcW w:w="1660" w:type="dxa"/>
            <w:vMerge/>
            <w:hideMark/>
          </w:tcPr>
          <w:p w14:paraId="43F14C29" w14:textId="77777777" w:rsidR="004956B3" w:rsidRPr="004956B3" w:rsidRDefault="004956B3" w:rsidP="004956B3">
            <w:pPr>
              <w:jc w:val="both"/>
            </w:pPr>
          </w:p>
        </w:tc>
        <w:tc>
          <w:tcPr>
            <w:tcW w:w="3980" w:type="dxa"/>
            <w:noWrap/>
            <w:hideMark/>
          </w:tcPr>
          <w:p w14:paraId="1B038C20" w14:textId="77777777" w:rsidR="004956B3" w:rsidRPr="004956B3" w:rsidRDefault="004956B3" w:rsidP="004956B3">
            <w:pPr>
              <w:jc w:val="both"/>
            </w:pPr>
            <w:r w:rsidRPr="004956B3">
              <w:t>Çatı İmalatları</w:t>
            </w:r>
          </w:p>
        </w:tc>
        <w:tc>
          <w:tcPr>
            <w:tcW w:w="1320" w:type="dxa"/>
            <w:vMerge/>
            <w:hideMark/>
          </w:tcPr>
          <w:p w14:paraId="7223692F" w14:textId="77777777" w:rsidR="004956B3" w:rsidRPr="004956B3" w:rsidRDefault="004956B3" w:rsidP="004956B3">
            <w:pPr>
              <w:jc w:val="both"/>
            </w:pPr>
          </w:p>
        </w:tc>
        <w:tc>
          <w:tcPr>
            <w:tcW w:w="1200" w:type="dxa"/>
            <w:hideMark/>
          </w:tcPr>
          <w:p w14:paraId="53872DCE" w14:textId="77777777" w:rsidR="004956B3" w:rsidRPr="004956B3" w:rsidRDefault="004956B3" w:rsidP="004956B3">
            <w:pPr>
              <w:jc w:val="both"/>
            </w:pPr>
            <w:r w:rsidRPr="004956B3">
              <w:t>5,612021</w:t>
            </w:r>
          </w:p>
        </w:tc>
      </w:tr>
      <w:tr w:rsidR="004956B3" w:rsidRPr="004956B3" w14:paraId="37914214" w14:textId="77777777" w:rsidTr="004956B3">
        <w:trPr>
          <w:trHeight w:val="424"/>
        </w:trPr>
        <w:tc>
          <w:tcPr>
            <w:tcW w:w="840" w:type="dxa"/>
            <w:hideMark/>
          </w:tcPr>
          <w:p w14:paraId="6A88F8F8" w14:textId="77777777" w:rsidR="004956B3" w:rsidRPr="004956B3" w:rsidRDefault="004956B3" w:rsidP="004956B3">
            <w:pPr>
              <w:jc w:val="both"/>
            </w:pPr>
            <w:r w:rsidRPr="004956B3">
              <w:t>7</w:t>
            </w:r>
          </w:p>
        </w:tc>
        <w:tc>
          <w:tcPr>
            <w:tcW w:w="1660" w:type="dxa"/>
            <w:vMerge/>
            <w:hideMark/>
          </w:tcPr>
          <w:p w14:paraId="23C42214" w14:textId="77777777" w:rsidR="004956B3" w:rsidRPr="004956B3" w:rsidRDefault="004956B3" w:rsidP="004956B3">
            <w:pPr>
              <w:jc w:val="both"/>
            </w:pPr>
          </w:p>
        </w:tc>
        <w:tc>
          <w:tcPr>
            <w:tcW w:w="3980" w:type="dxa"/>
            <w:noWrap/>
            <w:hideMark/>
          </w:tcPr>
          <w:p w14:paraId="365C26E4" w14:textId="77777777" w:rsidR="004956B3" w:rsidRPr="004956B3" w:rsidRDefault="004956B3" w:rsidP="004956B3">
            <w:pPr>
              <w:jc w:val="both"/>
            </w:pPr>
            <w:r w:rsidRPr="004956B3">
              <w:t>Cephe İmalatları</w:t>
            </w:r>
          </w:p>
        </w:tc>
        <w:tc>
          <w:tcPr>
            <w:tcW w:w="1320" w:type="dxa"/>
            <w:vMerge/>
            <w:hideMark/>
          </w:tcPr>
          <w:p w14:paraId="084CD990" w14:textId="77777777" w:rsidR="004956B3" w:rsidRPr="004956B3" w:rsidRDefault="004956B3" w:rsidP="004956B3">
            <w:pPr>
              <w:jc w:val="both"/>
            </w:pPr>
          </w:p>
        </w:tc>
        <w:tc>
          <w:tcPr>
            <w:tcW w:w="1200" w:type="dxa"/>
            <w:hideMark/>
          </w:tcPr>
          <w:p w14:paraId="07432FE6" w14:textId="77777777" w:rsidR="004956B3" w:rsidRPr="004956B3" w:rsidRDefault="004956B3" w:rsidP="004956B3">
            <w:pPr>
              <w:jc w:val="both"/>
            </w:pPr>
            <w:r w:rsidRPr="004956B3">
              <w:t>3,240241</w:t>
            </w:r>
          </w:p>
        </w:tc>
      </w:tr>
      <w:tr w:rsidR="004956B3" w:rsidRPr="004956B3" w14:paraId="2BF11F5E" w14:textId="77777777" w:rsidTr="004956B3">
        <w:trPr>
          <w:trHeight w:val="424"/>
        </w:trPr>
        <w:tc>
          <w:tcPr>
            <w:tcW w:w="840" w:type="dxa"/>
            <w:hideMark/>
          </w:tcPr>
          <w:p w14:paraId="5AA0C398" w14:textId="77777777" w:rsidR="004956B3" w:rsidRPr="004956B3" w:rsidRDefault="004956B3" w:rsidP="004956B3">
            <w:pPr>
              <w:jc w:val="both"/>
            </w:pPr>
            <w:r w:rsidRPr="004956B3">
              <w:t>8</w:t>
            </w:r>
          </w:p>
        </w:tc>
        <w:tc>
          <w:tcPr>
            <w:tcW w:w="1660" w:type="dxa"/>
            <w:vMerge/>
            <w:hideMark/>
          </w:tcPr>
          <w:p w14:paraId="647C7F40" w14:textId="77777777" w:rsidR="004956B3" w:rsidRPr="004956B3" w:rsidRDefault="004956B3" w:rsidP="004956B3">
            <w:pPr>
              <w:jc w:val="both"/>
            </w:pPr>
          </w:p>
        </w:tc>
        <w:tc>
          <w:tcPr>
            <w:tcW w:w="3980" w:type="dxa"/>
            <w:noWrap/>
            <w:hideMark/>
          </w:tcPr>
          <w:p w14:paraId="172A9CB5" w14:textId="77777777" w:rsidR="004956B3" w:rsidRPr="004956B3" w:rsidRDefault="004956B3" w:rsidP="004956B3">
            <w:pPr>
              <w:jc w:val="both"/>
            </w:pPr>
            <w:r w:rsidRPr="004956B3">
              <w:t>Doğramalar</w:t>
            </w:r>
          </w:p>
        </w:tc>
        <w:tc>
          <w:tcPr>
            <w:tcW w:w="1320" w:type="dxa"/>
            <w:vMerge/>
            <w:hideMark/>
          </w:tcPr>
          <w:p w14:paraId="58CA9927" w14:textId="77777777" w:rsidR="004956B3" w:rsidRPr="004956B3" w:rsidRDefault="004956B3" w:rsidP="004956B3">
            <w:pPr>
              <w:jc w:val="both"/>
            </w:pPr>
          </w:p>
        </w:tc>
        <w:tc>
          <w:tcPr>
            <w:tcW w:w="1200" w:type="dxa"/>
            <w:hideMark/>
          </w:tcPr>
          <w:p w14:paraId="6F625F5B" w14:textId="77777777" w:rsidR="004956B3" w:rsidRPr="004956B3" w:rsidRDefault="004956B3" w:rsidP="004956B3">
            <w:pPr>
              <w:jc w:val="both"/>
            </w:pPr>
            <w:r w:rsidRPr="004956B3">
              <w:t>3,205259</w:t>
            </w:r>
          </w:p>
        </w:tc>
      </w:tr>
      <w:tr w:rsidR="004956B3" w:rsidRPr="004956B3" w14:paraId="3736697C" w14:textId="77777777" w:rsidTr="004956B3">
        <w:trPr>
          <w:trHeight w:val="424"/>
        </w:trPr>
        <w:tc>
          <w:tcPr>
            <w:tcW w:w="840" w:type="dxa"/>
            <w:hideMark/>
          </w:tcPr>
          <w:p w14:paraId="5C4D35FC" w14:textId="77777777" w:rsidR="004956B3" w:rsidRPr="004956B3" w:rsidRDefault="004956B3" w:rsidP="004956B3">
            <w:pPr>
              <w:jc w:val="both"/>
            </w:pPr>
            <w:r w:rsidRPr="004956B3">
              <w:t>9</w:t>
            </w:r>
          </w:p>
        </w:tc>
        <w:tc>
          <w:tcPr>
            <w:tcW w:w="1660" w:type="dxa"/>
            <w:vMerge/>
            <w:hideMark/>
          </w:tcPr>
          <w:p w14:paraId="191CE069" w14:textId="77777777" w:rsidR="004956B3" w:rsidRPr="004956B3" w:rsidRDefault="004956B3" w:rsidP="004956B3">
            <w:pPr>
              <w:jc w:val="both"/>
            </w:pPr>
          </w:p>
        </w:tc>
        <w:tc>
          <w:tcPr>
            <w:tcW w:w="3980" w:type="dxa"/>
            <w:noWrap/>
            <w:hideMark/>
          </w:tcPr>
          <w:p w14:paraId="03D9EA26" w14:textId="77777777" w:rsidR="004956B3" w:rsidRPr="004956B3" w:rsidRDefault="004956B3" w:rsidP="004956B3">
            <w:pPr>
              <w:jc w:val="both"/>
            </w:pPr>
            <w:r w:rsidRPr="004956B3">
              <w:t>Mobilyalar, Metal ve Muhtelif İmalatlar</w:t>
            </w:r>
          </w:p>
        </w:tc>
        <w:tc>
          <w:tcPr>
            <w:tcW w:w="1320" w:type="dxa"/>
            <w:vMerge/>
            <w:hideMark/>
          </w:tcPr>
          <w:p w14:paraId="59F86AA7" w14:textId="77777777" w:rsidR="004956B3" w:rsidRPr="004956B3" w:rsidRDefault="004956B3" w:rsidP="004956B3">
            <w:pPr>
              <w:jc w:val="both"/>
            </w:pPr>
          </w:p>
        </w:tc>
        <w:tc>
          <w:tcPr>
            <w:tcW w:w="1200" w:type="dxa"/>
            <w:hideMark/>
          </w:tcPr>
          <w:p w14:paraId="2A206103" w14:textId="77777777" w:rsidR="004956B3" w:rsidRPr="004956B3" w:rsidRDefault="004956B3" w:rsidP="004956B3">
            <w:pPr>
              <w:jc w:val="both"/>
            </w:pPr>
            <w:r w:rsidRPr="004956B3">
              <w:t>2,33829</w:t>
            </w:r>
          </w:p>
        </w:tc>
      </w:tr>
      <w:tr w:rsidR="004956B3" w:rsidRPr="004956B3" w14:paraId="710B47A5" w14:textId="77777777" w:rsidTr="004956B3">
        <w:trPr>
          <w:trHeight w:val="424"/>
        </w:trPr>
        <w:tc>
          <w:tcPr>
            <w:tcW w:w="840" w:type="dxa"/>
            <w:hideMark/>
          </w:tcPr>
          <w:p w14:paraId="3D799922" w14:textId="77777777" w:rsidR="004956B3" w:rsidRPr="004956B3" w:rsidRDefault="004956B3" w:rsidP="004956B3">
            <w:pPr>
              <w:jc w:val="both"/>
            </w:pPr>
            <w:r w:rsidRPr="004956B3">
              <w:t>10</w:t>
            </w:r>
          </w:p>
        </w:tc>
        <w:tc>
          <w:tcPr>
            <w:tcW w:w="1660" w:type="dxa"/>
            <w:vMerge/>
            <w:hideMark/>
          </w:tcPr>
          <w:p w14:paraId="7CF47415" w14:textId="77777777" w:rsidR="004956B3" w:rsidRPr="004956B3" w:rsidRDefault="004956B3" w:rsidP="004956B3">
            <w:pPr>
              <w:jc w:val="both"/>
            </w:pPr>
          </w:p>
        </w:tc>
        <w:tc>
          <w:tcPr>
            <w:tcW w:w="3980" w:type="dxa"/>
            <w:noWrap/>
            <w:hideMark/>
          </w:tcPr>
          <w:p w14:paraId="49163573" w14:textId="77777777" w:rsidR="004956B3" w:rsidRPr="004956B3" w:rsidRDefault="004956B3" w:rsidP="004956B3">
            <w:pPr>
              <w:jc w:val="both"/>
            </w:pPr>
            <w:r w:rsidRPr="004956B3">
              <w:t>Su Deposu Kaba ve İnce İnşaat İmalatları</w:t>
            </w:r>
          </w:p>
        </w:tc>
        <w:tc>
          <w:tcPr>
            <w:tcW w:w="1320" w:type="dxa"/>
            <w:vMerge/>
            <w:hideMark/>
          </w:tcPr>
          <w:p w14:paraId="740D654D" w14:textId="77777777" w:rsidR="004956B3" w:rsidRPr="004956B3" w:rsidRDefault="004956B3" w:rsidP="004956B3">
            <w:pPr>
              <w:jc w:val="both"/>
            </w:pPr>
          </w:p>
        </w:tc>
        <w:tc>
          <w:tcPr>
            <w:tcW w:w="1200" w:type="dxa"/>
            <w:hideMark/>
          </w:tcPr>
          <w:p w14:paraId="40F423B9" w14:textId="77777777" w:rsidR="004956B3" w:rsidRPr="004956B3" w:rsidRDefault="004956B3" w:rsidP="004956B3">
            <w:pPr>
              <w:jc w:val="both"/>
            </w:pPr>
            <w:r w:rsidRPr="004956B3">
              <w:t>3,880476</w:t>
            </w:r>
          </w:p>
        </w:tc>
      </w:tr>
      <w:tr w:rsidR="004956B3" w:rsidRPr="004956B3" w14:paraId="14FCAD37" w14:textId="77777777" w:rsidTr="004956B3">
        <w:trPr>
          <w:trHeight w:val="424"/>
        </w:trPr>
        <w:tc>
          <w:tcPr>
            <w:tcW w:w="840" w:type="dxa"/>
            <w:hideMark/>
          </w:tcPr>
          <w:p w14:paraId="58C8842B" w14:textId="77777777" w:rsidR="004956B3" w:rsidRPr="004956B3" w:rsidRDefault="004956B3" w:rsidP="004956B3">
            <w:pPr>
              <w:jc w:val="both"/>
            </w:pPr>
            <w:r w:rsidRPr="004956B3">
              <w:t>11</w:t>
            </w:r>
          </w:p>
        </w:tc>
        <w:tc>
          <w:tcPr>
            <w:tcW w:w="1660" w:type="dxa"/>
            <w:vMerge/>
            <w:hideMark/>
          </w:tcPr>
          <w:p w14:paraId="1F834FF2" w14:textId="77777777" w:rsidR="004956B3" w:rsidRPr="004956B3" w:rsidRDefault="004956B3" w:rsidP="004956B3">
            <w:pPr>
              <w:jc w:val="both"/>
            </w:pPr>
          </w:p>
        </w:tc>
        <w:tc>
          <w:tcPr>
            <w:tcW w:w="3980" w:type="dxa"/>
            <w:noWrap/>
            <w:hideMark/>
          </w:tcPr>
          <w:p w14:paraId="0B9EC717" w14:textId="77777777" w:rsidR="004956B3" w:rsidRPr="004956B3" w:rsidRDefault="004956B3" w:rsidP="004956B3">
            <w:pPr>
              <w:jc w:val="both"/>
            </w:pPr>
            <w:r w:rsidRPr="004956B3">
              <w:t>Çevre veya İstinat Duvarı İmatlatları</w:t>
            </w:r>
          </w:p>
        </w:tc>
        <w:tc>
          <w:tcPr>
            <w:tcW w:w="1320" w:type="dxa"/>
            <w:vMerge/>
            <w:hideMark/>
          </w:tcPr>
          <w:p w14:paraId="65487E77" w14:textId="77777777" w:rsidR="004956B3" w:rsidRPr="004956B3" w:rsidRDefault="004956B3" w:rsidP="004956B3">
            <w:pPr>
              <w:jc w:val="both"/>
            </w:pPr>
          </w:p>
        </w:tc>
        <w:tc>
          <w:tcPr>
            <w:tcW w:w="1200" w:type="dxa"/>
            <w:hideMark/>
          </w:tcPr>
          <w:p w14:paraId="29289584" w14:textId="77777777" w:rsidR="004956B3" w:rsidRPr="004956B3" w:rsidRDefault="004956B3" w:rsidP="004956B3">
            <w:pPr>
              <w:jc w:val="both"/>
            </w:pPr>
            <w:r w:rsidRPr="004956B3">
              <w:t>4,648292</w:t>
            </w:r>
          </w:p>
        </w:tc>
      </w:tr>
      <w:tr w:rsidR="004956B3" w:rsidRPr="004956B3" w14:paraId="16E5D197" w14:textId="77777777" w:rsidTr="004956B3">
        <w:trPr>
          <w:trHeight w:val="424"/>
        </w:trPr>
        <w:tc>
          <w:tcPr>
            <w:tcW w:w="840" w:type="dxa"/>
            <w:hideMark/>
          </w:tcPr>
          <w:p w14:paraId="3C8DDCAA" w14:textId="77777777" w:rsidR="004956B3" w:rsidRPr="004956B3" w:rsidRDefault="004956B3" w:rsidP="004956B3">
            <w:pPr>
              <w:jc w:val="both"/>
            </w:pPr>
            <w:r w:rsidRPr="004956B3">
              <w:t>12</w:t>
            </w:r>
          </w:p>
        </w:tc>
        <w:tc>
          <w:tcPr>
            <w:tcW w:w="1660" w:type="dxa"/>
            <w:vMerge/>
            <w:hideMark/>
          </w:tcPr>
          <w:p w14:paraId="29573CC0" w14:textId="77777777" w:rsidR="004956B3" w:rsidRPr="004956B3" w:rsidRDefault="004956B3" w:rsidP="004956B3">
            <w:pPr>
              <w:jc w:val="both"/>
            </w:pPr>
          </w:p>
        </w:tc>
        <w:tc>
          <w:tcPr>
            <w:tcW w:w="3980" w:type="dxa"/>
            <w:noWrap/>
            <w:hideMark/>
          </w:tcPr>
          <w:p w14:paraId="12C2672C" w14:textId="77777777" w:rsidR="004956B3" w:rsidRPr="004956B3" w:rsidRDefault="004956B3" w:rsidP="004956B3">
            <w:pPr>
              <w:jc w:val="both"/>
            </w:pPr>
            <w:r w:rsidRPr="004956B3">
              <w:t>Altyapı İnşaatı İmalatları</w:t>
            </w:r>
          </w:p>
        </w:tc>
        <w:tc>
          <w:tcPr>
            <w:tcW w:w="1320" w:type="dxa"/>
            <w:vMerge/>
            <w:hideMark/>
          </w:tcPr>
          <w:p w14:paraId="46FCB928" w14:textId="77777777" w:rsidR="004956B3" w:rsidRPr="004956B3" w:rsidRDefault="004956B3" w:rsidP="004956B3">
            <w:pPr>
              <w:jc w:val="both"/>
            </w:pPr>
          </w:p>
        </w:tc>
        <w:tc>
          <w:tcPr>
            <w:tcW w:w="1200" w:type="dxa"/>
            <w:hideMark/>
          </w:tcPr>
          <w:p w14:paraId="685819E2" w14:textId="77777777" w:rsidR="004956B3" w:rsidRPr="004956B3" w:rsidRDefault="004956B3" w:rsidP="004956B3">
            <w:pPr>
              <w:jc w:val="both"/>
            </w:pPr>
            <w:r w:rsidRPr="004956B3">
              <w:t>1,950819</w:t>
            </w:r>
          </w:p>
        </w:tc>
      </w:tr>
      <w:tr w:rsidR="004956B3" w:rsidRPr="004956B3" w14:paraId="7303655B" w14:textId="77777777" w:rsidTr="004956B3">
        <w:trPr>
          <w:trHeight w:val="424"/>
        </w:trPr>
        <w:tc>
          <w:tcPr>
            <w:tcW w:w="840" w:type="dxa"/>
            <w:hideMark/>
          </w:tcPr>
          <w:p w14:paraId="09A64335" w14:textId="77777777" w:rsidR="004956B3" w:rsidRPr="004956B3" w:rsidRDefault="004956B3" w:rsidP="004956B3">
            <w:pPr>
              <w:jc w:val="both"/>
            </w:pPr>
            <w:r w:rsidRPr="004956B3">
              <w:t>13</w:t>
            </w:r>
          </w:p>
        </w:tc>
        <w:tc>
          <w:tcPr>
            <w:tcW w:w="1660" w:type="dxa"/>
            <w:vMerge w:val="restart"/>
            <w:hideMark/>
          </w:tcPr>
          <w:p w14:paraId="4A6D0851" w14:textId="77777777" w:rsidR="004956B3" w:rsidRPr="004956B3" w:rsidRDefault="004956B3" w:rsidP="004956B3">
            <w:pPr>
              <w:jc w:val="both"/>
            </w:pPr>
            <w:r w:rsidRPr="004956B3">
              <w:t>OKUL BİNASI MEKANİK TESİSAT</w:t>
            </w:r>
          </w:p>
        </w:tc>
        <w:tc>
          <w:tcPr>
            <w:tcW w:w="3980" w:type="dxa"/>
            <w:noWrap/>
            <w:hideMark/>
          </w:tcPr>
          <w:p w14:paraId="53E4F0E1" w14:textId="77777777" w:rsidR="004956B3" w:rsidRPr="004956B3" w:rsidRDefault="004956B3" w:rsidP="004956B3">
            <w:pPr>
              <w:jc w:val="both"/>
            </w:pPr>
            <w:r w:rsidRPr="004956B3">
              <w:t>Sıhhi Tesisatı</w:t>
            </w:r>
          </w:p>
        </w:tc>
        <w:tc>
          <w:tcPr>
            <w:tcW w:w="1320" w:type="dxa"/>
            <w:vMerge w:val="restart"/>
            <w:noWrap/>
            <w:hideMark/>
          </w:tcPr>
          <w:p w14:paraId="10F9BF55" w14:textId="77777777" w:rsidR="004956B3" w:rsidRPr="004956B3" w:rsidRDefault="004956B3" w:rsidP="004956B3">
            <w:pPr>
              <w:jc w:val="both"/>
            </w:pPr>
            <w:r w:rsidRPr="004956B3">
              <w:t>9,70%</w:t>
            </w:r>
          </w:p>
        </w:tc>
        <w:tc>
          <w:tcPr>
            <w:tcW w:w="1200" w:type="dxa"/>
            <w:hideMark/>
          </w:tcPr>
          <w:p w14:paraId="582DE051" w14:textId="77777777" w:rsidR="004956B3" w:rsidRPr="004956B3" w:rsidRDefault="004956B3" w:rsidP="004956B3">
            <w:pPr>
              <w:jc w:val="both"/>
            </w:pPr>
            <w:r w:rsidRPr="004956B3">
              <w:t>1,736472</w:t>
            </w:r>
          </w:p>
        </w:tc>
      </w:tr>
      <w:tr w:rsidR="004956B3" w:rsidRPr="004956B3" w14:paraId="4145234E" w14:textId="77777777" w:rsidTr="004956B3">
        <w:trPr>
          <w:trHeight w:val="424"/>
        </w:trPr>
        <w:tc>
          <w:tcPr>
            <w:tcW w:w="840" w:type="dxa"/>
            <w:hideMark/>
          </w:tcPr>
          <w:p w14:paraId="64543D68" w14:textId="77777777" w:rsidR="004956B3" w:rsidRPr="004956B3" w:rsidRDefault="004956B3" w:rsidP="004956B3">
            <w:pPr>
              <w:jc w:val="both"/>
            </w:pPr>
            <w:r w:rsidRPr="004956B3">
              <w:t>14</w:t>
            </w:r>
          </w:p>
        </w:tc>
        <w:tc>
          <w:tcPr>
            <w:tcW w:w="1660" w:type="dxa"/>
            <w:vMerge/>
            <w:hideMark/>
          </w:tcPr>
          <w:p w14:paraId="0EC4A79C" w14:textId="77777777" w:rsidR="004956B3" w:rsidRPr="004956B3" w:rsidRDefault="004956B3" w:rsidP="004956B3">
            <w:pPr>
              <w:jc w:val="both"/>
            </w:pPr>
          </w:p>
        </w:tc>
        <w:tc>
          <w:tcPr>
            <w:tcW w:w="3980" w:type="dxa"/>
            <w:noWrap/>
            <w:hideMark/>
          </w:tcPr>
          <w:p w14:paraId="295EC392" w14:textId="77777777" w:rsidR="004956B3" w:rsidRPr="004956B3" w:rsidRDefault="004956B3" w:rsidP="004956B3">
            <w:pPr>
              <w:jc w:val="both"/>
            </w:pPr>
            <w:r w:rsidRPr="004956B3">
              <w:t>Isıtma Tesisatı</w:t>
            </w:r>
          </w:p>
        </w:tc>
        <w:tc>
          <w:tcPr>
            <w:tcW w:w="1320" w:type="dxa"/>
            <w:vMerge/>
            <w:hideMark/>
          </w:tcPr>
          <w:p w14:paraId="33817ED9" w14:textId="77777777" w:rsidR="004956B3" w:rsidRPr="004956B3" w:rsidRDefault="004956B3" w:rsidP="004956B3">
            <w:pPr>
              <w:jc w:val="both"/>
            </w:pPr>
          </w:p>
        </w:tc>
        <w:tc>
          <w:tcPr>
            <w:tcW w:w="1200" w:type="dxa"/>
            <w:hideMark/>
          </w:tcPr>
          <w:p w14:paraId="09EC1743" w14:textId="77777777" w:rsidR="004956B3" w:rsidRPr="004956B3" w:rsidRDefault="004956B3" w:rsidP="004956B3">
            <w:pPr>
              <w:jc w:val="both"/>
            </w:pPr>
            <w:r w:rsidRPr="004956B3">
              <w:t>0,906505</w:t>
            </w:r>
          </w:p>
        </w:tc>
      </w:tr>
      <w:tr w:rsidR="004956B3" w:rsidRPr="004956B3" w14:paraId="6FAA5A6D" w14:textId="77777777" w:rsidTr="004956B3">
        <w:trPr>
          <w:trHeight w:val="424"/>
        </w:trPr>
        <w:tc>
          <w:tcPr>
            <w:tcW w:w="840" w:type="dxa"/>
            <w:hideMark/>
          </w:tcPr>
          <w:p w14:paraId="1468497F" w14:textId="77777777" w:rsidR="004956B3" w:rsidRPr="004956B3" w:rsidRDefault="004956B3" w:rsidP="004956B3">
            <w:pPr>
              <w:jc w:val="both"/>
            </w:pPr>
            <w:r w:rsidRPr="004956B3">
              <w:t>15</w:t>
            </w:r>
          </w:p>
        </w:tc>
        <w:tc>
          <w:tcPr>
            <w:tcW w:w="1660" w:type="dxa"/>
            <w:vMerge/>
            <w:hideMark/>
          </w:tcPr>
          <w:p w14:paraId="7FD83EA9" w14:textId="77777777" w:rsidR="004956B3" w:rsidRPr="004956B3" w:rsidRDefault="004956B3" w:rsidP="004956B3">
            <w:pPr>
              <w:jc w:val="both"/>
            </w:pPr>
          </w:p>
        </w:tc>
        <w:tc>
          <w:tcPr>
            <w:tcW w:w="3980" w:type="dxa"/>
            <w:noWrap/>
            <w:hideMark/>
          </w:tcPr>
          <w:p w14:paraId="25E8DC12" w14:textId="77777777" w:rsidR="004956B3" w:rsidRPr="004956B3" w:rsidRDefault="004956B3" w:rsidP="004956B3">
            <w:pPr>
              <w:jc w:val="both"/>
            </w:pPr>
            <w:r w:rsidRPr="004956B3">
              <w:t>VRF Tesisatı</w:t>
            </w:r>
          </w:p>
        </w:tc>
        <w:tc>
          <w:tcPr>
            <w:tcW w:w="1320" w:type="dxa"/>
            <w:vMerge/>
            <w:hideMark/>
          </w:tcPr>
          <w:p w14:paraId="714F6FFC" w14:textId="77777777" w:rsidR="004956B3" w:rsidRPr="004956B3" w:rsidRDefault="004956B3" w:rsidP="004956B3">
            <w:pPr>
              <w:jc w:val="both"/>
            </w:pPr>
          </w:p>
        </w:tc>
        <w:tc>
          <w:tcPr>
            <w:tcW w:w="1200" w:type="dxa"/>
            <w:hideMark/>
          </w:tcPr>
          <w:p w14:paraId="0F880166" w14:textId="77777777" w:rsidR="004956B3" w:rsidRPr="004956B3" w:rsidRDefault="004956B3" w:rsidP="004956B3">
            <w:pPr>
              <w:jc w:val="both"/>
            </w:pPr>
            <w:r w:rsidRPr="004956B3">
              <w:t>4,529835</w:t>
            </w:r>
          </w:p>
        </w:tc>
      </w:tr>
      <w:tr w:rsidR="004956B3" w:rsidRPr="004956B3" w14:paraId="35690710" w14:textId="77777777" w:rsidTr="004956B3">
        <w:trPr>
          <w:trHeight w:val="424"/>
        </w:trPr>
        <w:tc>
          <w:tcPr>
            <w:tcW w:w="840" w:type="dxa"/>
            <w:hideMark/>
          </w:tcPr>
          <w:p w14:paraId="755C0686" w14:textId="77777777" w:rsidR="004956B3" w:rsidRPr="004956B3" w:rsidRDefault="004956B3" w:rsidP="004956B3">
            <w:pPr>
              <w:jc w:val="both"/>
            </w:pPr>
            <w:r w:rsidRPr="004956B3">
              <w:t>16</w:t>
            </w:r>
          </w:p>
        </w:tc>
        <w:tc>
          <w:tcPr>
            <w:tcW w:w="1660" w:type="dxa"/>
            <w:vMerge/>
            <w:hideMark/>
          </w:tcPr>
          <w:p w14:paraId="6673377E" w14:textId="77777777" w:rsidR="004956B3" w:rsidRPr="004956B3" w:rsidRDefault="004956B3" w:rsidP="004956B3">
            <w:pPr>
              <w:jc w:val="both"/>
            </w:pPr>
          </w:p>
        </w:tc>
        <w:tc>
          <w:tcPr>
            <w:tcW w:w="3980" w:type="dxa"/>
            <w:noWrap/>
            <w:hideMark/>
          </w:tcPr>
          <w:p w14:paraId="6D24BD81" w14:textId="77777777" w:rsidR="004956B3" w:rsidRPr="004956B3" w:rsidRDefault="004956B3" w:rsidP="004956B3">
            <w:pPr>
              <w:jc w:val="both"/>
            </w:pPr>
            <w:r w:rsidRPr="004956B3">
              <w:t>Yangın Tesisatı</w:t>
            </w:r>
          </w:p>
        </w:tc>
        <w:tc>
          <w:tcPr>
            <w:tcW w:w="1320" w:type="dxa"/>
            <w:vMerge/>
            <w:hideMark/>
          </w:tcPr>
          <w:p w14:paraId="3586EACF" w14:textId="77777777" w:rsidR="004956B3" w:rsidRPr="004956B3" w:rsidRDefault="004956B3" w:rsidP="004956B3">
            <w:pPr>
              <w:jc w:val="both"/>
            </w:pPr>
          </w:p>
        </w:tc>
        <w:tc>
          <w:tcPr>
            <w:tcW w:w="1200" w:type="dxa"/>
            <w:hideMark/>
          </w:tcPr>
          <w:p w14:paraId="13EAE53D" w14:textId="77777777" w:rsidR="004956B3" w:rsidRPr="004956B3" w:rsidRDefault="004956B3" w:rsidP="004956B3">
            <w:pPr>
              <w:jc w:val="both"/>
            </w:pPr>
            <w:r w:rsidRPr="004956B3">
              <w:t>0,375071</w:t>
            </w:r>
          </w:p>
        </w:tc>
      </w:tr>
      <w:tr w:rsidR="004956B3" w:rsidRPr="004956B3" w14:paraId="021A4CAA" w14:textId="77777777" w:rsidTr="004956B3">
        <w:trPr>
          <w:trHeight w:val="424"/>
        </w:trPr>
        <w:tc>
          <w:tcPr>
            <w:tcW w:w="840" w:type="dxa"/>
            <w:hideMark/>
          </w:tcPr>
          <w:p w14:paraId="1940C99B" w14:textId="77777777" w:rsidR="004956B3" w:rsidRPr="004956B3" w:rsidRDefault="004956B3" w:rsidP="004956B3">
            <w:pPr>
              <w:jc w:val="both"/>
            </w:pPr>
            <w:r w:rsidRPr="004956B3">
              <w:t>17</w:t>
            </w:r>
          </w:p>
        </w:tc>
        <w:tc>
          <w:tcPr>
            <w:tcW w:w="1660" w:type="dxa"/>
            <w:vMerge/>
            <w:hideMark/>
          </w:tcPr>
          <w:p w14:paraId="6582FC26" w14:textId="77777777" w:rsidR="004956B3" w:rsidRPr="004956B3" w:rsidRDefault="004956B3" w:rsidP="004956B3">
            <w:pPr>
              <w:jc w:val="both"/>
            </w:pPr>
          </w:p>
        </w:tc>
        <w:tc>
          <w:tcPr>
            <w:tcW w:w="3980" w:type="dxa"/>
            <w:noWrap/>
            <w:hideMark/>
          </w:tcPr>
          <w:p w14:paraId="6D102A86" w14:textId="77777777" w:rsidR="004956B3" w:rsidRPr="004956B3" w:rsidRDefault="004956B3" w:rsidP="004956B3">
            <w:pPr>
              <w:jc w:val="both"/>
            </w:pPr>
            <w:r w:rsidRPr="004956B3">
              <w:t>Havalandırma Tesisatı</w:t>
            </w:r>
          </w:p>
        </w:tc>
        <w:tc>
          <w:tcPr>
            <w:tcW w:w="1320" w:type="dxa"/>
            <w:vMerge/>
            <w:hideMark/>
          </w:tcPr>
          <w:p w14:paraId="203C4607" w14:textId="77777777" w:rsidR="004956B3" w:rsidRPr="004956B3" w:rsidRDefault="004956B3" w:rsidP="004956B3">
            <w:pPr>
              <w:jc w:val="both"/>
            </w:pPr>
          </w:p>
        </w:tc>
        <w:tc>
          <w:tcPr>
            <w:tcW w:w="1200" w:type="dxa"/>
            <w:hideMark/>
          </w:tcPr>
          <w:p w14:paraId="43572B06" w14:textId="77777777" w:rsidR="004956B3" w:rsidRPr="004956B3" w:rsidRDefault="004956B3" w:rsidP="004956B3">
            <w:pPr>
              <w:jc w:val="both"/>
            </w:pPr>
            <w:r w:rsidRPr="004956B3">
              <w:t>0,35245</w:t>
            </w:r>
          </w:p>
        </w:tc>
      </w:tr>
      <w:tr w:rsidR="004956B3" w:rsidRPr="004956B3" w14:paraId="50DBA824" w14:textId="77777777" w:rsidTr="004956B3">
        <w:trPr>
          <w:trHeight w:val="424"/>
        </w:trPr>
        <w:tc>
          <w:tcPr>
            <w:tcW w:w="840" w:type="dxa"/>
            <w:hideMark/>
          </w:tcPr>
          <w:p w14:paraId="45FBD42C" w14:textId="77777777" w:rsidR="004956B3" w:rsidRPr="004956B3" w:rsidRDefault="004956B3" w:rsidP="004956B3">
            <w:pPr>
              <w:jc w:val="both"/>
            </w:pPr>
            <w:r w:rsidRPr="004956B3">
              <w:t>18</w:t>
            </w:r>
          </w:p>
        </w:tc>
        <w:tc>
          <w:tcPr>
            <w:tcW w:w="1660" w:type="dxa"/>
            <w:vMerge/>
            <w:hideMark/>
          </w:tcPr>
          <w:p w14:paraId="69078196" w14:textId="77777777" w:rsidR="004956B3" w:rsidRPr="004956B3" w:rsidRDefault="004956B3" w:rsidP="004956B3">
            <w:pPr>
              <w:jc w:val="both"/>
            </w:pPr>
          </w:p>
        </w:tc>
        <w:tc>
          <w:tcPr>
            <w:tcW w:w="3980" w:type="dxa"/>
            <w:noWrap/>
            <w:hideMark/>
          </w:tcPr>
          <w:p w14:paraId="60035405" w14:textId="77777777" w:rsidR="004956B3" w:rsidRPr="004956B3" w:rsidRDefault="004956B3" w:rsidP="004956B3">
            <w:pPr>
              <w:jc w:val="both"/>
            </w:pPr>
            <w:r w:rsidRPr="004956B3">
              <w:t>Yağmursuyu Tesisatı</w:t>
            </w:r>
          </w:p>
        </w:tc>
        <w:tc>
          <w:tcPr>
            <w:tcW w:w="1320" w:type="dxa"/>
            <w:vMerge/>
            <w:hideMark/>
          </w:tcPr>
          <w:p w14:paraId="7ABB3FAB" w14:textId="77777777" w:rsidR="004956B3" w:rsidRPr="004956B3" w:rsidRDefault="004956B3" w:rsidP="004956B3">
            <w:pPr>
              <w:jc w:val="both"/>
            </w:pPr>
          </w:p>
        </w:tc>
        <w:tc>
          <w:tcPr>
            <w:tcW w:w="1200" w:type="dxa"/>
            <w:hideMark/>
          </w:tcPr>
          <w:p w14:paraId="7C868CFC" w14:textId="77777777" w:rsidR="004956B3" w:rsidRPr="004956B3" w:rsidRDefault="004956B3" w:rsidP="004956B3">
            <w:pPr>
              <w:jc w:val="both"/>
            </w:pPr>
            <w:r w:rsidRPr="004956B3">
              <w:t>1,800135</w:t>
            </w:r>
          </w:p>
        </w:tc>
      </w:tr>
      <w:tr w:rsidR="004956B3" w:rsidRPr="004956B3" w14:paraId="234BF634" w14:textId="77777777" w:rsidTr="004956B3">
        <w:trPr>
          <w:trHeight w:val="424"/>
        </w:trPr>
        <w:tc>
          <w:tcPr>
            <w:tcW w:w="840" w:type="dxa"/>
            <w:hideMark/>
          </w:tcPr>
          <w:p w14:paraId="15CE4C04" w14:textId="77777777" w:rsidR="004956B3" w:rsidRPr="004956B3" w:rsidRDefault="004956B3" w:rsidP="004956B3">
            <w:pPr>
              <w:jc w:val="both"/>
            </w:pPr>
            <w:r w:rsidRPr="004956B3">
              <w:t>19</w:t>
            </w:r>
          </w:p>
        </w:tc>
        <w:tc>
          <w:tcPr>
            <w:tcW w:w="1660" w:type="dxa"/>
            <w:vMerge w:val="restart"/>
            <w:hideMark/>
          </w:tcPr>
          <w:p w14:paraId="2646EE40" w14:textId="77777777" w:rsidR="004956B3" w:rsidRPr="004956B3" w:rsidRDefault="004956B3" w:rsidP="004956B3">
            <w:pPr>
              <w:jc w:val="both"/>
            </w:pPr>
            <w:r w:rsidRPr="004956B3">
              <w:t>OKUL BİNASI ELEKTRİK TESİSATI</w:t>
            </w:r>
          </w:p>
        </w:tc>
        <w:tc>
          <w:tcPr>
            <w:tcW w:w="3980" w:type="dxa"/>
            <w:noWrap/>
            <w:hideMark/>
          </w:tcPr>
          <w:p w14:paraId="0A2EDAF4" w14:textId="77777777" w:rsidR="004956B3" w:rsidRPr="004956B3" w:rsidRDefault="004956B3" w:rsidP="004956B3">
            <w:pPr>
              <w:jc w:val="both"/>
            </w:pPr>
            <w:r w:rsidRPr="004956B3">
              <w:t>Aydınlatma-Priz-Ups Tesisatı</w:t>
            </w:r>
          </w:p>
        </w:tc>
        <w:tc>
          <w:tcPr>
            <w:tcW w:w="1320" w:type="dxa"/>
            <w:vMerge w:val="restart"/>
            <w:hideMark/>
          </w:tcPr>
          <w:p w14:paraId="429283FA" w14:textId="77777777" w:rsidR="004956B3" w:rsidRPr="004956B3" w:rsidRDefault="004956B3" w:rsidP="004956B3">
            <w:pPr>
              <w:jc w:val="both"/>
            </w:pPr>
            <w:r w:rsidRPr="004956B3">
              <w:t>9,45%</w:t>
            </w:r>
          </w:p>
        </w:tc>
        <w:tc>
          <w:tcPr>
            <w:tcW w:w="1200" w:type="dxa"/>
            <w:hideMark/>
          </w:tcPr>
          <w:p w14:paraId="09DDF6A6" w14:textId="77777777" w:rsidR="004956B3" w:rsidRPr="004956B3" w:rsidRDefault="004956B3" w:rsidP="004956B3">
            <w:pPr>
              <w:jc w:val="both"/>
            </w:pPr>
            <w:r w:rsidRPr="004956B3">
              <w:t>1,157551</w:t>
            </w:r>
          </w:p>
        </w:tc>
      </w:tr>
      <w:tr w:rsidR="004956B3" w:rsidRPr="004956B3" w14:paraId="2D606DE4" w14:textId="77777777" w:rsidTr="004956B3">
        <w:trPr>
          <w:trHeight w:val="424"/>
        </w:trPr>
        <w:tc>
          <w:tcPr>
            <w:tcW w:w="840" w:type="dxa"/>
            <w:hideMark/>
          </w:tcPr>
          <w:p w14:paraId="3430EFB3" w14:textId="77777777" w:rsidR="004956B3" w:rsidRPr="004956B3" w:rsidRDefault="004956B3" w:rsidP="004956B3">
            <w:pPr>
              <w:jc w:val="both"/>
            </w:pPr>
            <w:r w:rsidRPr="004956B3">
              <w:t>20</w:t>
            </w:r>
          </w:p>
        </w:tc>
        <w:tc>
          <w:tcPr>
            <w:tcW w:w="1660" w:type="dxa"/>
            <w:vMerge/>
            <w:hideMark/>
          </w:tcPr>
          <w:p w14:paraId="54687274" w14:textId="77777777" w:rsidR="004956B3" w:rsidRPr="004956B3" w:rsidRDefault="004956B3" w:rsidP="004956B3">
            <w:pPr>
              <w:jc w:val="both"/>
            </w:pPr>
          </w:p>
        </w:tc>
        <w:tc>
          <w:tcPr>
            <w:tcW w:w="3980" w:type="dxa"/>
            <w:noWrap/>
            <w:hideMark/>
          </w:tcPr>
          <w:p w14:paraId="45FBB078" w14:textId="77777777" w:rsidR="004956B3" w:rsidRPr="004956B3" w:rsidRDefault="004956B3" w:rsidP="004956B3">
            <w:pPr>
              <w:jc w:val="both"/>
            </w:pPr>
            <w:r w:rsidRPr="004956B3">
              <w:t>Ag Pano, Şalt, Kompanzasyon, Kolon Ve Ag Kabloları</w:t>
            </w:r>
          </w:p>
        </w:tc>
        <w:tc>
          <w:tcPr>
            <w:tcW w:w="1320" w:type="dxa"/>
            <w:vMerge/>
            <w:hideMark/>
          </w:tcPr>
          <w:p w14:paraId="63ADCDBF" w14:textId="77777777" w:rsidR="004956B3" w:rsidRPr="004956B3" w:rsidRDefault="004956B3" w:rsidP="004956B3">
            <w:pPr>
              <w:jc w:val="both"/>
            </w:pPr>
          </w:p>
        </w:tc>
        <w:tc>
          <w:tcPr>
            <w:tcW w:w="1200" w:type="dxa"/>
            <w:hideMark/>
          </w:tcPr>
          <w:p w14:paraId="1DBB16A5" w14:textId="77777777" w:rsidR="004956B3" w:rsidRPr="004956B3" w:rsidRDefault="004956B3" w:rsidP="004956B3">
            <w:pPr>
              <w:jc w:val="both"/>
            </w:pPr>
            <w:r w:rsidRPr="004956B3">
              <w:t>0,985996</w:t>
            </w:r>
          </w:p>
        </w:tc>
      </w:tr>
      <w:tr w:rsidR="004956B3" w:rsidRPr="004956B3" w14:paraId="61C83ADD" w14:textId="77777777" w:rsidTr="004956B3">
        <w:trPr>
          <w:trHeight w:val="424"/>
        </w:trPr>
        <w:tc>
          <w:tcPr>
            <w:tcW w:w="840" w:type="dxa"/>
            <w:hideMark/>
          </w:tcPr>
          <w:p w14:paraId="67649546" w14:textId="77777777" w:rsidR="004956B3" w:rsidRPr="004956B3" w:rsidRDefault="004956B3" w:rsidP="004956B3">
            <w:pPr>
              <w:jc w:val="both"/>
            </w:pPr>
            <w:r w:rsidRPr="004956B3">
              <w:t>21</w:t>
            </w:r>
          </w:p>
        </w:tc>
        <w:tc>
          <w:tcPr>
            <w:tcW w:w="1660" w:type="dxa"/>
            <w:vMerge/>
            <w:hideMark/>
          </w:tcPr>
          <w:p w14:paraId="18BF8948" w14:textId="77777777" w:rsidR="004956B3" w:rsidRPr="004956B3" w:rsidRDefault="004956B3" w:rsidP="004956B3">
            <w:pPr>
              <w:jc w:val="both"/>
            </w:pPr>
          </w:p>
        </w:tc>
        <w:tc>
          <w:tcPr>
            <w:tcW w:w="3980" w:type="dxa"/>
            <w:noWrap/>
            <w:hideMark/>
          </w:tcPr>
          <w:p w14:paraId="07024363" w14:textId="77777777" w:rsidR="004956B3" w:rsidRPr="004956B3" w:rsidRDefault="004956B3" w:rsidP="004956B3">
            <w:pPr>
              <w:jc w:val="both"/>
            </w:pPr>
            <w:r w:rsidRPr="004956B3">
              <w:t>Jeneratör Tesisatı</w:t>
            </w:r>
          </w:p>
        </w:tc>
        <w:tc>
          <w:tcPr>
            <w:tcW w:w="1320" w:type="dxa"/>
            <w:vMerge/>
            <w:hideMark/>
          </w:tcPr>
          <w:p w14:paraId="7CDFD13A" w14:textId="77777777" w:rsidR="004956B3" w:rsidRPr="004956B3" w:rsidRDefault="004956B3" w:rsidP="004956B3">
            <w:pPr>
              <w:jc w:val="both"/>
            </w:pPr>
          </w:p>
        </w:tc>
        <w:tc>
          <w:tcPr>
            <w:tcW w:w="1200" w:type="dxa"/>
            <w:hideMark/>
          </w:tcPr>
          <w:p w14:paraId="316A9AFA" w14:textId="77777777" w:rsidR="004956B3" w:rsidRPr="004956B3" w:rsidRDefault="004956B3" w:rsidP="004956B3">
            <w:pPr>
              <w:jc w:val="both"/>
            </w:pPr>
            <w:r w:rsidRPr="004956B3">
              <w:t>0,524629</w:t>
            </w:r>
          </w:p>
        </w:tc>
      </w:tr>
      <w:tr w:rsidR="004956B3" w:rsidRPr="004956B3" w14:paraId="3BE9CAB0" w14:textId="77777777" w:rsidTr="004956B3">
        <w:trPr>
          <w:trHeight w:val="424"/>
        </w:trPr>
        <w:tc>
          <w:tcPr>
            <w:tcW w:w="840" w:type="dxa"/>
            <w:hideMark/>
          </w:tcPr>
          <w:p w14:paraId="59872C84" w14:textId="77777777" w:rsidR="004956B3" w:rsidRPr="004956B3" w:rsidRDefault="004956B3" w:rsidP="004956B3">
            <w:pPr>
              <w:jc w:val="both"/>
            </w:pPr>
            <w:r w:rsidRPr="004956B3">
              <w:t>22</w:t>
            </w:r>
          </w:p>
        </w:tc>
        <w:tc>
          <w:tcPr>
            <w:tcW w:w="1660" w:type="dxa"/>
            <w:vMerge/>
            <w:hideMark/>
          </w:tcPr>
          <w:p w14:paraId="31C3A3F0" w14:textId="77777777" w:rsidR="004956B3" w:rsidRPr="004956B3" w:rsidRDefault="004956B3" w:rsidP="004956B3">
            <w:pPr>
              <w:jc w:val="both"/>
            </w:pPr>
          </w:p>
        </w:tc>
        <w:tc>
          <w:tcPr>
            <w:tcW w:w="3980" w:type="dxa"/>
            <w:noWrap/>
            <w:hideMark/>
          </w:tcPr>
          <w:p w14:paraId="3974FBD0" w14:textId="77777777" w:rsidR="004956B3" w:rsidRPr="004956B3" w:rsidRDefault="004956B3" w:rsidP="004956B3">
            <w:pPr>
              <w:jc w:val="both"/>
            </w:pPr>
            <w:r w:rsidRPr="004956B3">
              <w:t>Kablo Tavası</w:t>
            </w:r>
          </w:p>
        </w:tc>
        <w:tc>
          <w:tcPr>
            <w:tcW w:w="1320" w:type="dxa"/>
            <w:vMerge/>
            <w:hideMark/>
          </w:tcPr>
          <w:p w14:paraId="57ED3B4B" w14:textId="77777777" w:rsidR="004956B3" w:rsidRPr="004956B3" w:rsidRDefault="004956B3" w:rsidP="004956B3">
            <w:pPr>
              <w:jc w:val="both"/>
            </w:pPr>
          </w:p>
        </w:tc>
        <w:tc>
          <w:tcPr>
            <w:tcW w:w="1200" w:type="dxa"/>
            <w:hideMark/>
          </w:tcPr>
          <w:p w14:paraId="43089931" w14:textId="77777777" w:rsidR="004956B3" w:rsidRPr="004956B3" w:rsidRDefault="004956B3" w:rsidP="004956B3">
            <w:pPr>
              <w:jc w:val="both"/>
            </w:pPr>
            <w:r w:rsidRPr="004956B3">
              <w:t>0,261819</w:t>
            </w:r>
          </w:p>
        </w:tc>
      </w:tr>
      <w:tr w:rsidR="004956B3" w:rsidRPr="004956B3" w14:paraId="50A1369A" w14:textId="77777777" w:rsidTr="004956B3">
        <w:trPr>
          <w:trHeight w:val="424"/>
        </w:trPr>
        <w:tc>
          <w:tcPr>
            <w:tcW w:w="840" w:type="dxa"/>
            <w:hideMark/>
          </w:tcPr>
          <w:p w14:paraId="13118C45" w14:textId="77777777" w:rsidR="004956B3" w:rsidRPr="004956B3" w:rsidRDefault="004956B3" w:rsidP="004956B3">
            <w:pPr>
              <w:jc w:val="both"/>
            </w:pPr>
            <w:r w:rsidRPr="004956B3">
              <w:t>23</w:t>
            </w:r>
          </w:p>
        </w:tc>
        <w:tc>
          <w:tcPr>
            <w:tcW w:w="1660" w:type="dxa"/>
            <w:vMerge/>
            <w:hideMark/>
          </w:tcPr>
          <w:p w14:paraId="233EEDBD" w14:textId="77777777" w:rsidR="004956B3" w:rsidRPr="004956B3" w:rsidRDefault="004956B3" w:rsidP="004956B3">
            <w:pPr>
              <w:jc w:val="both"/>
            </w:pPr>
          </w:p>
        </w:tc>
        <w:tc>
          <w:tcPr>
            <w:tcW w:w="3980" w:type="dxa"/>
            <w:noWrap/>
            <w:hideMark/>
          </w:tcPr>
          <w:p w14:paraId="403327C1" w14:textId="77777777" w:rsidR="004956B3" w:rsidRPr="004956B3" w:rsidRDefault="004956B3" w:rsidP="004956B3">
            <w:pPr>
              <w:jc w:val="both"/>
            </w:pPr>
            <w:r w:rsidRPr="004956B3">
              <w:t>Topraklama Tesisatı</w:t>
            </w:r>
          </w:p>
        </w:tc>
        <w:tc>
          <w:tcPr>
            <w:tcW w:w="1320" w:type="dxa"/>
            <w:vMerge/>
            <w:hideMark/>
          </w:tcPr>
          <w:p w14:paraId="0588E485" w14:textId="77777777" w:rsidR="004956B3" w:rsidRPr="004956B3" w:rsidRDefault="004956B3" w:rsidP="004956B3">
            <w:pPr>
              <w:jc w:val="both"/>
            </w:pPr>
          </w:p>
        </w:tc>
        <w:tc>
          <w:tcPr>
            <w:tcW w:w="1200" w:type="dxa"/>
            <w:hideMark/>
          </w:tcPr>
          <w:p w14:paraId="6FB367C7" w14:textId="77777777" w:rsidR="004956B3" w:rsidRPr="004956B3" w:rsidRDefault="004956B3" w:rsidP="004956B3">
            <w:pPr>
              <w:jc w:val="both"/>
            </w:pPr>
            <w:r w:rsidRPr="004956B3">
              <w:t>0,216644</w:t>
            </w:r>
          </w:p>
        </w:tc>
      </w:tr>
      <w:tr w:rsidR="004956B3" w:rsidRPr="004956B3" w14:paraId="41756E58" w14:textId="77777777" w:rsidTr="004956B3">
        <w:trPr>
          <w:trHeight w:val="424"/>
        </w:trPr>
        <w:tc>
          <w:tcPr>
            <w:tcW w:w="840" w:type="dxa"/>
            <w:hideMark/>
          </w:tcPr>
          <w:p w14:paraId="53B88EC8" w14:textId="77777777" w:rsidR="004956B3" w:rsidRPr="004956B3" w:rsidRDefault="004956B3" w:rsidP="004956B3">
            <w:pPr>
              <w:jc w:val="both"/>
            </w:pPr>
            <w:r w:rsidRPr="004956B3">
              <w:t>24</w:t>
            </w:r>
          </w:p>
        </w:tc>
        <w:tc>
          <w:tcPr>
            <w:tcW w:w="1660" w:type="dxa"/>
            <w:vMerge/>
            <w:hideMark/>
          </w:tcPr>
          <w:p w14:paraId="6A4A6A84" w14:textId="77777777" w:rsidR="004956B3" w:rsidRPr="004956B3" w:rsidRDefault="004956B3" w:rsidP="004956B3">
            <w:pPr>
              <w:jc w:val="both"/>
            </w:pPr>
          </w:p>
        </w:tc>
        <w:tc>
          <w:tcPr>
            <w:tcW w:w="3980" w:type="dxa"/>
            <w:noWrap/>
            <w:hideMark/>
          </w:tcPr>
          <w:p w14:paraId="43E53E51" w14:textId="77777777" w:rsidR="004956B3" w:rsidRPr="004956B3" w:rsidRDefault="004956B3" w:rsidP="004956B3">
            <w:pPr>
              <w:jc w:val="both"/>
            </w:pPr>
            <w:r w:rsidRPr="004956B3">
              <w:t>Dış Saha Aydınlatma Tesisatı</w:t>
            </w:r>
          </w:p>
        </w:tc>
        <w:tc>
          <w:tcPr>
            <w:tcW w:w="1320" w:type="dxa"/>
            <w:vMerge/>
            <w:hideMark/>
          </w:tcPr>
          <w:p w14:paraId="4C9486A3" w14:textId="77777777" w:rsidR="004956B3" w:rsidRPr="004956B3" w:rsidRDefault="004956B3" w:rsidP="004956B3">
            <w:pPr>
              <w:jc w:val="both"/>
            </w:pPr>
          </w:p>
        </w:tc>
        <w:tc>
          <w:tcPr>
            <w:tcW w:w="1200" w:type="dxa"/>
            <w:hideMark/>
          </w:tcPr>
          <w:p w14:paraId="78FDF38D" w14:textId="77777777" w:rsidR="004956B3" w:rsidRPr="004956B3" w:rsidRDefault="004956B3" w:rsidP="004956B3">
            <w:pPr>
              <w:jc w:val="both"/>
            </w:pPr>
            <w:r w:rsidRPr="004956B3">
              <w:t>0,644937</w:t>
            </w:r>
          </w:p>
        </w:tc>
      </w:tr>
      <w:tr w:rsidR="004956B3" w:rsidRPr="004956B3" w14:paraId="0C3E06CD" w14:textId="77777777" w:rsidTr="004956B3">
        <w:trPr>
          <w:trHeight w:val="424"/>
        </w:trPr>
        <w:tc>
          <w:tcPr>
            <w:tcW w:w="840" w:type="dxa"/>
            <w:hideMark/>
          </w:tcPr>
          <w:p w14:paraId="51170534" w14:textId="77777777" w:rsidR="004956B3" w:rsidRPr="004956B3" w:rsidRDefault="004956B3" w:rsidP="004956B3">
            <w:pPr>
              <w:jc w:val="both"/>
            </w:pPr>
            <w:r w:rsidRPr="004956B3">
              <w:lastRenderedPageBreak/>
              <w:t>25</w:t>
            </w:r>
          </w:p>
        </w:tc>
        <w:tc>
          <w:tcPr>
            <w:tcW w:w="1660" w:type="dxa"/>
            <w:vMerge/>
            <w:hideMark/>
          </w:tcPr>
          <w:p w14:paraId="7B2F708E" w14:textId="77777777" w:rsidR="004956B3" w:rsidRPr="004956B3" w:rsidRDefault="004956B3" w:rsidP="004956B3">
            <w:pPr>
              <w:jc w:val="both"/>
            </w:pPr>
          </w:p>
        </w:tc>
        <w:tc>
          <w:tcPr>
            <w:tcW w:w="3980" w:type="dxa"/>
            <w:noWrap/>
            <w:hideMark/>
          </w:tcPr>
          <w:p w14:paraId="65FE0187" w14:textId="77777777" w:rsidR="004956B3" w:rsidRPr="004956B3" w:rsidRDefault="004956B3" w:rsidP="004956B3">
            <w:pPr>
              <w:jc w:val="both"/>
            </w:pPr>
            <w:r w:rsidRPr="004956B3">
              <w:t>Telefon Tesisatı</w:t>
            </w:r>
          </w:p>
        </w:tc>
        <w:tc>
          <w:tcPr>
            <w:tcW w:w="1320" w:type="dxa"/>
            <w:vMerge/>
            <w:hideMark/>
          </w:tcPr>
          <w:p w14:paraId="5C8D8151" w14:textId="77777777" w:rsidR="004956B3" w:rsidRPr="004956B3" w:rsidRDefault="004956B3" w:rsidP="004956B3">
            <w:pPr>
              <w:jc w:val="both"/>
            </w:pPr>
          </w:p>
        </w:tc>
        <w:tc>
          <w:tcPr>
            <w:tcW w:w="1200" w:type="dxa"/>
            <w:hideMark/>
          </w:tcPr>
          <w:p w14:paraId="3BA6E222" w14:textId="77777777" w:rsidR="004956B3" w:rsidRPr="004956B3" w:rsidRDefault="004956B3" w:rsidP="004956B3">
            <w:pPr>
              <w:jc w:val="both"/>
            </w:pPr>
            <w:r w:rsidRPr="004956B3">
              <w:t>0,054625</w:t>
            </w:r>
          </w:p>
        </w:tc>
      </w:tr>
      <w:tr w:rsidR="004956B3" w:rsidRPr="004956B3" w14:paraId="0B6BDDDC" w14:textId="77777777" w:rsidTr="004956B3">
        <w:trPr>
          <w:trHeight w:val="424"/>
        </w:trPr>
        <w:tc>
          <w:tcPr>
            <w:tcW w:w="840" w:type="dxa"/>
            <w:hideMark/>
          </w:tcPr>
          <w:p w14:paraId="42978EC9" w14:textId="77777777" w:rsidR="004956B3" w:rsidRPr="004956B3" w:rsidRDefault="004956B3" w:rsidP="004956B3">
            <w:pPr>
              <w:jc w:val="both"/>
            </w:pPr>
            <w:r w:rsidRPr="004956B3">
              <w:t>26</w:t>
            </w:r>
          </w:p>
        </w:tc>
        <w:tc>
          <w:tcPr>
            <w:tcW w:w="1660" w:type="dxa"/>
            <w:vMerge/>
            <w:hideMark/>
          </w:tcPr>
          <w:p w14:paraId="4B4D8438" w14:textId="77777777" w:rsidR="004956B3" w:rsidRPr="004956B3" w:rsidRDefault="004956B3" w:rsidP="004956B3">
            <w:pPr>
              <w:jc w:val="both"/>
            </w:pPr>
          </w:p>
        </w:tc>
        <w:tc>
          <w:tcPr>
            <w:tcW w:w="3980" w:type="dxa"/>
            <w:noWrap/>
            <w:hideMark/>
          </w:tcPr>
          <w:p w14:paraId="77D631F4" w14:textId="77777777" w:rsidR="004956B3" w:rsidRPr="004956B3" w:rsidRDefault="004956B3" w:rsidP="004956B3">
            <w:pPr>
              <w:jc w:val="both"/>
            </w:pPr>
            <w:r w:rsidRPr="004956B3">
              <w:t>Data Tesisatı</w:t>
            </w:r>
          </w:p>
        </w:tc>
        <w:tc>
          <w:tcPr>
            <w:tcW w:w="1320" w:type="dxa"/>
            <w:vMerge/>
            <w:hideMark/>
          </w:tcPr>
          <w:p w14:paraId="6F476722" w14:textId="77777777" w:rsidR="004956B3" w:rsidRPr="004956B3" w:rsidRDefault="004956B3" w:rsidP="004956B3">
            <w:pPr>
              <w:jc w:val="both"/>
            </w:pPr>
          </w:p>
        </w:tc>
        <w:tc>
          <w:tcPr>
            <w:tcW w:w="1200" w:type="dxa"/>
            <w:hideMark/>
          </w:tcPr>
          <w:p w14:paraId="214C692E" w14:textId="77777777" w:rsidR="004956B3" w:rsidRPr="004956B3" w:rsidRDefault="004956B3" w:rsidP="004956B3">
            <w:pPr>
              <w:jc w:val="both"/>
            </w:pPr>
            <w:r w:rsidRPr="004956B3">
              <w:t>0,357628</w:t>
            </w:r>
          </w:p>
        </w:tc>
      </w:tr>
      <w:tr w:rsidR="004956B3" w:rsidRPr="004956B3" w14:paraId="7C56C546" w14:textId="77777777" w:rsidTr="004956B3">
        <w:trPr>
          <w:trHeight w:val="424"/>
        </w:trPr>
        <w:tc>
          <w:tcPr>
            <w:tcW w:w="840" w:type="dxa"/>
            <w:hideMark/>
          </w:tcPr>
          <w:p w14:paraId="442AF3B9" w14:textId="77777777" w:rsidR="004956B3" w:rsidRPr="004956B3" w:rsidRDefault="004956B3" w:rsidP="004956B3">
            <w:pPr>
              <w:jc w:val="both"/>
            </w:pPr>
            <w:r w:rsidRPr="004956B3">
              <w:t>27</w:t>
            </w:r>
          </w:p>
        </w:tc>
        <w:tc>
          <w:tcPr>
            <w:tcW w:w="1660" w:type="dxa"/>
            <w:vMerge/>
            <w:hideMark/>
          </w:tcPr>
          <w:p w14:paraId="3ED4DFE4" w14:textId="77777777" w:rsidR="004956B3" w:rsidRPr="004956B3" w:rsidRDefault="004956B3" w:rsidP="004956B3">
            <w:pPr>
              <w:jc w:val="both"/>
            </w:pPr>
          </w:p>
        </w:tc>
        <w:tc>
          <w:tcPr>
            <w:tcW w:w="3980" w:type="dxa"/>
            <w:noWrap/>
            <w:hideMark/>
          </w:tcPr>
          <w:p w14:paraId="079E05F3" w14:textId="77777777" w:rsidR="004956B3" w:rsidRPr="004956B3" w:rsidRDefault="004956B3" w:rsidP="004956B3">
            <w:pPr>
              <w:jc w:val="both"/>
            </w:pPr>
            <w:r w:rsidRPr="004956B3">
              <w:t>Tv Tesisatı</w:t>
            </w:r>
          </w:p>
        </w:tc>
        <w:tc>
          <w:tcPr>
            <w:tcW w:w="1320" w:type="dxa"/>
            <w:vMerge/>
            <w:hideMark/>
          </w:tcPr>
          <w:p w14:paraId="5456DFC4" w14:textId="77777777" w:rsidR="004956B3" w:rsidRPr="004956B3" w:rsidRDefault="004956B3" w:rsidP="004956B3">
            <w:pPr>
              <w:jc w:val="both"/>
            </w:pPr>
          </w:p>
        </w:tc>
        <w:tc>
          <w:tcPr>
            <w:tcW w:w="1200" w:type="dxa"/>
            <w:hideMark/>
          </w:tcPr>
          <w:p w14:paraId="23D34DA7" w14:textId="77777777" w:rsidR="004956B3" w:rsidRPr="004956B3" w:rsidRDefault="004956B3" w:rsidP="004956B3">
            <w:pPr>
              <w:jc w:val="both"/>
            </w:pPr>
            <w:r w:rsidRPr="004956B3">
              <w:t>0,00887</w:t>
            </w:r>
          </w:p>
        </w:tc>
      </w:tr>
      <w:tr w:rsidR="004956B3" w:rsidRPr="004956B3" w14:paraId="29AF47B4" w14:textId="77777777" w:rsidTr="004956B3">
        <w:trPr>
          <w:trHeight w:val="424"/>
        </w:trPr>
        <w:tc>
          <w:tcPr>
            <w:tcW w:w="840" w:type="dxa"/>
            <w:hideMark/>
          </w:tcPr>
          <w:p w14:paraId="27DB04D1" w14:textId="77777777" w:rsidR="004956B3" w:rsidRPr="004956B3" w:rsidRDefault="004956B3" w:rsidP="004956B3">
            <w:pPr>
              <w:jc w:val="both"/>
            </w:pPr>
            <w:r w:rsidRPr="004956B3">
              <w:t>28</w:t>
            </w:r>
          </w:p>
        </w:tc>
        <w:tc>
          <w:tcPr>
            <w:tcW w:w="1660" w:type="dxa"/>
            <w:vMerge/>
            <w:hideMark/>
          </w:tcPr>
          <w:p w14:paraId="18549F78" w14:textId="77777777" w:rsidR="004956B3" w:rsidRPr="004956B3" w:rsidRDefault="004956B3" w:rsidP="004956B3">
            <w:pPr>
              <w:jc w:val="both"/>
            </w:pPr>
          </w:p>
        </w:tc>
        <w:tc>
          <w:tcPr>
            <w:tcW w:w="3980" w:type="dxa"/>
            <w:noWrap/>
            <w:hideMark/>
          </w:tcPr>
          <w:p w14:paraId="01767465" w14:textId="77777777" w:rsidR="004956B3" w:rsidRPr="004956B3" w:rsidRDefault="004956B3" w:rsidP="004956B3">
            <w:pPr>
              <w:jc w:val="both"/>
            </w:pPr>
            <w:r w:rsidRPr="004956B3">
              <w:t>Cctv Tesisatı</w:t>
            </w:r>
          </w:p>
        </w:tc>
        <w:tc>
          <w:tcPr>
            <w:tcW w:w="1320" w:type="dxa"/>
            <w:vMerge/>
            <w:hideMark/>
          </w:tcPr>
          <w:p w14:paraId="385C0A34" w14:textId="77777777" w:rsidR="004956B3" w:rsidRPr="004956B3" w:rsidRDefault="004956B3" w:rsidP="004956B3">
            <w:pPr>
              <w:jc w:val="both"/>
            </w:pPr>
          </w:p>
        </w:tc>
        <w:tc>
          <w:tcPr>
            <w:tcW w:w="1200" w:type="dxa"/>
            <w:hideMark/>
          </w:tcPr>
          <w:p w14:paraId="3E00399E" w14:textId="77777777" w:rsidR="004956B3" w:rsidRPr="004956B3" w:rsidRDefault="004956B3" w:rsidP="004956B3">
            <w:pPr>
              <w:jc w:val="both"/>
            </w:pPr>
            <w:r w:rsidRPr="004956B3">
              <w:t>0,900011</w:t>
            </w:r>
          </w:p>
        </w:tc>
      </w:tr>
      <w:tr w:rsidR="004956B3" w:rsidRPr="004956B3" w14:paraId="043FBBBB" w14:textId="77777777" w:rsidTr="004956B3">
        <w:trPr>
          <w:trHeight w:val="424"/>
        </w:trPr>
        <w:tc>
          <w:tcPr>
            <w:tcW w:w="840" w:type="dxa"/>
            <w:hideMark/>
          </w:tcPr>
          <w:p w14:paraId="445E8E0C" w14:textId="77777777" w:rsidR="004956B3" w:rsidRPr="004956B3" w:rsidRDefault="004956B3" w:rsidP="004956B3">
            <w:pPr>
              <w:jc w:val="both"/>
            </w:pPr>
            <w:r w:rsidRPr="004956B3">
              <w:t>29</w:t>
            </w:r>
          </w:p>
        </w:tc>
        <w:tc>
          <w:tcPr>
            <w:tcW w:w="1660" w:type="dxa"/>
            <w:vMerge/>
            <w:hideMark/>
          </w:tcPr>
          <w:p w14:paraId="7A7C2B09" w14:textId="77777777" w:rsidR="004956B3" w:rsidRPr="004956B3" w:rsidRDefault="004956B3" w:rsidP="004956B3">
            <w:pPr>
              <w:jc w:val="both"/>
            </w:pPr>
          </w:p>
        </w:tc>
        <w:tc>
          <w:tcPr>
            <w:tcW w:w="3980" w:type="dxa"/>
            <w:noWrap/>
            <w:hideMark/>
          </w:tcPr>
          <w:p w14:paraId="088BFFD2" w14:textId="77777777" w:rsidR="004956B3" w:rsidRPr="004956B3" w:rsidRDefault="004956B3" w:rsidP="004956B3">
            <w:pPr>
              <w:jc w:val="both"/>
            </w:pPr>
            <w:r w:rsidRPr="004956B3">
              <w:t>Yangın Algılama Tesisatı</w:t>
            </w:r>
          </w:p>
        </w:tc>
        <w:tc>
          <w:tcPr>
            <w:tcW w:w="1320" w:type="dxa"/>
            <w:vMerge/>
            <w:hideMark/>
          </w:tcPr>
          <w:p w14:paraId="7DE1BF07" w14:textId="77777777" w:rsidR="004956B3" w:rsidRPr="004956B3" w:rsidRDefault="004956B3" w:rsidP="004956B3">
            <w:pPr>
              <w:jc w:val="both"/>
            </w:pPr>
          </w:p>
        </w:tc>
        <w:tc>
          <w:tcPr>
            <w:tcW w:w="1200" w:type="dxa"/>
            <w:hideMark/>
          </w:tcPr>
          <w:p w14:paraId="586A6208" w14:textId="77777777" w:rsidR="004956B3" w:rsidRPr="004956B3" w:rsidRDefault="004956B3" w:rsidP="004956B3">
            <w:pPr>
              <w:jc w:val="both"/>
            </w:pPr>
            <w:r w:rsidRPr="004956B3">
              <w:t>0,361927</w:t>
            </w:r>
          </w:p>
        </w:tc>
      </w:tr>
      <w:tr w:rsidR="004956B3" w:rsidRPr="004956B3" w14:paraId="4172AC25" w14:textId="77777777" w:rsidTr="004956B3">
        <w:trPr>
          <w:trHeight w:val="424"/>
        </w:trPr>
        <w:tc>
          <w:tcPr>
            <w:tcW w:w="840" w:type="dxa"/>
            <w:hideMark/>
          </w:tcPr>
          <w:p w14:paraId="1C119ADA" w14:textId="77777777" w:rsidR="004956B3" w:rsidRPr="004956B3" w:rsidRDefault="004956B3" w:rsidP="004956B3">
            <w:pPr>
              <w:jc w:val="both"/>
            </w:pPr>
            <w:r w:rsidRPr="004956B3">
              <w:t>30</w:t>
            </w:r>
          </w:p>
        </w:tc>
        <w:tc>
          <w:tcPr>
            <w:tcW w:w="1660" w:type="dxa"/>
            <w:vMerge/>
            <w:hideMark/>
          </w:tcPr>
          <w:p w14:paraId="6A6E4D39" w14:textId="77777777" w:rsidR="004956B3" w:rsidRPr="004956B3" w:rsidRDefault="004956B3" w:rsidP="004956B3">
            <w:pPr>
              <w:jc w:val="both"/>
            </w:pPr>
          </w:p>
        </w:tc>
        <w:tc>
          <w:tcPr>
            <w:tcW w:w="3980" w:type="dxa"/>
            <w:noWrap/>
            <w:hideMark/>
          </w:tcPr>
          <w:p w14:paraId="24956E1B" w14:textId="77777777" w:rsidR="004956B3" w:rsidRPr="004956B3" w:rsidRDefault="004956B3" w:rsidP="004956B3">
            <w:pPr>
              <w:jc w:val="both"/>
            </w:pPr>
            <w:r w:rsidRPr="004956B3">
              <w:t>Acil Anons Ve Seslendirme Tesisatı</w:t>
            </w:r>
          </w:p>
        </w:tc>
        <w:tc>
          <w:tcPr>
            <w:tcW w:w="1320" w:type="dxa"/>
            <w:vMerge/>
            <w:hideMark/>
          </w:tcPr>
          <w:p w14:paraId="13ADD8F4" w14:textId="77777777" w:rsidR="004956B3" w:rsidRPr="004956B3" w:rsidRDefault="004956B3" w:rsidP="004956B3">
            <w:pPr>
              <w:jc w:val="both"/>
            </w:pPr>
          </w:p>
        </w:tc>
        <w:tc>
          <w:tcPr>
            <w:tcW w:w="1200" w:type="dxa"/>
            <w:hideMark/>
          </w:tcPr>
          <w:p w14:paraId="0F68C5A3" w14:textId="77777777" w:rsidR="004956B3" w:rsidRPr="004956B3" w:rsidRDefault="004956B3" w:rsidP="004956B3">
            <w:pPr>
              <w:jc w:val="both"/>
            </w:pPr>
            <w:r w:rsidRPr="004956B3">
              <w:t>0,377996</w:t>
            </w:r>
          </w:p>
        </w:tc>
      </w:tr>
      <w:tr w:rsidR="004956B3" w:rsidRPr="004956B3" w14:paraId="095BA71B" w14:textId="77777777" w:rsidTr="004956B3">
        <w:trPr>
          <w:trHeight w:val="424"/>
        </w:trPr>
        <w:tc>
          <w:tcPr>
            <w:tcW w:w="840" w:type="dxa"/>
            <w:hideMark/>
          </w:tcPr>
          <w:p w14:paraId="6742EE8A" w14:textId="77777777" w:rsidR="004956B3" w:rsidRPr="004956B3" w:rsidRDefault="004956B3" w:rsidP="004956B3">
            <w:pPr>
              <w:jc w:val="both"/>
            </w:pPr>
            <w:r w:rsidRPr="004956B3">
              <w:t>31</w:t>
            </w:r>
          </w:p>
        </w:tc>
        <w:tc>
          <w:tcPr>
            <w:tcW w:w="1660" w:type="dxa"/>
            <w:vMerge/>
            <w:hideMark/>
          </w:tcPr>
          <w:p w14:paraId="0DC621F1" w14:textId="77777777" w:rsidR="004956B3" w:rsidRPr="004956B3" w:rsidRDefault="004956B3" w:rsidP="004956B3">
            <w:pPr>
              <w:jc w:val="both"/>
            </w:pPr>
          </w:p>
        </w:tc>
        <w:tc>
          <w:tcPr>
            <w:tcW w:w="3980" w:type="dxa"/>
            <w:noWrap/>
            <w:hideMark/>
          </w:tcPr>
          <w:p w14:paraId="0510CD0E" w14:textId="77777777" w:rsidR="004956B3" w:rsidRPr="004956B3" w:rsidRDefault="004956B3" w:rsidP="004956B3">
            <w:pPr>
              <w:jc w:val="both"/>
            </w:pPr>
            <w:r w:rsidRPr="004956B3">
              <w:t>Engelli Çağrı Sistemi Elektrik Tesisatı</w:t>
            </w:r>
          </w:p>
        </w:tc>
        <w:tc>
          <w:tcPr>
            <w:tcW w:w="1320" w:type="dxa"/>
            <w:vMerge/>
            <w:hideMark/>
          </w:tcPr>
          <w:p w14:paraId="709755E5" w14:textId="77777777" w:rsidR="004956B3" w:rsidRPr="004956B3" w:rsidRDefault="004956B3" w:rsidP="004956B3">
            <w:pPr>
              <w:jc w:val="both"/>
            </w:pPr>
          </w:p>
        </w:tc>
        <w:tc>
          <w:tcPr>
            <w:tcW w:w="1200" w:type="dxa"/>
            <w:hideMark/>
          </w:tcPr>
          <w:p w14:paraId="78C71ACA" w14:textId="77777777" w:rsidR="004956B3" w:rsidRPr="004956B3" w:rsidRDefault="004956B3" w:rsidP="004956B3">
            <w:pPr>
              <w:jc w:val="both"/>
            </w:pPr>
            <w:r w:rsidRPr="004956B3">
              <w:t>0,050243</w:t>
            </w:r>
          </w:p>
        </w:tc>
      </w:tr>
      <w:tr w:rsidR="004956B3" w:rsidRPr="004956B3" w14:paraId="0670F6D3" w14:textId="77777777" w:rsidTr="004956B3">
        <w:trPr>
          <w:trHeight w:val="424"/>
        </w:trPr>
        <w:tc>
          <w:tcPr>
            <w:tcW w:w="840" w:type="dxa"/>
            <w:hideMark/>
          </w:tcPr>
          <w:p w14:paraId="1C2663B1" w14:textId="77777777" w:rsidR="004956B3" w:rsidRPr="004956B3" w:rsidRDefault="004956B3" w:rsidP="004956B3">
            <w:pPr>
              <w:jc w:val="both"/>
            </w:pPr>
            <w:r w:rsidRPr="004956B3">
              <w:t>32</w:t>
            </w:r>
          </w:p>
        </w:tc>
        <w:tc>
          <w:tcPr>
            <w:tcW w:w="1660" w:type="dxa"/>
            <w:vMerge/>
            <w:hideMark/>
          </w:tcPr>
          <w:p w14:paraId="07CB4F93" w14:textId="77777777" w:rsidR="004956B3" w:rsidRPr="004956B3" w:rsidRDefault="004956B3" w:rsidP="004956B3">
            <w:pPr>
              <w:jc w:val="both"/>
            </w:pPr>
          </w:p>
        </w:tc>
        <w:tc>
          <w:tcPr>
            <w:tcW w:w="3980" w:type="dxa"/>
            <w:noWrap/>
            <w:hideMark/>
          </w:tcPr>
          <w:p w14:paraId="1DB87ED0" w14:textId="77777777" w:rsidR="004956B3" w:rsidRPr="004956B3" w:rsidRDefault="004956B3" w:rsidP="004956B3">
            <w:pPr>
              <w:jc w:val="both"/>
            </w:pPr>
            <w:r w:rsidRPr="004956B3">
              <w:t>Hırsız Alarm Elektrik Tesisatı</w:t>
            </w:r>
          </w:p>
        </w:tc>
        <w:tc>
          <w:tcPr>
            <w:tcW w:w="1320" w:type="dxa"/>
            <w:vMerge/>
            <w:hideMark/>
          </w:tcPr>
          <w:p w14:paraId="49E5C52F" w14:textId="77777777" w:rsidR="004956B3" w:rsidRPr="004956B3" w:rsidRDefault="004956B3" w:rsidP="004956B3">
            <w:pPr>
              <w:jc w:val="both"/>
            </w:pPr>
          </w:p>
        </w:tc>
        <w:tc>
          <w:tcPr>
            <w:tcW w:w="1200" w:type="dxa"/>
            <w:hideMark/>
          </w:tcPr>
          <w:p w14:paraId="0ECA6AD4" w14:textId="77777777" w:rsidR="004956B3" w:rsidRPr="004956B3" w:rsidRDefault="004956B3" w:rsidP="004956B3">
            <w:pPr>
              <w:jc w:val="both"/>
            </w:pPr>
            <w:r w:rsidRPr="004956B3">
              <w:t>0,059036</w:t>
            </w:r>
          </w:p>
        </w:tc>
      </w:tr>
      <w:tr w:rsidR="004956B3" w:rsidRPr="004956B3" w14:paraId="14E4D6CD" w14:textId="77777777" w:rsidTr="004956B3">
        <w:trPr>
          <w:trHeight w:val="424"/>
        </w:trPr>
        <w:tc>
          <w:tcPr>
            <w:tcW w:w="840" w:type="dxa"/>
            <w:hideMark/>
          </w:tcPr>
          <w:p w14:paraId="36B9ABC8" w14:textId="77777777" w:rsidR="004956B3" w:rsidRPr="004956B3" w:rsidRDefault="004956B3" w:rsidP="004956B3">
            <w:pPr>
              <w:jc w:val="both"/>
            </w:pPr>
            <w:r w:rsidRPr="004956B3">
              <w:t>33</w:t>
            </w:r>
          </w:p>
        </w:tc>
        <w:tc>
          <w:tcPr>
            <w:tcW w:w="1660" w:type="dxa"/>
            <w:vMerge/>
            <w:hideMark/>
          </w:tcPr>
          <w:p w14:paraId="0BFFFB2A" w14:textId="77777777" w:rsidR="004956B3" w:rsidRPr="004956B3" w:rsidRDefault="004956B3" w:rsidP="004956B3">
            <w:pPr>
              <w:jc w:val="both"/>
            </w:pPr>
          </w:p>
        </w:tc>
        <w:tc>
          <w:tcPr>
            <w:tcW w:w="3980" w:type="dxa"/>
            <w:noWrap/>
            <w:hideMark/>
          </w:tcPr>
          <w:p w14:paraId="7653361F" w14:textId="77777777" w:rsidR="004956B3" w:rsidRPr="004956B3" w:rsidRDefault="004956B3" w:rsidP="004956B3">
            <w:pPr>
              <w:jc w:val="both"/>
            </w:pPr>
            <w:r w:rsidRPr="004956B3">
              <w:t>Bekçi Klübesi</w:t>
            </w:r>
          </w:p>
        </w:tc>
        <w:tc>
          <w:tcPr>
            <w:tcW w:w="1320" w:type="dxa"/>
            <w:vMerge/>
            <w:hideMark/>
          </w:tcPr>
          <w:p w14:paraId="7150487B" w14:textId="77777777" w:rsidR="004956B3" w:rsidRPr="004956B3" w:rsidRDefault="004956B3" w:rsidP="004956B3">
            <w:pPr>
              <w:jc w:val="both"/>
            </w:pPr>
          </w:p>
        </w:tc>
        <w:tc>
          <w:tcPr>
            <w:tcW w:w="1200" w:type="dxa"/>
            <w:hideMark/>
          </w:tcPr>
          <w:p w14:paraId="2FF99563" w14:textId="77777777" w:rsidR="004956B3" w:rsidRPr="004956B3" w:rsidRDefault="004956B3" w:rsidP="004956B3">
            <w:pPr>
              <w:jc w:val="both"/>
            </w:pPr>
            <w:r w:rsidRPr="004956B3">
              <w:t>0,074127</w:t>
            </w:r>
          </w:p>
        </w:tc>
      </w:tr>
      <w:tr w:rsidR="004956B3" w:rsidRPr="004956B3" w14:paraId="3954D8B8" w14:textId="77777777" w:rsidTr="004956B3">
        <w:trPr>
          <w:trHeight w:val="424"/>
        </w:trPr>
        <w:tc>
          <w:tcPr>
            <w:tcW w:w="840" w:type="dxa"/>
            <w:hideMark/>
          </w:tcPr>
          <w:p w14:paraId="2A11362A" w14:textId="77777777" w:rsidR="004956B3" w:rsidRPr="004956B3" w:rsidRDefault="004956B3" w:rsidP="004956B3">
            <w:pPr>
              <w:jc w:val="both"/>
            </w:pPr>
            <w:r w:rsidRPr="004956B3">
              <w:t>34</w:t>
            </w:r>
          </w:p>
        </w:tc>
        <w:tc>
          <w:tcPr>
            <w:tcW w:w="1660" w:type="dxa"/>
            <w:vMerge/>
            <w:hideMark/>
          </w:tcPr>
          <w:p w14:paraId="7157ABDE" w14:textId="77777777" w:rsidR="004956B3" w:rsidRPr="004956B3" w:rsidRDefault="004956B3" w:rsidP="004956B3">
            <w:pPr>
              <w:jc w:val="both"/>
            </w:pPr>
          </w:p>
        </w:tc>
        <w:tc>
          <w:tcPr>
            <w:tcW w:w="3980" w:type="dxa"/>
            <w:noWrap/>
            <w:hideMark/>
          </w:tcPr>
          <w:p w14:paraId="4B694FD8" w14:textId="77777777" w:rsidR="004956B3" w:rsidRPr="004956B3" w:rsidRDefault="004956B3" w:rsidP="004956B3">
            <w:pPr>
              <w:jc w:val="both"/>
            </w:pPr>
            <w:r w:rsidRPr="004956B3">
              <w:t>Su Deposu</w:t>
            </w:r>
          </w:p>
        </w:tc>
        <w:tc>
          <w:tcPr>
            <w:tcW w:w="1320" w:type="dxa"/>
            <w:vMerge/>
            <w:hideMark/>
          </w:tcPr>
          <w:p w14:paraId="2228F666" w14:textId="77777777" w:rsidR="004956B3" w:rsidRPr="004956B3" w:rsidRDefault="004956B3" w:rsidP="004956B3">
            <w:pPr>
              <w:jc w:val="both"/>
            </w:pPr>
          </w:p>
        </w:tc>
        <w:tc>
          <w:tcPr>
            <w:tcW w:w="1200" w:type="dxa"/>
            <w:hideMark/>
          </w:tcPr>
          <w:p w14:paraId="1881743C" w14:textId="77777777" w:rsidR="004956B3" w:rsidRPr="004956B3" w:rsidRDefault="004956B3" w:rsidP="004956B3">
            <w:pPr>
              <w:jc w:val="both"/>
            </w:pPr>
            <w:r w:rsidRPr="004956B3">
              <w:t>0,078839</w:t>
            </w:r>
          </w:p>
        </w:tc>
      </w:tr>
      <w:tr w:rsidR="004956B3" w:rsidRPr="004956B3" w14:paraId="657D432F" w14:textId="77777777" w:rsidTr="004956B3">
        <w:trPr>
          <w:trHeight w:val="424"/>
        </w:trPr>
        <w:tc>
          <w:tcPr>
            <w:tcW w:w="840" w:type="dxa"/>
            <w:hideMark/>
          </w:tcPr>
          <w:p w14:paraId="070AEA28" w14:textId="77777777" w:rsidR="004956B3" w:rsidRPr="004956B3" w:rsidRDefault="004956B3" w:rsidP="004956B3">
            <w:pPr>
              <w:jc w:val="both"/>
            </w:pPr>
            <w:r w:rsidRPr="004956B3">
              <w:t>35</w:t>
            </w:r>
          </w:p>
        </w:tc>
        <w:tc>
          <w:tcPr>
            <w:tcW w:w="1660" w:type="dxa"/>
            <w:vMerge/>
            <w:hideMark/>
          </w:tcPr>
          <w:p w14:paraId="48C5B5CE" w14:textId="77777777" w:rsidR="004956B3" w:rsidRPr="004956B3" w:rsidRDefault="004956B3" w:rsidP="004956B3">
            <w:pPr>
              <w:jc w:val="both"/>
            </w:pPr>
          </w:p>
        </w:tc>
        <w:tc>
          <w:tcPr>
            <w:tcW w:w="3980" w:type="dxa"/>
            <w:noWrap/>
            <w:hideMark/>
          </w:tcPr>
          <w:p w14:paraId="63DC7F4B" w14:textId="77777777" w:rsidR="004956B3" w:rsidRPr="004956B3" w:rsidRDefault="004956B3" w:rsidP="004956B3">
            <w:pPr>
              <w:jc w:val="both"/>
            </w:pPr>
            <w:r w:rsidRPr="004956B3">
              <w:t>Yıldırımdan Korunma Tesisatı</w:t>
            </w:r>
          </w:p>
        </w:tc>
        <w:tc>
          <w:tcPr>
            <w:tcW w:w="1320" w:type="dxa"/>
            <w:vMerge/>
            <w:hideMark/>
          </w:tcPr>
          <w:p w14:paraId="1D0C49D3" w14:textId="77777777" w:rsidR="004956B3" w:rsidRPr="004956B3" w:rsidRDefault="004956B3" w:rsidP="004956B3">
            <w:pPr>
              <w:jc w:val="both"/>
            </w:pPr>
          </w:p>
        </w:tc>
        <w:tc>
          <w:tcPr>
            <w:tcW w:w="1200" w:type="dxa"/>
            <w:hideMark/>
          </w:tcPr>
          <w:p w14:paraId="7B78D481" w14:textId="77777777" w:rsidR="004956B3" w:rsidRPr="004956B3" w:rsidRDefault="004956B3" w:rsidP="004956B3">
            <w:pPr>
              <w:jc w:val="both"/>
            </w:pPr>
            <w:r w:rsidRPr="004956B3">
              <w:t>0,083563</w:t>
            </w:r>
          </w:p>
        </w:tc>
      </w:tr>
      <w:tr w:rsidR="004956B3" w:rsidRPr="004956B3" w14:paraId="23FEA0B6" w14:textId="77777777" w:rsidTr="004956B3">
        <w:trPr>
          <w:trHeight w:val="424"/>
        </w:trPr>
        <w:tc>
          <w:tcPr>
            <w:tcW w:w="840" w:type="dxa"/>
            <w:hideMark/>
          </w:tcPr>
          <w:p w14:paraId="118758B0" w14:textId="77777777" w:rsidR="004956B3" w:rsidRPr="004956B3" w:rsidRDefault="004956B3" w:rsidP="004956B3">
            <w:pPr>
              <w:jc w:val="both"/>
            </w:pPr>
            <w:r w:rsidRPr="004956B3">
              <w:t>36</w:t>
            </w:r>
          </w:p>
        </w:tc>
        <w:tc>
          <w:tcPr>
            <w:tcW w:w="1660" w:type="dxa"/>
            <w:vMerge/>
            <w:hideMark/>
          </w:tcPr>
          <w:p w14:paraId="10622006" w14:textId="77777777" w:rsidR="004956B3" w:rsidRPr="004956B3" w:rsidRDefault="004956B3" w:rsidP="004956B3">
            <w:pPr>
              <w:jc w:val="both"/>
            </w:pPr>
          </w:p>
        </w:tc>
        <w:tc>
          <w:tcPr>
            <w:tcW w:w="3980" w:type="dxa"/>
            <w:noWrap/>
            <w:hideMark/>
          </w:tcPr>
          <w:p w14:paraId="1F732F9E" w14:textId="77777777" w:rsidR="004956B3" w:rsidRPr="004956B3" w:rsidRDefault="004956B3" w:rsidP="004956B3">
            <w:pPr>
              <w:jc w:val="both"/>
            </w:pPr>
            <w:r w:rsidRPr="004956B3">
              <w:t>OG Elektrik Tesisatı</w:t>
            </w:r>
          </w:p>
        </w:tc>
        <w:tc>
          <w:tcPr>
            <w:tcW w:w="1320" w:type="dxa"/>
            <w:vMerge/>
            <w:hideMark/>
          </w:tcPr>
          <w:p w14:paraId="20F68509" w14:textId="77777777" w:rsidR="004956B3" w:rsidRPr="004956B3" w:rsidRDefault="004956B3" w:rsidP="004956B3">
            <w:pPr>
              <w:jc w:val="both"/>
            </w:pPr>
          </w:p>
        </w:tc>
        <w:tc>
          <w:tcPr>
            <w:tcW w:w="1200" w:type="dxa"/>
            <w:hideMark/>
          </w:tcPr>
          <w:p w14:paraId="2C5A6C6F" w14:textId="77777777" w:rsidR="004956B3" w:rsidRPr="004956B3" w:rsidRDefault="004956B3" w:rsidP="004956B3">
            <w:pPr>
              <w:jc w:val="both"/>
            </w:pPr>
            <w:r w:rsidRPr="004956B3">
              <w:t>2,797173</w:t>
            </w:r>
          </w:p>
        </w:tc>
      </w:tr>
      <w:tr w:rsidR="004956B3" w:rsidRPr="004956B3" w14:paraId="4EC83414" w14:textId="77777777" w:rsidTr="004956B3">
        <w:trPr>
          <w:trHeight w:val="424"/>
        </w:trPr>
        <w:tc>
          <w:tcPr>
            <w:tcW w:w="840" w:type="dxa"/>
            <w:hideMark/>
          </w:tcPr>
          <w:p w14:paraId="7A683D68" w14:textId="77777777" w:rsidR="004956B3" w:rsidRPr="004956B3" w:rsidRDefault="004956B3" w:rsidP="004956B3">
            <w:pPr>
              <w:jc w:val="both"/>
            </w:pPr>
            <w:r w:rsidRPr="004956B3">
              <w:t>37</w:t>
            </w:r>
          </w:p>
        </w:tc>
        <w:tc>
          <w:tcPr>
            <w:tcW w:w="1660" w:type="dxa"/>
            <w:vMerge/>
            <w:hideMark/>
          </w:tcPr>
          <w:p w14:paraId="0C08B014" w14:textId="77777777" w:rsidR="004956B3" w:rsidRPr="004956B3" w:rsidRDefault="004956B3" w:rsidP="004956B3">
            <w:pPr>
              <w:jc w:val="both"/>
            </w:pPr>
          </w:p>
        </w:tc>
        <w:tc>
          <w:tcPr>
            <w:tcW w:w="3980" w:type="dxa"/>
            <w:noWrap/>
            <w:hideMark/>
          </w:tcPr>
          <w:p w14:paraId="445794F4" w14:textId="77777777" w:rsidR="004956B3" w:rsidRPr="004956B3" w:rsidRDefault="004956B3" w:rsidP="004956B3">
            <w:pPr>
              <w:jc w:val="both"/>
            </w:pPr>
            <w:r w:rsidRPr="004956B3">
              <w:t>Dış Saha Cctv Tesisatı</w:t>
            </w:r>
          </w:p>
        </w:tc>
        <w:tc>
          <w:tcPr>
            <w:tcW w:w="1320" w:type="dxa"/>
            <w:vMerge/>
            <w:hideMark/>
          </w:tcPr>
          <w:p w14:paraId="6EFA3C7D" w14:textId="77777777" w:rsidR="004956B3" w:rsidRPr="004956B3" w:rsidRDefault="004956B3" w:rsidP="004956B3">
            <w:pPr>
              <w:jc w:val="both"/>
            </w:pPr>
          </w:p>
        </w:tc>
        <w:tc>
          <w:tcPr>
            <w:tcW w:w="1200" w:type="dxa"/>
            <w:hideMark/>
          </w:tcPr>
          <w:p w14:paraId="10EF7E2D" w14:textId="77777777" w:rsidR="004956B3" w:rsidRPr="004956B3" w:rsidRDefault="004956B3" w:rsidP="004956B3">
            <w:pPr>
              <w:jc w:val="both"/>
            </w:pPr>
            <w:r w:rsidRPr="004956B3">
              <w:t>0,456069</w:t>
            </w:r>
          </w:p>
        </w:tc>
      </w:tr>
      <w:tr w:rsidR="004956B3" w:rsidRPr="004956B3" w14:paraId="2899B455" w14:textId="77777777" w:rsidTr="004956B3">
        <w:trPr>
          <w:trHeight w:val="424"/>
        </w:trPr>
        <w:tc>
          <w:tcPr>
            <w:tcW w:w="840" w:type="dxa"/>
            <w:hideMark/>
          </w:tcPr>
          <w:p w14:paraId="7182B1CA" w14:textId="77777777" w:rsidR="004956B3" w:rsidRPr="004956B3" w:rsidRDefault="004956B3" w:rsidP="004956B3">
            <w:pPr>
              <w:jc w:val="both"/>
            </w:pPr>
            <w:r w:rsidRPr="004956B3">
              <w:t>38</w:t>
            </w:r>
          </w:p>
        </w:tc>
        <w:tc>
          <w:tcPr>
            <w:tcW w:w="1660" w:type="dxa"/>
            <w:vMerge w:val="restart"/>
            <w:hideMark/>
          </w:tcPr>
          <w:p w14:paraId="3DEB7A02" w14:textId="77777777" w:rsidR="004956B3" w:rsidRPr="004956B3" w:rsidRDefault="004956B3" w:rsidP="004956B3">
            <w:pPr>
              <w:jc w:val="both"/>
            </w:pPr>
            <w:r w:rsidRPr="004956B3">
              <w:t>PEYZAJ İMALATLARI</w:t>
            </w:r>
          </w:p>
        </w:tc>
        <w:tc>
          <w:tcPr>
            <w:tcW w:w="3980" w:type="dxa"/>
            <w:noWrap/>
            <w:hideMark/>
          </w:tcPr>
          <w:p w14:paraId="0DB480A9" w14:textId="77777777" w:rsidR="004956B3" w:rsidRPr="004956B3" w:rsidRDefault="004956B3" w:rsidP="004956B3">
            <w:pPr>
              <w:jc w:val="both"/>
            </w:pPr>
            <w:r w:rsidRPr="004956B3">
              <w:t>Yapısal Peyzaj İmalatları</w:t>
            </w:r>
          </w:p>
        </w:tc>
        <w:tc>
          <w:tcPr>
            <w:tcW w:w="1320" w:type="dxa"/>
            <w:vMerge w:val="restart"/>
            <w:noWrap/>
            <w:hideMark/>
          </w:tcPr>
          <w:p w14:paraId="60B89661" w14:textId="77777777" w:rsidR="004956B3" w:rsidRPr="004956B3" w:rsidRDefault="004956B3" w:rsidP="004956B3">
            <w:pPr>
              <w:jc w:val="both"/>
            </w:pPr>
            <w:r w:rsidRPr="004956B3">
              <w:t>11,37%</w:t>
            </w:r>
          </w:p>
        </w:tc>
        <w:tc>
          <w:tcPr>
            <w:tcW w:w="1200" w:type="dxa"/>
            <w:hideMark/>
          </w:tcPr>
          <w:p w14:paraId="246DEFEA" w14:textId="77777777" w:rsidR="004956B3" w:rsidRPr="004956B3" w:rsidRDefault="004956B3" w:rsidP="004956B3">
            <w:pPr>
              <w:jc w:val="both"/>
            </w:pPr>
            <w:r w:rsidRPr="004956B3">
              <w:t>10,839785</w:t>
            </w:r>
          </w:p>
        </w:tc>
      </w:tr>
      <w:tr w:rsidR="004956B3" w:rsidRPr="004956B3" w14:paraId="0B888ED3" w14:textId="77777777" w:rsidTr="004956B3">
        <w:trPr>
          <w:trHeight w:val="424"/>
        </w:trPr>
        <w:tc>
          <w:tcPr>
            <w:tcW w:w="840" w:type="dxa"/>
            <w:hideMark/>
          </w:tcPr>
          <w:p w14:paraId="2BA7EFEE" w14:textId="77777777" w:rsidR="004956B3" w:rsidRPr="004956B3" w:rsidRDefault="004956B3" w:rsidP="004956B3">
            <w:pPr>
              <w:jc w:val="both"/>
            </w:pPr>
            <w:r w:rsidRPr="004956B3">
              <w:t>39</w:t>
            </w:r>
          </w:p>
        </w:tc>
        <w:tc>
          <w:tcPr>
            <w:tcW w:w="1660" w:type="dxa"/>
            <w:vMerge/>
            <w:hideMark/>
          </w:tcPr>
          <w:p w14:paraId="64AC4923" w14:textId="77777777" w:rsidR="004956B3" w:rsidRPr="004956B3" w:rsidRDefault="004956B3" w:rsidP="004956B3">
            <w:pPr>
              <w:jc w:val="both"/>
            </w:pPr>
          </w:p>
        </w:tc>
        <w:tc>
          <w:tcPr>
            <w:tcW w:w="3980" w:type="dxa"/>
            <w:noWrap/>
            <w:hideMark/>
          </w:tcPr>
          <w:p w14:paraId="407EAF16" w14:textId="77777777" w:rsidR="004956B3" w:rsidRPr="004956B3" w:rsidRDefault="004956B3" w:rsidP="004956B3">
            <w:pPr>
              <w:jc w:val="both"/>
            </w:pPr>
            <w:r w:rsidRPr="004956B3">
              <w:t>Bitkisel Peyzaj İmalatları</w:t>
            </w:r>
          </w:p>
        </w:tc>
        <w:tc>
          <w:tcPr>
            <w:tcW w:w="1320" w:type="dxa"/>
            <w:vMerge/>
            <w:hideMark/>
          </w:tcPr>
          <w:p w14:paraId="570FC3FF" w14:textId="77777777" w:rsidR="004956B3" w:rsidRPr="004956B3" w:rsidRDefault="004956B3" w:rsidP="004956B3">
            <w:pPr>
              <w:jc w:val="both"/>
            </w:pPr>
          </w:p>
        </w:tc>
        <w:tc>
          <w:tcPr>
            <w:tcW w:w="1200" w:type="dxa"/>
            <w:hideMark/>
          </w:tcPr>
          <w:p w14:paraId="12DEE1C9" w14:textId="77777777" w:rsidR="004956B3" w:rsidRPr="004956B3" w:rsidRDefault="004956B3" w:rsidP="004956B3">
            <w:pPr>
              <w:jc w:val="both"/>
            </w:pPr>
            <w:r w:rsidRPr="004956B3">
              <w:t>0,528678</w:t>
            </w:r>
          </w:p>
        </w:tc>
      </w:tr>
      <w:tr w:rsidR="004956B3" w:rsidRPr="004956B3" w14:paraId="5845FC0F" w14:textId="77777777" w:rsidTr="004956B3">
        <w:trPr>
          <w:trHeight w:val="424"/>
        </w:trPr>
        <w:tc>
          <w:tcPr>
            <w:tcW w:w="6480" w:type="dxa"/>
            <w:gridSpan w:val="3"/>
            <w:noWrap/>
            <w:hideMark/>
          </w:tcPr>
          <w:p w14:paraId="10DBEDFA" w14:textId="77777777" w:rsidR="004956B3" w:rsidRPr="004956B3" w:rsidRDefault="004956B3" w:rsidP="004956B3">
            <w:pPr>
              <w:jc w:val="both"/>
              <w:rPr>
                <w:b/>
                <w:bCs/>
              </w:rPr>
            </w:pPr>
            <w:r w:rsidRPr="004956B3">
              <w:rPr>
                <w:b/>
                <w:bCs/>
              </w:rPr>
              <w:t>TOPLAM</w:t>
            </w:r>
          </w:p>
        </w:tc>
        <w:tc>
          <w:tcPr>
            <w:tcW w:w="1320" w:type="dxa"/>
            <w:noWrap/>
            <w:hideMark/>
          </w:tcPr>
          <w:p w14:paraId="60454192" w14:textId="77777777" w:rsidR="004956B3" w:rsidRPr="004956B3" w:rsidRDefault="004956B3" w:rsidP="004956B3">
            <w:pPr>
              <w:jc w:val="both"/>
              <w:rPr>
                <w:b/>
                <w:bCs/>
              </w:rPr>
            </w:pPr>
            <w:r w:rsidRPr="004956B3">
              <w:rPr>
                <w:b/>
                <w:bCs/>
              </w:rPr>
              <w:t>100%</w:t>
            </w:r>
          </w:p>
        </w:tc>
        <w:tc>
          <w:tcPr>
            <w:tcW w:w="1200" w:type="dxa"/>
            <w:noWrap/>
            <w:hideMark/>
          </w:tcPr>
          <w:p w14:paraId="5BF16F41" w14:textId="77777777" w:rsidR="004956B3" w:rsidRPr="004956B3" w:rsidRDefault="004956B3" w:rsidP="004956B3">
            <w:pPr>
              <w:jc w:val="both"/>
              <w:rPr>
                <w:b/>
                <w:bCs/>
              </w:rPr>
            </w:pPr>
            <w:r w:rsidRPr="004956B3">
              <w:rPr>
                <w:b/>
                <w:bCs/>
              </w:rPr>
              <w:t>100%</w:t>
            </w:r>
          </w:p>
        </w:tc>
      </w:tr>
      <w:tr w:rsidR="004956B3" w:rsidRPr="004956B3" w14:paraId="2E007A42" w14:textId="77777777" w:rsidTr="004956B3">
        <w:trPr>
          <w:trHeight w:val="702"/>
        </w:trPr>
        <w:tc>
          <w:tcPr>
            <w:tcW w:w="9000" w:type="dxa"/>
            <w:gridSpan w:val="5"/>
            <w:hideMark/>
          </w:tcPr>
          <w:p w14:paraId="0FE3B76D" w14:textId="77777777" w:rsidR="004956B3" w:rsidRPr="004956B3" w:rsidRDefault="004956B3" w:rsidP="004956B3">
            <w:pPr>
              <w:jc w:val="both"/>
            </w:pPr>
            <w:r w:rsidRPr="004956B3">
              <w:t>GÖTÜRÜ BEDEL TEKLİF FİYATI (Götürü Bedel Özet Tablosuna Taşınacak Rakam) …………… TürkLirası) Rakam ile (……………… TürkLirası)</w:t>
            </w:r>
          </w:p>
        </w:tc>
      </w:tr>
    </w:tbl>
    <w:p w14:paraId="1C05AFF4" w14:textId="77777777" w:rsidR="004450D6" w:rsidRPr="007D2001" w:rsidRDefault="004450D6" w:rsidP="004450D6">
      <w:pPr>
        <w:jc w:val="both"/>
      </w:pPr>
    </w:p>
    <w:p w14:paraId="213BE31B" w14:textId="77777777" w:rsidR="004450D6" w:rsidRPr="007D2001" w:rsidRDefault="004450D6" w:rsidP="004450D6">
      <w:pPr>
        <w:jc w:val="both"/>
      </w:pPr>
      <w:r w:rsidRPr="007D2001">
        <w:t>KAŞE                                          TARİH                                     İMZA</w:t>
      </w:r>
    </w:p>
    <w:p w14:paraId="118456E2" w14:textId="77777777" w:rsidR="004450D6" w:rsidRPr="007D2001" w:rsidRDefault="004450D6" w:rsidP="004450D6">
      <w:pPr>
        <w:jc w:val="both"/>
      </w:pPr>
    </w:p>
    <w:p w14:paraId="1D05C7F0" w14:textId="77777777" w:rsidR="004450D6" w:rsidRPr="007D2001" w:rsidRDefault="004450D6" w:rsidP="004450D6">
      <w:pPr>
        <w:jc w:val="both"/>
      </w:pPr>
    </w:p>
    <w:p w14:paraId="01D3FFA2" w14:textId="77777777" w:rsidR="004450D6" w:rsidRPr="007D2001" w:rsidRDefault="004450D6" w:rsidP="004450D6">
      <w:pPr>
        <w:jc w:val="both"/>
        <w:rPr>
          <w:b/>
          <w:bCs/>
          <w:lang w:eastAsia="en-US"/>
        </w:rPr>
      </w:pPr>
      <w:r w:rsidRPr="007D2001">
        <w:rPr>
          <w:b/>
          <w:bCs/>
          <w:lang w:eastAsia="en-US"/>
        </w:rPr>
        <w:t>Ara Bölüm İmalatlar; İnşaat İşleri Özel Teknik Şartnamesinde bulunan pursantaj listesinde detayı belirtildiği şekilde, projeler, mahal listeleri ve teknik şartnamelere uygun olarak gerçekleştirilecektir.</w:t>
      </w:r>
    </w:p>
    <w:p w14:paraId="3D029B3B" w14:textId="77777777" w:rsidR="004450D6" w:rsidRPr="006557A6" w:rsidRDefault="004450D6" w:rsidP="004450D6">
      <w:pPr>
        <w:rPr>
          <w:b/>
          <w:bCs/>
          <w:highlight w:val="yellow"/>
          <w:lang w:eastAsia="en-US"/>
        </w:rPr>
      </w:pPr>
      <w:r w:rsidRPr="006557A6">
        <w:rPr>
          <w:b/>
          <w:bCs/>
          <w:highlight w:val="yellow"/>
          <w:lang w:eastAsia="en-US"/>
        </w:rPr>
        <w:br w:type="page"/>
      </w:r>
    </w:p>
    <w:p w14:paraId="011D40C1" w14:textId="77777777" w:rsidR="00126686" w:rsidRPr="006557A6" w:rsidRDefault="00126686">
      <w:pPr>
        <w:rPr>
          <w:b/>
          <w:bCs/>
          <w:highlight w:val="yellow"/>
          <w:lang w:eastAsia="en-US"/>
        </w:rPr>
      </w:pPr>
    </w:p>
    <w:tbl>
      <w:tblPr>
        <w:tblStyle w:val="TabloKlavuzu"/>
        <w:tblW w:w="0" w:type="auto"/>
        <w:tblLook w:val="04A0" w:firstRow="1" w:lastRow="0" w:firstColumn="1" w:lastColumn="0" w:noHBand="0" w:noVBand="1"/>
      </w:tblPr>
      <w:tblGrid>
        <w:gridCol w:w="840"/>
        <w:gridCol w:w="1710"/>
        <w:gridCol w:w="3980"/>
        <w:gridCol w:w="1320"/>
        <w:gridCol w:w="1236"/>
      </w:tblGrid>
      <w:tr w:rsidR="004956B3" w:rsidRPr="004956B3" w14:paraId="5306D0C5" w14:textId="77777777" w:rsidTr="004956B3">
        <w:trPr>
          <w:trHeight w:val="300"/>
        </w:trPr>
        <w:tc>
          <w:tcPr>
            <w:tcW w:w="9000" w:type="dxa"/>
            <w:gridSpan w:val="5"/>
            <w:noWrap/>
            <w:hideMark/>
          </w:tcPr>
          <w:p w14:paraId="0A7F5C5B" w14:textId="77777777" w:rsidR="004956B3" w:rsidRPr="004956B3" w:rsidRDefault="004956B3" w:rsidP="004956B3">
            <w:pPr>
              <w:jc w:val="both"/>
              <w:rPr>
                <w:b/>
                <w:bCs/>
              </w:rPr>
            </w:pPr>
            <w:r w:rsidRPr="004956B3">
              <w:rPr>
                <w:b/>
                <w:bCs/>
              </w:rPr>
              <w:t>ANAHTAR TESLİMİ GÖTÜRÜ BEDELİ OLUŞTURAN TEKLİF FİYAT ÇİZELGESİ</w:t>
            </w:r>
          </w:p>
        </w:tc>
      </w:tr>
      <w:tr w:rsidR="004956B3" w:rsidRPr="004956B3" w14:paraId="5C21D4EA" w14:textId="77777777" w:rsidTr="004956B3">
        <w:trPr>
          <w:trHeight w:val="300"/>
        </w:trPr>
        <w:tc>
          <w:tcPr>
            <w:tcW w:w="840" w:type="dxa"/>
            <w:noWrap/>
            <w:hideMark/>
          </w:tcPr>
          <w:p w14:paraId="4783FADF" w14:textId="77777777" w:rsidR="004956B3" w:rsidRPr="004956B3" w:rsidRDefault="004956B3" w:rsidP="004956B3">
            <w:pPr>
              <w:jc w:val="both"/>
              <w:rPr>
                <w:b/>
                <w:bCs/>
              </w:rPr>
            </w:pPr>
          </w:p>
        </w:tc>
        <w:tc>
          <w:tcPr>
            <w:tcW w:w="1660" w:type="dxa"/>
            <w:noWrap/>
            <w:hideMark/>
          </w:tcPr>
          <w:p w14:paraId="2D3C06AB" w14:textId="77777777" w:rsidR="004956B3" w:rsidRPr="004956B3" w:rsidRDefault="004956B3" w:rsidP="004956B3">
            <w:pPr>
              <w:jc w:val="both"/>
            </w:pPr>
          </w:p>
        </w:tc>
        <w:tc>
          <w:tcPr>
            <w:tcW w:w="3980" w:type="dxa"/>
            <w:noWrap/>
            <w:hideMark/>
          </w:tcPr>
          <w:p w14:paraId="72D896CC" w14:textId="77777777" w:rsidR="004956B3" w:rsidRPr="004956B3" w:rsidRDefault="004956B3" w:rsidP="004956B3">
            <w:pPr>
              <w:jc w:val="both"/>
            </w:pPr>
          </w:p>
        </w:tc>
        <w:tc>
          <w:tcPr>
            <w:tcW w:w="1320" w:type="dxa"/>
            <w:noWrap/>
            <w:hideMark/>
          </w:tcPr>
          <w:p w14:paraId="7A1E17A7" w14:textId="77777777" w:rsidR="004956B3" w:rsidRPr="004956B3" w:rsidRDefault="004956B3" w:rsidP="004956B3">
            <w:pPr>
              <w:jc w:val="both"/>
            </w:pPr>
          </w:p>
        </w:tc>
        <w:tc>
          <w:tcPr>
            <w:tcW w:w="1200" w:type="dxa"/>
            <w:noWrap/>
            <w:hideMark/>
          </w:tcPr>
          <w:p w14:paraId="6F7E5222" w14:textId="77777777" w:rsidR="004956B3" w:rsidRPr="004956B3" w:rsidRDefault="004956B3" w:rsidP="004956B3">
            <w:pPr>
              <w:jc w:val="both"/>
            </w:pPr>
          </w:p>
        </w:tc>
      </w:tr>
      <w:tr w:rsidR="004956B3" w:rsidRPr="004956B3" w14:paraId="2FD899AD" w14:textId="77777777" w:rsidTr="004956B3">
        <w:trPr>
          <w:trHeight w:val="285"/>
        </w:trPr>
        <w:tc>
          <w:tcPr>
            <w:tcW w:w="2500" w:type="dxa"/>
            <w:gridSpan w:val="2"/>
            <w:noWrap/>
            <w:hideMark/>
          </w:tcPr>
          <w:p w14:paraId="18F20ADF" w14:textId="77777777" w:rsidR="004956B3" w:rsidRPr="004956B3" w:rsidRDefault="004956B3" w:rsidP="004956B3">
            <w:pPr>
              <w:jc w:val="both"/>
            </w:pPr>
            <w:r w:rsidRPr="004956B3">
              <w:t>İLİ</w:t>
            </w:r>
          </w:p>
        </w:tc>
        <w:tc>
          <w:tcPr>
            <w:tcW w:w="3980" w:type="dxa"/>
            <w:noWrap/>
            <w:hideMark/>
          </w:tcPr>
          <w:p w14:paraId="1897DC24" w14:textId="77777777" w:rsidR="004956B3" w:rsidRPr="004956B3" w:rsidRDefault="004956B3" w:rsidP="004956B3">
            <w:pPr>
              <w:jc w:val="both"/>
            </w:pPr>
            <w:r w:rsidRPr="004956B3">
              <w:t>İLÇESİ</w:t>
            </w:r>
          </w:p>
        </w:tc>
        <w:tc>
          <w:tcPr>
            <w:tcW w:w="2520" w:type="dxa"/>
            <w:gridSpan w:val="2"/>
            <w:noWrap/>
            <w:hideMark/>
          </w:tcPr>
          <w:p w14:paraId="14E4FD5D" w14:textId="77777777" w:rsidR="004956B3" w:rsidRPr="004956B3" w:rsidRDefault="004956B3" w:rsidP="004956B3">
            <w:pPr>
              <w:jc w:val="both"/>
            </w:pPr>
            <w:r w:rsidRPr="004956B3">
              <w:t>YAPI ADI</w:t>
            </w:r>
          </w:p>
        </w:tc>
      </w:tr>
      <w:tr w:rsidR="004956B3" w:rsidRPr="004956B3" w14:paraId="64E45D72" w14:textId="77777777" w:rsidTr="004956B3">
        <w:trPr>
          <w:trHeight w:val="285"/>
        </w:trPr>
        <w:tc>
          <w:tcPr>
            <w:tcW w:w="2500" w:type="dxa"/>
            <w:gridSpan w:val="2"/>
            <w:noWrap/>
            <w:hideMark/>
          </w:tcPr>
          <w:p w14:paraId="238C40DD" w14:textId="77777777" w:rsidR="004956B3" w:rsidRPr="004956B3" w:rsidRDefault="004956B3" w:rsidP="004956B3">
            <w:pPr>
              <w:jc w:val="both"/>
              <w:rPr>
                <w:b/>
                <w:bCs/>
              </w:rPr>
            </w:pPr>
            <w:r w:rsidRPr="004956B3">
              <w:rPr>
                <w:b/>
                <w:bCs/>
              </w:rPr>
              <w:t>OSMANİYE</w:t>
            </w:r>
          </w:p>
        </w:tc>
        <w:tc>
          <w:tcPr>
            <w:tcW w:w="3980" w:type="dxa"/>
            <w:noWrap/>
            <w:hideMark/>
          </w:tcPr>
          <w:p w14:paraId="56A12EE8" w14:textId="77777777" w:rsidR="004956B3" w:rsidRPr="004956B3" w:rsidRDefault="004956B3" w:rsidP="004956B3">
            <w:pPr>
              <w:jc w:val="both"/>
              <w:rPr>
                <w:b/>
                <w:bCs/>
              </w:rPr>
            </w:pPr>
            <w:r w:rsidRPr="004956B3">
              <w:rPr>
                <w:b/>
                <w:bCs/>
              </w:rPr>
              <w:t>MERKEZ İLÇESİ KIRIKLI MAHALLESİ</w:t>
            </w:r>
          </w:p>
        </w:tc>
        <w:tc>
          <w:tcPr>
            <w:tcW w:w="2520" w:type="dxa"/>
            <w:gridSpan w:val="2"/>
            <w:noWrap/>
            <w:hideMark/>
          </w:tcPr>
          <w:p w14:paraId="00916535" w14:textId="77777777" w:rsidR="004956B3" w:rsidRPr="004956B3" w:rsidRDefault="004956B3" w:rsidP="004956B3">
            <w:pPr>
              <w:jc w:val="both"/>
              <w:rPr>
                <w:b/>
                <w:bCs/>
              </w:rPr>
            </w:pPr>
            <w:r w:rsidRPr="004956B3">
              <w:rPr>
                <w:b/>
                <w:bCs/>
              </w:rPr>
              <w:t xml:space="preserve"> EĞİTİM TESİSİ</w:t>
            </w:r>
          </w:p>
        </w:tc>
      </w:tr>
      <w:tr w:rsidR="004956B3" w:rsidRPr="004956B3" w14:paraId="156B3EBF" w14:textId="77777777" w:rsidTr="004956B3">
        <w:trPr>
          <w:trHeight w:val="300"/>
        </w:trPr>
        <w:tc>
          <w:tcPr>
            <w:tcW w:w="840" w:type="dxa"/>
            <w:hideMark/>
          </w:tcPr>
          <w:p w14:paraId="27E1CB4A" w14:textId="77777777" w:rsidR="004956B3" w:rsidRPr="004956B3" w:rsidRDefault="004956B3" w:rsidP="004956B3">
            <w:pPr>
              <w:jc w:val="both"/>
              <w:rPr>
                <w:b/>
                <w:bCs/>
              </w:rPr>
            </w:pPr>
            <w:r w:rsidRPr="004956B3">
              <w:rPr>
                <w:b/>
                <w:bCs/>
              </w:rPr>
              <w:t> </w:t>
            </w:r>
          </w:p>
        </w:tc>
        <w:tc>
          <w:tcPr>
            <w:tcW w:w="1660" w:type="dxa"/>
            <w:hideMark/>
          </w:tcPr>
          <w:p w14:paraId="1C4091E7" w14:textId="77777777" w:rsidR="004956B3" w:rsidRPr="004956B3" w:rsidRDefault="004956B3" w:rsidP="004956B3">
            <w:pPr>
              <w:jc w:val="both"/>
              <w:rPr>
                <w:b/>
                <w:bCs/>
              </w:rPr>
            </w:pPr>
            <w:r w:rsidRPr="004956B3">
              <w:rPr>
                <w:b/>
                <w:bCs/>
              </w:rPr>
              <w:t> </w:t>
            </w:r>
          </w:p>
        </w:tc>
        <w:tc>
          <w:tcPr>
            <w:tcW w:w="3980" w:type="dxa"/>
            <w:hideMark/>
          </w:tcPr>
          <w:p w14:paraId="742A1159" w14:textId="77777777" w:rsidR="004956B3" w:rsidRPr="004956B3" w:rsidRDefault="004956B3" w:rsidP="004956B3">
            <w:pPr>
              <w:jc w:val="both"/>
            </w:pPr>
            <w:r w:rsidRPr="004956B3">
              <w:t> </w:t>
            </w:r>
          </w:p>
        </w:tc>
        <w:tc>
          <w:tcPr>
            <w:tcW w:w="1320" w:type="dxa"/>
            <w:hideMark/>
          </w:tcPr>
          <w:p w14:paraId="0CE879A6" w14:textId="77777777" w:rsidR="004956B3" w:rsidRPr="004956B3" w:rsidRDefault="004956B3" w:rsidP="004956B3">
            <w:pPr>
              <w:jc w:val="both"/>
            </w:pPr>
            <w:r w:rsidRPr="004956B3">
              <w:t> </w:t>
            </w:r>
          </w:p>
        </w:tc>
        <w:tc>
          <w:tcPr>
            <w:tcW w:w="1200" w:type="dxa"/>
            <w:hideMark/>
          </w:tcPr>
          <w:p w14:paraId="4D8F8196" w14:textId="77777777" w:rsidR="004956B3" w:rsidRPr="004956B3" w:rsidRDefault="004956B3" w:rsidP="004956B3">
            <w:pPr>
              <w:jc w:val="both"/>
            </w:pPr>
            <w:r w:rsidRPr="004956B3">
              <w:t> </w:t>
            </w:r>
          </w:p>
        </w:tc>
      </w:tr>
      <w:tr w:rsidR="004956B3" w:rsidRPr="004956B3" w14:paraId="481104EF" w14:textId="77777777" w:rsidTr="004956B3">
        <w:trPr>
          <w:trHeight w:val="450"/>
        </w:trPr>
        <w:tc>
          <w:tcPr>
            <w:tcW w:w="840" w:type="dxa"/>
            <w:hideMark/>
          </w:tcPr>
          <w:p w14:paraId="4E52E467" w14:textId="77777777" w:rsidR="004956B3" w:rsidRPr="004956B3" w:rsidRDefault="004956B3" w:rsidP="004956B3">
            <w:pPr>
              <w:jc w:val="both"/>
              <w:rPr>
                <w:b/>
                <w:bCs/>
              </w:rPr>
            </w:pPr>
            <w:r w:rsidRPr="004956B3">
              <w:rPr>
                <w:b/>
                <w:bCs/>
              </w:rPr>
              <w:t>Sıra No</w:t>
            </w:r>
          </w:p>
        </w:tc>
        <w:tc>
          <w:tcPr>
            <w:tcW w:w="1660" w:type="dxa"/>
            <w:hideMark/>
          </w:tcPr>
          <w:p w14:paraId="5D11140A" w14:textId="77777777" w:rsidR="004956B3" w:rsidRPr="004956B3" w:rsidRDefault="004956B3" w:rsidP="004956B3">
            <w:pPr>
              <w:jc w:val="both"/>
              <w:rPr>
                <w:b/>
                <w:bCs/>
              </w:rPr>
            </w:pPr>
            <w:r w:rsidRPr="004956B3">
              <w:rPr>
                <w:b/>
                <w:bCs/>
              </w:rPr>
              <w:t>Bölüm İmalatı</w:t>
            </w:r>
          </w:p>
        </w:tc>
        <w:tc>
          <w:tcPr>
            <w:tcW w:w="3980" w:type="dxa"/>
            <w:noWrap/>
            <w:hideMark/>
          </w:tcPr>
          <w:p w14:paraId="733AAE8D" w14:textId="77777777" w:rsidR="004956B3" w:rsidRPr="004956B3" w:rsidRDefault="004956B3" w:rsidP="004956B3">
            <w:pPr>
              <w:jc w:val="both"/>
              <w:rPr>
                <w:b/>
                <w:bCs/>
              </w:rPr>
            </w:pPr>
            <w:r w:rsidRPr="004956B3">
              <w:rPr>
                <w:b/>
                <w:bCs/>
              </w:rPr>
              <w:t>Ara Bölüm İmalatlar</w:t>
            </w:r>
          </w:p>
        </w:tc>
        <w:tc>
          <w:tcPr>
            <w:tcW w:w="1320" w:type="dxa"/>
            <w:noWrap/>
            <w:hideMark/>
          </w:tcPr>
          <w:p w14:paraId="2D475F25" w14:textId="77777777" w:rsidR="004956B3" w:rsidRPr="004956B3" w:rsidRDefault="004956B3" w:rsidP="004956B3">
            <w:pPr>
              <w:jc w:val="both"/>
              <w:rPr>
                <w:b/>
                <w:bCs/>
              </w:rPr>
            </w:pPr>
            <w:r w:rsidRPr="004956B3">
              <w:rPr>
                <w:b/>
                <w:bCs/>
              </w:rPr>
              <w:t>Bölüm Yüzdesi</w:t>
            </w:r>
          </w:p>
        </w:tc>
        <w:tc>
          <w:tcPr>
            <w:tcW w:w="1200" w:type="dxa"/>
            <w:hideMark/>
          </w:tcPr>
          <w:p w14:paraId="2619D51A" w14:textId="77777777" w:rsidR="004956B3" w:rsidRPr="004956B3" w:rsidRDefault="004956B3" w:rsidP="004956B3">
            <w:pPr>
              <w:jc w:val="both"/>
              <w:rPr>
                <w:b/>
                <w:bCs/>
              </w:rPr>
            </w:pPr>
            <w:r w:rsidRPr="004956B3">
              <w:rPr>
                <w:b/>
                <w:bCs/>
              </w:rPr>
              <w:t>Ara Bölüm Yüzdesi</w:t>
            </w:r>
          </w:p>
        </w:tc>
      </w:tr>
      <w:tr w:rsidR="004956B3" w:rsidRPr="004956B3" w14:paraId="151746D1" w14:textId="77777777" w:rsidTr="004956B3">
        <w:trPr>
          <w:trHeight w:val="424"/>
        </w:trPr>
        <w:tc>
          <w:tcPr>
            <w:tcW w:w="840" w:type="dxa"/>
            <w:hideMark/>
          </w:tcPr>
          <w:p w14:paraId="4FF73165" w14:textId="77777777" w:rsidR="004956B3" w:rsidRPr="004956B3" w:rsidRDefault="004956B3" w:rsidP="004956B3">
            <w:pPr>
              <w:jc w:val="both"/>
            </w:pPr>
            <w:r w:rsidRPr="004956B3">
              <w:t>1</w:t>
            </w:r>
          </w:p>
        </w:tc>
        <w:tc>
          <w:tcPr>
            <w:tcW w:w="1660" w:type="dxa"/>
            <w:vMerge w:val="restart"/>
            <w:hideMark/>
          </w:tcPr>
          <w:p w14:paraId="592ED119" w14:textId="77777777" w:rsidR="004956B3" w:rsidRPr="004956B3" w:rsidRDefault="004956B3" w:rsidP="004956B3">
            <w:pPr>
              <w:jc w:val="both"/>
            </w:pPr>
            <w:r w:rsidRPr="004956B3">
              <w:t>OKUL BİNASI İNŞAAT</w:t>
            </w:r>
          </w:p>
        </w:tc>
        <w:tc>
          <w:tcPr>
            <w:tcW w:w="3980" w:type="dxa"/>
            <w:noWrap/>
            <w:hideMark/>
          </w:tcPr>
          <w:p w14:paraId="74188B03" w14:textId="77777777" w:rsidR="004956B3" w:rsidRPr="004956B3" w:rsidRDefault="004956B3" w:rsidP="004956B3">
            <w:pPr>
              <w:jc w:val="both"/>
            </w:pPr>
            <w:r w:rsidRPr="004956B3">
              <w:t>Temel Öncesi İmalatlar</w:t>
            </w:r>
          </w:p>
        </w:tc>
        <w:tc>
          <w:tcPr>
            <w:tcW w:w="1320" w:type="dxa"/>
            <w:vMerge w:val="restart"/>
            <w:noWrap/>
            <w:hideMark/>
          </w:tcPr>
          <w:p w14:paraId="6C99F79C" w14:textId="77777777" w:rsidR="004956B3" w:rsidRPr="004956B3" w:rsidRDefault="004956B3" w:rsidP="004956B3">
            <w:pPr>
              <w:jc w:val="both"/>
            </w:pPr>
            <w:r w:rsidRPr="004956B3">
              <w:t>72,36%</w:t>
            </w:r>
          </w:p>
        </w:tc>
        <w:tc>
          <w:tcPr>
            <w:tcW w:w="1200" w:type="dxa"/>
            <w:hideMark/>
          </w:tcPr>
          <w:p w14:paraId="69BD0FE2" w14:textId="77777777" w:rsidR="004956B3" w:rsidRPr="004956B3" w:rsidRDefault="004956B3" w:rsidP="004956B3">
            <w:pPr>
              <w:jc w:val="both"/>
            </w:pPr>
            <w:r w:rsidRPr="004956B3">
              <w:t>2,041709</w:t>
            </w:r>
          </w:p>
        </w:tc>
      </w:tr>
      <w:tr w:rsidR="004956B3" w:rsidRPr="004956B3" w14:paraId="4356433D" w14:textId="77777777" w:rsidTr="004956B3">
        <w:trPr>
          <w:trHeight w:val="424"/>
        </w:trPr>
        <w:tc>
          <w:tcPr>
            <w:tcW w:w="840" w:type="dxa"/>
            <w:hideMark/>
          </w:tcPr>
          <w:p w14:paraId="3904811D" w14:textId="77777777" w:rsidR="004956B3" w:rsidRPr="004956B3" w:rsidRDefault="004956B3" w:rsidP="004956B3">
            <w:pPr>
              <w:jc w:val="both"/>
            </w:pPr>
            <w:r w:rsidRPr="004956B3">
              <w:t>2</w:t>
            </w:r>
          </w:p>
        </w:tc>
        <w:tc>
          <w:tcPr>
            <w:tcW w:w="1660" w:type="dxa"/>
            <w:vMerge/>
            <w:hideMark/>
          </w:tcPr>
          <w:p w14:paraId="7CDA106B" w14:textId="77777777" w:rsidR="004956B3" w:rsidRPr="004956B3" w:rsidRDefault="004956B3" w:rsidP="004956B3">
            <w:pPr>
              <w:jc w:val="both"/>
            </w:pPr>
          </w:p>
        </w:tc>
        <w:tc>
          <w:tcPr>
            <w:tcW w:w="3980" w:type="dxa"/>
            <w:noWrap/>
            <w:hideMark/>
          </w:tcPr>
          <w:p w14:paraId="54B4E5BC" w14:textId="77777777" w:rsidR="004956B3" w:rsidRPr="004956B3" w:rsidRDefault="004956B3" w:rsidP="004956B3">
            <w:pPr>
              <w:jc w:val="both"/>
            </w:pPr>
            <w:r w:rsidRPr="004956B3">
              <w:t>Kaba İnşaat İmalatları</w:t>
            </w:r>
          </w:p>
        </w:tc>
        <w:tc>
          <w:tcPr>
            <w:tcW w:w="1320" w:type="dxa"/>
            <w:vMerge/>
            <w:hideMark/>
          </w:tcPr>
          <w:p w14:paraId="3ADE49B8" w14:textId="77777777" w:rsidR="004956B3" w:rsidRPr="004956B3" w:rsidRDefault="004956B3" w:rsidP="004956B3">
            <w:pPr>
              <w:jc w:val="both"/>
            </w:pPr>
          </w:p>
        </w:tc>
        <w:tc>
          <w:tcPr>
            <w:tcW w:w="1200" w:type="dxa"/>
            <w:hideMark/>
          </w:tcPr>
          <w:p w14:paraId="7CBEEB4F" w14:textId="77777777" w:rsidR="004956B3" w:rsidRPr="004956B3" w:rsidRDefault="004956B3" w:rsidP="004956B3">
            <w:pPr>
              <w:jc w:val="both"/>
            </w:pPr>
            <w:r w:rsidRPr="004956B3">
              <w:t>33,642765</w:t>
            </w:r>
          </w:p>
        </w:tc>
      </w:tr>
      <w:tr w:rsidR="004956B3" w:rsidRPr="004956B3" w14:paraId="3CE699F2" w14:textId="77777777" w:rsidTr="004956B3">
        <w:trPr>
          <w:trHeight w:val="424"/>
        </w:trPr>
        <w:tc>
          <w:tcPr>
            <w:tcW w:w="840" w:type="dxa"/>
            <w:hideMark/>
          </w:tcPr>
          <w:p w14:paraId="5F5E59A5" w14:textId="77777777" w:rsidR="004956B3" w:rsidRPr="004956B3" w:rsidRDefault="004956B3" w:rsidP="004956B3">
            <w:pPr>
              <w:jc w:val="both"/>
            </w:pPr>
            <w:r w:rsidRPr="004956B3">
              <w:t>3</w:t>
            </w:r>
          </w:p>
        </w:tc>
        <w:tc>
          <w:tcPr>
            <w:tcW w:w="1660" w:type="dxa"/>
            <w:vMerge/>
            <w:hideMark/>
          </w:tcPr>
          <w:p w14:paraId="41A1EAA7" w14:textId="77777777" w:rsidR="004956B3" w:rsidRPr="004956B3" w:rsidRDefault="004956B3" w:rsidP="004956B3">
            <w:pPr>
              <w:jc w:val="both"/>
            </w:pPr>
          </w:p>
        </w:tc>
        <w:tc>
          <w:tcPr>
            <w:tcW w:w="3980" w:type="dxa"/>
            <w:noWrap/>
            <w:hideMark/>
          </w:tcPr>
          <w:p w14:paraId="7BB3EF17" w14:textId="77777777" w:rsidR="004956B3" w:rsidRPr="004956B3" w:rsidRDefault="004956B3" w:rsidP="004956B3">
            <w:pPr>
              <w:jc w:val="both"/>
            </w:pPr>
            <w:r w:rsidRPr="004956B3">
              <w:t>Zemin İmalatları</w:t>
            </w:r>
          </w:p>
        </w:tc>
        <w:tc>
          <w:tcPr>
            <w:tcW w:w="1320" w:type="dxa"/>
            <w:vMerge/>
            <w:hideMark/>
          </w:tcPr>
          <w:p w14:paraId="40E8512C" w14:textId="77777777" w:rsidR="004956B3" w:rsidRPr="004956B3" w:rsidRDefault="004956B3" w:rsidP="004956B3">
            <w:pPr>
              <w:jc w:val="both"/>
            </w:pPr>
          </w:p>
        </w:tc>
        <w:tc>
          <w:tcPr>
            <w:tcW w:w="1200" w:type="dxa"/>
            <w:hideMark/>
          </w:tcPr>
          <w:p w14:paraId="2B7EDCBA" w14:textId="77777777" w:rsidR="004956B3" w:rsidRPr="004956B3" w:rsidRDefault="004956B3" w:rsidP="004956B3">
            <w:pPr>
              <w:jc w:val="both"/>
            </w:pPr>
            <w:r w:rsidRPr="004956B3">
              <w:t>1,950308</w:t>
            </w:r>
          </w:p>
        </w:tc>
      </w:tr>
      <w:tr w:rsidR="004956B3" w:rsidRPr="004956B3" w14:paraId="7F2B1D38" w14:textId="77777777" w:rsidTr="004956B3">
        <w:trPr>
          <w:trHeight w:val="424"/>
        </w:trPr>
        <w:tc>
          <w:tcPr>
            <w:tcW w:w="840" w:type="dxa"/>
            <w:hideMark/>
          </w:tcPr>
          <w:p w14:paraId="75ACB29A" w14:textId="77777777" w:rsidR="004956B3" w:rsidRPr="004956B3" w:rsidRDefault="004956B3" w:rsidP="004956B3">
            <w:pPr>
              <w:jc w:val="both"/>
            </w:pPr>
            <w:r w:rsidRPr="004956B3">
              <w:t>4</w:t>
            </w:r>
          </w:p>
        </w:tc>
        <w:tc>
          <w:tcPr>
            <w:tcW w:w="1660" w:type="dxa"/>
            <w:vMerge/>
            <w:hideMark/>
          </w:tcPr>
          <w:p w14:paraId="7D4CA80A" w14:textId="77777777" w:rsidR="004956B3" w:rsidRPr="004956B3" w:rsidRDefault="004956B3" w:rsidP="004956B3">
            <w:pPr>
              <w:jc w:val="both"/>
            </w:pPr>
          </w:p>
        </w:tc>
        <w:tc>
          <w:tcPr>
            <w:tcW w:w="3980" w:type="dxa"/>
            <w:noWrap/>
            <w:hideMark/>
          </w:tcPr>
          <w:p w14:paraId="00D78FA2" w14:textId="77777777" w:rsidR="004956B3" w:rsidRPr="004956B3" w:rsidRDefault="004956B3" w:rsidP="004956B3">
            <w:pPr>
              <w:jc w:val="both"/>
            </w:pPr>
            <w:r w:rsidRPr="004956B3">
              <w:t>Duvar İmalatları</w:t>
            </w:r>
          </w:p>
        </w:tc>
        <w:tc>
          <w:tcPr>
            <w:tcW w:w="1320" w:type="dxa"/>
            <w:vMerge/>
            <w:hideMark/>
          </w:tcPr>
          <w:p w14:paraId="68ADE109" w14:textId="77777777" w:rsidR="004956B3" w:rsidRPr="004956B3" w:rsidRDefault="004956B3" w:rsidP="004956B3">
            <w:pPr>
              <w:jc w:val="both"/>
            </w:pPr>
          </w:p>
        </w:tc>
        <w:tc>
          <w:tcPr>
            <w:tcW w:w="1200" w:type="dxa"/>
            <w:hideMark/>
          </w:tcPr>
          <w:p w14:paraId="719F1665" w14:textId="77777777" w:rsidR="004956B3" w:rsidRPr="004956B3" w:rsidRDefault="004956B3" w:rsidP="004956B3">
            <w:pPr>
              <w:jc w:val="both"/>
            </w:pPr>
            <w:r w:rsidRPr="004956B3">
              <w:t>4,231225</w:t>
            </w:r>
          </w:p>
        </w:tc>
      </w:tr>
      <w:tr w:rsidR="004956B3" w:rsidRPr="004956B3" w14:paraId="19BDB802" w14:textId="77777777" w:rsidTr="004956B3">
        <w:trPr>
          <w:trHeight w:val="424"/>
        </w:trPr>
        <w:tc>
          <w:tcPr>
            <w:tcW w:w="840" w:type="dxa"/>
            <w:hideMark/>
          </w:tcPr>
          <w:p w14:paraId="340CE95A" w14:textId="77777777" w:rsidR="004956B3" w:rsidRPr="004956B3" w:rsidRDefault="004956B3" w:rsidP="004956B3">
            <w:pPr>
              <w:jc w:val="both"/>
            </w:pPr>
            <w:r w:rsidRPr="004956B3">
              <w:t>5</w:t>
            </w:r>
          </w:p>
        </w:tc>
        <w:tc>
          <w:tcPr>
            <w:tcW w:w="1660" w:type="dxa"/>
            <w:vMerge/>
            <w:hideMark/>
          </w:tcPr>
          <w:p w14:paraId="6E60ECD9" w14:textId="77777777" w:rsidR="004956B3" w:rsidRPr="004956B3" w:rsidRDefault="004956B3" w:rsidP="004956B3">
            <w:pPr>
              <w:jc w:val="both"/>
            </w:pPr>
          </w:p>
        </w:tc>
        <w:tc>
          <w:tcPr>
            <w:tcW w:w="3980" w:type="dxa"/>
            <w:noWrap/>
            <w:hideMark/>
          </w:tcPr>
          <w:p w14:paraId="176B21CB" w14:textId="77777777" w:rsidR="004956B3" w:rsidRPr="004956B3" w:rsidRDefault="004956B3" w:rsidP="004956B3">
            <w:pPr>
              <w:jc w:val="both"/>
            </w:pPr>
            <w:r w:rsidRPr="004956B3">
              <w:t>Tavan İmalatları</w:t>
            </w:r>
          </w:p>
        </w:tc>
        <w:tc>
          <w:tcPr>
            <w:tcW w:w="1320" w:type="dxa"/>
            <w:vMerge/>
            <w:hideMark/>
          </w:tcPr>
          <w:p w14:paraId="03FC1E06" w14:textId="77777777" w:rsidR="004956B3" w:rsidRPr="004956B3" w:rsidRDefault="004956B3" w:rsidP="004956B3">
            <w:pPr>
              <w:jc w:val="both"/>
            </w:pPr>
          </w:p>
        </w:tc>
        <w:tc>
          <w:tcPr>
            <w:tcW w:w="1200" w:type="dxa"/>
            <w:hideMark/>
          </w:tcPr>
          <w:p w14:paraId="7A188546" w14:textId="77777777" w:rsidR="004956B3" w:rsidRPr="004956B3" w:rsidRDefault="004956B3" w:rsidP="004956B3">
            <w:pPr>
              <w:jc w:val="both"/>
            </w:pPr>
            <w:r w:rsidRPr="004956B3">
              <w:t>3,135305</w:t>
            </w:r>
          </w:p>
        </w:tc>
      </w:tr>
      <w:tr w:rsidR="004956B3" w:rsidRPr="004956B3" w14:paraId="5D9BD437" w14:textId="77777777" w:rsidTr="004956B3">
        <w:trPr>
          <w:trHeight w:val="424"/>
        </w:trPr>
        <w:tc>
          <w:tcPr>
            <w:tcW w:w="840" w:type="dxa"/>
            <w:hideMark/>
          </w:tcPr>
          <w:p w14:paraId="1E48D5A8" w14:textId="77777777" w:rsidR="004956B3" w:rsidRPr="004956B3" w:rsidRDefault="004956B3" w:rsidP="004956B3">
            <w:pPr>
              <w:jc w:val="both"/>
            </w:pPr>
            <w:r w:rsidRPr="004956B3">
              <w:t>6</w:t>
            </w:r>
          </w:p>
        </w:tc>
        <w:tc>
          <w:tcPr>
            <w:tcW w:w="1660" w:type="dxa"/>
            <w:vMerge/>
            <w:hideMark/>
          </w:tcPr>
          <w:p w14:paraId="6B3958F5" w14:textId="77777777" w:rsidR="004956B3" w:rsidRPr="004956B3" w:rsidRDefault="004956B3" w:rsidP="004956B3">
            <w:pPr>
              <w:jc w:val="both"/>
            </w:pPr>
          </w:p>
        </w:tc>
        <w:tc>
          <w:tcPr>
            <w:tcW w:w="3980" w:type="dxa"/>
            <w:noWrap/>
            <w:hideMark/>
          </w:tcPr>
          <w:p w14:paraId="1216A16C" w14:textId="77777777" w:rsidR="004956B3" w:rsidRPr="004956B3" w:rsidRDefault="004956B3" w:rsidP="004956B3">
            <w:pPr>
              <w:jc w:val="both"/>
            </w:pPr>
            <w:r w:rsidRPr="004956B3">
              <w:t>Çatı İmalatları</w:t>
            </w:r>
          </w:p>
        </w:tc>
        <w:tc>
          <w:tcPr>
            <w:tcW w:w="1320" w:type="dxa"/>
            <w:vMerge/>
            <w:hideMark/>
          </w:tcPr>
          <w:p w14:paraId="093B6DCD" w14:textId="77777777" w:rsidR="004956B3" w:rsidRPr="004956B3" w:rsidRDefault="004956B3" w:rsidP="004956B3">
            <w:pPr>
              <w:jc w:val="both"/>
            </w:pPr>
          </w:p>
        </w:tc>
        <w:tc>
          <w:tcPr>
            <w:tcW w:w="1200" w:type="dxa"/>
            <w:hideMark/>
          </w:tcPr>
          <w:p w14:paraId="47F0027A" w14:textId="77777777" w:rsidR="004956B3" w:rsidRPr="004956B3" w:rsidRDefault="004956B3" w:rsidP="004956B3">
            <w:pPr>
              <w:jc w:val="both"/>
            </w:pPr>
            <w:r w:rsidRPr="004956B3">
              <w:t>5,756041</w:t>
            </w:r>
          </w:p>
        </w:tc>
      </w:tr>
      <w:tr w:rsidR="004956B3" w:rsidRPr="004956B3" w14:paraId="09A527D4" w14:textId="77777777" w:rsidTr="004956B3">
        <w:trPr>
          <w:trHeight w:val="424"/>
        </w:trPr>
        <w:tc>
          <w:tcPr>
            <w:tcW w:w="840" w:type="dxa"/>
            <w:hideMark/>
          </w:tcPr>
          <w:p w14:paraId="3E293046" w14:textId="77777777" w:rsidR="004956B3" w:rsidRPr="004956B3" w:rsidRDefault="004956B3" w:rsidP="004956B3">
            <w:pPr>
              <w:jc w:val="both"/>
            </w:pPr>
            <w:r w:rsidRPr="004956B3">
              <w:t>7</w:t>
            </w:r>
          </w:p>
        </w:tc>
        <w:tc>
          <w:tcPr>
            <w:tcW w:w="1660" w:type="dxa"/>
            <w:vMerge/>
            <w:hideMark/>
          </w:tcPr>
          <w:p w14:paraId="4D2DD5A8" w14:textId="77777777" w:rsidR="004956B3" w:rsidRPr="004956B3" w:rsidRDefault="004956B3" w:rsidP="004956B3">
            <w:pPr>
              <w:jc w:val="both"/>
            </w:pPr>
          </w:p>
        </w:tc>
        <w:tc>
          <w:tcPr>
            <w:tcW w:w="3980" w:type="dxa"/>
            <w:noWrap/>
            <w:hideMark/>
          </w:tcPr>
          <w:p w14:paraId="726A5AE8" w14:textId="77777777" w:rsidR="004956B3" w:rsidRPr="004956B3" w:rsidRDefault="004956B3" w:rsidP="004956B3">
            <w:pPr>
              <w:jc w:val="both"/>
            </w:pPr>
            <w:r w:rsidRPr="004956B3">
              <w:t>Cephe İmalatları</w:t>
            </w:r>
          </w:p>
        </w:tc>
        <w:tc>
          <w:tcPr>
            <w:tcW w:w="1320" w:type="dxa"/>
            <w:vMerge/>
            <w:hideMark/>
          </w:tcPr>
          <w:p w14:paraId="752E5E0E" w14:textId="77777777" w:rsidR="004956B3" w:rsidRPr="004956B3" w:rsidRDefault="004956B3" w:rsidP="004956B3">
            <w:pPr>
              <w:jc w:val="both"/>
            </w:pPr>
          </w:p>
        </w:tc>
        <w:tc>
          <w:tcPr>
            <w:tcW w:w="1200" w:type="dxa"/>
            <w:hideMark/>
          </w:tcPr>
          <w:p w14:paraId="0EDB2EF5" w14:textId="77777777" w:rsidR="004956B3" w:rsidRPr="004956B3" w:rsidRDefault="004956B3" w:rsidP="004956B3">
            <w:pPr>
              <w:jc w:val="both"/>
            </w:pPr>
            <w:r w:rsidRPr="004956B3">
              <w:t>3,32409</w:t>
            </w:r>
          </w:p>
        </w:tc>
      </w:tr>
      <w:tr w:rsidR="004956B3" w:rsidRPr="004956B3" w14:paraId="492FB365" w14:textId="77777777" w:rsidTr="004956B3">
        <w:trPr>
          <w:trHeight w:val="424"/>
        </w:trPr>
        <w:tc>
          <w:tcPr>
            <w:tcW w:w="840" w:type="dxa"/>
            <w:hideMark/>
          </w:tcPr>
          <w:p w14:paraId="1FF593AF" w14:textId="77777777" w:rsidR="004956B3" w:rsidRPr="004956B3" w:rsidRDefault="004956B3" w:rsidP="004956B3">
            <w:pPr>
              <w:jc w:val="both"/>
            </w:pPr>
            <w:r w:rsidRPr="004956B3">
              <w:t>8</w:t>
            </w:r>
          </w:p>
        </w:tc>
        <w:tc>
          <w:tcPr>
            <w:tcW w:w="1660" w:type="dxa"/>
            <w:vMerge/>
            <w:hideMark/>
          </w:tcPr>
          <w:p w14:paraId="2B2F65BC" w14:textId="77777777" w:rsidR="004956B3" w:rsidRPr="004956B3" w:rsidRDefault="004956B3" w:rsidP="004956B3">
            <w:pPr>
              <w:jc w:val="both"/>
            </w:pPr>
          </w:p>
        </w:tc>
        <w:tc>
          <w:tcPr>
            <w:tcW w:w="3980" w:type="dxa"/>
            <w:noWrap/>
            <w:hideMark/>
          </w:tcPr>
          <w:p w14:paraId="545EA9DF" w14:textId="77777777" w:rsidR="004956B3" w:rsidRPr="004956B3" w:rsidRDefault="004956B3" w:rsidP="004956B3">
            <w:pPr>
              <w:jc w:val="both"/>
            </w:pPr>
            <w:r w:rsidRPr="004956B3">
              <w:t>Doğramalar</w:t>
            </w:r>
          </w:p>
        </w:tc>
        <w:tc>
          <w:tcPr>
            <w:tcW w:w="1320" w:type="dxa"/>
            <w:vMerge/>
            <w:hideMark/>
          </w:tcPr>
          <w:p w14:paraId="4EA7C247" w14:textId="77777777" w:rsidR="004956B3" w:rsidRPr="004956B3" w:rsidRDefault="004956B3" w:rsidP="004956B3">
            <w:pPr>
              <w:jc w:val="both"/>
            </w:pPr>
          </w:p>
        </w:tc>
        <w:tc>
          <w:tcPr>
            <w:tcW w:w="1200" w:type="dxa"/>
            <w:hideMark/>
          </w:tcPr>
          <w:p w14:paraId="14D4F7B6" w14:textId="77777777" w:rsidR="004956B3" w:rsidRPr="004956B3" w:rsidRDefault="004956B3" w:rsidP="004956B3">
            <w:pPr>
              <w:jc w:val="both"/>
            </w:pPr>
            <w:r w:rsidRPr="004956B3">
              <w:t>3,207582</w:t>
            </w:r>
          </w:p>
        </w:tc>
      </w:tr>
      <w:tr w:rsidR="004956B3" w:rsidRPr="004956B3" w14:paraId="55E3289E" w14:textId="77777777" w:rsidTr="004956B3">
        <w:trPr>
          <w:trHeight w:val="424"/>
        </w:trPr>
        <w:tc>
          <w:tcPr>
            <w:tcW w:w="840" w:type="dxa"/>
            <w:hideMark/>
          </w:tcPr>
          <w:p w14:paraId="4601FEF6" w14:textId="77777777" w:rsidR="004956B3" w:rsidRPr="004956B3" w:rsidRDefault="004956B3" w:rsidP="004956B3">
            <w:pPr>
              <w:jc w:val="both"/>
            </w:pPr>
            <w:r w:rsidRPr="004956B3">
              <w:t>9</w:t>
            </w:r>
          </w:p>
        </w:tc>
        <w:tc>
          <w:tcPr>
            <w:tcW w:w="1660" w:type="dxa"/>
            <w:vMerge/>
            <w:hideMark/>
          </w:tcPr>
          <w:p w14:paraId="559EF1F7" w14:textId="77777777" w:rsidR="004956B3" w:rsidRPr="004956B3" w:rsidRDefault="004956B3" w:rsidP="004956B3">
            <w:pPr>
              <w:jc w:val="both"/>
            </w:pPr>
          </w:p>
        </w:tc>
        <w:tc>
          <w:tcPr>
            <w:tcW w:w="3980" w:type="dxa"/>
            <w:noWrap/>
            <w:hideMark/>
          </w:tcPr>
          <w:p w14:paraId="4DB57F53" w14:textId="77777777" w:rsidR="004956B3" w:rsidRPr="004956B3" w:rsidRDefault="004956B3" w:rsidP="004956B3">
            <w:pPr>
              <w:jc w:val="both"/>
            </w:pPr>
            <w:r w:rsidRPr="004956B3">
              <w:t>Mobilyalar, Metal ve Muhtelif İmalatlar</w:t>
            </w:r>
          </w:p>
        </w:tc>
        <w:tc>
          <w:tcPr>
            <w:tcW w:w="1320" w:type="dxa"/>
            <w:vMerge/>
            <w:hideMark/>
          </w:tcPr>
          <w:p w14:paraId="46E270E3" w14:textId="77777777" w:rsidR="004956B3" w:rsidRPr="004956B3" w:rsidRDefault="004956B3" w:rsidP="004956B3">
            <w:pPr>
              <w:jc w:val="both"/>
            </w:pPr>
          </w:p>
        </w:tc>
        <w:tc>
          <w:tcPr>
            <w:tcW w:w="1200" w:type="dxa"/>
            <w:hideMark/>
          </w:tcPr>
          <w:p w14:paraId="78119738" w14:textId="77777777" w:rsidR="004956B3" w:rsidRPr="004956B3" w:rsidRDefault="004956B3" w:rsidP="004956B3">
            <w:pPr>
              <w:jc w:val="both"/>
            </w:pPr>
            <w:r w:rsidRPr="004956B3">
              <w:t>2,397216</w:t>
            </w:r>
          </w:p>
        </w:tc>
      </w:tr>
      <w:tr w:rsidR="004956B3" w:rsidRPr="004956B3" w14:paraId="7000504C" w14:textId="77777777" w:rsidTr="004956B3">
        <w:trPr>
          <w:trHeight w:val="424"/>
        </w:trPr>
        <w:tc>
          <w:tcPr>
            <w:tcW w:w="840" w:type="dxa"/>
            <w:hideMark/>
          </w:tcPr>
          <w:p w14:paraId="069A172F" w14:textId="77777777" w:rsidR="004956B3" w:rsidRPr="004956B3" w:rsidRDefault="004956B3" w:rsidP="004956B3">
            <w:pPr>
              <w:jc w:val="both"/>
            </w:pPr>
            <w:r w:rsidRPr="004956B3">
              <w:t>10</w:t>
            </w:r>
          </w:p>
        </w:tc>
        <w:tc>
          <w:tcPr>
            <w:tcW w:w="1660" w:type="dxa"/>
            <w:vMerge/>
            <w:hideMark/>
          </w:tcPr>
          <w:p w14:paraId="60781B1F" w14:textId="77777777" w:rsidR="004956B3" w:rsidRPr="004956B3" w:rsidRDefault="004956B3" w:rsidP="004956B3">
            <w:pPr>
              <w:jc w:val="both"/>
            </w:pPr>
          </w:p>
        </w:tc>
        <w:tc>
          <w:tcPr>
            <w:tcW w:w="3980" w:type="dxa"/>
            <w:noWrap/>
            <w:hideMark/>
          </w:tcPr>
          <w:p w14:paraId="7AB5652D" w14:textId="77777777" w:rsidR="004956B3" w:rsidRPr="004956B3" w:rsidRDefault="004956B3" w:rsidP="004956B3">
            <w:pPr>
              <w:jc w:val="both"/>
            </w:pPr>
            <w:r w:rsidRPr="004956B3">
              <w:t>Su Deposu Kaba ve İnce İnşaat İmalatları</w:t>
            </w:r>
          </w:p>
        </w:tc>
        <w:tc>
          <w:tcPr>
            <w:tcW w:w="1320" w:type="dxa"/>
            <w:vMerge/>
            <w:hideMark/>
          </w:tcPr>
          <w:p w14:paraId="1BF7654A" w14:textId="77777777" w:rsidR="004956B3" w:rsidRPr="004956B3" w:rsidRDefault="004956B3" w:rsidP="004956B3">
            <w:pPr>
              <w:jc w:val="both"/>
            </w:pPr>
          </w:p>
        </w:tc>
        <w:tc>
          <w:tcPr>
            <w:tcW w:w="1200" w:type="dxa"/>
            <w:hideMark/>
          </w:tcPr>
          <w:p w14:paraId="7CF577C2" w14:textId="77777777" w:rsidR="004956B3" w:rsidRPr="004956B3" w:rsidRDefault="004956B3" w:rsidP="004956B3">
            <w:pPr>
              <w:jc w:val="both"/>
            </w:pPr>
            <w:r w:rsidRPr="004956B3">
              <w:t>3,253273</w:t>
            </w:r>
          </w:p>
        </w:tc>
      </w:tr>
      <w:tr w:rsidR="004956B3" w:rsidRPr="004956B3" w14:paraId="262E749C" w14:textId="77777777" w:rsidTr="004956B3">
        <w:trPr>
          <w:trHeight w:val="424"/>
        </w:trPr>
        <w:tc>
          <w:tcPr>
            <w:tcW w:w="840" w:type="dxa"/>
            <w:hideMark/>
          </w:tcPr>
          <w:p w14:paraId="57157981" w14:textId="77777777" w:rsidR="004956B3" w:rsidRPr="004956B3" w:rsidRDefault="004956B3" w:rsidP="004956B3">
            <w:pPr>
              <w:jc w:val="both"/>
            </w:pPr>
            <w:r w:rsidRPr="004956B3">
              <w:t>11</w:t>
            </w:r>
          </w:p>
        </w:tc>
        <w:tc>
          <w:tcPr>
            <w:tcW w:w="1660" w:type="dxa"/>
            <w:vMerge/>
            <w:hideMark/>
          </w:tcPr>
          <w:p w14:paraId="6DE33A7A" w14:textId="77777777" w:rsidR="004956B3" w:rsidRPr="004956B3" w:rsidRDefault="004956B3" w:rsidP="004956B3">
            <w:pPr>
              <w:jc w:val="both"/>
            </w:pPr>
          </w:p>
        </w:tc>
        <w:tc>
          <w:tcPr>
            <w:tcW w:w="3980" w:type="dxa"/>
            <w:noWrap/>
            <w:hideMark/>
          </w:tcPr>
          <w:p w14:paraId="41475ABF" w14:textId="77777777" w:rsidR="004956B3" w:rsidRPr="004956B3" w:rsidRDefault="004956B3" w:rsidP="004956B3">
            <w:pPr>
              <w:jc w:val="both"/>
            </w:pPr>
            <w:r w:rsidRPr="004956B3">
              <w:t>Yağmursuyu Deposu</w:t>
            </w:r>
          </w:p>
        </w:tc>
        <w:tc>
          <w:tcPr>
            <w:tcW w:w="1320" w:type="dxa"/>
            <w:vMerge/>
            <w:hideMark/>
          </w:tcPr>
          <w:p w14:paraId="6971381C" w14:textId="77777777" w:rsidR="004956B3" w:rsidRPr="004956B3" w:rsidRDefault="004956B3" w:rsidP="004956B3">
            <w:pPr>
              <w:jc w:val="both"/>
            </w:pPr>
          </w:p>
        </w:tc>
        <w:tc>
          <w:tcPr>
            <w:tcW w:w="1200" w:type="dxa"/>
            <w:hideMark/>
          </w:tcPr>
          <w:p w14:paraId="37828B80" w14:textId="77777777" w:rsidR="004956B3" w:rsidRPr="004956B3" w:rsidRDefault="004956B3" w:rsidP="004956B3">
            <w:pPr>
              <w:jc w:val="both"/>
            </w:pPr>
            <w:r w:rsidRPr="004956B3">
              <w:t>1,981339</w:t>
            </w:r>
          </w:p>
        </w:tc>
      </w:tr>
      <w:tr w:rsidR="004956B3" w:rsidRPr="004956B3" w14:paraId="26444921" w14:textId="77777777" w:rsidTr="004956B3">
        <w:trPr>
          <w:trHeight w:val="424"/>
        </w:trPr>
        <w:tc>
          <w:tcPr>
            <w:tcW w:w="840" w:type="dxa"/>
            <w:hideMark/>
          </w:tcPr>
          <w:p w14:paraId="5F3C469B" w14:textId="77777777" w:rsidR="004956B3" w:rsidRPr="004956B3" w:rsidRDefault="004956B3" w:rsidP="004956B3">
            <w:pPr>
              <w:jc w:val="both"/>
            </w:pPr>
            <w:r w:rsidRPr="004956B3">
              <w:t>12</w:t>
            </w:r>
          </w:p>
        </w:tc>
        <w:tc>
          <w:tcPr>
            <w:tcW w:w="1660" w:type="dxa"/>
            <w:vMerge/>
            <w:hideMark/>
          </w:tcPr>
          <w:p w14:paraId="266DA285" w14:textId="77777777" w:rsidR="004956B3" w:rsidRPr="004956B3" w:rsidRDefault="004956B3" w:rsidP="004956B3">
            <w:pPr>
              <w:jc w:val="both"/>
            </w:pPr>
          </w:p>
        </w:tc>
        <w:tc>
          <w:tcPr>
            <w:tcW w:w="3980" w:type="dxa"/>
            <w:noWrap/>
            <w:hideMark/>
          </w:tcPr>
          <w:p w14:paraId="5700859B" w14:textId="77777777" w:rsidR="004956B3" w:rsidRPr="004956B3" w:rsidRDefault="004956B3" w:rsidP="004956B3">
            <w:pPr>
              <w:jc w:val="both"/>
            </w:pPr>
            <w:r w:rsidRPr="004956B3">
              <w:t>Çevre veya İstinat Duvarı İmatlatları</w:t>
            </w:r>
          </w:p>
        </w:tc>
        <w:tc>
          <w:tcPr>
            <w:tcW w:w="1320" w:type="dxa"/>
            <w:vMerge/>
            <w:hideMark/>
          </w:tcPr>
          <w:p w14:paraId="4A127B7A" w14:textId="77777777" w:rsidR="004956B3" w:rsidRPr="004956B3" w:rsidRDefault="004956B3" w:rsidP="004956B3">
            <w:pPr>
              <w:jc w:val="both"/>
            </w:pPr>
          </w:p>
        </w:tc>
        <w:tc>
          <w:tcPr>
            <w:tcW w:w="1200" w:type="dxa"/>
            <w:hideMark/>
          </w:tcPr>
          <w:p w14:paraId="4217CDF0" w14:textId="77777777" w:rsidR="004956B3" w:rsidRPr="004956B3" w:rsidRDefault="004956B3" w:rsidP="004956B3">
            <w:pPr>
              <w:jc w:val="both"/>
            </w:pPr>
            <w:r w:rsidRPr="004956B3">
              <w:t>6,397059</w:t>
            </w:r>
          </w:p>
        </w:tc>
      </w:tr>
      <w:tr w:rsidR="004956B3" w:rsidRPr="004956B3" w14:paraId="294DF13A" w14:textId="77777777" w:rsidTr="004956B3">
        <w:trPr>
          <w:trHeight w:val="424"/>
        </w:trPr>
        <w:tc>
          <w:tcPr>
            <w:tcW w:w="840" w:type="dxa"/>
            <w:hideMark/>
          </w:tcPr>
          <w:p w14:paraId="24B641C5" w14:textId="77777777" w:rsidR="004956B3" w:rsidRPr="004956B3" w:rsidRDefault="004956B3" w:rsidP="004956B3">
            <w:pPr>
              <w:jc w:val="both"/>
            </w:pPr>
            <w:r w:rsidRPr="004956B3">
              <w:t>13</w:t>
            </w:r>
          </w:p>
        </w:tc>
        <w:tc>
          <w:tcPr>
            <w:tcW w:w="1660" w:type="dxa"/>
            <w:vMerge/>
            <w:hideMark/>
          </w:tcPr>
          <w:p w14:paraId="7F05E0AE" w14:textId="77777777" w:rsidR="004956B3" w:rsidRPr="004956B3" w:rsidRDefault="004956B3" w:rsidP="004956B3">
            <w:pPr>
              <w:jc w:val="both"/>
            </w:pPr>
          </w:p>
        </w:tc>
        <w:tc>
          <w:tcPr>
            <w:tcW w:w="3980" w:type="dxa"/>
            <w:noWrap/>
            <w:hideMark/>
          </w:tcPr>
          <w:p w14:paraId="1F89634E" w14:textId="77777777" w:rsidR="004956B3" w:rsidRPr="004956B3" w:rsidRDefault="004956B3" w:rsidP="004956B3">
            <w:pPr>
              <w:jc w:val="both"/>
            </w:pPr>
            <w:r w:rsidRPr="004956B3">
              <w:t>Altyapı İnşaatı İmalatları</w:t>
            </w:r>
          </w:p>
        </w:tc>
        <w:tc>
          <w:tcPr>
            <w:tcW w:w="1320" w:type="dxa"/>
            <w:vMerge/>
            <w:hideMark/>
          </w:tcPr>
          <w:p w14:paraId="74B376FB" w14:textId="77777777" w:rsidR="004956B3" w:rsidRPr="004956B3" w:rsidRDefault="004956B3" w:rsidP="004956B3">
            <w:pPr>
              <w:jc w:val="both"/>
            </w:pPr>
          </w:p>
        </w:tc>
        <w:tc>
          <w:tcPr>
            <w:tcW w:w="1200" w:type="dxa"/>
            <w:hideMark/>
          </w:tcPr>
          <w:p w14:paraId="23E87E9C" w14:textId="77777777" w:rsidR="004956B3" w:rsidRPr="004956B3" w:rsidRDefault="004956B3" w:rsidP="004956B3">
            <w:pPr>
              <w:jc w:val="both"/>
            </w:pPr>
            <w:r w:rsidRPr="004956B3">
              <w:t>1,046168</w:t>
            </w:r>
          </w:p>
        </w:tc>
      </w:tr>
      <w:tr w:rsidR="004956B3" w:rsidRPr="004956B3" w14:paraId="28616588" w14:textId="77777777" w:rsidTr="004956B3">
        <w:trPr>
          <w:trHeight w:val="424"/>
        </w:trPr>
        <w:tc>
          <w:tcPr>
            <w:tcW w:w="840" w:type="dxa"/>
            <w:hideMark/>
          </w:tcPr>
          <w:p w14:paraId="2E2C0DA5" w14:textId="77777777" w:rsidR="004956B3" w:rsidRPr="004956B3" w:rsidRDefault="004956B3" w:rsidP="004956B3">
            <w:pPr>
              <w:jc w:val="both"/>
            </w:pPr>
            <w:r w:rsidRPr="004956B3">
              <w:t>14</w:t>
            </w:r>
          </w:p>
        </w:tc>
        <w:tc>
          <w:tcPr>
            <w:tcW w:w="1660" w:type="dxa"/>
            <w:vMerge w:val="restart"/>
            <w:hideMark/>
          </w:tcPr>
          <w:p w14:paraId="6B144908" w14:textId="77777777" w:rsidR="004956B3" w:rsidRPr="004956B3" w:rsidRDefault="004956B3" w:rsidP="004956B3">
            <w:pPr>
              <w:jc w:val="both"/>
            </w:pPr>
            <w:r w:rsidRPr="004956B3">
              <w:t>OKUL BİNASI MEKANİK TESİSAT</w:t>
            </w:r>
          </w:p>
        </w:tc>
        <w:tc>
          <w:tcPr>
            <w:tcW w:w="3980" w:type="dxa"/>
            <w:noWrap/>
            <w:hideMark/>
          </w:tcPr>
          <w:p w14:paraId="0442ACCC" w14:textId="77777777" w:rsidR="004956B3" w:rsidRPr="004956B3" w:rsidRDefault="004956B3" w:rsidP="004956B3">
            <w:pPr>
              <w:jc w:val="both"/>
            </w:pPr>
            <w:r w:rsidRPr="004956B3">
              <w:t>Sıhhi Tesisatı</w:t>
            </w:r>
          </w:p>
        </w:tc>
        <w:tc>
          <w:tcPr>
            <w:tcW w:w="1320" w:type="dxa"/>
            <w:vMerge w:val="restart"/>
            <w:noWrap/>
            <w:hideMark/>
          </w:tcPr>
          <w:p w14:paraId="0CEBCF60" w14:textId="77777777" w:rsidR="004956B3" w:rsidRPr="004956B3" w:rsidRDefault="004956B3" w:rsidP="004956B3">
            <w:pPr>
              <w:jc w:val="both"/>
            </w:pPr>
            <w:r w:rsidRPr="004956B3">
              <w:t>7,15%</w:t>
            </w:r>
          </w:p>
        </w:tc>
        <w:tc>
          <w:tcPr>
            <w:tcW w:w="1200" w:type="dxa"/>
            <w:hideMark/>
          </w:tcPr>
          <w:p w14:paraId="4D7F515E" w14:textId="77777777" w:rsidR="004956B3" w:rsidRPr="004956B3" w:rsidRDefault="004956B3" w:rsidP="004956B3">
            <w:pPr>
              <w:jc w:val="both"/>
            </w:pPr>
            <w:r w:rsidRPr="004956B3">
              <w:t>1,733969</w:t>
            </w:r>
          </w:p>
        </w:tc>
      </w:tr>
      <w:tr w:rsidR="004956B3" w:rsidRPr="004956B3" w14:paraId="73913E8F" w14:textId="77777777" w:rsidTr="004956B3">
        <w:trPr>
          <w:trHeight w:val="424"/>
        </w:trPr>
        <w:tc>
          <w:tcPr>
            <w:tcW w:w="840" w:type="dxa"/>
            <w:hideMark/>
          </w:tcPr>
          <w:p w14:paraId="3B80D8D7" w14:textId="77777777" w:rsidR="004956B3" w:rsidRPr="004956B3" w:rsidRDefault="004956B3" w:rsidP="004956B3">
            <w:pPr>
              <w:jc w:val="both"/>
            </w:pPr>
            <w:r w:rsidRPr="004956B3">
              <w:t>15</w:t>
            </w:r>
          </w:p>
        </w:tc>
        <w:tc>
          <w:tcPr>
            <w:tcW w:w="1660" w:type="dxa"/>
            <w:vMerge/>
            <w:hideMark/>
          </w:tcPr>
          <w:p w14:paraId="590B800E" w14:textId="77777777" w:rsidR="004956B3" w:rsidRPr="004956B3" w:rsidRDefault="004956B3" w:rsidP="004956B3">
            <w:pPr>
              <w:jc w:val="both"/>
            </w:pPr>
          </w:p>
        </w:tc>
        <w:tc>
          <w:tcPr>
            <w:tcW w:w="3980" w:type="dxa"/>
            <w:noWrap/>
            <w:hideMark/>
          </w:tcPr>
          <w:p w14:paraId="293C6BA9" w14:textId="77777777" w:rsidR="004956B3" w:rsidRPr="004956B3" w:rsidRDefault="004956B3" w:rsidP="004956B3">
            <w:pPr>
              <w:jc w:val="both"/>
            </w:pPr>
            <w:r w:rsidRPr="004956B3">
              <w:t>VRF Tesisatı</w:t>
            </w:r>
          </w:p>
        </w:tc>
        <w:tc>
          <w:tcPr>
            <w:tcW w:w="1320" w:type="dxa"/>
            <w:vMerge/>
            <w:hideMark/>
          </w:tcPr>
          <w:p w14:paraId="0DFAEC51" w14:textId="77777777" w:rsidR="004956B3" w:rsidRPr="004956B3" w:rsidRDefault="004956B3" w:rsidP="004956B3">
            <w:pPr>
              <w:jc w:val="both"/>
            </w:pPr>
          </w:p>
        </w:tc>
        <w:tc>
          <w:tcPr>
            <w:tcW w:w="1200" w:type="dxa"/>
            <w:hideMark/>
          </w:tcPr>
          <w:p w14:paraId="6E48A28F" w14:textId="77777777" w:rsidR="004956B3" w:rsidRPr="004956B3" w:rsidRDefault="004956B3" w:rsidP="004956B3">
            <w:pPr>
              <w:jc w:val="both"/>
            </w:pPr>
            <w:r w:rsidRPr="004956B3">
              <w:t>2,932523</w:t>
            </w:r>
          </w:p>
        </w:tc>
      </w:tr>
      <w:tr w:rsidR="004956B3" w:rsidRPr="004956B3" w14:paraId="548CCA8F" w14:textId="77777777" w:rsidTr="004956B3">
        <w:trPr>
          <w:trHeight w:val="424"/>
        </w:trPr>
        <w:tc>
          <w:tcPr>
            <w:tcW w:w="840" w:type="dxa"/>
            <w:hideMark/>
          </w:tcPr>
          <w:p w14:paraId="2619E278" w14:textId="77777777" w:rsidR="004956B3" w:rsidRPr="004956B3" w:rsidRDefault="004956B3" w:rsidP="004956B3">
            <w:pPr>
              <w:jc w:val="both"/>
            </w:pPr>
            <w:r w:rsidRPr="004956B3">
              <w:t>16</w:t>
            </w:r>
          </w:p>
        </w:tc>
        <w:tc>
          <w:tcPr>
            <w:tcW w:w="1660" w:type="dxa"/>
            <w:vMerge/>
            <w:hideMark/>
          </w:tcPr>
          <w:p w14:paraId="4A11EC6F" w14:textId="77777777" w:rsidR="004956B3" w:rsidRPr="004956B3" w:rsidRDefault="004956B3" w:rsidP="004956B3">
            <w:pPr>
              <w:jc w:val="both"/>
            </w:pPr>
          </w:p>
        </w:tc>
        <w:tc>
          <w:tcPr>
            <w:tcW w:w="3980" w:type="dxa"/>
            <w:noWrap/>
            <w:hideMark/>
          </w:tcPr>
          <w:p w14:paraId="2CA84C2C" w14:textId="77777777" w:rsidR="004956B3" w:rsidRPr="004956B3" w:rsidRDefault="004956B3" w:rsidP="004956B3">
            <w:pPr>
              <w:jc w:val="both"/>
            </w:pPr>
            <w:r w:rsidRPr="004956B3">
              <w:t>Yangın Tesisatı</w:t>
            </w:r>
          </w:p>
        </w:tc>
        <w:tc>
          <w:tcPr>
            <w:tcW w:w="1320" w:type="dxa"/>
            <w:vMerge/>
            <w:hideMark/>
          </w:tcPr>
          <w:p w14:paraId="4F7EF266" w14:textId="77777777" w:rsidR="004956B3" w:rsidRPr="004956B3" w:rsidRDefault="004956B3" w:rsidP="004956B3">
            <w:pPr>
              <w:jc w:val="both"/>
            </w:pPr>
          </w:p>
        </w:tc>
        <w:tc>
          <w:tcPr>
            <w:tcW w:w="1200" w:type="dxa"/>
            <w:hideMark/>
          </w:tcPr>
          <w:p w14:paraId="542618A8" w14:textId="77777777" w:rsidR="004956B3" w:rsidRPr="004956B3" w:rsidRDefault="004956B3" w:rsidP="004956B3">
            <w:pPr>
              <w:jc w:val="both"/>
            </w:pPr>
            <w:r w:rsidRPr="004956B3">
              <w:t>0,387365</w:t>
            </w:r>
          </w:p>
        </w:tc>
      </w:tr>
      <w:tr w:rsidR="004956B3" w:rsidRPr="004956B3" w14:paraId="2726F41F" w14:textId="77777777" w:rsidTr="004956B3">
        <w:trPr>
          <w:trHeight w:val="424"/>
        </w:trPr>
        <w:tc>
          <w:tcPr>
            <w:tcW w:w="840" w:type="dxa"/>
            <w:hideMark/>
          </w:tcPr>
          <w:p w14:paraId="3843AE82" w14:textId="77777777" w:rsidR="004956B3" w:rsidRPr="004956B3" w:rsidRDefault="004956B3" w:rsidP="004956B3">
            <w:pPr>
              <w:jc w:val="both"/>
            </w:pPr>
            <w:r w:rsidRPr="004956B3">
              <w:t>17</w:t>
            </w:r>
          </w:p>
        </w:tc>
        <w:tc>
          <w:tcPr>
            <w:tcW w:w="1660" w:type="dxa"/>
            <w:vMerge/>
            <w:hideMark/>
          </w:tcPr>
          <w:p w14:paraId="178A93E9" w14:textId="77777777" w:rsidR="004956B3" w:rsidRPr="004956B3" w:rsidRDefault="004956B3" w:rsidP="004956B3">
            <w:pPr>
              <w:jc w:val="both"/>
            </w:pPr>
          </w:p>
        </w:tc>
        <w:tc>
          <w:tcPr>
            <w:tcW w:w="3980" w:type="dxa"/>
            <w:noWrap/>
            <w:hideMark/>
          </w:tcPr>
          <w:p w14:paraId="3A590D96" w14:textId="77777777" w:rsidR="004956B3" w:rsidRPr="004956B3" w:rsidRDefault="004956B3" w:rsidP="004956B3">
            <w:pPr>
              <w:jc w:val="both"/>
            </w:pPr>
            <w:r w:rsidRPr="004956B3">
              <w:t>Havalandırma Tesisatı</w:t>
            </w:r>
          </w:p>
        </w:tc>
        <w:tc>
          <w:tcPr>
            <w:tcW w:w="1320" w:type="dxa"/>
            <w:vMerge/>
            <w:hideMark/>
          </w:tcPr>
          <w:p w14:paraId="056B1953" w14:textId="77777777" w:rsidR="004956B3" w:rsidRPr="004956B3" w:rsidRDefault="004956B3" w:rsidP="004956B3">
            <w:pPr>
              <w:jc w:val="both"/>
            </w:pPr>
          </w:p>
        </w:tc>
        <w:tc>
          <w:tcPr>
            <w:tcW w:w="1200" w:type="dxa"/>
            <w:hideMark/>
          </w:tcPr>
          <w:p w14:paraId="78B732DB" w14:textId="77777777" w:rsidR="004956B3" w:rsidRPr="004956B3" w:rsidRDefault="004956B3" w:rsidP="004956B3">
            <w:pPr>
              <w:jc w:val="both"/>
            </w:pPr>
            <w:r w:rsidRPr="004956B3">
              <w:t>0,361577</w:t>
            </w:r>
          </w:p>
        </w:tc>
      </w:tr>
      <w:tr w:rsidR="004956B3" w:rsidRPr="004956B3" w14:paraId="19A0C171" w14:textId="77777777" w:rsidTr="004956B3">
        <w:trPr>
          <w:trHeight w:val="424"/>
        </w:trPr>
        <w:tc>
          <w:tcPr>
            <w:tcW w:w="840" w:type="dxa"/>
            <w:hideMark/>
          </w:tcPr>
          <w:p w14:paraId="1C7006C8" w14:textId="77777777" w:rsidR="004956B3" w:rsidRPr="004956B3" w:rsidRDefault="004956B3" w:rsidP="004956B3">
            <w:pPr>
              <w:jc w:val="both"/>
            </w:pPr>
            <w:r w:rsidRPr="004956B3">
              <w:t>18</w:t>
            </w:r>
          </w:p>
        </w:tc>
        <w:tc>
          <w:tcPr>
            <w:tcW w:w="1660" w:type="dxa"/>
            <w:vMerge/>
            <w:hideMark/>
          </w:tcPr>
          <w:p w14:paraId="10C0DF01" w14:textId="77777777" w:rsidR="004956B3" w:rsidRPr="004956B3" w:rsidRDefault="004956B3" w:rsidP="004956B3">
            <w:pPr>
              <w:jc w:val="both"/>
            </w:pPr>
          </w:p>
        </w:tc>
        <w:tc>
          <w:tcPr>
            <w:tcW w:w="3980" w:type="dxa"/>
            <w:noWrap/>
            <w:hideMark/>
          </w:tcPr>
          <w:p w14:paraId="5237F39E" w14:textId="77777777" w:rsidR="004956B3" w:rsidRPr="004956B3" w:rsidRDefault="004956B3" w:rsidP="004956B3">
            <w:pPr>
              <w:jc w:val="both"/>
            </w:pPr>
            <w:r w:rsidRPr="004956B3">
              <w:t>Yağmursuyu Tesisatı</w:t>
            </w:r>
          </w:p>
        </w:tc>
        <w:tc>
          <w:tcPr>
            <w:tcW w:w="1320" w:type="dxa"/>
            <w:vMerge/>
            <w:hideMark/>
          </w:tcPr>
          <w:p w14:paraId="4789CE76" w14:textId="77777777" w:rsidR="004956B3" w:rsidRPr="004956B3" w:rsidRDefault="004956B3" w:rsidP="004956B3">
            <w:pPr>
              <w:jc w:val="both"/>
            </w:pPr>
          </w:p>
        </w:tc>
        <w:tc>
          <w:tcPr>
            <w:tcW w:w="1200" w:type="dxa"/>
            <w:hideMark/>
          </w:tcPr>
          <w:p w14:paraId="0CC26B73" w14:textId="77777777" w:rsidR="004956B3" w:rsidRPr="004956B3" w:rsidRDefault="004956B3" w:rsidP="004956B3">
            <w:pPr>
              <w:jc w:val="both"/>
            </w:pPr>
            <w:r w:rsidRPr="004956B3">
              <w:t>1,733392</w:t>
            </w:r>
          </w:p>
        </w:tc>
      </w:tr>
      <w:tr w:rsidR="004956B3" w:rsidRPr="004956B3" w14:paraId="1104A22F" w14:textId="77777777" w:rsidTr="004956B3">
        <w:trPr>
          <w:trHeight w:val="424"/>
        </w:trPr>
        <w:tc>
          <w:tcPr>
            <w:tcW w:w="840" w:type="dxa"/>
            <w:hideMark/>
          </w:tcPr>
          <w:p w14:paraId="4729DB66" w14:textId="77777777" w:rsidR="004956B3" w:rsidRPr="004956B3" w:rsidRDefault="004956B3" w:rsidP="004956B3">
            <w:pPr>
              <w:jc w:val="both"/>
            </w:pPr>
            <w:r w:rsidRPr="004956B3">
              <w:t>19</w:t>
            </w:r>
          </w:p>
        </w:tc>
        <w:tc>
          <w:tcPr>
            <w:tcW w:w="1660" w:type="dxa"/>
            <w:vMerge w:val="restart"/>
            <w:hideMark/>
          </w:tcPr>
          <w:p w14:paraId="2BD2BF9B" w14:textId="77777777" w:rsidR="004956B3" w:rsidRPr="004956B3" w:rsidRDefault="004956B3" w:rsidP="004956B3">
            <w:pPr>
              <w:jc w:val="both"/>
            </w:pPr>
            <w:r w:rsidRPr="004956B3">
              <w:t>OKUL BİNASI ELEKTRİK TESİSATI</w:t>
            </w:r>
          </w:p>
        </w:tc>
        <w:tc>
          <w:tcPr>
            <w:tcW w:w="3980" w:type="dxa"/>
            <w:noWrap/>
            <w:hideMark/>
          </w:tcPr>
          <w:p w14:paraId="4F0D7832" w14:textId="77777777" w:rsidR="004956B3" w:rsidRPr="004956B3" w:rsidRDefault="004956B3" w:rsidP="004956B3">
            <w:pPr>
              <w:jc w:val="both"/>
            </w:pPr>
            <w:r w:rsidRPr="004956B3">
              <w:t>Aydınlatma-Priz-Ups Tesisatı</w:t>
            </w:r>
          </w:p>
        </w:tc>
        <w:tc>
          <w:tcPr>
            <w:tcW w:w="1320" w:type="dxa"/>
            <w:vMerge w:val="restart"/>
            <w:hideMark/>
          </w:tcPr>
          <w:p w14:paraId="52C8FCAA" w14:textId="77777777" w:rsidR="004956B3" w:rsidRPr="004956B3" w:rsidRDefault="004956B3" w:rsidP="004956B3">
            <w:pPr>
              <w:jc w:val="both"/>
            </w:pPr>
            <w:r w:rsidRPr="004956B3">
              <w:t>10,20%</w:t>
            </w:r>
          </w:p>
        </w:tc>
        <w:tc>
          <w:tcPr>
            <w:tcW w:w="1200" w:type="dxa"/>
            <w:hideMark/>
          </w:tcPr>
          <w:p w14:paraId="0391F22F" w14:textId="77777777" w:rsidR="004956B3" w:rsidRPr="004956B3" w:rsidRDefault="004956B3" w:rsidP="004956B3">
            <w:pPr>
              <w:jc w:val="both"/>
            </w:pPr>
            <w:r w:rsidRPr="004956B3">
              <w:t>1,187527</w:t>
            </w:r>
          </w:p>
        </w:tc>
      </w:tr>
      <w:tr w:rsidR="004956B3" w:rsidRPr="004956B3" w14:paraId="2D9740E3" w14:textId="77777777" w:rsidTr="004956B3">
        <w:trPr>
          <w:trHeight w:val="424"/>
        </w:trPr>
        <w:tc>
          <w:tcPr>
            <w:tcW w:w="840" w:type="dxa"/>
            <w:hideMark/>
          </w:tcPr>
          <w:p w14:paraId="79CEA5E2" w14:textId="77777777" w:rsidR="004956B3" w:rsidRPr="004956B3" w:rsidRDefault="004956B3" w:rsidP="004956B3">
            <w:pPr>
              <w:jc w:val="both"/>
            </w:pPr>
            <w:r w:rsidRPr="004956B3">
              <w:t>20</w:t>
            </w:r>
          </w:p>
        </w:tc>
        <w:tc>
          <w:tcPr>
            <w:tcW w:w="1660" w:type="dxa"/>
            <w:vMerge/>
            <w:hideMark/>
          </w:tcPr>
          <w:p w14:paraId="07BED3E1" w14:textId="77777777" w:rsidR="004956B3" w:rsidRPr="004956B3" w:rsidRDefault="004956B3" w:rsidP="004956B3">
            <w:pPr>
              <w:jc w:val="both"/>
            </w:pPr>
          </w:p>
        </w:tc>
        <w:tc>
          <w:tcPr>
            <w:tcW w:w="3980" w:type="dxa"/>
            <w:noWrap/>
            <w:hideMark/>
          </w:tcPr>
          <w:p w14:paraId="3ED30D1F" w14:textId="77777777" w:rsidR="004956B3" w:rsidRPr="004956B3" w:rsidRDefault="004956B3" w:rsidP="004956B3">
            <w:pPr>
              <w:jc w:val="both"/>
            </w:pPr>
            <w:r w:rsidRPr="004956B3">
              <w:t>Ag Pano, Şalt, Kompanzasyon, Kolon Ve Ag Kabloları</w:t>
            </w:r>
          </w:p>
        </w:tc>
        <w:tc>
          <w:tcPr>
            <w:tcW w:w="1320" w:type="dxa"/>
            <w:vMerge/>
            <w:hideMark/>
          </w:tcPr>
          <w:p w14:paraId="41AB2272" w14:textId="77777777" w:rsidR="004956B3" w:rsidRPr="004956B3" w:rsidRDefault="004956B3" w:rsidP="004956B3">
            <w:pPr>
              <w:jc w:val="both"/>
            </w:pPr>
          </w:p>
        </w:tc>
        <w:tc>
          <w:tcPr>
            <w:tcW w:w="1200" w:type="dxa"/>
            <w:hideMark/>
          </w:tcPr>
          <w:p w14:paraId="5D55547E" w14:textId="77777777" w:rsidR="004956B3" w:rsidRPr="004956B3" w:rsidRDefault="004956B3" w:rsidP="004956B3">
            <w:pPr>
              <w:jc w:val="both"/>
            </w:pPr>
            <w:r w:rsidRPr="004956B3">
              <w:t>1,05724</w:t>
            </w:r>
          </w:p>
        </w:tc>
      </w:tr>
      <w:tr w:rsidR="004956B3" w:rsidRPr="004956B3" w14:paraId="58399134" w14:textId="77777777" w:rsidTr="004956B3">
        <w:trPr>
          <w:trHeight w:val="424"/>
        </w:trPr>
        <w:tc>
          <w:tcPr>
            <w:tcW w:w="840" w:type="dxa"/>
            <w:hideMark/>
          </w:tcPr>
          <w:p w14:paraId="1EA11983" w14:textId="77777777" w:rsidR="004956B3" w:rsidRPr="004956B3" w:rsidRDefault="004956B3" w:rsidP="004956B3">
            <w:pPr>
              <w:jc w:val="both"/>
            </w:pPr>
            <w:r w:rsidRPr="004956B3">
              <w:t>21</w:t>
            </w:r>
          </w:p>
        </w:tc>
        <w:tc>
          <w:tcPr>
            <w:tcW w:w="1660" w:type="dxa"/>
            <w:vMerge/>
            <w:hideMark/>
          </w:tcPr>
          <w:p w14:paraId="255C7049" w14:textId="77777777" w:rsidR="004956B3" w:rsidRPr="004956B3" w:rsidRDefault="004956B3" w:rsidP="004956B3">
            <w:pPr>
              <w:jc w:val="both"/>
            </w:pPr>
          </w:p>
        </w:tc>
        <w:tc>
          <w:tcPr>
            <w:tcW w:w="3980" w:type="dxa"/>
            <w:noWrap/>
            <w:hideMark/>
          </w:tcPr>
          <w:p w14:paraId="664C751D" w14:textId="77777777" w:rsidR="004956B3" w:rsidRPr="004956B3" w:rsidRDefault="004956B3" w:rsidP="004956B3">
            <w:pPr>
              <w:jc w:val="both"/>
            </w:pPr>
            <w:r w:rsidRPr="004956B3">
              <w:t>Jeneratör Tesisatı</w:t>
            </w:r>
          </w:p>
        </w:tc>
        <w:tc>
          <w:tcPr>
            <w:tcW w:w="1320" w:type="dxa"/>
            <w:vMerge/>
            <w:hideMark/>
          </w:tcPr>
          <w:p w14:paraId="1E35B626" w14:textId="77777777" w:rsidR="004956B3" w:rsidRPr="004956B3" w:rsidRDefault="004956B3" w:rsidP="004956B3">
            <w:pPr>
              <w:jc w:val="both"/>
            </w:pPr>
          </w:p>
        </w:tc>
        <w:tc>
          <w:tcPr>
            <w:tcW w:w="1200" w:type="dxa"/>
            <w:hideMark/>
          </w:tcPr>
          <w:p w14:paraId="0D9996C4" w14:textId="77777777" w:rsidR="004956B3" w:rsidRPr="004956B3" w:rsidRDefault="004956B3" w:rsidP="004956B3">
            <w:pPr>
              <w:jc w:val="both"/>
            </w:pPr>
            <w:r w:rsidRPr="004956B3">
              <w:t>0,566054</w:t>
            </w:r>
          </w:p>
        </w:tc>
      </w:tr>
      <w:tr w:rsidR="004956B3" w:rsidRPr="004956B3" w14:paraId="2D3D3436" w14:textId="77777777" w:rsidTr="004956B3">
        <w:trPr>
          <w:trHeight w:val="424"/>
        </w:trPr>
        <w:tc>
          <w:tcPr>
            <w:tcW w:w="840" w:type="dxa"/>
            <w:hideMark/>
          </w:tcPr>
          <w:p w14:paraId="338453FB" w14:textId="77777777" w:rsidR="004956B3" w:rsidRPr="004956B3" w:rsidRDefault="004956B3" w:rsidP="004956B3">
            <w:pPr>
              <w:jc w:val="both"/>
            </w:pPr>
            <w:r w:rsidRPr="004956B3">
              <w:t>22</w:t>
            </w:r>
          </w:p>
        </w:tc>
        <w:tc>
          <w:tcPr>
            <w:tcW w:w="1660" w:type="dxa"/>
            <w:vMerge/>
            <w:hideMark/>
          </w:tcPr>
          <w:p w14:paraId="769680B9" w14:textId="77777777" w:rsidR="004956B3" w:rsidRPr="004956B3" w:rsidRDefault="004956B3" w:rsidP="004956B3">
            <w:pPr>
              <w:jc w:val="both"/>
            </w:pPr>
          </w:p>
        </w:tc>
        <w:tc>
          <w:tcPr>
            <w:tcW w:w="3980" w:type="dxa"/>
            <w:noWrap/>
            <w:hideMark/>
          </w:tcPr>
          <w:p w14:paraId="06D5306C" w14:textId="77777777" w:rsidR="004956B3" w:rsidRPr="004956B3" w:rsidRDefault="004956B3" w:rsidP="004956B3">
            <w:pPr>
              <w:jc w:val="both"/>
            </w:pPr>
            <w:r w:rsidRPr="004956B3">
              <w:t>Kablo Tavası</w:t>
            </w:r>
          </w:p>
        </w:tc>
        <w:tc>
          <w:tcPr>
            <w:tcW w:w="1320" w:type="dxa"/>
            <w:vMerge/>
            <w:hideMark/>
          </w:tcPr>
          <w:p w14:paraId="3BAF5269" w14:textId="77777777" w:rsidR="004956B3" w:rsidRPr="004956B3" w:rsidRDefault="004956B3" w:rsidP="004956B3">
            <w:pPr>
              <w:jc w:val="both"/>
            </w:pPr>
          </w:p>
        </w:tc>
        <w:tc>
          <w:tcPr>
            <w:tcW w:w="1200" w:type="dxa"/>
            <w:hideMark/>
          </w:tcPr>
          <w:p w14:paraId="4FF9624E" w14:textId="77777777" w:rsidR="004956B3" w:rsidRPr="004956B3" w:rsidRDefault="004956B3" w:rsidP="004956B3">
            <w:pPr>
              <w:jc w:val="both"/>
            </w:pPr>
            <w:r w:rsidRPr="004956B3">
              <w:t>0,268599</w:t>
            </w:r>
          </w:p>
        </w:tc>
      </w:tr>
      <w:tr w:rsidR="004956B3" w:rsidRPr="004956B3" w14:paraId="4EE9C1B1" w14:textId="77777777" w:rsidTr="004956B3">
        <w:trPr>
          <w:trHeight w:val="424"/>
        </w:trPr>
        <w:tc>
          <w:tcPr>
            <w:tcW w:w="840" w:type="dxa"/>
            <w:hideMark/>
          </w:tcPr>
          <w:p w14:paraId="2008C859" w14:textId="77777777" w:rsidR="004956B3" w:rsidRPr="004956B3" w:rsidRDefault="004956B3" w:rsidP="004956B3">
            <w:pPr>
              <w:jc w:val="both"/>
            </w:pPr>
            <w:r w:rsidRPr="004956B3">
              <w:t>23</w:t>
            </w:r>
          </w:p>
        </w:tc>
        <w:tc>
          <w:tcPr>
            <w:tcW w:w="1660" w:type="dxa"/>
            <w:vMerge/>
            <w:hideMark/>
          </w:tcPr>
          <w:p w14:paraId="0BFAB1D0" w14:textId="77777777" w:rsidR="004956B3" w:rsidRPr="004956B3" w:rsidRDefault="004956B3" w:rsidP="004956B3">
            <w:pPr>
              <w:jc w:val="both"/>
            </w:pPr>
          </w:p>
        </w:tc>
        <w:tc>
          <w:tcPr>
            <w:tcW w:w="3980" w:type="dxa"/>
            <w:noWrap/>
            <w:hideMark/>
          </w:tcPr>
          <w:p w14:paraId="2B8423DF" w14:textId="77777777" w:rsidR="004956B3" w:rsidRPr="004956B3" w:rsidRDefault="004956B3" w:rsidP="004956B3">
            <w:pPr>
              <w:jc w:val="both"/>
            </w:pPr>
            <w:r w:rsidRPr="004956B3">
              <w:t>Topraklama Tesisatı</w:t>
            </w:r>
          </w:p>
        </w:tc>
        <w:tc>
          <w:tcPr>
            <w:tcW w:w="1320" w:type="dxa"/>
            <w:vMerge/>
            <w:hideMark/>
          </w:tcPr>
          <w:p w14:paraId="0760FB68" w14:textId="77777777" w:rsidR="004956B3" w:rsidRPr="004956B3" w:rsidRDefault="004956B3" w:rsidP="004956B3">
            <w:pPr>
              <w:jc w:val="both"/>
            </w:pPr>
          </w:p>
        </w:tc>
        <w:tc>
          <w:tcPr>
            <w:tcW w:w="1200" w:type="dxa"/>
            <w:hideMark/>
          </w:tcPr>
          <w:p w14:paraId="2E996CA5" w14:textId="77777777" w:rsidR="004956B3" w:rsidRPr="004956B3" w:rsidRDefault="004956B3" w:rsidP="004956B3">
            <w:pPr>
              <w:jc w:val="both"/>
            </w:pPr>
            <w:r w:rsidRPr="004956B3">
              <w:t>0,222255</w:t>
            </w:r>
          </w:p>
        </w:tc>
      </w:tr>
      <w:tr w:rsidR="004956B3" w:rsidRPr="004956B3" w14:paraId="4C7205F1" w14:textId="77777777" w:rsidTr="004956B3">
        <w:trPr>
          <w:trHeight w:val="424"/>
        </w:trPr>
        <w:tc>
          <w:tcPr>
            <w:tcW w:w="840" w:type="dxa"/>
            <w:hideMark/>
          </w:tcPr>
          <w:p w14:paraId="78B895A3" w14:textId="77777777" w:rsidR="004956B3" w:rsidRPr="004956B3" w:rsidRDefault="004956B3" w:rsidP="004956B3">
            <w:pPr>
              <w:jc w:val="both"/>
            </w:pPr>
            <w:r w:rsidRPr="004956B3">
              <w:t>24</w:t>
            </w:r>
          </w:p>
        </w:tc>
        <w:tc>
          <w:tcPr>
            <w:tcW w:w="1660" w:type="dxa"/>
            <w:vMerge/>
            <w:hideMark/>
          </w:tcPr>
          <w:p w14:paraId="5C519576" w14:textId="77777777" w:rsidR="004956B3" w:rsidRPr="004956B3" w:rsidRDefault="004956B3" w:rsidP="004956B3">
            <w:pPr>
              <w:jc w:val="both"/>
            </w:pPr>
          </w:p>
        </w:tc>
        <w:tc>
          <w:tcPr>
            <w:tcW w:w="3980" w:type="dxa"/>
            <w:noWrap/>
            <w:hideMark/>
          </w:tcPr>
          <w:p w14:paraId="40DFA476" w14:textId="77777777" w:rsidR="004956B3" w:rsidRPr="004956B3" w:rsidRDefault="004956B3" w:rsidP="004956B3">
            <w:pPr>
              <w:jc w:val="both"/>
            </w:pPr>
            <w:r w:rsidRPr="004956B3">
              <w:t>Dış Saha Aydınlatma Tesisatı</w:t>
            </w:r>
          </w:p>
        </w:tc>
        <w:tc>
          <w:tcPr>
            <w:tcW w:w="1320" w:type="dxa"/>
            <w:vMerge/>
            <w:hideMark/>
          </w:tcPr>
          <w:p w14:paraId="5EB51F7A" w14:textId="77777777" w:rsidR="004956B3" w:rsidRPr="004956B3" w:rsidRDefault="004956B3" w:rsidP="004956B3">
            <w:pPr>
              <w:jc w:val="both"/>
            </w:pPr>
          </w:p>
        </w:tc>
        <w:tc>
          <w:tcPr>
            <w:tcW w:w="1200" w:type="dxa"/>
            <w:hideMark/>
          </w:tcPr>
          <w:p w14:paraId="658578A4" w14:textId="77777777" w:rsidR="004956B3" w:rsidRPr="004956B3" w:rsidRDefault="004956B3" w:rsidP="004956B3">
            <w:pPr>
              <w:jc w:val="both"/>
            </w:pPr>
            <w:r w:rsidRPr="004956B3">
              <w:t>0,987059</w:t>
            </w:r>
          </w:p>
        </w:tc>
      </w:tr>
      <w:tr w:rsidR="004956B3" w:rsidRPr="004956B3" w14:paraId="398A8085" w14:textId="77777777" w:rsidTr="004956B3">
        <w:trPr>
          <w:trHeight w:val="424"/>
        </w:trPr>
        <w:tc>
          <w:tcPr>
            <w:tcW w:w="840" w:type="dxa"/>
            <w:hideMark/>
          </w:tcPr>
          <w:p w14:paraId="4D5ACAA3" w14:textId="77777777" w:rsidR="004956B3" w:rsidRPr="004956B3" w:rsidRDefault="004956B3" w:rsidP="004956B3">
            <w:pPr>
              <w:jc w:val="both"/>
            </w:pPr>
            <w:r w:rsidRPr="004956B3">
              <w:lastRenderedPageBreak/>
              <w:t>25</w:t>
            </w:r>
          </w:p>
        </w:tc>
        <w:tc>
          <w:tcPr>
            <w:tcW w:w="1660" w:type="dxa"/>
            <w:vMerge/>
            <w:hideMark/>
          </w:tcPr>
          <w:p w14:paraId="2F1CB21F" w14:textId="77777777" w:rsidR="004956B3" w:rsidRPr="004956B3" w:rsidRDefault="004956B3" w:rsidP="004956B3">
            <w:pPr>
              <w:jc w:val="both"/>
            </w:pPr>
          </w:p>
        </w:tc>
        <w:tc>
          <w:tcPr>
            <w:tcW w:w="3980" w:type="dxa"/>
            <w:noWrap/>
            <w:hideMark/>
          </w:tcPr>
          <w:p w14:paraId="7AEA201B" w14:textId="77777777" w:rsidR="004956B3" w:rsidRPr="004956B3" w:rsidRDefault="004956B3" w:rsidP="004956B3">
            <w:pPr>
              <w:jc w:val="both"/>
            </w:pPr>
            <w:r w:rsidRPr="004956B3">
              <w:t>Telefon Tesisatı</w:t>
            </w:r>
          </w:p>
        </w:tc>
        <w:tc>
          <w:tcPr>
            <w:tcW w:w="1320" w:type="dxa"/>
            <w:vMerge/>
            <w:hideMark/>
          </w:tcPr>
          <w:p w14:paraId="02DEABA4" w14:textId="77777777" w:rsidR="004956B3" w:rsidRPr="004956B3" w:rsidRDefault="004956B3" w:rsidP="004956B3">
            <w:pPr>
              <w:jc w:val="both"/>
            </w:pPr>
          </w:p>
        </w:tc>
        <w:tc>
          <w:tcPr>
            <w:tcW w:w="1200" w:type="dxa"/>
            <w:hideMark/>
          </w:tcPr>
          <w:p w14:paraId="336B618F" w14:textId="77777777" w:rsidR="004956B3" w:rsidRPr="004956B3" w:rsidRDefault="004956B3" w:rsidP="004956B3">
            <w:pPr>
              <w:jc w:val="both"/>
            </w:pPr>
            <w:r w:rsidRPr="004956B3">
              <w:t>0,056039</w:t>
            </w:r>
          </w:p>
        </w:tc>
      </w:tr>
      <w:tr w:rsidR="004956B3" w:rsidRPr="004956B3" w14:paraId="36339372" w14:textId="77777777" w:rsidTr="004956B3">
        <w:trPr>
          <w:trHeight w:val="424"/>
        </w:trPr>
        <w:tc>
          <w:tcPr>
            <w:tcW w:w="840" w:type="dxa"/>
            <w:hideMark/>
          </w:tcPr>
          <w:p w14:paraId="1171496F" w14:textId="77777777" w:rsidR="004956B3" w:rsidRPr="004956B3" w:rsidRDefault="004956B3" w:rsidP="004956B3">
            <w:pPr>
              <w:jc w:val="both"/>
            </w:pPr>
            <w:r w:rsidRPr="004956B3">
              <w:t>26</w:t>
            </w:r>
          </w:p>
        </w:tc>
        <w:tc>
          <w:tcPr>
            <w:tcW w:w="1660" w:type="dxa"/>
            <w:vMerge/>
            <w:hideMark/>
          </w:tcPr>
          <w:p w14:paraId="421AD601" w14:textId="77777777" w:rsidR="004956B3" w:rsidRPr="004956B3" w:rsidRDefault="004956B3" w:rsidP="004956B3">
            <w:pPr>
              <w:jc w:val="both"/>
            </w:pPr>
          </w:p>
        </w:tc>
        <w:tc>
          <w:tcPr>
            <w:tcW w:w="3980" w:type="dxa"/>
            <w:noWrap/>
            <w:hideMark/>
          </w:tcPr>
          <w:p w14:paraId="1A90C46D" w14:textId="77777777" w:rsidR="004956B3" w:rsidRPr="004956B3" w:rsidRDefault="004956B3" w:rsidP="004956B3">
            <w:pPr>
              <w:jc w:val="both"/>
            </w:pPr>
            <w:r w:rsidRPr="004956B3">
              <w:t>Data Tesisatı</w:t>
            </w:r>
          </w:p>
        </w:tc>
        <w:tc>
          <w:tcPr>
            <w:tcW w:w="1320" w:type="dxa"/>
            <w:vMerge/>
            <w:hideMark/>
          </w:tcPr>
          <w:p w14:paraId="3ECC37D4" w14:textId="77777777" w:rsidR="004956B3" w:rsidRPr="004956B3" w:rsidRDefault="004956B3" w:rsidP="004956B3">
            <w:pPr>
              <w:jc w:val="both"/>
            </w:pPr>
          </w:p>
        </w:tc>
        <w:tc>
          <w:tcPr>
            <w:tcW w:w="1200" w:type="dxa"/>
            <w:hideMark/>
          </w:tcPr>
          <w:p w14:paraId="3B869CA1" w14:textId="77777777" w:rsidR="004956B3" w:rsidRPr="004956B3" w:rsidRDefault="004956B3" w:rsidP="004956B3">
            <w:pPr>
              <w:jc w:val="both"/>
            </w:pPr>
            <w:r w:rsidRPr="004956B3">
              <w:t>0,367711</w:t>
            </w:r>
          </w:p>
        </w:tc>
      </w:tr>
      <w:tr w:rsidR="004956B3" w:rsidRPr="004956B3" w14:paraId="2285AFCE" w14:textId="77777777" w:rsidTr="004956B3">
        <w:trPr>
          <w:trHeight w:val="424"/>
        </w:trPr>
        <w:tc>
          <w:tcPr>
            <w:tcW w:w="840" w:type="dxa"/>
            <w:hideMark/>
          </w:tcPr>
          <w:p w14:paraId="73AC56C6" w14:textId="77777777" w:rsidR="004956B3" w:rsidRPr="004956B3" w:rsidRDefault="004956B3" w:rsidP="004956B3">
            <w:pPr>
              <w:jc w:val="both"/>
            </w:pPr>
            <w:r w:rsidRPr="004956B3">
              <w:t>27</w:t>
            </w:r>
          </w:p>
        </w:tc>
        <w:tc>
          <w:tcPr>
            <w:tcW w:w="1660" w:type="dxa"/>
            <w:vMerge/>
            <w:hideMark/>
          </w:tcPr>
          <w:p w14:paraId="3589EC61" w14:textId="77777777" w:rsidR="004956B3" w:rsidRPr="004956B3" w:rsidRDefault="004956B3" w:rsidP="004956B3">
            <w:pPr>
              <w:jc w:val="both"/>
            </w:pPr>
          </w:p>
        </w:tc>
        <w:tc>
          <w:tcPr>
            <w:tcW w:w="3980" w:type="dxa"/>
            <w:noWrap/>
            <w:hideMark/>
          </w:tcPr>
          <w:p w14:paraId="073E2839" w14:textId="77777777" w:rsidR="004956B3" w:rsidRPr="004956B3" w:rsidRDefault="004956B3" w:rsidP="004956B3">
            <w:pPr>
              <w:jc w:val="both"/>
            </w:pPr>
            <w:r w:rsidRPr="004956B3">
              <w:t>Tv Tesisatı</w:t>
            </w:r>
          </w:p>
        </w:tc>
        <w:tc>
          <w:tcPr>
            <w:tcW w:w="1320" w:type="dxa"/>
            <w:vMerge/>
            <w:hideMark/>
          </w:tcPr>
          <w:p w14:paraId="7699C428" w14:textId="77777777" w:rsidR="004956B3" w:rsidRPr="004956B3" w:rsidRDefault="004956B3" w:rsidP="004956B3">
            <w:pPr>
              <w:jc w:val="both"/>
            </w:pPr>
          </w:p>
        </w:tc>
        <w:tc>
          <w:tcPr>
            <w:tcW w:w="1200" w:type="dxa"/>
            <w:hideMark/>
          </w:tcPr>
          <w:p w14:paraId="04072E3E" w14:textId="77777777" w:rsidR="004956B3" w:rsidRPr="004956B3" w:rsidRDefault="004956B3" w:rsidP="004956B3">
            <w:pPr>
              <w:jc w:val="both"/>
            </w:pPr>
            <w:r w:rsidRPr="004956B3">
              <w:t>0,0091</w:t>
            </w:r>
          </w:p>
        </w:tc>
      </w:tr>
      <w:tr w:rsidR="004956B3" w:rsidRPr="004956B3" w14:paraId="47E3E3CC" w14:textId="77777777" w:rsidTr="004956B3">
        <w:trPr>
          <w:trHeight w:val="424"/>
        </w:trPr>
        <w:tc>
          <w:tcPr>
            <w:tcW w:w="840" w:type="dxa"/>
            <w:hideMark/>
          </w:tcPr>
          <w:p w14:paraId="7DB63CE9" w14:textId="77777777" w:rsidR="004956B3" w:rsidRPr="004956B3" w:rsidRDefault="004956B3" w:rsidP="004956B3">
            <w:pPr>
              <w:jc w:val="both"/>
            </w:pPr>
            <w:r w:rsidRPr="004956B3">
              <w:t>28</w:t>
            </w:r>
          </w:p>
        </w:tc>
        <w:tc>
          <w:tcPr>
            <w:tcW w:w="1660" w:type="dxa"/>
            <w:vMerge/>
            <w:hideMark/>
          </w:tcPr>
          <w:p w14:paraId="534BB6FF" w14:textId="77777777" w:rsidR="004956B3" w:rsidRPr="004956B3" w:rsidRDefault="004956B3" w:rsidP="004956B3">
            <w:pPr>
              <w:jc w:val="both"/>
            </w:pPr>
          </w:p>
        </w:tc>
        <w:tc>
          <w:tcPr>
            <w:tcW w:w="3980" w:type="dxa"/>
            <w:noWrap/>
            <w:hideMark/>
          </w:tcPr>
          <w:p w14:paraId="1AB83453" w14:textId="77777777" w:rsidR="004956B3" w:rsidRPr="004956B3" w:rsidRDefault="004956B3" w:rsidP="004956B3">
            <w:pPr>
              <w:jc w:val="both"/>
            </w:pPr>
            <w:r w:rsidRPr="004956B3">
              <w:t>Cctv Tesisatı</w:t>
            </w:r>
          </w:p>
        </w:tc>
        <w:tc>
          <w:tcPr>
            <w:tcW w:w="1320" w:type="dxa"/>
            <w:vMerge/>
            <w:hideMark/>
          </w:tcPr>
          <w:p w14:paraId="27BC05E8" w14:textId="77777777" w:rsidR="004956B3" w:rsidRPr="004956B3" w:rsidRDefault="004956B3" w:rsidP="004956B3">
            <w:pPr>
              <w:jc w:val="both"/>
            </w:pPr>
          </w:p>
        </w:tc>
        <w:tc>
          <w:tcPr>
            <w:tcW w:w="1200" w:type="dxa"/>
            <w:hideMark/>
          </w:tcPr>
          <w:p w14:paraId="733B6022" w14:textId="77777777" w:rsidR="004956B3" w:rsidRPr="004956B3" w:rsidRDefault="004956B3" w:rsidP="004956B3">
            <w:pPr>
              <w:jc w:val="both"/>
            </w:pPr>
            <w:r w:rsidRPr="004956B3">
              <w:t>0,923318</w:t>
            </w:r>
          </w:p>
        </w:tc>
      </w:tr>
      <w:tr w:rsidR="004956B3" w:rsidRPr="004956B3" w14:paraId="066EB309" w14:textId="77777777" w:rsidTr="004956B3">
        <w:trPr>
          <w:trHeight w:val="424"/>
        </w:trPr>
        <w:tc>
          <w:tcPr>
            <w:tcW w:w="840" w:type="dxa"/>
            <w:hideMark/>
          </w:tcPr>
          <w:p w14:paraId="0CA6F53C" w14:textId="77777777" w:rsidR="004956B3" w:rsidRPr="004956B3" w:rsidRDefault="004956B3" w:rsidP="004956B3">
            <w:pPr>
              <w:jc w:val="both"/>
            </w:pPr>
            <w:r w:rsidRPr="004956B3">
              <w:t>29</w:t>
            </w:r>
          </w:p>
        </w:tc>
        <w:tc>
          <w:tcPr>
            <w:tcW w:w="1660" w:type="dxa"/>
            <w:vMerge/>
            <w:hideMark/>
          </w:tcPr>
          <w:p w14:paraId="7C1AB664" w14:textId="77777777" w:rsidR="004956B3" w:rsidRPr="004956B3" w:rsidRDefault="004956B3" w:rsidP="004956B3">
            <w:pPr>
              <w:jc w:val="both"/>
            </w:pPr>
          </w:p>
        </w:tc>
        <w:tc>
          <w:tcPr>
            <w:tcW w:w="3980" w:type="dxa"/>
            <w:noWrap/>
            <w:hideMark/>
          </w:tcPr>
          <w:p w14:paraId="27D411FE" w14:textId="77777777" w:rsidR="004956B3" w:rsidRPr="004956B3" w:rsidRDefault="004956B3" w:rsidP="004956B3">
            <w:pPr>
              <w:jc w:val="both"/>
            </w:pPr>
            <w:r w:rsidRPr="004956B3">
              <w:t>Yangın Algılama Tesisatı</w:t>
            </w:r>
          </w:p>
        </w:tc>
        <w:tc>
          <w:tcPr>
            <w:tcW w:w="1320" w:type="dxa"/>
            <w:vMerge/>
            <w:hideMark/>
          </w:tcPr>
          <w:p w14:paraId="0DC2F3E6" w14:textId="77777777" w:rsidR="004956B3" w:rsidRPr="004956B3" w:rsidRDefault="004956B3" w:rsidP="004956B3">
            <w:pPr>
              <w:jc w:val="both"/>
            </w:pPr>
          </w:p>
        </w:tc>
        <w:tc>
          <w:tcPr>
            <w:tcW w:w="1200" w:type="dxa"/>
            <w:hideMark/>
          </w:tcPr>
          <w:p w14:paraId="0B1381FE" w14:textId="77777777" w:rsidR="004956B3" w:rsidRPr="004956B3" w:rsidRDefault="004956B3" w:rsidP="004956B3">
            <w:pPr>
              <w:jc w:val="both"/>
            </w:pPr>
            <w:r w:rsidRPr="004956B3">
              <w:t>0,3713</w:t>
            </w:r>
          </w:p>
        </w:tc>
      </w:tr>
      <w:tr w:rsidR="004956B3" w:rsidRPr="004956B3" w14:paraId="02C3E0B0" w14:textId="77777777" w:rsidTr="004956B3">
        <w:trPr>
          <w:trHeight w:val="424"/>
        </w:trPr>
        <w:tc>
          <w:tcPr>
            <w:tcW w:w="840" w:type="dxa"/>
            <w:hideMark/>
          </w:tcPr>
          <w:p w14:paraId="5FD717DD" w14:textId="77777777" w:rsidR="004956B3" w:rsidRPr="004956B3" w:rsidRDefault="004956B3" w:rsidP="004956B3">
            <w:pPr>
              <w:jc w:val="both"/>
            </w:pPr>
            <w:r w:rsidRPr="004956B3">
              <w:t>30</w:t>
            </w:r>
          </w:p>
        </w:tc>
        <w:tc>
          <w:tcPr>
            <w:tcW w:w="1660" w:type="dxa"/>
            <w:vMerge/>
            <w:hideMark/>
          </w:tcPr>
          <w:p w14:paraId="59BB70F2" w14:textId="77777777" w:rsidR="004956B3" w:rsidRPr="004956B3" w:rsidRDefault="004956B3" w:rsidP="004956B3">
            <w:pPr>
              <w:jc w:val="both"/>
            </w:pPr>
          </w:p>
        </w:tc>
        <w:tc>
          <w:tcPr>
            <w:tcW w:w="3980" w:type="dxa"/>
            <w:noWrap/>
            <w:hideMark/>
          </w:tcPr>
          <w:p w14:paraId="06E8D0D4" w14:textId="77777777" w:rsidR="004956B3" w:rsidRPr="004956B3" w:rsidRDefault="004956B3" w:rsidP="004956B3">
            <w:pPr>
              <w:jc w:val="both"/>
            </w:pPr>
            <w:r w:rsidRPr="004956B3">
              <w:t>Acil Anons Ve Seslendirme Tesisatı</w:t>
            </w:r>
          </w:p>
        </w:tc>
        <w:tc>
          <w:tcPr>
            <w:tcW w:w="1320" w:type="dxa"/>
            <w:vMerge/>
            <w:hideMark/>
          </w:tcPr>
          <w:p w14:paraId="2CA0117C" w14:textId="77777777" w:rsidR="004956B3" w:rsidRPr="004956B3" w:rsidRDefault="004956B3" w:rsidP="004956B3">
            <w:pPr>
              <w:jc w:val="both"/>
            </w:pPr>
          </w:p>
        </w:tc>
        <w:tc>
          <w:tcPr>
            <w:tcW w:w="1200" w:type="dxa"/>
            <w:hideMark/>
          </w:tcPr>
          <w:p w14:paraId="13CB8BEE" w14:textId="77777777" w:rsidR="004956B3" w:rsidRPr="004956B3" w:rsidRDefault="004956B3" w:rsidP="004956B3">
            <w:pPr>
              <w:jc w:val="both"/>
            </w:pPr>
            <w:r w:rsidRPr="004956B3">
              <w:t>0,387784</w:t>
            </w:r>
          </w:p>
        </w:tc>
      </w:tr>
      <w:tr w:rsidR="004956B3" w:rsidRPr="004956B3" w14:paraId="1BB851A8" w14:textId="77777777" w:rsidTr="004956B3">
        <w:trPr>
          <w:trHeight w:val="424"/>
        </w:trPr>
        <w:tc>
          <w:tcPr>
            <w:tcW w:w="840" w:type="dxa"/>
            <w:hideMark/>
          </w:tcPr>
          <w:p w14:paraId="2F8F6E65" w14:textId="77777777" w:rsidR="004956B3" w:rsidRPr="004956B3" w:rsidRDefault="004956B3" w:rsidP="004956B3">
            <w:pPr>
              <w:jc w:val="both"/>
            </w:pPr>
            <w:r w:rsidRPr="004956B3">
              <w:t>31</w:t>
            </w:r>
          </w:p>
        </w:tc>
        <w:tc>
          <w:tcPr>
            <w:tcW w:w="1660" w:type="dxa"/>
            <w:vMerge/>
            <w:hideMark/>
          </w:tcPr>
          <w:p w14:paraId="2C8AE3D9" w14:textId="77777777" w:rsidR="004956B3" w:rsidRPr="004956B3" w:rsidRDefault="004956B3" w:rsidP="004956B3">
            <w:pPr>
              <w:jc w:val="both"/>
            </w:pPr>
          </w:p>
        </w:tc>
        <w:tc>
          <w:tcPr>
            <w:tcW w:w="3980" w:type="dxa"/>
            <w:noWrap/>
            <w:hideMark/>
          </w:tcPr>
          <w:p w14:paraId="6753CD6D" w14:textId="77777777" w:rsidR="004956B3" w:rsidRPr="004956B3" w:rsidRDefault="004956B3" w:rsidP="004956B3">
            <w:pPr>
              <w:jc w:val="both"/>
            </w:pPr>
            <w:r w:rsidRPr="004956B3">
              <w:t>Engelli Çağrı Sistemi Elektrik Tesisatı</w:t>
            </w:r>
          </w:p>
        </w:tc>
        <w:tc>
          <w:tcPr>
            <w:tcW w:w="1320" w:type="dxa"/>
            <w:vMerge/>
            <w:hideMark/>
          </w:tcPr>
          <w:p w14:paraId="14FCC763" w14:textId="77777777" w:rsidR="004956B3" w:rsidRPr="004956B3" w:rsidRDefault="004956B3" w:rsidP="004956B3">
            <w:pPr>
              <w:jc w:val="both"/>
            </w:pPr>
          </w:p>
        </w:tc>
        <w:tc>
          <w:tcPr>
            <w:tcW w:w="1200" w:type="dxa"/>
            <w:hideMark/>
          </w:tcPr>
          <w:p w14:paraId="4079CCF3" w14:textId="77777777" w:rsidR="004956B3" w:rsidRPr="004956B3" w:rsidRDefault="004956B3" w:rsidP="004956B3">
            <w:pPr>
              <w:jc w:val="both"/>
            </w:pPr>
            <w:r w:rsidRPr="004956B3">
              <w:t>0,051545</w:t>
            </w:r>
          </w:p>
        </w:tc>
      </w:tr>
      <w:tr w:rsidR="004956B3" w:rsidRPr="004956B3" w14:paraId="3BDDED5E" w14:textId="77777777" w:rsidTr="004956B3">
        <w:trPr>
          <w:trHeight w:val="424"/>
        </w:trPr>
        <w:tc>
          <w:tcPr>
            <w:tcW w:w="840" w:type="dxa"/>
            <w:hideMark/>
          </w:tcPr>
          <w:p w14:paraId="09216989" w14:textId="77777777" w:rsidR="004956B3" w:rsidRPr="004956B3" w:rsidRDefault="004956B3" w:rsidP="004956B3">
            <w:pPr>
              <w:jc w:val="both"/>
            </w:pPr>
            <w:r w:rsidRPr="004956B3">
              <w:t>32</w:t>
            </w:r>
          </w:p>
        </w:tc>
        <w:tc>
          <w:tcPr>
            <w:tcW w:w="1660" w:type="dxa"/>
            <w:vMerge/>
            <w:hideMark/>
          </w:tcPr>
          <w:p w14:paraId="61DA5587" w14:textId="77777777" w:rsidR="004956B3" w:rsidRPr="004956B3" w:rsidRDefault="004956B3" w:rsidP="004956B3">
            <w:pPr>
              <w:jc w:val="both"/>
            </w:pPr>
          </w:p>
        </w:tc>
        <w:tc>
          <w:tcPr>
            <w:tcW w:w="3980" w:type="dxa"/>
            <w:noWrap/>
            <w:hideMark/>
          </w:tcPr>
          <w:p w14:paraId="1010150E" w14:textId="77777777" w:rsidR="004956B3" w:rsidRPr="004956B3" w:rsidRDefault="004956B3" w:rsidP="004956B3">
            <w:pPr>
              <w:jc w:val="both"/>
            </w:pPr>
            <w:r w:rsidRPr="004956B3">
              <w:t>Hırsız Alarm Elektrik Tesisatı</w:t>
            </w:r>
          </w:p>
        </w:tc>
        <w:tc>
          <w:tcPr>
            <w:tcW w:w="1320" w:type="dxa"/>
            <w:vMerge/>
            <w:hideMark/>
          </w:tcPr>
          <w:p w14:paraId="54047AF9" w14:textId="77777777" w:rsidR="004956B3" w:rsidRPr="004956B3" w:rsidRDefault="004956B3" w:rsidP="004956B3">
            <w:pPr>
              <w:jc w:val="both"/>
            </w:pPr>
          </w:p>
        </w:tc>
        <w:tc>
          <w:tcPr>
            <w:tcW w:w="1200" w:type="dxa"/>
            <w:hideMark/>
          </w:tcPr>
          <w:p w14:paraId="4AEE87D6" w14:textId="77777777" w:rsidR="004956B3" w:rsidRPr="004956B3" w:rsidRDefault="004956B3" w:rsidP="004956B3">
            <w:pPr>
              <w:jc w:val="both"/>
            </w:pPr>
            <w:r w:rsidRPr="004956B3">
              <w:t>0,060565</w:t>
            </w:r>
          </w:p>
        </w:tc>
      </w:tr>
      <w:tr w:rsidR="004956B3" w:rsidRPr="004956B3" w14:paraId="1149D9CD" w14:textId="77777777" w:rsidTr="004956B3">
        <w:trPr>
          <w:trHeight w:val="424"/>
        </w:trPr>
        <w:tc>
          <w:tcPr>
            <w:tcW w:w="840" w:type="dxa"/>
            <w:hideMark/>
          </w:tcPr>
          <w:p w14:paraId="4BE7F3B5" w14:textId="77777777" w:rsidR="004956B3" w:rsidRPr="004956B3" w:rsidRDefault="004956B3" w:rsidP="004956B3">
            <w:pPr>
              <w:jc w:val="both"/>
            </w:pPr>
            <w:r w:rsidRPr="004956B3">
              <w:t>33</w:t>
            </w:r>
          </w:p>
        </w:tc>
        <w:tc>
          <w:tcPr>
            <w:tcW w:w="1660" w:type="dxa"/>
            <w:vMerge/>
            <w:hideMark/>
          </w:tcPr>
          <w:p w14:paraId="1C7D4850" w14:textId="77777777" w:rsidR="004956B3" w:rsidRPr="004956B3" w:rsidRDefault="004956B3" w:rsidP="004956B3">
            <w:pPr>
              <w:jc w:val="both"/>
            </w:pPr>
          </w:p>
        </w:tc>
        <w:tc>
          <w:tcPr>
            <w:tcW w:w="3980" w:type="dxa"/>
            <w:noWrap/>
            <w:hideMark/>
          </w:tcPr>
          <w:p w14:paraId="0D4BEB93" w14:textId="77777777" w:rsidR="004956B3" w:rsidRPr="004956B3" w:rsidRDefault="004956B3" w:rsidP="004956B3">
            <w:pPr>
              <w:jc w:val="both"/>
            </w:pPr>
            <w:r w:rsidRPr="004956B3">
              <w:t>Bekçi Klübesi</w:t>
            </w:r>
          </w:p>
        </w:tc>
        <w:tc>
          <w:tcPr>
            <w:tcW w:w="1320" w:type="dxa"/>
            <w:vMerge/>
            <w:hideMark/>
          </w:tcPr>
          <w:p w14:paraId="349916F5" w14:textId="77777777" w:rsidR="004956B3" w:rsidRPr="004956B3" w:rsidRDefault="004956B3" w:rsidP="004956B3">
            <w:pPr>
              <w:jc w:val="both"/>
            </w:pPr>
          </w:p>
        </w:tc>
        <w:tc>
          <w:tcPr>
            <w:tcW w:w="1200" w:type="dxa"/>
            <w:hideMark/>
          </w:tcPr>
          <w:p w14:paraId="70128374" w14:textId="77777777" w:rsidR="004956B3" w:rsidRPr="004956B3" w:rsidRDefault="004956B3" w:rsidP="004956B3">
            <w:pPr>
              <w:jc w:val="both"/>
            </w:pPr>
            <w:r w:rsidRPr="004956B3">
              <w:t>0,076046</w:t>
            </w:r>
          </w:p>
        </w:tc>
      </w:tr>
      <w:tr w:rsidR="004956B3" w:rsidRPr="004956B3" w14:paraId="374ED084" w14:textId="77777777" w:rsidTr="004956B3">
        <w:trPr>
          <w:trHeight w:val="424"/>
        </w:trPr>
        <w:tc>
          <w:tcPr>
            <w:tcW w:w="840" w:type="dxa"/>
            <w:hideMark/>
          </w:tcPr>
          <w:p w14:paraId="59354D3C" w14:textId="77777777" w:rsidR="004956B3" w:rsidRPr="004956B3" w:rsidRDefault="004956B3" w:rsidP="004956B3">
            <w:pPr>
              <w:jc w:val="both"/>
            </w:pPr>
            <w:r w:rsidRPr="004956B3">
              <w:t>34</w:t>
            </w:r>
          </w:p>
        </w:tc>
        <w:tc>
          <w:tcPr>
            <w:tcW w:w="1660" w:type="dxa"/>
            <w:vMerge/>
            <w:hideMark/>
          </w:tcPr>
          <w:p w14:paraId="6CE0E6BD" w14:textId="77777777" w:rsidR="004956B3" w:rsidRPr="004956B3" w:rsidRDefault="004956B3" w:rsidP="004956B3">
            <w:pPr>
              <w:jc w:val="both"/>
            </w:pPr>
          </w:p>
        </w:tc>
        <w:tc>
          <w:tcPr>
            <w:tcW w:w="3980" w:type="dxa"/>
            <w:noWrap/>
            <w:hideMark/>
          </w:tcPr>
          <w:p w14:paraId="0B00C8BD" w14:textId="77777777" w:rsidR="004956B3" w:rsidRPr="004956B3" w:rsidRDefault="004956B3" w:rsidP="004956B3">
            <w:pPr>
              <w:jc w:val="both"/>
            </w:pPr>
            <w:r w:rsidRPr="004956B3">
              <w:t>Su Deposu</w:t>
            </w:r>
          </w:p>
        </w:tc>
        <w:tc>
          <w:tcPr>
            <w:tcW w:w="1320" w:type="dxa"/>
            <w:vMerge/>
            <w:hideMark/>
          </w:tcPr>
          <w:p w14:paraId="3821B9AD" w14:textId="77777777" w:rsidR="004956B3" w:rsidRPr="004956B3" w:rsidRDefault="004956B3" w:rsidP="004956B3">
            <w:pPr>
              <w:jc w:val="both"/>
            </w:pPr>
          </w:p>
        </w:tc>
        <w:tc>
          <w:tcPr>
            <w:tcW w:w="1200" w:type="dxa"/>
            <w:hideMark/>
          </w:tcPr>
          <w:p w14:paraId="00DCF27A" w14:textId="77777777" w:rsidR="004956B3" w:rsidRPr="004956B3" w:rsidRDefault="004956B3" w:rsidP="004956B3">
            <w:pPr>
              <w:jc w:val="both"/>
            </w:pPr>
            <w:r w:rsidRPr="004956B3">
              <w:t>0,080881</w:t>
            </w:r>
          </w:p>
        </w:tc>
      </w:tr>
      <w:tr w:rsidR="004956B3" w:rsidRPr="004956B3" w14:paraId="0B54C4C3" w14:textId="77777777" w:rsidTr="004956B3">
        <w:trPr>
          <w:trHeight w:val="424"/>
        </w:trPr>
        <w:tc>
          <w:tcPr>
            <w:tcW w:w="840" w:type="dxa"/>
            <w:hideMark/>
          </w:tcPr>
          <w:p w14:paraId="65A23982" w14:textId="77777777" w:rsidR="004956B3" w:rsidRPr="004956B3" w:rsidRDefault="004956B3" w:rsidP="004956B3">
            <w:pPr>
              <w:jc w:val="both"/>
            </w:pPr>
            <w:r w:rsidRPr="004956B3">
              <w:t>35</w:t>
            </w:r>
          </w:p>
        </w:tc>
        <w:tc>
          <w:tcPr>
            <w:tcW w:w="1660" w:type="dxa"/>
            <w:vMerge/>
            <w:hideMark/>
          </w:tcPr>
          <w:p w14:paraId="1B852890" w14:textId="77777777" w:rsidR="004956B3" w:rsidRPr="004956B3" w:rsidRDefault="004956B3" w:rsidP="004956B3">
            <w:pPr>
              <w:jc w:val="both"/>
            </w:pPr>
          </w:p>
        </w:tc>
        <w:tc>
          <w:tcPr>
            <w:tcW w:w="3980" w:type="dxa"/>
            <w:noWrap/>
            <w:hideMark/>
          </w:tcPr>
          <w:p w14:paraId="5E71EB36" w14:textId="77777777" w:rsidR="004956B3" w:rsidRPr="004956B3" w:rsidRDefault="004956B3" w:rsidP="004956B3">
            <w:pPr>
              <w:jc w:val="both"/>
            </w:pPr>
            <w:r w:rsidRPr="004956B3">
              <w:t>Yıldırımdan Korunma Tesisatı</w:t>
            </w:r>
          </w:p>
        </w:tc>
        <w:tc>
          <w:tcPr>
            <w:tcW w:w="1320" w:type="dxa"/>
            <w:vMerge/>
            <w:hideMark/>
          </w:tcPr>
          <w:p w14:paraId="53595AB8" w14:textId="77777777" w:rsidR="004956B3" w:rsidRPr="004956B3" w:rsidRDefault="004956B3" w:rsidP="004956B3">
            <w:pPr>
              <w:jc w:val="both"/>
            </w:pPr>
          </w:p>
        </w:tc>
        <w:tc>
          <w:tcPr>
            <w:tcW w:w="1200" w:type="dxa"/>
            <w:hideMark/>
          </w:tcPr>
          <w:p w14:paraId="25FA3876" w14:textId="77777777" w:rsidR="004956B3" w:rsidRPr="004956B3" w:rsidRDefault="004956B3" w:rsidP="004956B3">
            <w:pPr>
              <w:jc w:val="both"/>
            </w:pPr>
            <w:r w:rsidRPr="004956B3">
              <w:t>0,085727</w:t>
            </w:r>
          </w:p>
        </w:tc>
      </w:tr>
      <w:tr w:rsidR="004956B3" w:rsidRPr="004956B3" w14:paraId="627D104F" w14:textId="77777777" w:rsidTr="004956B3">
        <w:trPr>
          <w:trHeight w:val="424"/>
        </w:trPr>
        <w:tc>
          <w:tcPr>
            <w:tcW w:w="840" w:type="dxa"/>
            <w:hideMark/>
          </w:tcPr>
          <w:p w14:paraId="4E0D21AA" w14:textId="77777777" w:rsidR="004956B3" w:rsidRPr="004956B3" w:rsidRDefault="004956B3" w:rsidP="004956B3">
            <w:pPr>
              <w:jc w:val="both"/>
            </w:pPr>
            <w:r w:rsidRPr="004956B3">
              <w:t>36</w:t>
            </w:r>
          </w:p>
        </w:tc>
        <w:tc>
          <w:tcPr>
            <w:tcW w:w="1660" w:type="dxa"/>
            <w:vMerge/>
            <w:hideMark/>
          </w:tcPr>
          <w:p w14:paraId="68D152C5" w14:textId="77777777" w:rsidR="004956B3" w:rsidRPr="004956B3" w:rsidRDefault="004956B3" w:rsidP="004956B3">
            <w:pPr>
              <w:jc w:val="both"/>
            </w:pPr>
          </w:p>
        </w:tc>
        <w:tc>
          <w:tcPr>
            <w:tcW w:w="3980" w:type="dxa"/>
            <w:noWrap/>
            <w:hideMark/>
          </w:tcPr>
          <w:p w14:paraId="41612B81" w14:textId="77777777" w:rsidR="004956B3" w:rsidRPr="004956B3" w:rsidRDefault="004956B3" w:rsidP="004956B3">
            <w:pPr>
              <w:jc w:val="both"/>
            </w:pPr>
            <w:r w:rsidRPr="004956B3">
              <w:t>OG Elektrik Tesisatı</w:t>
            </w:r>
          </w:p>
        </w:tc>
        <w:tc>
          <w:tcPr>
            <w:tcW w:w="1320" w:type="dxa"/>
            <w:vMerge/>
            <w:hideMark/>
          </w:tcPr>
          <w:p w14:paraId="47CEC8D5" w14:textId="77777777" w:rsidR="004956B3" w:rsidRPr="004956B3" w:rsidRDefault="004956B3" w:rsidP="004956B3">
            <w:pPr>
              <w:jc w:val="both"/>
            </w:pPr>
          </w:p>
        </w:tc>
        <w:tc>
          <w:tcPr>
            <w:tcW w:w="1200" w:type="dxa"/>
            <w:hideMark/>
          </w:tcPr>
          <w:p w14:paraId="62FB6C78" w14:textId="77777777" w:rsidR="004956B3" w:rsidRPr="004956B3" w:rsidRDefault="004956B3" w:rsidP="004956B3">
            <w:pPr>
              <w:jc w:val="both"/>
            </w:pPr>
            <w:r w:rsidRPr="004956B3">
              <w:t>0,500475</w:t>
            </w:r>
          </w:p>
        </w:tc>
      </w:tr>
      <w:tr w:rsidR="004956B3" w:rsidRPr="004956B3" w14:paraId="3B404A2D" w14:textId="77777777" w:rsidTr="004956B3">
        <w:trPr>
          <w:trHeight w:val="424"/>
        </w:trPr>
        <w:tc>
          <w:tcPr>
            <w:tcW w:w="840" w:type="dxa"/>
            <w:hideMark/>
          </w:tcPr>
          <w:p w14:paraId="72E782EF" w14:textId="77777777" w:rsidR="004956B3" w:rsidRPr="004956B3" w:rsidRDefault="004956B3" w:rsidP="004956B3">
            <w:pPr>
              <w:jc w:val="both"/>
            </w:pPr>
            <w:r w:rsidRPr="004956B3">
              <w:t>37</w:t>
            </w:r>
          </w:p>
        </w:tc>
        <w:tc>
          <w:tcPr>
            <w:tcW w:w="1660" w:type="dxa"/>
            <w:vMerge/>
            <w:hideMark/>
          </w:tcPr>
          <w:p w14:paraId="3696FBAB" w14:textId="77777777" w:rsidR="004956B3" w:rsidRPr="004956B3" w:rsidRDefault="004956B3" w:rsidP="004956B3">
            <w:pPr>
              <w:jc w:val="both"/>
            </w:pPr>
          </w:p>
        </w:tc>
        <w:tc>
          <w:tcPr>
            <w:tcW w:w="3980" w:type="dxa"/>
            <w:noWrap/>
            <w:hideMark/>
          </w:tcPr>
          <w:p w14:paraId="594197E0" w14:textId="77777777" w:rsidR="004956B3" w:rsidRPr="004956B3" w:rsidRDefault="004956B3" w:rsidP="004956B3">
            <w:pPr>
              <w:jc w:val="both"/>
            </w:pPr>
            <w:r w:rsidRPr="004956B3">
              <w:t>Dış Saha Cctv Tesisatı</w:t>
            </w:r>
          </w:p>
        </w:tc>
        <w:tc>
          <w:tcPr>
            <w:tcW w:w="1320" w:type="dxa"/>
            <w:vMerge/>
            <w:hideMark/>
          </w:tcPr>
          <w:p w14:paraId="446C5486" w14:textId="77777777" w:rsidR="004956B3" w:rsidRPr="004956B3" w:rsidRDefault="004956B3" w:rsidP="004956B3">
            <w:pPr>
              <w:jc w:val="both"/>
            </w:pPr>
          </w:p>
        </w:tc>
        <w:tc>
          <w:tcPr>
            <w:tcW w:w="1200" w:type="dxa"/>
            <w:hideMark/>
          </w:tcPr>
          <w:p w14:paraId="0AF384F4" w14:textId="77777777" w:rsidR="004956B3" w:rsidRPr="004956B3" w:rsidRDefault="004956B3" w:rsidP="004956B3">
            <w:pPr>
              <w:jc w:val="both"/>
            </w:pPr>
            <w:r w:rsidRPr="004956B3">
              <w:t>2,942288</w:t>
            </w:r>
          </w:p>
        </w:tc>
      </w:tr>
      <w:tr w:rsidR="004956B3" w:rsidRPr="004956B3" w14:paraId="10CFC87A" w14:textId="77777777" w:rsidTr="004956B3">
        <w:trPr>
          <w:trHeight w:val="424"/>
        </w:trPr>
        <w:tc>
          <w:tcPr>
            <w:tcW w:w="840" w:type="dxa"/>
            <w:hideMark/>
          </w:tcPr>
          <w:p w14:paraId="2C6A6967" w14:textId="77777777" w:rsidR="004956B3" w:rsidRPr="004956B3" w:rsidRDefault="004956B3" w:rsidP="004956B3">
            <w:pPr>
              <w:jc w:val="both"/>
            </w:pPr>
            <w:r w:rsidRPr="004956B3">
              <w:t>38</w:t>
            </w:r>
          </w:p>
        </w:tc>
        <w:tc>
          <w:tcPr>
            <w:tcW w:w="1660" w:type="dxa"/>
            <w:vMerge w:val="restart"/>
            <w:hideMark/>
          </w:tcPr>
          <w:p w14:paraId="095A7215" w14:textId="77777777" w:rsidR="004956B3" w:rsidRPr="004956B3" w:rsidRDefault="004956B3" w:rsidP="004956B3">
            <w:pPr>
              <w:jc w:val="both"/>
            </w:pPr>
            <w:r w:rsidRPr="004956B3">
              <w:t>PEYZAJ İMALATLARI</w:t>
            </w:r>
          </w:p>
        </w:tc>
        <w:tc>
          <w:tcPr>
            <w:tcW w:w="3980" w:type="dxa"/>
            <w:noWrap/>
            <w:hideMark/>
          </w:tcPr>
          <w:p w14:paraId="6DD7450D" w14:textId="77777777" w:rsidR="004956B3" w:rsidRPr="004956B3" w:rsidRDefault="004956B3" w:rsidP="004956B3">
            <w:pPr>
              <w:jc w:val="both"/>
            </w:pPr>
            <w:r w:rsidRPr="004956B3">
              <w:t>Yapısal Peyzaj İmalatları</w:t>
            </w:r>
          </w:p>
        </w:tc>
        <w:tc>
          <w:tcPr>
            <w:tcW w:w="1320" w:type="dxa"/>
            <w:vMerge w:val="restart"/>
            <w:noWrap/>
            <w:hideMark/>
          </w:tcPr>
          <w:p w14:paraId="7680F11D" w14:textId="77777777" w:rsidR="004956B3" w:rsidRPr="004956B3" w:rsidRDefault="004956B3" w:rsidP="004956B3">
            <w:pPr>
              <w:jc w:val="both"/>
            </w:pPr>
            <w:r w:rsidRPr="004956B3">
              <w:t>10,29%</w:t>
            </w:r>
          </w:p>
        </w:tc>
        <w:tc>
          <w:tcPr>
            <w:tcW w:w="1200" w:type="dxa"/>
            <w:hideMark/>
          </w:tcPr>
          <w:p w14:paraId="4BAEED3B" w14:textId="77777777" w:rsidR="004956B3" w:rsidRPr="004956B3" w:rsidRDefault="004956B3" w:rsidP="004956B3">
            <w:pPr>
              <w:jc w:val="both"/>
            </w:pPr>
            <w:r w:rsidRPr="004956B3">
              <w:t>9,33566</w:t>
            </w:r>
          </w:p>
        </w:tc>
      </w:tr>
      <w:tr w:rsidR="004956B3" w:rsidRPr="004956B3" w14:paraId="78E2A55F" w14:textId="77777777" w:rsidTr="004956B3">
        <w:trPr>
          <w:trHeight w:val="424"/>
        </w:trPr>
        <w:tc>
          <w:tcPr>
            <w:tcW w:w="840" w:type="dxa"/>
            <w:hideMark/>
          </w:tcPr>
          <w:p w14:paraId="0E4AB435" w14:textId="77777777" w:rsidR="004956B3" w:rsidRPr="004956B3" w:rsidRDefault="004956B3" w:rsidP="004956B3">
            <w:pPr>
              <w:jc w:val="both"/>
            </w:pPr>
            <w:r w:rsidRPr="004956B3">
              <w:t>39</w:t>
            </w:r>
          </w:p>
        </w:tc>
        <w:tc>
          <w:tcPr>
            <w:tcW w:w="1660" w:type="dxa"/>
            <w:vMerge/>
            <w:hideMark/>
          </w:tcPr>
          <w:p w14:paraId="62F01E75" w14:textId="77777777" w:rsidR="004956B3" w:rsidRPr="004956B3" w:rsidRDefault="004956B3" w:rsidP="004956B3">
            <w:pPr>
              <w:jc w:val="both"/>
            </w:pPr>
          </w:p>
        </w:tc>
        <w:tc>
          <w:tcPr>
            <w:tcW w:w="3980" w:type="dxa"/>
            <w:noWrap/>
            <w:hideMark/>
          </w:tcPr>
          <w:p w14:paraId="30CD5A1A" w14:textId="77777777" w:rsidR="004956B3" w:rsidRPr="004956B3" w:rsidRDefault="004956B3" w:rsidP="004956B3">
            <w:pPr>
              <w:jc w:val="both"/>
            </w:pPr>
            <w:r w:rsidRPr="004956B3">
              <w:t>Bitkisel Peyzaj İmalatları</w:t>
            </w:r>
          </w:p>
        </w:tc>
        <w:tc>
          <w:tcPr>
            <w:tcW w:w="1320" w:type="dxa"/>
            <w:vMerge/>
            <w:hideMark/>
          </w:tcPr>
          <w:p w14:paraId="51066AFD" w14:textId="77777777" w:rsidR="004956B3" w:rsidRPr="004956B3" w:rsidRDefault="004956B3" w:rsidP="004956B3">
            <w:pPr>
              <w:jc w:val="both"/>
            </w:pPr>
          </w:p>
        </w:tc>
        <w:tc>
          <w:tcPr>
            <w:tcW w:w="1200" w:type="dxa"/>
            <w:hideMark/>
          </w:tcPr>
          <w:p w14:paraId="7E435A0D" w14:textId="77777777" w:rsidR="004956B3" w:rsidRPr="004956B3" w:rsidRDefault="004956B3" w:rsidP="004956B3">
            <w:pPr>
              <w:jc w:val="both"/>
            </w:pPr>
            <w:r w:rsidRPr="004956B3">
              <w:t>0,949924</w:t>
            </w:r>
          </w:p>
        </w:tc>
      </w:tr>
      <w:tr w:rsidR="004956B3" w:rsidRPr="004956B3" w14:paraId="6730157E" w14:textId="77777777" w:rsidTr="004956B3">
        <w:trPr>
          <w:trHeight w:val="424"/>
        </w:trPr>
        <w:tc>
          <w:tcPr>
            <w:tcW w:w="6480" w:type="dxa"/>
            <w:gridSpan w:val="3"/>
            <w:noWrap/>
            <w:hideMark/>
          </w:tcPr>
          <w:p w14:paraId="29EF2912" w14:textId="77777777" w:rsidR="004956B3" w:rsidRPr="004956B3" w:rsidRDefault="004956B3" w:rsidP="004956B3">
            <w:pPr>
              <w:jc w:val="both"/>
              <w:rPr>
                <w:b/>
                <w:bCs/>
              </w:rPr>
            </w:pPr>
            <w:r w:rsidRPr="004956B3">
              <w:rPr>
                <w:b/>
                <w:bCs/>
              </w:rPr>
              <w:t>TOPLAM</w:t>
            </w:r>
          </w:p>
        </w:tc>
        <w:tc>
          <w:tcPr>
            <w:tcW w:w="1320" w:type="dxa"/>
            <w:noWrap/>
            <w:hideMark/>
          </w:tcPr>
          <w:p w14:paraId="57075F3F" w14:textId="77777777" w:rsidR="004956B3" w:rsidRPr="004956B3" w:rsidRDefault="004956B3" w:rsidP="004956B3">
            <w:pPr>
              <w:jc w:val="both"/>
              <w:rPr>
                <w:b/>
                <w:bCs/>
              </w:rPr>
            </w:pPr>
            <w:r w:rsidRPr="004956B3">
              <w:rPr>
                <w:b/>
                <w:bCs/>
              </w:rPr>
              <w:t>100%</w:t>
            </w:r>
          </w:p>
        </w:tc>
        <w:tc>
          <w:tcPr>
            <w:tcW w:w="1200" w:type="dxa"/>
            <w:noWrap/>
            <w:hideMark/>
          </w:tcPr>
          <w:p w14:paraId="50DDC735" w14:textId="77777777" w:rsidR="004956B3" w:rsidRPr="004956B3" w:rsidRDefault="004956B3" w:rsidP="004956B3">
            <w:pPr>
              <w:jc w:val="both"/>
              <w:rPr>
                <w:b/>
                <w:bCs/>
              </w:rPr>
            </w:pPr>
            <w:r w:rsidRPr="004956B3">
              <w:rPr>
                <w:b/>
                <w:bCs/>
              </w:rPr>
              <w:t>100%</w:t>
            </w:r>
          </w:p>
        </w:tc>
      </w:tr>
      <w:tr w:rsidR="004956B3" w:rsidRPr="004956B3" w14:paraId="5C9A4E97" w14:textId="77777777" w:rsidTr="004956B3">
        <w:trPr>
          <w:trHeight w:val="702"/>
        </w:trPr>
        <w:tc>
          <w:tcPr>
            <w:tcW w:w="9000" w:type="dxa"/>
            <w:gridSpan w:val="5"/>
            <w:hideMark/>
          </w:tcPr>
          <w:p w14:paraId="3AB5696D" w14:textId="77777777" w:rsidR="004956B3" w:rsidRPr="004956B3" w:rsidRDefault="004956B3" w:rsidP="004956B3">
            <w:pPr>
              <w:jc w:val="both"/>
            </w:pPr>
            <w:r w:rsidRPr="004956B3">
              <w:t>GÖTÜRÜ BEDEL TEKLİF FİYATI (Götürü Bedel Özet Tablosuna Taşınacak Rakam) …………… TürkLirası) Rakam ile (……………… TürkLirası)</w:t>
            </w:r>
          </w:p>
        </w:tc>
      </w:tr>
    </w:tbl>
    <w:p w14:paraId="4EDBBD7D" w14:textId="77777777" w:rsidR="004450D6" w:rsidRPr="0018229C" w:rsidRDefault="004450D6" w:rsidP="00082883">
      <w:pPr>
        <w:jc w:val="both"/>
      </w:pPr>
    </w:p>
    <w:p w14:paraId="5F01510E" w14:textId="77777777" w:rsidR="004450D6" w:rsidRPr="0018229C" w:rsidRDefault="004450D6" w:rsidP="00082883">
      <w:pPr>
        <w:jc w:val="both"/>
      </w:pPr>
    </w:p>
    <w:p w14:paraId="1D3D68B1" w14:textId="77777777" w:rsidR="00082883" w:rsidRPr="0018229C" w:rsidRDefault="00082883" w:rsidP="00082883">
      <w:pPr>
        <w:jc w:val="both"/>
      </w:pPr>
      <w:r w:rsidRPr="0018229C">
        <w:t>KAŞE                                          TARİH                                     İMZA</w:t>
      </w:r>
    </w:p>
    <w:p w14:paraId="749D1E3F" w14:textId="77777777" w:rsidR="00082883" w:rsidRPr="0018229C" w:rsidRDefault="00082883" w:rsidP="00082883">
      <w:pPr>
        <w:jc w:val="both"/>
        <w:rPr>
          <w:b/>
          <w:bCs/>
          <w:lang w:eastAsia="en-US"/>
        </w:rPr>
      </w:pPr>
      <w:r w:rsidRPr="0018229C">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18229C" w:rsidRDefault="00007C0F">
      <w:pPr>
        <w:rPr>
          <w:b/>
          <w:bCs/>
          <w:lang w:eastAsia="en-US"/>
        </w:rPr>
      </w:pPr>
      <w:r w:rsidRPr="0018229C">
        <w:rPr>
          <w:b/>
          <w:bCs/>
          <w:lang w:eastAsia="en-US"/>
        </w:rPr>
        <w:br w:type="page"/>
      </w:r>
    </w:p>
    <w:p w14:paraId="549D5604" w14:textId="77777777" w:rsidR="006138D2" w:rsidRPr="006557A6" w:rsidRDefault="006138D2" w:rsidP="00007C0F">
      <w:pPr>
        <w:jc w:val="both"/>
        <w:rPr>
          <w:sz w:val="20"/>
          <w:highlight w:val="yellow"/>
        </w:rPr>
      </w:pPr>
    </w:p>
    <w:p w14:paraId="0792DD2D" w14:textId="77777777" w:rsidR="00DB213B" w:rsidRPr="006557A6" w:rsidRDefault="00DB213B" w:rsidP="00007C0F">
      <w:pPr>
        <w:jc w:val="both"/>
        <w:rPr>
          <w:sz w:val="20"/>
          <w:highlight w:val="yellow"/>
        </w:rPr>
      </w:pPr>
    </w:p>
    <w:tbl>
      <w:tblPr>
        <w:tblStyle w:val="TabloKlavuzu"/>
        <w:tblW w:w="0" w:type="auto"/>
        <w:tblLook w:val="04A0" w:firstRow="1" w:lastRow="0" w:firstColumn="1" w:lastColumn="0" w:noHBand="0" w:noVBand="1"/>
      </w:tblPr>
      <w:tblGrid>
        <w:gridCol w:w="840"/>
        <w:gridCol w:w="1710"/>
        <w:gridCol w:w="3980"/>
        <w:gridCol w:w="1320"/>
        <w:gridCol w:w="1236"/>
      </w:tblGrid>
      <w:tr w:rsidR="004956B3" w:rsidRPr="004956B3" w14:paraId="2122FB4B" w14:textId="77777777" w:rsidTr="004956B3">
        <w:trPr>
          <w:trHeight w:val="300"/>
        </w:trPr>
        <w:tc>
          <w:tcPr>
            <w:tcW w:w="9000" w:type="dxa"/>
            <w:gridSpan w:val="5"/>
            <w:noWrap/>
            <w:hideMark/>
          </w:tcPr>
          <w:p w14:paraId="604A6574" w14:textId="77777777" w:rsidR="004956B3" w:rsidRPr="004956B3" w:rsidRDefault="004956B3" w:rsidP="004956B3">
            <w:pPr>
              <w:jc w:val="both"/>
              <w:rPr>
                <w:b/>
                <w:bCs/>
              </w:rPr>
            </w:pPr>
            <w:r w:rsidRPr="004956B3">
              <w:rPr>
                <w:b/>
                <w:bCs/>
              </w:rPr>
              <w:t>ANAHTAR TESLİMİ GÖTÜRÜ BEDELİ OLUŞTURAN TEKLİF FİYAT ÇİZELGESİ</w:t>
            </w:r>
          </w:p>
        </w:tc>
      </w:tr>
      <w:tr w:rsidR="004956B3" w:rsidRPr="004956B3" w14:paraId="3FAA7A42" w14:textId="77777777" w:rsidTr="004956B3">
        <w:trPr>
          <w:trHeight w:val="300"/>
        </w:trPr>
        <w:tc>
          <w:tcPr>
            <w:tcW w:w="840" w:type="dxa"/>
            <w:noWrap/>
            <w:hideMark/>
          </w:tcPr>
          <w:p w14:paraId="560F3227" w14:textId="77777777" w:rsidR="004956B3" w:rsidRPr="004956B3" w:rsidRDefault="004956B3" w:rsidP="004956B3">
            <w:pPr>
              <w:jc w:val="both"/>
              <w:rPr>
                <w:b/>
                <w:bCs/>
              </w:rPr>
            </w:pPr>
          </w:p>
        </w:tc>
        <w:tc>
          <w:tcPr>
            <w:tcW w:w="1660" w:type="dxa"/>
            <w:noWrap/>
            <w:hideMark/>
          </w:tcPr>
          <w:p w14:paraId="2003EE11" w14:textId="77777777" w:rsidR="004956B3" w:rsidRPr="004956B3" w:rsidRDefault="004956B3" w:rsidP="004956B3">
            <w:pPr>
              <w:jc w:val="both"/>
            </w:pPr>
          </w:p>
        </w:tc>
        <w:tc>
          <w:tcPr>
            <w:tcW w:w="3980" w:type="dxa"/>
            <w:noWrap/>
            <w:hideMark/>
          </w:tcPr>
          <w:p w14:paraId="51D0CB3B" w14:textId="77777777" w:rsidR="004956B3" w:rsidRPr="004956B3" w:rsidRDefault="004956B3" w:rsidP="004956B3">
            <w:pPr>
              <w:jc w:val="both"/>
            </w:pPr>
          </w:p>
        </w:tc>
        <w:tc>
          <w:tcPr>
            <w:tcW w:w="1320" w:type="dxa"/>
            <w:noWrap/>
            <w:hideMark/>
          </w:tcPr>
          <w:p w14:paraId="52117418" w14:textId="77777777" w:rsidR="004956B3" w:rsidRPr="004956B3" w:rsidRDefault="004956B3" w:rsidP="004956B3">
            <w:pPr>
              <w:jc w:val="both"/>
            </w:pPr>
          </w:p>
        </w:tc>
        <w:tc>
          <w:tcPr>
            <w:tcW w:w="1200" w:type="dxa"/>
            <w:noWrap/>
            <w:hideMark/>
          </w:tcPr>
          <w:p w14:paraId="029F9883" w14:textId="77777777" w:rsidR="004956B3" w:rsidRPr="004956B3" w:rsidRDefault="004956B3" w:rsidP="004956B3">
            <w:pPr>
              <w:jc w:val="both"/>
            </w:pPr>
          </w:p>
        </w:tc>
      </w:tr>
      <w:tr w:rsidR="004956B3" w:rsidRPr="004956B3" w14:paraId="3AB12365" w14:textId="77777777" w:rsidTr="004956B3">
        <w:trPr>
          <w:trHeight w:val="285"/>
        </w:trPr>
        <w:tc>
          <w:tcPr>
            <w:tcW w:w="2500" w:type="dxa"/>
            <w:gridSpan w:val="2"/>
            <w:noWrap/>
            <w:hideMark/>
          </w:tcPr>
          <w:p w14:paraId="0A211750" w14:textId="77777777" w:rsidR="004956B3" w:rsidRPr="004956B3" w:rsidRDefault="004956B3" w:rsidP="004956B3">
            <w:pPr>
              <w:jc w:val="both"/>
            </w:pPr>
            <w:r w:rsidRPr="004956B3">
              <w:t>İLİ</w:t>
            </w:r>
          </w:p>
        </w:tc>
        <w:tc>
          <w:tcPr>
            <w:tcW w:w="3980" w:type="dxa"/>
            <w:noWrap/>
            <w:hideMark/>
          </w:tcPr>
          <w:p w14:paraId="328820AB" w14:textId="77777777" w:rsidR="004956B3" w:rsidRPr="004956B3" w:rsidRDefault="004956B3" w:rsidP="004956B3">
            <w:pPr>
              <w:jc w:val="both"/>
            </w:pPr>
            <w:r w:rsidRPr="004956B3">
              <w:t>İLÇESİ</w:t>
            </w:r>
          </w:p>
        </w:tc>
        <w:tc>
          <w:tcPr>
            <w:tcW w:w="2520" w:type="dxa"/>
            <w:gridSpan w:val="2"/>
            <w:noWrap/>
            <w:hideMark/>
          </w:tcPr>
          <w:p w14:paraId="2B5A1A56" w14:textId="77777777" w:rsidR="004956B3" w:rsidRPr="004956B3" w:rsidRDefault="004956B3" w:rsidP="004956B3">
            <w:pPr>
              <w:jc w:val="both"/>
            </w:pPr>
            <w:r w:rsidRPr="004956B3">
              <w:t>YAPI ADI</w:t>
            </w:r>
          </w:p>
        </w:tc>
      </w:tr>
      <w:tr w:rsidR="004956B3" w:rsidRPr="004956B3" w14:paraId="3009F448" w14:textId="77777777" w:rsidTr="004956B3">
        <w:trPr>
          <w:trHeight w:val="285"/>
        </w:trPr>
        <w:tc>
          <w:tcPr>
            <w:tcW w:w="2500" w:type="dxa"/>
            <w:gridSpan w:val="2"/>
            <w:noWrap/>
            <w:hideMark/>
          </w:tcPr>
          <w:p w14:paraId="38A79E7A" w14:textId="77777777" w:rsidR="004956B3" w:rsidRPr="004956B3" w:rsidRDefault="004956B3" w:rsidP="004956B3">
            <w:pPr>
              <w:jc w:val="both"/>
              <w:rPr>
                <w:b/>
                <w:bCs/>
              </w:rPr>
            </w:pPr>
            <w:r w:rsidRPr="004956B3">
              <w:rPr>
                <w:b/>
                <w:bCs/>
              </w:rPr>
              <w:t>OSMANİYE</w:t>
            </w:r>
          </w:p>
        </w:tc>
        <w:tc>
          <w:tcPr>
            <w:tcW w:w="3980" w:type="dxa"/>
            <w:noWrap/>
            <w:hideMark/>
          </w:tcPr>
          <w:p w14:paraId="11777E6C" w14:textId="77777777" w:rsidR="004956B3" w:rsidRPr="004956B3" w:rsidRDefault="004956B3" w:rsidP="004956B3">
            <w:pPr>
              <w:jc w:val="both"/>
              <w:rPr>
                <w:b/>
                <w:bCs/>
              </w:rPr>
            </w:pPr>
            <w:r w:rsidRPr="004956B3">
              <w:rPr>
                <w:b/>
                <w:bCs/>
              </w:rPr>
              <w:t xml:space="preserve"> HASANBEYLİ İLÇESİ MERKEZ</w:t>
            </w:r>
          </w:p>
        </w:tc>
        <w:tc>
          <w:tcPr>
            <w:tcW w:w="2520" w:type="dxa"/>
            <w:gridSpan w:val="2"/>
            <w:noWrap/>
            <w:hideMark/>
          </w:tcPr>
          <w:p w14:paraId="3039AF61" w14:textId="77777777" w:rsidR="004956B3" w:rsidRPr="004956B3" w:rsidRDefault="004956B3" w:rsidP="004956B3">
            <w:pPr>
              <w:jc w:val="both"/>
              <w:rPr>
                <w:b/>
                <w:bCs/>
              </w:rPr>
            </w:pPr>
            <w:r w:rsidRPr="004956B3">
              <w:rPr>
                <w:b/>
                <w:bCs/>
              </w:rPr>
              <w:t xml:space="preserve"> EĞİTİM TESİSİ</w:t>
            </w:r>
          </w:p>
        </w:tc>
      </w:tr>
      <w:tr w:rsidR="004956B3" w:rsidRPr="004956B3" w14:paraId="332E637F" w14:textId="77777777" w:rsidTr="004956B3">
        <w:trPr>
          <w:trHeight w:val="300"/>
        </w:trPr>
        <w:tc>
          <w:tcPr>
            <w:tcW w:w="840" w:type="dxa"/>
            <w:hideMark/>
          </w:tcPr>
          <w:p w14:paraId="08ED320C" w14:textId="77777777" w:rsidR="004956B3" w:rsidRPr="004956B3" w:rsidRDefault="004956B3" w:rsidP="004956B3">
            <w:pPr>
              <w:jc w:val="both"/>
              <w:rPr>
                <w:b/>
                <w:bCs/>
              </w:rPr>
            </w:pPr>
            <w:r w:rsidRPr="004956B3">
              <w:rPr>
                <w:b/>
                <w:bCs/>
              </w:rPr>
              <w:t> </w:t>
            </w:r>
          </w:p>
        </w:tc>
        <w:tc>
          <w:tcPr>
            <w:tcW w:w="1660" w:type="dxa"/>
            <w:hideMark/>
          </w:tcPr>
          <w:p w14:paraId="0EA59934" w14:textId="77777777" w:rsidR="004956B3" w:rsidRPr="004956B3" w:rsidRDefault="004956B3" w:rsidP="004956B3">
            <w:pPr>
              <w:jc w:val="both"/>
              <w:rPr>
                <w:b/>
                <w:bCs/>
              </w:rPr>
            </w:pPr>
            <w:r w:rsidRPr="004956B3">
              <w:rPr>
                <w:b/>
                <w:bCs/>
              </w:rPr>
              <w:t> </w:t>
            </w:r>
          </w:p>
        </w:tc>
        <w:tc>
          <w:tcPr>
            <w:tcW w:w="3980" w:type="dxa"/>
            <w:hideMark/>
          </w:tcPr>
          <w:p w14:paraId="01F32521" w14:textId="77777777" w:rsidR="004956B3" w:rsidRPr="004956B3" w:rsidRDefault="004956B3" w:rsidP="004956B3">
            <w:pPr>
              <w:jc w:val="both"/>
            </w:pPr>
            <w:r w:rsidRPr="004956B3">
              <w:t> </w:t>
            </w:r>
          </w:p>
        </w:tc>
        <w:tc>
          <w:tcPr>
            <w:tcW w:w="1320" w:type="dxa"/>
            <w:hideMark/>
          </w:tcPr>
          <w:p w14:paraId="67E4102B" w14:textId="77777777" w:rsidR="004956B3" w:rsidRPr="004956B3" w:rsidRDefault="004956B3" w:rsidP="004956B3">
            <w:pPr>
              <w:jc w:val="both"/>
            </w:pPr>
            <w:r w:rsidRPr="004956B3">
              <w:t> </w:t>
            </w:r>
          </w:p>
        </w:tc>
        <w:tc>
          <w:tcPr>
            <w:tcW w:w="1200" w:type="dxa"/>
            <w:hideMark/>
          </w:tcPr>
          <w:p w14:paraId="334D2FC5" w14:textId="77777777" w:rsidR="004956B3" w:rsidRPr="004956B3" w:rsidRDefault="004956B3" w:rsidP="004956B3">
            <w:pPr>
              <w:jc w:val="both"/>
            </w:pPr>
            <w:r w:rsidRPr="004956B3">
              <w:t> </w:t>
            </w:r>
          </w:p>
        </w:tc>
      </w:tr>
      <w:tr w:rsidR="004956B3" w:rsidRPr="004956B3" w14:paraId="797DBF8D" w14:textId="77777777" w:rsidTr="004956B3">
        <w:trPr>
          <w:trHeight w:val="450"/>
        </w:trPr>
        <w:tc>
          <w:tcPr>
            <w:tcW w:w="840" w:type="dxa"/>
            <w:hideMark/>
          </w:tcPr>
          <w:p w14:paraId="15ABCB31" w14:textId="77777777" w:rsidR="004956B3" w:rsidRPr="004956B3" w:rsidRDefault="004956B3" w:rsidP="004956B3">
            <w:pPr>
              <w:jc w:val="both"/>
              <w:rPr>
                <w:b/>
                <w:bCs/>
              </w:rPr>
            </w:pPr>
            <w:r w:rsidRPr="004956B3">
              <w:rPr>
                <w:b/>
                <w:bCs/>
              </w:rPr>
              <w:t>Sıra No</w:t>
            </w:r>
          </w:p>
        </w:tc>
        <w:tc>
          <w:tcPr>
            <w:tcW w:w="1660" w:type="dxa"/>
            <w:hideMark/>
          </w:tcPr>
          <w:p w14:paraId="7A9ED849" w14:textId="77777777" w:rsidR="004956B3" w:rsidRPr="004956B3" w:rsidRDefault="004956B3" w:rsidP="004956B3">
            <w:pPr>
              <w:jc w:val="both"/>
              <w:rPr>
                <w:b/>
                <w:bCs/>
              </w:rPr>
            </w:pPr>
            <w:r w:rsidRPr="004956B3">
              <w:rPr>
                <w:b/>
                <w:bCs/>
              </w:rPr>
              <w:t>Bölüm İmalatı</w:t>
            </w:r>
          </w:p>
        </w:tc>
        <w:tc>
          <w:tcPr>
            <w:tcW w:w="3980" w:type="dxa"/>
            <w:noWrap/>
            <w:hideMark/>
          </w:tcPr>
          <w:p w14:paraId="3ADC5F48" w14:textId="77777777" w:rsidR="004956B3" w:rsidRPr="004956B3" w:rsidRDefault="004956B3" w:rsidP="004956B3">
            <w:pPr>
              <w:jc w:val="both"/>
              <w:rPr>
                <w:b/>
                <w:bCs/>
              </w:rPr>
            </w:pPr>
            <w:r w:rsidRPr="004956B3">
              <w:rPr>
                <w:b/>
                <w:bCs/>
              </w:rPr>
              <w:t>Ara Bölüm İmalatlar</w:t>
            </w:r>
          </w:p>
        </w:tc>
        <w:tc>
          <w:tcPr>
            <w:tcW w:w="1320" w:type="dxa"/>
            <w:noWrap/>
            <w:hideMark/>
          </w:tcPr>
          <w:p w14:paraId="33402340" w14:textId="77777777" w:rsidR="004956B3" w:rsidRPr="004956B3" w:rsidRDefault="004956B3" w:rsidP="004956B3">
            <w:pPr>
              <w:jc w:val="both"/>
              <w:rPr>
                <w:b/>
                <w:bCs/>
              </w:rPr>
            </w:pPr>
            <w:r w:rsidRPr="004956B3">
              <w:rPr>
                <w:b/>
                <w:bCs/>
              </w:rPr>
              <w:t>Bölüm Yüzdesi</w:t>
            </w:r>
          </w:p>
        </w:tc>
        <w:tc>
          <w:tcPr>
            <w:tcW w:w="1200" w:type="dxa"/>
            <w:hideMark/>
          </w:tcPr>
          <w:p w14:paraId="3E951CC6" w14:textId="77777777" w:rsidR="004956B3" w:rsidRPr="004956B3" w:rsidRDefault="004956B3" w:rsidP="004956B3">
            <w:pPr>
              <w:jc w:val="both"/>
              <w:rPr>
                <w:b/>
                <w:bCs/>
              </w:rPr>
            </w:pPr>
            <w:r w:rsidRPr="004956B3">
              <w:rPr>
                <w:b/>
                <w:bCs/>
              </w:rPr>
              <w:t>Ara Bölüm Yüzdesi</w:t>
            </w:r>
          </w:p>
        </w:tc>
      </w:tr>
      <w:tr w:rsidR="004956B3" w:rsidRPr="004956B3" w14:paraId="050E3FA5" w14:textId="77777777" w:rsidTr="004956B3">
        <w:trPr>
          <w:trHeight w:val="424"/>
        </w:trPr>
        <w:tc>
          <w:tcPr>
            <w:tcW w:w="840" w:type="dxa"/>
            <w:hideMark/>
          </w:tcPr>
          <w:p w14:paraId="682A8C71" w14:textId="77777777" w:rsidR="004956B3" w:rsidRPr="004956B3" w:rsidRDefault="004956B3" w:rsidP="004956B3">
            <w:pPr>
              <w:jc w:val="both"/>
            </w:pPr>
            <w:r w:rsidRPr="004956B3">
              <w:t>1</w:t>
            </w:r>
          </w:p>
        </w:tc>
        <w:tc>
          <w:tcPr>
            <w:tcW w:w="1660" w:type="dxa"/>
            <w:vMerge w:val="restart"/>
            <w:hideMark/>
          </w:tcPr>
          <w:p w14:paraId="435AAD95" w14:textId="77777777" w:rsidR="004956B3" w:rsidRPr="004956B3" w:rsidRDefault="004956B3" w:rsidP="004956B3">
            <w:pPr>
              <w:jc w:val="both"/>
            </w:pPr>
            <w:r w:rsidRPr="004956B3">
              <w:t>OKUL BİNASI İNŞAAT</w:t>
            </w:r>
          </w:p>
        </w:tc>
        <w:tc>
          <w:tcPr>
            <w:tcW w:w="3980" w:type="dxa"/>
            <w:noWrap/>
            <w:hideMark/>
          </w:tcPr>
          <w:p w14:paraId="08C20180" w14:textId="77777777" w:rsidR="004956B3" w:rsidRPr="004956B3" w:rsidRDefault="004956B3" w:rsidP="004956B3">
            <w:pPr>
              <w:jc w:val="both"/>
            </w:pPr>
            <w:r w:rsidRPr="004956B3">
              <w:t>Temel Öncesi İmalatlar</w:t>
            </w:r>
          </w:p>
        </w:tc>
        <w:tc>
          <w:tcPr>
            <w:tcW w:w="1320" w:type="dxa"/>
            <w:vMerge w:val="restart"/>
            <w:noWrap/>
            <w:hideMark/>
          </w:tcPr>
          <w:p w14:paraId="15C05336" w14:textId="77777777" w:rsidR="004956B3" w:rsidRPr="004956B3" w:rsidRDefault="004956B3" w:rsidP="004956B3">
            <w:pPr>
              <w:jc w:val="both"/>
            </w:pPr>
            <w:r w:rsidRPr="004956B3">
              <w:t>72,30%</w:t>
            </w:r>
          </w:p>
        </w:tc>
        <w:tc>
          <w:tcPr>
            <w:tcW w:w="1200" w:type="dxa"/>
            <w:hideMark/>
          </w:tcPr>
          <w:p w14:paraId="0E44EB94" w14:textId="77777777" w:rsidR="004956B3" w:rsidRPr="004956B3" w:rsidRDefault="004956B3" w:rsidP="004956B3">
            <w:pPr>
              <w:jc w:val="both"/>
            </w:pPr>
            <w:r w:rsidRPr="004956B3">
              <w:t>1,542321</w:t>
            </w:r>
          </w:p>
        </w:tc>
      </w:tr>
      <w:tr w:rsidR="004956B3" w:rsidRPr="004956B3" w14:paraId="2DF9AD11" w14:textId="77777777" w:rsidTr="004956B3">
        <w:trPr>
          <w:trHeight w:val="424"/>
        </w:trPr>
        <w:tc>
          <w:tcPr>
            <w:tcW w:w="840" w:type="dxa"/>
            <w:hideMark/>
          </w:tcPr>
          <w:p w14:paraId="0EAC5D3C" w14:textId="77777777" w:rsidR="004956B3" w:rsidRPr="004956B3" w:rsidRDefault="004956B3" w:rsidP="004956B3">
            <w:pPr>
              <w:jc w:val="both"/>
            </w:pPr>
            <w:r w:rsidRPr="004956B3">
              <w:t>2</w:t>
            </w:r>
          </w:p>
        </w:tc>
        <w:tc>
          <w:tcPr>
            <w:tcW w:w="1660" w:type="dxa"/>
            <w:vMerge/>
            <w:hideMark/>
          </w:tcPr>
          <w:p w14:paraId="0581746F" w14:textId="77777777" w:rsidR="004956B3" w:rsidRPr="004956B3" w:rsidRDefault="004956B3" w:rsidP="004956B3">
            <w:pPr>
              <w:jc w:val="both"/>
            </w:pPr>
          </w:p>
        </w:tc>
        <w:tc>
          <w:tcPr>
            <w:tcW w:w="3980" w:type="dxa"/>
            <w:noWrap/>
            <w:hideMark/>
          </w:tcPr>
          <w:p w14:paraId="525C6B30" w14:textId="77777777" w:rsidR="004956B3" w:rsidRPr="004956B3" w:rsidRDefault="004956B3" w:rsidP="004956B3">
            <w:pPr>
              <w:jc w:val="both"/>
            </w:pPr>
            <w:r w:rsidRPr="004956B3">
              <w:t>Kaba İnşaat İmalatları</w:t>
            </w:r>
          </w:p>
        </w:tc>
        <w:tc>
          <w:tcPr>
            <w:tcW w:w="1320" w:type="dxa"/>
            <w:vMerge/>
            <w:hideMark/>
          </w:tcPr>
          <w:p w14:paraId="3E88F85D" w14:textId="77777777" w:rsidR="004956B3" w:rsidRPr="004956B3" w:rsidRDefault="004956B3" w:rsidP="004956B3">
            <w:pPr>
              <w:jc w:val="both"/>
            </w:pPr>
          </w:p>
        </w:tc>
        <w:tc>
          <w:tcPr>
            <w:tcW w:w="1200" w:type="dxa"/>
            <w:hideMark/>
          </w:tcPr>
          <w:p w14:paraId="27ACDF27" w14:textId="77777777" w:rsidR="004956B3" w:rsidRPr="004956B3" w:rsidRDefault="004956B3" w:rsidP="004956B3">
            <w:pPr>
              <w:jc w:val="both"/>
            </w:pPr>
            <w:r w:rsidRPr="004956B3">
              <w:t>27,837887</w:t>
            </w:r>
          </w:p>
        </w:tc>
      </w:tr>
      <w:tr w:rsidR="004956B3" w:rsidRPr="004956B3" w14:paraId="37B9C512" w14:textId="77777777" w:rsidTr="004956B3">
        <w:trPr>
          <w:trHeight w:val="424"/>
        </w:trPr>
        <w:tc>
          <w:tcPr>
            <w:tcW w:w="840" w:type="dxa"/>
            <w:hideMark/>
          </w:tcPr>
          <w:p w14:paraId="5E712D1B" w14:textId="77777777" w:rsidR="004956B3" w:rsidRPr="004956B3" w:rsidRDefault="004956B3" w:rsidP="004956B3">
            <w:pPr>
              <w:jc w:val="both"/>
            </w:pPr>
            <w:r w:rsidRPr="004956B3">
              <w:t>3</w:t>
            </w:r>
          </w:p>
        </w:tc>
        <w:tc>
          <w:tcPr>
            <w:tcW w:w="1660" w:type="dxa"/>
            <w:vMerge/>
            <w:hideMark/>
          </w:tcPr>
          <w:p w14:paraId="36DC4D09" w14:textId="77777777" w:rsidR="004956B3" w:rsidRPr="004956B3" w:rsidRDefault="004956B3" w:rsidP="004956B3">
            <w:pPr>
              <w:jc w:val="both"/>
            </w:pPr>
          </w:p>
        </w:tc>
        <w:tc>
          <w:tcPr>
            <w:tcW w:w="3980" w:type="dxa"/>
            <w:noWrap/>
            <w:hideMark/>
          </w:tcPr>
          <w:p w14:paraId="3C841F26" w14:textId="77777777" w:rsidR="004956B3" w:rsidRPr="004956B3" w:rsidRDefault="004956B3" w:rsidP="004956B3">
            <w:pPr>
              <w:jc w:val="both"/>
            </w:pPr>
            <w:r w:rsidRPr="004956B3">
              <w:t>Zemin İmalatları</w:t>
            </w:r>
          </w:p>
        </w:tc>
        <w:tc>
          <w:tcPr>
            <w:tcW w:w="1320" w:type="dxa"/>
            <w:vMerge/>
            <w:hideMark/>
          </w:tcPr>
          <w:p w14:paraId="33ABB638" w14:textId="77777777" w:rsidR="004956B3" w:rsidRPr="004956B3" w:rsidRDefault="004956B3" w:rsidP="004956B3">
            <w:pPr>
              <w:jc w:val="both"/>
            </w:pPr>
          </w:p>
        </w:tc>
        <w:tc>
          <w:tcPr>
            <w:tcW w:w="1200" w:type="dxa"/>
            <w:hideMark/>
          </w:tcPr>
          <w:p w14:paraId="5D7A4BC6" w14:textId="77777777" w:rsidR="004956B3" w:rsidRPr="004956B3" w:rsidRDefault="004956B3" w:rsidP="004956B3">
            <w:pPr>
              <w:jc w:val="both"/>
            </w:pPr>
            <w:r w:rsidRPr="004956B3">
              <w:t>1,453954</w:t>
            </w:r>
          </w:p>
        </w:tc>
      </w:tr>
      <w:tr w:rsidR="004956B3" w:rsidRPr="004956B3" w14:paraId="32CFA061" w14:textId="77777777" w:rsidTr="004956B3">
        <w:trPr>
          <w:trHeight w:val="424"/>
        </w:trPr>
        <w:tc>
          <w:tcPr>
            <w:tcW w:w="840" w:type="dxa"/>
            <w:hideMark/>
          </w:tcPr>
          <w:p w14:paraId="6CCA0AB8" w14:textId="77777777" w:rsidR="004956B3" w:rsidRPr="004956B3" w:rsidRDefault="004956B3" w:rsidP="004956B3">
            <w:pPr>
              <w:jc w:val="both"/>
            </w:pPr>
            <w:r w:rsidRPr="004956B3">
              <w:t>4</w:t>
            </w:r>
          </w:p>
        </w:tc>
        <w:tc>
          <w:tcPr>
            <w:tcW w:w="1660" w:type="dxa"/>
            <w:vMerge/>
            <w:hideMark/>
          </w:tcPr>
          <w:p w14:paraId="1E0A241D" w14:textId="77777777" w:rsidR="004956B3" w:rsidRPr="004956B3" w:rsidRDefault="004956B3" w:rsidP="004956B3">
            <w:pPr>
              <w:jc w:val="both"/>
            </w:pPr>
          </w:p>
        </w:tc>
        <w:tc>
          <w:tcPr>
            <w:tcW w:w="3980" w:type="dxa"/>
            <w:noWrap/>
            <w:hideMark/>
          </w:tcPr>
          <w:p w14:paraId="06183C56" w14:textId="77777777" w:rsidR="004956B3" w:rsidRPr="004956B3" w:rsidRDefault="004956B3" w:rsidP="004956B3">
            <w:pPr>
              <w:jc w:val="both"/>
            </w:pPr>
            <w:r w:rsidRPr="004956B3">
              <w:t>Duvar İmalatları</w:t>
            </w:r>
          </w:p>
        </w:tc>
        <w:tc>
          <w:tcPr>
            <w:tcW w:w="1320" w:type="dxa"/>
            <w:vMerge/>
            <w:hideMark/>
          </w:tcPr>
          <w:p w14:paraId="6ACF73E0" w14:textId="77777777" w:rsidR="004956B3" w:rsidRPr="004956B3" w:rsidRDefault="004956B3" w:rsidP="004956B3">
            <w:pPr>
              <w:jc w:val="both"/>
            </w:pPr>
          </w:p>
        </w:tc>
        <w:tc>
          <w:tcPr>
            <w:tcW w:w="1200" w:type="dxa"/>
            <w:hideMark/>
          </w:tcPr>
          <w:p w14:paraId="339D40E7" w14:textId="77777777" w:rsidR="004956B3" w:rsidRPr="004956B3" w:rsidRDefault="004956B3" w:rsidP="004956B3">
            <w:pPr>
              <w:jc w:val="both"/>
            </w:pPr>
            <w:r w:rsidRPr="004956B3">
              <w:t>3,372728</w:t>
            </w:r>
          </w:p>
        </w:tc>
      </w:tr>
      <w:tr w:rsidR="004956B3" w:rsidRPr="004956B3" w14:paraId="75E969FF" w14:textId="77777777" w:rsidTr="004956B3">
        <w:trPr>
          <w:trHeight w:val="424"/>
        </w:trPr>
        <w:tc>
          <w:tcPr>
            <w:tcW w:w="840" w:type="dxa"/>
            <w:hideMark/>
          </w:tcPr>
          <w:p w14:paraId="6248877F" w14:textId="77777777" w:rsidR="004956B3" w:rsidRPr="004956B3" w:rsidRDefault="004956B3" w:rsidP="004956B3">
            <w:pPr>
              <w:jc w:val="both"/>
            </w:pPr>
            <w:r w:rsidRPr="004956B3">
              <w:t>5</w:t>
            </w:r>
          </w:p>
        </w:tc>
        <w:tc>
          <w:tcPr>
            <w:tcW w:w="1660" w:type="dxa"/>
            <w:vMerge/>
            <w:hideMark/>
          </w:tcPr>
          <w:p w14:paraId="1383004F" w14:textId="77777777" w:rsidR="004956B3" w:rsidRPr="004956B3" w:rsidRDefault="004956B3" w:rsidP="004956B3">
            <w:pPr>
              <w:jc w:val="both"/>
            </w:pPr>
          </w:p>
        </w:tc>
        <w:tc>
          <w:tcPr>
            <w:tcW w:w="3980" w:type="dxa"/>
            <w:noWrap/>
            <w:hideMark/>
          </w:tcPr>
          <w:p w14:paraId="23AFA321" w14:textId="77777777" w:rsidR="004956B3" w:rsidRPr="004956B3" w:rsidRDefault="004956B3" w:rsidP="004956B3">
            <w:pPr>
              <w:jc w:val="both"/>
            </w:pPr>
            <w:r w:rsidRPr="004956B3">
              <w:t>Tavan İmalatları</w:t>
            </w:r>
          </w:p>
        </w:tc>
        <w:tc>
          <w:tcPr>
            <w:tcW w:w="1320" w:type="dxa"/>
            <w:vMerge/>
            <w:hideMark/>
          </w:tcPr>
          <w:p w14:paraId="2411E6F5" w14:textId="77777777" w:rsidR="004956B3" w:rsidRPr="004956B3" w:rsidRDefault="004956B3" w:rsidP="004956B3">
            <w:pPr>
              <w:jc w:val="both"/>
            </w:pPr>
          </w:p>
        </w:tc>
        <w:tc>
          <w:tcPr>
            <w:tcW w:w="1200" w:type="dxa"/>
            <w:hideMark/>
          </w:tcPr>
          <w:p w14:paraId="5DD600CC" w14:textId="77777777" w:rsidR="004956B3" w:rsidRPr="004956B3" w:rsidRDefault="004956B3" w:rsidP="004956B3">
            <w:pPr>
              <w:jc w:val="both"/>
            </w:pPr>
            <w:r w:rsidRPr="004956B3">
              <w:t>2,558681</w:t>
            </w:r>
          </w:p>
        </w:tc>
      </w:tr>
      <w:tr w:rsidR="004956B3" w:rsidRPr="004956B3" w14:paraId="10777EF7" w14:textId="77777777" w:rsidTr="004956B3">
        <w:trPr>
          <w:trHeight w:val="424"/>
        </w:trPr>
        <w:tc>
          <w:tcPr>
            <w:tcW w:w="840" w:type="dxa"/>
            <w:hideMark/>
          </w:tcPr>
          <w:p w14:paraId="16945E51" w14:textId="77777777" w:rsidR="004956B3" w:rsidRPr="004956B3" w:rsidRDefault="004956B3" w:rsidP="004956B3">
            <w:pPr>
              <w:jc w:val="both"/>
            </w:pPr>
            <w:r w:rsidRPr="004956B3">
              <w:t>6</w:t>
            </w:r>
          </w:p>
        </w:tc>
        <w:tc>
          <w:tcPr>
            <w:tcW w:w="1660" w:type="dxa"/>
            <w:vMerge/>
            <w:hideMark/>
          </w:tcPr>
          <w:p w14:paraId="54F2F482" w14:textId="77777777" w:rsidR="004956B3" w:rsidRPr="004956B3" w:rsidRDefault="004956B3" w:rsidP="004956B3">
            <w:pPr>
              <w:jc w:val="both"/>
            </w:pPr>
          </w:p>
        </w:tc>
        <w:tc>
          <w:tcPr>
            <w:tcW w:w="3980" w:type="dxa"/>
            <w:noWrap/>
            <w:hideMark/>
          </w:tcPr>
          <w:p w14:paraId="079B0A14" w14:textId="77777777" w:rsidR="004956B3" w:rsidRPr="004956B3" w:rsidRDefault="004956B3" w:rsidP="004956B3">
            <w:pPr>
              <w:jc w:val="both"/>
            </w:pPr>
            <w:r w:rsidRPr="004956B3">
              <w:t>Çatı İmalatları</w:t>
            </w:r>
          </w:p>
        </w:tc>
        <w:tc>
          <w:tcPr>
            <w:tcW w:w="1320" w:type="dxa"/>
            <w:vMerge/>
            <w:hideMark/>
          </w:tcPr>
          <w:p w14:paraId="61DE557D" w14:textId="77777777" w:rsidR="004956B3" w:rsidRPr="004956B3" w:rsidRDefault="004956B3" w:rsidP="004956B3">
            <w:pPr>
              <w:jc w:val="both"/>
            </w:pPr>
          </w:p>
        </w:tc>
        <w:tc>
          <w:tcPr>
            <w:tcW w:w="1200" w:type="dxa"/>
            <w:hideMark/>
          </w:tcPr>
          <w:p w14:paraId="29828D67" w14:textId="77777777" w:rsidR="004956B3" w:rsidRPr="004956B3" w:rsidRDefault="004956B3" w:rsidP="004956B3">
            <w:pPr>
              <w:jc w:val="both"/>
            </w:pPr>
            <w:r w:rsidRPr="004956B3">
              <w:t>4,400123</w:t>
            </w:r>
          </w:p>
        </w:tc>
      </w:tr>
      <w:tr w:rsidR="004956B3" w:rsidRPr="004956B3" w14:paraId="7E0D59E4" w14:textId="77777777" w:rsidTr="004956B3">
        <w:trPr>
          <w:trHeight w:val="424"/>
        </w:trPr>
        <w:tc>
          <w:tcPr>
            <w:tcW w:w="840" w:type="dxa"/>
            <w:hideMark/>
          </w:tcPr>
          <w:p w14:paraId="534E7556" w14:textId="77777777" w:rsidR="004956B3" w:rsidRPr="004956B3" w:rsidRDefault="004956B3" w:rsidP="004956B3">
            <w:pPr>
              <w:jc w:val="both"/>
            </w:pPr>
            <w:r w:rsidRPr="004956B3">
              <w:t>7</w:t>
            </w:r>
          </w:p>
        </w:tc>
        <w:tc>
          <w:tcPr>
            <w:tcW w:w="1660" w:type="dxa"/>
            <w:vMerge/>
            <w:hideMark/>
          </w:tcPr>
          <w:p w14:paraId="03F85982" w14:textId="77777777" w:rsidR="004956B3" w:rsidRPr="004956B3" w:rsidRDefault="004956B3" w:rsidP="004956B3">
            <w:pPr>
              <w:jc w:val="both"/>
            </w:pPr>
          </w:p>
        </w:tc>
        <w:tc>
          <w:tcPr>
            <w:tcW w:w="3980" w:type="dxa"/>
            <w:noWrap/>
            <w:hideMark/>
          </w:tcPr>
          <w:p w14:paraId="698E8DF7" w14:textId="77777777" w:rsidR="004956B3" w:rsidRPr="004956B3" w:rsidRDefault="004956B3" w:rsidP="004956B3">
            <w:pPr>
              <w:jc w:val="both"/>
            </w:pPr>
            <w:r w:rsidRPr="004956B3">
              <w:t>Cephe İmalatları</w:t>
            </w:r>
          </w:p>
        </w:tc>
        <w:tc>
          <w:tcPr>
            <w:tcW w:w="1320" w:type="dxa"/>
            <w:vMerge/>
            <w:hideMark/>
          </w:tcPr>
          <w:p w14:paraId="1CE93059" w14:textId="77777777" w:rsidR="004956B3" w:rsidRPr="004956B3" w:rsidRDefault="004956B3" w:rsidP="004956B3">
            <w:pPr>
              <w:jc w:val="both"/>
            </w:pPr>
          </w:p>
        </w:tc>
        <w:tc>
          <w:tcPr>
            <w:tcW w:w="1200" w:type="dxa"/>
            <w:hideMark/>
          </w:tcPr>
          <w:p w14:paraId="38F08439" w14:textId="77777777" w:rsidR="004956B3" w:rsidRPr="004956B3" w:rsidRDefault="004956B3" w:rsidP="004956B3">
            <w:pPr>
              <w:jc w:val="both"/>
            </w:pPr>
            <w:r w:rsidRPr="004956B3">
              <w:t>4,38541</w:t>
            </w:r>
          </w:p>
        </w:tc>
      </w:tr>
      <w:tr w:rsidR="004956B3" w:rsidRPr="004956B3" w14:paraId="0B43FF16" w14:textId="77777777" w:rsidTr="004956B3">
        <w:trPr>
          <w:trHeight w:val="424"/>
        </w:trPr>
        <w:tc>
          <w:tcPr>
            <w:tcW w:w="840" w:type="dxa"/>
            <w:hideMark/>
          </w:tcPr>
          <w:p w14:paraId="613E8234" w14:textId="77777777" w:rsidR="004956B3" w:rsidRPr="004956B3" w:rsidRDefault="004956B3" w:rsidP="004956B3">
            <w:pPr>
              <w:jc w:val="both"/>
            </w:pPr>
            <w:r w:rsidRPr="004956B3">
              <w:t>8</w:t>
            </w:r>
          </w:p>
        </w:tc>
        <w:tc>
          <w:tcPr>
            <w:tcW w:w="1660" w:type="dxa"/>
            <w:vMerge/>
            <w:hideMark/>
          </w:tcPr>
          <w:p w14:paraId="3615E0D4" w14:textId="77777777" w:rsidR="004956B3" w:rsidRPr="004956B3" w:rsidRDefault="004956B3" w:rsidP="004956B3">
            <w:pPr>
              <w:jc w:val="both"/>
            </w:pPr>
          </w:p>
        </w:tc>
        <w:tc>
          <w:tcPr>
            <w:tcW w:w="3980" w:type="dxa"/>
            <w:noWrap/>
            <w:hideMark/>
          </w:tcPr>
          <w:p w14:paraId="005EF9FD" w14:textId="77777777" w:rsidR="004956B3" w:rsidRPr="004956B3" w:rsidRDefault="004956B3" w:rsidP="004956B3">
            <w:pPr>
              <w:jc w:val="both"/>
            </w:pPr>
            <w:r w:rsidRPr="004956B3">
              <w:t>Doğramalar</w:t>
            </w:r>
          </w:p>
        </w:tc>
        <w:tc>
          <w:tcPr>
            <w:tcW w:w="1320" w:type="dxa"/>
            <w:vMerge/>
            <w:hideMark/>
          </w:tcPr>
          <w:p w14:paraId="56A911A3" w14:textId="77777777" w:rsidR="004956B3" w:rsidRPr="004956B3" w:rsidRDefault="004956B3" w:rsidP="004956B3">
            <w:pPr>
              <w:jc w:val="both"/>
            </w:pPr>
          </w:p>
        </w:tc>
        <w:tc>
          <w:tcPr>
            <w:tcW w:w="1200" w:type="dxa"/>
            <w:hideMark/>
          </w:tcPr>
          <w:p w14:paraId="2F1672EF" w14:textId="77777777" w:rsidR="004956B3" w:rsidRPr="004956B3" w:rsidRDefault="004956B3" w:rsidP="004956B3">
            <w:pPr>
              <w:jc w:val="both"/>
            </w:pPr>
            <w:r w:rsidRPr="004956B3">
              <w:t>2,969253</w:t>
            </w:r>
          </w:p>
        </w:tc>
      </w:tr>
      <w:tr w:rsidR="004956B3" w:rsidRPr="004956B3" w14:paraId="533D005D" w14:textId="77777777" w:rsidTr="004956B3">
        <w:trPr>
          <w:trHeight w:val="424"/>
        </w:trPr>
        <w:tc>
          <w:tcPr>
            <w:tcW w:w="840" w:type="dxa"/>
            <w:hideMark/>
          </w:tcPr>
          <w:p w14:paraId="4A9DB4AD" w14:textId="77777777" w:rsidR="004956B3" w:rsidRPr="004956B3" w:rsidRDefault="004956B3" w:rsidP="004956B3">
            <w:pPr>
              <w:jc w:val="both"/>
            </w:pPr>
            <w:r w:rsidRPr="004956B3">
              <w:t>9</w:t>
            </w:r>
          </w:p>
        </w:tc>
        <w:tc>
          <w:tcPr>
            <w:tcW w:w="1660" w:type="dxa"/>
            <w:vMerge/>
            <w:hideMark/>
          </w:tcPr>
          <w:p w14:paraId="1F2927D7" w14:textId="77777777" w:rsidR="004956B3" w:rsidRPr="004956B3" w:rsidRDefault="004956B3" w:rsidP="004956B3">
            <w:pPr>
              <w:jc w:val="both"/>
            </w:pPr>
          </w:p>
        </w:tc>
        <w:tc>
          <w:tcPr>
            <w:tcW w:w="3980" w:type="dxa"/>
            <w:noWrap/>
            <w:hideMark/>
          </w:tcPr>
          <w:p w14:paraId="08EA3887" w14:textId="77777777" w:rsidR="004956B3" w:rsidRPr="004956B3" w:rsidRDefault="004956B3" w:rsidP="004956B3">
            <w:pPr>
              <w:jc w:val="both"/>
            </w:pPr>
            <w:r w:rsidRPr="004956B3">
              <w:t>Mobilyalar, Metal ve Muhtelif İmalatlar</w:t>
            </w:r>
          </w:p>
        </w:tc>
        <w:tc>
          <w:tcPr>
            <w:tcW w:w="1320" w:type="dxa"/>
            <w:vMerge/>
            <w:hideMark/>
          </w:tcPr>
          <w:p w14:paraId="1C874938" w14:textId="77777777" w:rsidR="004956B3" w:rsidRPr="004956B3" w:rsidRDefault="004956B3" w:rsidP="004956B3">
            <w:pPr>
              <w:jc w:val="both"/>
            </w:pPr>
          </w:p>
        </w:tc>
        <w:tc>
          <w:tcPr>
            <w:tcW w:w="1200" w:type="dxa"/>
            <w:hideMark/>
          </w:tcPr>
          <w:p w14:paraId="0D10A956" w14:textId="77777777" w:rsidR="004956B3" w:rsidRPr="004956B3" w:rsidRDefault="004956B3" w:rsidP="004956B3">
            <w:pPr>
              <w:jc w:val="both"/>
            </w:pPr>
            <w:r w:rsidRPr="004956B3">
              <w:t>2,403566</w:t>
            </w:r>
          </w:p>
        </w:tc>
      </w:tr>
      <w:tr w:rsidR="004956B3" w:rsidRPr="004956B3" w14:paraId="0EEBB52E" w14:textId="77777777" w:rsidTr="004956B3">
        <w:trPr>
          <w:trHeight w:val="424"/>
        </w:trPr>
        <w:tc>
          <w:tcPr>
            <w:tcW w:w="840" w:type="dxa"/>
            <w:hideMark/>
          </w:tcPr>
          <w:p w14:paraId="6643CB7F" w14:textId="77777777" w:rsidR="004956B3" w:rsidRPr="004956B3" w:rsidRDefault="004956B3" w:rsidP="004956B3">
            <w:pPr>
              <w:jc w:val="both"/>
            </w:pPr>
            <w:r w:rsidRPr="004956B3">
              <w:t>10</w:t>
            </w:r>
          </w:p>
        </w:tc>
        <w:tc>
          <w:tcPr>
            <w:tcW w:w="1660" w:type="dxa"/>
            <w:vMerge/>
            <w:hideMark/>
          </w:tcPr>
          <w:p w14:paraId="51E2AD90" w14:textId="77777777" w:rsidR="004956B3" w:rsidRPr="004956B3" w:rsidRDefault="004956B3" w:rsidP="004956B3">
            <w:pPr>
              <w:jc w:val="both"/>
            </w:pPr>
          </w:p>
        </w:tc>
        <w:tc>
          <w:tcPr>
            <w:tcW w:w="3980" w:type="dxa"/>
            <w:noWrap/>
            <w:hideMark/>
          </w:tcPr>
          <w:p w14:paraId="002952C5" w14:textId="77777777" w:rsidR="004956B3" w:rsidRPr="004956B3" w:rsidRDefault="004956B3" w:rsidP="004956B3">
            <w:pPr>
              <w:jc w:val="both"/>
            </w:pPr>
            <w:r w:rsidRPr="004956B3">
              <w:t>Su Deposu Kaba ve İnce İnşaat İmalatları</w:t>
            </w:r>
          </w:p>
        </w:tc>
        <w:tc>
          <w:tcPr>
            <w:tcW w:w="1320" w:type="dxa"/>
            <w:vMerge/>
            <w:hideMark/>
          </w:tcPr>
          <w:p w14:paraId="4C5900CB" w14:textId="77777777" w:rsidR="004956B3" w:rsidRPr="004956B3" w:rsidRDefault="004956B3" w:rsidP="004956B3">
            <w:pPr>
              <w:jc w:val="both"/>
            </w:pPr>
          </w:p>
        </w:tc>
        <w:tc>
          <w:tcPr>
            <w:tcW w:w="1200" w:type="dxa"/>
            <w:hideMark/>
          </w:tcPr>
          <w:p w14:paraId="0D80528D" w14:textId="77777777" w:rsidR="004956B3" w:rsidRPr="004956B3" w:rsidRDefault="004956B3" w:rsidP="004956B3">
            <w:pPr>
              <w:jc w:val="both"/>
            </w:pPr>
            <w:r w:rsidRPr="004956B3">
              <w:t>5,352558</w:t>
            </w:r>
          </w:p>
        </w:tc>
      </w:tr>
      <w:tr w:rsidR="004956B3" w:rsidRPr="004956B3" w14:paraId="65172610" w14:textId="77777777" w:rsidTr="004956B3">
        <w:trPr>
          <w:trHeight w:val="424"/>
        </w:trPr>
        <w:tc>
          <w:tcPr>
            <w:tcW w:w="840" w:type="dxa"/>
            <w:hideMark/>
          </w:tcPr>
          <w:p w14:paraId="039263E8" w14:textId="77777777" w:rsidR="004956B3" w:rsidRPr="004956B3" w:rsidRDefault="004956B3" w:rsidP="004956B3">
            <w:pPr>
              <w:jc w:val="both"/>
            </w:pPr>
            <w:r w:rsidRPr="004956B3">
              <w:t>11</w:t>
            </w:r>
          </w:p>
        </w:tc>
        <w:tc>
          <w:tcPr>
            <w:tcW w:w="1660" w:type="dxa"/>
            <w:vMerge/>
            <w:hideMark/>
          </w:tcPr>
          <w:p w14:paraId="220F659E" w14:textId="77777777" w:rsidR="004956B3" w:rsidRPr="004956B3" w:rsidRDefault="004956B3" w:rsidP="004956B3">
            <w:pPr>
              <w:jc w:val="both"/>
            </w:pPr>
          </w:p>
        </w:tc>
        <w:tc>
          <w:tcPr>
            <w:tcW w:w="3980" w:type="dxa"/>
            <w:noWrap/>
            <w:hideMark/>
          </w:tcPr>
          <w:p w14:paraId="43BA29ED" w14:textId="77777777" w:rsidR="004956B3" w:rsidRPr="004956B3" w:rsidRDefault="004956B3" w:rsidP="004956B3">
            <w:pPr>
              <w:jc w:val="both"/>
            </w:pPr>
            <w:r w:rsidRPr="004956B3">
              <w:t>Çevre veya İstinat Duvarı İmatlatları</w:t>
            </w:r>
          </w:p>
        </w:tc>
        <w:tc>
          <w:tcPr>
            <w:tcW w:w="1320" w:type="dxa"/>
            <w:vMerge/>
            <w:hideMark/>
          </w:tcPr>
          <w:p w14:paraId="57E74688" w14:textId="77777777" w:rsidR="004956B3" w:rsidRPr="004956B3" w:rsidRDefault="004956B3" w:rsidP="004956B3">
            <w:pPr>
              <w:jc w:val="both"/>
            </w:pPr>
          </w:p>
        </w:tc>
        <w:tc>
          <w:tcPr>
            <w:tcW w:w="1200" w:type="dxa"/>
            <w:hideMark/>
          </w:tcPr>
          <w:p w14:paraId="5E89BCA6" w14:textId="77777777" w:rsidR="004956B3" w:rsidRPr="004956B3" w:rsidRDefault="004956B3" w:rsidP="004956B3">
            <w:pPr>
              <w:jc w:val="both"/>
            </w:pPr>
            <w:r w:rsidRPr="004956B3">
              <w:t>14,467776</w:t>
            </w:r>
          </w:p>
        </w:tc>
      </w:tr>
      <w:tr w:rsidR="004956B3" w:rsidRPr="004956B3" w14:paraId="3DD173A8" w14:textId="77777777" w:rsidTr="004956B3">
        <w:trPr>
          <w:trHeight w:val="424"/>
        </w:trPr>
        <w:tc>
          <w:tcPr>
            <w:tcW w:w="840" w:type="dxa"/>
            <w:hideMark/>
          </w:tcPr>
          <w:p w14:paraId="441C1405" w14:textId="77777777" w:rsidR="004956B3" w:rsidRPr="004956B3" w:rsidRDefault="004956B3" w:rsidP="004956B3">
            <w:pPr>
              <w:jc w:val="both"/>
            </w:pPr>
            <w:r w:rsidRPr="004956B3">
              <w:t>12</w:t>
            </w:r>
          </w:p>
        </w:tc>
        <w:tc>
          <w:tcPr>
            <w:tcW w:w="1660" w:type="dxa"/>
            <w:vMerge/>
            <w:hideMark/>
          </w:tcPr>
          <w:p w14:paraId="0438E65A" w14:textId="77777777" w:rsidR="004956B3" w:rsidRPr="004956B3" w:rsidRDefault="004956B3" w:rsidP="004956B3">
            <w:pPr>
              <w:jc w:val="both"/>
            </w:pPr>
          </w:p>
        </w:tc>
        <w:tc>
          <w:tcPr>
            <w:tcW w:w="3980" w:type="dxa"/>
            <w:noWrap/>
            <w:hideMark/>
          </w:tcPr>
          <w:p w14:paraId="15E9B8B4" w14:textId="77777777" w:rsidR="004956B3" w:rsidRPr="004956B3" w:rsidRDefault="004956B3" w:rsidP="004956B3">
            <w:pPr>
              <w:jc w:val="both"/>
            </w:pPr>
            <w:r w:rsidRPr="004956B3">
              <w:t>Altyapı İnşaatı İmalatları</w:t>
            </w:r>
          </w:p>
        </w:tc>
        <w:tc>
          <w:tcPr>
            <w:tcW w:w="1320" w:type="dxa"/>
            <w:vMerge/>
            <w:hideMark/>
          </w:tcPr>
          <w:p w14:paraId="425F9919" w14:textId="77777777" w:rsidR="004956B3" w:rsidRPr="004956B3" w:rsidRDefault="004956B3" w:rsidP="004956B3">
            <w:pPr>
              <w:jc w:val="both"/>
            </w:pPr>
          </w:p>
        </w:tc>
        <w:tc>
          <w:tcPr>
            <w:tcW w:w="1200" w:type="dxa"/>
            <w:hideMark/>
          </w:tcPr>
          <w:p w14:paraId="68812766" w14:textId="77777777" w:rsidR="004956B3" w:rsidRPr="004956B3" w:rsidRDefault="004956B3" w:rsidP="004956B3">
            <w:pPr>
              <w:jc w:val="both"/>
            </w:pPr>
            <w:r w:rsidRPr="004956B3">
              <w:t>1,560549</w:t>
            </w:r>
          </w:p>
        </w:tc>
      </w:tr>
      <w:tr w:rsidR="004956B3" w:rsidRPr="004956B3" w14:paraId="0963E155" w14:textId="77777777" w:rsidTr="004956B3">
        <w:trPr>
          <w:trHeight w:val="424"/>
        </w:trPr>
        <w:tc>
          <w:tcPr>
            <w:tcW w:w="840" w:type="dxa"/>
            <w:hideMark/>
          </w:tcPr>
          <w:p w14:paraId="274EDAAF" w14:textId="77777777" w:rsidR="004956B3" w:rsidRPr="004956B3" w:rsidRDefault="004956B3" w:rsidP="004956B3">
            <w:pPr>
              <w:jc w:val="both"/>
            </w:pPr>
            <w:r w:rsidRPr="004956B3">
              <w:t>13</w:t>
            </w:r>
          </w:p>
        </w:tc>
        <w:tc>
          <w:tcPr>
            <w:tcW w:w="1660" w:type="dxa"/>
            <w:vMerge w:val="restart"/>
            <w:hideMark/>
          </w:tcPr>
          <w:p w14:paraId="17283F92" w14:textId="77777777" w:rsidR="004956B3" w:rsidRPr="004956B3" w:rsidRDefault="004956B3" w:rsidP="004956B3">
            <w:pPr>
              <w:jc w:val="both"/>
            </w:pPr>
            <w:r w:rsidRPr="004956B3">
              <w:t>OKUL BİNASI MEKANİK TESİSAT</w:t>
            </w:r>
          </w:p>
        </w:tc>
        <w:tc>
          <w:tcPr>
            <w:tcW w:w="3980" w:type="dxa"/>
            <w:noWrap/>
            <w:hideMark/>
          </w:tcPr>
          <w:p w14:paraId="7E1B8F43" w14:textId="77777777" w:rsidR="004956B3" w:rsidRPr="004956B3" w:rsidRDefault="004956B3" w:rsidP="004956B3">
            <w:pPr>
              <w:jc w:val="both"/>
            </w:pPr>
            <w:r w:rsidRPr="004956B3">
              <w:t>Sıhhi Tesisatı</w:t>
            </w:r>
          </w:p>
        </w:tc>
        <w:tc>
          <w:tcPr>
            <w:tcW w:w="1320" w:type="dxa"/>
            <w:vMerge w:val="restart"/>
            <w:noWrap/>
            <w:hideMark/>
          </w:tcPr>
          <w:p w14:paraId="02540BA2" w14:textId="77777777" w:rsidR="004956B3" w:rsidRPr="004956B3" w:rsidRDefault="004956B3" w:rsidP="004956B3">
            <w:pPr>
              <w:jc w:val="both"/>
            </w:pPr>
            <w:r w:rsidRPr="004956B3">
              <w:t>8,61%</w:t>
            </w:r>
          </w:p>
        </w:tc>
        <w:tc>
          <w:tcPr>
            <w:tcW w:w="1200" w:type="dxa"/>
            <w:hideMark/>
          </w:tcPr>
          <w:p w14:paraId="6D4EF6ED" w14:textId="77777777" w:rsidR="004956B3" w:rsidRPr="004956B3" w:rsidRDefault="004956B3" w:rsidP="004956B3">
            <w:pPr>
              <w:jc w:val="both"/>
            </w:pPr>
            <w:r w:rsidRPr="004956B3">
              <w:t>2,307863</w:t>
            </w:r>
          </w:p>
        </w:tc>
      </w:tr>
      <w:tr w:rsidR="004956B3" w:rsidRPr="004956B3" w14:paraId="076E6EF2" w14:textId="77777777" w:rsidTr="004956B3">
        <w:trPr>
          <w:trHeight w:val="424"/>
        </w:trPr>
        <w:tc>
          <w:tcPr>
            <w:tcW w:w="840" w:type="dxa"/>
            <w:hideMark/>
          </w:tcPr>
          <w:p w14:paraId="57C82E67" w14:textId="77777777" w:rsidR="004956B3" w:rsidRPr="004956B3" w:rsidRDefault="004956B3" w:rsidP="004956B3">
            <w:pPr>
              <w:jc w:val="both"/>
            </w:pPr>
            <w:r w:rsidRPr="004956B3">
              <w:t>14</w:t>
            </w:r>
          </w:p>
        </w:tc>
        <w:tc>
          <w:tcPr>
            <w:tcW w:w="1660" w:type="dxa"/>
            <w:vMerge/>
            <w:hideMark/>
          </w:tcPr>
          <w:p w14:paraId="35A90BEC" w14:textId="77777777" w:rsidR="004956B3" w:rsidRPr="004956B3" w:rsidRDefault="004956B3" w:rsidP="004956B3">
            <w:pPr>
              <w:jc w:val="both"/>
            </w:pPr>
          </w:p>
        </w:tc>
        <w:tc>
          <w:tcPr>
            <w:tcW w:w="3980" w:type="dxa"/>
            <w:noWrap/>
            <w:hideMark/>
          </w:tcPr>
          <w:p w14:paraId="313B22CB" w14:textId="77777777" w:rsidR="004956B3" w:rsidRPr="004956B3" w:rsidRDefault="004956B3" w:rsidP="004956B3">
            <w:pPr>
              <w:jc w:val="both"/>
            </w:pPr>
            <w:r w:rsidRPr="004956B3">
              <w:t>VRF Tesisatı</w:t>
            </w:r>
          </w:p>
        </w:tc>
        <w:tc>
          <w:tcPr>
            <w:tcW w:w="1320" w:type="dxa"/>
            <w:vMerge/>
            <w:hideMark/>
          </w:tcPr>
          <w:p w14:paraId="44B29937" w14:textId="77777777" w:rsidR="004956B3" w:rsidRPr="004956B3" w:rsidRDefault="004956B3" w:rsidP="004956B3">
            <w:pPr>
              <w:jc w:val="both"/>
            </w:pPr>
          </w:p>
        </w:tc>
        <w:tc>
          <w:tcPr>
            <w:tcW w:w="1200" w:type="dxa"/>
            <w:hideMark/>
          </w:tcPr>
          <w:p w14:paraId="12ACBA29" w14:textId="77777777" w:rsidR="004956B3" w:rsidRPr="004956B3" w:rsidRDefault="004956B3" w:rsidP="004956B3">
            <w:pPr>
              <w:jc w:val="both"/>
            </w:pPr>
            <w:r w:rsidRPr="004956B3">
              <w:t>2,505754</w:t>
            </w:r>
          </w:p>
        </w:tc>
      </w:tr>
      <w:tr w:rsidR="004956B3" w:rsidRPr="004956B3" w14:paraId="675564F1" w14:textId="77777777" w:rsidTr="004956B3">
        <w:trPr>
          <w:trHeight w:val="424"/>
        </w:trPr>
        <w:tc>
          <w:tcPr>
            <w:tcW w:w="840" w:type="dxa"/>
            <w:hideMark/>
          </w:tcPr>
          <w:p w14:paraId="32A2E84C" w14:textId="77777777" w:rsidR="004956B3" w:rsidRPr="004956B3" w:rsidRDefault="004956B3" w:rsidP="004956B3">
            <w:pPr>
              <w:jc w:val="both"/>
            </w:pPr>
            <w:r w:rsidRPr="004956B3">
              <w:t>15</w:t>
            </w:r>
          </w:p>
        </w:tc>
        <w:tc>
          <w:tcPr>
            <w:tcW w:w="1660" w:type="dxa"/>
            <w:vMerge/>
            <w:hideMark/>
          </w:tcPr>
          <w:p w14:paraId="2EB66FCC" w14:textId="77777777" w:rsidR="004956B3" w:rsidRPr="004956B3" w:rsidRDefault="004956B3" w:rsidP="004956B3">
            <w:pPr>
              <w:jc w:val="both"/>
            </w:pPr>
          </w:p>
        </w:tc>
        <w:tc>
          <w:tcPr>
            <w:tcW w:w="3980" w:type="dxa"/>
            <w:noWrap/>
            <w:hideMark/>
          </w:tcPr>
          <w:p w14:paraId="27EBA3D3" w14:textId="77777777" w:rsidR="004956B3" w:rsidRPr="004956B3" w:rsidRDefault="004956B3" w:rsidP="004956B3">
            <w:pPr>
              <w:jc w:val="both"/>
            </w:pPr>
            <w:r w:rsidRPr="004956B3">
              <w:t>Yangın Tesisatı</w:t>
            </w:r>
          </w:p>
        </w:tc>
        <w:tc>
          <w:tcPr>
            <w:tcW w:w="1320" w:type="dxa"/>
            <w:vMerge/>
            <w:hideMark/>
          </w:tcPr>
          <w:p w14:paraId="15F8B0C5" w14:textId="77777777" w:rsidR="004956B3" w:rsidRPr="004956B3" w:rsidRDefault="004956B3" w:rsidP="004956B3">
            <w:pPr>
              <w:jc w:val="both"/>
            </w:pPr>
          </w:p>
        </w:tc>
        <w:tc>
          <w:tcPr>
            <w:tcW w:w="1200" w:type="dxa"/>
            <w:hideMark/>
          </w:tcPr>
          <w:p w14:paraId="00A22440" w14:textId="77777777" w:rsidR="004956B3" w:rsidRPr="004956B3" w:rsidRDefault="004956B3" w:rsidP="004956B3">
            <w:pPr>
              <w:jc w:val="both"/>
            </w:pPr>
            <w:r w:rsidRPr="004956B3">
              <w:t>0,445232</w:t>
            </w:r>
          </w:p>
        </w:tc>
      </w:tr>
      <w:tr w:rsidR="004956B3" w:rsidRPr="004956B3" w14:paraId="6CA04C8E" w14:textId="77777777" w:rsidTr="004956B3">
        <w:trPr>
          <w:trHeight w:val="424"/>
        </w:trPr>
        <w:tc>
          <w:tcPr>
            <w:tcW w:w="840" w:type="dxa"/>
            <w:hideMark/>
          </w:tcPr>
          <w:p w14:paraId="520E6C82" w14:textId="77777777" w:rsidR="004956B3" w:rsidRPr="004956B3" w:rsidRDefault="004956B3" w:rsidP="004956B3">
            <w:pPr>
              <w:jc w:val="both"/>
            </w:pPr>
            <w:r w:rsidRPr="004956B3">
              <w:t>16</w:t>
            </w:r>
          </w:p>
        </w:tc>
        <w:tc>
          <w:tcPr>
            <w:tcW w:w="1660" w:type="dxa"/>
            <w:vMerge/>
            <w:hideMark/>
          </w:tcPr>
          <w:p w14:paraId="0E659F4E" w14:textId="77777777" w:rsidR="004956B3" w:rsidRPr="004956B3" w:rsidRDefault="004956B3" w:rsidP="004956B3">
            <w:pPr>
              <w:jc w:val="both"/>
            </w:pPr>
          </w:p>
        </w:tc>
        <w:tc>
          <w:tcPr>
            <w:tcW w:w="3980" w:type="dxa"/>
            <w:noWrap/>
            <w:hideMark/>
          </w:tcPr>
          <w:p w14:paraId="6B9D3246" w14:textId="77777777" w:rsidR="004956B3" w:rsidRPr="004956B3" w:rsidRDefault="004956B3" w:rsidP="004956B3">
            <w:pPr>
              <w:jc w:val="both"/>
            </w:pPr>
            <w:r w:rsidRPr="004956B3">
              <w:t>Havalandırma Tesisatı</w:t>
            </w:r>
          </w:p>
        </w:tc>
        <w:tc>
          <w:tcPr>
            <w:tcW w:w="1320" w:type="dxa"/>
            <w:vMerge/>
            <w:hideMark/>
          </w:tcPr>
          <w:p w14:paraId="089E9774" w14:textId="77777777" w:rsidR="004956B3" w:rsidRPr="004956B3" w:rsidRDefault="004956B3" w:rsidP="004956B3">
            <w:pPr>
              <w:jc w:val="both"/>
            </w:pPr>
          </w:p>
        </w:tc>
        <w:tc>
          <w:tcPr>
            <w:tcW w:w="1200" w:type="dxa"/>
            <w:hideMark/>
          </w:tcPr>
          <w:p w14:paraId="4724DF88" w14:textId="77777777" w:rsidR="004956B3" w:rsidRPr="004956B3" w:rsidRDefault="004956B3" w:rsidP="004956B3">
            <w:pPr>
              <w:jc w:val="both"/>
            </w:pPr>
            <w:r w:rsidRPr="004956B3">
              <w:t>0,481586</w:t>
            </w:r>
          </w:p>
        </w:tc>
      </w:tr>
      <w:tr w:rsidR="004956B3" w:rsidRPr="004956B3" w14:paraId="5FE3816B" w14:textId="77777777" w:rsidTr="004956B3">
        <w:trPr>
          <w:trHeight w:val="424"/>
        </w:trPr>
        <w:tc>
          <w:tcPr>
            <w:tcW w:w="840" w:type="dxa"/>
            <w:hideMark/>
          </w:tcPr>
          <w:p w14:paraId="5CA5CFDB" w14:textId="77777777" w:rsidR="004956B3" w:rsidRPr="004956B3" w:rsidRDefault="004956B3" w:rsidP="004956B3">
            <w:pPr>
              <w:jc w:val="both"/>
            </w:pPr>
            <w:r w:rsidRPr="004956B3">
              <w:t>17</w:t>
            </w:r>
          </w:p>
        </w:tc>
        <w:tc>
          <w:tcPr>
            <w:tcW w:w="1660" w:type="dxa"/>
            <w:vMerge/>
            <w:hideMark/>
          </w:tcPr>
          <w:p w14:paraId="6023F087" w14:textId="77777777" w:rsidR="004956B3" w:rsidRPr="004956B3" w:rsidRDefault="004956B3" w:rsidP="004956B3">
            <w:pPr>
              <w:jc w:val="both"/>
            </w:pPr>
          </w:p>
        </w:tc>
        <w:tc>
          <w:tcPr>
            <w:tcW w:w="3980" w:type="dxa"/>
            <w:noWrap/>
            <w:hideMark/>
          </w:tcPr>
          <w:p w14:paraId="5DCF616E" w14:textId="77777777" w:rsidR="004956B3" w:rsidRPr="004956B3" w:rsidRDefault="004956B3" w:rsidP="004956B3">
            <w:pPr>
              <w:jc w:val="both"/>
            </w:pPr>
            <w:r w:rsidRPr="004956B3">
              <w:t>Yağmursuyu Tesisatı</w:t>
            </w:r>
          </w:p>
        </w:tc>
        <w:tc>
          <w:tcPr>
            <w:tcW w:w="1320" w:type="dxa"/>
            <w:vMerge/>
            <w:hideMark/>
          </w:tcPr>
          <w:p w14:paraId="77D9927F" w14:textId="77777777" w:rsidR="004956B3" w:rsidRPr="004956B3" w:rsidRDefault="004956B3" w:rsidP="004956B3">
            <w:pPr>
              <w:jc w:val="both"/>
            </w:pPr>
          </w:p>
        </w:tc>
        <w:tc>
          <w:tcPr>
            <w:tcW w:w="1200" w:type="dxa"/>
            <w:hideMark/>
          </w:tcPr>
          <w:p w14:paraId="70D614A9" w14:textId="77777777" w:rsidR="004956B3" w:rsidRPr="004956B3" w:rsidRDefault="004956B3" w:rsidP="004956B3">
            <w:pPr>
              <w:jc w:val="both"/>
            </w:pPr>
            <w:r w:rsidRPr="004956B3">
              <w:t>2,480363</w:t>
            </w:r>
          </w:p>
        </w:tc>
      </w:tr>
      <w:tr w:rsidR="004956B3" w:rsidRPr="004956B3" w14:paraId="1B1E3B74" w14:textId="77777777" w:rsidTr="004956B3">
        <w:trPr>
          <w:trHeight w:val="424"/>
        </w:trPr>
        <w:tc>
          <w:tcPr>
            <w:tcW w:w="840" w:type="dxa"/>
            <w:hideMark/>
          </w:tcPr>
          <w:p w14:paraId="35E8C09C" w14:textId="77777777" w:rsidR="004956B3" w:rsidRPr="004956B3" w:rsidRDefault="004956B3" w:rsidP="004956B3">
            <w:pPr>
              <w:jc w:val="both"/>
            </w:pPr>
            <w:r w:rsidRPr="004956B3">
              <w:t>18</w:t>
            </w:r>
          </w:p>
        </w:tc>
        <w:tc>
          <w:tcPr>
            <w:tcW w:w="1660" w:type="dxa"/>
            <w:vMerge/>
            <w:hideMark/>
          </w:tcPr>
          <w:p w14:paraId="3D31F93D" w14:textId="77777777" w:rsidR="004956B3" w:rsidRPr="004956B3" w:rsidRDefault="004956B3" w:rsidP="004956B3">
            <w:pPr>
              <w:jc w:val="both"/>
            </w:pPr>
          </w:p>
        </w:tc>
        <w:tc>
          <w:tcPr>
            <w:tcW w:w="3980" w:type="dxa"/>
            <w:noWrap/>
            <w:hideMark/>
          </w:tcPr>
          <w:p w14:paraId="41336776" w14:textId="77777777" w:rsidR="004956B3" w:rsidRPr="004956B3" w:rsidRDefault="004956B3" w:rsidP="004956B3">
            <w:pPr>
              <w:jc w:val="both"/>
            </w:pPr>
            <w:r w:rsidRPr="004956B3">
              <w:t>Mutfak Tesisatı</w:t>
            </w:r>
          </w:p>
        </w:tc>
        <w:tc>
          <w:tcPr>
            <w:tcW w:w="1320" w:type="dxa"/>
            <w:vMerge/>
            <w:hideMark/>
          </w:tcPr>
          <w:p w14:paraId="6C14EC96" w14:textId="77777777" w:rsidR="004956B3" w:rsidRPr="004956B3" w:rsidRDefault="004956B3" w:rsidP="004956B3">
            <w:pPr>
              <w:jc w:val="both"/>
            </w:pPr>
          </w:p>
        </w:tc>
        <w:tc>
          <w:tcPr>
            <w:tcW w:w="1200" w:type="dxa"/>
            <w:hideMark/>
          </w:tcPr>
          <w:p w14:paraId="79C524B5" w14:textId="77777777" w:rsidR="004956B3" w:rsidRPr="004956B3" w:rsidRDefault="004956B3" w:rsidP="004956B3">
            <w:pPr>
              <w:jc w:val="both"/>
            </w:pPr>
            <w:r w:rsidRPr="004956B3">
              <w:t>0,389046</w:t>
            </w:r>
          </w:p>
        </w:tc>
      </w:tr>
      <w:tr w:rsidR="004956B3" w:rsidRPr="004956B3" w14:paraId="7965DDBE" w14:textId="77777777" w:rsidTr="004956B3">
        <w:trPr>
          <w:trHeight w:val="424"/>
        </w:trPr>
        <w:tc>
          <w:tcPr>
            <w:tcW w:w="840" w:type="dxa"/>
            <w:hideMark/>
          </w:tcPr>
          <w:p w14:paraId="71DB82D1" w14:textId="77777777" w:rsidR="004956B3" w:rsidRPr="004956B3" w:rsidRDefault="004956B3" w:rsidP="004956B3">
            <w:pPr>
              <w:jc w:val="both"/>
            </w:pPr>
            <w:r w:rsidRPr="004956B3">
              <w:t>19</w:t>
            </w:r>
          </w:p>
        </w:tc>
        <w:tc>
          <w:tcPr>
            <w:tcW w:w="1660" w:type="dxa"/>
            <w:vMerge w:val="restart"/>
            <w:hideMark/>
          </w:tcPr>
          <w:p w14:paraId="0D36762D" w14:textId="77777777" w:rsidR="004956B3" w:rsidRPr="004956B3" w:rsidRDefault="004956B3" w:rsidP="004956B3">
            <w:pPr>
              <w:jc w:val="both"/>
            </w:pPr>
            <w:r w:rsidRPr="004956B3">
              <w:t>OKUL BİNASI ELEKTRİK TESİSATI</w:t>
            </w:r>
          </w:p>
        </w:tc>
        <w:tc>
          <w:tcPr>
            <w:tcW w:w="3980" w:type="dxa"/>
            <w:noWrap/>
            <w:hideMark/>
          </w:tcPr>
          <w:p w14:paraId="7D6065B3" w14:textId="77777777" w:rsidR="004956B3" w:rsidRPr="004956B3" w:rsidRDefault="004956B3" w:rsidP="004956B3">
            <w:pPr>
              <w:jc w:val="both"/>
            </w:pPr>
            <w:r w:rsidRPr="004956B3">
              <w:t>Aydınlatma-Priz-Ups Tesisatı</w:t>
            </w:r>
          </w:p>
        </w:tc>
        <w:tc>
          <w:tcPr>
            <w:tcW w:w="1320" w:type="dxa"/>
            <w:vMerge w:val="restart"/>
            <w:hideMark/>
          </w:tcPr>
          <w:p w14:paraId="762A7D8F" w14:textId="77777777" w:rsidR="004956B3" w:rsidRPr="004956B3" w:rsidRDefault="004956B3" w:rsidP="004956B3">
            <w:pPr>
              <w:jc w:val="both"/>
            </w:pPr>
            <w:r w:rsidRPr="004956B3">
              <w:t>9,69%</w:t>
            </w:r>
          </w:p>
        </w:tc>
        <w:tc>
          <w:tcPr>
            <w:tcW w:w="1200" w:type="dxa"/>
            <w:hideMark/>
          </w:tcPr>
          <w:p w14:paraId="571FC8C4" w14:textId="77777777" w:rsidR="004956B3" w:rsidRPr="004956B3" w:rsidRDefault="004956B3" w:rsidP="004956B3">
            <w:pPr>
              <w:jc w:val="both"/>
            </w:pPr>
            <w:r w:rsidRPr="004956B3">
              <w:t>1,242956</w:t>
            </w:r>
          </w:p>
        </w:tc>
      </w:tr>
      <w:tr w:rsidR="004956B3" w:rsidRPr="004956B3" w14:paraId="62069A43" w14:textId="77777777" w:rsidTr="004956B3">
        <w:trPr>
          <w:trHeight w:val="424"/>
        </w:trPr>
        <w:tc>
          <w:tcPr>
            <w:tcW w:w="840" w:type="dxa"/>
            <w:hideMark/>
          </w:tcPr>
          <w:p w14:paraId="53F8BA5B" w14:textId="77777777" w:rsidR="004956B3" w:rsidRPr="004956B3" w:rsidRDefault="004956B3" w:rsidP="004956B3">
            <w:pPr>
              <w:jc w:val="both"/>
            </w:pPr>
            <w:r w:rsidRPr="004956B3">
              <w:t>20</w:t>
            </w:r>
          </w:p>
        </w:tc>
        <w:tc>
          <w:tcPr>
            <w:tcW w:w="1660" w:type="dxa"/>
            <w:vMerge/>
            <w:hideMark/>
          </w:tcPr>
          <w:p w14:paraId="08122A7A" w14:textId="77777777" w:rsidR="004956B3" w:rsidRPr="004956B3" w:rsidRDefault="004956B3" w:rsidP="004956B3">
            <w:pPr>
              <w:jc w:val="both"/>
            </w:pPr>
          </w:p>
        </w:tc>
        <w:tc>
          <w:tcPr>
            <w:tcW w:w="3980" w:type="dxa"/>
            <w:noWrap/>
            <w:hideMark/>
          </w:tcPr>
          <w:p w14:paraId="3BF42FA3" w14:textId="77777777" w:rsidR="004956B3" w:rsidRPr="004956B3" w:rsidRDefault="004956B3" w:rsidP="004956B3">
            <w:pPr>
              <w:jc w:val="both"/>
            </w:pPr>
            <w:r w:rsidRPr="004956B3">
              <w:t>Ag Pano, Şalt, Kompanzasyon, Kolon Ve Ag Kabloları</w:t>
            </w:r>
          </w:p>
        </w:tc>
        <w:tc>
          <w:tcPr>
            <w:tcW w:w="1320" w:type="dxa"/>
            <w:vMerge/>
            <w:hideMark/>
          </w:tcPr>
          <w:p w14:paraId="21D4453A" w14:textId="77777777" w:rsidR="004956B3" w:rsidRPr="004956B3" w:rsidRDefault="004956B3" w:rsidP="004956B3">
            <w:pPr>
              <w:jc w:val="both"/>
            </w:pPr>
          </w:p>
        </w:tc>
        <w:tc>
          <w:tcPr>
            <w:tcW w:w="1200" w:type="dxa"/>
            <w:hideMark/>
          </w:tcPr>
          <w:p w14:paraId="677080B5" w14:textId="77777777" w:rsidR="004956B3" w:rsidRPr="004956B3" w:rsidRDefault="004956B3" w:rsidP="004956B3">
            <w:pPr>
              <w:jc w:val="both"/>
            </w:pPr>
            <w:r w:rsidRPr="004956B3">
              <w:t>1,89412</w:t>
            </w:r>
          </w:p>
        </w:tc>
      </w:tr>
      <w:tr w:rsidR="004956B3" w:rsidRPr="004956B3" w14:paraId="6C8FAB6E" w14:textId="77777777" w:rsidTr="004956B3">
        <w:trPr>
          <w:trHeight w:val="424"/>
        </w:trPr>
        <w:tc>
          <w:tcPr>
            <w:tcW w:w="840" w:type="dxa"/>
            <w:hideMark/>
          </w:tcPr>
          <w:p w14:paraId="3258D581" w14:textId="77777777" w:rsidR="004956B3" w:rsidRPr="004956B3" w:rsidRDefault="004956B3" w:rsidP="004956B3">
            <w:pPr>
              <w:jc w:val="both"/>
            </w:pPr>
            <w:r w:rsidRPr="004956B3">
              <w:t>21</w:t>
            </w:r>
          </w:p>
        </w:tc>
        <w:tc>
          <w:tcPr>
            <w:tcW w:w="1660" w:type="dxa"/>
            <w:vMerge/>
            <w:hideMark/>
          </w:tcPr>
          <w:p w14:paraId="1503958D" w14:textId="77777777" w:rsidR="004956B3" w:rsidRPr="004956B3" w:rsidRDefault="004956B3" w:rsidP="004956B3">
            <w:pPr>
              <w:jc w:val="both"/>
            </w:pPr>
          </w:p>
        </w:tc>
        <w:tc>
          <w:tcPr>
            <w:tcW w:w="3980" w:type="dxa"/>
            <w:noWrap/>
            <w:hideMark/>
          </w:tcPr>
          <w:p w14:paraId="458CF3FA" w14:textId="77777777" w:rsidR="004956B3" w:rsidRPr="004956B3" w:rsidRDefault="004956B3" w:rsidP="004956B3">
            <w:pPr>
              <w:jc w:val="both"/>
            </w:pPr>
            <w:r w:rsidRPr="004956B3">
              <w:t>Jeneratör Tesisatı</w:t>
            </w:r>
          </w:p>
        </w:tc>
        <w:tc>
          <w:tcPr>
            <w:tcW w:w="1320" w:type="dxa"/>
            <w:vMerge/>
            <w:hideMark/>
          </w:tcPr>
          <w:p w14:paraId="4B7888AC" w14:textId="77777777" w:rsidR="004956B3" w:rsidRPr="004956B3" w:rsidRDefault="004956B3" w:rsidP="004956B3">
            <w:pPr>
              <w:jc w:val="both"/>
            </w:pPr>
          </w:p>
        </w:tc>
        <w:tc>
          <w:tcPr>
            <w:tcW w:w="1200" w:type="dxa"/>
            <w:hideMark/>
          </w:tcPr>
          <w:p w14:paraId="6A2019EE" w14:textId="77777777" w:rsidR="004956B3" w:rsidRPr="004956B3" w:rsidRDefault="004956B3" w:rsidP="004956B3">
            <w:pPr>
              <w:jc w:val="both"/>
            </w:pPr>
            <w:r w:rsidRPr="004956B3">
              <w:t>1,349416</w:t>
            </w:r>
          </w:p>
        </w:tc>
      </w:tr>
      <w:tr w:rsidR="004956B3" w:rsidRPr="004956B3" w14:paraId="4D063625" w14:textId="77777777" w:rsidTr="004956B3">
        <w:trPr>
          <w:trHeight w:val="424"/>
        </w:trPr>
        <w:tc>
          <w:tcPr>
            <w:tcW w:w="840" w:type="dxa"/>
            <w:hideMark/>
          </w:tcPr>
          <w:p w14:paraId="5EB09159" w14:textId="77777777" w:rsidR="004956B3" w:rsidRPr="004956B3" w:rsidRDefault="004956B3" w:rsidP="004956B3">
            <w:pPr>
              <w:jc w:val="both"/>
            </w:pPr>
            <w:r w:rsidRPr="004956B3">
              <w:t>22</w:t>
            </w:r>
          </w:p>
        </w:tc>
        <w:tc>
          <w:tcPr>
            <w:tcW w:w="1660" w:type="dxa"/>
            <w:vMerge/>
            <w:hideMark/>
          </w:tcPr>
          <w:p w14:paraId="36C4DCDF" w14:textId="77777777" w:rsidR="004956B3" w:rsidRPr="004956B3" w:rsidRDefault="004956B3" w:rsidP="004956B3">
            <w:pPr>
              <w:jc w:val="both"/>
            </w:pPr>
          </w:p>
        </w:tc>
        <w:tc>
          <w:tcPr>
            <w:tcW w:w="3980" w:type="dxa"/>
            <w:noWrap/>
            <w:hideMark/>
          </w:tcPr>
          <w:p w14:paraId="395A332D" w14:textId="77777777" w:rsidR="004956B3" w:rsidRPr="004956B3" w:rsidRDefault="004956B3" w:rsidP="004956B3">
            <w:pPr>
              <w:jc w:val="both"/>
            </w:pPr>
            <w:r w:rsidRPr="004956B3">
              <w:t>Kablo Tavası</w:t>
            </w:r>
          </w:p>
        </w:tc>
        <w:tc>
          <w:tcPr>
            <w:tcW w:w="1320" w:type="dxa"/>
            <w:vMerge/>
            <w:hideMark/>
          </w:tcPr>
          <w:p w14:paraId="546A08DB" w14:textId="77777777" w:rsidR="004956B3" w:rsidRPr="004956B3" w:rsidRDefault="004956B3" w:rsidP="004956B3">
            <w:pPr>
              <w:jc w:val="both"/>
            </w:pPr>
          </w:p>
        </w:tc>
        <w:tc>
          <w:tcPr>
            <w:tcW w:w="1200" w:type="dxa"/>
            <w:hideMark/>
          </w:tcPr>
          <w:p w14:paraId="02E2ACA7" w14:textId="77777777" w:rsidR="004956B3" w:rsidRPr="004956B3" w:rsidRDefault="004956B3" w:rsidP="004956B3">
            <w:pPr>
              <w:jc w:val="both"/>
            </w:pPr>
            <w:r w:rsidRPr="004956B3">
              <w:t>0,21719</w:t>
            </w:r>
          </w:p>
        </w:tc>
      </w:tr>
      <w:tr w:rsidR="004956B3" w:rsidRPr="004956B3" w14:paraId="7E303351" w14:textId="77777777" w:rsidTr="004956B3">
        <w:trPr>
          <w:trHeight w:val="424"/>
        </w:trPr>
        <w:tc>
          <w:tcPr>
            <w:tcW w:w="840" w:type="dxa"/>
            <w:hideMark/>
          </w:tcPr>
          <w:p w14:paraId="0257FB1F" w14:textId="77777777" w:rsidR="004956B3" w:rsidRPr="004956B3" w:rsidRDefault="004956B3" w:rsidP="004956B3">
            <w:pPr>
              <w:jc w:val="both"/>
            </w:pPr>
            <w:r w:rsidRPr="004956B3">
              <w:t>23</w:t>
            </w:r>
          </w:p>
        </w:tc>
        <w:tc>
          <w:tcPr>
            <w:tcW w:w="1660" w:type="dxa"/>
            <w:vMerge/>
            <w:hideMark/>
          </w:tcPr>
          <w:p w14:paraId="044977EE" w14:textId="77777777" w:rsidR="004956B3" w:rsidRPr="004956B3" w:rsidRDefault="004956B3" w:rsidP="004956B3">
            <w:pPr>
              <w:jc w:val="both"/>
            </w:pPr>
          </w:p>
        </w:tc>
        <w:tc>
          <w:tcPr>
            <w:tcW w:w="3980" w:type="dxa"/>
            <w:noWrap/>
            <w:hideMark/>
          </w:tcPr>
          <w:p w14:paraId="118AAAA0" w14:textId="77777777" w:rsidR="004956B3" w:rsidRPr="004956B3" w:rsidRDefault="004956B3" w:rsidP="004956B3">
            <w:pPr>
              <w:jc w:val="both"/>
            </w:pPr>
            <w:r w:rsidRPr="004956B3">
              <w:t>Topraklama Tesisatı</w:t>
            </w:r>
          </w:p>
        </w:tc>
        <w:tc>
          <w:tcPr>
            <w:tcW w:w="1320" w:type="dxa"/>
            <w:vMerge/>
            <w:hideMark/>
          </w:tcPr>
          <w:p w14:paraId="0FC07956" w14:textId="77777777" w:rsidR="004956B3" w:rsidRPr="004956B3" w:rsidRDefault="004956B3" w:rsidP="004956B3">
            <w:pPr>
              <w:jc w:val="both"/>
            </w:pPr>
          </w:p>
        </w:tc>
        <w:tc>
          <w:tcPr>
            <w:tcW w:w="1200" w:type="dxa"/>
            <w:hideMark/>
          </w:tcPr>
          <w:p w14:paraId="65FB8BD4" w14:textId="77777777" w:rsidR="004956B3" w:rsidRPr="004956B3" w:rsidRDefault="004956B3" w:rsidP="004956B3">
            <w:pPr>
              <w:jc w:val="both"/>
            </w:pPr>
            <w:r w:rsidRPr="004956B3">
              <w:t>0,251309</w:t>
            </w:r>
          </w:p>
        </w:tc>
      </w:tr>
      <w:tr w:rsidR="004956B3" w:rsidRPr="004956B3" w14:paraId="45595C0A" w14:textId="77777777" w:rsidTr="004956B3">
        <w:trPr>
          <w:trHeight w:val="424"/>
        </w:trPr>
        <w:tc>
          <w:tcPr>
            <w:tcW w:w="840" w:type="dxa"/>
            <w:hideMark/>
          </w:tcPr>
          <w:p w14:paraId="1A2DB725" w14:textId="77777777" w:rsidR="004956B3" w:rsidRPr="004956B3" w:rsidRDefault="004956B3" w:rsidP="004956B3">
            <w:pPr>
              <w:jc w:val="both"/>
            </w:pPr>
            <w:r w:rsidRPr="004956B3">
              <w:t>24</w:t>
            </w:r>
          </w:p>
        </w:tc>
        <w:tc>
          <w:tcPr>
            <w:tcW w:w="1660" w:type="dxa"/>
            <w:vMerge/>
            <w:hideMark/>
          </w:tcPr>
          <w:p w14:paraId="66D7BEB6" w14:textId="77777777" w:rsidR="004956B3" w:rsidRPr="004956B3" w:rsidRDefault="004956B3" w:rsidP="004956B3">
            <w:pPr>
              <w:jc w:val="both"/>
            </w:pPr>
          </w:p>
        </w:tc>
        <w:tc>
          <w:tcPr>
            <w:tcW w:w="3980" w:type="dxa"/>
            <w:noWrap/>
            <w:hideMark/>
          </w:tcPr>
          <w:p w14:paraId="7DBC35C3" w14:textId="77777777" w:rsidR="004956B3" w:rsidRPr="004956B3" w:rsidRDefault="004956B3" w:rsidP="004956B3">
            <w:pPr>
              <w:jc w:val="both"/>
            </w:pPr>
            <w:r w:rsidRPr="004956B3">
              <w:t>Dış Saha Aydınlatma Tesisatı</w:t>
            </w:r>
          </w:p>
        </w:tc>
        <w:tc>
          <w:tcPr>
            <w:tcW w:w="1320" w:type="dxa"/>
            <w:vMerge/>
            <w:hideMark/>
          </w:tcPr>
          <w:p w14:paraId="38677E64" w14:textId="77777777" w:rsidR="004956B3" w:rsidRPr="004956B3" w:rsidRDefault="004956B3" w:rsidP="004956B3">
            <w:pPr>
              <w:jc w:val="both"/>
            </w:pPr>
          </w:p>
        </w:tc>
        <w:tc>
          <w:tcPr>
            <w:tcW w:w="1200" w:type="dxa"/>
            <w:hideMark/>
          </w:tcPr>
          <w:p w14:paraId="7568823D" w14:textId="77777777" w:rsidR="004956B3" w:rsidRPr="004956B3" w:rsidRDefault="004956B3" w:rsidP="004956B3">
            <w:pPr>
              <w:jc w:val="both"/>
            </w:pPr>
            <w:r w:rsidRPr="004956B3">
              <w:t>0,569572</w:t>
            </w:r>
          </w:p>
        </w:tc>
      </w:tr>
      <w:tr w:rsidR="004956B3" w:rsidRPr="004956B3" w14:paraId="49068A8A" w14:textId="77777777" w:rsidTr="004956B3">
        <w:trPr>
          <w:trHeight w:val="424"/>
        </w:trPr>
        <w:tc>
          <w:tcPr>
            <w:tcW w:w="840" w:type="dxa"/>
            <w:hideMark/>
          </w:tcPr>
          <w:p w14:paraId="102CCB78" w14:textId="77777777" w:rsidR="004956B3" w:rsidRPr="004956B3" w:rsidRDefault="004956B3" w:rsidP="004956B3">
            <w:pPr>
              <w:jc w:val="both"/>
            </w:pPr>
            <w:r w:rsidRPr="004956B3">
              <w:lastRenderedPageBreak/>
              <w:t>25</w:t>
            </w:r>
          </w:p>
        </w:tc>
        <w:tc>
          <w:tcPr>
            <w:tcW w:w="1660" w:type="dxa"/>
            <w:vMerge/>
            <w:hideMark/>
          </w:tcPr>
          <w:p w14:paraId="21867A49" w14:textId="77777777" w:rsidR="004956B3" w:rsidRPr="004956B3" w:rsidRDefault="004956B3" w:rsidP="004956B3">
            <w:pPr>
              <w:jc w:val="both"/>
            </w:pPr>
          </w:p>
        </w:tc>
        <w:tc>
          <w:tcPr>
            <w:tcW w:w="3980" w:type="dxa"/>
            <w:noWrap/>
            <w:hideMark/>
          </w:tcPr>
          <w:p w14:paraId="3F0E0522" w14:textId="77777777" w:rsidR="004956B3" w:rsidRPr="004956B3" w:rsidRDefault="004956B3" w:rsidP="004956B3">
            <w:pPr>
              <w:jc w:val="both"/>
            </w:pPr>
            <w:r w:rsidRPr="004956B3">
              <w:t>Telefon Tesisatı</w:t>
            </w:r>
          </w:p>
        </w:tc>
        <w:tc>
          <w:tcPr>
            <w:tcW w:w="1320" w:type="dxa"/>
            <w:vMerge/>
            <w:hideMark/>
          </w:tcPr>
          <w:p w14:paraId="17E7AF30" w14:textId="77777777" w:rsidR="004956B3" w:rsidRPr="004956B3" w:rsidRDefault="004956B3" w:rsidP="004956B3">
            <w:pPr>
              <w:jc w:val="both"/>
            </w:pPr>
          </w:p>
        </w:tc>
        <w:tc>
          <w:tcPr>
            <w:tcW w:w="1200" w:type="dxa"/>
            <w:hideMark/>
          </w:tcPr>
          <w:p w14:paraId="2E388301" w14:textId="77777777" w:rsidR="004956B3" w:rsidRPr="004956B3" w:rsidRDefault="004956B3" w:rsidP="004956B3">
            <w:pPr>
              <w:jc w:val="both"/>
            </w:pPr>
            <w:r w:rsidRPr="004956B3">
              <w:t>0,089291</w:t>
            </w:r>
          </w:p>
        </w:tc>
      </w:tr>
      <w:tr w:rsidR="004956B3" w:rsidRPr="004956B3" w14:paraId="65A33238" w14:textId="77777777" w:rsidTr="004956B3">
        <w:trPr>
          <w:trHeight w:val="424"/>
        </w:trPr>
        <w:tc>
          <w:tcPr>
            <w:tcW w:w="840" w:type="dxa"/>
            <w:hideMark/>
          </w:tcPr>
          <w:p w14:paraId="1AFDAD6C" w14:textId="77777777" w:rsidR="004956B3" w:rsidRPr="004956B3" w:rsidRDefault="004956B3" w:rsidP="004956B3">
            <w:pPr>
              <w:jc w:val="both"/>
            </w:pPr>
            <w:r w:rsidRPr="004956B3">
              <w:t>26</w:t>
            </w:r>
          </w:p>
        </w:tc>
        <w:tc>
          <w:tcPr>
            <w:tcW w:w="1660" w:type="dxa"/>
            <w:vMerge/>
            <w:hideMark/>
          </w:tcPr>
          <w:p w14:paraId="10F2C12F" w14:textId="77777777" w:rsidR="004956B3" w:rsidRPr="004956B3" w:rsidRDefault="004956B3" w:rsidP="004956B3">
            <w:pPr>
              <w:jc w:val="both"/>
            </w:pPr>
          </w:p>
        </w:tc>
        <w:tc>
          <w:tcPr>
            <w:tcW w:w="3980" w:type="dxa"/>
            <w:noWrap/>
            <w:hideMark/>
          </w:tcPr>
          <w:p w14:paraId="4BE9DD59" w14:textId="77777777" w:rsidR="004956B3" w:rsidRPr="004956B3" w:rsidRDefault="004956B3" w:rsidP="004956B3">
            <w:pPr>
              <w:jc w:val="both"/>
            </w:pPr>
            <w:r w:rsidRPr="004956B3">
              <w:t>Data Tesisatı</w:t>
            </w:r>
          </w:p>
        </w:tc>
        <w:tc>
          <w:tcPr>
            <w:tcW w:w="1320" w:type="dxa"/>
            <w:vMerge/>
            <w:hideMark/>
          </w:tcPr>
          <w:p w14:paraId="65DD7ECA" w14:textId="77777777" w:rsidR="004956B3" w:rsidRPr="004956B3" w:rsidRDefault="004956B3" w:rsidP="004956B3">
            <w:pPr>
              <w:jc w:val="both"/>
            </w:pPr>
          </w:p>
        </w:tc>
        <w:tc>
          <w:tcPr>
            <w:tcW w:w="1200" w:type="dxa"/>
            <w:hideMark/>
          </w:tcPr>
          <w:p w14:paraId="7D55F4F4" w14:textId="77777777" w:rsidR="004956B3" w:rsidRPr="004956B3" w:rsidRDefault="004956B3" w:rsidP="004956B3">
            <w:pPr>
              <w:jc w:val="both"/>
            </w:pPr>
            <w:r w:rsidRPr="004956B3">
              <w:t>0,412889</w:t>
            </w:r>
          </w:p>
        </w:tc>
      </w:tr>
      <w:tr w:rsidR="004956B3" w:rsidRPr="004956B3" w14:paraId="74146BEE" w14:textId="77777777" w:rsidTr="004956B3">
        <w:trPr>
          <w:trHeight w:val="424"/>
        </w:trPr>
        <w:tc>
          <w:tcPr>
            <w:tcW w:w="840" w:type="dxa"/>
            <w:hideMark/>
          </w:tcPr>
          <w:p w14:paraId="40CA78AB" w14:textId="77777777" w:rsidR="004956B3" w:rsidRPr="004956B3" w:rsidRDefault="004956B3" w:rsidP="004956B3">
            <w:pPr>
              <w:jc w:val="both"/>
            </w:pPr>
            <w:r w:rsidRPr="004956B3">
              <w:t>27</w:t>
            </w:r>
          </w:p>
        </w:tc>
        <w:tc>
          <w:tcPr>
            <w:tcW w:w="1660" w:type="dxa"/>
            <w:vMerge/>
            <w:hideMark/>
          </w:tcPr>
          <w:p w14:paraId="3284084C" w14:textId="77777777" w:rsidR="004956B3" w:rsidRPr="004956B3" w:rsidRDefault="004956B3" w:rsidP="004956B3">
            <w:pPr>
              <w:jc w:val="both"/>
            </w:pPr>
          </w:p>
        </w:tc>
        <w:tc>
          <w:tcPr>
            <w:tcW w:w="3980" w:type="dxa"/>
            <w:noWrap/>
            <w:hideMark/>
          </w:tcPr>
          <w:p w14:paraId="0E3F0CBA" w14:textId="77777777" w:rsidR="004956B3" w:rsidRPr="004956B3" w:rsidRDefault="004956B3" w:rsidP="004956B3">
            <w:pPr>
              <w:jc w:val="both"/>
            </w:pPr>
            <w:r w:rsidRPr="004956B3">
              <w:t>Tv Tesisatı</w:t>
            </w:r>
          </w:p>
        </w:tc>
        <w:tc>
          <w:tcPr>
            <w:tcW w:w="1320" w:type="dxa"/>
            <w:vMerge/>
            <w:hideMark/>
          </w:tcPr>
          <w:p w14:paraId="23D7E921" w14:textId="77777777" w:rsidR="004956B3" w:rsidRPr="004956B3" w:rsidRDefault="004956B3" w:rsidP="004956B3">
            <w:pPr>
              <w:jc w:val="both"/>
            </w:pPr>
          </w:p>
        </w:tc>
        <w:tc>
          <w:tcPr>
            <w:tcW w:w="1200" w:type="dxa"/>
            <w:hideMark/>
          </w:tcPr>
          <w:p w14:paraId="2D175B40" w14:textId="77777777" w:rsidR="004956B3" w:rsidRPr="004956B3" w:rsidRDefault="004956B3" w:rsidP="004956B3">
            <w:pPr>
              <w:jc w:val="both"/>
            </w:pPr>
            <w:r w:rsidRPr="004956B3">
              <w:t>0,012871</w:t>
            </w:r>
          </w:p>
        </w:tc>
      </w:tr>
      <w:tr w:rsidR="004956B3" w:rsidRPr="004956B3" w14:paraId="3BAC2850" w14:textId="77777777" w:rsidTr="004956B3">
        <w:trPr>
          <w:trHeight w:val="424"/>
        </w:trPr>
        <w:tc>
          <w:tcPr>
            <w:tcW w:w="840" w:type="dxa"/>
            <w:hideMark/>
          </w:tcPr>
          <w:p w14:paraId="4E7D86D1" w14:textId="77777777" w:rsidR="004956B3" w:rsidRPr="004956B3" w:rsidRDefault="004956B3" w:rsidP="004956B3">
            <w:pPr>
              <w:jc w:val="both"/>
            </w:pPr>
            <w:r w:rsidRPr="004956B3">
              <w:t>28</w:t>
            </w:r>
          </w:p>
        </w:tc>
        <w:tc>
          <w:tcPr>
            <w:tcW w:w="1660" w:type="dxa"/>
            <w:vMerge/>
            <w:hideMark/>
          </w:tcPr>
          <w:p w14:paraId="40A9D56B" w14:textId="77777777" w:rsidR="004956B3" w:rsidRPr="004956B3" w:rsidRDefault="004956B3" w:rsidP="004956B3">
            <w:pPr>
              <w:jc w:val="both"/>
            </w:pPr>
          </w:p>
        </w:tc>
        <w:tc>
          <w:tcPr>
            <w:tcW w:w="3980" w:type="dxa"/>
            <w:noWrap/>
            <w:hideMark/>
          </w:tcPr>
          <w:p w14:paraId="4E6D4D60" w14:textId="77777777" w:rsidR="004956B3" w:rsidRPr="004956B3" w:rsidRDefault="004956B3" w:rsidP="004956B3">
            <w:pPr>
              <w:jc w:val="both"/>
            </w:pPr>
            <w:r w:rsidRPr="004956B3">
              <w:t>Cctv Tesisatı</w:t>
            </w:r>
          </w:p>
        </w:tc>
        <w:tc>
          <w:tcPr>
            <w:tcW w:w="1320" w:type="dxa"/>
            <w:vMerge/>
            <w:hideMark/>
          </w:tcPr>
          <w:p w14:paraId="523E3E1B" w14:textId="77777777" w:rsidR="004956B3" w:rsidRPr="004956B3" w:rsidRDefault="004956B3" w:rsidP="004956B3">
            <w:pPr>
              <w:jc w:val="both"/>
            </w:pPr>
          </w:p>
        </w:tc>
        <w:tc>
          <w:tcPr>
            <w:tcW w:w="1200" w:type="dxa"/>
            <w:hideMark/>
          </w:tcPr>
          <w:p w14:paraId="38E170AB" w14:textId="77777777" w:rsidR="004956B3" w:rsidRPr="004956B3" w:rsidRDefault="004956B3" w:rsidP="004956B3">
            <w:pPr>
              <w:jc w:val="both"/>
            </w:pPr>
            <w:r w:rsidRPr="004956B3">
              <w:t>1,341108</w:t>
            </w:r>
          </w:p>
        </w:tc>
      </w:tr>
      <w:tr w:rsidR="004956B3" w:rsidRPr="004956B3" w14:paraId="7F4D51A6" w14:textId="77777777" w:rsidTr="004956B3">
        <w:trPr>
          <w:trHeight w:val="424"/>
        </w:trPr>
        <w:tc>
          <w:tcPr>
            <w:tcW w:w="840" w:type="dxa"/>
            <w:hideMark/>
          </w:tcPr>
          <w:p w14:paraId="569356E2" w14:textId="77777777" w:rsidR="004956B3" w:rsidRPr="004956B3" w:rsidRDefault="004956B3" w:rsidP="004956B3">
            <w:pPr>
              <w:jc w:val="both"/>
            </w:pPr>
            <w:r w:rsidRPr="004956B3">
              <w:t>29</w:t>
            </w:r>
          </w:p>
        </w:tc>
        <w:tc>
          <w:tcPr>
            <w:tcW w:w="1660" w:type="dxa"/>
            <w:vMerge/>
            <w:hideMark/>
          </w:tcPr>
          <w:p w14:paraId="6D79036D" w14:textId="77777777" w:rsidR="004956B3" w:rsidRPr="004956B3" w:rsidRDefault="004956B3" w:rsidP="004956B3">
            <w:pPr>
              <w:jc w:val="both"/>
            </w:pPr>
          </w:p>
        </w:tc>
        <w:tc>
          <w:tcPr>
            <w:tcW w:w="3980" w:type="dxa"/>
            <w:noWrap/>
            <w:hideMark/>
          </w:tcPr>
          <w:p w14:paraId="568558F1" w14:textId="77777777" w:rsidR="004956B3" w:rsidRPr="004956B3" w:rsidRDefault="004956B3" w:rsidP="004956B3">
            <w:pPr>
              <w:jc w:val="both"/>
            </w:pPr>
            <w:r w:rsidRPr="004956B3">
              <w:t>Yangın Algılama Tesisatı</w:t>
            </w:r>
          </w:p>
        </w:tc>
        <w:tc>
          <w:tcPr>
            <w:tcW w:w="1320" w:type="dxa"/>
            <w:vMerge/>
            <w:hideMark/>
          </w:tcPr>
          <w:p w14:paraId="54B20891" w14:textId="77777777" w:rsidR="004956B3" w:rsidRPr="004956B3" w:rsidRDefault="004956B3" w:rsidP="004956B3">
            <w:pPr>
              <w:jc w:val="both"/>
            </w:pPr>
          </w:p>
        </w:tc>
        <w:tc>
          <w:tcPr>
            <w:tcW w:w="1200" w:type="dxa"/>
            <w:hideMark/>
          </w:tcPr>
          <w:p w14:paraId="4CFF758C" w14:textId="77777777" w:rsidR="004956B3" w:rsidRPr="004956B3" w:rsidRDefault="004956B3" w:rsidP="004956B3">
            <w:pPr>
              <w:jc w:val="both"/>
            </w:pPr>
            <w:r w:rsidRPr="004956B3">
              <w:t>0,495112</w:t>
            </w:r>
          </w:p>
        </w:tc>
      </w:tr>
      <w:tr w:rsidR="004956B3" w:rsidRPr="004956B3" w14:paraId="23A04E63" w14:textId="77777777" w:rsidTr="004956B3">
        <w:trPr>
          <w:trHeight w:val="424"/>
        </w:trPr>
        <w:tc>
          <w:tcPr>
            <w:tcW w:w="840" w:type="dxa"/>
            <w:hideMark/>
          </w:tcPr>
          <w:p w14:paraId="54424CAF" w14:textId="77777777" w:rsidR="004956B3" w:rsidRPr="004956B3" w:rsidRDefault="004956B3" w:rsidP="004956B3">
            <w:pPr>
              <w:jc w:val="both"/>
            </w:pPr>
            <w:r w:rsidRPr="004956B3">
              <w:t>30</w:t>
            </w:r>
          </w:p>
        </w:tc>
        <w:tc>
          <w:tcPr>
            <w:tcW w:w="1660" w:type="dxa"/>
            <w:vMerge/>
            <w:hideMark/>
          </w:tcPr>
          <w:p w14:paraId="0E84A753" w14:textId="77777777" w:rsidR="004956B3" w:rsidRPr="004956B3" w:rsidRDefault="004956B3" w:rsidP="004956B3">
            <w:pPr>
              <w:jc w:val="both"/>
            </w:pPr>
          </w:p>
        </w:tc>
        <w:tc>
          <w:tcPr>
            <w:tcW w:w="3980" w:type="dxa"/>
            <w:noWrap/>
            <w:hideMark/>
          </w:tcPr>
          <w:p w14:paraId="1213D526" w14:textId="77777777" w:rsidR="004956B3" w:rsidRPr="004956B3" w:rsidRDefault="004956B3" w:rsidP="004956B3">
            <w:pPr>
              <w:jc w:val="both"/>
            </w:pPr>
            <w:r w:rsidRPr="004956B3">
              <w:t>Acil Anons Ve Seslendirme Tesisatı</w:t>
            </w:r>
          </w:p>
        </w:tc>
        <w:tc>
          <w:tcPr>
            <w:tcW w:w="1320" w:type="dxa"/>
            <w:vMerge/>
            <w:hideMark/>
          </w:tcPr>
          <w:p w14:paraId="1DE4DCE9" w14:textId="77777777" w:rsidR="004956B3" w:rsidRPr="004956B3" w:rsidRDefault="004956B3" w:rsidP="004956B3">
            <w:pPr>
              <w:jc w:val="both"/>
            </w:pPr>
          </w:p>
        </w:tc>
        <w:tc>
          <w:tcPr>
            <w:tcW w:w="1200" w:type="dxa"/>
            <w:hideMark/>
          </w:tcPr>
          <w:p w14:paraId="6FFBA2C5" w14:textId="77777777" w:rsidR="004956B3" w:rsidRPr="004956B3" w:rsidRDefault="004956B3" w:rsidP="004956B3">
            <w:pPr>
              <w:jc w:val="both"/>
            </w:pPr>
            <w:r w:rsidRPr="004956B3">
              <w:t>0,60386</w:t>
            </w:r>
          </w:p>
        </w:tc>
      </w:tr>
      <w:tr w:rsidR="004956B3" w:rsidRPr="004956B3" w14:paraId="6F3D918E" w14:textId="77777777" w:rsidTr="004956B3">
        <w:trPr>
          <w:trHeight w:val="424"/>
        </w:trPr>
        <w:tc>
          <w:tcPr>
            <w:tcW w:w="840" w:type="dxa"/>
            <w:hideMark/>
          </w:tcPr>
          <w:p w14:paraId="57EBF851" w14:textId="77777777" w:rsidR="004956B3" w:rsidRPr="004956B3" w:rsidRDefault="004956B3" w:rsidP="004956B3">
            <w:pPr>
              <w:jc w:val="both"/>
            </w:pPr>
            <w:r w:rsidRPr="004956B3">
              <w:t>31</w:t>
            </w:r>
          </w:p>
        </w:tc>
        <w:tc>
          <w:tcPr>
            <w:tcW w:w="1660" w:type="dxa"/>
            <w:vMerge/>
            <w:hideMark/>
          </w:tcPr>
          <w:p w14:paraId="12A218CA" w14:textId="77777777" w:rsidR="004956B3" w:rsidRPr="004956B3" w:rsidRDefault="004956B3" w:rsidP="004956B3">
            <w:pPr>
              <w:jc w:val="both"/>
            </w:pPr>
          </w:p>
        </w:tc>
        <w:tc>
          <w:tcPr>
            <w:tcW w:w="3980" w:type="dxa"/>
            <w:noWrap/>
            <w:hideMark/>
          </w:tcPr>
          <w:p w14:paraId="6F9DBD4B" w14:textId="77777777" w:rsidR="004956B3" w:rsidRPr="004956B3" w:rsidRDefault="004956B3" w:rsidP="004956B3">
            <w:pPr>
              <w:jc w:val="both"/>
            </w:pPr>
            <w:r w:rsidRPr="004956B3">
              <w:t>Engelli Çağrı Sistemi Elektrik Tesisatı</w:t>
            </w:r>
          </w:p>
        </w:tc>
        <w:tc>
          <w:tcPr>
            <w:tcW w:w="1320" w:type="dxa"/>
            <w:vMerge/>
            <w:hideMark/>
          </w:tcPr>
          <w:p w14:paraId="1173E421" w14:textId="77777777" w:rsidR="004956B3" w:rsidRPr="004956B3" w:rsidRDefault="004956B3" w:rsidP="004956B3">
            <w:pPr>
              <w:jc w:val="both"/>
            </w:pPr>
          </w:p>
        </w:tc>
        <w:tc>
          <w:tcPr>
            <w:tcW w:w="1200" w:type="dxa"/>
            <w:hideMark/>
          </w:tcPr>
          <w:p w14:paraId="26037F76" w14:textId="77777777" w:rsidR="004956B3" w:rsidRPr="004956B3" w:rsidRDefault="004956B3" w:rsidP="004956B3">
            <w:pPr>
              <w:jc w:val="both"/>
            </w:pPr>
            <w:r w:rsidRPr="004956B3">
              <w:t>0,09803</w:t>
            </w:r>
          </w:p>
        </w:tc>
      </w:tr>
      <w:tr w:rsidR="004956B3" w:rsidRPr="004956B3" w14:paraId="50BBBE89" w14:textId="77777777" w:rsidTr="004956B3">
        <w:trPr>
          <w:trHeight w:val="424"/>
        </w:trPr>
        <w:tc>
          <w:tcPr>
            <w:tcW w:w="840" w:type="dxa"/>
            <w:hideMark/>
          </w:tcPr>
          <w:p w14:paraId="2805DD90" w14:textId="77777777" w:rsidR="004956B3" w:rsidRPr="004956B3" w:rsidRDefault="004956B3" w:rsidP="004956B3">
            <w:pPr>
              <w:jc w:val="both"/>
            </w:pPr>
            <w:r w:rsidRPr="004956B3">
              <w:t>32</w:t>
            </w:r>
          </w:p>
        </w:tc>
        <w:tc>
          <w:tcPr>
            <w:tcW w:w="1660" w:type="dxa"/>
            <w:vMerge/>
            <w:hideMark/>
          </w:tcPr>
          <w:p w14:paraId="0411A339" w14:textId="77777777" w:rsidR="004956B3" w:rsidRPr="004956B3" w:rsidRDefault="004956B3" w:rsidP="004956B3">
            <w:pPr>
              <w:jc w:val="both"/>
            </w:pPr>
          </w:p>
        </w:tc>
        <w:tc>
          <w:tcPr>
            <w:tcW w:w="3980" w:type="dxa"/>
            <w:noWrap/>
            <w:hideMark/>
          </w:tcPr>
          <w:p w14:paraId="33AF873E" w14:textId="77777777" w:rsidR="004956B3" w:rsidRPr="004956B3" w:rsidRDefault="004956B3" w:rsidP="004956B3">
            <w:pPr>
              <w:jc w:val="both"/>
            </w:pPr>
            <w:r w:rsidRPr="004956B3">
              <w:t>Hırsız Alarm Elektrik Tesisatı</w:t>
            </w:r>
          </w:p>
        </w:tc>
        <w:tc>
          <w:tcPr>
            <w:tcW w:w="1320" w:type="dxa"/>
            <w:vMerge/>
            <w:hideMark/>
          </w:tcPr>
          <w:p w14:paraId="6FE41E93" w14:textId="77777777" w:rsidR="004956B3" w:rsidRPr="004956B3" w:rsidRDefault="004956B3" w:rsidP="004956B3">
            <w:pPr>
              <w:jc w:val="both"/>
            </w:pPr>
          </w:p>
        </w:tc>
        <w:tc>
          <w:tcPr>
            <w:tcW w:w="1200" w:type="dxa"/>
            <w:hideMark/>
          </w:tcPr>
          <w:p w14:paraId="1D75F16E" w14:textId="77777777" w:rsidR="004956B3" w:rsidRPr="004956B3" w:rsidRDefault="004956B3" w:rsidP="004956B3">
            <w:pPr>
              <w:jc w:val="both"/>
            </w:pPr>
            <w:r w:rsidRPr="004956B3">
              <w:t>0,076948</w:t>
            </w:r>
          </w:p>
        </w:tc>
      </w:tr>
      <w:tr w:rsidR="004956B3" w:rsidRPr="004956B3" w14:paraId="33B88A83" w14:textId="77777777" w:rsidTr="004956B3">
        <w:trPr>
          <w:trHeight w:val="424"/>
        </w:trPr>
        <w:tc>
          <w:tcPr>
            <w:tcW w:w="840" w:type="dxa"/>
            <w:hideMark/>
          </w:tcPr>
          <w:p w14:paraId="4D8962BD" w14:textId="77777777" w:rsidR="004956B3" w:rsidRPr="004956B3" w:rsidRDefault="004956B3" w:rsidP="004956B3">
            <w:pPr>
              <w:jc w:val="both"/>
            </w:pPr>
            <w:r w:rsidRPr="004956B3">
              <w:t>33</w:t>
            </w:r>
          </w:p>
        </w:tc>
        <w:tc>
          <w:tcPr>
            <w:tcW w:w="1660" w:type="dxa"/>
            <w:vMerge/>
            <w:hideMark/>
          </w:tcPr>
          <w:p w14:paraId="2A9DC5C0" w14:textId="77777777" w:rsidR="004956B3" w:rsidRPr="004956B3" w:rsidRDefault="004956B3" w:rsidP="004956B3">
            <w:pPr>
              <w:jc w:val="both"/>
            </w:pPr>
          </w:p>
        </w:tc>
        <w:tc>
          <w:tcPr>
            <w:tcW w:w="3980" w:type="dxa"/>
            <w:noWrap/>
            <w:hideMark/>
          </w:tcPr>
          <w:p w14:paraId="01B82F78" w14:textId="77777777" w:rsidR="004956B3" w:rsidRPr="004956B3" w:rsidRDefault="004956B3" w:rsidP="004956B3">
            <w:pPr>
              <w:jc w:val="both"/>
            </w:pPr>
            <w:r w:rsidRPr="004956B3">
              <w:t>Bekçi Klübesi</w:t>
            </w:r>
          </w:p>
        </w:tc>
        <w:tc>
          <w:tcPr>
            <w:tcW w:w="1320" w:type="dxa"/>
            <w:vMerge/>
            <w:hideMark/>
          </w:tcPr>
          <w:p w14:paraId="1201C478" w14:textId="77777777" w:rsidR="004956B3" w:rsidRPr="004956B3" w:rsidRDefault="004956B3" w:rsidP="004956B3">
            <w:pPr>
              <w:jc w:val="both"/>
            </w:pPr>
          </w:p>
        </w:tc>
        <w:tc>
          <w:tcPr>
            <w:tcW w:w="1200" w:type="dxa"/>
            <w:hideMark/>
          </w:tcPr>
          <w:p w14:paraId="68DAFA13" w14:textId="77777777" w:rsidR="004956B3" w:rsidRPr="004956B3" w:rsidRDefault="004956B3" w:rsidP="004956B3">
            <w:pPr>
              <w:jc w:val="both"/>
            </w:pPr>
            <w:r w:rsidRPr="004956B3">
              <w:t>0,120497</w:t>
            </w:r>
          </w:p>
        </w:tc>
      </w:tr>
      <w:tr w:rsidR="004956B3" w:rsidRPr="004956B3" w14:paraId="08A62AB2" w14:textId="77777777" w:rsidTr="004956B3">
        <w:trPr>
          <w:trHeight w:val="424"/>
        </w:trPr>
        <w:tc>
          <w:tcPr>
            <w:tcW w:w="840" w:type="dxa"/>
            <w:hideMark/>
          </w:tcPr>
          <w:p w14:paraId="49A694BD" w14:textId="77777777" w:rsidR="004956B3" w:rsidRPr="004956B3" w:rsidRDefault="004956B3" w:rsidP="004956B3">
            <w:pPr>
              <w:jc w:val="both"/>
            </w:pPr>
            <w:r w:rsidRPr="004956B3">
              <w:t>34</w:t>
            </w:r>
          </w:p>
        </w:tc>
        <w:tc>
          <w:tcPr>
            <w:tcW w:w="1660" w:type="dxa"/>
            <w:vMerge/>
            <w:hideMark/>
          </w:tcPr>
          <w:p w14:paraId="16A4E5A3" w14:textId="77777777" w:rsidR="004956B3" w:rsidRPr="004956B3" w:rsidRDefault="004956B3" w:rsidP="004956B3">
            <w:pPr>
              <w:jc w:val="both"/>
            </w:pPr>
          </w:p>
        </w:tc>
        <w:tc>
          <w:tcPr>
            <w:tcW w:w="3980" w:type="dxa"/>
            <w:noWrap/>
            <w:hideMark/>
          </w:tcPr>
          <w:p w14:paraId="4F0A62EC" w14:textId="77777777" w:rsidR="004956B3" w:rsidRPr="004956B3" w:rsidRDefault="004956B3" w:rsidP="004956B3">
            <w:pPr>
              <w:jc w:val="both"/>
            </w:pPr>
            <w:r w:rsidRPr="004956B3">
              <w:t>Su Deposu</w:t>
            </w:r>
          </w:p>
        </w:tc>
        <w:tc>
          <w:tcPr>
            <w:tcW w:w="1320" w:type="dxa"/>
            <w:vMerge/>
            <w:hideMark/>
          </w:tcPr>
          <w:p w14:paraId="5C81E73A" w14:textId="77777777" w:rsidR="004956B3" w:rsidRPr="004956B3" w:rsidRDefault="004956B3" w:rsidP="004956B3">
            <w:pPr>
              <w:jc w:val="both"/>
            </w:pPr>
          </w:p>
        </w:tc>
        <w:tc>
          <w:tcPr>
            <w:tcW w:w="1200" w:type="dxa"/>
            <w:hideMark/>
          </w:tcPr>
          <w:p w14:paraId="7E9080B2" w14:textId="77777777" w:rsidR="004956B3" w:rsidRPr="004956B3" w:rsidRDefault="004956B3" w:rsidP="004956B3">
            <w:pPr>
              <w:jc w:val="both"/>
            </w:pPr>
            <w:r w:rsidRPr="004956B3">
              <w:t>0,127009</w:t>
            </w:r>
          </w:p>
        </w:tc>
      </w:tr>
      <w:tr w:rsidR="004956B3" w:rsidRPr="004956B3" w14:paraId="5F4A8B42" w14:textId="77777777" w:rsidTr="004956B3">
        <w:trPr>
          <w:trHeight w:val="424"/>
        </w:trPr>
        <w:tc>
          <w:tcPr>
            <w:tcW w:w="840" w:type="dxa"/>
            <w:hideMark/>
          </w:tcPr>
          <w:p w14:paraId="69C0B638" w14:textId="77777777" w:rsidR="004956B3" w:rsidRPr="004956B3" w:rsidRDefault="004956B3" w:rsidP="004956B3">
            <w:pPr>
              <w:jc w:val="both"/>
            </w:pPr>
            <w:r w:rsidRPr="004956B3">
              <w:t>35</w:t>
            </w:r>
          </w:p>
        </w:tc>
        <w:tc>
          <w:tcPr>
            <w:tcW w:w="1660" w:type="dxa"/>
            <w:vMerge/>
            <w:hideMark/>
          </w:tcPr>
          <w:p w14:paraId="211B6E18" w14:textId="77777777" w:rsidR="004956B3" w:rsidRPr="004956B3" w:rsidRDefault="004956B3" w:rsidP="004956B3">
            <w:pPr>
              <w:jc w:val="both"/>
            </w:pPr>
          </w:p>
        </w:tc>
        <w:tc>
          <w:tcPr>
            <w:tcW w:w="3980" w:type="dxa"/>
            <w:noWrap/>
            <w:hideMark/>
          </w:tcPr>
          <w:p w14:paraId="345B49D7" w14:textId="77777777" w:rsidR="004956B3" w:rsidRPr="004956B3" w:rsidRDefault="004956B3" w:rsidP="004956B3">
            <w:pPr>
              <w:jc w:val="both"/>
            </w:pPr>
            <w:r w:rsidRPr="004956B3">
              <w:t>Yıldırımdan Korunma Tesisatı</w:t>
            </w:r>
          </w:p>
        </w:tc>
        <w:tc>
          <w:tcPr>
            <w:tcW w:w="1320" w:type="dxa"/>
            <w:vMerge/>
            <w:hideMark/>
          </w:tcPr>
          <w:p w14:paraId="2D2C7CA5" w14:textId="77777777" w:rsidR="004956B3" w:rsidRPr="004956B3" w:rsidRDefault="004956B3" w:rsidP="004956B3">
            <w:pPr>
              <w:jc w:val="both"/>
            </w:pPr>
          </w:p>
        </w:tc>
        <w:tc>
          <w:tcPr>
            <w:tcW w:w="1200" w:type="dxa"/>
            <w:hideMark/>
          </w:tcPr>
          <w:p w14:paraId="1EB6A0FB" w14:textId="77777777" w:rsidR="004956B3" w:rsidRPr="004956B3" w:rsidRDefault="004956B3" w:rsidP="004956B3">
            <w:pPr>
              <w:jc w:val="both"/>
            </w:pPr>
            <w:r w:rsidRPr="004956B3">
              <w:t>0,163086</w:t>
            </w:r>
          </w:p>
        </w:tc>
      </w:tr>
      <w:tr w:rsidR="004956B3" w:rsidRPr="004956B3" w14:paraId="5734CF95" w14:textId="77777777" w:rsidTr="004956B3">
        <w:trPr>
          <w:trHeight w:val="424"/>
        </w:trPr>
        <w:tc>
          <w:tcPr>
            <w:tcW w:w="840" w:type="dxa"/>
            <w:hideMark/>
          </w:tcPr>
          <w:p w14:paraId="49CD4728" w14:textId="77777777" w:rsidR="004956B3" w:rsidRPr="004956B3" w:rsidRDefault="004956B3" w:rsidP="004956B3">
            <w:pPr>
              <w:jc w:val="both"/>
            </w:pPr>
            <w:r w:rsidRPr="004956B3">
              <w:t>36</w:t>
            </w:r>
          </w:p>
        </w:tc>
        <w:tc>
          <w:tcPr>
            <w:tcW w:w="1660" w:type="dxa"/>
            <w:vMerge/>
            <w:hideMark/>
          </w:tcPr>
          <w:p w14:paraId="632F9DC0" w14:textId="77777777" w:rsidR="004956B3" w:rsidRPr="004956B3" w:rsidRDefault="004956B3" w:rsidP="004956B3">
            <w:pPr>
              <w:jc w:val="both"/>
            </w:pPr>
          </w:p>
        </w:tc>
        <w:tc>
          <w:tcPr>
            <w:tcW w:w="3980" w:type="dxa"/>
            <w:noWrap/>
            <w:hideMark/>
          </w:tcPr>
          <w:p w14:paraId="34C3AEE2" w14:textId="77777777" w:rsidR="004956B3" w:rsidRPr="004956B3" w:rsidRDefault="004956B3" w:rsidP="004956B3">
            <w:pPr>
              <w:jc w:val="both"/>
            </w:pPr>
            <w:r w:rsidRPr="004956B3">
              <w:t>Dış Saha Cctv Tesisatı</w:t>
            </w:r>
          </w:p>
        </w:tc>
        <w:tc>
          <w:tcPr>
            <w:tcW w:w="1320" w:type="dxa"/>
            <w:vMerge/>
            <w:hideMark/>
          </w:tcPr>
          <w:p w14:paraId="5218EFAA" w14:textId="77777777" w:rsidR="004956B3" w:rsidRPr="004956B3" w:rsidRDefault="004956B3" w:rsidP="004956B3">
            <w:pPr>
              <w:jc w:val="both"/>
            </w:pPr>
          </w:p>
        </w:tc>
        <w:tc>
          <w:tcPr>
            <w:tcW w:w="1200" w:type="dxa"/>
            <w:hideMark/>
          </w:tcPr>
          <w:p w14:paraId="21AF2540" w14:textId="77777777" w:rsidR="004956B3" w:rsidRPr="004956B3" w:rsidRDefault="004956B3" w:rsidP="004956B3">
            <w:pPr>
              <w:jc w:val="both"/>
            </w:pPr>
            <w:r w:rsidRPr="004956B3">
              <w:t>0,626009</w:t>
            </w:r>
          </w:p>
        </w:tc>
      </w:tr>
      <w:tr w:rsidR="004956B3" w:rsidRPr="004956B3" w14:paraId="309D6658" w14:textId="77777777" w:rsidTr="004956B3">
        <w:trPr>
          <w:trHeight w:val="424"/>
        </w:trPr>
        <w:tc>
          <w:tcPr>
            <w:tcW w:w="840" w:type="dxa"/>
            <w:hideMark/>
          </w:tcPr>
          <w:p w14:paraId="200C5DF9" w14:textId="77777777" w:rsidR="004956B3" w:rsidRPr="004956B3" w:rsidRDefault="004956B3" w:rsidP="004956B3">
            <w:pPr>
              <w:jc w:val="both"/>
            </w:pPr>
            <w:r w:rsidRPr="004956B3">
              <w:t>37</w:t>
            </w:r>
          </w:p>
        </w:tc>
        <w:tc>
          <w:tcPr>
            <w:tcW w:w="1660" w:type="dxa"/>
            <w:vMerge w:val="restart"/>
            <w:hideMark/>
          </w:tcPr>
          <w:p w14:paraId="157DE0F1" w14:textId="77777777" w:rsidR="004956B3" w:rsidRPr="004956B3" w:rsidRDefault="004956B3" w:rsidP="004956B3">
            <w:pPr>
              <w:jc w:val="both"/>
            </w:pPr>
            <w:r w:rsidRPr="004956B3">
              <w:t>PEYZAJ İMALATLARI</w:t>
            </w:r>
          </w:p>
        </w:tc>
        <w:tc>
          <w:tcPr>
            <w:tcW w:w="3980" w:type="dxa"/>
            <w:noWrap/>
            <w:hideMark/>
          </w:tcPr>
          <w:p w14:paraId="192B3BF8" w14:textId="77777777" w:rsidR="004956B3" w:rsidRPr="004956B3" w:rsidRDefault="004956B3" w:rsidP="004956B3">
            <w:pPr>
              <w:jc w:val="both"/>
            </w:pPr>
            <w:r w:rsidRPr="004956B3">
              <w:t>Yapısal Peyzaj İmalatları</w:t>
            </w:r>
          </w:p>
        </w:tc>
        <w:tc>
          <w:tcPr>
            <w:tcW w:w="1320" w:type="dxa"/>
            <w:vMerge w:val="restart"/>
            <w:noWrap/>
            <w:hideMark/>
          </w:tcPr>
          <w:p w14:paraId="2AA85856" w14:textId="77777777" w:rsidR="004956B3" w:rsidRPr="004956B3" w:rsidRDefault="004956B3" w:rsidP="004956B3">
            <w:pPr>
              <w:jc w:val="both"/>
            </w:pPr>
            <w:r w:rsidRPr="004956B3">
              <w:t>9,39%</w:t>
            </w:r>
          </w:p>
        </w:tc>
        <w:tc>
          <w:tcPr>
            <w:tcW w:w="1200" w:type="dxa"/>
            <w:hideMark/>
          </w:tcPr>
          <w:p w14:paraId="17519A69" w14:textId="77777777" w:rsidR="004956B3" w:rsidRPr="004956B3" w:rsidRDefault="004956B3" w:rsidP="004956B3">
            <w:pPr>
              <w:jc w:val="both"/>
            </w:pPr>
            <w:r w:rsidRPr="004956B3">
              <w:t>8,834063</w:t>
            </w:r>
          </w:p>
        </w:tc>
      </w:tr>
      <w:tr w:rsidR="004956B3" w:rsidRPr="004956B3" w14:paraId="003ECA40" w14:textId="77777777" w:rsidTr="004956B3">
        <w:trPr>
          <w:trHeight w:val="424"/>
        </w:trPr>
        <w:tc>
          <w:tcPr>
            <w:tcW w:w="840" w:type="dxa"/>
            <w:hideMark/>
          </w:tcPr>
          <w:p w14:paraId="216BFA4A" w14:textId="77777777" w:rsidR="004956B3" w:rsidRPr="004956B3" w:rsidRDefault="004956B3" w:rsidP="004956B3">
            <w:pPr>
              <w:jc w:val="both"/>
            </w:pPr>
            <w:r w:rsidRPr="004956B3">
              <w:t>38</w:t>
            </w:r>
          </w:p>
        </w:tc>
        <w:tc>
          <w:tcPr>
            <w:tcW w:w="1660" w:type="dxa"/>
            <w:vMerge/>
            <w:hideMark/>
          </w:tcPr>
          <w:p w14:paraId="466DA4D3" w14:textId="77777777" w:rsidR="004956B3" w:rsidRPr="004956B3" w:rsidRDefault="004956B3" w:rsidP="004956B3">
            <w:pPr>
              <w:jc w:val="both"/>
            </w:pPr>
          </w:p>
        </w:tc>
        <w:tc>
          <w:tcPr>
            <w:tcW w:w="3980" w:type="dxa"/>
            <w:noWrap/>
            <w:hideMark/>
          </w:tcPr>
          <w:p w14:paraId="7759187A" w14:textId="77777777" w:rsidR="004956B3" w:rsidRPr="004956B3" w:rsidRDefault="004956B3" w:rsidP="004956B3">
            <w:pPr>
              <w:jc w:val="both"/>
            </w:pPr>
            <w:r w:rsidRPr="004956B3">
              <w:t>Bitkisel Peyzaj İmalatları</w:t>
            </w:r>
          </w:p>
        </w:tc>
        <w:tc>
          <w:tcPr>
            <w:tcW w:w="1320" w:type="dxa"/>
            <w:vMerge/>
            <w:hideMark/>
          </w:tcPr>
          <w:p w14:paraId="300CFAC1" w14:textId="77777777" w:rsidR="004956B3" w:rsidRPr="004956B3" w:rsidRDefault="004956B3" w:rsidP="004956B3">
            <w:pPr>
              <w:jc w:val="both"/>
            </w:pPr>
          </w:p>
        </w:tc>
        <w:tc>
          <w:tcPr>
            <w:tcW w:w="1200" w:type="dxa"/>
            <w:hideMark/>
          </w:tcPr>
          <w:p w14:paraId="7CFC9075" w14:textId="77777777" w:rsidR="004956B3" w:rsidRPr="004956B3" w:rsidRDefault="004956B3" w:rsidP="004956B3">
            <w:pPr>
              <w:jc w:val="both"/>
            </w:pPr>
            <w:r w:rsidRPr="004956B3">
              <w:t>0,560014</w:t>
            </w:r>
          </w:p>
        </w:tc>
      </w:tr>
      <w:tr w:rsidR="004956B3" w:rsidRPr="004956B3" w14:paraId="0F71ACDB" w14:textId="77777777" w:rsidTr="004956B3">
        <w:trPr>
          <w:trHeight w:val="424"/>
        </w:trPr>
        <w:tc>
          <w:tcPr>
            <w:tcW w:w="6480" w:type="dxa"/>
            <w:gridSpan w:val="3"/>
            <w:noWrap/>
            <w:hideMark/>
          </w:tcPr>
          <w:p w14:paraId="03E1A28A" w14:textId="77777777" w:rsidR="004956B3" w:rsidRPr="004956B3" w:rsidRDefault="004956B3" w:rsidP="004956B3">
            <w:pPr>
              <w:jc w:val="both"/>
              <w:rPr>
                <w:b/>
                <w:bCs/>
              </w:rPr>
            </w:pPr>
            <w:r w:rsidRPr="004956B3">
              <w:rPr>
                <w:b/>
                <w:bCs/>
              </w:rPr>
              <w:t>TOPLAM</w:t>
            </w:r>
          </w:p>
        </w:tc>
        <w:tc>
          <w:tcPr>
            <w:tcW w:w="1320" w:type="dxa"/>
            <w:noWrap/>
            <w:hideMark/>
          </w:tcPr>
          <w:p w14:paraId="02253ED6" w14:textId="77777777" w:rsidR="004956B3" w:rsidRPr="004956B3" w:rsidRDefault="004956B3" w:rsidP="004956B3">
            <w:pPr>
              <w:jc w:val="both"/>
              <w:rPr>
                <w:b/>
                <w:bCs/>
              </w:rPr>
            </w:pPr>
            <w:r w:rsidRPr="004956B3">
              <w:rPr>
                <w:b/>
                <w:bCs/>
              </w:rPr>
              <w:t>100%</w:t>
            </w:r>
          </w:p>
        </w:tc>
        <w:tc>
          <w:tcPr>
            <w:tcW w:w="1200" w:type="dxa"/>
            <w:noWrap/>
            <w:hideMark/>
          </w:tcPr>
          <w:p w14:paraId="69E84A27" w14:textId="77777777" w:rsidR="004956B3" w:rsidRPr="004956B3" w:rsidRDefault="004956B3" w:rsidP="004956B3">
            <w:pPr>
              <w:jc w:val="both"/>
              <w:rPr>
                <w:b/>
                <w:bCs/>
              </w:rPr>
            </w:pPr>
            <w:r w:rsidRPr="004956B3">
              <w:rPr>
                <w:b/>
                <w:bCs/>
              </w:rPr>
              <w:t>100%</w:t>
            </w:r>
          </w:p>
        </w:tc>
      </w:tr>
      <w:tr w:rsidR="004956B3" w:rsidRPr="004956B3" w14:paraId="1E495428" w14:textId="77777777" w:rsidTr="004956B3">
        <w:trPr>
          <w:trHeight w:val="702"/>
        </w:trPr>
        <w:tc>
          <w:tcPr>
            <w:tcW w:w="9000" w:type="dxa"/>
            <w:gridSpan w:val="5"/>
            <w:hideMark/>
          </w:tcPr>
          <w:p w14:paraId="17010C80" w14:textId="77777777" w:rsidR="004956B3" w:rsidRPr="004956B3" w:rsidRDefault="004956B3" w:rsidP="004956B3">
            <w:pPr>
              <w:jc w:val="both"/>
            </w:pPr>
            <w:r w:rsidRPr="004956B3">
              <w:t>GÖTÜRÜ BEDEL TEKLİF FİYATI (Götürü Bedel Özet Tablosuna Taşınacak Rakam) …………… TürkLirası) Rakam ile (……………… TürkLirası)</w:t>
            </w:r>
          </w:p>
        </w:tc>
      </w:tr>
    </w:tbl>
    <w:p w14:paraId="508F6E76" w14:textId="77777777" w:rsidR="004450D6" w:rsidRPr="0018229C" w:rsidRDefault="004450D6" w:rsidP="00007C0F">
      <w:pPr>
        <w:jc w:val="both"/>
      </w:pPr>
    </w:p>
    <w:p w14:paraId="298D7FAF" w14:textId="77777777" w:rsidR="004450D6" w:rsidRPr="0018229C" w:rsidRDefault="004450D6" w:rsidP="00007C0F">
      <w:pPr>
        <w:jc w:val="both"/>
      </w:pPr>
    </w:p>
    <w:p w14:paraId="58CBB4D9" w14:textId="77777777" w:rsidR="00007C0F" w:rsidRPr="0018229C" w:rsidRDefault="00007C0F" w:rsidP="00007C0F">
      <w:pPr>
        <w:jc w:val="both"/>
      </w:pPr>
      <w:r w:rsidRPr="0018229C">
        <w:t>KAŞE                                          TARİH                                     İMZA</w:t>
      </w:r>
    </w:p>
    <w:p w14:paraId="283BBB20" w14:textId="77777777" w:rsidR="00DB213B" w:rsidRPr="0018229C" w:rsidRDefault="00DB213B" w:rsidP="00007C0F">
      <w:pPr>
        <w:jc w:val="both"/>
      </w:pPr>
    </w:p>
    <w:p w14:paraId="6AB4CCA2" w14:textId="77777777" w:rsidR="009A36C3" w:rsidRDefault="00007C0F" w:rsidP="009A36C3">
      <w:pPr>
        <w:jc w:val="both"/>
      </w:pPr>
      <w:r w:rsidRPr="0018229C">
        <w:rPr>
          <w:b/>
          <w:bCs/>
          <w:lang w:eastAsia="en-US"/>
        </w:rPr>
        <w:t>Ara Bölüm İmalatlar; İnşaat İşleri Özel Teknik Şartnamesinde bulunan pursantaj listesinde detayı belirtildiği şekilde, projeler, mahal listeleri ve teknik şartnamelere uygun olarak gerçekleştirilecektir.</w:t>
      </w:r>
      <w:r w:rsidR="009A36C3" w:rsidRPr="009A36C3">
        <w:t xml:space="preserve"> </w:t>
      </w:r>
    </w:p>
    <w:p w14:paraId="0B33D60A" w14:textId="5CFEA87A" w:rsidR="0031066D" w:rsidRPr="0031066D" w:rsidRDefault="008831A4" w:rsidP="0031066D">
      <w:r>
        <w:br w:type="page"/>
      </w:r>
      <w:bookmarkEnd w:id="562"/>
      <w:bookmarkEnd w:id="563"/>
      <w:bookmarkEnd w:id="564"/>
      <w:bookmarkEnd w:id="565"/>
    </w:p>
    <w:p w14:paraId="7D1052E9" w14:textId="2F2119D5" w:rsidR="00007C0F" w:rsidRPr="00DB213B" w:rsidRDefault="00007C0F" w:rsidP="009A36C3">
      <w:pPr>
        <w:jc w:val="both"/>
        <w:rPr>
          <w:b/>
          <w:bCs/>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BFD1BC"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w:t>
            </w:r>
            <w:r w:rsidR="00004885">
              <w:rPr>
                <w:rFonts w:ascii="Times New Roman" w:hAnsi="Times New Roman" w:cs="Times New Roman"/>
                <w:b/>
                <w:sz w:val="24"/>
                <w:szCs w:val="24"/>
                <w:lang w:val="tr-TR"/>
              </w:rPr>
              <w:t>1</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4FDE1800"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004885">
              <w:rPr>
                <w:rFonts w:ascii="Times New Roman" w:hAnsi="Times New Roman" w:cs="Times New Roman"/>
                <w:b/>
                <w:sz w:val="24"/>
                <w:szCs w:val="24"/>
                <w:lang w:val="tr-TR"/>
              </w:rPr>
              <w:t>2</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164B97D6"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004885">
              <w:rPr>
                <w:rFonts w:ascii="Times New Roman" w:hAnsi="Times New Roman" w:cs="Times New Roman"/>
                <w:b/>
                <w:sz w:val="24"/>
                <w:szCs w:val="24"/>
                <w:lang w:val="tr-TR"/>
              </w:rPr>
              <w:t>3</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75CBEF80"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004885">
        <w:t>8</w:t>
      </w:r>
      <w:r w:rsidR="00591364" w:rsidRPr="006C3E5A">
        <w:t>.000</w:t>
      </w:r>
      <w:r w:rsidRPr="006C3E5A">
        <w:t xml:space="preserve"> m² olmak kaydıyla toplamda en fazla 3 Sözleşme kapsamında en az </w:t>
      </w:r>
      <w:r w:rsidR="00004885">
        <w:t>16</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w:t>
      </w:r>
      <w:r w:rsidR="00836510" w:rsidRPr="00836510">
        <w:rPr>
          <w:b/>
        </w:rPr>
        <w:t>koşulunu sağlayacak şekilde yapısal</w:t>
      </w:r>
      <w:bookmarkStart w:id="566" w:name="_GoBack"/>
      <w:bookmarkEnd w:id="566"/>
      <w:r w:rsidR="00836510" w:rsidRPr="00836510">
        <w:rPr>
          <w:b/>
        </w:rPr>
        <w:t xml:space="preserve"> çelik veya hafif çelik alanlarında herhangi birinin benzer üst yapı inşaatı işini/işlerini</w:t>
      </w:r>
      <w:r w:rsidR="00836510" w:rsidRPr="00F54F59">
        <w:t xml:space="preserve"> </w:t>
      </w:r>
      <w:r w:rsidRPr="00007C0F">
        <w:t xml:space="preserve">şartnamelerine uygun olarak ve başarılı bir şekilde tamamlamış olması gerekmektedir. Son teklif verme tarihine kadar </w:t>
      </w:r>
      <w:r w:rsidRPr="00007C0F">
        <w:lastRenderedPageBreak/>
        <w:t xml:space="preserve">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lastRenderedPageBreak/>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1FA51D19"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004885">
              <w:rPr>
                <w:rFonts w:ascii="Times New Roman" w:hAnsi="Times New Roman" w:cs="Times New Roman"/>
                <w:sz w:val="24"/>
                <w:szCs w:val="24"/>
                <w:lang w:val="tr-TR"/>
              </w:rPr>
              <w:t>4</w:t>
            </w:r>
          </w:p>
        </w:tc>
        <w:tc>
          <w:tcPr>
            <w:tcW w:w="992" w:type="dxa"/>
            <w:vAlign w:val="center"/>
          </w:tcPr>
          <w:p w14:paraId="1A6CC53F" w14:textId="1C5A0D9E"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004885">
              <w:rPr>
                <w:rFonts w:ascii="Times New Roman" w:hAnsi="Times New Roman" w:cs="Times New Roman"/>
                <w:sz w:val="24"/>
                <w:szCs w:val="24"/>
                <w:lang w:val="tr-TR"/>
              </w:rPr>
              <w:t>5</w:t>
            </w:r>
          </w:p>
        </w:tc>
        <w:tc>
          <w:tcPr>
            <w:tcW w:w="992" w:type="dxa"/>
            <w:vAlign w:val="center"/>
          </w:tcPr>
          <w:p w14:paraId="59D7CC37" w14:textId="45C92F74"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004885">
              <w:rPr>
                <w:rFonts w:ascii="Times New Roman" w:hAnsi="Times New Roman" w:cs="Times New Roman"/>
                <w:sz w:val="24"/>
                <w:szCs w:val="24"/>
                <w:lang w:val="tr-TR"/>
              </w:rPr>
              <w:t>4</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24CDEC46" w:rsidR="00007C0F" w:rsidRPr="0007534B" w:rsidRDefault="000916CB" w:rsidP="00007C0F">
            <w:pPr>
              <w:spacing w:line="276" w:lineRule="auto"/>
              <w:jc w:val="center"/>
              <w:rPr>
                <w:rFonts w:eastAsiaTheme="minorEastAsia"/>
                <w:sz w:val="22"/>
                <w:szCs w:val="22"/>
              </w:rPr>
            </w:pPr>
            <w:r>
              <w:rPr>
                <w:sz w:val="22"/>
                <w:szCs w:val="22"/>
              </w:rPr>
              <w:t>4</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67C84DDE" w:rsidR="00007C0F" w:rsidRPr="0007534B" w:rsidRDefault="000916CB" w:rsidP="00007C0F">
            <w:pPr>
              <w:spacing w:line="276" w:lineRule="auto"/>
              <w:jc w:val="center"/>
              <w:rPr>
                <w:rFonts w:eastAsiaTheme="minorEastAsia"/>
                <w:sz w:val="22"/>
                <w:szCs w:val="22"/>
              </w:rPr>
            </w:pPr>
            <w:r>
              <w:rPr>
                <w:sz w:val="22"/>
                <w:szCs w:val="22"/>
              </w:rPr>
              <w:t>4</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294B84B4" w:rsidR="00007C0F" w:rsidRPr="0007534B" w:rsidRDefault="000916CB"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47654ABB" w:rsidR="00007C0F" w:rsidRPr="006C3E5A" w:rsidRDefault="00004885"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0ABD92B0" w:rsidR="00007C0F" w:rsidRPr="006C3E5A" w:rsidRDefault="000916CB"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4</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13F0BD48" w:rsidR="00007C0F" w:rsidRPr="0007534B" w:rsidRDefault="00004885"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r w:rsidR="000916CB">
              <w:rPr>
                <w:rFonts w:ascii="Times New Roman" w:hAnsi="Times New Roman" w:cs="Times New Roman"/>
                <w:sz w:val="22"/>
                <w:szCs w:val="22"/>
              </w:rPr>
              <w:t>0</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3A4EE4">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55250DE5" w:rsidR="00007C0F" w:rsidRPr="00AD2C58" w:rsidRDefault="00E31D60" w:rsidP="00007C0F">
            <w:pPr>
              <w:pStyle w:val="tabulka"/>
              <w:widowControl/>
              <w:rPr>
                <w:rFonts w:ascii="Times New Roman" w:hAnsi="Times New Roman" w:cs="Times New Roman"/>
                <w:sz w:val="16"/>
                <w:lang w:val="tr-TR"/>
              </w:rPr>
            </w:pPr>
            <w:r>
              <w:rPr>
                <w:rFonts w:ascii="Times New Roman" w:hAnsi="Times New Roman" w:cs="Times New Roman"/>
                <w:sz w:val="16"/>
                <w:lang w:val="tr-TR"/>
              </w:rPr>
              <w:t>8</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0992E84E" w:rsidR="00007C0F" w:rsidRPr="006557A6" w:rsidRDefault="000B6E53" w:rsidP="00007C0F">
            <w:pPr>
              <w:pStyle w:val="tabulka"/>
              <w:widowControl/>
              <w:rPr>
                <w:rFonts w:ascii="Times New Roman" w:hAnsi="Times New Roman" w:cs="Times New Roman"/>
                <w:sz w:val="16"/>
                <w:lang w:val="tr-TR"/>
              </w:rPr>
            </w:pPr>
            <w:r w:rsidRPr="006557A6">
              <w:rPr>
                <w:rFonts w:ascii="Times New Roman" w:hAnsi="Times New Roman" w:cs="Times New Roman"/>
                <w:sz w:val="16"/>
                <w:lang w:val="tr-TR"/>
              </w:rPr>
              <w:t>2</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63E6B134" w:rsidR="00007C0F" w:rsidRPr="006557A6" w:rsidRDefault="000B6E53" w:rsidP="00007C0F">
            <w:pPr>
              <w:pStyle w:val="tabulka"/>
              <w:widowControl/>
              <w:rPr>
                <w:rFonts w:ascii="Times New Roman" w:hAnsi="Times New Roman" w:cs="Times New Roman"/>
                <w:sz w:val="16"/>
                <w:lang w:val="tr-TR"/>
              </w:rPr>
            </w:pPr>
            <w:r w:rsidRPr="006557A6">
              <w:rPr>
                <w:rFonts w:ascii="Times New Roman" w:hAnsi="Times New Roman" w:cs="Times New Roman"/>
                <w:sz w:val="16"/>
                <w:lang w:val="tr-TR"/>
              </w:rPr>
              <w:t>2</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49CFA543" w:rsidR="00007C0F" w:rsidRPr="00007C0F" w:rsidRDefault="00007C0F">
      <w:pPr>
        <w:jc w:val="both"/>
      </w:pPr>
      <w:r w:rsidRPr="00007C0F">
        <w:t xml:space="preserve">Son 3 mali yıla </w:t>
      </w:r>
      <w:r w:rsidRPr="00007C0F">
        <w:rPr>
          <w:b/>
          <w:bCs/>
        </w:rPr>
        <w:t>(20</w:t>
      </w:r>
      <w:r w:rsidR="00F81324">
        <w:rPr>
          <w:b/>
          <w:bCs/>
        </w:rPr>
        <w:t>2</w:t>
      </w:r>
      <w:r w:rsidR="00004885">
        <w:rPr>
          <w:b/>
          <w:bCs/>
        </w:rPr>
        <w:t>3</w:t>
      </w:r>
      <w:r w:rsidRPr="00007C0F">
        <w:rPr>
          <w:b/>
          <w:bCs/>
        </w:rPr>
        <w:t>-20</w:t>
      </w:r>
      <w:r w:rsidR="007A4196">
        <w:rPr>
          <w:b/>
          <w:bCs/>
        </w:rPr>
        <w:t>2</w:t>
      </w:r>
      <w:r w:rsidR="00004885">
        <w:rPr>
          <w:b/>
          <w:bCs/>
        </w:rPr>
        <w:t>2</w:t>
      </w:r>
      <w:r w:rsidR="007A4196">
        <w:rPr>
          <w:b/>
          <w:bCs/>
        </w:rPr>
        <w:t>-202</w:t>
      </w:r>
      <w:r w:rsidR="00004885">
        <w:rPr>
          <w:b/>
          <w:bCs/>
        </w:rPr>
        <w:t>1</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343895D5"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w:t>
      </w:r>
      <w:r w:rsidR="00877C88">
        <w:t>2024</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611E1CAA" w:rsidR="00007C0F" w:rsidRPr="00007C0F" w:rsidRDefault="00007C0F" w:rsidP="00007C0F">
      <w:pPr>
        <w:spacing w:line="360" w:lineRule="auto"/>
        <w:jc w:val="both"/>
      </w:pPr>
      <w:r w:rsidRPr="00007C0F">
        <w:t xml:space="preserve">(8) </w:t>
      </w:r>
      <w:r w:rsidR="000876E4" w:rsidRPr="00007C0F">
        <w:t>Projeler/röl</w:t>
      </w:r>
      <w:r w:rsidR="0018229C">
        <w:t>ö</w:t>
      </w:r>
      <w:r w:rsidR="000876E4" w:rsidRPr="00007C0F">
        <w:t>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685A1DBD" w14:textId="5391256D" w:rsidR="00B6678E" w:rsidRPr="00B6678E" w:rsidRDefault="00007C0F" w:rsidP="00B6678E">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00B6678E" w:rsidRPr="00B6678E">
        <w:rPr>
          <w:b/>
          <w:bCs/>
          <w:sz w:val="26"/>
          <w:szCs w:val="26"/>
        </w:rPr>
        <w:t xml:space="preserve"> </w:t>
      </w:r>
      <w:r w:rsidR="00B6678E" w:rsidRPr="00B6678E">
        <w:rPr>
          <w:b/>
          <w:bCs/>
        </w:rPr>
        <w:t>AB Mali İmkân Kapsamında MADAD Fonu Bünyesinde</w:t>
      </w:r>
    </w:p>
    <w:p w14:paraId="6433C6CE" w14:textId="77777777" w:rsidR="00B6678E" w:rsidRPr="00B6678E" w:rsidRDefault="00B6678E" w:rsidP="00B6678E">
      <w:pPr>
        <w:jc w:val="center"/>
        <w:rPr>
          <w:b/>
          <w:bCs/>
        </w:rPr>
      </w:pPr>
      <w:r w:rsidRPr="00B6678E">
        <w:rPr>
          <w:b/>
          <w:bCs/>
        </w:rPr>
        <w:t>KfW Yürütücülüğü İle Geçici Koruma Altındaki</w:t>
      </w:r>
    </w:p>
    <w:p w14:paraId="315EC34C" w14:textId="77777777" w:rsidR="00B6678E" w:rsidRPr="00B6678E" w:rsidRDefault="00B6678E" w:rsidP="00B6678E">
      <w:pPr>
        <w:jc w:val="center"/>
        <w:rPr>
          <w:b/>
          <w:bCs/>
        </w:rPr>
      </w:pPr>
      <w:r w:rsidRPr="00B6678E">
        <w:rPr>
          <w:b/>
          <w:bCs/>
        </w:rPr>
        <w:t>Suriyelilere Ev Sahipliği Yapan İller İçin Temiz Enerji ve Enerji Verimliliği Önlemleri Projesi</w:t>
      </w:r>
    </w:p>
    <w:p w14:paraId="1B771B1F" w14:textId="77777777" w:rsidR="00B6678E" w:rsidRPr="00B6678E" w:rsidRDefault="00B6678E" w:rsidP="00B6678E">
      <w:pPr>
        <w:jc w:val="center"/>
        <w:rPr>
          <w:b/>
          <w:bCs/>
        </w:rPr>
      </w:pPr>
    </w:p>
    <w:p w14:paraId="435825F0" w14:textId="77777777" w:rsidR="00B6678E" w:rsidRPr="00B6678E" w:rsidRDefault="00B6678E" w:rsidP="00B6678E">
      <w:pPr>
        <w:jc w:val="center"/>
        <w:rPr>
          <w:b/>
          <w:bCs/>
          <w:lang w:val="en-US"/>
        </w:rPr>
      </w:pPr>
    </w:p>
    <w:p w14:paraId="27B45270" w14:textId="0F4A17EF" w:rsidR="00B6678E" w:rsidRPr="00B6678E" w:rsidRDefault="00B6678E" w:rsidP="00B6678E">
      <w:pPr>
        <w:jc w:val="center"/>
        <w:rPr>
          <w:b/>
          <w:bCs/>
          <w:lang w:val="en-US"/>
        </w:rPr>
      </w:pPr>
      <w:r w:rsidRPr="00B6678E">
        <w:rPr>
          <w:b/>
          <w:bCs/>
        </w:rPr>
        <w:t xml:space="preserve">Kahramanmaraş İlinde </w:t>
      </w:r>
      <w:r w:rsidR="00E31D60">
        <w:rPr>
          <w:b/>
          <w:bCs/>
        </w:rPr>
        <w:t>6</w:t>
      </w:r>
      <w:r w:rsidRPr="00B6678E">
        <w:rPr>
          <w:b/>
          <w:bCs/>
        </w:rPr>
        <w:t xml:space="preserve"> ve Osmaniye İlinde 2 Adet Olmak Üzere Toplam </w:t>
      </w:r>
      <w:r w:rsidR="00E31D60">
        <w:rPr>
          <w:b/>
          <w:bCs/>
        </w:rPr>
        <w:t>8</w:t>
      </w:r>
      <w:r w:rsidRPr="00B6678E">
        <w:rPr>
          <w:b/>
          <w:bCs/>
        </w:rPr>
        <w:t xml:space="preserve"> Adet Prefabrik Eğitim Binası Yapım İşi</w:t>
      </w:r>
    </w:p>
    <w:p w14:paraId="4BCB5BE4" w14:textId="77777777" w:rsidR="00B6678E" w:rsidRPr="00B6678E" w:rsidRDefault="00B6678E" w:rsidP="00B6678E">
      <w:pPr>
        <w:jc w:val="center"/>
        <w:rPr>
          <w:b/>
          <w:bCs/>
        </w:rPr>
      </w:pPr>
      <w:r w:rsidRPr="00B6678E">
        <w:rPr>
          <w:b/>
          <w:bCs/>
        </w:rPr>
        <w:t>(MADAD-KFW-CW-01/01)</w:t>
      </w:r>
    </w:p>
    <w:p w14:paraId="424D50D6" w14:textId="19A72BB3" w:rsidR="00007C0F" w:rsidRPr="00007C0F" w:rsidRDefault="00007C0F">
      <w:pPr>
        <w:jc w:val="center"/>
        <w:rPr>
          <w:b/>
          <w:bCs/>
        </w:rPr>
      </w:pP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7EF462C4" w:rsidR="00007C0F" w:rsidRPr="00007C0F" w:rsidRDefault="00B6678E" w:rsidP="00007C0F">
      <w:pPr>
        <w:jc w:val="center"/>
        <w:rPr>
          <w:b/>
          <w:sz w:val="28"/>
          <w:szCs w:val="28"/>
        </w:rPr>
      </w:pPr>
      <w:r>
        <w:rPr>
          <w:b/>
          <w:bCs/>
        </w:rPr>
        <w:t>Mart</w:t>
      </w:r>
      <w:r w:rsidR="00BC2D64">
        <w:rPr>
          <w:b/>
          <w:bCs/>
        </w:rPr>
        <w:t xml:space="preserve"> 202</w:t>
      </w:r>
      <w:r>
        <w:rPr>
          <w:b/>
          <w:bCs/>
        </w:rPr>
        <w:t>4</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637EB8FE" w14:textId="77777777" w:rsidR="00B6678E" w:rsidRPr="00B6678E" w:rsidRDefault="00B6678E" w:rsidP="00B6678E">
      <w:pPr>
        <w:jc w:val="center"/>
        <w:rPr>
          <w:b/>
          <w:bCs/>
        </w:rPr>
      </w:pPr>
      <w:r w:rsidRPr="00B6678E">
        <w:rPr>
          <w:b/>
          <w:bCs/>
        </w:rPr>
        <w:lastRenderedPageBreak/>
        <w:t>AB Mali İmkân Kapsamında MADAD Fonu Bünyesinde</w:t>
      </w:r>
    </w:p>
    <w:p w14:paraId="0F8BDAB1" w14:textId="77777777" w:rsidR="00B6678E" w:rsidRPr="00B6678E" w:rsidRDefault="00B6678E" w:rsidP="00B6678E">
      <w:pPr>
        <w:jc w:val="center"/>
        <w:rPr>
          <w:b/>
          <w:bCs/>
        </w:rPr>
      </w:pPr>
      <w:r w:rsidRPr="00B6678E">
        <w:rPr>
          <w:b/>
          <w:bCs/>
        </w:rPr>
        <w:t>KfW Yürütücülüğü İle Geçici Koruma Altındaki</w:t>
      </w:r>
    </w:p>
    <w:p w14:paraId="035179CB" w14:textId="77777777" w:rsidR="00B6678E" w:rsidRPr="00B6678E" w:rsidRDefault="00B6678E" w:rsidP="00B6678E">
      <w:pPr>
        <w:jc w:val="center"/>
        <w:rPr>
          <w:b/>
          <w:bCs/>
        </w:rPr>
      </w:pPr>
      <w:r w:rsidRPr="00B6678E">
        <w:rPr>
          <w:b/>
          <w:bCs/>
        </w:rPr>
        <w:t>Suriyelilere Ev Sahipliği Yapan İller İçin Temiz Enerji ve Enerji Verimliliği Önlemleri Projesi</w:t>
      </w:r>
    </w:p>
    <w:p w14:paraId="67BA0AC7" w14:textId="77777777" w:rsidR="00B6678E" w:rsidRPr="00B6678E" w:rsidRDefault="00B6678E" w:rsidP="00B6678E">
      <w:pPr>
        <w:jc w:val="center"/>
        <w:rPr>
          <w:b/>
          <w:bCs/>
        </w:rPr>
      </w:pPr>
    </w:p>
    <w:p w14:paraId="673C70AD" w14:textId="77777777" w:rsidR="00B6678E" w:rsidRPr="00B6678E" w:rsidRDefault="00B6678E" w:rsidP="00B6678E">
      <w:pPr>
        <w:jc w:val="center"/>
        <w:rPr>
          <w:b/>
          <w:bCs/>
          <w:lang w:val="en-US"/>
        </w:rPr>
      </w:pPr>
    </w:p>
    <w:p w14:paraId="14BB7B69" w14:textId="7CC191EB" w:rsidR="00B6678E" w:rsidRPr="00B6678E" w:rsidRDefault="00B6678E" w:rsidP="00B6678E">
      <w:pPr>
        <w:jc w:val="center"/>
        <w:rPr>
          <w:b/>
          <w:bCs/>
          <w:lang w:val="en-US"/>
        </w:rPr>
      </w:pPr>
      <w:r w:rsidRPr="00B6678E">
        <w:rPr>
          <w:b/>
          <w:bCs/>
        </w:rPr>
        <w:t xml:space="preserve">Kahramanmaraş İlinde </w:t>
      </w:r>
      <w:r w:rsidR="00E31D60">
        <w:rPr>
          <w:b/>
          <w:bCs/>
        </w:rPr>
        <w:t>6</w:t>
      </w:r>
      <w:r w:rsidRPr="00B6678E">
        <w:rPr>
          <w:b/>
          <w:bCs/>
        </w:rPr>
        <w:t xml:space="preserve"> ve Osmaniye İlinde 2 Adet Olmak Üzere Toplam </w:t>
      </w:r>
      <w:r w:rsidR="00E31D60">
        <w:rPr>
          <w:b/>
          <w:bCs/>
        </w:rPr>
        <w:t>8</w:t>
      </w:r>
      <w:r w:rsidRPr="00B6678E">
        <w:rPr>
          <w:b/>
          <w:bCs/>
        </w:rPr>
        <w:t xml:space="preserve"> Adet Prefabrik Eğitim Binası Yapım İşi</w:t>
      </w:r>
    </w:p>
    <w:p w14:paraId="777A2775" w14:textId="77777777" w:rsidR="00B6678E" w:rsidRPr="00B6678E" w:rsidRDefault="00B6678E" w:rsidP="00B6678E">
      <w:pPr>
        <w:jc w:val="center"/>
        <w:rPr>
          <w:b/>
          <w:bCs/>
        </w:rPr>
      </w:pPr>
      <w:r w:rsidRPr="00B6678E">
        <w:rPr>
          <w:b/>
          <w:bCs/>
        </w:rPr>
        <w:t>(MADAD-KFW-CW-01/01)</w:t>
      </w: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521EF205"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B6678E">
        <w:rPr>
          <w:rFonts w:eastAsia="Arial Unicode MS"/>
          <w:sz w:val="22"/>
        </w:rPr>
        <w:t>MADAD</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B6678E" w:rsidRPr="00B6678E">
        <w:rPr>
          <w:b/>
          <w:bCs/>
          <w:u w:val="dotted"/>
        </w:rPr>
        <w:t>TR 54 0001 0017 4581 6899 5750 20 Ziraat Bankası Ankara MEB Ankara Şubesindeki</w:t>
      </w:r>
      <w:r w:rsidR="00B6678E" w:rsidRPr="00B6678E" w:rsidDel="00B6678E">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1BB91223" w14:textId="5EA05B8C" w:rsidR="00B6678E" w:rsidRPr="00B6678E" w:rsidRDefault="00007C0F" w:rsidP="00B6678E">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00B6678E" w:rsidRPr="00B6678E">
        <w:rPr>
          <w:b/>
          <w:bCs/>
        </w:rPr>
        <w:t xml:space="preserve"> AB Mali İmkân Kapsamında MADAD Fonu Bünyesinde</w:t>
      </w:r>
    </w:p>
    <w:p w14:paraId="25F98CE7" w14:textId="77777777" w:rsidR="00B6678E" w:rsidRPr="00B6678E" w:rsidRDefault="00B6678E" w:rsidP="00B6678E">
      <w:pPr>
        <w:jc w:val="center"/>
        <w:rPr>
          <w:b/>
          <w:bCs/>
        </w:rPr>
      </w:pPr>
      <w:r w:rsidRPr="00B6678E">
        <w:rPr>
          <w:b/>
          <w:bCs/>
        </w:rPr>
        <w:t>KfW Yürütücülüğü İle Geçici Koruma Altındaki</w:t>
      </w:r>
    </w:p>
    <w:p w14:paraId="719F38A1" w14:textId="77777777" w:rsidR="00B6678E" w:rsidRPr="00B6678E" w:rsidRDefault="00B6678E" w:rsidP="00B6678E">
      <w:pPr>
        <w:jc w:val="center"/>
        <w:rPr>
          <w:b/>
          <w:bCs/>
        </w:rPr>
      </w:pPr>
      <w:r w:rsidRPr="00B6678E">
        <w:rPr>
          <w:b/>
          <w:bCs/>
        </w:rPr>
        <w:t>Suriyelilere Ev Sahipliği Yapan İller İçin Temiz Enerji ve Enerji Verimliliği Önlemleri Projesi</w:t>
      </w:r>
    </w:p>
    <w:p w14:paraId="044C79F8" w14:textId="77777777" w:rsidR="00B6678E" w:rsidRPr="00B6678E" w:rsidRDefault="00B6678E" w:rsidP="00B6678E">
      <w:pPr>
        <w:jc w:val="center"/>
        <w:rPr>
          <w:b/>
          <w:bCs/>
        </w:rPr>
      </w:pPr>
    </w:p>
    <w:p w14:paraId="04EFCDC7" w14:textId="77777777" w:rsidR="00B6678E" w:rsidRPr="00B6678E" w:rsidRDefault="00B6678E" w:rsidP="00B6678E">
      <w:pPr>
        <w:jc w:val="center"/>
        <w:rPr>
          <w:b/>
          <w:bCs/>
          <w:lang w:val="en-US"/>
        </w:rPr>
      </w:pPr>
    </w:p>
    <w:p w14:paraId="7EB604FC" w14:textId="57C4F30B" w:rsidR="00B6678E" w:rsidRPr="00B6678E" w:rsidRDefault="00B6678E" w:rsidP="00B6678E">
      <w:pPr>
        <w:jc w:val="center"/>
        <w:rPr>
          <w:b/>
          <w:bCs/>
          <w:lang w:val="en-US"/>
        </w:rPr>
      </w:pPr>
      <w:r w:rsidRPr="00B6678E">
        <w:rPr>
          <w:b/>
          <w:bCs/>
        </w:rPr>
        <w:t xml:space="preserve">Kahramanmaraş İlinde </w:t>
      </w:r>
      <w:r w:rsidR="00E31D60">
        <w:rPr>
          <w:b/>
          <w:bCs/>
        </w:rPr>
        <w:t>6</w:t>
      </w:r>
      <w:r w:rsidRPr="00B6678E">
        <w:rPr>
          <w:b/>
          <w:bCs/>
        </w:rPr>
        <w:t xml:space="preserve"> ve Osmaniye İlinde 2 Adet Olmak Üzere Toplam </w:t>
      </w:r>
      <w:r w:rsidR="00E31D60">
        <w:rPr>
          <w:b/>
          <w:bCs/>
        </w:rPr>
        <w:t>8</w:t>
      </w:r>
      <w:r w:rsidRPr="00B6678E">
        <w:rPr>
          <w:b/>
          <w:bCs/>
        </w:rPr>
        <w:t xml:space="preserve"> Adet Prefabrik Eğitim Binası Yapım İşi</w:t>
      </w:r>
    </w:p>
    <w:p w14:paraId="27EA3282" w14:textId="77777777" w:rsidR="00B6678E" w:rsidRPr="00B6678E" w:rsidRDefault="00B6678E" w:rsidP="00B6678E">
      <w:pPr>
        <w:jc w:val="center"/>
        <w:rPr>
          <w:b/>
          <w:bCs/>
        </w:rPr>
      </w:pPr>
      <w:r w:rsidRPr="00B6678E">
        <w:rPr>
          <w:b/>
          <w:bCs/>
        </w:rPr>
        <w:t>(MADAD-KFW-CW-01/01)</w:t>
      </w: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4D7020FA" w14:textId="77777777" w:rsidR="00007C0F" w:rsidRPr="00007C0F" w:rsidRDefault="00007C0F" w:rsidP="006557A6">
      <w:pP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0FC44D24" w:rsidR="00007C0F" w:rsidRPr="00007C0F" w:rsidRDefault="00B6678E" w:rsidP="00007C0F">
      <w:pPr>
        <w:jc w:val="center"/>
        <w:rPr>
          <w:b/>
          <w:sz w:val="28"/>
          <w:szCs w:val="28"/>
        </w:rPr>
      </w:pPr>
      <w:r>
        <w:rPr>
          <w:b/>
          <w:bCs/>
        </w:rPr>
        <w:t>Mart</w:t>
      </w:r>
      <w:r w:rsidR="0091337A">
        <w:rPr>
          <w:b/>
          <w:bCs/>
        </w:rPr>
        <w:t xml:space="preserve"> </w:t>
      </w:r>
      <w:r w:rsidR="00541DD2">
        <w:rPr>
          <w:b/>
          <w:bCs/>
        </w:rPr>
        <w:t>202</w:t>
      </w:r>
      <w:r>
        <w:rPr>
          <w:b/>
          <w:bCs/>
        </w:rPr>
        <w:t>4</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69757C07" w14:textId="77777777" w:rsidR="00B6678E" w:rsidRPr="00B6678E" w:rsidRDefault="00007C0F" w:rsidP="00B6678E">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00B6678E" w:rsidRPr="00007C0F">
        <w:rPr>
          <w:noProof/>
        </w:rPr>
        <mc:AlternateContent>
          <mc:Choice Requires="wps">
            <w:drawing>
              <wp:anchor distT="0" distB="0" distL="114300" distR="114300" simplePos="0" relativeHeight="251680768" behindDoc="0" locked="0" layoutInCell="1" allowOverlap="1" wp14:anchorId="1B6CE56D" wp14:editId="3BAA4EAE">
                <wp:simplePos x="0" y="0"/>
                <wp:positionH relativeFrom="column">
                  <wp:posOffset>-190195</wp:posOffset>
                </wp:positionH>
                <wp:positionV relativeFrom="paragraph">
                  <wp:posOffset>-125857</wp:posOffset>
                </wp:positionV>
                <wp:extent cx="6299835" cy="8572500"/>
                <wp:effectExtent l="19050" t="19050" r="43815" b="3810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C44A51D" id="Rectangle 4" o:spid="_x0000_s1026" style="position:absolute;margin-left:-15pt;margin-top:-9.9pt;width:496.05pt;height:67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DZsD6UYQIAAMAEAAAOAAAAAAAAAAAAAAAAAC4CAABkcnMv&#10;ZTJvRG9jLnhtbFBLAQItABQABgAIAAAAIQDupBez4QAAAAwBAAAPAAAAAAAAAAAAAAAAALsEAABk&#10;cnMvZG93bnJldi54bWxQSwUGAAAAAAQABADzAAAAyQUAAAAA&#10;" filled="f" strokeweight="4.5pt">
                <v:stroke linestyle="thickThin"/>
              </v:rect>
            </w:pict>
          </mc:Fallback>
        </mc:AlternateContent>
      </w:r>
      <w:r w:rsidR="00B6678E" w:rsidRPr="00B6678E">
        <w:rPr>
          <w:b/>
          <w:bCs/>
        </w:rPr>
        <w:t xml:space="preserve"> AB Mali İmkân Kapsamında MADAD Fonu Bünyesinde</w:t>
      </w:r>
    </w:p>
    <w:p w14:paraId="5B23FAEC" w14:textId="77777777" w:rsidR="00B6678E" w:rsidRPr="00B6678E" w:rsidRDefault="00B6678E" w:rsidP="00B6678E">
      <w:pPr>
        <w:jc w:val="center"/>
        <w:rPr>
          <w:b/>
          <w:bCs/>
        </w:rPr>
      </w:pPr>
      <w:r w:rsidRPr="00B6678E">
        <w:rPr>
          <w:b/>
          <w:bCs/>
        </w:rPr>
        <w:t>KfW Yürütücülüğü İle Geçici Koruma Altındaki</w:t>
      </w:r>
    </w:p>
    <w:p w14:paraId="0E5E1C89" w14:textId="77777777" w:rsidR="00B6678E" w:rsidRPr="00B6678E" w:rsidRDefault="00B6678E" w:rsidP="00B6678E">
      <w:pPr>
        <w:jc w:val="center"/>
        <w:rPr>
          <w:b/>
          <w:bCs/>
        </w:rPr>
      </w:pPr>
      <w:r w:rsidRPr="00B6678E">
        <w:rPr>
          <w:b/>
          <w:bCs/>
        </w:rPr>
        <w:t>Suriyelilere Ev Sahipliği Yapan İller İçin Temiz Enerji ve Enerji Verimliliği Önlemleri Projesi</w:t>
      </w:r>
    </w:p>
    <w:p w14:paraId="4B795D5B" w14:textId="77777777" w:rsidR="00B6678E" w:rsidRPr="00B6678E" w:rsidRDefault="00B6678E" w:rsidP="00B6678E">
      <w:pPr>
        <w:jc w:val="center"/>
        <w:rPr>
          <w:b/>
          <w:bCs/>
        </w:rPr>
      </w:pPr>
    </w:p>
    <w:p w14:paraId="09FF3EA2" w14:textId="77777777" w:rsidR="00B6678E" w:rsidRPr="00B6678E" w:rsidRDefault="00B6678E" w:rsidP="00B6678E">
      <w:pPr>
        <w:jc w:val="center"/>
        <w:rPr>
          <w:b/>
          <w:bCs/>
          <w:lang w:val="en-US"/>
        </w:rPr>
      </w:pPr>
    </w:p>
    <w:p w14:paraId="201286C6" w14:textId="0B26923C" w:rsidR="00B6678E" w:rsidRPr="00B6678E" w:rsidRDefault="00B6678E" w:rsidP="00B6678E">
      <w:pPr>
        <w:jc w:val="center"/>
        <w:rPr>
          <w:b/>
          <w:bCs/>
          <w:lang w:val="en-US"/>
        </w:rPr>
      </w:pPr>
      <w:r w:rsidRPr="00B6678E">
        <w:rPr>
          <w:b/>
          <w:bCs/>
        </w:rPr>
        <w:t xml:space="preserve">Kahramanmaraş İlinde </w:t>
      </w:r>
      <w:r w:rsidR="00E31D60">
        <w:rPr>
          <w:b/>
          <w:bCs/>
        </w:rPr>
        <w:t>6</w:t>
      </w:r>
      <w:r w:rsidRPr="00B6678E">
        <w:rPr>
          <w:b/>
          <w:bCs/>
        </w:rPr>
        <w:t xml:space="preserve"> ve Osmaniye İlinde 2 Adet Olmak Üzere Toplam </w:t>
      </w:r>
      <w:r w:rsidR="00E31D60">
        <w:rPr>
          <w:b/>
          <w:bCs/>
        </w:rPr>
        <w:t>8</w:t>
      </w:r>
      <w:r w:rsidRPr="00B6678E">
        <w:rPr>
          <w:b/>
          <w:bCs/>
        </w:rPr>
        <w:t xml:space="preserve"> Adet Prefabrik Eğitim Binası Yapım İşi</w:t>
      </w:r>
    </w:p>
    <w:p w14:paraId="01C91D12" w14:textId="77777777" w:rsidR="00B6678E" w:rsidRPr="00B6678E" w:rsidRDefault="00B6678E" w:rsidP="00B6678E">
      <w:pPr>
        <w:jc w:val="center"/>
        <w:rPr>
          <w:b/>
          <w:bCs/>
        </w:rPr>
      </w:pPr>
      <w:r w:rsidRPr="00B6678E">
        <w:rPr>
          <w:b/>
          <w:bCs/>
        </w:rPr>
        <w:t>(MADAD-KFW-CW-01/01)</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76B61409" w:rsidR="00007C0F" w:rsidRPr="00007C0F" w:rsidRDefault="00B6678E" w:rsidP="00007C0F">
      <w:pPr>
        <w:jc w:val="center"/>
        <w:rPr>
          <w:b/>
          <w:sz w:val="28"/>
          <w:szCs w:val="28"/>
        </w:rPr>
      </w:pPr>
      <w:r>
        <w:rPr>
          <w:b/>
          <w:bCs/>
        </w:rPr>
        <w:t>Mart</w:t>
      </w:r>
      <w:r w:rsidR="00E31D60">
        <w:rPr>
          <w:b/>
          <w:bCs/>
        </w:rPr>
        <w:t xml:space="preserve"> </w:t>
      </w:r>
      <w:r>
        <w:rPr>
          <w:b/>
          <w:bCs/>
        </w:rPr>
        <w:t>2024</w:t>
      </w:r>
      <w:r w:rsidR="00C07063">
        <w:rPr>
          <w:b/>
          <w:bCs/>
        </w:rPr>
        <w:t xml:space="preserve"> </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065345DD" w14:textId="77777777" w:rsidR="0025746D" w:rsidRPr="0025746D" w:rsidRDefault="0025746D" w:rsidP="0025746D">
      <w:pPr>
        <w:jc w:val="center"/>
        <w:rPr>
          <w:b/>
          <w:bCs/>
        </w:rPr>
      </w:pPr>
      <w:r w:rsidRPr="0025746D">
        <w:rPr>
          <w:b/>
          <w:bCs/>
        </w:rPr>
        <w:t>AB Mali İmkân Kapsamında MADAD Fonu Bünyesinde</w:t>
      </w:r>
    </w:p>
    <w:p w14:paraId="43ABE456" w14:textId="77777777" w:rsidR="0025746D" w:rsidRPr="0025746D" w:rsidRDefault="0025746D" w:rsidP="0025746D">
      <w:pPr>
        <w:jc w:val="center"/>
        <w:rPr>
          <w:b/>
          <w:bCs/>
        </w:rPr>
      </w:pPr>
      <w:r w:rsidRPr="0025746D">
        <w:rPr>
          <w:b/>
          <w:bCs/>
        </w:rPr>
        <w:t>KfW Yürütücülüğü İle Geçici Koruma Altındaki</w:t>
      </w:r>
    </w:p>
    <w:p w14:paraId="346381CC" w14:textId="77777777" w:rsidR="0025746D" w:rsidRPr="0025746D" w:rsidRDefault="0025746D" w:rsidP="0025746D">
      <w:pPr>
        <w:jc w:val="center"/>
        <w:rPr>
          <w:b/>
          <w:bCs/>
        </w:rPr>
      </w:pPr>
      <w:r w:rsidRPr="0025746D">
        <w:rPr>
          <w:b/>
          <w:bCs/>
        </w:rPr>
        <w:t>Suriyelilere Ev Sahipliği Yapan İller İçin Temiz Enerji ve Enerji Verimliliği Önlemleri Projesi</w:t>
      </w:r>
    </w:p>
    <w:p w14:paraId="68773EAE" w14:textId="77777777" w:rsidR="0025746D" w:rsidRPr="0025746D" w:rsidRDefault="0025746D" w:rsidP="0025746D">
      <w:pPr>
        <w:jc w:val="center"/>
        <w:rPr>
          <w:b/>
          <w:bCs/>
        </w:rPr>
      </w:pPr>
    </w:p>
    <w:p w14:paraId="41AC95AB" w14:textId="77777777" w:rsidR="0025746D" w:rsidRPr="0025746D" w:rsidRDefault="0025746D" w:rsidP="0025746D">
      <w:pPr>
        <w:jc w:val="center"/>
        <w:rPr>
          <w:b/>
          <w:bCs/>
          <w:lang w:val="en-US"/>
        </w:rPr>
      </w:pPr>
    </w:p>
    <w:p w14:paraId="14F68FA6" w14:textId="2E0058D9" w:rsidR="0025746D" w:rsidRPr="0025746D" w:rsidRDefault="0025746D" w:rsidP="0025746D">
      <w:pPr>
        <w:jc w:val="center"/>
        <w:rPr>
          <w:b/>
          <w:bCs/>
          <w:lang w:val="en-US"/>
        </w:rPr>
      </w:pPr>
      <w:r w:rsidRPr="0025746D">
        <w:rPr>
          <w:b/>
          <w:bCs/>
        </w:rPr>
        <w:t xml:space="preserve">Kahramanmaraş İlinde </w:t>
      </w:r>
      <w:r w:rsidR="00E31D60">
        <w:rPr>
          <w:b/>
          <w:bCs/>
        </w:rPr>
        <w:t>6</w:t>
      </w:r>
      <w:r w:rsidRPr="0025746D">
        <w:rPr>
          <w:b/>
          <w:bCs/>
        </w:rPr>
        <w:t xml:space="preserve"> ve Osmaniye İlinde 2 Adet Olmak Üzere Toplam </w:t>
      </w:r>
      <w:r w:rsidR="00E31D60">
        <w:rPr>
          <w:b/>
          <w:bCs/>
        </w:rPr>
        <w:t>8</w:t>
      </w:r>
      <w:r w:rsidRPr="0025746D">
        <w:rPr>
          <w:b/>
          <w:bCs/>
        </w:rPr>
        <w:t xml:space="preserve"> Adet Prefabrik Eğitim Binası Yapım İşi</w:t>
      </w:r>
    </w:p>
    <w:p w14:paraId="51F19491" w14:textId="77777777" w:rsidR="0025746D" w:rsidRPr="0025746D" w:rsidRDefault="0025746D" w:rsidP="0025746D">
      <w:pPr>
        <w:jc w:val="center"/>
        <w:rPr>
          <w:b/>
          <w:bCs/>
        </w:rPr>
      </w:pPr>
      <w:r w:rsidRPr="0025746D">
        <w:rPr>
          <w:b/>
          <w:bCs/>
        </w:rPr>
        <w:t>(MADAD-KFW-CW-01/01)</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790A5473" w14:textId="46D08B24" w:rsidR="0025746D" w:rsidRPr="0025746D" w:rsidRDefault="00AD2C58" w:rsidP="0025746D">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25746D" w:rsidRPr="0025746D">
        <w:rPr>
          <w:b/>
          <w:bCs/>
        </w:rPr>
        <w:t xml:space="preserve"> AB Mali İmkân Kapsamında MADAD Fonu Bünyesinde</w:t>
      </w:r>
    </w:p>
    <w:p w14:paraId="1C56C959" w14:textId="77777777" w:rsidR="0025746D" w:rsidRPr="0025746D" w:rsidRDefault="0025746D" w:rsidP="0025746D">
      <w:pPr>
        <w:jc w:val="center"/>
        <w:rPr>
          <w:b/>
          <w:bCs/>
        </w:rPr>
      </w:pPr>
      <w:r w:rsidRPr="0025746D">
        <w:rPr>
          <w:b/>
          <w:bCs/>
        </w:rPr>
        <w:t>KfW Yürütücülüğü İle Geçici Koruma Altındaki</w:t>
      </w:r>
    </w:p>
    <w:p w14:paraId="487721B1" w14:textId="77777777" w:rsidR="0025746D" w:rsidRPr="0025746D" w:rsidRDefault="0025746D" w:rsidP="0025746D">
      <w:pPr>
        <w:jc w:val="center"/>
        <w:rPr>
          <w:b/>
          <w:bCs/>
        </w:rPr>
      </w:pPr>
      <w:r w:rsidRPr="0025746D">
        <w:rPr>
          <w:b/>
          <w:bCs/>
        </w:rPr>
        <w:t>Suriyelilere Ev Sahipliği Yapan İller İçin Temiz Enerji ve Enerji Verimliliği Önlemleri Projesi</w:t>
      </w:r>
    </w:p>
    <w:p w14:paraId="1D544C49" w14:textId="77777777" w:rsidR="0025746D" w:rsidRPr="0025746D" w:rsidRDefault="0025746D" w:rsidP="0025746D">
      <w:pPr>
        <w:jc w:val="center"/>
        <w:rPr>
          <w:b/>
          <w:bCs/>
        </w:rPr>
      </w:pPr>
    </w:p>
    <w:p w14:paraId="45FF3CD9" w14:textId="77777777" w:rsidR="0025746D" w:rsidRPr="0025746D" w:rsidRDefault="0025746D" w:rsidP="0025746D">
      <w:pPr>
        <w:jc w:val="center"/>
        <w:rPr>
          <w:b/>
          <w:bCs/>
          <w:lang w:val="en-US"/>
        </w:rPr>
      </w:pPr>
    </w:p>
    <w:p w14:paraId="6BCE30BD" w14:textId="2D5430DA" w:rsidR="0025746D" w:rsidRPr="0025746D" w:rsidRDefault="0025746D" w:rsidP="0025746D">
      <w:pPr>
        <w:jc w:val="center"/>
        <w:rPr>
          <w:b/>
          <w:bCs/>
          <w:lang w:val="en-US"/>
        </w:rPr>
      </w:pPr>
      <w:r w:rsidRPr="0025746D">
        <w:rPr>
          <w:b/>
          <w:bCs/>
        </w:rPr>
        <w:t xml:space="preserve">Kahramanmaraş İlinde </w:t>
      </w:r>
      <w:r w:rsidR="00E31D60">
        <w:rPr>
          <w:b/>
          <w:bCs/>
        </w:rPr>
        <w:t>6</w:t>
      </w:r>
      <w:r w:rsidRPr="0025746D">
        <w:rPr>
          <w:b/>
          <w:bCs/>
        </w:rPr>
        <w:t xml:space="preserve"> ve Osmaniye İlinde 2 Adet Olmak Üzere Toplam </w:t>
      </w:r>
      <w:r w:rsidR="00E31D60">
        <w:rPr>
          <w:b/>
          <w:bCs/>
        </w:rPr>
        <w:t>8</w:t>
      </w:r>
      <w:r w:rsidRPr="0025746D">
        <w:rPr>
          <w:b/>
          <w:bCs/>
        </w:rPr>
        <w:t xml:space="preserve"> Adet Prefabrik Eğitim Binası Yapım İşi</w:t>
      </w:r>
    </w:p>
    <w:p w14:paraId="6030AFAE" w14:textId="77777777" w:rsidR="0025746D" w:rsidRPr="0025746D" w:rsidRDefault="0025746D" w:rsidP="0025746D">
      <w:pPr>
        <w:jc w:val="center"/>
        <w:rPr>
          <w:b/>
          <w:bCs/>
        </w:rPr>
      </w:pPr>
      <w:r w:rsidRPr="0025746D">
        <w:rPr>
          <w:b/>
          <w:bCs/>
        </w:rPr>
        <w:t>(MADAD-KFW-CW-01/01)</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34E49B3" w14:textId="77777777" w:rsidR="0025746D" w:rsidRPr="0025746D" w:rsidRDefault="0025746D" w:rsidP="0025746D">
      <w:pPr>
        <w:jc w:val="center"/>
        <w:rPr>
          <w:b/>
          <w:bCs/>
        </w:rPr>
      </w:pPr>
      <w:r w:rsidRPr="0025746D">
        <w:rPr>
          <w:b/>
          <w:bCs/>
        </w:rPr>
        <w:t>AB Mali İmkân Kapsamında MADAD Fonu Bünyesinde</w:t>
      </w:r>
    </w:p>
    <w:p w14:paraId="6D6E0EF3" w14:textId="77777777" w:rsidR="0025746D" w:rsidRPr="0025746D" w:rsidRDefault="0025746D" w:rsidP="0025746D">
      <w:pPr>
        <w:jc w:val="center"/>
        <w:rPr>
          <w:b/>
          <w:bCs/>
        </w:rPr>
      </w:pPr>
      <w:r w:rsidRPr="0025746D">
        <w:rPr>
          <w:b/>
          <w:bCs/>
        </w:rPr>
        <w:t>KfW Yürütücülüğü İle Geçici Koruma Altındaki</w:t>
      </w:r>
    </w:p>
    <w:p w14:paraId="32405F97" w14:textId="77777777" w:rsidR="0025746D" w:rsidRPr="0025746D" w:rsidRDefault="0025746D" w:rsidP="0025746D">
      <w:pPr>
        <w:jc w:val="center"/>
        <w:rPr>
          <w:b/>
          <w:bCs/>
        </w:rPr>
      </w:pPr>
      <w:r w:rsidRPr="0025746D">
        <w:rPr>
          <w:b/>
          <w:bCs/>
        </w:rPr>
        <w:t>Suriyelilere Ev Sahipliği Yapan İller İçin Temiz Enerji ve Enerji Verimliliği Önlemleri Projesi</w:t>
      </w:r>
    </w:p>
    <w:p w14:paraId="6A9FF035" w14:textId="77777777" w:rsidR="0025746D" w:rsidRPr="0025746D" w:rsidRDefault="0025746D" w:rsidP="0025746D">
      <w:pPr>
        <w:jc w:val="center"/>
        <w:rPr>
          <w:b/>
          <w:bCs/>
        </w:rPr>
      </w:pPr>
    </w:p>
    <w:p w14:paraId="14CEFE9E" w14:textId="77777777" w:rsidR="0025746D" w:rsidRPr="0025746D" w:rsidRDefault="0025746D" w:rsidP="0025746D">
      <w:pPr>
        <w:jc w:val="center"/>
        <w:rPr>
          <w:b/>
          <w:bCs/>
          <w:lang w:val="en-US"/>
        </w:rPr>
      </w:pPr>
    </w:p>
    <w:p w14:paraId="640AB34F" w14:textId="71071C11" w:rsidR="0025746D" w:rsidRPr="0025746D" w:rsidRDefault="0025746D" w:rsidP="0025746D">
      <w:pPr>
        <w:jc w:val="center"/>
        <w:rPr>
          <w:b/>
          <w:bCs/>
          <w:lang w:val="en-US"/>
        </w:rPr>
      </w:pPr>
      <w:r w:rsidRPr="0025746D">
        <w:rPr>
          <w:b/>
          <w:bCs/>
        </w:rPr>
        <w:t xml:space="preserve">Kahramanmaraş İlinde </w:t>
      </w:r>
      <w:r w:rsidR="00E31D60">
        <w:rPr>
          <w:b/>
          <w:bCs/>
        </w:rPr>
        <w:t>6</w:t>
      </w:r>
      <w:r w:rsidRPr="0025746D">
        <w:rPr>
          <w:b/>
          <w:bCs/>
        </w:rPr>
        <w:t xml:space="preserve"> ve Osmaniye İlinde 2 Adet Olmak Üzere Toplam </w:t>
      </w:r>
      <w:r w:rsidR="00E31D60">
        <w:rPr>
          <w:b/>
          <w:bCs/>
        </w:rPr>
        <w:t>8</w:t>
      </w:r>
      <w:r w:rsidRPr="0025746D">
        <w:rPr>
          <w:b/>
          <w:bCs/>
        </w:rPr>
        <w:t xml:space="preserve"> Adet Prefabrik Eğitim Binası Yapım İşi</w:t>
      </w:r>
    </w:p>
    <w:p w14:paraId="098DDB95" w14:textId="77777777" w:rsidR="0025746D" w:rsidRPr="0025746D" w:rsidRDefault="0025746D" w:rsidP="0025746D">
      <w:pPr>
        <w:jc w:val="center"/>
        <w:rPr>
          <w:b/>
          <w:bCs/>
        </w:rPr>
      </w:pPr>
      <w:r w:rsidRPr="0025746D">
        <w:rPr>
          <w:b/>
          <w:bCs/>
        </w:rPr>
        <w:t>(MADAD-KFW-CW-01/01)</w:t>
      </w: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5FCA9CDD" w:rsidR="00007C0F" w:rsidRPr="00007C0F" w:rsidRDefault="0025746D">
      <w:pPr>
        <w:jc w:val="center"/>
        <w:rPr>
          <w:b/>
          <w:bCs/>
        </w:rPr>
      </w:pPr>
      <w:r>
        <w:rPr>
          <w:b/>
          <w:bCs/>
        </w:rPr>
        <w:t>Mart 2024</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6AFA83B9" w:rsidR="00007C0F" w:rsidRPr="00007C0F" w:rsidRDefault="00007C0F" w:rsidP="009373DB">
            <w:pPr>
              <w:jc w:val="both"/>
            </w:pPr>
            <w:r w:rsidRPr="00007C0F">
              <w:t>Sözleşme No: (</w:t>
            </w:r>
            <w:r w:rsidR="0025746D" w:rsidRPr="0025746D">
              <w:rPr>
                <w:b/>
                <w:bCs/>
                <w:szCs w:val="28"/>
              </w:rPr>
              <w:t>MADAD-KFW-CW-01/01</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0E66B214" w14:textId="5F33FAB3" w:rsidR="0025746D" w:rsidRPr="0025746D" w:rsidRDefault="00007C0F" w:rsidP="0025746D">
            <w:pPr>
              <w:jc w:val="both"/>
              <w:rPr>
                <w:b/>
                <w:bCs/>
                <w:lang w:val="en-US"/>
              </w:rPr>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25746D">
              <w:t>MADAD</w:t>
            </w:r>
            <w:r w:rsidRPr="00007C0F">
              <w:t xml:space="preserve">) kapsamında bir hibe almıştır. Milli Eğitim Bakanlığı bahsi geçen hibenin bir kısmını </w:t>
            </w:r>
            <w:r w:rsidR="0025746D" w:rsidRPr="0025746D">
              <w:rPr>
                <w:b/>
                <w:bCs/>
              </w:rPr>
              <w:t xml:space="preserve">Kahramanmaraş İlinde </w:t>
            </w:r>
            <w:r w:rsidR="00E31D60">
              <w:rPr>
                <w:b/>
                <w:bCs/>
              </w:rPr>
              <w:t>6</w:t>
            </w:r>
            <w:r w:rsidR="0025746D" w:rsidRPr="0025746D">
              <w:rPr>
                <w:b/>
                <w:bCs/>
              </w:rPr>
              <w:t xml:space="preserve"> ve Osmaniye İlinde 2 Adet Olmak Üzere Toplam </w:t>
            </w:r>
            <w:r w:rsidR="00E31D60">
              <w:rPr>
                <w:b/>
                <w:bCs/>
              </w:rPr>
              <w:t>8</w:t>
            </w:r>
            <w:r w:rsidR="0025746D" w:rsidRPr="0025746D">
              <w:rPr>
                <w:b/>
                <w:bCs/>
              </w:rPr>
              <w:t xml:space="preserve"> Adet Prefabrik Eğitim Binası Yapım İşi</w:t>
            </w:r>
          </w:p>
          <w:p w14:paraId="1A485F4B" w14:textId="7A64F8AE" w:rsidR="00007C0F" w:rsidRPr="00007C0F" w:rsidRDefault="00007C0F">
            <w:pPr>
              <w:jc w:val="both"/>
            </w:pPr>
            <w:r w:rsidRPr="00601C97">
              <w:t>Yapımı İşinin 1 paket</w:t>
            </w:r>
            <w:r w:rsidRPr="00007C0F">
              <w:t xml:space="preserve"> altında gerçekleştirileceği sözleşme kapsamındaki harcamalar kullanma arzusundadır. </w:t>
            </w:r>
          </w:p>
          <w:p w14:paraId="657C6F73" w14:textId="713D3627" w:rsidR="00007C0F" w:rsidRPr="00007C0F" w:rsidRDefault="00007C0F" w:rsidP="00AE4539">
            <w:pPr>
              <w:jc w:val="both"/>
            </w:pPr>
            <w:r w:rsidRPr="00007C0F">
              <w:t xml:space="preserve">Sözleşme Paketi </w:t>
            </w:r>
            <w:r w:rsidRPr="00007C0F">
              <w:rPr>
                <w:b/>
                <w:bCs/>
              </w:rPr>
              <w:t>(</w:t>
            </w:r>
            <w:r w:rsidR="0025746D" w:rsidRPr="0025746D">
              <w:rPr>
                <w:b/>
                <w:bCs/>
                <w:szCs w:val="28"/>
              </w:rPr>
              <w:t>MADAD-KFW-CW-01/01</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440A1205" w:rsidR="00007C0F" w:rsidRPr="00007C0F" w:rsidRDefault="00007C0F">
            <w:pPr>
              <w:jc w:val="both"/>
            </w:pPr>
            <w:r w:rsidRPr="00007C0F">
              <w:t>Son 3 (üç) yılın (20</w:t>
            </w:r>
            <w:r w:rsidR="00601C97">
              <w:t>2</w:t>
            </w:r>
            <w:r w:rsidR="00B430A5">
              <w:t>1</w:t>
            </w:r>
            <w:r w:rsidRPr="00007C0F">
              <w:t>-20</w:t>
            </w:r>
            <w:r w:rsidR="00601C97">
              <w:t>2</w:t>
            </w:r>
            <w:r w:rsidR="00B430A5">
              <w:t>2</w:t>
            </w:r>
            <w:r w:rsidRPr="00007C0F">
              <w:t>-20</w:t>
            </w:r>
            <w:r w:rsidR="00BC2D64">
              <w:t>2</w:t>
            </w:r>
            <w:r w:rsidR="00B430A5">
              <w:t>3</w:t>
            </w:r>
            <w:r w:rsidRPr="00007C0F">
              <w:t>) tamamlanmış inşaat işleri ile ifade edilebilecek, Yeminli Mali Müşavir (YMM) onaylı hakediş belgeleri ile tevsik edilmiş veya Vergi dairesi onaylı yıllık inşaat cirosunun, Yİ-ÜFE endeksleri kullanılmak sureti ile 202</w:t>
            </w:r>
            <w:r w:rsidR="00B430A5">
              <w:t>4</w:t>
            </w:r>
            <w:r w:rsidRPr="00007C0F">
              <w:t xml:space="preserve"> yılına çevrilmiş tutarlarının aritmetik ortalamasının en az </w:t>
            </w:r>
            <w:r w:rsidR="00B430A5">
              <w:rPr>
                <w:b/>
              </w:rPr>
              <w:t>400</w:t>
            </w:r>
            <w:r w:rsidR="00AD2C58">
              <w:rPr>
                <w:b/>
              </w:rPr>
              <w:t>.000.000,</w:t>
            </w:r>
            <w:r w:rsidRPr="00007C0F">
              <w:rPr>
                <w:b/>
              </w:rPr>
              <w:t>00 TL</w:t>
            </w:r>
            <w:r w:rsidRPr="00007C0F">
              <w:t xml:space="preserve"> veya eşde</w:t>
            </w:r>
            <w:r w:rsidR="00BC2D64">
              <w:t>ğeri olması gerekmektedir. (202</w:t>
            </w:r>
            <w:r w:rsidR="00B430A5">
              <w:t>4</w:t>
            </w:r>
            <w:r w:rsidRPr="00007C0F">
              <w:t xml:space="preserve"> yılında gerçekleştirilen inşaat işleri cirosu da 20</w:t>
            </w:r>
            <w:r w:rsidR="00BC2D64">
              <w:t>2</w:t>
            </w:r>
            <w:r w:rsidR="00B430A5">
              <w:t>4</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05C5E562" w:rsidR="00007C0F" w:rsidRPr="00007C0F" w:rsidRDefault="00007C0F" w:rsidP="00601C97">
            <w:pPr>
              <w:jc w:val="both"/>
            </w:pPr>
            <w:r w:rsidRPr="00007C0F">
              <w:t>İsteklinin son 5 (beş) yıl (201</w:t>
            </w:r>
            <w:r w:rsidR="00B430A5">
              <w:t>9</w:t>
            </w:r>
            <w:r w:rsidRPr="00007C0F">
              <w:t>-20</w:t>
            </w:r>
            <w:r w:rsidR="00BC2D64">
              <w:t>2</w:t>
            </w:r>
            <w:r w:rsidR="00B430A5">
              <w:t>3</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B430A5">
              <w:rPr>
                <w:b/>
              </w:rPr>
              <w:t>8</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B430A5">
              <w:rPr>
                <w:b/>
              </w:rPr>
              <w:t>16</w:t>
            </w:r>
            <w:r w:rsidR="00AD2C58" w:rsidRPr="00C07063">
              <w:rPr>
                <w:b/>
              </w:rPr>
              <w:t>.</w:t>
            </w:r>
            <w:r w:rsidRPr="00C07063">
              <w:rPr>
                <w:b/>
              </w:rPr>
              <w:t>000 m²</w:t>
            </w:r>
            <w:r w:rsidRPr="00C07063">
              <w:t xml:space="preserve"> </w:t>
            </w:r>
            <w:r w:rsidR="00F54F59" w:rsidRPr="00181D0E">
              <w:t>(alan</w:t>
            </w:r>
            <w:r w:rsidR="00F54F59" w:rsidRPr="00007C0F">
              <w:t xml:space="preserve"> hesaplamalarda kapalı alan toplamı dikkate alınacaktır)</w:t>
            </w:r>
            <w:r w:rsidR="00F54F59">
              <w:t xml:space="preserve"> </w:t>
            </w:r>
            <w:r w:rsidR="00F54F59" w:rsidRPr="00836510">
              <w:rPr>
                <w:b/>
              </w:rPr>
              <w:t>koşulunu sağlayacak şekilde yapısal çelik veya hafif çelik alanlarında herhangi birinin benzer üst yapı inşaatı işini/işlerini</w:t>
            </w:r>
            <w:r w:rsidR="00F54F59" w:rsidRPr="00F54F59">
              <w:t xml:space="preserve"> şartnameye uygun olarak ve başarılı bir şekilde tamamlamış olması gerekmektedir</w:t>
            </w:r>
            <w:r w:rsidRPr="00007C0F">
              <w:t xml:space="preserve">.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13FD8D43" w:rsidR="00007C0F" w:rsidRPr="00007C0F" w:rsidRDefault="00007C0F">
                  <w:pPr>
                    <w:jc w:val="center"/>
                  </w:pPr>
                  <w:r w:rsidRPr="00007C0F">
                    <w:rPr>
                      <w:b/>
                      <w:bCs/>
                    </w:rPr>
                    <w:t xml:space="preserve">Minimum Ekipman Adedi ve Minimum Özellikleri </w:t>
                  </w:r>
                  <w:r w:rsidRPr="00007C0F">
                    <w:t>(</w:t>
                  </w:r>
                  <w:r w:rsidR="00F54F59" w:rsidRPr="00F54F59">
                    <w:rPr>
                      <w:b/>
                      <w:bCs/>
                      <w:szCs w:val="28"/>
                    </w:rPr>
                    <w:t>MADAD-KFW-CW-01/01</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7021FCF6" w:rsidR="003B757F" w:rsidRPr="00601C97" w:rsidRDefault="000916CB" w:rsidP="003B757F">
                  <w:pPr>
                    <w:jc w:val="center"/>
                    <w:rPr>
                      <w:sz w:val="22"/>
                      <w:szCs w:val="22"/>
                      <w:highlight w:val="yellow"/>
                    </w:rPr>
                  </w:pPr>
                  <w:r>
                    <w:rPr>
                      <w:sz w:val="22"/>
                      <w:szCs w:val="22"/>
                    </w:rPr>
                    <w:t>4</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083EDDFF" w:rsidR="003B757F" w:rsidRPr="00601C97" w:rsidRDefault="000916CB" w:rsidP="003B757F">
                  <w:pPr>
                    <w:jc w:val="center"/>
                    <w:rPr>
                      <w:sz w:val="22"/>
                      <w:szCs w:val="22"/>
                      <w:highlight w:val="yellow"/>
                    </w:rPr>
                  </w:pPr>
                  <w:r>
                    <w:rPr>
                      <w:sz w:val="22"/>
                      <w:szCs w:val="22"/>
                    </w:rPr>
                    <w:t>4</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52B0BB9C" w:rsidR="003B757F" w:rsidRPr="00601C97" w:rsidRDefault="000916CB" w:rsidP="003B757F">
                  <w:pPr>
                    <w:jc w:val="center"/>
                    <w:rPr>
                      <w:sz w:val="22"/>
                      <w:szCs w:val="22"/>
                      <w:highlight w:val="yellow"/>
                    </w:rPr>
                  </w:pPr>
                  <w:r>
                    <w:rPr>
                      <w:sz w:val="22"/>
                      <w:szCs w:val="22"/>
                    </w:rPr>
                    <w:t>4</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262C3D8B" w:rsidR="003B757F" w:rsidRPr="00C07063" w:rsidRDefault="003B757F" w:rsidP="003B757F">
                  <w:pPr>
                    <w:pStyle w:val="GvdeMetni2"/>
                    <w:jc w:val="center"/>
                    <w:rPr>
                      <w:rFonts w:ascii="Times New Roman" w:hAnsi="Times New Roman" w:cs="Times New Roman"/>
                      <w:sz w:val="22"/>
                      <w:szCs w:val="22"/>
                    </w:rPr>
                  </w:pP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3FFC9227" w:rsidR="003B757F" w:rsidRPr="00C07063" w:rsidRDefault="000916C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4</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0A41BBEA" w:rsidR="003B757F" w:rsidRPr="00C07063" w:rsidRDefault="00F54F59" w:rsidP="003B757F">
                  <w:pPr>
                    <w:pStyle w:val="GvdeMetni2"/>
                    <w:jc w:val="center"/>
                    <w:rPr>
                      <w:rFonts w:ascii="Times New Roman" w:hAnsi="Times New Roman" w:cs="Times New Roman"/>
                      <w:sz w:val="22"/>
                      <w:szCs w:val="22"/>
                    </w:rPr>
                  </w:pPr>
                  <w:r>
                    <w:rPr>
                      <w:rFonts w:ascii="Times New Roman" w:hAnsi="Times New Roman" w:cs="Times New Roman"/>
                      <w:sz w:val="22"/>
                      <w:szCs w:val="22"/>
                    </w:rPr>
                    <w:t>3</w:t>
                  </w:r>
                  <w:r w:rsidR="000916CB">
                    <w:rPr>
                      <w:rFonts w:ascii="Times New Roman" w:hAnsi="Times New Roman" w:cs="Times New Roman"/>
                      <w:sz w:val="22"/>
                      <w:szCs w:val="22"/>
                    </w:rPr>
                    <w:t>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6026147D" w:rsidR="00007C0F" w:rsidRDefault="00007C0F" w:rsidP="00007C0F">
            <w:pPr>
              <w:jc w:val="both"/>
              <w:rPr>
                <w:snapToGrid w:val="0"/>
                <w:lang w:eastAsia="en-US"/>
              </w:rPr>
            </w:pPr>
            <w:r w:rsidRPr="00007C0F">
              <w:rPr>
                <w:snapToGrid w:val="0"/>
                <w:lang w:eastAsia="en-US"/>
              </w:rPr>
              <w:t>İşin tatminkâr bir şekilde tamamlanması için gerekli olan iş gücü ve teknik eleman, ihaleyi kazanan firma tarafından sahada hazır bulundurulacaktır. Firmalar, yeterliliklerini tevsik etmek amacıyla, minimum aşağıdaki sayıda teknik personelin bünyelerinde hali</w:t>
            </w:r>
            <w:r w:rsidR="00A94A8E">
              <w:rPr>
                <w:snapToGrid w:val="0"/>
                <w:lang w:eastAsia="en-US"/>
              </w:rPr>
              <w:t xml:space="preserve"> </w:t>
            </w:r>
            <w:r w:rsidRPr="00007C0F">
              <w:rPr>
                <w:snapToGrid w:val="0"/>
                <w:lang w:eastAsia="en-US"/>
              </w:rPr>
              <w:t xml:space="preserve">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5B3E9FF7" w14:textId="77777777" w:rsidR="0018229C" w:rsidRDefault="0018229C" w:rsidP="00007C0F">
            <w:pPr>
              <w:jc w:val="both"/>
              <w:rPr>
                <w:snapToGrid w:val="0"/>
                <w:lang w:eastAsia="en-US"/>
              </w:rPr>
            </w:pPr>
          </w:p>
          <w:p w14:paraId="0C8BAA63" w14:textId="77777777" w:rsidR="0018229C" w:rsidRPr="00007C0F" w:rsidRDefault="0018229C" w:rsidP="00007C0F">
            <w:pPr>
              <w:jc w:val="both"/>
              <w:rPr>
                <w:snapToGrid w:val="0"/>
                <w:lang w:eastAsia="en-US"/>
              </w:rPr>
            </w:pP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2DFFB96A" w:rsidR="00007C0F" w:rsidRPr="00AD2C58" w:rsidRDefault="00E31D60" w:rsidP="00007C0F">
                  <w:pPr>
                    <w:pStyle w:val="tabulka"/>
                    <w:widowControl/>
                    <w:rPr>
                      <w:rFonts w:ascii="Times New Roman" w:hAnsi="Times New Roman" w:cs="Times New Roman"/>
                      <w:sz w:val="14"/>
                      <w:lang w:val="tr-TR"/>
                    </w:rPr>
                  </w:pPr>
                  <w:r>
                    <w:rPr>
                      <w:rFonts w:ascii="Times New Roman" w:hAnsi="Times New Roman" w:cs="Times New Roman"/>
                      <w:sz w:val="14"/>
                      <w:lang w:val="tr-TR"/>
                    </w:rPr>
                    <w:t>8</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4678F611" w:rsidR="00007C0F" w:rsidRPr="004E3ADB" w:rsidRDefault="00F54876" w:rsidP="00007C0F">
                  <w:pPr>
                    <w:pStyle w:val="tabulka"/>
                    <w:widowControl/>
                    <w:rPr>
                      <w:rFonts w:ascii="Times New Roman" w:hAnsi="Times New Roman" w:cs="Times New Roman"/>
                      <w:sz w:val="14"/>
                      <w:lang w:val="tr-TR"/>
                    </w:rPr>
                  </w:pPr>
                  <w:r w:rsidRPr="004E3ADB">
                    <w:rPr>
                      <w:rFonts w:ascii="Times New Roman" w:hAnsi="Times New Roman" w:cs="Times New Roman"/>
                      <w:sz w:val="14"/>
                      <w:lang w:val="tr-TR"/>
                    </w:rPr>
                    <w:t>2</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2984CCDC" w:rsidR="00007C0F" w:rsidRPr="004E3ADB" w:rsidRDefault="00F54876" w:rsidP="00007C0F">
                  <w:pPr>
                    <w:pStyle w:val="tabulka"/>
                    <w:widowControl/>
                    <w:rPr>
                      <w:rFonts w:ascii="Times New Roman" w:hAnsi="Times New Roman" w:cs="Times New Roman"/>
                      <w:sz w:val="14"/>
                      <w:lang w:val="tr-TR"/>
                    </w:rPr>
                  </w:pPr>
                  <w:r w:rsidRPr="004E3ADB">
                    <w:rPr>
                      <w:rFonts w:ascii="Times New Roman" w:hAnsi="Times New Roman" w:cs="Times New Roman"/>
                      <w:sz w:val="14"/>
                      <w:lang w:val="tr-TR"/>
                    </w:rPr>
                    <w:t>2</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782FA02C" w:rsidR="00007C0F" w:rsidRPr="00007C0F" w:rsidRDefault="00007C0F" w:rsidP="00807985">
            <w:pPr>
              <w:jc w:val="both"/>
            </w:pPr>
            <w:r w:rsidRPr="00007C0F">
              <w:t xml:space="preserve">İsteklinin mevcut nakit kredi limiti/olanaklarının miktarının minimum </w:t>
            </w:r>
            <w:r w:rsidR="00F54F59">
              <w:rPr>
                <w:b/>
              </w:rPr>
              <w:t>40</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t>4.6</w:t>
            </w:r>
          </w:p>
        </w:tc>
        <w:tc>
          <w:tcPr>
            <w:tcW w:w="8084" w:type="dxa"/>
          </w:tcPr>
          <w:p w14:paraId="1C788AD6" w14:textId="5620C081"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C07063">
              <w:t xml:space="preserve">altında </w:t>
            </w:r>
            <w:r w:rsidR="00F54F59">
              <w:rPr>
                <w:b/>
              </w:rPr>
              <w:t>8</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0835ABD7" w:rsidR="00007C0F" w:rsidRPr="00007C0F" w:rsidRDefault="00007C0F" w:rsidP="00A141CE">
            <w:pPr>
              <w:jc w:val="both"/>
            </w:pP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lastRenderedPageBreak/>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36F7E108" w14:textId="77777777" w:rsidR="00F54F59" w:rsidRPr="00F54F59" w:rsidRDefault="00F54F59" w:rsidP="00F54F59">
            <w:pPr>
              <w:jc w:val="both"/>
              <w:rPr>
                <w:b/>
                <w:bCs/>
                <w:u w:val="single"/>
              </w:rPr>
            </w:pPr>
            <w:r w:rsidRPr="00F54F59">
              <w:rPr>
                <w:b/>
                <w:bCs/>
                <w:u w:val="single"/>
              </w:rPr>
              <w:t>İşveren/İdare 16.05.2022 tarihli ve KDV.IPA.CERT.2022/406 sayılı Katma Değer Vergisi İstisna sertifikası uyarınca KDV’den muaftır.</w:t>
            </w:r>
          </w:p>
          <w:p w14:paraId="00FF48CE" w14:textId="309A987C"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00F54F59" w:rsidRPr="00F54F59">
              <w:rPr>
                <w:bCs/>
                <w:u w:val="single"/>
              </w:rPr>
              <w:t xml:space="preserve">KDV.IPA.CERT.2022/E406 </w:t>
            </w:r>
            <w:r w:rsidRPr="00007C0F">
              <w:rPr>
                <w:bCs/>
              </w:rPr>
              <w:t xml:space="preserve">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133722EC" w:rsidR="00007C0F" w:rsidRPr="004553AA" w:rsidRDefault="00007C0F">
            <w:pPr>
              <w:jc w:val="both"/>
            </w:pPr>
            <w:r w:rsidRPr="004553AA">
              <w:t xml:space="preserve">Geçici Teminat bedeli </w:t>
            </w:r>
            <w:r w:rsidR="00F54F59">
              <w:rPr>
                <w:b/>
              </w:rPr>
              <w:t>12.000</w:t>
            </w:r>
            <w:r w:rsidRPr="00B23557">
              <w:rPr>
                <w:b/>
              </w:rPr>
              <w:t>.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lastRenderedPageBreak/>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1DE5A39C" w:rsidR="00007C0F" w:rsidRPr="00007C0F" w:rsidRDefault="00007C0F">
            <w:pPr>
              <w:jc w:val="both"/>
              <w:rPr>
                <w:b/>
                <w:bCs/>
              </w:rPr>
            </w:pPr>
            <w:r w:rsidRPr="00007C0F">
              <w:t xml:space="preserve">Son teklif verme </w:t>
            </w:r>
            <w:r w:rsidRPr="000916CB">
              <w:t xml:space="preserve">tarihi </w:t>
            </w:r>
            <w:bookmarkStart w:id="611" w:name="_Hlk500791311"/>
            <w:r w:rsidRPr="000916CB">
              <w:t xml:space="preserve"> </w:t>
            </w:r>
            <w:bookmarkEnd w:id="611"/>
            <w:r w:rsidR="003A4EE4" w:rsidRPr="003A4EE4">
              <w:rPr>
                <w:b/>
              </w:rPr>
              <w:t>29</w:t>
            </w:r>
            <w:r w:rsidR="00B968E2" w:rsidRPr="003A4EE4">
              <w:rPr>
                <w:b/>
              </w:rPr>
              <w:t>/</w:t>
            </w:r>
            <w:r w:rsidR="00281EBE" w:rsidRPr="003A4EE4">
              <w:rPr>
                <w:b/>
              </w:rPr>
              <w:t>04</w:t>
            </w:r>
            <w:r w:rsidR="00C81012" w:rsidRPr="003A4EE4">
              <w:rPr>
                <w:b/>
              </w:rPr>
              <w:t>/</w:t>
            </w:r>
            <w:r w:rsidR="00281EBE" w:rsidRPr="003A4EE4">
              <w:rPr>
                <w:b/>
              </w:rPr>
              <w:t xml:space="preserve">2024 </w:t>
            </w:r>
            <w:r w:rsidR="003A4EE4" w:rsidRPr="003A4EE4">
              <w:rPr>
                <w:b/>
              </w:rPr>
              <w:t>P</w:t>
            </w:r>
            <w:r w:rsidR="003A4EE4">
              <w:rPr>
                <w:b/>
              </w:rPr>
              <w:t>a</w:t>
            </w:r>
            <w:r w:rsidR="003A4EE4" w:rsidRPr="003A4EE4">
              <w:rPr>
                <w:b/>
              </w:rPr>
              <w:t>zartesi</w:t>
            </w:r>
            <w:r w:rsidR="00281EBE" w:rsidRPr="003A4EE4">
              <w:rPr>
                <w:b/>
              </w:rPr>
              <w:t xml:space="preserve">. </w:t>
            </w:r>
            <w:r w:rsidR="00AE5FCB" w:rsidRPr="003A4EE4">
              <w:rPr>
                <w:b/>
              </w:rPr>
              <w:t xml:space="preserve">günü </w:t>
            </w:r>
            <w:r w:rsidRPr="003A4EE4">
              <w:rPr>
                <w:b/>
                <w:bCs/>
              </w:rPr>
              <w:t>saat</w:t>
            </w:r>
            <w:r w:rsidR="00826761" w:rsidRPr="003A4EE4">
              <w:rPr>
                <w:b/>
                <w:bCs/>
              </w:rPr>
              <w:t xml:space="preserve"> </w:t>
            </w:r>
            <w:r w:rsidR="00281EBE" w:rsidRPr="003A4EE4">
              <w:rPr>
                <w:b/>
                <w:bCs/>
              </w:rPr>
              <w:t>11</w:t>
            </w:r>
            <w:r w:rsidR="00286FA5" w:rsidRPr="003A4EE4">
              <w:rPr>
                <w:b/>
                <w:bCs/>
              </w:rPr>
              <w:t>:00</w:t>
            </w:r>
            <w:r w:rsidR="00BC1A4D" w:rsidRPr="003A4EE4">
              <w:rPr>
                <w:b/>
                <w:bCs/>
              </w:rPr>
              <w:t xml:space="preserve"> (yerel</w:t>
            </w:r>
            <w:r w:rsidR="002959F7" w:rsidRPr="003A4EE4">
              <w:rPr>
                <w:b/>
                <w:bCs/>
              </w:rPr>
              <w:t xml:space="preserve"> saat)'tü</w:t>
            </w:r>
            <w:r w:rsidRPr="003A4EE4">
              <w:rPr>
                <w:b/>
                <w:bCs/>
              </w:rPr>
              <w:t>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3A4EE4" w:rsidRDefault="00007C0F">
            <w:pPr>
              <w:jc w:val="both"/>
            </w:pPr>
            <w:r w:rsidRPr="00007C0F">
              <w:t>T</w:t>
            </w:r>
            <w:r w:rsidRPr="003A4EE4">
              <w:t>eklif zarflarının açılacağı tarih ve saat:</w:t>
            </w:r>
          </w:p>
          <w:p w14:paraId="5C494A16" w14:textId="328B1D09" w:rsidR="00007C0F" w:rsidRPr="00007C0F" w:rsidRDefault="003A4EE4" w:rsidP="003A4EE4">
            <w:pPr>
              <w:jc w:val="both"/>
            </w:pPr>
            <w:r w:rsidRPr="003A4EE4">
              <w:rPr>
                <w:b/>
              </w:rPr>
              <w:t>29</w:t>
            </w:r>
            <w:r w:rsidR="00AB70BD" w:rsidRPr="003A4EE4">
              <w:rPr>
                <w:b/>
              </w:rPr>
              <w:t>/</w:t>
            </w:r>
            <w:r w:rsidR="00281EBE" w:rsidRPr="003A4EE4">
              <w:rPr>
                <w:b/>
              </w:rPr>
              <w:t>04</w:t>
            </w:r>
            <w:r w:rsidR="00AB70BD" w:rsidRPr="003A4EE4">
              <w:rPr>
                <w:b/>
              </w:rPr>
              <w:t>/</w:t>
            </w:r>
            <w:r w:rsidR="00281EBE" w:rsidRPr="003A4EE4">
              <w:rPr>
                <w:b/>
              </w:rPr>
              <w:t xml:space="preserve">2024 </w:t>
            </w:r>
            <w:r w:rsidRPr="003A4EE4">
              <w:rPr>
                <w:b/>
              </w:rPr>
              <w:t>Pazartesi</w:t>
            </w:r>
            <w:r w:rsidR="00281EBE" w:rsidRPr="003A4EE4">
              <w:rPr>
                <w:b/>
              </w:rPr>
              <w:t xml:space="preserve"> </w:t>
            </w:r>
            <w:r w:rsidR="00AE5FCB" w:rsidRPr="003A4EE4">
              <w:rPr>
                <w:b/>
              </w:rPr>
              <w:t xml:space="preserve">günü </w:t>
            </w:r>
            <w:r w:rsidR="00286FA5" w:rsidRPr="003A4EE4">
              <w:rPr>
                <w:b/>
                <w:bCs/>
              </w:rPr>
              <w:t>saat</w:t>
            </w:r>
            <w:r w:rsidR="00826761" w:rsidRPr="003A4EE4">
              <w:rPr>
                <w:b/>
                <w:bCs/>
              </w:rPr>
              <w:t xml:space="preserve"> </w:t>
            </w:r>
            <w:r w:rsidR="00281EBE" w:rsidRPr="003A4EE4">
              <w:rPr>
                <w:b/>
                <w:bCs/>
              </w:rPr>
              <w:t>11</w:t>
            </w:r>
            <w:r w:rsidR="00286FA5" w:rsidRPr="003A4EE4">
              <w:rPr>
                <w:b/>
                <w:bCs/>
              </w:rPr>
              <w:t xml:space="preserve">:00 </w:t>
            </w:r>
            <w:r w:rsidR="00007C0F" w:rsidRPr="003A4EE4">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lastRenderedPageBreak/>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54740CE6" w14:textId="4F3369F5" w:rsidR="00007C0F" w:rsidRPr="00D36AAD" w:rsidRDefault="00007C0F" w:rsidP="00007C0F">
            <w:pPr>
              <w:jc w:val="both"/>
              <w:rPr>
                <w:b/>
                <w:bCs/>
                <w:u w:val="dotted"/>
              </w:rPr>
            </w:pPr>
            <w:r w:rsidRPr="005A2898">
              <w:t xml:space="preserve">İşveren tarafından kabul edilebilir Kesin Teminat Mektubu, süresiz, koşulsuz, Limit İçi ve Genel Müdürlük Teyitli düzenlenmiş olmalıdır. </w:t>
            </w:r>
            <w:r w:rsidR="00F54F59" w:rsidRPr="00F54F59">
              <w:rPr>
                <w:b/>
                <w:bCs/>
                <w:u w:val="dotted"/>
              </w:rPr>
              <w:t xml:space="preserve">Söz konusu iş Avrupa Birliği AB Mali İmkân Kapsamı MADAD Fonu Bünyesinde yapılmakta olup avans teminat mektuplarının nakde çevrilmesi halinde bu fon için özel olarak açılan TR 54 0001 0017 4581 6899 5750 20 Ziraat Bankası Ankara MEB Ankara Şubesindeki hesap numarasına aktarılması gerekmektedir.      </w:t>
            </w: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24F7E2C4"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303D43">
              <w:t>i</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6F0A2891" w:rsidR="00B901D0" w:rsidRDefault="00007C0F" w:rsidP="00007C0F">
            <w:pPr>
              <w:jc w:val="both"/>
              <w:rPr>
                <w:color w:val="000000"/>
              </w:rPr>
            </w:pPr>
            <w:r w:rsidRPr="00007C0F">
              <w:rPr>
                <w:color w:val="000000"/>
              </w:rPr>
              <w:t>Avans ödemesi Yükleniciye en geç yukarıda (i)’den (v</w:t>
            </w:r>
            <w:r w:rsidR="00303D43">
              <w:rPr>
                <w:color w:val="000000"/>
              </w:rPr>
              <w:t>i</w:t>
            </w:r>
            <w:r w:rsidRPr="00007C0F">
              <w:rPr>
                <w:color w:val="000000"/>
              </w:rPr>
              <w:t xml:space="preserve">)’e kadar listelenmiş olan koşulların yerine getirilmiş olmasını takip eden 28 gün içerisinde yapılacaktır.   </w:t>
            </w:r>
          </w:p>
          <w:p w14:paraId="1EF734AF" w14:textId="2E154636" w:rsidR="00324F24" w:rsidRPr="00007C0F" w:rsidRDefault="00F54F59" w:rsidP="008D026A">
            <w:pPr>
              <w:jc w:val="both"/>
              <w:rPr>
                <w:color w:val="000000"/>
              </w:rPr>
            </w:pPr>
            <w:r w:rsidRPr="00F54F59">
              <w:rPr>
                <w:b/>
                <w:bCs/>
                <w:u w:val="dotted"/>
              </w:rPr>
              <w:t xml:space="preserve">Söz konusu iş Avrupa Birliği AB Mali İmkân Kapsamı MADAD Fonu Bünyesinde yapılmakta olup avans teminat mektuplarının nakde çevrilmesi halinde bu fon için özel olarak açılan TR 54 0001 0017 4581 6899 5750 20 Ziraat Bankası Ankara MEB Ankara Şubesindeki hesap numarasına aktarılması gerekmektedir.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w:t>
            </w:r>
            <w:r w:rsidRPr="00007C0F">
              <w:lastRenderedPageBreak/>
              <w:t xml:space="preserve">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lastRenderedPageBreak/>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2702A1C9" w:rsidR="00007C0F" w:rsidRPr="00007C0F" w:rsidRDefault="00007C0F" w:rsidP="00007C0F">
            <w:pPr>
              <w:jc w:val="both"/>
            </w:pPr>
            <w:r w:rsidRPr="00007C0F">
              <w:rPr>
                <w:b/>
              </w:rPr>
              <w:t>Sayın:</w:t>
            </w:r>
            <w:r w:rsidRPr="00007C0F">
              <w:t xml:space="preserve"> </w:t>
            </w:r>
            <w:r w:rsidR="000C36B5">
              <w:t>Özcan DUMAN</w:t>
            </w:r>
            <w:r w:rsidRPr="00007C0F">
              <w:t xml:space="preserve">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3A4EE4">
          <w:footerReference w:type="default" r:id="rId16"/>
          <w:pgSz w:w="11906" w:h="16838"/>
          <w:pgMar w:top="1418" w:right="1418" w:bottom="1418" w:left="1418" w:header="709" w:footer="709" w:gutter="0"/>
          <w:cols w:space="708"/>
          <w:rtlGutter/>
          <w:docGrid w:linePitch="360"/>
        </w:sectPr>
      </w:pPr>
      <w:r w:rsidRPr="00007C0F">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4B262D79" w14:textId="77777777" w:rsidR="00F54F59" w:rsidRPr="00F54F59" w:rsidRDefault="00F54F59" w:rsidP="00F54F59">
      <w:pPr>
        <w:jc w:val="center"/>
        <w:rPr>
          <w:b/>
          <w:bCs/>
        </w:rPr>
      </w:pPr>
      <w:r w:rsidRPr="00F54F59">
        <w:rPr>
          <w:b/>
          <w:bCs/>
        </w:rPr>
        <w:t>AB Mali İmkân Kapsamında MADAD Fonu Bünyesinde</w:t>
      </w:r>
    </w:p>
    <w:p w14:paraId="12AB46B6" w14:textId="77777777" w:rsidR="00F54F59" w:rsidRPr="00F54F59" w:rsidRDefault="00F54F59" w:rsidP="00F54F59">
      <w:pPr>
        <w:jc w:val="center"/>
        <w:rPr>
          <w:b/>
          <w:bCs/>
        </w:rPr>
      </w:pPr>
      <w:r w:rsidRPr="00F54F59">
        <w:rPr>
          <w:b/>
          <w:bCs/>
        </w:rPr>
        <w:t>KfW Yürütücülüğü İle Geçici Koruma Altındaki</w:t>
      </w:r>
    </w:p>
    <w:p w14:paraId="4FC48018" w14:textId="77777777" w:rsidR="00F54F59" w:rsidRPr="00F54F59" w:rsidRDefault="00F54F59" w:rsidP="00F54F59">
      <w:pPr>
        <w:jc w:val="center"/>
        <w:rPr>
          <w:b/>
          <w:bCs/>
        </w:rPr>
      </w:pPr>
      <w:r w:rsidRPr="00F54F59">
        <w:rPr>
          <w:b/>
          <w:bCs/>
        </w:rPr>
        <w:t>Suriyelilere Ev Sahipliği Yapan İller İçin Temiz Enerji ve Enerji Verimliliği Önlemleri Projesi</w:t>
      </w:r>
    </w:p>
    <w:p w14:paraId="4072F99A" w14:textId="77777777" w:rsidR="00F54F59" w:rsidRPr="00F54F59" w:rsidRDefault="00F54F59" w:rsidP="00F54F59">
      <w:pPr>
        <w:jc w:val="center"/>
        <w:rPr>
          <w:b/>
          <w:bCs/>
        </w:rPr>
      </w:pPr>
    </w:p>
    <w:p w14:paraId="15DE5D78" w14:textId="77777777" w:rsidR="00F54F59" w:rsidRPr="00F54F59" w:rsidRDefault="00F54F59" w:rsidP="00F54F59">
      <w:pPr>
        <w:jc w:val="center"/>
        <w:rPr>
          <w:b/>
          <w:bCs/>
          <w:lang w:val="en-US"/>
        </w:rPr>
      </w:pPr>
    </w:p>
    <w:p w14:paraId="0EB473E0" w14:textId="2807BE07" w:rsidR="00F54F59" w:rsidRPr="00F54F59" w:rsidRDefault="00F54F59" w:rsidP="00F54F59">
      <w:pPr>
        <w:jc w:val="center"/>
        <w:rPr>
          <w:b/>
          <w:bCs/>
          <w:lang w:val="en-US"/>
        </w:rPr>
      </w:pPr>
      <w:r w:rsidRPr="00F54F59">
        <w:rPr>
          <w:b/>
          <w:bCs/>
        </w:rPr>
        <w:t xml:space="preserve">Kahramanmaraş İlinde </w:t>
      </w:r>
      <w:r w:rsidR="00E31D60">
        <w:rPr>
          <w:b/>
          <w:bCs/>
        </w:rPr>
        <w:t>6</w:t>
      </w:r>
      <w:r w:rsidRPr="00F54F59">
        <w:rPr>
          <w:b/>
          <w:bCs/>
        </w:rPr>
        <w:t xml:space="preserve"> ve Osmaniye İlinde 2 Adet Olmak Üzere Toplam </w:t>
      </w:r>
      <w:r w:rsidR="00E31D60">
        <w:rPr>
          <w:b/>
          <w:bCs/>
        </w:rPr>
        <w:t>8</w:t>
      </w:r>
      <w:r w:rsidRPr="00F54F59">
        <w:rPr>
          <w:b/>
          <w:bCs/>
        </w:rPr>
        <w:t xml:space="preserve"> Adet Prefabrik Eğitim Binası Yapım İşi</w:t>
      </w:r>
    </w:p>
    <w:p w14:paraId="3BCE2374" w14:textId="77777777" w:rsidR="00F54F59" w:rsidRPr="00F54F59" w:rsidRDefault="00F54F59" w:rsidP="00F54F59">
      <w:pPr>
        <w:jc w:val="center"/>
        <w:rPr>
          <w:b/>
          <w:bCs/>
        </w:rPr>
      </w:pPr>
      <w:r w:rsidRPr="00F54F59">
        <w:rPr>
          <w:b/>
          <w:bCs/>
        </w:rPr>
        <w:t>(MADAD-KFW-CW-01/01)</w:t>
      </w: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7DE9960E" w:rsidR="00007C0F" w:rsidRPr="00007C0F" w:rsidRDefault="00F54F59">
      <w:pPr>
        <w:jc w:val="center"/>
        <w:rPr>
          <w:b/>
          <w:bCs/>
        </w:rPr>
      </w:pPr>
      <w:r>
        <w:rPr>
          <w:b/>
          <w:bCs/>
        </w:rPr>
        <w:t>Mart</w:t>
      </w:r>
      <w:r w:rsidR="00BC2D64">
        <w:rPr>
          <w:b/>
          <w:bCs/>
        </w:rPr>
        <w:t xml:space="preserve"> 202</w:t>
      </w:r>
      <w:r w:rsidR="0006134B">
        <w:rPr>
          <w:b/>
          <w:bCs/>
        </w:rPr>
        <w:t>4</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9207"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8307"/>
      </w:tblGrid>
      <w:tr w:rsidR="00BD513A" w:rsidRPr="00007C0F" w14:paraId="3BE0B5AF" w14:textId="77777777" w:rsidTr="003A4EE4">
        <w:tc>
          <w:tcPr>
            <w:tcW w:w="900" w:type="dxa"/>
          </w:tcPr>
          <w:p w14:paraId="4ECC92E3" w14:textId="77777777" w:rsidR="00007C0F" w:rsidRPr="00007C0F" w:rsidRDefault="00007C0F">
            <w:pPr>
              <w:jc w:val="both"/>
            </w:pPr>
            <w:r w:rsidRPr="00007C0F">
              <w:t>1.1</w:t>
            </w:r>
          </w:p>
        </w:tc>
        <w:tc>
          <w:tcPr>
            <w:tcW w:w="8307"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2773EA85" w:rsidR="00007C0F" w:rsidRPr="000C36B5" w:rsidRDefault="00007C0F">
            <w:pPr>
              <w:jc w:val="both"/>
            </w:pPr>
            <w:r w:rsidRPr="00007C0F">
              <w:rPr>
                <w:b/>
                <w:bCs/>
              </w:rPr>
              <w:t xml:space="preserve">İşveren (Sözleşme Makamı/İdaresi) Yetkili Temsilcisinin Adı:  </w:t>
            </w:r>
            <w:r w:rsidR="000C36B5">
              <w:t>Özcan DUMAN</w:t>
            </w:r>
            <w:r w:rsidRPr="00007C0F">
              <w:t xml:space="preserve">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083C7545" w:rsidR="00007C0F" w:rsidRPr="00007C0F" w:rsidRDefault="00007C0F">
            <w:pPr>
              <w:jc w:val="both"/>
              <w:rPr>
                <w:b/>
              </w:rPr>
            </w:pPr>
            <w:r w:rsidRPr="00007C0F">
              <w:rPr>
                <w:b/>
                <w:bCs/>
              </w:rPr>
              <w:t xml:space="preserve">MÜŞAVİR FİRMA: </w:t>
            </w:r>
            <w:r w:rsidR="00281EBE" w:rsidRPr="004E3ADB">
              <w:rPr>
                <w:b/>
                <w:bCs/>
              </w:rPr>
              <w:t>Tümaş Türk Mühendislik Müşavirlik Ve Müteahhitlik</w:t>
            </w:r>
          </w:p>
          <w:p w14:paraId="2D38F9DF" w14:textId="77777777" w:rsidR="00007C0F" w:rsidRPr="00007C0F" w:rsidRDefault="00007C0F" w:rsidP="00007C0F">
            <w:pPr>
              <w:jc w:val="both"/>
              <w:rPr>
                <w:b/>
                <w:bCs/>
              </w:rPr>
            </w:pPr>
          </w:p>
          <w:p w14:paraId="3090BE49" w14:textId="3C90F978" w:rsidR="00007C0F" w:rsidRPr="00007C0F" w:rsidRDefault="00007C0F">
            <w:pPr>
              <w:jc w:val="both"/>
            </w:pPr>
            <w:r w:rsidRPr="00007C0F">
              <w:rPr>
                <w:b/>
                <w:bCs/>
              </w:rPr>
              <w:t>Sözleşmenin Adı:</w:t>
            </w:r>
            <w:r w:rsidRPr="00007C0F">
              <w:t xml:space="preserve"> </w:t>
            </w:r>
            <w:r w:rsidR="003D61ED">
              <w:t xml:space="preserve"> </w:t>
            </w:r>
            <w:r w:rsidR="003D61ED" w:rsidRPr="003D61ED">
              <w:t xml:space="preserve">Kahramanmaraş İlinde </w:t>
            </w:r>
            <w:r w:rsidR="00E31D60">
              <w:t>6</w:t>
            </w:r>
            <w:r w:rsidR="003D61ED" w:rsidRPr="003D61ED">
              <w:t xml:space="preserve"> ve Osmaniye İlinde 2 Adet Olmak Üzere Toplam </w:t>
            </w:r>
            <w:r w:rsidR="00E31D60">
              <w:t>8</w:t>
            </w:r>
            <w:r w:rsidR="003D61ED" w:rsidRPr="003D61ED">
              <w:t xml:space="preserve"> Adet Prefabrik Eğitim Binası Yapım İşi</w:t>
            </w:r>
          </w:p>
        </w:tc>
      </w:tr>
      <w:tr w:rsidR="00BD513A" w:rsidRPr="00007C0F" w14:paraId="63456272" w14:textId="77777777" w:rsidTr="003A4EE4">
        <w:tc>
          <w:tcPr>
            <w:tcW w:w="900" w:type="dxa"/>
          </w:tcPr>
          <w:p w14:paraId="36A6D922" w14:textId="77777777" w:rsidR="00007C0F" w:rsidRPr="00007C0F" w:rsidRDefault="00007C0F" w:rsidP="00007C0F">
            <w:pPr>
              <w:jc w:val="both"/>
            </w:pPr>
          </w:p>
        </w:tc>
        <w:tc>
          <w:tcPr>
            <w:tcW w:w="8307"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3A4EE4">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06134B" w:rsidRPr="00007C0F" w14:paraId="60B8881B" w14:textId="77777777" w:rsidTr="003A4EE4">
              <w:trPr>
                <w:trHeight w:val="388"/>
              </w:trPr>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188EC7" w14:textId="77777777" w:rsidR="0006134B" w:rsidRPr="007E268B" w:rsidRDefault="0006134B" w:rsidP="0006134B">
                  <w:pPr>
                    <w:jc w:val="both"/>
                    <w:rPr>
                      <w:sz w:val="22"/>
                      <w:szCs w:val="22"/>
                    </w:rPr>
                  </w:pPr>
                  <w:r w:rsidRPr="007E268B">
                    <w:rPr>
                      <w:sz w:val="22"/>
                      <w:szCs w:val="22"/>
                    </w:rPr>
                    <w:t>1</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F2A28BC" w14:textId="20BF57D9" w:rsidR="0006134B" w:rsidRPr="007E268B" w:rsidRDefault="0006134B" w:rsidP="0006134B">
                  <w:pPr>
                    <w:rPr>
                      <w:sz w:val="22"/>
                      <w:szCs w:val="22"/>
                    </w:rPr>
                  </w:pPr>
                  <w:r w:rsidRPr="00C81B0E">
                    <w:rPr>
                      <w:sz w:val="16"/>
                      <w:szCs w:val="16"/>
                    </w:rPr>
                    <w:t>KAHRAMANMARAŞ</w:t>
                  </w:r>
                </w:p>
              </w:tc>
              <w:tc>
                <w:tcPr>
                  <w:tcW w:w="110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F696FDC" w14:textId="6799DED8" w:rsidR="0006134B" w:rsidRPr="007E268B" w:rsidRDefault="0006134B" w:rsidP="0006134B">
                  <w:pPr>
                    <w:jc w:val="both"/>
                    <w:rPr>
                      <w:sz w:val="22"/>
                      <w:szCs w:val="22"/>
                    </w:rPr>
                  </w:pPr>
                  <w:r w:rsidRPr="00C81B0E">
                    <w:rPr>
                      <w:sz w:val="16"/>
                      <w:szCs w:val="16"/>
                    </w:rPr>
                    <w:t>Afşin</w:t>
                  </w:r>
                </w:p>
              </w:tc>
              <w:tc>
                <w:tcPr>
                  <w:tcW w:w="1354" w:type="pct"/>
                  <w:tcBorders>
                    <w:top w:val="single" w:sz="4" w:space="0" w:color="auto"/>
                    <w:left w:val="single" w:sz="4" w:space="0" w:color="auto"/>
                    <w:bottom w:val="single" w:sz="4" w:space="0" w:color="auto"/>
                    <w:right w:val="nil"/>
                  </w:tcBorders>
                  <w:shd w:val="clear" w:color="auto" w:fill="FFFFFF" w:themeFill="background1"/>
                  <w:vAlign w:val="center"/>
                </w:tcPr>
                <w:p w14:paraId="0AF55AA3" w14:textId="47E97C10" w:rsidR="0006134B" w:rsidRPr="007E268B" w:rsidRDefault="0006134B" w:rsidP="0006134B">
                  <w:pPr>
                    <w:rPr>
                      <w:color w:val="000000"/>
                      <w:sz w:val="22"/>
                      <w:szCs w:val="22"/>
                    </w:rPr>
                  </w:pPr>
                  <w:r w:rsidRPr="00C81B0E">
                    <w:rPr>
                      <w:sz w:val="16"/>
                      <w:szCs w:val="16"/>
                    </w:rPr>
                    <w:t xml:space="preserve">8 Derslikli Eğitim Binası </w:t>
                  </w:r>
                </w:p>
              </w:tc>
              <w:tc>
                <w:tcPr>
                  <w:tcW w:w="13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A2E1AE" w14:textId="6349535E" w:rsidR="0006134B" w:rsidRPr="007E268B" w:rsidRDefault="0006134B" w:rsidP="0006134B">
                  <w:pPr>
                    <w:jc w:val="both"/>
                    <w:rPr>
                      <w:sz w:val="22"/>
                      <w:szCs w:val="22"/>
                    </w:rPr>
                  </w:pPr>
                  <w:r>
                    <w:rPr>
                      <w:sz w:val="16"/>
                      <w:szCs w:val="16"/>
                    </w:rPr>
                    <w:t>1783/1</w:t>
                  </w:r>
                </w:p>
              </w:tc>
            </w:tr>
            <w:tr w:rsidR="0006134B" w:rsidRPr="00007C0F" w14:paraId="0732C4E0" w14:textId="77777777" w:rsidTr="003A4EE4">
              <w:trPr>
                <w:trHeight w:val="370"/>
              </w:trPr>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24A60FB" w14:textId="77777777" w:rsidR="0006134B" w:rsidRPr="007E268B" w:rsidRDefault="0006134B" w:rsidP="0006134B">
                  <w:pPr>
                    <w:jc w:val="both"/>
                    <w:rPr>
                      <w:sz w:val="22"/>
                      <w:szCs w:val="22"/>
                    </w:rPr>
                  </w:pPr>
                  <w:r w:rsidRPr="007E268B">
                    <w:rPr>
                      <w:sz w:val="22"/>
                      <w:szCs w:val="22"/>
                    </w:rPr>
                    <w:t>2</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775514" w14:textId="0F102A06" w:rsidR="0006134B" w:rsidRPr="007E268B" w:rsidRDefault="0006134B" w:rsidP="0006134B">
                  <w:pPr>
                    <w:rPr>
                      <w:sz w:val="22"/>
                      <w:szCs w:val="22"/>
                    </w:rPr>
                  </w:pPr>
                  <w:r w:rsidRPr="00C81B0E">
                    <w:rPr>
                      <w:sz w:val="16"/>
                      <w:szCs w:val="16"/>
                    </w:rPr>
                    <w:t>KAHRAMANMARAŞ</w:t>
                  </w:r>
                </w:p>
              </w:tc>
              <w:tc>
                <w:tcPr>
                  <w:tcW w:w="110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F079636" w14:textId="7A28D8BB" w:rsidR="0006134B" w:rsidRPr="007E268B" w:rsidRDefault="0006134B" w:rsidP="0006134B">
                  <w:pPr>
                    <w:jc w:val="both"/>
                    <w:rPr>
                      <w:sz w:val="22"/>
                      <w:szCs w:val="22"/>
                    </w:rPr>
                  </w:pPr>
                  <w:r w:rsidRPr="00C81B0E">
                    <w:rPr>
                      <w:sz w:val="16"/>
                      <w:szCs w:val="16"/>
                    </w:rPr>
                    <w:t>Çağlayancerit</w:t>
                  </w:r>
                </w:p>
              </w:tc>
              <w:tc>
                <w:tcPr>
                  <w:tcW w:w="1354" w:type="pct"/>
                  <w:tcBorders>
                    <w:top w:val="single" w:sz="4" w:space="0" w:color="auto"/>
                    <w:left w:val="single" w:sz="4" w:space="0" w:color="auto"/>
                    <w:bottom w:val="single" w:sz="4" w:space="0" w:color="auto"/>
                    <w:right w:val="nil"/>
                  </w:tcBorders>
                  <w:shd w:val="clear" w:color="auto" w:fill="FFFFFF" w:themeFill="background1"/>
                  <w:vAlign w:val="center"/>
                </w:tcPr>
                <w:p w14:paraId="111A8D6E" w14:textId="47B1EA1E" w:rsidR="0006134B" w:rsidRPr="007E268B" w:rsidRDefault="0006134B" w:rsidP="0006134B">
                  <w:pPr>
                    <w:rPr>
                      <w:sz w:val="22"/>
                      <w:szCs w:val="22"/>
                    </w:rPr>
                  </w:pPr>
                  <w:r w:rsidRPr="00C81B0E">
                    <w:rPr>
                      <w:sz w:val="16"/>
                      <w:szCs w:val="16"/>
                    </w:rPr>
                    <w:t xml:space="preserve">12 Derslikli Eğitim Binası </w:t>
                  </w:r>
                </w:p>
              </w:tc>
              <w:tc>
                <w:tcPr>
                  <w:tcW w:w="13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B07985" w14:textId="0F6F6DD9" w:rsidR="0006134B" w:rsidRPr="007E268B" w:rsidRDefault="0006134B" w:rsidP="0006134B">
                  <w:pPr>
                    <w:jc w:val="both"/>
                    <w:rPr>
                      <w:sz w:val="22"/>
                      <w:szCs w:val="22"/>
                    </w:rPr>
                  </w:pPr>
                  <w:r>
                    <w:rPr>
                      <w:sz w:val="16"/>
                      <w:szCs w:val="16"/>
                    </w:rPr>
                    <w:t>643/1</w:t>
                  </w:r>
                </w:p>
              </w:tc>
            </w:tr>
            <w:tr w:rsidR="0006134B" w:rsidRPr="00007C0F" w14:paraId="44995110" w14:textId="77777777" w:rsidTr="003A4EE4">
              <w:trPr>
                <w:trHeight w:val="306"/>
              </w:trPr>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1B78BE2" w14:textId="77777777" w:rsidR="0006134B" w:rsidRPr="007E268B" w:rsidRDefault="0006134B" w:rsidP="0006134B">
                  <w:pPr>
                    <w:jc w:val="both"/>
                    <w:rPr>
                      <w:sz w:val="22"/>
                      <w:szCs w:val="22"/>
                    </w:rPr>
                  </w:pPr>
                  <w:r w:rsidRPr="007E268B">
                    <w:rPr>
                      <w:sz w:val="22"/>
                      <w:szCs w:val="22"/>
                    </w:rPr>
                    <w:t>3</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97E3405" w14:textId="40D5D55B" w:rsidR="0006134B" w:rsidRPr="007E268B" w:rsidRDefault="0006134B" w:rsidP="0006134B">
                  <w:pPr>
                    <w:rPr>
                      <w:sz w:val="22"/>
                      <w:szCs w:val="22"/>
                    </w:rPr>
                  </w:pPr>
                  <w:r w:rsidRPr="00C81B0E">
                    <w:rPr>
                      <w:sz w:val="16"/>
                      <w:szCs w:val="16"/>
                    </w:rPr>
                    <w:t>KAHRAMANMARAŞ</w:t>
                  </w:r>
                </w:p>
              </w:tc>
              <w:tc>
                <w:tcPr>
                  <w:tcW w:w="110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99E7244" w14:textId="6666CE63" w:rsidR="0006134B" w:rsidRPr="007E268B" w:rsidRDefault="0006134B" w:rsidP="0006134B">
                  <w:pPr>
                    <w:jc w:val="both"/>
                    <w:rPr>
                      <w:sz w:val="22"/>
                      <w:szCs w:val="22"/>
                    </w:rPr>
                  </w:pPr>
                  <w:r w:rsidRPr="00C81B0E">
                    <w:rPr>
                      <w:sz w:val="16"/>
                      <w:szCs w:val="16"/>
                    </w:rPr>
                    <w:t>Elbistan</w:t>
                  </w:r>
                </w:p>
              </w:tc>
              <w:tc>
                <w:tcPr>
                  <w:tcW w:w="1354" w:type="pct"/>
                  <w:tcBorders>
                    <w:top w:val="single" w:sz="4" w:space="0" w:color="auto"/>
                    <w:left w:val="single" w:sz="4" w:space="0" w:color="auto"/>
                    <w:bottom w:val="single" w:sz="4" w:space="0" w:color="auto"/>
                    <w:right w:val="nil"/>
                  </w:tcBorders>
                  <w:shd w:val="clear" w:color="auto" w:fill="FFFFFF" w:themeFill="background1"/>
                  <w:vAlign w:val="center"/>
                </w:tcPr>
                <w:p w14:paraId="0E927B5D" w14:textId="1015F519" w:rsidR="0006134B" w:rsidRPr="007E268B" w:rsidRDefault="0006134B" w:rsidP="0006134B">
                  <w:pPr>
                    <w:rPr>
                      <w:sz w:val="22"/>
                      <w:szCs w:val="22"/>
                    </w:rPr>
                  </w:pPr>
                  <w:r w:rsidRPr="00C81B0E">
                    <w:rPr>
                      <w:sz w:val="16"/>
                      <w:szCs w:val="16"/>
                    </w:rPr>
                    <w:t xml:space="preserve">12 Derslikli Eğitim Binası </w:t>
                  </w:r>
                </w:p>
              </w:tc>
              <w:tc>
                <w:tcPr>
                  <w:tcW w:w="13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4935E67" w14:textId="6330314D" w:rsidR="0006134B" w:rsidRPr="007E268B" w:rsidRDefault="0006134B" w:rsidP="0006134B">
                  <w:pPr>
                    <w:jc w:val="both"/>
                    <w:rPr>
                      <w:sz w:val="22"/>
                      <w:szCs w:val="22"/>
                    </w:rPr>
                  </w:pPr>
                  <w:r>
                    <w:rPr>
                      <w:sz w:val="16"/>
                      <w:szCs w:val="16"/>
                    </w:rPr>
                    <w:t>4184/2</w:t>
                  </w:r>
                </w:p>
              </w:tc>
            </w:tr>
            <w:tr w:rsidR="0006134B" w:rsidRPr="00007C0F" w14:paraId="2CD40772" w14:textId="77777777" w:rsidTr="003A4EE4">
              <w:trPr>
                <w:trHeight w:val="375"/>
              </w:trPr>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8C79CC4" w14:textId="77777777" w:rsidR="0006134B" w:rsidRPr="007E268B" w:rsidRDefault="0006134B" w:rsidP="0006134B">
                  <w:pPr>
                    <w:jc w:val="both"/>
                    <w:rPr>
                      <w:sz w:val="22"/>
                      <w:szCs w:val="22"/>
                    </w:rPr>
                  </w:pPr>
                  <w:r w:rsidRPr="007E268B">
                    <w:rPr>
                      <w:sz w:val="22"/>
                      <w:szCs w:val="22"/>
                    </w:rPr>
                    <w:t>4</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D5EFC2" w14:textId="4AE033BC" w:rsidR="0006134B" w:rsidRPr="007E268B" w:rsidRDefault="0006134B" w:rsidP="0006134B">
                  <w:pPr>
                    <w:rPr>
                      <w:sz w:val="22"/>
                      <w:szCs w:val="22"/>
                    </w:rPr>
                  </w:pPr>
                  <w:r w:rsidRPr="00C81B0E">
                    <w:rPr>
                      <w:sz w:val="16"/>
                      <w:szCs w:val="16"/>
                    </w:rPr>
                    <w:t>KAHRAMANMARAŞ</w:t>
                  </w:r>
                </w:p>
              </w:tc>
              <w:tc>
                <w:tcPr>
                  <w:tcW w:w="110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65BB62D" w14:textId="162D93A8" w:rsidR="0006134B" w:rsidRPr="007E268B" w:rsidRDefault="0006134B" w:rsidP="0006134B">
                  <w:pPr>
                    <w:jc w:val="both"/>
                    <w:rPr>
                      <w:sz w:val="22"/>
                      <w:szCs w:val="22"/>
                    </w:rPr>
                  </w:pPr>
                  <w:r w:rsidRPr="00C81B0E">
                    <w:rPr>
                      <w:sz w:val="16"/>
                      <w:szCs w:val="16"/>
                    </w:rPr>
                    <w:t>Onikişubat</w:t>
                  </w:r>
                </w:p>
              </w:tc>
              <w:tc>
                <w:tcPr>
                  <w:tcW w:w="1354" w:type="pct"/>
                  <w:tcBorders>
                    <w:top w:val="single" w:sz="4" w:space="0" w:color="auto"/>
                    <w:left w:val="single" w:sz="4" w:space="0" w:color="auto"/>
                    <w:bottom w:val="single" w:sz="4" w:space="0" w:color="auto"/>
                    <w:right w:val="nil"/>
                  </w:tcBorders>
                  <w:shd w:val="clear" w:color="auto" w:fill="FFFFFF" w:themeFill="background1"/>
                  <w:vAlign w:val="center"/>
                </w:tcPr>
                <w:p w14:paraId="2768A7E1" w14:textId="56D630D7" w:rsidR="0006134B" w:rsidRPr="007E268B" w:rsidRDefault="0006134B" w:rsidP="0006134B">
                  <w:pPr>
                    <w:rPr>
                      <w:sz w:val="22"/>
                      <w:szCs w:val="22"/>
                    </w:rPr>
                  </w:pPr>
                  <w:r w:rsidRPr="00C81B0E">
                    <w:rPr>
                      <w:sz w:val="16"/>
                      <w:szCs w:val="16"/>
                    </w:rPr>
                    <w:t xml:space="preserve">4 Derslikli Eğitim Binası </w:t>
                  </w:r>
                </w:p>
              </w:tc>
              <w:tc>
                <w:tcPr>
                  <w:tcW w:w="13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4FD19CF" w14:textId="721C96EC" w:rsidR="0006134B" w:rsidRPr="007E268B" w:rsidRDefault="0006134B" w:rsidP="0006134B">
                  <w:pPr>
                    <w:jc w:val="both"/>
                    <w:rPr>
                      <w:sz w:val="22"/>
                      <w:szCs w:val="22"/>
                    </w:rPr>
                  </w:pPr>
                  <w:r>
                    <w:rPr>
                      <w:sz w:val="16"/>
                      <w:szCs w:val="16"/>
                    </w:rPr>
                    <w:t>156/5</w:t>
                  </w:r>
                </w:p>
              </w:tc>
            </w:tr>
            <w:tr w:rsidR="0006134B" w:rsidRPr="00007C0F" w14:paraId="20832901" w14:textId="77777777" w:rsidTr="003A4EE4">
              <w:trPr>
                <w:trHeight w:val="375"/>
              </w:trPr>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FA56668" w14:textId="052E6D4A" w:rsidR="0006134B" w:rsidRPr="007E268B" w:rsidRDefault="0006134B" w:rsidP="0006134B">
                  <w:pPr>
                    <w:jc w:val="both"/>
                    <w:rPr>
                      <w:sz w:val="22"/>
                      <w:szCs w:val="22"/>
                    </w:rPr>
                  </w:pPr>
                  <w:r>
                    <w:rPr>
                      <w:sz w:val="22"/>
                      <w:szCs w:val="22"/>
                    </w:rPr>
                    <w:t>5</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7569513" w14:textId="3E6C419B" w:rsidR="0006134B" w:rsidRPr="009163FC" w:rsidDel="0006134B" w:rsidRDefault="0006134B" w:rsidP="0006134B">
                  <w:pPr>
                    <w:rPr>
                      <w:sz w:val="22"/>
                      <w:szCs w:val="22"/>
                    </w:rPr>
                  </w:pPr>
                  <w:r w:rsidRPr="00C81B0E">
                    <w:rPr>
                      <w:sz w:val="16"/>
                      <w:szCs w:val="16"/>
                    </w:rPr>
                    <w:t>KAHRAMANMARAŞ</w:t>
                  </w:r>
                </w:p>
              </w:tc>
              <w:tc>
                <w:tcPr>
                  <w:tcW w:w="110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A1C5F5" w14:textId="5A1DAF0C" w:rsidR="0006134B" w:rsidDel="0006134B" w:rsidRDefault="0006134B" w:rsidP="0006134B">
                  <w:pPr>
                    <w:jc w:val="both"/>
                    <w:rPr>
                      <w:sz w:val="22"/>
                      <w:szCs w:val="22"/>
                    </w:rPr>
                  </w:pPr>
                  <w:r w:rsidRPr="00C81B0E">
                    <w:rPr>
                      <w:sz w:val="16"/>
                      <w:szCs w:val="16"/>
                    </w:rPr>
                    <w:t>Pazarcık</w:t>
                  </w:r>
                </w:p>
              </w:tc>
              <w:tc>
                <w:tcPr>
                  <w:tcW w:w="1354" w:type="pct"/>
                  <w:tcBorders>
                    <w:top w:val="single" w:sz="4" w:space="0" w:color="auto"/>
                    <w:left w:val="single" w:sz="4" w:space="0" w:color="auto"/>
                    <w:bottom w:val="single" w:sz="4" w:space="0" w:color="auto"/>
                    <w:right w:val="nil"/>
                  </w:tcBorders>
                  <w:shd w:val="clear" w:color="auto" w:fill="FFFFFF" w:themeFill="background1"/>
                  <w:vAlign w:val="center"/>
                </w:tcPr>
                <w:p w14:paraId="4C34097E" w14:textId="3FD15419" w:rsidR="0006134B" w:rsidDel="0006134B" w:rsidRDefault="0006134B" w:rsidP="0006134B">
                  <w:pPr>
                    <w:rPr>
                      <w:color w:val="000000"/>
                      <w:sz w:val="22"/>
                      <w:szCs w:val="22"/>
                    </w:rPr>
                  </w:pPr>
                  <w:r w:rsidRPr="00C81B0E">
                    <w:rPr>
                      <w:sz w:val="16"/>
                      <w:szCs w:val="16"/>
                    </w:rPr>
                    <w:t>12 Derslikli Eğitim Binası</w:t>
                  </w:r>
                </w:p>
              </w:tc>
              <w:tc>
                <w:tcPr>
                  <w:tcW w:w="13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5CF72D" w14:textId="5C941CC5" w:rsidR="0006134B" w:rsidDel="0006134B" w:rsidRDefault="0006134B" w:rsidP="0006134B">
                  <w:pPr>
                    <w:jc w:val="both"/>
                    <w:rPr>
                      <w:sz w:val="22"/>
                      <w:szCs w:val="22"/>
                    </w:rPr>
                  </w:pPr>
                  <w:r>
                    <w:rPr>
                      <w:sz w:val="16"/>
                      <w:szCs w:val="16"/>
                    </w:rPr>
                    <w:t>199/1</w:t>
                  </w:r>
                </w:p>
              </w:tc>
            </w:tr>
            <w:tr w:rsidR="00E31D60" w:rsidRPr="00007C0F" w14:paraId="01B23023" w14:textId="77777777" w:rsidTr="003A4EE4">
              <w:trPr>
                <w:trHeight w:val="375"/>
              </w:trPr>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8C6A0E" w14:textId="2BED596D" w:rsidR="00E31D60" w:rsidRDefault="00E31D60" w:rsidP="00E31D60">
                  <w:pPr>
                    <w:jc w:val="both"/>
                    <w:rPr>
                      <w:sz w:val="22"/>
                      <w:szCs w:val="22"/>
                    </w:rPr>
                  </w:pPr>
                  <w:r>
                    <w:rPr>
                      <w:sz w:val="22"/>
                      <w:szCs w:val="22"/>
                    </w:rPr>
                    <w:t>6</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CD9525" w14:textId="7C556356" w:rsidR="00E31D60" w:rsidRPr="00C81B0E" w:rsidRDefault="00E31D60" w:rsidP="00E31D60">
                  <w:pPr>
                    <w:rPr>
                      <w:sz w:val="16"/>
                      <w:szCs w:val="16"/>
                    </w:rPr>
                  </w:pPr>
                  <w:r w:rsidRPr="00C81B0E">
                    <w:rPr>
                      <w:sz w:val="16"/>
                      <w:szCs w:val="16"/>
                    </w:rPr>
                    <w:t>KAHRAMANMARAŞ</w:t>
                  </w:r>
                </w:p>
              </w:tc>
              <w:tc>
                <w:tcPr>
                  <w:tcW w:w="110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FDF823B" w14:textId="48B2D460" w:rsidR="00E31D60" w:rsidRPr="00C81B0E" w:rsidRDefault="00E31D60" w:rsidP="00E31D60">
                  <w:pPr>
                    <w:jc w:val="both"/>
                    <w:rPr>
                      <w:sz w:val="16"/>
                      <w:szCs w:val="16"/>
                    </w:rPr>
                  </w:pPr>
                  <w:r>
                    <w:rPr>
                      <w:sz w:val="16"/>
                      <w:szCs w:val="16"/>
                    </w:rPr>
                    <w:t>Nurhak</w:t>
                  </w:r>
                </w:p>
              </w:tc>
              <w:tc>
                <w:tcPr>
                  <w:tcW w:w="1354" w:type="pct"/>
                  <w:tcBorders>
                    <w:top w:val="single" w:sz="4" w:space="0" w:color="auto"/>
                    <w:left w:val="single" w:sz="4" w:space="0" w:color="auto"/>
                    <w:bottom w:val="single" w:sz="4" w:space="0" w:color="auto"/>
                    <w:right w:val="nil"/>
                  </w:tcBorders>
                  <w:shd w:val="clear" w:color="auto" w:fill="FFFFFF" w:themeFill="background1"/>
                  <w:vAlign w:val="center"/>
                </w:tcPr>
                <w:p w14:paraId="6C9410CF" w14:textId="4F005444" w:rsidR="00E31D60" w:rsidRPr="00C81B0E" w:rsidRDefault="00E31D60" w:rsidP="00E31D60">
                  <w:pPr>
                    <w:rPr>
                      <w:sz w:val="16"/>
                      <w:szCs w:val="16"/>
                    </w:rPr>
                  </w:pPr>
                  <w:r w:rsidRPr="00C81B0E">
                    <w:rPr>
                      <w:sz w:val="16"/>
                      <w:szCs w:val="16"/>
                    </w:rPr>
                    <w:t>12 Derslikli Eğitim Binası</w:t>
                  </w:r>
                </w:p>
              </w:tc>
              <w:tc>
                <w:tcPr>
                  <w:tcW w:w="13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55CD50" w14:textId="7F9571D4" w:rsidR="00E31D60" w:rsidRDefault="00E31D60" w:rsidP="00E31D60">
                  <w:pPr>
                    <w:jc w:val="both"/>
                    <w:rPr>
                      <w:sz w:val="16"/>
                      <w:szCs w:val="16"/>
                    </w:rPr>
                  </w:pPr>
                  <w:r>
                    <w:rPr>
                      <w:sz w:val="16"/>
                      <w:szCs w:val="16"/>
                    </w:rPr>
                    <w:t>168/62</w:t>
                  </w:r>
                </w:p>
              </w:tc>
            </w:tr>
            <w:tr w:rsidR="00E31D60" w:rsidRPr="00007C0F" w14:paraId="40EF1693" w14:textId="77777777" w:rsidTr="003A4EE4">
              <w:trPr>
                <w:trHeight w:val="375"/>
              </w:trPr>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58A910C" w14:textId="4DD6CE60" w:rsidR="00E31D60" w:rsidRPr="007E268B" w:rsidRDefault="00E31D60" w:rsidP="00E31D60">
                  <w:pPr>
                    <w:jc w:val="both"/>
                    <w:rPr>
                      <w:sz w:val="22"/>
                      <w:szCs w:val="22"/>
                    </w:rPr>
                  </w:pPr>
                  <w:r>
                    <w:rPr>
                      <w:sz w:val="22"/>
                      <w:szCs w:val="22"/>
                    </w:rPr>
                    <w:t>7</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EB6482" w14:textId="39209BAA" w:rsidR="00E31D60" w:rsidRPr="009163FC" w:rsidDel="0006134B" w:rsidRDefault="00E31D60" w:rsidP="00E31D60">
                  <w:pPr>
                    <w:rPr>
                      <w:sz w:val="22"/>
                      <w:szCs w:val="22"/>
                    </w:rPr>
                  </w:pPr>
                  <w:r w:rsidRPr="00C81B0E">
                    <w:rPr>
                      <w:sz w:val="16"/>
                      <w:szCs w:val="16"/>
                    </w:rPr>
                    <w:t>OSMANİYE</w:t>
                  </w:r>
                </w:p>
              </w:tc>
              <w:tc>
                <w:tcPr>
                  <w:tcW w:w="110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47B9F53" w14:textId="3300AA64" w:rsidR="00E31D60" w:rsidDel="0006134B" w:rsidRDefault="00E31D60" w:rsidP="00E31D60">
                  <w:pPr>
                    <w:jc w:val="both"/>
                    <w:rPr>
                      <w:sz w:val="22"/>
                      <w:szCs w:val="22"/>
                    </w:rPr>
                  </w:pPr>
                  <w:r w:rsidRPr="00C81B0E">
                    <w:rPr>
                      <w:sz w:val="16"/>
                      <w:szCs w:val="16"/>
                    </w:rPr>
                    <w:t>Hasanbeyli</w:t>
                  </w:r>
                </w:p>
              </w:tc>
              <w:tc>
                <w:tcPr>
                  <w:tcW w:w="1354" w:type="pct"/>
                  <w:tcBorders>
                    <w:top w:val="single" w:sz="4" w:space="0" w:color="auto"/>
                    <w:left w:val="single" w:sz="4" w:space="0" w:color="auto"/>
                    <w:bottom w:val="single" w:sz="4" w:space="0" w:color="auto"/>
                    <w:right w:val="nil"/>
                  </w:tcBorders>
                  <w:shd w:val="clear" w:color="auto" w:fill="FFFFFF" w:themeFill="background1"/>
                  <w:vAlign w:val="center"/>
                </w:tcPr>
                <w:p w14:paraId="559C13A9" w14:textId="3B958BCE" w:rsidR="00E31D60" w:rsidDel="0006134B" w:rsidRDefault="00E31D60" w:rsidP="00E31D60">
                  <w:pPr>
                    <w:rPr>
                      <w:color w:val="000000"/>
                      <w:sz w:val="22"/>
                      <w:szCs w:val="22"/>
                    </w:rPr>
                  </w:pPr>
                  <w:r w:rsidRPr="00C81B0E">
                    <w:rPr>
                      <w:sz w:val="16"/>
                      <w:szCs w:val="16"/>
                    </w:rPr>
                    <w:t>4 Derslikli Eğitim Binası</w:t>
                  </w:r>
                </w:p>
              </w:tc>
              <w:tc>
                <w:tcPr>
                  <w:tcW w:w="13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FAB126F" w14:textId="732130A1" w:rsidR="00E31D60" w:rsidDel="0006134B" w:rsidRDefault="00E31D60" w:rsidP="00E31D60">
                  <w:pPr>
                    <w:jc w:val="both"/>
                    <w:rPr>
                      <w:sz w:val="22"/>
                      <w:szCs w:val="22"/>
                    </w:rPr>
                  </w:pPr>
                  <w:r>
                    <w:rPr>
                      <w:sz w:val="16"/>
                      <w:szCs w:val="16"/>
                    </w:rPr>
                    <w:t>254/1</w:t>
                  </w:r>
                </w:p>
              </w:tc>
            </w:tr>
            <w:tr w:rsidR="00E31D60" w:rsidRPr="00007C0F" w14:paraId="026559B0" w14:textId="77777777" w:rsidTr="003A4EE4">
              <w:trPr>
                <w:trHeight w:val="375"/>
              </w:trPr>
              <w:tc>
                <w:tcPr>
                  <w:tcW w:w="512"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EBF242D" w14:textId="44B80F6B" w:rsidR="00E31D60" w:rsidRPr="007E268B" w:rsidRDefault="00E31D60" w:rsidP="00E31D60">
                  <w:pPr>
                    <w:jc w:val="both"/>
                    <w:rPr>
                      <w:sz w:val="22"/>
                      <w:szCs w:val="22"/>
                    </w:rPr>
                  </w:pPr>
                  <w:r>
                    <w:rPr>
                      <w:sz w:val="22"/>
                      <w:szCs w:val="22"/>
                    </w:rPr>
                    <w:t>8</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5DB9302" w14:textId="5B5385AD" w:rsidR="00E31D60" w:rsidRPr="009163FC" w:rsidDel="0006134B" w:rsidRDefault="00E31D60" w:rsidP="00E31D60">
                  <w:pPr>
                    <w:rPr>
                      <w:sz w:val="22"/>
                      <w:szCs w:val="22"/>
                    </w:rPr>
                  </w:pPr>
                  <w:r w:rsidRPr="00C81B0E">
                    <w:rPr>
                      <w:sz w:val="16"/>
                      <w:szCs w:val="16"/>
                    </w:rPr>
                    <w:t>OSMANİYE</w:t>
                  </w:r>
                </w:p>
              </w:tc>
              <w:tc>
                <w:tcPr>
                  <w:tcW w:w="110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A3AA91" w14:textId="2E3C1AFC" w:rsidR="00E31D60" w:rsidDel="0006134B" w:rsidRDefault="00E31D60" w:rsidP="00E31D60">
                  <w:pPr>
                    <w:jc w:val="both"/>
                    <w:rPr>
                      <w:sz w:val="22"/>
                      <w:szCs w:val="22"/>
                    </w:rPr>
                  </w:pPr>
                  <w:r w:rsidRPr="00C81B0E">
                    <w:rPr>
                      <w:sz w:val="16"/>
                      <w:szCs w:val="16"/>
                    </w:rPr>
                    <w:t>Merkez</w:t>
                  </w:r>
                </w:p>
              </w:tc>
              <w:tc>
                <w:tcPr>
                  <w:tcW w:w="1354" w:type="pct"/>
                  <w:tcBorders>
                    <w:top w:val="single" w:sz="4" w:space="0" w:color="auto"/>
                    <w:left w:val="single" w:sz="4" w:space="0" w:color="auto"/>
                    <w:bottom w:val="single" w:sz="4" w:space="0" w:color="auto"/>
                    <w:right w:val="nil"/>
                  </w:tcBorders>
                  <w:shd w:val="clear" w:color="auto" w:fill="FFFFFF" w:themeFill="background1"/>
                  <w:vAlign w:val="center"/>
                </w:tcPr>
                <w:p w14:paraId="38D33373" w14:textId="52E406EB" w:rsidR="00E31D60" w:rsidDel="0006134B" w:rsidRDefault="00E31D60" w:rsidP="00E31D60">
                  <w:pPr>
                    <w:rPr>
                      <w:color w:val="000000"/>
                      <w:sz w:val="22"/>
                      <w:szCs w:val="22"/>
                    </w:rPr>
                  </w:pPr>
                  <w:r w:rsidRPr="00C81B0E">
                    <w:rPr>
                      <w:sz w:val="16"/>
                      <w:szCs w:val="16"/>
                    </w:rPr>
                    <w:t>12 Derslikli Eğitim Binası</w:t>
                  </w:r>
                </w:p>
              </w:tc>
              <w:tc>
                <w:tcPr>
                  <w:tcW w:w="1355"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699427" w14:textId="10EA4941" w:rsidR="00E31D60" w:rsidDel="0006134B" w:rsidRDefault="00E31D60" w:rsidP="00E31D60">
                  <w:pPr>
                    <w:jc w:val="both"/>
                    <w:rPr>
                      <w:sz w:val="22"/>
                      <w:szCs w:val="22"/>
                    </w:rPr>
                  </w:pPr>
                  <w:r>
                    <w:rPr>
                      <w:sz w:val="16"/>
                      <w:szCs w:val="16"/>
                    </w:rPr>
                    <w:t>120/2</w:t>
                  </w:r>
                </w:p>
              </w:tc>
            </w:tr>
          </w:tbl>
          <w:p w14:paraId="647E7B19" w14:textId="77777777" w:rsidR="00007C0F" w:rsidRPr="00007C0F" w:rsidRDefault="00007C0F" w:rsidP="00007C0F">
            <w:pPr>
              <w:jc w:val="both"/>
            </w:pPr>
          </w:p>
        </w:tc>
      </w:tr>
      <w:tr w:rsidR="00BD513A" w:rsidRPr="00007C0F" w14:paraId="125F6BB5" w14:textId="77777777" w:rsidTr="003A4EE4">
        <w:tc>
          <w:tcPr>
            <w:tcW w:w="900" w:type="dxa"/>
          </w:tcPr>
          <w:p w14:paraId="77DE8C9F" w14:textId="77777777" w:rsidR="00007C0F" w:rsidRPr="00007C0F" w:rsidRDefault="00007C0F" w:rsidP="00007C0F">
            <w:pPr>
              <w:jc w:val="both"/>
            </w:pPr>
          </w:p>
        </w:tc>
        <w:tc>
          <w:tcPr>
            <w:tcW w:w="8307"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459B265E" w:rsidR="00007C0F" w:rsidRPr="00007C0F" w:rsidRDefault="008C7852">
            <w:pPr>
              <w:jc w:val="both"/>
            </w:pPr>
            <w:r>
              <w:lastRenderedPageBreak/>
              <w:t xml:space="preserve"> </w:t>
            </w:r>
            <w:r w:rsidR="00007C0F" w:rsidRPr="00007C0F">
              <w:t xml:space="preserve">İşe Başlama talimatı tarihinden </w:t>
            </w:r>
            <w:r w:rsidR="00007C0F" w:rsidRPr="00C07063">
              <w:t xml:space="preserve">itibaren </w:t>
            </w:r>
            <w:r w:rsidR="00F51A35" w:rsidRPr="00C07063">
              <w:rPr>
                <w:b/>
              </w:rPr>
              <w:t>(</w:t>
            </w:r>
            <w:r w:rsidR="0006134B">
              <w:rPr>
                <w:b/>
              </w:rPr>
              <w:t>Yüzseksen</w:t>
            </w:r>
            <w:r w:rsidR="00F51A35" w:rsidRPr="00C07063">
              <w:rPr>
                <w:b/>
              </w:rPr>
              <w:t xml:space="preserve">) </w:t>
            </w:r>
            <w:r w:rsidR="0006134B">
              <w:rPr>
                <w:b/>
                <w:bCs/>
              </w:rPr>
              <w:t>180</w:t>
            </w:r>
            <w:r w:rsidR="00530A95" w:rsidRPr="00C07063">
              <w:rPr>
                <w:b/>
                <w:bCs/>
              </w:rPr>
              <w:t xml:space="preserve">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67522C9D" w:rsidR="00007C0F" w:rsidRPr="00007C0F" w:rsidRDefault="00007C0F">
            <w:pPr>
              <w:jc w:val="both"/>
            </w:pPr>
            <w:r w:rsidRPr="00007C0F">
              <w:rPr>
                <w:b/>
                <w:bCs/>
              </w:rPr>
              <w:t>Kesin Kabul Süresi</w:t>
            </w:r>
            <w:r w:rsidRPr="00007C0F">
              <w:t xml:space="preserve">: Geçici Kabul tarihinden itibaren </w:t>
            </w:r>
            <w:r w:rsidR="0006134B">
              <w:t>6</w:t>
            </w:r>
            <w:r w:rsidR="008F1883">
              <w:t xml:space="preserve"> a</w:t>
            </w:r>
            <w:r w:rsidR="0006134B">
              <w:t>ydır</w:t>
            </w:r>
            <w:r w:rsidRPr="00007C0F">
              <w:t xml:space="preserve"> </w:t>
            </w:r>
            <w:r w:rsidR="008F1883">
              <w:t>.</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3A4EE4">
        <w:tc>
          <w:tcPr>
            <w:tcW w:w="900" w:type="dxa"/>
          </w:tcPr>
          <w:p w14:paraId="71B3B659" w14:textId="77777777" w:rsidR="00007C0F" w:rsidRPr="00007C0F" w:rsidRDefault="00007C0F">
            <w:pPr>
              <w:jc w:val="both"/>
            </w:pPr>
            <w:r w:rsidRPr="00007C0F">
              <w:lastRenderedPageBreak/>
              <w:t>1.2</w:t>
            </w:r>
          </w:p>
        </w:tc>
        <w:tc>
          <w:tcPr>
            <w:tcW w:w="8307"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3A4EE4">
        <w:tc>
          <w:tcPr>
            <w:tcW w:w="900" w:type="dxa"/>
          </w:tcPr>
          <w:p w14:paraId="08733D0E" w14:textId="77777777" w:rsidR="00007C0F" w:rsidRPr="00007C0F" w:rsidRDefault="00007C0F">
            <w:pPr>
              <w:jc w:val="both"/>
            </w:pPr>
            <w:r w:rsidRPr="00007C0F">
              <w:t>2.2</w:t>
            </w:r>
          </w:p>
        </w:tc>
        <w:tc>
          <w:tcPr>
            <w:tcW w:w="8307"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3A4EE4">
        <w:tc>
          <w:tcPr>
            <w:tcW w:w="900" w:type="dxa"/>
          </w:tcPr>
          <w:p w14:paraId="60FCC290" w14:textId="77777777" w:rsidR="00007C0F" w:rsidRPr="00007C0F" w:rsidRDefault="00007C0F">
            <w:pPr>
              <w:jc w:val="both"/>
            </w:pPr>
            <w:r w:rsidRPr="00007C0F">
              <w:t>2.3</w:t>
            </w:r>
          </w:p>
        </w:tc>
        <w:tc>
          <w:tcPr>
            <w:tcW w:w="8307"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3A4EE4">
        <w:tc>
          <w:tcPr>
            <w:tcW w:w="900" w:type="dxa"/>
          </w:tcPr>
          <w:p w14:paraId="696B9B9D" w14:textId="77777777" w:rsidR="00007C0F" w:rsidRPr="00007C0F" w:rsidRDefault="00007C0F">
            <w:pPr>
              <w:jc w:val="both"/>
            </w:pPr>
            <w:r w:rsidRPr="00007C0F">
              <w:t>3.1</w:t>
            </w:r>
          </w:p>
        </w:tc>
        <w:tc>
          <w:tcPr>
            <w:tcW w:w="8307"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3A4EE4">
        <w:tc>
          <w:tcPr>
            <w:tcW w:w="900" w:type="dxa"/>
          </w:tcPr>
          <w:p w14:paraId="0A491C11" w14:textId="77777777" w:rsidR="00007C0F" w:rsidRPr="00007C0F" w:rsidRDefault="00007C0F">
            <w:pPr>
              <w:jc w:val="both"/>
              <w:rPr>
                <w:b/>
                <w:bCs/>
              </w:rPr>
            </w:pPr>
            <w:r w:rsidRPr="00007C0F">
              <w:t>4.1</w:t>
            </w:r>
          </w:p>
        </w:tc>
        <w:tc>
          <w:tcPr>
            <w:tcW w:w="8307"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3A4EE4">
        <w:tc>
          <w:tcPr>
            <w:tcW w:w="900" w:type="dxa"/>
          </w:tcPr>
          <w:p w14:paraId="69DB627A" w14:textId="77777777" w:rsidR="00007C0F" w:rsidRPr="00007C0F" w:rsidRDefault="00007C0F">
            <w:pPr>
              <w:jc w:val="both"/>
            </w:pPr>
            <w:r w:rsidRPr="00007C0F">
              <w:t>5</w:t>
            </w:r>
          </w:p>
        </w:tc>
        <w:tc>
          <w:tcPr>
            <w:tcW w:w="8307"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3A4EE4">
        <w:tc>
          <w:tcPr>
            <w:tcW w:w="900" w:type="dxa"/>
          </w:tcPr>
          <w:p w14:paraId="00292F5D" w14:textId="77777777" w:rsidR="00007C0F" w:rsidRPr="00007C0F" w:rsidRDefault="00007C0F">
            <w:pPr>
              <w:jc w:val="both"/>
            </w:pPr>
            <w:r w:rsidRPr="00007C0F">
              <w:lastRenderedPageBreak/>
              <w:t>6</w:t>
            </w:r>
          </w:p>
        </w:tc>
        <w:tc>
          <w:tcPr>
            <w:tcW w:w="8307"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3A4EE4">
        <w:tc>
          <w:tcPr>
            <w:tcW w:w="900" w:type="dxa"/>
          </w:tcPr>
          <w:p w14:paraId="1F0232FB" w14:textId="77777777" w:rsidR="00007C0F" w:rsidRPr="00007C0F" w:rsidRDefault="00007C0F">
            <w:pPr>
              <w:jc w:val="both"/>
              <w:rPr>
                <w:b/>
                <w:bCs/>
              </w:rPr>
            </w:pPr>
            <w:r w:rsidRPr="00007C0F">
              <w:t>7.1</w:t>
            </w:r>
          </w:p>
        </w:tc>
        <w:tc>
          <w:tcPr>
            <w:tcW w:w="8307"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3A4EE4">
        <w:tc>
          <w:tcPr>
            <w:tcW w:w="900" w:type="dxa"/>
          </w:tcPr>
          <w:p w14:paraId="46056AED" w14:textId="77777777" w:rsidR="00007C0F" w:rsidRPr="00007C0F" w:rsidRDefault="00007C0F">
            <w:pPr>
              <w:jc w:val="both"/>
              <w:rPr>
                <w:b/>
                <w:bCs/>
              </w:rPr>
            </w:pPr>
            <w:r w:rsidRPr="00007C0F">
              <w:t>9.1</w:t>
            </w:r>
          </w:p>
        </w:tc>
        <w:tc>
          <w:tcPr>
            <w:tcW w:w="8307"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3A4EE4">
        <w:tc>
          <w:tcPr>
            <w:tcW w:w="900" w:type="dxa"/>
          </w:tcPr>
          <w:p w14:paraId="3EA3D620" w14:textId="77777777" w:rsidR="00007C0F" w:rsidRPr="00007C0F" w:rsidRDefault="00007C0F">
            <w:pPr>
              <w:jc w:val="both"/>
              <w:rPr>
                <w:b/>
                <w:bCs/>
              </w:rPr>
            </w:pPr>
            <w:r w:rsidRPr="00007C0F">
              <w:t>9.3</w:t>
            </w:r>
          </w:p>
        </w:tc>
        <w:tc>
          <w:tcPr>
            <w:tcW w:w="8307"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56866531"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w:t>
            </w:r>
            <w:r w:rsidR="00007C0F" w:rsidRPr="00007C0F">
              <w:lastRenderedPageBreak/>
              <w:t xml:space="preserve">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06134B">
              <w:rPr>
                <w:b/>
              </w:rPr>
              <w:t>3</w:t>
            </w:r>
            <w:r w:rsidR="00FB1BDF">
              <w:rPr>
                <w:b/>
              </w:rPr>
              <w:t>.000,00</w:t>
            </w:r>
            <w:r>
              <w:rPr>
                <w:b/>
              </w:rPr>
              <w:t xml:space="preserve"> </w:t>
            </w:r>
            <w:r w:rsidR="00007C0F" w:rsidRPr="00007C0F">
              <w:rPr>
                <w:b/>
              </w:rPr>
              <w:t xml:space="preserve">TL </w:t>
            </w:r>
            <w:r w:rsidRPr="00774FFB">
              <w:rPr>
                <w:b/>
              </w:rPr>
              <w:t>(</w:t>
            </w:r>
            <w:r w:rsidR="0006134B">
              <w:rPr>
                <w:b/>
              </w:rPr>
              <w:t>Üç</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1F78220C" w:rsidR="00007C0F" w:rsidRDefault="00774FFB">
            <w:pPr>
              <w:jc w:val="both"/>
            </w:pPr>
            <w:r>
              <w:t>-</w:t>
            </w:r>
            <w:r w:rsidR="00007C0F" w:rsidRPr="00007C0F">
              <w:t>Yüklenici;</w:t>
            </w:r>
            <w:r w:rsidR="003B0A4A">
              <w:t xml:space="preserve"> </w:t>
            </w:r>
            <w:r w:rsidR="00007C0F" w:rsidRPr="00007C0F">
              <w:t>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6134B">
              <w:rPr>
                <w:b/>
              </w:rPr>
              <w:t>3.000</w:t>
            </w:r>
            <w:r w:rsidR="00007C0F" w:rsidRPr="00774FFB">
              <w:rPr>
                <w:b/>
              </w:rPr>
              <w:t>,00 TL (</w:t>
            </w:r>
            <w:r w:rsidR="0006134B">
              <w:rPr>
                <w:b/>
              </w:rPr>
              <w:t>Üçbin</w:t>
            </w:r>
            <w:r w:rsidR="00007C0F" w:rsidRPr="00774FFB">
              <w:rPr>
                <w:b/>
              </w:rPr>
              <w:t>Türk Lirası)</w:t>
            </w:r>
            <w:r w:rsidR="00007C0F" w:rsidRPr="00007C0F">
              <w:t xml:space="preserve"> ceza Yüklenicinin müteakip ilk hakedişinden kesilecektir. </w:t>
            </w:r>
            <w:r w:rsidR="001B1DF2" w:rsidRPr="00007C0F">
              <w:t>Kesilen cezalar iade edilmeyecektir.</w:t>
            </w:r>
          </w:p>
          <w:p w14:paraId="4233325A" w14:textId="5C78243D"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0006134B">
              <w:rPr>
                <w:b/>
                <w:color w:val="242424"/>
                <w:shd w:val="clear" w:color="auto" w:fill="FFFFFF"/>
              </w:rPr>
              <w:t>3</w:t>
            </w:r>
            <w:r w:rsidRPr="003B0A4A">
              <w:rPr>
                <w:b/>
                <w:color w:val="242424"/>
                <w:shd w:val="clear" w:color="auto" w:fill="FFFFFF"/>
              </w:rPr>
              <w:t>.000,00 TL (</w:t>
            </w:r>
            <w:r w:rsidR="0006134B">
              <w:rPr>
                <w:b/>
                <w:color w:val="242424"/>
                <w:shd w:val="clear" w:color="auto" w:fill="FFFFFF"/>
              </w:rPr>
              <w:t>Üç</w:t>
            </w:r>
            <w:r w:rsidRPr="003B0A4A">
              <w:rPr>
                <w:b/>
                <w:color w:val="242424"/>
                <w:shd w:val="clear" w:color="auto" w:fill="FFFFFF"/>
              </w:rPr>
              <w:t>bin TürkLirası)</w:t>
            </w:r>
            <w:r>
              <w:rPr>
                <w:color w:val="242424"/>
                <w:shd w:val="clear" w:color="auto" w:fill="FFFFFF"/>
              </w:rPr>
              <w:t xml:space="preserve"> para cezası yaptırımı uygulanacaktır.</w:t>
            </w:r>
          </w:p>
          <w:p w14:paraId="52DC1B77" w14:textId="038C7DFA" w:rsidR="001B1DF2" w:rsidRPr="004E3ADB"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 xml:space="preserve">şantiye </w:t>
            </w:r>
            <w:r w:rsidRPr="004E3ADB">
              <w:rPr>
                <w:b/>
              </w:rPr>
              <w:t>başına</w:t>
            </w:r>
            <w:r w:rsidRPr="004E3ADB">
              <w:t xml:space="preserve"> </w:t>
            </w:r>
            <w:r w:rsidR="00FB2882" w:rsidRPr="004E3ADB">
              <w:rPr>
                <w:b/>
              </w:rPr>
              <w:t>5</w:t>
            </w:r>
            <w:r w:rsidR="00DE7D76" w:rsidRPr="004E3ADB">
              <w:rPr>
                <w:b/>
              </w:rPr>
              <w:t>.000</w:t>
            </w:r>
            <w:r w:rsidRPr="004E3ADB">
              <w:rPr>
                <w:b/>
              </w:rPr>
              <w:t>,00 TL (</w:t>
            </w:r>
            <w:r w:rsidR="00FB2882" w:rsidRPr="004E3ADB">
              <w:rPr>
                <w:b/>
              </w:rPr>
              <w:t>Beş</w:t>
            </w:r>
            <w:r w:rsidR="001B1DF2" w:rsidRPr="004E3ADB">
              <w:rPr>
                <w:b/>
              </w:rPr>
              <w:t>B</w:t>
            </w:r>
            <w:r w:rsidR="00FB1BDF" w:rsidRPr="004E3ADB">
              <w:rPr>
                <w:b/>
              </w:rPr>
              <w:t>in</w:t>
            </w:r>
            <w:r w:rsidRPr="004E3ADB">
              <w:rPr>
                <w:b/>
              </w:rPr>
              <w:t xml:space="preserve"> Türk Lirası)</w:t>
            </w:r>
            <w:r w:rsidRPr="004E3ADB">
              <w:t xml:space="preserve">, tekerrür etmesi halinde her </w:t>
            </w:r>
            <w:r w:rsidR="00AD2C58" w:rsidRPr="004E3ADB">
              <w:t>tespit</w:t>
            </w:r>
            <w:r w:rsidRPr="004E3ADB">
              <w:t xml:space="preserve"> başına % 50 (elli) fazlası ile yüklenicinin müteakip ilk hakedişinden kesilecektir. </w:t>
            </w:r>
            <w:r w:rsidR="001B1DF2" w:rsidRPr="004E3ADB">
              <w:t>Kesilen cezalar iade edilmeyecektir.</w:t>
            </w:r>
          </w:p>
          <w:p w14:paraId="6BFF0E51" w14:textId="09E05C7A" w:rsidR="00007C0F" w:rsidRPr="004E3ADB" w:rsidRDefault="00774FFB" w:rsidP="00007C0F">
            <w:pPr>
              <w:jc w:val="both"/>
            </w:pPr>
            <w:r w:rsidRPr="004E3ADB">
              <w:t>-</w:t>
            </w:r>
            <w:r w:rsidR="00007C0F" w:rsidRPr="004E3ADB">
              <w:t xml:space="preserve">Malzeme onayı alınmadan sahaya indirilen malzeme bulunması halinde, Proje Müdürü (Kontrol Teşkilatı) tarafından malzemenin sahadan uzaklaştırılması için maksimum </w:t>
            </w:r>
            <w:r w:rsidR="00FB2882" w:rsidRPr="004E3ADB">
              <w:t xml:space="preserve">5 </w:t>
            </w:r>
            <w:r w:rsidR="00007C0F" w:rsidRPr="004E3ADB">
              <w:t xml:space="preserve">gün süre verilecek olup uzaklaştırılmaması halinde her şantiye için ayrı ayrı </w:t>
            </w:r>
            <w:r w:rsidR="00007C0F" w:rsidRPr="004E3ADB">
              <w:rPr>
                <w:b/>
              </w:rPr>
              <w:t xml:space="preserve">her takvim günü için  </w:t>
            </w:r>
            <w:r w:rsidR="00FB2882" w:rsidRPr="004E3ADB">
              <w:rPr>
                <w:b/>
              </w:rPr>
              <w:t>5</w:t>
            </w:r>
            <w:r w:rsidR="00303305" w:rsidRPr="004E3ADB">
              <w:rPr>
                <w:b/>
              </w:rPr>
              <w:t>.0</w:t>
            </w:r>
            <w:r w:rsidR="00FB1BDF" w:rsidRPr="004E3ADB">
              <w:rPr>
                <w:b/>
              </w:rPr>
              <w:t>00,00</w:t>
            </w:r>
            <w:r w:rsidRPr="004E3ADB">
              <w:rPr>
                <w:b/>
              </w:rPr>
              <w:t xml:space="preserve"> </w:t>
            </w:r>
            <w:r w:rsidR="00007C0F" w:rsidRPr="004E3ADB">
              <w:rPr>
                <w:b/>
              </w:rPr>
              <w:t>TL</w:t>
            </w:r>
            <w:r w:rsidR="00007C0F" w:rsidRPr="004E3ADB">
              <w:t xml:space="preserve"> </w:t>
            </w:r>
            <w:r w:rsidRPr="004E3ADB">
              <w:rPr>
                <w:b/>
              </w:rPr>
              <w:t>(</w:t>
            </w:r>
            <w:r w:rsidR="00FB2882" w:rsidRPr="004E3ADB">
              <w:rPr>
                <w:b/>
              </w:rPr>
              <w:t>Beş</w:t>
            </w:r>
            <w:r w:rsidRPr="004E3ADB">
              <w:rPr>
                <w:b/>
              </w:rPr>
              <w:t>Bin</w:t>
            </w:r>
            <w:r w:rsidRPr="004E3ADB">
              <w:t xml:space="preserve"> </w:t>
            </w:r>
            <w:r w:rsidRPr="004E3ADB">
              <w:rPr>
                <w:b/>
              </w:rPr>
              <w:t>Türk Lirası)</w:t>
            </w:r>
            <w:r w:rsidRPr="004E3ADB">
              <w:t xml:space="preserve"> </w:t>
            </w:r>
            <w:r w:rsidR="00007C0F" w:rsidRPr="004E3ADB">
              <w:t xml:space="preserve">ceza olarak uygulanacaktır. Kesilen cezalar iade edilmeyecektir. </w:t>
            </w:r>
          </w:p>
          <w:p w14:paraId="47D28B65" w14:textId="7F485C67" w:rsidR="00EA2603" w:rsidRPr="00687AAB" w:rsidRDefault="00E82D34" w:rsidP="00EA2603">
            <w:pPr>
              <w:jc w:val="both"/>
            </w:pPr>
            <w:r w:rsidRPr="004E3ADB">
              <w:t xml:space="preserve">-Yüklenici </w:t>
            </w:r>
            <w:r w:rsidR="00FB2882" w:rsidRPr="004E3ADB">
              <w:t xml:space="preserve"> ruhsat tarihinden</w:t>
            </w:r>
            <w:r w:rsidRPr="004E3ADB">
              <w:t xml:space="preserve"> itibaren en geç 10 (on) gün içinde inşaat sahasının İdare veya İdarece yetkilendirilen Kontrol Danışman</w:t>
            </w:r>
            <w:r w:rsidR="00EA2603" w:rsidRPr="004E3ADB">
              <w:t>ı</w:t>
            </w:r>
            <w:r w:rsidRPr="004E3ADB">
              <w:t xml:space="preserve"> tarafından gösterilecek yerlerine, özellikleri ve uygulama şartları İhale Paketine İlişkin Genel Şartlar’da</w:t>
            </w:r>
            <w:r>
              <w:t xml:space="preserve">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lastRenderedPageBreak/>
              <w:t>Yüklenicin</w:t>
            </w:r>
            <w:r w:rsidR="00EA2603" w:rsidRPr="00687AAB">
              <w:t>in ilk hakedişinden keser, 30 (otuz) günden fazlası için anılan ceza tatbik edilemez.</w:t>
            </w:r>
          </w:p>
          <w:p w14:paraId="59249849" w14:textId="6426826D"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06134B">
              <w:rPr>
                <w:b/>
              </w:rPr>
              <w:t>3.000</w:t>
            </w:r>
            <w:r>
              <w:rPr>
                <w:b/>
              </w:rPr>
              <w:t xml:space="preserve">,00 </w:t>
            </w:r>
            <w:r w:rsidR="00007C0F" w:rsidRPr="00774FFB">
              <w:rPr>
                <w:b/>
              </w:rPr>
              <w:t>TL</w:t>
            </w:r>
            <w:r w:rsidR="00007C0F" w:rsidRPr="00007C0F">
              <w:t xml:space="preserve"> </w:t>
            </w:r>
            <w:r w:rsidRPr="00774FFB">
              <w:rPr>
                <w:b/>
              </w:rPr>
              <w:t>(</w:t>
            </w:r>
            <w:r w:rsidR="0006134B">
              <w:rPr>
                <w:b/>
              </w:rPr>
              <w:t>Üç</w:t>
            </w:r>
            <w:r w:rsidRPr="00774FFB">
              <w:rPr>
                <w:b/>
              </w:rPr>
              <w:t>bin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3A4EE4">
        <w:tc>
          <w:tcPr>
            <w:tcW w:w="900" w:type="dxa"/>
          </w:tcPr>
          <w:p w14:paraId="0200736B" w14:textId="77777777" w:rsidR="00007C0F" w:rsidRPr="00007C0F" w:rsidRDefault="00007C0F">
            <w:pPr>
              <w:jc w:val="both"/>
            </w:pPr>
            <w:r w:rsidRPr="00007C0F">
              <w:lastRenderedPageBreak/>
              <w:t>13.1</w:t>
            </w:r>
          </w:p>
        </w:tc>
        <w:tc>
          <w:tcPr>
            <w:tcW w:w="8307"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34667EA4" w:rsidR="00007C0F" w:rsidRPr="00007C0F" w:rsidRDefault="00007C0F" w:rsidP="00D43963">
            <w:pPr>
              <w:numPr>
                <w:ilvl w:val="0"/>
                <w:numId w:val="21"/>
              </w:numPr>
              <w:jc w:val="both"/>
              <w:rPr>
                <w:b/>
                <w:bCs/>
              </w:rPr>
            </w:pPr>
            <w:r w:rsidRPr="00007C0F">
              <w:t>Kişisel yaralanma veya ölüm sigortası için asgari tutar Yüklenicinin çalışanları ve diğer kişiler için beher vaka başına Yüz bin (</w:t>
            </w:r>
            <w:r w:rsidR="0006134B">
              <w:t>5</w:t>
            </w:r>
            <w:r w:rsidRPr="00007C0F">
              <w:t xml:space="preserve">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3A4EE4">
        <w:tc>
          <w:tcPr>
            <w:tcW w:w="900" w:type="dxa"/>
          </w:tcPr>
          <w:p w14:paraId="40177D46" w14:textId="77777777" w:rsidR="00007C0F" w:rsidRPr="00007C0F" w:rsidRDefault="00007C0F">
            <w:pPr>
              <w:jc w:val="both"/>
            </w:pPr>
            <w:r w:rsidRPr="00007C0F">
              <w:t>13.4</w:t>
            </w:r>
          </w:p>
        </w:tc>
        <w:tc>
          <w:tcPr>
            <w:tcW w:w="8307"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3A4EE4">
        <w:tc>
          <w:tcPr>
            <w:tcW w:w="900" w:type="dxa"/>
          </w:tcPr>
          <w:p w14:paraId="591EB85B" w14:textId="77777777" w:rsidR="00007C0F" w:rsidRPr="00007C0F" w:rsidRDefault="00007C0F">
            <w:pPr>
              <w:jc w:val="both"/>
            </w:pPr>
            <w:r w:rsidRPr="00007C0F">
              <w:t>13.6</w:t>
            </w:r>
          </w:p>
        </w:tc>
        <w:tc>
          <w:tcPr>
            <w:tcW w:w="8307"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w:t>
            </w:r>
            <w:r w:rsidRPr="00007C0F">
              <w:lastRenderedPageBreak/>
              <w:t xml:space="preserve">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3A4EE4">
        <w:tc>
          <w:tcPr>
            <w:tcW w:w="900" w:type="dxa"/>
          </w:tcPr>
          <w:p w14:paraId="77496296" w14:textId="77777777" w:rsidR="00007C0F" w:rsidRPr="00007C0F" w:rsidRDefault="00007C0F">
            <w:pPr>
              <w:jc w:val="both"/>
            </w:pPr>
            <w:r w:rsidRPr="00007C0F">
              <w:lastRenderedPageBreak/>
              <w:t>14.1</w:t>
            </w:r>
          </w:p>
        </w:tc>
        <w:tc>
          <w:tcPr>
            <w:tcW w:w="8307"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3A4EE4">
        <w:tc>
          <w:tcPr>
            <w:tcW w:w="900" w:type="dxa"/>
          </w:tcPr>
          <w:p w14:paraId="50A34217" w14:textId="77777777" w:rsidR="00007C0F" w:rsidRPr="00007C0F" w:rsidRDefault="00007C0F">
            <w:pPr>
              <w:jc w:val="both"/>
            </w:pPr>
            <w:r w:rsidRPr="00007C0F">
              <w:t>17.1</w:t>
            </w:r>
          </w:p>
        </w:tc>
        <w:tc>
          <w:tcPr>
            <w:tcW w:w="8307" w:type="dxa"/>
            <w:shd w:val="clear" w:color="auto" w:fill="auto"/>
          </w:tcPr>
          <w:p w14:paraId="222B581B" w14:textId="587C14DE" w:rsidR="00007C0F" w:rsidRPr="00007C0F" w:rsidRDefault="00007C0F">
            <w:pPr>
              <w:jc w:val="both"/>
            </w:pPr>
            <w:r w:rsidRPr="00007C0F">
              <w:t xml:space="preserve"> İşlerin tamamı için Hedeflenen Tamamlama Tarihi, yeniden inşaa edilecek okullar için işe başlama talimatı tarihinden itibaren tüm </w:t>
            </w:r>
            <w:r w:rsidRPr="00967D24">
              <w:t xml:space="preserve">işler dahil </w:t>
            </w:r>
            <w:r w:rsidRPr="00967D24">
              <w:rPr>
                <w:b/>
              </w:rPr>
              <w:t>(</w:t>
            </w:r>
            <w:r w:rsidR="0006134B">
              <w:rPr>
                <w:b/>
              </w:rPr>
              <w:t>Yüzseksen</w:t>
            </w:r>
            <w:r w:rsidRPr="00967D24">
              <w:rPr>
                <w:b/>
              </w:rPr>
              <w:t>) (</w:t>
            </w:r>
            <w:r w:rsidR="0006134B">
              <w:rPr>
                <w:b/>
              </w:rPr>
              <w:t>18</w:t>
            </w:r>
            <w:r w:rsidR="00530A95" w:rsidRPr="00967D24">
              <w:rPr>
                <w:b/>
              </w:rPr>
              <w:t>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3A4EE4">
        <w:tc>
          <w:tcPr>
            <w:tcW w:w="900" w:type="dxa"/>
          </w:tcPr>
          <w:p w14:paraId="17518B0A" w14:textId="77777777" w:rsidR="00007C0F" w:rsidRPr="00007C0F" w:rsidRDefault="00007C0F">
            <w:pPr>
              <w:jc w:val="both"/>
            </w:pPr>
            <w:r w:rsidRPr="00007C0F">
              <w:t>19</w:t>
            </w:r>
          </w:p>
        </w:tc>
        <w:tc>
          <w:tcPr>
            <w:tcW w:w="8307"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w:t>
            </w:r>
            <w:r w:rsidRPr="00007C0F">
              <w:lastRenderedPageBreak/>
              <w:t xml:space="preserve">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3A4EE4">
        <w:trPr>
          <w:trHeight w:val="539"/>
        </w:trPr>
        <w:tc>
          <w:tcPr>
            <w:tcW w:w="900" w:type="dxa"/>
          </w:tcPr>
          <w:p w14:paraId="76EC678D" w14:textId="77777777" w:rsidR="00007C0F" w:rsidRPr="00007C0F" w:rsidRDefault="00007C0F">
            <w:pPr>
              <w:jc w:val="both"/>
            </w:pPr>
            <w:r w:rsidRPr="00007C0F">
              <w:lastRenderedPageBreak/>
              <w:t>21.1</w:t>
            </w:r>
          </w:p>
        </w:tc>
        <w:tc>
          <w:tcPr>
            <w:tcW w:w="8307"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3A4EE4">
        <w:trPr>
          <w:trHeight w:val="539"/>
        </w:trPr>
        <w:tc>
          <w:tcPr>
            <w:tcW w:w="900" w:type="dxa"/>
          </w:tcPr>
          <w:p w14:paraId="69C71C76" w14:textId="77777777" w:rsidR="00007C0F" w:rsidRPr="00007C0F" w:rsidRDefault="00007C0F">
            <w:pPr>
              <w:jc w:val="both"/>
            </w:pPr>
            <w:r w:rsidRPr="00007C0F">
              <w:t>23.3</w:t>
            </w:r>
          </w:p>
        </w:tc>
        <w:tc>
          <w:tcPr>
            <w:tcW w:w="8307"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3A4EE4">
        <w:trPr>
          <w:trHeight w:val="539"/>
        </w:trPr>
        <w:tc>
          <w:tcPr>
            <w:tcW w:w="900" w:type="dxa"/>
          </w:tcPr>
          <w:p w14:paraId="3B19E8D1" w14:textId="77777777" w:rsidR="00007C0F" w:rsidRPr="00007C0F" w:rsidRDefault="00007C0F">
            <w:pPr>
              <w:jc w:val="both"/>
            </w:pPr>
            <w:r w:rsidRPr="00007C0F">
              <w:t>24</w:t>
            </w:r>
          </w:p>
        </w:tc>
        <w:tc>
          <w:tcPr>
            <w:tcW w:w="8307"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3A4EE4">
        <w:tc>
          <w:tcPr>
            <w:tcW w:w="900" w:type="dxa"/>
          </w:tcPr>
          <w:p w14:paraId="205A836E" w14:textId="77777777" w:rsidR="00007C0F" w:rsidRPr="00007C0F" w:rsidRDefault="00007C0F">
            <w:pPr>
              <w:jc w:val="both"/>
            </w:pPr>
            <w:r w:rsidRPr="00007C0F">
              <w:t>25.2</w:t>
            </w:r>
          </w:p>
        </w:tc>
        <w:tc>
          <w:tcPr>
            <w:tcW w:w="8307"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3A4EE4">
        <w:tc>
          <w:tcPr>
            <w:tcW w:w="900" w:type="dxa"/>
          </w:tcPr>
          <w:p w14:paraId="79865414" w14:textId="77777777" w:rsidR="00007C0F" w:rsidRPr="00007C0F" w:rsidRDefault="00007C0F">
            <w:pPr>
              <w:jc w:val="both"/>
            </w:pPr>
            <w:r w:rsidRPr="00007C0F">
              <w:t>25.3</w:t>
            </w:r>
          </w:p>
        </w:tc>
        <w:tc>
          <w:tcPr>
            <w:tcW w:w="8307"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3A4EE4">
        <w:tc>
          <w:tcPr>
            <w:tcW w:w="900" w:type="dxa"/>
          </w:tcPr>
          <w:p w14:paraId="1BBEC740" w14:textId="77777777" w:rsidR="00007C0F" w:rsidRPr="00007C0F" w:rsidRDefault="00007C0F">
            <w:pPr>
              <w:jc w:val="both"/>
            </w:pPr>
            <w:r w:rsidRPr="00007C0F">
              <w:t>26.1</w:t>
            </w:r>
          </w:p>
        </w:tc>
        <w:tc>
          <w:tcPr>
            <w:tcW w:w="8307"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3A4EE4">
        <w:tc>
          <w:tcPr>
            <w:tcW w:w="900" w:type="dxa"/>
          </w:tcPr>
          <w:p w14:paraId="2A7C3F4D" w14:textId="77777777" w:rsidR="00007C0F" w:rsidRPr="00007C0F" w:rsidRDefault="00007C0F">
            <w:pPr>
              <w:jc w:val="both"/>
            </w:pPr>
            <w:r w:rsidRPr="00007C0F">
              <w:t>27.1</w:t>
            </w:r>
          </w:p>
        </w:tc>
        <w:tc>
          <w:tcPr>
            <w:tcW w:w="8307"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w:t>
            </w:r>
            <w:r w:rsidRPr="00007C0F">
              <w:lastRenderedPageBreak/>
              <w:t xml:space="preserve">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3A4EE4">
        <w:tc>
          <w:tcPr>
            <w:tcW w:w="900" w:type="dxa"/>
          </w:tcPr>
          <w:p w14:paraId="46E7ED23" w14:textId="77777777" w:rsidR="00007C0F" w:rsidRPr="00007C0F" w:rsidRDefault="00007C0F">
            <w:pPr>
              <w:jc w:val="both"/>
            </w:pPr>
            <w:r w:rsidRPr="00007C0F">
              <w:lastRenderedPageBreak/>
              <w:t>27.3</w:t>
            </w:r>
          </w:p>
        </w:tc>
        <w:tc>
          <w:tcPr>
            <w:tcW w:w="8307"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3A4EE4">
        <w:tc>
          <w:tcPr>
            <w:tcW w:w="900" w:type="dxa"/>
          </w:tcPr>
          <w:p w14:paraId="291229A2" w14:textId="77777777" w:rsidR="00007C0F" w:rsidRPr="00007C0F" w:rsidRDefault="00007C0F">
            <w:pPr>
              <w:jc w:val="both"/>
            </w:pPr>
            <w:r w:rsidRPr="00007C0F">
              <w:t>28.1</w:t>
            </w:r>
          </w:p>
        </w:tc>
        <w:tc>
          <w:tcPr>
            <w:tcW w:w="8307"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3A4EE4">
        <w:tc>
          <w:tcPr>
            <w:tcW w:w="900" w:type="dxa"/>
          </w:tcPr>
          <w:p w14:paraId="6C4AEC1D" w14:textId="77777777" w:rsidR="00007C0F" w:rsidRPr="00007C0F" w:rsidRDefault="00007C0F">
            <w:pPr>
              <w:jc w:val="both"/>
            </w:pPr>
            <w:r w:rsidRPr="00007C0F">
              <w:t xml:space="preserve">28.2 </w:t>
            </w:r>
          </w:p>
        </w:tc>
        <w:tc>
          <w:tcPr>
            <w:tcW w:w="8307"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3A4EE4">
        <w:tc>
          <w:tcPr>
            <w:tcW w:w="900" w:type="dxa"/>
          </w:tcPr>
          <w:p w14:paraId="144A8441" w14:textId="77777777" w:rsidR="00007C0F" w:rsidRPr="00007C0F" w:rsidRDefault="00007C0F">
            <w:pPr>
              <w:jc w:val="both"/>
            </w:pPr>
            <w:r w:rsidRPr="00007C0F">
              <w:t>29.1</w:t>
            </w:r>
          </w:p>
        </w:tc>
        <w:tc>
          <w:tcPr>
            <w:tcW w:w="8307"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3A4EE4">
        <w:tc>
          <w:tcPr>
            <w:tcW w:w="900" w:type="dxa"/>
          </w:tcPr>
          <w:p w14:paraId="5246F1C6" w14:textId="77777777" w:rsidR="00007C0F" w:rsidRPr="00007C0F" w:rsidRDefault="00007C0F">
            <w:pPr>
              <w:jc w:val="both"/>
            </w:pPr>
            <w:r w:rsidRPr="00007C0F">
              <w:t>29.2</w:t>
            </w:r>
          </w:p>
        </w:tc>
        <w:tc>
          <w:tcPr>
            <w:tcW w:w="8307"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3A4EE4">
        <w:tc>
          <w:tcPr>
            <w:tcW w:w="900" w:type="dxa"/>
          </w:tcPr>
          <w:p w14:paraId="698411A1" w14:textId="77777777" w:rsidR="00007C0F" w:rsidRPr="00007C0F" w:rsidRDefault="00007C0F">
            <w:pPr>
              <w:jc w:val="both"/>
            </w:pPr>
            <w:r w:rsidRPr="00007C0F">
              <w:t>32.2</w:t>
            </w:r>
          </w:p>
        </w:tc>
        <w:tc>
          <w:tcPr>
            <w:tcW w:w="8307"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3A4EE4">
        <w:tc>
          <w:tcPr>
            <w:tcW w:w="900" w:type="dxa"/>
          </w:tcPr>
          <w:p w14:paraId="7EE1616F" w14:textId="77777777" w:rsidR="00007C0F" w:rsidRPr="00007C0F" w:rsidRDefault="00007C0F">
            <w:pPr>
              <w:jc w:val="both"/>
            </w:pPr>
            <w:r w:rsidRPr="00007C0F">
              <w:t>34.1</w:t>
            </w:r>
          </w:p>
        </w:tc>
        <w:tc>
          <w:tcPr>
            <w:tcW w:w="8307"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3A4EE4">
        <w:tc>
          <w:tcPr>
            <w:tcW w:w="900" w:type="dxa"/>
          </w:tcPr>
          <w:p w14:paraId="4DD09152" w14:textId="77777777" w:rsidR="00007C0F" w:rsidRPr="00007C0F" w:rsidRDefault="00007C0F">
            <w:pPr>
              <w:jc w:val="both"/>
            </w:pPr>
            <w:r w:rsidRPr="00007C0F">
              <w:t>35</w:t>
            </w:r>
          </w:p>
        </w:tc>
        <w:tc>
          <w:tcPr>
            <w:tcW w:w="8307" w:type="dxa"/>
          </w:tcPr>
          <w:p w14:paraId="5563D14D" w14:textId="77777777" w:rsidR="00007C0F" w:rsidRPr="00007C0F" w:rsidRDefault="00007C0F" w:rsidP="00007C0F">
            <w:pPr>
              <w:jc w:val="both"/>
            </w:pPr>
            <w:r w:rsidRPr="00007C0F">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w:t>
            </w:r>
            <w:r w:rsidRPr="00007C0F">
              <w:lastRenderedPageBreak/>
              <w:t>sırasıyla Yüklenicinin takip eden ilk hakedişinden, nakit teminat kesintisinden ve kesin teminatı bozdurulmak suretiyle tahsil edilecektir</w:t>
            </w:r>
          </w:p>
        </w:tc>
      </w:tr>
      <w:tr w:rsidR="00BD513A" w:rsidRPr="00007C0F" w14:paraId="4E8D83FF" w14:textId="77777777" w:rsidTr="003A4EE4">
        <w:tc>
          <w:tcPr>
            <w:tcW w:w="900" w:type="dxa"/>
          </w:tcPr>
          <w:p w14:paraId="3FD2F14D" w14:textId="77777777" w:rsidR="00007C0F" w:rsidRPr="00007C0F" w:rsidRDefault="00007C0F">
            <w:pPr>
              <w:jc w:val="both"/>
            </w:pPr>
            <w:r w:rsidRPr="00007C0F">
              <w:lastRenderedPageBreak/>
              <w:t>36.1</w:t>
            </w:r>
          </w:p>
        </w:tc>
        <w:tc>
          <w:tcPr>
            <w:tcW w:w="8307"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3A4EE4">
        <w:tc>
          <w:tcPr>
            <w:tcW w:w="900" w:type="dxa"/>
          </w:tcPr>
          <w:p w14:paraId="260D99C4" w14:textId="77777777" w:rsidR="00007C0F" w:rsidRPr="00007C0F" w:rsidRDefault="00007C0F">
            <w:pPr>
              <w:jc w:val="both"/>
            </w:pPr>
            <w:r w:rsidRPr="00007C0F">
              <w:t>36.2</w:t>
            </w:r>
          </w:p>
        </w:tc>
        <w:tc>
          <w:tcPr>
            <w:tcW w:w="8307"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3A4EE4">
        <w:tc>
          <w:tcPr>
            <w:tcW w:w="900" w:type="dxa"/>
          </w:tcPr>
          <w:p w14:paraId="0F27EA85" w14:textId="77777777" w:rsidR="00007C0F" w:rsidRPr="00007C0F" w:rsidRDefault="00007C0F">
            <w:pPr>
              <w:jc w:val="both"/>
            </w:pPr>
            <w:r w:rsidRPr="00007C0F">
              <w:t>36.3</w:t>
            </w:r>
          </w:p>
        </w:tc>
        <w:tc>
          <w:tcPr>
            <w:tcW w:w="8307" w:type="dxa"/>
          </w:tcPr>
          <w:p w14:paraId="095C98DB" w14:textId="5472F542" w:rsidR="00007C0F" w:rsidRPr="00007C0F" w:rsidRDefault="00AD2C58" w:rsidP="003A4EE4">
            <w:pPr>
              <w:jc w:val="both"/>
            </w:pPr>
            <w:r w:rsidRPr="00007C0F">
              <w:t>Yüklenici tarafından</w:t>
            </w:r>
            <w:r w:rsidR="00007C0F" w:rsidRPr="00007C0F">
              <w:t xml:space="preserve"> gerçekleştirilecek olan yapım, tesis, test etme, muayene gibi işlemler Sözleşme dosyasında verilen proje, röl</w:t>
            </w:r>
            <w:r w:rsidR="003A4EE4">
              <w:t>ö</w:t>
            </w:r>
            <w:r w:rsidR="00007C0F" w:rsidRPr="00007C0F">
              <w:t xml:space="preserve">ve, detay, vaziyet planı, mahal listesi ve teknik şartnameye uygun olarak yapılacaktır.  </w:t>
            </w:r>
          </w:p>
        </w:tc>
      </w:tr>
      <w:tr w:rsidR="00BD513A" w:rsidRPr="00007C0F" w14:paraId="2510839A" w14:textId="77777777" w:rsidTr="003A4EE4">
        <w:tc>
          <w:tcPr>
            <w:tcW w:w="900" w:type="dxa"/>
          </w:tcPr>
          <w:p w14:paraId="5BCAA239" w14:textId="77777777" w:rsidR="00007C0F" w:rsidRPr="00007C0F" w:rsidRDefault="00007C0F">
            <w:pPr>
              <w:jc w:val="both"/>
            </w:pPr>
            <w:r w:rsidRPr="00007C0F">
              <w:t>36.4</w:t>
            </w:r>
          </w:p>
        </w:tc>
        <w:tc>
          <w:tcPr>
            <w:tcW w:w="8307" w:type="dxa"/>
          </w:tcPr>
          <w:p w14:paraId="07BE48F7" w14:textId="4E0A0248" w:rsidR="00007C0F" w:rsidRPr="00007C0F" w:rsidRDefault="00007C0F">
            <w:pPr>
              <w:jc w:val="both"/>
            </w:pPr>
            <w:r w:rsidRPr="00007C0F">
              <w:t>Sözleşme dosyasında verilen proje, röl</w:t>
            </w:r>
            <w:r w:rsidR="003A4EE4">
              <w:t>ö</w:t>
            </w:r>
            <w:r w:rsidRPr="00007C0F">
              <w:t>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3A4EE4">
        <w:tc>
          <w:tcPr>
            <w:tcW w:w="900" w:type="dxa"/>
          </w:tcPr>
          <w:p w14:paraId="05956086" w14:textId="77777777" w:rsidR="00007C0F" w:rsidRPr="00007C0F" w:rsidRDefault="00007C0F">
            <w:pPr>
              <w:jc w:val="both"/>
            </w:pPr>
            <w:r w:rsidRPr="00007C0F">
              <w:t>37.1</w:t>
            </w:r>
          </w:p>
        </w:tc>
        <w:tc>
          <w:tcPr>
            <w:tcW w:w="8307"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3A4EE4">
        <w:tc>
          <w:tcPr>
            <w:tcW w:w="900" w:type="dxa"/>
          </w:tcPr>
          <w:p w14:paraId="255B6734" w14:textId="77777777" w:rsidR="00007C0F" w:rsidRPr="00007C0F" w:rsidRDefault="00007C0F">
            <w:pPr>
              <w:jc w:val="both"/>
            </w:pPr>
            <w:r w:rsidRPr="00007C0F">
              <w:t>37.2</w:t>
            </w:r>
          </w:p>
        </w:tc>
        <w:tc>
          <w:tcPr>
            <w:tcW w:w="8307"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3A4EE4">
        <w:tc>
          <w:tcPr>
            <w:tcW w:w="900" w:type="dxa"/>
          </w:tcPr>
          <w:p w14:paraId="0A5B68B0" w14:textId="77777777" w:rsidR="00007C0F" w:rsidRPr="00007C0F" w:rsidRDefault="00007C0F">
            <w:pPr>
              <w:jc w:val="both"/>
            </w:pPr>
            <w:r w:rsidRPr="00007C0F">
              <w:t>37.3</w:t>
            </w:r>
          </w:p>
        </w:tc>
        <w:tc>
          <w:tcPr>
            <w:tcW w:w="8307"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3A4EE4">
        <w:tc>
          <w:tcPr>
            <w:tcW w:w="900" w:type="dxa"/>
          </w:tcPr>
          <w:p w14:paraId="12D09375" w14:textId="77777777" w:rsidR="00007C0F" w:rsidRPr="00007C0F" w:rsidRDefault="00007C0F">
            <w:pPr>
              <w:jc w:val="both"/>
            </w:pPr>
            <w:r w:rsidRPr="00007C0F">
              <w:t>37.4</w:t>
            </w:r>
          </w:p>
        </w:tc>
        <w:tc>
          <w:tcPr>
            <w:tcW w:w="8307"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3A4EE4">
        <w:tc>
          <w:tcPr>
            <w:tcW w:w="900" w:type="dxa"/>
          </w:tcPr>
          <w:p w14:paraId="278B069E" w14:textId="77777777" w:rsidR="00007C0F" w:rsidRPr="00007C0F" w:rsidRDefault="00007C0F">
            <w:pPr>
              <w:jc w:val="both"/>
            </w:pPr>
            <w:r w:rsidRPr="00007C0F">
              <w:t>37.5</w:t>
            </w:r>
          </w:p>
        </w:tc>
        <w:tc>
          <w:tcPr>
            <w:tcW w:w="8307"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3A4EE4">
        <w:tc>
          <w:tcPr>
            <w:tcW w:w="900" w:type="dxa"/>
          </w:tcPr>
          <w:p w14:paraId="4B4FBE52" w14:textId="77777777" w:rsidR="00007C0F" w:rsidRPr="00007C0F" w:rsidRDefault="00007C0F">
            <w:pPr>
              <w:jc w:val="both"/>
            </w:pPr>
            <w:r w:rsidRPr="00007C0F">
              <w:t>38.1</w:t>
            </w:r>
          </w:p>
        </w:tc>
        <w:tc>
          <w:tcPr>
            <w:tcW w:w="8307"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3A4EE4">
        <w:tc>
          <w:tcPr>
            <w:tcW w:w="900" w:type="dxa"/>
          </w:tcPr>
          <w:p w14:paraId="1B997922" w14:textId="77777777" w:rsidR="00007C0F" w:rsidRPr="00007C0F" w:rsidRDefault="00007C0F">
            <w:pPr>
              <w:jc w:val="both"/>
            </w:pPr>
            <w:r w:rsidRPr="00007C0F">
              <w:t>39.2</w:t>
            </w:r>
          </w:p>
        </w:tc>
        <w:tc>
          <w:tcPr>
            <w:tcW w:w="8307"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3A4EE4">
        <w:tc>
          <w:tcPr>
            <w:tcW w:w="900" w:type="dxa"/>
          </w:tcPr>
          <w:p w14:paraId="1BDA67D6" w14:textId="77777777" w:rsidR="00007C0F" w:rsidRPr="00007C0F" w:rsidRDefault="00007C0F">
            <w:pPr>
              <w:jc w:val="both"/>
            </w:pPr>
            <w:r w:rsidRPr="00007C0F">
              <w:t>39.3</w:t>
            </w:r>
          </w:p>
        </w:tc>
        <w:tc>
          <w:tcPr>
            <w:tcW w:w="8307"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lastRenderedPageBreak/>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3A4EE4">
        <w:tc>
          <w:tcPr>
            <w:tcW w:w="900" w:type="dxa"/>
          </w:tcPr>
          <w:p w14:paraId="54D172BF" w14:textId="77777777" w:rsidR="00007C0F" w:rsidRPr="00007C0F" w:rsidRDefault="00007C0F">
            <w:pPr>
              <w:jc w:val="both"/>
            </w:pPr>
            <w:r w:rsidRPr="00007C0F">
              <w:lastRenderedPageBreak/>
              <w:t>40.1</w:t>
            </w:r>
          </w:p>
        </w:tc>
        <w:tc>
          <w:tcPr>
            <w:tcW w:w="8307"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3A4EE4">
        <w:tc>
          <w:tcPr>
            <w:tcW w:w="900" w:type="dxa"/>
          </w:tcPr>
          <w:p w14:paraId="481F3DB6" w14:textId="77777777" w:rsidR="00007C0F" w:rsidRPr="00007C0F" w:rsidRDefault="00007C0F">
            <w:pPr>
              <w:jc w:val="both"/>
            </w:pPr>
            <w:r w:rsidRPr="00007C0F">
              <w:t>40.4.</w:t>
            </w:r>
          </w:p>
        </w:tc>
        <w:tc>
          <w:tcPr>
            <w:tcW w:w="8307"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3A4EE4">
        <w:tc>
          <w:tcPr>
            <w:tcW w:w="900" w:type="dxa"/>
          </w:tcPr>
          <w:p w14:paraId="7CCD7D63" w14:textId="77777777" w:rsidR="00007C0F" w:rsidRPr="00007C0F" w:rsidRDefault="00007C0F">
            <w:pPr>
              <w:jc w:val="both"/>
            </w:pPr>
            <w:r w:rsidRPr="00007C0F">
              <w:t>41.1</w:t>
            </w:r>
          </w:p>
        </w:tc>
        <w:tc>
          <w:tcPr>
            <w:tcW w:w="8307"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3A4EE4">
        <w:tc>
          <w:tcPr>
            <w:tcW w:w="900" w:type="dxa"/>
          </w:tcPr>
          <w:p w14:paraId="4B4F6911" w14:textId="77777777" w:rsidR="00007C0F" w:rsidRPr="00007C0F" w:rsidRDefault="00007C0F">
            <w:pPr>
              <w:jc w:val="both"/>
            </w:pPr>
            <w:r w:rsidRPr="00007C0F">
              <w:t>41.4</w:t>
            </w:r>
          </w:p>
        </w:tc>
        <w:tc>
          <w:tcPr>
            <w:tcW w:w="8307"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3A4EE4">
        <w:tc>
          <w:tcPr>
            <w:tcW w:w="900" w:type="dxa"/>
          </w:tcPr>
          <w:p w14:paraId="025590E2" w14:textId="77777777" w:rsidR="00007C0F" w:rsidRPr="00007C0F" w:rsidRDefault="00007C0F">
            <w:pPr>
              <w:jc w:val="both"/>
            </w:pPr>
            <w:r w:rsidRPr="00007C0F">
              <w:t>42.1a</w:t>
            </w:r>
          </w:p>
        </w:tc>
        <w:tc>
          <w:tcPr>
            <w:tcW w:w="8307"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3A4EE4">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83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5BB14262" w14:textId="77777777" w:rsidR="0006134B" w:rsidRPr="0006134B" w:rsidRDefault="0006134B" w:rsidP="0006134B">
            <w:pPr>
              <w:jc w:val="both"/>
              <w:rPr>
                <w:b/>
                <w:bCs/>
                <w:u w:val="single"/>
              </w:rPr>
            </w:pPr>
            <w:r w:rsidRPr="0006134B">
              <w:rPr>
                <w:b/>
                <w:bCs/>
                <w:u w:val="single"/>
              </w:rPr>
              <w:t>İşveren/İdare 16.05.2022 tarihli ve KDV.IPA.CERT.2022/406 sayılı Katma Değer Vergisi İstisna sertifikası uyarınca KDV’den muaftır.</w:t>
            </w:r>
          </w:p>
          <w:p w14:paraId="26C4EF70" w14:textId="0B83B4C3" w:rsidR="00007C0F" w:rsidRPr="00007C0F" w:rsidRDefault="00007C0F" w:rsidP="00A10CD1">
            <w:pPr>
              <w:jc w:val="both"/>
              <w:rPr>
                <w:bCs/>
                <w:u w:val="single"/>
              </w:rPr>
            </w:pPr>
            <w:r w:rsidRPr="00007C0F">
              <w:rPr>
                <w:bCs/>
                <w:u w:val="single"/>
              </w:rPr>
              <w:t>.</w:t>
            </w:r>
          </w:p>
          <w:p w14:paraId="6C2268A3" w14:textId="56BA54A9" w:rsidR="00007C0F" w:rsidRPr="00007C0F" w:rsidRDefault="00007C0F" w:rsidP="00A10CD1">
            <w:pPr>
              <w:jc w:val="both"/>
              <w:rPr>
                <w:bCs/>
                <w:u w:val="single"/>
              </w:rPr>
            </w:pPr>
            <w:r w:rsidRPr="00007C0F">
              <w:rPr>
                <w:bCs/>
                <w:u w:val="single"/>
              </w:rPr>
              <w:lastRenderedPageBreak/>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r w:rsidR="0006134B" w:rsidRPr="0006134B">
              <w:rPr>
                <w:bCs/>
                <w:u w:val="single"/>
              </w:rPr>
              <w:t xml:space="preserve">KDV.IPA.CERT.2022/E406 </w:t>
            </w:r>
            <w:r w:rsidRPr="00D36461">
              <w:rPr>
                <w:bCs/>
                <w:u w:val="single"/>
              </w:rPr>
              <w:t>sa</w:t>
            </w:r>
            <w:r w:rsidRPr="00007C0F">
              <w:rPr>
                <w:bCs/>
                <w:u w:val="single"/>
              </w:rPr>
              <w:t xml:space="preserve">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3A4EE4">
        <w:tc>
          <w:tcPr>
            <w:tcW w:w="900" w:type="dxa"/>
            <w:shd w:val="clear" w:color="auto" w:fill="auto"/>
          </w:tcPr>
          <w:p w14:paraId="4A9E9319" w14:textId="77777777" w:rsidR="00007C0F" w:rsidRPr="00007C0F" w:rsidRDefault="00007C0F">
            <w:pPr>
              <w:jc w:val="both"/>
            </w:pPr>
            <w:r w:rsidRPr="00007C0F">
              <w:lastRenderedPageBreak/>
              <w:t>44.1</w:t>
            </w:r>
          </w:p>
        </w:tc>
        <w:tc>
          <w:tcPr>
            <w:tcW w:w="8307"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3A4EE4">
        <w:tc>
          <w:tcPr>
            <w:tcW w:w="900" w:type="dxa"/>
          </w:tcPr>
          <w:p w14:paraId="3E2B1634" w14:textId="77777777" w:rsidR="00007C0F" w:rsidRPr="00007C0F" w:rsidRDefault="00007C0F">
            <w:pPr>
              <w:jc w:val="both"/>
            </w:pPr>
            <w:r w:rsidRPr="00007C0F">
              <w:t>45.1</w:t>
            </w:r>
          </w:p>
        </w:tc>
        <w:tc>
          <w:tcPr>
            <w:tcW w:w="8307"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3A4EE4">
        <w:tc>
          <w:tcPr>
            <w:tcW w:w="900" w:type="dxa"/>
          </w:tcPr>
          <w:p w14:paraId="3E735F3A" w14:textId="77777777" w:rsidR="00007C0F" w:rsidRPr="00007C0F" w:rsidRDefault="00007C0F" w:rsidP="00007C0F">
            <w:pPr>
              <w:jc w:val="both"/>
            </w:pPr>
            <w:r w:rsidRPr="00007C0F">
              <w:t xml:space="preserve">45.2 ve 45.3 </w:t>
            </w:r>
          </w:p>
        </w:tc>
        <w:tc>
          <w:tcPr>
            <w:tcW w:w="8307"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3A4EE4">
        <w:tc>
          <w:tcPr>
            <w:tcW w:w="900" w:type="dxa"/>
          </w:tcPr>
          <w:p w14:paraId="6D037A83" w14:textId="77777777" w:rsidR="00007C0F" w:rsidRPr="00007C0F" w:rsidRDefault="00007C0F">
            <w:pPr>
              <w:jc w:val="both"/>
            </w:pPr>
          </w:p>
        </w:tc>
        <w:tc>
          <w:tcPr>
            <w:tcW w:w="8307" w:type="dxa"/>
          </w:tcPr>
          <w:p w14:paraId="397FEA0D" w14:textId="77777777" w:rsidR="00007C0F" w:rsidRPr="00007C0F" w:rsidRDefault="00007C0F" w:rsidP="00007C0F">
            <w:pPr>
              <w:jc w:val="both"/>
            </w:pPr>
          </w:p>
        </w:tc>
      </w:tr>
      <w:tr w:rsidR="00BD513A" w:rsidRPr="00007C0F" w14:paraId="35F64EA8" w14:textId="77777777" w:rsidTr="003A4EE4">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8307"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3A4EE4">
        <w:tc>
          <w:tcPr>
            <w:tcW w:w="900" w:type="dxa"/>
          </w:tcPr>
          <w:p w14:paraId="45344C16" w14:textId="77777777" w:rsidR="00007C0F" w:rsidRPr="00007C0F" w:rsidRDefault="00007C0F">
            <w:pPr>
              <w:jc w:val="both"/>
            </w:pPr>
            <w:r w:rsidRPr="00007C0F">
              <w:t>45.4</w:t>
            </w:r>
          </w:p>
        </w:tc>
        <w:tc>
          <w:tcPr>
            <w:tcW w:w="8307"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3A4EE4">
        <w:tc>
          <w:tcPr>
            <w:tcW w:w="900" w:type="dxa"/>
          </w:tcPr>
          <w:p w14:paraId="4B968094" w14:textId="17D91705" w:rsidR="00007C0F" w:rsidRPr="00007C0F" w:rsidRDefault="00494775">
            <w:pPr>
              <w:jc w:val="both"/>
            </w:pPr>
            <w:r>
              <w:t>47.1</w:t>
            </w:r>
          </w:p>
        </w:tc>
        <w:tc>
          <w:tcPr>
            <w:tcW w:w="8307"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3A4EE4">
        <w:tc>
          <w:tcPr>
            <w:tcW w:w="900" w:type="dxa"/>
          </w:tcPr>
          <w:p w14:paraId="172DC1D5" w14:textId="77777777" w:rsidR="00007C0F" w:rsidRPr="00007C0F" w:rsidRDefault="00007C0F">
            <w:pPr>
              <w:jc w:val="both"/>
            </w:pPr>
            <w:r w:rsidRPr="00007C0F">
              <w:t>48.1</w:t>
            </w:r>
          </w:p>
        </w:tc>
        <w:tc>
          <w:tcPr>
            <w:tcW w:w="8307" w:type="dxa"/>
          </w:tcPr>
          <w:p w14:paraId="2577CB72" w14:textId="15707424" w:rsidR="00555CD5" w:rsidRPr="00007C0F" w:rsidRDefault="00007C0F" w:rsidP="00007C0F">
            <w:pPr>
              <w:jc w:val="both"/>
            </w:pPr>
            <w:bookmarkStart w:id="627" w:name="OLE_LINK3"/>
            <w:bookmarkStart w:id="628"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1066ABB" w:rsidR="00013780" w:rsidRPr="00007C0F" w:rsidRDefault="00013780" w:rsidP="00007C0F">
            <w:pPr>
              <w:jc w:val="both"/>
            </w:pPr>
            <w:r>
              <w:rPr>
                <w:color w:val="000000"/>
              </w:rPr>
              <w:lastRenderedPageBreak/>
              <w:t>İşlerin fesih veya ta</w:t>
            </w:r>
            <w:r w:rsidR="003A4EE4">
              <w:rPr>
                <w:color w:val="000000"/>
              </w:rPr>
              <w:t>s</w:t>
            </w:r>
            <w:r>
              <w:rPr>
                <w:color w:val="000000"/>
              </w:rPr>
              <w:t xml:space="preserve">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36FEF039" w:rsidR="00007C0F" w:rsidRPr="00007C0F" w:rsidRDefault="00007C0F" w:rsidP="00007C0F">
            <w:pPr>
              <w:jc w:val="both"/>
            </w:pPr>
            <w:r w:rsidRPr="00007C0F">
              <w:t>Avans ödemesi Yükleniciye en geç yukarıda (i)’den (v</w:t>
            </w:r>
            <w:r w:rsidR="00E63BF9">
              <w:t>i</w:t>
            </w:r>
            <w:r w:rsidRPr="00007C0F">
              <w:t xml:space="preserve">)’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pPr>
          </w:p>
        </w:tc>
      </w:tr>
      <w:tr w:rsidR="00BD513A" w:rsidRPr="00007C0F" w14:paraId="03E39941" w14:textId="77777777" w:rsidTr="003A4EE4">
        <w:tc>
          <w:tcPr>
            <w:tcW w:w="900" w:type="dxa"/>
          </w:tcPr>
          <w:p w14:paraId="479E03FD" w14:textId="77777777" w:rsidR="00007C0F" w:rsidRPr="00007C0F" w:rsidRDefault="00007C0F">
            <w:pPr>
              <w:jc w:val="both"/>
            </w:pPr>
            <w:r w:rsidRPr="00007C0F">
              <w:lastRenderedPageBreak/>
              <w:t>48.3</w:t>
            </w:r>
          </w:p>
        </w:tc>
        <w:tc>
          <w:tcPr>
            <w:tcW w:w="8307"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3A4EE4">
        <w:tc>
          <w:tcPr>
            <w:tcW w:w="900" w:type="dxa"/>
          </w:tcPr>
          <w:p w14:paraId="4D7B0976" w14:textId="77777777" w:rsidR="00007C0F" w:rsidRPr="00007C0F" w:rsidRDefault="00007C0F">
            <w:pPr>
              <w:jc w:val="both"/>
            </w:pPr>
            <w:r w:rsidRPr="00007C0F">
              <w:t>49.1</w:t>
            </w:r>
          </w:p>
        </w:tc>
        <w:tc>
          <w:tcPr>
            <w:tcW w:w="8307"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58C3766F" w:rsidR="00007C0F" w:rsidRPr="00007C0F" w:rsidRDefault="00007C0F">
            <w:pPr>
              <w:jc w:val="both"/>
            </w:pPr>
            <w:r w:rsidRPr="00007C0F">
              <w:t xml:space="preserve">Yüklenici Kabul Mektubunu almasından sonraki </w:t>
            </w:r>
            <w:r w:rsidR="00D43F65" w:rsidRPr="00FD7E19">
              <w:t>yirmisekiz</w:t>
            </w:r>
            <w:r w:rsidRPr="00FD7E19">
              <w:t xml:space="preserve"> (</w:t>
            </w:r>
            <w:r w:rsidR="00D43F65" w:rsidRPr="00FD7E19">
              <w:t>28</w:t>
            </w:r>
            <w:r w:rsidRPr="00FD7E19">
              <w:t>) takvim</w:t>
            </w:r>
            <w:r w:rsidRPr="00007C0F">
              <w:t xml:space="preserve">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3A4EE4">
        <w:tc>
          <w:tcPr>
            <w:tcW w:w="900" w:type="dxa"/>
          </w:tcPr>
          <w:p w14:paraId="4F27CB3C" w14:textId="77777777" w:rsidR="00007C0F" w:rsidRPr="00007C0F" w:rsidRDefault="00007C0F">
            <w:pPr>
              <w:jc w:val="both"/>
            </w:pPr>
            <w:r w:rsidRPr="00007C0F">
              <w:lastRenderedPageBreak/>
              <w:t>50.1</w:t>
            </w:r>
          </w:p>
        </w:tc>
        <w:tc>
          <w:tcPr>
            <w:tcW w:w="8307"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3A4EE4">
        <w:tc>
          <w:tcPr>
            <w:tcW w:w="900" w:type="dxa"/>
          </w:tcPr>
          <w:p w14:paraId="12F67152" w14:textId="77777777" w:rsidR="00007C0F" w:rsidRPr="00007C0F" w:rsidRDefault="00007C0F">
            <w:pPr>
              <w:jc w:val="both"/>
            </w:pPr>
            <w:r w:rsidRPr="00007C0F">
              <w:t>50.2</w:t>
            </w:r>
          </w:p>
        </w:tc>
        <w:tc>
          <w:tcPr>
            <w:tcW w:w="8307"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3A4EE4">
        <w:tc>
          <w:tcPr>
            <w:tcW w:w="900" w:type="dxa"/>
          </w:tcPr>
          <w:p w14:paraId="0533FD2A" w14:textId="77777777" w:rsidR="00007C0F" w:rsidRPr="00007C0F" w:rsidRDefault="00007C0F">
            <w:pPr>
              <w:jc w:val="both"/>
            </w:pPr>
            <w:r w:rsidRPr="00007C0F">
              <w:t>50.3</w:t>
            </w:r>
          </w:p>
        </w:tc>
        <w:tc>
          <w:tcPr>
            <w:tcW w:w="8307"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3A4EE4">
        <w:tc>
          <w:tcPr>
            <w:tcW w:w="900" w:type="dxa"/>
          </w:tcPr>
          <w:p w14:paraId="4E700387" w14:textId="77777777" w:rsidR="00007C0F" w:rsidRPr="00007C0F" w:rsidRDefault="00007C0F">
            <w:pPr>
              <w:jc w:val="both"/>
            </w:pPr>
            <w:r w:rsidRPr="00007C0F">
              <w:t>55.1</w:t>
            </w:r>
          </w:p>
        </w:tc>
        <w:tc>
          <w:tcPr>
            <w:tcW w:w="8307"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3A4EE4">
        <w:tc>
          <w:tcPr>
            <w:tcW w:w="900" w:type="dxa"/>
          </w:tcPr>
          <w:p w14:paraId="281FF34C" w14:textId="77777777" w:rsidR="00007C0F" w:rsidRPr="00007C0F" w:rsidRDefault="00007C0F">
            <w:pPr>
              <w:jc w:val="both"/>
            </w:pPr>
            <w:r w:rsidRPr="00007C0F">
              <w:t>55.2</w:t>
            </w:r>
          </w:p>
        </w:tc>
        <w:tc>
          <w:tcPr>
            <w:tcW w:w="8307"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3A4EE4">
        <w:tc>
          <w:tcPr>
            <w:tcW w:w="900" w:type="dxa"/>
          </w:tcPr>
          <w:p w14:paraId="69C9233E" w14:textId="77777777" w:rsidR="00007C0F" w:rsidRPr="00007C0F" w:rsidRDefault="00007C0F">
            <w:pPr>
              <w:jc w:val="both"/>
            </w:pPr>
            <w:r w:rsidRPr="00007C0F">
              <w:t>57.1</w:t>
            </w:r>
          </w:p>
        </w:tc>
        <w:tc>
          <w:tcPr>
            <w:tcW w:w="8307"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3A4EE4">
        <w:tc>
          <w:tcPr>
            <w:tcW w:w="900" w:type="dxa"/>
          </w:tcPr>
          <w:p w14:paraId="582396A3" w14:textId="77777777" w:rsidR="00007C0F" w:rsidRPr="00007C0F" w:rsidRDefault="00007C0F">
            <w:pPr>
              <w:jc w:val="both"/>
            </w:pPr>
            <w:r w:rsidRPr="00007C0F">
              <w:t>57.2</w:t>
            </w:r>
          </w:p>
        </w:tc>
        <w:tc>
          <w:tcPr>
            <w:tcW w:w="8307"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3A4EE4">
        <w:tc>
          <w:tcPr>
            <w:tcW w:w="900" w:type="dxa"/>
          </w:tcPr>
          <w:p w14:paraId="15AB7756" w14:textId="72D89623" w:rsidR="006B3CD5" w:rsidRPr="00007C0F" w:rsidRDefault="006B3CD5">
            <w:pPr>
              <w:jc w:val="both"/>
            </w:pPr>
            <w:r>
              <w:t>57.3</w:t>
            </w:r>
          </w:p>
        </w:tc>
        <w:tc>
          <w:tcPr>
            <w:tcW w:w="8307"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3A4EE4">
        <w:tc>
          <w:tcPr>
            <w:tcW w:w="900" w:type="dxa"/>
          </w:tcPr>
          <w:p w14:paraId="2F069340" w14:textId="77777777" w:rsidR="00007C0F" w:rsidRPr="00007C0F" w:rsidRDefault="00007C0F">
            <w:pPr>
              <w:jc w:val="both"/>
            </w:pPr>
            <w:r w:rsidRPr="00007C0F">
              <w:t>59</w:t>
            </w:r>
          </w:p>
        </w:tc>
        <w:tc>
          <w:tcPr>
            <w:tcW w:w="8307"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lastRenderedPageBreak/>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lastRenderedPageBreak/>
        <w:t>----------------------- BÖLÜM VIII SONU ------------------</w:t>
      </w:r>
    </w:p>
    <w:sectPr w:rsidR="00007C0F" w:rsidRPr="00007C0F" w:rsidSect="003A4EE4">
      <w:footerReference w:type="default" r:id="rId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D1BE04" w14:textId="77777777" w:rsidR="00921ECB" w:rsidRDefault="00921ECB">
      <w:r>
        <w:separator/>
      </w:r>
    </w:p>
  </w:endnote>
  <w:endnote w:type="continuationSeparator" w:id="0">
    <w:p w14:paraId="3880D733" w14:textId="77777777" w:rsidR="00921ECB" w:rsidRDefault="00921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A622AA" w:rsidRDefault="00A622AA">
        <w:pPr>
          <w:pStyle w:val="Altbilgi"/>
          <w:jc w:val="right"/>
        </w:pPr>
        <w:r>
          <w:fldChar w:fldCharType="begin"/>
        </w:r>
        <w:r>
          <w:instrText>PAGE   \* MERGEFORMAT</w:instrText>
        </w:r>
        <w:r>
          <w:fldChar w:fldCharType="separate"/>
        </w:r>
        <w:r w:rsidR="00836510">
          <w:rPr>
            <w:noProof/>
          </w:rPr>
          <w:t>6</w:t>
        </w:r>
        <w:r>
          <w:fldChar w:fldCharType="end"/>
        </w:r>
      </w:p>
    </w:sdtContent>
  </w:sdt>
  <w:p w14:paraId="3C12E168" w14:textId="77777777" w:rsidR="00A622AA" w:rsidRDefault="00A622A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A622AA" w:rsidRDefault="00A622AA">
        <w:pPr>
          <w:pStyle w:val="Altbilgi"/>
          <w:jc w:val="right"/>
        </w:pPr>
        <w:r>
          <w:fldChar w:fldCharType="begin"/>
        </w:r>
        <w:r>
          <w:instrText>PAGE   \* MERGEFORMAT</w:instrText>
        </w:r>
        <w:r>
          <w:fldChar w:fldCharType="separate"/>
        </w:r>
        <w:r w:rsidR="00836510">
          <w:rPr>
            <w:noProof/>
          </w:rPr>
          <w:t>22</w:t>
        </w:r>
        <w:r>
          <w:fldChar w:fldCharType="end"/>
        </w:r>
      </w:p>
    </w:sdtContent>
  </w:sdt>
  <w:p w14:paraId="7B107791" w14:textId="77777777" w:rsidR="00A622AA" w:rsidRDefault="00A622AA"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A622AA" w:rsidRDefault="00A622AA">
        <w:pPr>
          <w:pStyle w:val="Altbilgi"/>
          <w:jc w:val="right"/>
        </w:pPr>
        <w:r>
          <w:fldChar w:fldCharType="begin"/>
        </w:r>
        <w:r>
          <w:instrText>PAGE   \* MERGEFORMAT</w:instrText>
        </w:r>
        <w:r>
          <w:fldChar w:fldCharType="separate"/>
        </w:r>
        <w:r w:rsidR="00836510">
          <w:rPr>
            <w:noProof/>
          </w:rPr>
          <w:t>43</w:t>
        </w:r>
        <w:r>
          <w:fldChar w:fldCharType="end"/>
        </w:r>
      </w:p>
    </w:sdtContent>
  </w:sdt>
  <w:p w14:paraId="4709BCA7" w14:textId="77777777" w:rsidR="00A622AA" w:rsidRDefault="00A622AA">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A622AA" w:rsidRDefault="00A622AA">
        <w:pPr>
          <w:pStyle w:val="Altbilgi"/>
          <w:jc w:val="right"/>
        </w:pPr>
        <w:r>
          <w:fldChar w:fldCharType="begin"/>
        </w:r>
        <w:r>
          <w:instrText>PAGE   \* MERGEFORMAT</w:instrText>
        </w:r>
        <w:r>
          <w:fldChar w:fldCharType="separate"/>
        </w:r>
        <w:r w:rsidR="00836510">
          <w:rPr>
            <w:noProof/>
          </w:rPr>
          <w:t>70</w:t>
        </w:r>
        <w:r>
          <w:fldChar w:fldCharType="end"/>
        </w:r>
      </w:p>
    </w:sdtContent>
  </w:sdt>
  <w:p w14:paraId="4F6E1E2A" w14:textId="77777777" w:rsidR="00A622AA" w:rsidRPr="00E80098" w:rsidRDefault="00A622AA"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A622AA" w:rsidRDefault="00A622AA">
        <w:pPr>
          <w:pStyle w:val="Altbilgi"/>
          <w:jc w:val="right"/>
        </w:pPr>
        <w:r>
          <w:fldChar w:fldCharType="begin"/>
        </w:r>
        <w:r>
          <w:instrText>PAGE   \* MERGEFORMAT</w:instrText>
        </w:r>
        <w:r>
          <w:fldChar w:fldCharType="separate"/>
        </w:r>
        <w:r w:rsidR="00836510">
          <w:rPr>
            <w:noProof/>
          </w:rPr>
          <w:t>78</w:t>
        </w:r>
        <w:r>
          <w:fldChar w:fldCharType="end"/>
        </w:r>
      </w:p>
    </w:sdtContent>
  </w:sdt>
  <w:p w14:paraId="781FD58D" w14:textId="77777777" w:rsidR="00A622AA" w:rsidRPr="00F33C75" w:rsidRDefault="00A622AA" w:rsidP="00007C0F">
    <w:pPr>
      <w:pStyle w:val="T1"/>
    </w:pPr>
  </w:p>
  <w:p w14:paraId="78508A84" w14:textId="77777777" w:rsidR="00A622AA" w:rsidRDefault="00A622AA"/>
  <w:p w14:paraId="44DED361" w14:textId="77777777" w:rsidR="00A622AA" w:rsidRDefault="00A622AA"/>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A622AA" w:rsidRDefault="00A622AA">
        <w:pPr>
          <w:pStyle w:val="Altbilgi"/>
          <w:jc w:val="right"/>
        </w:pPr>
        <w:r>
          <w:fldChar w:fldCharType="begin"/>
        </w:r>
        <w:r>
          <w:instrText>PAGE   \* MERGEFORMAT</w:instrText>
        </w:r>
        <w:r>
          <w:fldChar w:fldCharType="separate"/>
        </w:r>
        <w:r w:rsidR="00836510">
          <w:rPr>
            <w:noProof/>
          </w:rPr>
          <w:t>114</w:t>
        </w:r>
        <w:r>
          <w:fldChar w:fldCharType="end"/>
        </w:r>
      </w:p>
    </w:sdtContent>
  </w:sdt>
  <w:p w14:paraId="38163AA2" w14:textId="77777777" w:rsidR="00A622AA" w:rsidRPr="00136613" w:rsidRDefault="00A622AA"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546D8F" w14:textId="77777777" w:rsidR="00921ECB" w:rsidRDefault="00921ECB">
      <w:r>
        <w:separator/>
      </w:r>
    </w:p>
  </w:footnote>
  <w:footnote w:type="continuationSeparator" w:id="0">
    <w:p w14:paraId="0084D544" w14:textId="77777777" w:rsidR="00921ECB" w:rsidRDefault="00921ECB">
      <w:r>
        <w:continuationSeparator/>
      </w:r>
    </w:p>
  </w:footnote>
  <w:footnote w:id="1">
    <w:p w14:paraId="2A627A1B" w14:textId="77777777" w:rsidR="00A622AA" w:rsidRPr="00C233C6" w:rsidRDefault="00A622AA"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A622AA" w:rsidRPr="00935CD9" w:rsidRDefault="00A622AA"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A622AA" w:rsidRPr="00935CD9" w:rsidRDefault="00A622AA"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A622AA" w:rsidRPr="00007C0F" w:rsidRDefault="00A622AA"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A622AA" w:rsidRPr="00935CD9" w:rsidRDefault="00A622AA"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A622AA" w:rsidRPr="00C63414" w:rsidRDefault="00A622AA"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A622AA" w:rsidRPr="00DF70ED" w:rsidRDefault="00A622AA"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A622AA" w:rsidRPr="00007C0F" w:rsidRDefault="00A622AA"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A622AA" w:rsidRPr="00007C0F" w:rsidRDefault="00A622AA" w:rsidP="00007C0F">
      <w:pPr>
        <w:pStyle w:val="DipnotMetni"/>
      </w:pPr>
    </w:p>
  </w:footnote>
  <w:footnote w:id="9">
    <w:p w14:paraId="25E0FCF6" w14:textId="77777777" w:rsidR="00A622AA" w:rsidRDefault="00A622AA"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A622AA" w:rsidRPr="005107D4" w:rsidRDefault="00A622AA"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264390BC" w:rsidR="00A622AA" w:rsidRPr="00527A99" w:rsidRDefault="00A622AA" w:rsidP="007C74E2">
    <w:pPr>
      <w:pStyle w:val="stbilgi"/>
      <w:pBdr>
        <w:bottom w:val="single" w:sz="4" w:space="1" w:color="auto"/>
      </w:pBdr>
      <w:tabs>
        <w:tab w:val="clear" w:pos="4536"/>
        <w:tab w:val="center" w:pos="4551"/>
      </w:tabs>
      <w:rPr>
        <w:rStyle w:val="SayfaNumaras"/>
        <w:rFonts w:asciiTheme="minorHAnsi" w:hAnsiTheme="minorHAnsi"/>
        <w:sz w:val="18"/>
        <w:szCs w:val="18"/>
      </w:rPr>
    </w:pPr>
    <w:r w:rsidRPr="005C31B3">
      <w:rPr>
        <w:rFonts w:asciiTheme="minorHAnsi" w:hAnsi="Calibri"/>
        <w:b/>
        <w:bCs/>
        <w:sz w:val="18"/>
        <w:szCs w:val="18"/>
      </w:rPr>
      <w:t>MADAD-KFW-CW-01/01</w:t>
    </w:r>
    <w:r w:rsidRPr="00527A99">
      <w:rPr>
        <w:rStyle w:val="SayfaNumaras"/>
        <w:rFonts w:asciiTheme="minorHAnsi" w:hAnsiTheme="minorHAnsi"/>
        <w:sz w:val="18"/>
        <w:szCs w:val="18"/>
      </w:rPr>
      <w:tab/>
    </w:r>
  </w:p>
  <w:p w14:paraId="2FAD3C97" w14:textId="77777777" w:rsidR="00A622AA" w:rsidRPr="00527A99" w:rsidRDefault="00A622AA">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4885"/>
    <w:rsid w:val="00007C0F"/>
    <w:rsid w:val="00010E34"/>
    <w:rsid w:val="00012237"/>
    <w:rsid w:val="000135F6"/>
    <w:rsid w:val="00013780"/>
    <w:rsid w:val="00030B8B"/>
    <w:rsid w:val="000378B7"/>
    <w:rsid w:val="00042F35"/>
    <w:rsid w:val="00043293"/>
    <w:rsid w:val="00054B86"/>
    <w:rsid w:val="000612DB"/>
    <w:rsid w:val="0006134B"/>
    <w:rsid w:val="000718AC"/>
    <w:rsid w:val="000752B9"/>
    <w:rsid w:val="0007534B"/>
    <w:rsid w:val="0008219C"/>
    <w:rsid w:val="00082883"/>
    <w:rsid w:val="00086765"/>
    <w:rsid w:val="000876E4"/>
    <w:rsid w:val="000916CB"/>
    <w:rsid w:val="00093C17"/>
    <w:rsid w:val="000A12DF"/>
    <w:rsid w:val="000A375D"/>
    <w:rsid w:val="000A6D35"/>
    <w:rsid w:val="000B53F4"/>
    <w:rsid w:val="000B5CDF"/>
    <w:rsid w:val="000B6E53"/>
    <w:rsid w:val="000C09C1"/>
    <w:rsid w:val="000C0DC0"/>
    <w:rsid w:val="000C10BF"/>
    <w:rsid w:val="000C36B5"/>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34A32"/>
    <w:rsid w:val="00137122"/>
    <w:rsid w:val="0014051D"/>
    <w:rsid w:val="00142576"/>
    <w:rsid w:val="001430AA"/>
    <w:rsid w:val="00143E0E"/>
    <w:rsid w:val="00145342"/>
    <w:rsid w:val="0014592F"/>
    <w:rsid w:val="00147570"/>
    <w:rsid w:val="001506C7"/>
    <w:rsid w:val="00153390"/>
    <w:rsid w:val="00157B7E"/>
    <w:rsid w:val="00163794"/>
    <w:rsid w:val="00167978"/>
    <w:rsid w:val="00181D0E"/>
    <w:rsid w:val="0018229C"/>
    <w:rsid w:val="0018440D"/>
    <w:rsid w:val="00187EF2"/>
    <w:rsid w:val="00192F38"/>
    <w:rsid w:val="00196583"/>
    <w:rsid w:val="001966A2"/>
    <w:rsid w:val="001A46C2"/>
    <w:rsid w:val="001A5FB6"/>
    <w:rsid w:val="001A7B84"/>
    <w:rsid w:val="001B1DF2"/>
    <w:rsid w:val="001B3ACA"/>
    <w:rsid w:val="001D5D9B"/>
    <w:rsid w:val="001E3F43"/>
    <w:rsid w:val="001F0072"/>
    <w:rsid w:val="001F3868"/>
    <w:rsid w:val="00200070"/>
    <w:rsid w:val="00203D65"/>
    <w:rsid w:val="00210898"/>
    <w:rsid w:val="00210E6E"/>
    <w:rsid w:val="00225F3F"/>
    <w:rsid w:val="002315DE"/>
    <w:rsid w:val="00251D82"/>
    <w:rsid w:val="002522C7"/>
    <w:rsid w:val="00253D48"/>
    <w:rsid w:val="002551A1"/>
    <w:rsid w:val="00256811"/>
    <w:rsid w:val="0025746D"/>
    <w:rsid w:val="0027227E"/>
    <w:rsid w:val="002740FF"/>
    <w:rsid w:val="00274A3D"/>
    <w:rsid w:val="00281EBE"/>
    <w:rsid w:val="00286FA5"/>
    <w:rsid w:val="00287F00"/>
    <w:rsid w:val="00290FC3"/>
    <w:rsid w:val="00292EAF"/>
    <w:rsid w:val="00294FE3"/>
    <w:rsid w:val="002959F7"/>
    <w:rsid w:val="00295EB4"/>
    <w:rsid w:val="002A389B"/>
    <w:rsid w:val="002B256E"/>
    <w:rsid w:val="002D7EE2"/>
    <w:rsid w:val="00301C23"/>
    <w:rsid w:val="00302252"/>
    <w:rsid w:val="00303305"/>
    <w:rsid w:val="00303D43"/>
    <w:rsid w:val="00304613"/>
    <w:rsid w:val="0030644A"/>
    <w:rsid w:val="0031066D"/>
    <w:rsid w:val="00313249"/>
    <w:rsid w:val="00316442"/>
    <w:rsid w:val="00317BAF"/>
    <w:rsid w:val="00324F24"/>
    <w:rsid w:val="00326F86"/>
    <w:rsid w:val="003274E8"/>
    <w:rsid w:val="003318F7"/>
    <w:rsid w:val="00331B6F"/>
    <w:rsid w:val="00331D13"/>
    <w:rsid w:val="0034108F"/>
    <w:rsid w:val="003452A1"/>
    <w:rsid w:val="0034726B"/>
    <w:rsid w:val="00360183"/>
    <w:rsid w:val="00360A9D"/>
    <w:rsid w:val="003721AF"/>
    <w:rsid w:val="00383DD0"/>
    <w:rsid w:val="00390541"/>
    <w:rsid w:val="003914B0"/>
    <w:rsid w:val="00391AE2"/>
    <w:rsid w:val="003944D9"/>
    <w:rsid w:val="003A398F"/>
    <w:rsid w:val="003A4EE4"/>
    <w:rsid w:val="003A5387"/>
    <w:rsid w:val="003A5E87"/>
    <w:rsid w:val="003A6376"/>
    <w:rsid w:val="003A6B00"/>
    <w:rsid w:val="003A748B"/>
    <w:rsid w:val="003B080E"/>
    <w:rsid w:val="003B0A4A"/>
    <w:rsid w:val="003B6CC5"/>
    <w:rsid w:val="003B757F"/>
    <w:rsid w:val="003C0485"/>
    <w:rsid w:val="003C46FC"/>
    <w:rsid w:val="003C73A3"/>
    <w:rsid w:val="003C7788"/>
    <w:rsid w:val="003D59D7"/>
    <w:rsid w:val="003D61ED"/>
    <w:rsid w:val="003E293E"/>
    <w:rsid w:val="003F2AB6"/>
    <w:rsid w:val="003F6D75"/>
    <w:rsid w:val="003F7B63"/>
    <w:rsid w:val="0040364C"/>
    <w:rsid w:val="00415ED8"/>
    <w:rsid w:val="00422364"/>
    <w:rsid w:val="00432F1A"/>
    <w:rsid w:val="00436101"/>
    <w:rsid w:val="004448FC"/>
    <w:rsid w:val="004450D6"/>
    <w:rsid w:val="00447A51"/>
    <w:rsid w:val="00455147"/>
    <w:rsid w:val="004553AA"/>
    <w:rsid w:val="004565E6"/>
    <w:rsid w:val="00466B81"/>
    <w:rsid w:val="00467C3F"/>
    <w:rsid w:val="00474A5D"/>
    <w:rsid w:val="00476F6D"/>
    <w:rsid w:val="004774BD"/>
    <w:rsid w:val="00482452"/>
    <w:rsid w:val="00494775"/>
    <w:rsid w:val="004956B3"/>
    <w:rsid w:val="004A4595"/>
    <w:rsid w:val="004A502C"/>
    <w:rsid w:val="004A55C8"/>
    <w:rsid w:val="004C042A"/>
    <w:rsid w:val="004C4AC7"/>
    <w:rsid w:val="004C563E"/>
    <w:rsid w:val="004D54C4"/>
    <w:rsid w:val="004E1783"/>
    <w:rsid w:val="004E3ADB"/>
    <w:rsid w:val="004E3F59"/>
    <w:rsid w:val="004F0C40"/>
    <w:rsid w:val="004F501B"/>
    <w:rsid w:val="004F7398"/>
    <w:rsid w:val="0050226C"/>
    <w:rsid w:val="00503E9D"/>
    <w:rsid w:val="0050636C"/>
    <w:rsid w:val="0050752C"/>
    <w:rsid w:val="0051720B"/>
    <w:rsid w:val="00517C55"/>
    <w:rsid w:val="005226E2"/>
    <w:rsid w:val="00530A95"/>
    <w:rsid w:val="00541DD2"/>
    <w:rsid w:val="005439EC"/>
    <w:rsid w:val="00543A02"/>
    <w:rsid w:val="00554723"/>
    <w:rsid w:val="00555CD5"/>
    <w:rsid w:val="00560450"/>
    <w:rsid w:val="00560B06"/>
    <w:rsid w:val="00562F3B"/>
    <w:rsid w:val="00563BD1"/>
    <w:rsid w:val="00564DA3"/>
    <w:rsid w:val="0057141F"/>
    <w:rsid w:val="00575BAD"/>
    <w:rsid w:val="00581917"/>
    <w:rsid w:val="00586E78"/>
    <w:rsid w:val="00591364"/>
    <w:rsid w:val="005A2898"/>
    <w:rsid w:val="005A28C6"/>
    <w:rsid w:val="005B0208"/>
    <w:rsid w:val="005B13E3"/>
    <w:rsid w:val="005B729A"/>
    <w:rsid w:val="005B7B78"/>
    <w:rsid w:val="005C0F0F"/>
    <w:rsid w:val="005C31B3"/>
    <w:rsid w:val="005C3218"/>
    <w:rsid w:val="005C5DE0"/>
    <w:rsid w:val="005C6E91"/>
    <w:rsid w:val="005E3049"/>
    <w:rsid w:val="005E744B"/>
    <w:rsid w:val="005F2BA3"/>
    <w:rsid w:val="005F5EE2"/>
    <w:rsid w:val="005F65DB"/>
    <w:rsid w:val="00601C97"/>
    <w:rsid w:val="00606ED7"/>
    <w:rsid w:val="00611AE1"/>
    <w:rsid w:val="006138D2"/>
    <w:rsid w:val="00614434"/>
    <w:rsid w:val="006217BE"/>
    <w:rsid w:val="00642A27"/>
    <w:rsid w:val="00644000"/>
    <w:rsid w:val="006557A6"/>
    <w:rsid w:val="006608CB"/>
    <w:rsid w:val="00662514"/>
    <w:rsid w:val="00670E44"/>
    <w:rsid w:val="006743F2"/>
    <w:rsid w:val="00674A66"/>
    <w:rsid w:val="006778E3"/>
    <w:rsid w:val="00682396"/>
    <w:rsid w:val="00694F0F"/>
    <w:rsid w:val="006A31B6"/>
    <w:rsid w:val="006A5883"/>
    <w:rsid w:val="006A6F4A"/>
    <w:rsid w:val="006B3CD5"/>
    <w:rsid w:val="006C3E5A"/>
    <w:rsid w:val="006D2181"/>
    <w:rsid w:val="006D2884"/>
    <w:rsid w:val="006D3DFF"/>
    <w:rsid w:val="006E23FE"/>
    <w:rsid w:val="006E7B82"/>
    <w:rsid w:val="006F08BC"/>
    <w:rsid w:val="006F3875"/>
    <w:rsid w:val="006F5CEE"/>
    <w:rsid w:val="006F7223"/>
    <w:rsid w:val="0070149F"/>
    <w:rsid w:val="007042E0"/>
    <w:rsid w:val="0072428E"/>
    <w:rsid w:val="00725145"/>
    <w:rsid w:val="0074063E"/>
    <w:rsid w:val="00743AAB"/>
    <w:rsid w:val="00743CCB"/>
    <w:rsid w:val="007504F1"/>
    <w:rsid w:val="007610D4"/>
    <w:rsid w:val="00773798"/>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02F7"/>
    <w:rsid w:val="007B1E34"/>
    <w:rsid w:val="007B79FE"/>
    <w:rsid w:val="007C547F"/>
    <w:rsid w:val="007C74E2"/>
    <w:rsid w:val="007C758E"/>
    <w:rsid w:val="007D16DB"/>
    <w:rsid w:val="007D2001"/>
    <w:rsid w:val="007D7918"/>
    <w:rsid w:val="007E268B"/>
    <w:rsid w:val="007E27F9"/>
    <w:rsid w:val="007F3162"/>
    <w:rsid w:val="007F3974"/>
    <w:rsid w:val="007F6975"/>
    <w:rsid w:val="0080196A"/>
    <w:rsid w:val="008034C6"/>
    <w:rsid w:val="0080642A"/>
    <w:rsid w:val="00807985"/>
    <w:rsid w:val="00812154"/>
    <w:rsid w:val="00812713"/>
    <w:rsid w:val="00826761"/>
    <w:rsid w:val="00836510"/>
    <w:rsid w:val="00841946"/>
    <w:rsid w:val="00852C9B"/>
    <w:rsid w:val="008540B1"/>
    <w:rsid w:val="00860AA0"/>
    <w:rsid w:val="0086742D"/>
    <w:rsid w:val="00870C09"/>
    <w:rsid w:val="00877C88"/>
    <w:rsid w:val="008831A4"/>
    <w:rsid w:val="00883E92"/>
    <w:rsid w:val="00886B8F"/>
    <w:rsid w:val="008944F1"/>
    <w:rsid w:val="008A0FF5"/>
    <w:rsid w:val="008B005B"/>
    <w:rsid w:val="008B75B3"/>
    <w:rsid w:val="008C0115"/>
    <w:rsid w:val="008C2C51"/>
    <w:rsid w:val="008C7852"/>
    <w:rsid w:val="008C7BC5"/>
    <w:rsid w:val="008D00B6"/>
    <w:rsid w:val="008D026A"/>
    <w:rsid w:val="008D2FCF"/>
    <w:rsid w:val="008D60C9"/>
    <w:rsid w:val="008E3578"/>
    <w:rsid w:val="008E6749"/>
    <w:rsid w:val="008F1883"/>
    <w:rsid w:val="008F1F9D"/>
    <w:rsid w:val="008F482C"/>
    <w:rsid w:val="009042FF"/>
    <w:rsid w:val="0091337A"/>
    <w:rsid w:val="009133B1"/>
    <w:rsid w:val="00920D53"/>
    <w:rsid w:val="00921ECB"/>
    <w:rsid w:val="009331A6"/>
    <w:rsid w:val="009373DB"/>
    <w:rsid w:val="009377C6"/>
    <w:rsid w:val="00937AEB"/>
    <w:rsid w:val="0094597D"/>
    <w:rsid w:val="009564B9"/>
    <w:rsid w:val="0096033E"/>
    <w:rsid w:val="009617DD"/>
    <w:rsid w:val="009629BE"/>
    <w:rsid w:val="00967D24"/>
    <w:rsid w:val="00976F3A"/>
    <w:rsid w:val="0098172E"/>
    <w:rsid w:val="009832D9"/>
    <w:rsid w:val="009854E1"/>
    <w:rsid w:val="009A3457"/>
    <w:rsid w:val="009A36C3"/>
    <w:rsid w:val="009B300E"/>
    <w:rsid w:val="009C4DE5"/>
    <w:rsid w:val="009C797D"/>
    <w:rsid w:val="009C7EC0"/>
    <w:rsid w:val="009D4F8D"/>
    <w:rsid w:val="009E3E01"/>
    <w:rsid w:val="00A024EF"/>
    <w:rsid w:val="00A03857"/>
    <w:rsid w:val="00A106B7"/>
    <w:rsid w:val="00A10CD1"/>
    <w:rsid w:val="00A12D5B"/>
    <w:rsid w:val="00A130B7"/>
    <w:rsid w:val="00A141CE"/>
    <w:rsid w:val="00A24674"/>
    <w:rsid w:val="00A3068E"/>
    <w:rsid w:val="00A32321"/>
    <w:rsid w:val="00A35231"/>
    <w:rsid w:val="00A40133"/>
    <w:rsid w:val="00A61DFB"/>
    <w:rsid w:val="00A622AA"/>
    <w:rsid w:val="00A6660C"/>
    <w:rsid w:val="00A74C94"/>
    <w:rsid w:val="00A7696B"/>
    <w:rsid w:val="00A769E4"/>
    <w:rsid w:val="00A80FE3"/>
    <w:rsid w:val="00A82DA1"/>
    <w:rsid w:val="00A860A0"/>
    <w:rsid w:val="00A917D0"/>
    <w:rsid w:val="00A91848"/>
    <w:rsid w:val="00A9256F"/>
    <w:rsid w:val="00A94A8E"/>
    <w:rsid w:val="00A95069"/>
    <w:rsid w:val="00AB6946"/>
    <w:rsid w:val="00AB70BD"/>
    <w:rsid w:val="00AC5EA2"/>
    <w:rsid w:val="00AC60B2"/>
    <w:rsid w:val="00AD1E15"/>
    <w:rsid w:val="00AD2C58"/>
    <w:rsid w:val="00AD6571"/>
    <w:rsid w:val="00AE4539"/>
    <w:rsid w:val="00AE4A4B"/>
    <w:rsid w:val="00AE5FCB"/>
    <w:rsid w:val="00AE60DB"/>
    <w:rsid w:val="00AF4C25"/>
    <w:rsid w:val="00AF793F"/>
    <w:rsid w:val="00B00A25"/>
    <w:rsid w:val="00B148DA"/>
    <w:rsid w:val="00B14E9F"/>
    <w:rsid w:val="00B23557"/>
    <w:rsid w:val="00B23645"/>
    <w:rsid w:val="00B27814"/>
    <w:rsid w:val="00B302C1"/>
    <w:rsid w:val="00B31721"/>
    <w:rsid w:val="00B34B1A"/>
    <w:rsid w:val="00B430A5"/>
    <w:rsid w:val="00B4437C"/>
    <w:rsid w:val="00B6678E"/>
    <w:rsid w:val="00B66845"/>
    <w:rsid w:val="00B81739"/>
    <w:rsid w:val="00B84C2C"/>
    <w:rsid w:val="00B85F09"/>
    <w:rsid w:val="00B901D0"/>
    <w:rsid w:val="00B9376C"/>
    <w:rsid w:val="00B943E8"/>
    <w:rsid w:val="00B95F51"/>
    <w:rsid w:val="00B968E2"/>
    <w:rsid w:val="00BA2A62"/>
    <w:rsid w:val="00BA6AD2"/>
    <w:rsid w:val="00BA7875"/>
    <w:rsid w:val="00BB3851"/>
    <w:rsid w:val="00BB4013"/>
    <w:rsid w:val="00BC1A4D"/>
    <w:rsid w:val="00BC2D64"/>
    <w:rsid w:val="00BC316A"/>
    <w:rsid w:val="00BD17B7"/>
    <w:rsid w:val="00BD2500"/>
    <w:rsid w:val="00BD513A"/>
    <w:rsid w:val="00BF26E4"/>
    <w:rsid w:val="00BF4D67"/>
    <w:rsid w:val="00C03ED0"/>
    <w:rsid w:val="00C052EE"/>
    <w:rsid w:val="00C07063"/>
    <w:rsid w:val="00C10679"/>
    <w:rsid w:val="00C12A28"/>
    <w:rsid w:val="00C12B82"/>
    <w:rsid w:val="00C16F02"/>
    <w:rsid w:val="00C21264"/>
    <w:rsid w:val="00C243B2"/>
    <w:rsid w:val="00C24CE8"/>
    <w:rsid w:val="00C26846"/>
    <w:rsid w:val="00C33DD4"/>
    <w:rsid w:val="00C351DF"/>
    <w:rsid w:val="00C42A0A"/>
    <w:rsid w:val="00C51D88"/>
    <w:rsid w:val="00C52272"/>
    <w:rsid w:val="00C638F1"/>
    <w:rsid w:val="00C64503"/>
    <w:rsid w:val="00C66F61"/>
    <w:rsid w:val="00C76A32"/>
    <w:rsid w:val="00C77805"/>
    <w:rsid w:val="00C7786C"/>
    <w:rsid w:val="00C77C4A"/>
    <w:rsid w:val="00C81012"/>
    <w:rsid w:val="00C84401"/>
    <w:rsid w:val="00C86185"/>
    <w:rsid w:val="00C911AA"/>
    <w:rsid w:val="00C96931"/>
    <w:rsid w:val="00C978B4"/>
    <w:rsid w:val="00CA56E6"/>
    <w:rsid w:val="00CA7CF0"/>
    <w:rsid w:val="00CB22BA"/>
    <w:rsid w:val="00CC3EFC"/>
    <w:rsid w:val="00CE0689"/>
    <w:rsid w:val="00CE09B6"/>
    <w:rsid w:val="00CF3559"/>
    <w:rsid w:val="00D044CE"/>
    <w:rsid w:val="00D0481F"/>
    <w:rsid w:val="00D0504B"/>
    <w:rsid w:val="00D10D54"/>
    <w:rsid w:val="00D14189"/>
    <w:rsid w:val="00D207A0"/>
    <w:rsid w:val="00D2085E"/>
    <w:rsid w:val="00D22AA1"/>
    <w:rsid w:val="00D36461"/>
    <w:rsid w:val="00D36AAD"/>
    <w:rsid w:val="00D43963"/>
    <w:rsid w:val="00D43F65"/>
    <w:rsid w:val="00D50369"/>
    <w:rsid w:val="00D52706"/>
    <w:rsid w:val="00D562BE"/>
    <w:rsid w:val="00D673C7"/>
    <w:rsid w:val="00D779DE"/>
    <w:rsid w:val="00D80551"/>
    <w:rsid w:val="00D8273D"/>
    <w:rsid w:val="00D95B84"/>
    <w:rsid w:val="00D972FC"/>
    <w:rsid w:val="00DA1A18"/>
    <w:rsid w:val="00DA1E25"/>
    <w:rsid w:val="00DB213B"/>
    <w:rsid w:val="00DC2BBE"/>
    <w:rsid w:val="00DD3409"/>
    <w:rsid w:val="00DD3427"/>
    <w:rsid w:val="00DE74FC"/>
    <w:rsid w:val="00DE7D76"/>
    <w:rsid w:val="00DF6565"/>
    <w:rsid w:val="00E0558E"/>
    <w:rsid w:val="00E10D81"/>
    <w:rsid w:val="00E123B2"/>
    <w:rsid w:val="00E17DB8"/>
    <w:rsid w:val="00E2091B"/>
    <w:rsid w:val="00E21366"/>
    <w:rsid w:val="00E22FCA"/>
    <w:rsid w:val="00E30B98"/>
    <w:rsid w:val="00E3102A"/>
    <w:rsid w:val="00E31D60"/>
    <w:rsid w:val="00E379A1"/>
    <w:rsid w:val="00E41E40"/>
    <w:rsid w:val="00E54FAA"/>
    <w:rsid w:val="00E62D79"/>
    <w:rsid w:val="00E63BF9"/>
    <w:rsid w:val="00E70E57"/>
    <w:rsid w:val="00E72E9C"/>
    <w:rsid w:val="00E73EB7"/>
    <w:rsid w:val="00E82D34"/>
    <w:rsid w:val="00E95A12"/>
    <w:rsid w:val="00E95FF8"/>
    <w:rsid w:val="00EA2603"/>
    <w:rsid w:val="00EA36EC"/>
    <w:rsid w:val="00EA660F"/>
    <w:rsid w:val="00EA7F0E"/>
    <w:rsid w:val="00EB2E9C"/>
    <w:rsid w:val="00EB4DE1"/>
    <w:rsid w:val="00EC196C"/>
    <w:rsid w:val="00EC60FD"/>
    <w:rsid w:val="00ED4D2F"/>
    <w:rsid w:val="00ED629D"/>
    <w:rsid w:val="00ED6986"/>
    <w:rsid w:val="00EE1BF6"/>
    <w:rsid w:val="00EF05F0"/>
    <w:rsid w:val="00EF2392"/>
    <w:rsid w:val="00EF37D1"/>
    <w:rsid w:val="00F0466F"/>
    <w:rsid w:val="00F04B02"/>
    <w:rsid w:val="00F23CD6"/>
    <w:rsid w:val="00F24B8D"/>
    <w:rsid w:val="00F2787F"/>
    <w:rsid w:val="00F3260B"/>
    <w:rsid w:val="00F3654F"/>
    <w:rsid w:val="00F43C9C"/>
    <w:rsid w:val="00F45E4B"/>
    <w:rsid w:val="00F51A35"/>
    <w:rsid w:val="00F52FE7"/>
    <w:rsid w:val="00F538A3"/>
    <w:rsid w:val="00F54876"/>
    <w:rsid w:val="00F54F59"/>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B2882"/>
    <w:rsid w:val="00FC05BD"/>
    <w:rsid w:val="00FC0C27"/>
    <w:rsid w:val="00FC15F9"/>
    <w:rsid w:val="00FD7E19"/>
    <w:rsid w:val="00FE6734"/>
    <w:rsid w:val="00FF192D"/>
    <w:rsid w:val="00FF37DB"/>
    <w:rsid w:val="00FF55C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0226C"/>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784866">
      <w:bodyDiv w:val="1"/>
      <w:marLeft w:val="0"/>
      <w:marRight w:val="0"/>
      <w:marTop w:val="0"/>
      <w:marBottom w:val="0"/>
      <w:divBdr>
        <w:top w:val="none" w:sz="0" w:space="0" w:color="auto"/>
        <w:left w:val="none" w:sz="0" w:space="0" w:color="auto"/>
        <w:bottom w:val="none" w:sz="0" w:space="0" w:color="auto"/>
        <w:right w:val="none" w:sz="0" w:space="0" w:color="auto"/>
      </w:divBdr>
    </w:div>
    <w:div w:id="7148170">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49883849">
      <w:bodyDiv w:val="1"/>
      <w:marLeft w:val="0"/>
      <w:marRight w:val="0"/>
      <w:marTop w:val="0"/>
      <w:marBottom w:val="0"/>
      <w:divBdr>
        <w:top w:val="none" w:sz="0" w:space="0" w:color="auto"/>
        <w:left w:val="none" w:sz="0" w:space="0" w:color="auto"/>
        <w:bottom w:val="none" w:sz="0" w:space="0" w:color="auto"/>
        <w:right w:val="none" w:sz="0" w:space="0" w:color="auto"/>
      </w:divBdr>
    </w:div>
    <w:div w:id="66808964">
      <w:bodyDiv w:val="1"/>
      <w:marLeft w:val="0"/>
      <w:marRight w:val="0"/>
      <w:marTop w:val="0"/>
      <w:marBottom w:val="0"/>
      <w:divBdr>
        <w:top w:val="none" w:sz="0" w:space="0" w:color="auto"/>
        <w:left w:val="none" w:sz="0" w:space="0" w:color="auto"/>
        <w:bottom w:val="none" w:sz="0" w:space="0" w:color="auto"/>
        <w:right w:val="none" w:sz="0" w:space="0" w:color="auto"/>
      </w:divBdr>
    </w:div>
    <w:div w:id="764376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132913600">
      <w:bodyDiv w:val="1"/>
      <w:marLeft w:val="0"/>
      <w:marRight w:val="0"/>
      <w:marTop w:val="0"/>
      <w:marBottom w:val="0"/>
      <w:divBdr>
        <w:top w:val="none" w:sz="0" w:space="0" w:color="auto"/>
        <w:left w:val="none" w:sz="0" w:space="0" w:color="auto"/>
        <w:bottom w:val="none" w:sz="0" w:space="0" w:color="auto"/>
        <w:right w:val="none" w:sz="0" w:space="0" w:color="auto"/>
      </w:divBdr>
    </w:div>
    <w:div w:id="144972748">
      <w:bodyDiv w:val="1"/>
      <w:marLeft w:val="0"/>
      <w:marRight w:val="0"/>
      <w:marTop w:val="0"/>
      <w:marBottom w:val="0"/>
      <w:divBdr>
        <w:top w:val="none" w:sz="0" w:space="0" w:color="auto"/>
        <w:left w:val="none" w:sz="0" w:space="0" w:color="auto"/>
        <w:bottom w:val="none" w:sz="0" w:space="0" w:color="auto"/>
        <w:right w:val="none" w:sz="0" w:space="0" w:color="auto"/>
      </w:divBdr>
    </w:div>
    <w:div w:id="152987462">
      <w:bodyDiv w:val="1"/>
      <w:marLeft w:val="0"/>
      <w:marRight w:val="0"/>
      <w:marTop w:val="0"/>
      <w:marBottom w:val="0"/>
      <w:divBdr>
        <w:top w:val="none" w:sz="0" w:space="0" w:color="auto"/>
        <w:left w:val="none" w:sz="0" w:space="0" w:color="auto"/>
        <w:bottom w:val="none" w:sz="0" w:space="0" w:color="auto"/>
        <w:right w:val="none" w:sz="0" w:space="0" w:color="auto"/>
      </w:divBdr>
    </w:div>
    <w:div w:id="168495925">
      <w:bodyDiv w:val="1"/>
      <w:marLeft w:val="0"/>
      <w:marRight w:val="0"/>
      <w:marTop w:val="0"/>
      <w:marBottom w:val="0"/>
      <w:divBdr>
        <w:top w:val="none" w:sz="0" w:space="0" w:color="auto"/>
        <w:left w:val="none" w:sz="0" w:space="0" w:color="auto"/>
        <w:bottom w:val="none" w:sz="0" w:space="0" w:color="auto"/>
        <w:right w:val="none" w:sz="0" w:space="0" w:color="auto"/>
      </w:divBdr>
    </w:div>
    <w:div w:id="182404928">
      <w:bodyDiv w:val="1"/>
      <w:marLeft w:val="0"/>
      <w:marRight w:val="0"/>
      <w:marTop w:val="0"/>
      <w:marBottom w:val="0"/>
      <w:divBdr>
        <w:top w:val="none" w:sz="0" w:space="0" w:color="auto"/>
        <w:left w:val="none" w:sz="0" w:space="0" w:color="auto"/>
        <w:bottom w:val="none" w:sz="0" w:space="0" w:color="auto"/>
        <w:right w:val="none" w:sz="0" w:space="0" w:color="auto"/>
      </w:divBdr>
    </w:div>
    <w:div w:id="194121840">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55863653">
      <w:bodyDiv w:val="1"/>
      <w:marLeft w:val="0"/>
      <w:marRight w:val="0"/>
      <w:marTop w:val="0"/>
      <w:marBottom w:val="0"/>
      <w:divBdr>
        <w:top w:val="none" w:sz="0" w:space="0" w:color="auto"/>
        <w:left w:val="none" w:sz="0" w:space="0" w:color="auto"/>
        <w:bottom w:val="none" w:sz="0" w:space="0" w:color="auto"/>
        <w:right w:val="none" w:sz="0" w:space="0" w:color="auto"/>
      </w:divBdr>
    </w:div>
    <w:div w:id="277687097">
      <w:bodyDiv w:val="1"/>
      <w:marLeft w:val="0"/>
      <w:marRight w:val="0"/>
      <w:marTop w:val="0"/>
      <w:marBottom w:val="0"/>
      <w:divBdr>
        <w:top w:val="none" w:sz="0" w:space="0" w:color="auto"/>
        <w:left w:val="none" w:sz="0" w:space="0" w:color="auto"/>
        <w:bottom w:val="none" w:sz="0" w:space="0" w:color="auto"/>
        <w:right w:val="none" w:sz="0" w:space="0" w:color="auto"/>
      </w:divBdr>
    </w:div>
    <w:div w:id="278222070">
      <w:bodyDiv w:val="1"/>
      <w:marLeft w:val="0"/>
      <w:marRight w:val="0"/>
      <w:marTop w:val="0"/>
      <w:marBottom w:val="0"/>
      <w:divBdr>
        <w:top w:val="none" w:sz="0" w:space="0" w:color="auto"/>
        <w:left w:val="none" w:sz="0" w:space="0" w:color="auto"/>
        <w:bottom w:val="none" w:sz="0" w:space="0" w:color="auto"/>
        <w:right w:val="none" w:sz="0" w:space="0" w:color="auto"/>
      </w:divBdr>
    </w:div>
    <w:div w:id="300691484">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26860783">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4422912">
      <w:bodyDiv w:val="1"/>
      <w:marLeft w:val="0"/>
      <w:marRight w:val="0"/>
      <w:marTop w:val="0"/>
      <w:marBottom w:val="0"/>
      <w:divBdr>
        <w:top w:val="none" w:sz="0" w:space="0" w:color="auto"/>
        <w:left w:val="none" w:sz="0" w:space="0" w:color="auto"/>
        <w:bottom w:val="none" w:sz="0" w:space="0" w:color="auto"/>
        <w:right w:val="none" w:sz="0" w:space="0" w:color="auto"/>
      </w:divBdr>
    </w:div>
    <w:div w:id="378481393">
      <w:bodyDiv w:val="1"/>
      <w:marLeft w:val="0"/>
      <w:marRight w:val="0"/>
      <w:marTop w:val="0"/>
      <w:marBottom w:val="0"/>
      <w:divBdr>
        <w:top w:val="none" w:sz="0" w:space="0" w:color="auto"/>
        <w:left w:val="none" w:sz="0" w:space="0" w:color="auto"/>
        <w:bottom w:val="none" w:sz="0" w:space="0" w:color="auto"/>
        <w:right w:val="none" w:sz="0" w:space="0" w:color="auto"/>
      </w:divBdr>
    </w:div>
    <w:div w:id="380709174">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40957292">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499077776">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774673">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70115026">
      <w:bodyDiv w:val="1"/>
      <w:marLeft w:val="0"/>
      <w:marRight w:val="0"/>
      <w:marTop w:val="0"/>
      <w:marBottom w:val="0"/>
      <w:divBdr>
        <w:top w:val="none" w:sz="0" w:space="0" w:color="auto"/>
        <w:left w:val="none" w:sz="0" w:space="0" w:color="auto"/>
        <w:bottom w:val="none" w:sz="0" w:space="0" w:color="auto"/>
        <w:right w:val="none" w:sz="0" w:space="0" w:color="auto"/>
      </w:divBdr>
    </w:div>
    <w:div w:id="581643941">
      <w:bodyDiv w:val="1"/>
      <w:marLeft w:val="0"/>
      <w:marRight w:val="0"/>
      <w:marTop w:val="0"/>
      <w:marBottom w:val="0"/>
      <w:divBdr>
        <w:top w:val="none" w:sz="0" w:space="0" w:color="auto"/>
        <w:left w:val="none" w:sz="0" w:space="0" w:color="auto"/>
        <w:bottom w:val="none" w:sz="0" w:space="0" w:color="auto"/>
        <w:right w:val="none" w:sz="0" w:space="0" w:color="auto"/>
      </w:divBdr>
    </w:div>
    <w:div w:id="595675705">
      <w:bodyDiv w:val="1"/>
      <w:marLeft w:val="0"/>
      <w:marRight w:val="0"/>
      <w:marTop w:val="0"/>
      <w:marBottom w:val="0"/>
      <w:divBdr>
        <w:top w:val="none" w:sz="0" w:space="0" w:color="auto"/>
        <w:left w:val="none" w:sz="0" w:space="0" w:color="auto"/>
        <w:bottom w:val="none" w:sz="0" w:space="0" w:color="auto"/>
        <w:right w:val="none" w:sz="0" w:space="0" w:color="auto"/>
      </w:divBdr>
    </w:div>
    <w:div w:id="621351054">
      <w:bodyDiv w:val="1"/>
      <w:marLeft w:val="0"/>
      <w:marRight w:val="0"/>
      <w:marTop w:val="0"/>
      <w:marBottom w:val="0"/>
      <w:divBdr>
        <w:top w:val="none" w:sz="0" w:space="0" w:color="auto"/>
        <w:left w:val="none" w:sz="0" w:space="0" w:color="auto"/>
        <w:bottom w:val="none" w:sz="0" w:space="0" w:color="auto"/>
        <w:right w:val="none" w:sz="0" w:space="0" w:color="auto"/>
      </w:divBdr>
    </w:div>
    <w:div w:id="624852540">
      <w:bodyDiv w:val="1"/>
      <w:marLeft w:val="0"/>
      <w:marRight w:val="0"/>
      <w:marTop w:val="0"/>
      <w:marBottom w:val="0"/>
      <w:divBdr>
        <w:top w:val="none" w:sz="0" w:space="0" w:color="auto"/>
        <w:left w:val="none" w:sz="0" w:space="0" w:color="auto"/>
        <w:bottom w:val="none" w:sz="0" w:space="0" w:color="auto"/>
        <w:right w:val="none" w:sz="0" w:space="0" w:color="auto"/>
      </w:divBdr>
    </w:div>
    <w:div w:id="640843319">
      <w:bodyDiv w:val="1"/>
      <w:marLeft w:val="0"/>
      <w:marRight w:val="0"/>
      <w:marTop w:val="0"/>
      <w:marBottom w:val="0"/>
      <w:divBdr>
        <w:top w:val="none" w:sz="0" w:space="0" w:color="auto"/>
        <w:left w:val="none" w:sz="0" w:space="0" w:color="auto"/>
        <w:bottom w:val="none" w:sz="0" w:space="0" w:color="auto"/>
        <w:right w:val="none" w:sz="0" w:space="0" w:color="auto"/>
      </w:divBdr>
    </w:div>
    <w:div w:id="655912074">
      <w:bodyDiv w:val="1"/>
      <w:marLeft w:val="0"/>
      <w:marRight w:val="0"/>
      <w:marTop w:val="0"/>
      <w:marBottom w:val="0"/>
      <w:divBdr>
        <w:top w:val="none" w:sz="0" w:space="0" w:color="auto"/>
        <w:left w:val="none" w:sz="0" w:space="0" w:color="auto"/>
        <w:bottom w:val="none" w:sz="0" w:space="0" w:color="auto"/>
        <w:right w:val="none" w:sz="0" w:space="0" w:color="auto"/>
      </w:divBdr>
    </w:div>
    <w:div w:id="677971048">
      <w:bodyDiv w:val="1"/>
      <w:marLeft w:val="0"/>
      <w:marRight w:val="0"/>
      <w:marTop w:val="0"/>
      <w:marBottom w:val="0"/>
      <w:divBdr>
        <w:top w:val="none" w:sz="0" w:space="0" w:color="auto"/>
        <w:left w:val="none" w:sz="0" w:space="0" w:color="auto"/>
        <w:bottom w:val="none" w:sz="0" w:space="0" w:color="auto"/>
        <w:right w:val="none" w:sz="0" w:space="0" w:color="auto"/>
      </w:divBdr>
    </w:div>
    <w:div w:id="707219636">
      <w:bodyDiv w:val="1"/>
      <w:marLeft w:val="0"/>
      <w:marRight w:val="0"/>
      <w:marTop w:val="0"/>
      <w:marBottom w:val="0"/>
      <w:divBdr>
        <w:top w:val="none" w:sz="0" w:space="0" w:color="auto"/>
        <w:left w:val="none" w:sz="0" w:space="0" w:color="auto"/>
        <w:bottom w:val="none" w:sz="0" w:space="0" w:color="auto"/>
        <w:right w:val="none" w:sz="0" w:space="0" w:color="auto"/>
      </w:divBdr>
    </w:div>
    <w:div w:id="718213882">
      <w:bodyDiv w:val="1"/>
      <w:marLeft w:val="0"/>
      <w:marRight w:val="0"/>
      <w:marTop w:val="0"/>
      <w:marBottom w:val="0"/>
      <w:divBdr>
        <w:top w:val="none" w:sz="0" w:space="0" w:color="auto"/>
        <w:left w:val="none" w:sz="0" w:space="0" w:color="auto"/>
        <w:bottom w:val="none" w:sz="0" w:space="0" w:color="auto"/>
        <w:right w:val="none" w:sz="0" w:space="0" w:color="auto"/>
      </w:divBdr>
    </w:div>
    <w:div w:id="776751421">
      <w:bodyDiv w:val="1"/>
      <w:marLeft w:val="0"/>
      <w:marRight w:val="0"/>
      <w:marTop w:val="0"/>
      <w:marBottom w:val="0"/>
      <w:divBdr>
        <w:top w:val="none" w:sz="0" w:space="0" w:color="auto"/>
        <w:left w:val="none" w:sz="0" w:space="0" w:color="auto"/>
        <w:bottom w:val="none" w:sz="0" w:space="0" w:color="auto"/>
        <w:right w:val="none" w:sz="0" w:space="0" w:color="auto"/>
      </w:divBdr>
    </w:div>
    <w:div w:id="800852440">
      <w:bodyDiv w:val="1"/>
      <w:marLeft w:val="0"/>
      <w:marRight w:val="0"/>
      <w:marTop w:val="0"/>
      <w:marBottom w:val="0"/>
      <w:divBdr>
        <w:top w:val="none" w:sz="0" w:space="0" w:color="auto"/>
        <w:left w:val="none" w:sz="0" w:space="0" w:color="auto"/>
        <w:bottom w:val="none" w:sz="0" w:space="0" w:color="auto"/>
        <w:right w:val="none" w:sz="0" w:space="0" w:color="auto"/>
      </w:divBdr>
    </w:div>
    <w:div w:id="809595055">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31070251">
      <w:bodyDiv w:val="1"/>
      <w:marLeft w:val="0"/>
      <w:marRight w:val="0"/>
      <w:marTop w:val="0"/>
      <w:marBottom w:val="0"/>
      <w:divBdr>
        <w:top w:val="none" w:sz="0" w:space="0" w:color="auto"/>
        <w:left w:val="none" w:sz="0" w:space="0" w:color="auto"/>
        <w:bottom w:val="none" w:sz="0" w:space="0" w:color="auto"/>
        <w:right w:val="none" w:sz="0" w:space="0" w:color="auto"/>
      </w:divBdr>
    </w:div>
    <w:div w:id="834801766">
      <w:bodyDiv w:val="1"/>
      <w:marLeft w:val="0"/>
      <w:marRight w:val="0"/>
      <w:marTop w:val="0"/>
      <w:marBottom w:val="0"/>
      <w:divBdr>
        <w:top w:val="none" w:sz="0" w:space="0" w:color="auto"/>
        <w:left w:val="none" w:sz="0" w:space="0" w:color="auto"/>
        <w:bottom w:val="none" w:sz="0" w:space="0" w:color="auto"/>
        <w:right w:val="none" w:sz="0" w:space="0" w:color="auto"/>
      </w:divBdr>
    </w:div>
    <w:div w:id="843593067">
      <w:bodyDiv w:val="1"/>
      <w:marLeft w:val="0"/>
      <w:marRight w:val="0"/>
      <w:marTop w:val="0"/>
      <w:marBottom w:val="0"/>
      <w:divBdr>
        <w:top w:val="none" w:sz="0" w:space="0" w:color="auto"/>
        <w:left w:val="none" w:sz="0" w:space="0" w:color="auto"/>
        <w:bottom w:val="none" w:sz="0" w:space="0" w:color="auto"/>
        <w:right w:val="none" w:sz="0" w:space="0" w:color="auto"/>
      </w:divBdr>
    </w:div>
    <w:div w:id="854879137">
      <w:bodyDiv w:val="1"/>
      <w:marLeft w:val="0"/>
      <w:marRight w:val="0"/>
      <w:marTop w:val="0"/>
      <w:marBottom w:val="0"/>
      <w:divBdr>
        <w:top w:val="none" w:sz="0" w:space="0" w:color="auto"/>
        <w:left w:val="none" w:sz="0" w:space="0" w:color="auto"/>
        <w:bottom w:val="none" w:sz="0" w:space="0" w:color="auto"/>
        <w:right w:val="none" w:sz="0" w:space="0" w:color="auto"/>
      </w:divBdr>
    </w:div>
    <w:div w:id="857698747">
      <w:bodyDiv w:val="1"/>
      <w:marLeft w:val="0"/>
      <w:marRight w:val="0"/>
      <w:marTop w:val="0"/>
      <w:marBottom w:val="0"/>
      <w:divBdr>
        <w:top w:val="none" w:sz="0" w:space="0" w:color="auto"/>
        <w:left w:val="none" w:sz="0" w:space="0" w:color="auto"/>
        <w:bottom w:val="none" w:sz="0" w:space="0" w:color="auto"/>
        <w:right w:val="none" w:sz="0" w:space="0" w:color="auto"/>
      </w:divBdr>
    </w:div>
    <w:div w:id="863251639">
      <w:bodyDiv w:val="1"/>
      <w:marLeft w:val="0"/>
      <w:marRight w:val="0"/>
      <w:marTop w:val="0"/>
      <w:marBottom w:val="0"/>
      <w:divBdr>
        <w:top w:val="none" w:sz="0" w:space="0" w:color="auto"/>
        <w:left w:val="none" w:sz="0" w:space="0" w:color="auto"/>
        <w:bottom w:val="none" w:sz="0" w:space="0" w:color="auto"/>
        <w:right w:val="none" w:sz="0" w:space="0" w:color="auto"/>
      </w:divBdr>
    </w:div>
    <w:div w:id="864295598">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20259108">
      <w:bodyDiv w:val="1"/>
      <w:marLeft w:val="0"/>
      <w:marRight w:val="0"/>
      <w:marTop w:val="0"/>
      <w:marBottom w:val="0"/>
      <w:divBdr>
        <w:top w:val="none" w:sz="0" w:space="0" w:color="auto"/>
        <w:left w:val="none" w:sz="0" w:space="0" w:color="auto"/>
        <w:bottom w:val="none" w:sz="0" w:space="0" w:color="auto"/>
        <w:right w:val="none" w:sz="0" w:space="0" w:color="auto"/>
      </w:divBdr>
    </w:div>
    <w:div w:id="920414098">
      <w:bodyDiv w:val="1"/>
      <w:marLeft w:val="0"/>
      <w:marRight w:val="0"/>
      <w:marTop w:val="0"/>
      <w:marBottom w:val="0"/>
      <w:divBdr>
        <w:top w:val="none" w:sz="0" w:space="0" w:color="auto"/>
        <w:left w:val="none" w:sz="0" w:space="0" w:color="auto"/>
        <w:bottom w:val="none" w:sz="0" w:space="0" w:color="auto"/>
        <w:right w:val="none" w:sz="0" w:space="0" w:color="auto"/>
      </w:divBdr>
    </w:div>
    <w:div w:id="929656232">
      <w:bodyDiv w:val="1"/>
      <w:marLeft w:val="0"/>
      <w:marRight w:val="0"/>
      <w:marTop w:val="0"/>
      <w:marBottom w:val="0"/>
      <w:divBdr>
        <w:top w:val="none" w:sz="0" w:space="0" w:color="auto"/>
        <w:left w:val="none" w:sz="0" w:space="0" w:color="auto"/>
        <w:bottom w:val="none" w:sz="0" w:space="0" w:color="auto"/>
        <w:right w:val="none" w:sz="0" w:space="0" w:color="auto"/>
      </w:divBdr>
    </w:div>
    <w:div w:id="941837592">
      <w:bodyDiv w:val="1"/>
      <w:marLeft w:val="0"/>
      <w:marRight w:val="0"/>
      <w:marTop w:val="0"/>
      <w:marBottom w:val="0"/>
      <w:divBdr>
        <w:top w:val="none" w:sz="0" w:space="0" w:color="auto"/>
        <w:left w:val="none" w:sz="0" w:space="0" w:color="auto"/>
        <w:bottom w:val="none" w:sz="0" w:space="0" w:color="auto"/>
        <w:right w:val="none" w:sz="0" w:space="0" w:color="auto"/>
      </w:divBdr>
    </w:div>
    <w:div w:id="95178888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5141929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082069502">
      <w:bodyDiv w:val="1"/>
      <w:marLeft w:val="0"/>
      <w:marRight w:val="0"/>
      <w:marTop w:val="0"/>
      <w:marBottom w:val="0"/>
      <w:divBdr>
        <w:top w:val="none" w:sz="0" w:space="0" w:color="auto"/>
        <w:left w:val="none" w:sz="0" w:space="0" w:color="auto"/>
        <w:bottom w:val="none" w:sz="0" w:space="0" w:color="auto"/>
        <w:right w:val="none" w:sz="0" w:space="0" w:color="auto"/>
      </w:divBdr>
    </w:div>
    <w:div w:id="1171411645">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0413116">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983229">
      <w:bodyDiv w:val="1"/>
      <w:marLeft w:val="0"/>
      <w:marRight w:val="0"/>
      <w:marTop w:val="0"/>
      <w:marBottom w:val="0"/>
      <w:divBdr>
        <w:top w:val="none" w:sz="0" w:space="0" w:color="auto"/>
        <w:left w:val="none" w:sz="0" w:space="0" w:color="auto"/>
        <w:bottom w:val="none" w:sz="0" w:space="0" w:color="auto"/>
        <w:right w:val="none" w:sz="0" w:space="0" w:color="auto"/>
      </w:divBdr>
    </w:div>
    <w:div w:id="1236555075">
      <w:bodyDiv w:val="1"/>
      <w:marLeft w:val="0"/>
      <w:marRight w:val="0"/>
      <w:marTop w:val="0"/>
      <w:marBottom w:val="0"/>
      <w:divBdr>
        <w:top w:val="none" w:sz="0" w:space="0" w:color="auto"/>
        <w:left w:val="none" w:sz="0" w:space="0" w:color="auto"/>
        <w:bottom w:val="none" w:sz="0" w:space="0" w:color="auto"/>
        <w:right w:val="none" w:sz="0" w:space="0" w:color="auto"/>
      </w:divBdr>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4074698">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294210870">
      <w:bodyDiv w:val="1"/>
      <w:marLeft w:val="0"/>
      <w:marRight w:val="0"/>
      <w:marTop w:val="0"/>
      <w:marBottom w:val="0"/>
      <w:divBdr>
        <w:top w:val="none" w:sz="0" w:space="0" w:color="auto"/>
        <w:left w:val="none" w:sz="0" w:space="0" w:color="auto"/>
        <w:bottom w:val="none" w:sz="0" w:space="0" w:color="auto"/>
        <w:right w:val="none" w:sz="0" w:space="0" w:color="auto"/>
      </w:divBdr>
    </w:div>
    <w:div w:id="1308899214">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98625380">
      <w:bodyDiv w:val="1"/>
      <w:marLeft w:val="0"/>
      <w:marRight w:val="0"/>
      <w:marTop w:val="0"/>
      <w:marBottom w:val="0"/>
      <w:divBdr>
        <w:top w:val="none" w:sz="0" w:space="0" w:color="auto"/>
        <w:left w:val="none" w:sz="0" w:space="0" w:color="auto"/>
        <w:bottom w:val="none" w:sz="0" w:space="0" w:color="auto"/>
        <w:right w:val="none" w:sz="0" w:space="0" w:color="auto"/>
      </w:divBdr>
    </w:div>
    <w:div w:id="1524978958">
      <w:bodyDiv w:val="1"/>
      <w:marLeft w:val="0"/>
      <w:marRight w:val="0"/>
      <w:marTop w:val="0"/>
      <w:marBottom w:val="0"/>
      <w:divBdr>
        <w:top w:val="none" w:sz="0" w:space="0" w:color="auto"/>
        <w:left w:val="none" w:sz="0" w:space="0" w:color="auto"/>
        <w:bottom w:val="none" w:sz="0" w:space="0" w:color="auto"/>
        <w:right w:val="none" w:sz="0" w:space="0" w:color="auto"/>
      </w:divBdr>
    </w:div>
    <w:div w:id="1563834878">
      <w:bodyDiv w:val="1"/>
      <w:marLeft w:val="0"/>
      <w:marRight w:val="0"/>
      <w:marTop w:val="0"/>
      <w:marBottom w:val="0"/>
      <w:divBdr>
        <w:top w:val="none" w:sz="0" w:space="0" w:color="auto"/>
        <w:left w:val="none" w:sz="0" w:space="0" w:color="auto"/>
        <w:bottom w:val="none" w:sz="0" w:space="0" w:color="auto"/>
        <w:right w:val="none" w:sz="0" w:space="0" w:color="auto"/>
      </w:divBdr>
    </w:div>
    <w:div w:id="1580603269">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10552761">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0671681">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67892644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24064333">
      <w:bodyDiv w:val="1"/>
      <w:marLeft w:val="0"/>
      <w:marRight w:val="0"/>
      <w:marTop w:val="0"/>
      <w:marBottom w:val="0"/>
      <w:divBdr>
        <w:top w:val="none" w:sz="0" w:space="0" w:color="auto"/>
        <w:left w:val="none" w:sz="0" w:space="0" w:color="auto"/>
        <w:bottom w:val="none" w:sz="0" w:space="0" w:color="auto"/>
        <w:right w:val="none" w:sz="0" w:space="0" w:color="auto"/>
      </w:divBdr>
    </w:div>
    <w:div w:id="17372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53501279">
      <w:bodyDiv w:val="1"/>
      <w:marLeft w:val="0"/>
      <w:marRight w:val="0"/>
      <w:marTop w:val="0"/>
      <w:marBottom w:val="0"/>
      <w:divBdr>
        <w:top w:val="none" w:sz="0" w:space="0" w:color="auto"/>
        <w:left w:val="none" w:sz="0" w:space="0" w:color="auto"/>
        <w:bottom w:val="none" w:sz="0" w:space="0" w:color="auto"/>
        <w:right w:val="none" w:sz="0" w:space="0" w:color="auto"/>
      </w:divBdr>
    </w:div>
    <w:div w:id="1758865966">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19304556">
      <w:bodyDiv w:val="1"/>
      <w:marLeft w:val="0"/>
      <w:marRight w:val="0"/>
      <w:marTop w:val="0"/>
      <w:marBottom w:val="0"/>
      <w:divBdr>
        <w:top w:val="none" w:sz="0" w:space="0" w:color="auto"/>
        <w:left w:val="none" w:sz="0" w:space="0" w:color="auto"/>
        <w:bottom w:val="none" w:sz="0" w:space="0" w:color="auto"/>
        <w:right w:val="none" w:sz="0" w:space="0" w:color="auto"/>
      </w:divBdr>
    </w:div>
    <w:div w:id="185128649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15777356">
      <w:bodyDiv w:val="1"/>
      <w:marLeft w:val="0"/>
      <w:marRight w:val="0"/>
      <w:marTop w:val="0"/>
      <w:marBottom w:val="0"/>
      <w:divBdr>
        <w:top w:val="none" w:sz="0" w:space="0" w:color="auto"/>
        <w:left w:val="none" w:sz="0" w:space="0" w:color="auto"/>
        <w:bottom w:val="none" w:sz="0" w:space="0" w:color="auto"/>
        <w:right w:val="none" w:sz="0" w:space="0" w:color="auto"/>
      </w:divBdr>
    </w:div>
    <w:div w:id="1932734176">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89942720">
      <w:bodyDiv w:val="1"/>
      <w:marLeft w:val="0"/>
      <w:marRight w:val="0"/>
      <w:marTop w:val="0"/>
      <w:marBottom w:val="0"/>
      <w:divBdr>
        <w:top w:val="none" w:sz="0" w:space="0" w:color="auto"/>
        <w:left w:val="none" w:sz="0" w:space="0" w:color="auto"/>
        <w:bottom w:val="none" w:sz="0" w:space="0" w:color="auto"/>
        <w:right w:val="none" w:sz="0" w:space="0" w:color="auto"/>
      </w:divBdr>
    </w:div>
    <w:div w:id="1996107356">
      <w:bodyDiv w:val="1"/>
      <w:marLeft w:val="0"/>
      <w:marRight w:val="0"/>
      <w:marTop w:val="0"/>
      <w:marBottom w:val="0"/>
      <w:divBdr>
        <w:top w:val="none" w:sz="0" w:space="0" w:color="auto"/>
        <w:left w:val="none" w:sz="0" w:space="0" w:color="auto"/>
        <w:bottom w:val="none" w:sz="0" w:space="0" w:color="auto"/>
        <w:right w:val="none" w:sz="0" w:space="0" w:color="auto"/>
      </w:divBdr>
    </w:div>
    <w:div w:id="2017999227">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55036134">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 w:id="213151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A0A8C7-FDB5-4FB0-BEBA-690E318C5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27</Pages>
  <Words>37540</Words>
  <Characters>213978</Characters>
  <Application>Microsoft Office Word</Application>
  <DocSecurity>0</DocSecurity>
  <Lines>1783</Lines>
  <Paragraphs>502</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51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AKTAS</cp:lastModifiedBy>
  <cp:revision>13</cp:revision>
  <cp:lastPrinted>2022-11-09T07:37:00Z</cp:lastPrinted>
  <dcterms:created xsi:type="dcterms:W3CDTF">2024-03-14T09:50:00Z</dcterms:created>
  <dcterms:modified xsi:type="dcterms:W3CDTF">2024-03-28T11:21:00Z</dcterms:modified>
</cp:coreProperties>
</file>